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A0EAB" w14:textId="1001A146" w:rsidR="00A03916" w:rsidRDefault="00A03916" w:rsidP="00601E82">
      <w:r>
        <w:t xml:space="preserve"> </w:t>
      </w:r>
    </w:p>
    <w:sdt>
      <w:sdtPr>
        <w:id w:val="-2146265477"/>
        <w:docPartObj>
          <w:docPartGallery w:val="Cover Pages"/>
          <w:docPartUnique/>
        </w:docPartObj>
      </w:sdtPr>
      <w:sdtContent>
        <w:p w14:paraId="5EA787F0" w14:textId="0516904A" w:rsidR="00601E82" w:rsidRDefault="00601E82" w:rsidP="00601E82">
          <w:r>
            <w:rPr>
              <w:noProof/>
              <w:lang w:eastAsia="nl-BE"/>
            </w:rPr>
            <w:drawing>
              <wp:inline distT="0" distB="0" distL="0" distR="0" wp14:anchorId="543CA658" wp14:editId="2E77841C">
                <wp:extent cx="1653540" cy="548640"/>
                <wp:effectExtent l="0" t="0" r="3810" b="3810"/>
                <wp:docPr id="5" name="Afbeelding 5" descr="Afbeelding met tekst, illustrat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
                        <pic:cNvPicPr/>
                      </pic:nvPicPr>
                      <pic:blipFill>
                        <a:blip r:embed="rId11">
                          <a:extLst>
                            <a:ext uri="{28A0092B-C50C-407E-A947-70E740481C1C}">
                              <a14:useLocalDpi xmlns:a14="http://schemas.microsoft.com/office/drawing/2010/main" val="0"/>
                            </a:ext>
                          </a:extLst>
                        </a:blip>
                        <a:stretch>
                          <a:fillRect/>
                        </a:stretch>
                      </pic:blipFill>
                      <pic:spPr>
                        <a:xfrm>
                          <a:off x="0" y="0"/>
                          <a:ext cx="1653540" cy="548640"/>
                        </a:xfrm>
                        <a:prstGeom prst="rect">
                          <a:avLst/>
                        </a:prstGeom>
                      </pic:spPr>
                    </pic:pic>
                  </a:graphicData>
                </a:graphic>
              </wp:inline>
            </w:drawing>
          </w:r>
        </w:p>
        <w:p w14:paraId="5C16F19B" w14:textId="77777777" w:rsidR="00601E82" w:rsidRDefault="00601E82" w:rsidP="00601E82">
          <w:pPr>
            <w:rPr>
              <w:sz w:val="20"/>
              <w:szCs w:val="20"/>
            </w:rPr>
          </w:pPr>
          <w:r>
            <w:rPr>
              <w:sz w:val="20"/>
              <w:szCs w:val="20"/>
            </w:rPr>
            <w:t>Gebroeders de Smetstraat 1, 9000 GENT</w:t>
          </w:r>
        </w:p>
        <w:p w14:paraId="773FA4F7" w14:textId="77777777" w:rsidR="00601E82" w:rsidRDefault="00601E82" w:rsidP="00601E82">
          <w:pPr>
            <w:rPr>
              <w:sz w:val="16"/>
              <w:szCs w:val="16"/>
            </w:rPr>
          </w:pPr>
          <w:r>
            <w:rPr>
              <w:noProof/>
              <w:lang w:eastAsia="nl-BE"/>
            </w:rPr>
            <mc:AlternateContent>
              <mc:Choice Requires="wpg">
                <w:drawing>
                  <wp:anchor distT="0" distB="0" distL="114300" distR="114300" simplePos="0" relativeHeight="251658243" behindDoc="0" locked="0" layoutInCell="1" allowOverlap="1" wp14:anchorId="1396C3B9" wp14:editId="19DF3C7E">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169545" cy="9144000"/>
                    <wp:effectExtent l="0" t="0" r="59055" b="571500"/>
                    <wp:wrapNone/>
                    <wp:docPr id="7" name="Groep 7"/>
                    <wp:cNvGraphicFramePr/>
                    <a:graphic xmlns:a="http://schemas.openxmlformats.org/drawingml/2006/main">
                      <a:graphicData uri="http://schemas.microsoft.com/office/word/2010/wordprocessingGroup">
                        <wpg:wgp>
                          <wpg:cNvGrpSpPr/>
                          <wpg:grpSpPr>
                            <a:xfrm>
                              <a:off x="0" y="0"/>
                              <a:ext cx="219075" cy="9719310"/>
                              <a:chOff x="0" y="0"/>
                              <a:chExt cx="228600" cy="9144000"/>
                            </a:xfrm>
                          </wpg:grpSpPr>
                          <wps:wsp>
                            <wps:cNvPr id="11" name="Rechthoek 11"/>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Rechthoek 12"/>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D1ED2B6" id="Groep 7" o:spid="_x0000_s1026" style="position:absolute;margin-left:0;margin-top:0;width:13.35pt;height:10in;z-index:251658243;mso-left-percent:45;mso-position-horizontal-relative:page;mso-position-vertical:center;mso-position-vertical-relative:page;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">
                    <v:rect id="Rechthoek 11"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" fillcolor="#ed7d31 [3205]" stroked="f" strokeweight="1pt"/>
                    <v:rect id="Rechthoek 12"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" fillcolor="#4472c4 [3204]" stroked="f" strokeweight="1pt">
                      <o:lock v:ext="edit" aspectratio="t"/>
                    </v:rect>
                    <w10:wrap anchorx="page" anchory="page"/>
                  </v:group>
                </w:pict>
              </mc:Fallback>
            </mc:AlternateContent>
          </w:r>
        </w:p>
        <w:p w14:paraId="5FA899E1" w14:textId="77777777" w:rsidR="00601E82" w:rsidRDefault="00601E82" w:rsidP="00601E82">
          <w:pPr>
            <w:rPr>
              <w:sz w:val="16"/>
              <w:szCs w:val="16"/>
            </w:rPr>
          </w:pPr>
        </w:p>
        <w:p w14:paraId="62243A35" w14:textId="77777777" w:rsidR="00601E82" w:rsidRDefault="00601E82" w:rsidP="00601E82">
          <w:pPr>
            <w:rPr>
              <w:sz w:val="16"/>
              <w:szCs w:val="16"/>
            </w:rPr>
          </w:pPr>
        </w:p>
        <w:p w14:paraId="22D9EB8E" w14:textId="77777777" w:rsidR="00601E82" w:rsidRDefault="00FF4F66" w:rsidP="00601E82">
          <w:pPr>
            <w:rPr>
              <w:sz w:val="16"/>
              <w:szCs w:val="16"/>
            </w:rPr>
          </w:pPr>
        </w:p>
      </w:sdtContent>
    </w:sdt>
    <w:p w14:paraId="1D2E7A6F" w14:textId="77777777" w:rsidR="00601E82" w:rsidRDefault="00601E82" w:rsidP="00601E82">
      <w:pPr>
        <w:rPr>
          <w:sz w:val="16"/>
          <w:szCs w:val="16"/>
        </w:rPr>
      </w:pPr>
    </w:p>
    <w:p w14:paraId="1B1BB19E" w14:textId="77777777" w:rsidR="00601E82" w:rsidRDefault="00601E82" w:rsidP="00601E82">
      <w:pPr>
        <w:rPr>
          <w:sz w:val="16"/>
          <w:szCs w:val="16"/>
        </w:rPr>
      </w:pPr>
    </w:p>
    <w:p w14:paraId="1079C435" w14:textId="77777777" w:rsidR="00601E82" w:rsidRDefault="00601E82" w:rsidP="00601E82">
      <w:pPr>
        <w:rPr>
          <w:sz w:val="16"/>
          <w:szCs w:val="16"/>
        </w:rPr>
      </w:pPr>
    </w:p>
    <w:p w14:paraId="2A68D582" w14:textId="77777777" w:rsidR="00601E82" w:rsidRDefault="00601E82" w:rsidP="00601E82">
      <w:pPr>
        <w:rPr>
          <w:sz w:val="16"/>
          <w:szCs w:val="16"/>
        </w:rPr>
      </w:pPr>
    </w:p>
    <w:p w14:paraId="12D3B52B" w14:textId="77777777" w:rsidR="00601E82" w:rsidRDefault="00601E82" w:rsidP="00601E82">
      <w:pPr>
        <w:rPr>
          <w:sz w:val="16"/>
          <w:szCs w:val="16"/>
        </w:rPr>
      </w:pPr>
    </w:p>
    <w:p w14:paraId="5ED9FD66" w14:textId="77777777" w:rsidR="00601E82" w:rsidRDefault="00601E82" w:rsidP="00601E82">
      <w:pPr>
        <w:rPr>
          <w:sz w:val="16"/>
          <w:szCs w:val="16"/>
        </w:rPr>
      </w:pPr>
    </w:p>
    <w:p w14:paraId="6BDB1688" w14:textId="77777777" w:rsidR="00601E82" w:rsidRDefault="00601E82" w:rsidP="00601E82">
      <w:pPr>
        <w:rPr>
          <w:sz w:val="16"/>
          <w:szCs w:val="16"/>
        </w:rPr>
      </w:pPr>
    </w:p>
    <w:p w14:paraId="4EFC4F80" w14:textId="77777777" w:rsidR="00601E82" w:rsidRDefault="00601E82" w:rsidP="00601E82">
      <w:pPr>
        <w:rPr>
          <w:sz w:val="16"/>
          <w:szCs w:val="16"/>
        </w:rPr>
      </w:pPr>
    </w:p>
    <w:p w14:paraId="4082B126" w14:textId="77777777" w:rsidR="00601E82" w:rsidRDefault="00601E82" w:rsidP="00601E82">
      <w:pPr>
        <w:rPr>
          <w:sz w:val="16"/>
          <w:szCs w:val="16"/>
        </w:rPr>
      </w:pPr>
    </w:p>
    <w:p w14:paraId="70D2DBDD" w14:textId="77777777" w:rsidR="00601E82" w:rsidRDefault="00601E82" w:rsidP="00601E82">
      <w:pPr>
        <w:pStyle w:val="Duidelijkcitaat"/>
        <w:pBdr>
          <w:top w:val="single" w:sz="4" w:space="10" w:color="4472C4" w:themeColor="accent1"/>
          <w:bottom w:val="single" w:sz="4" w:space="10" w:color="4472C4" w:themeColor="accent1"/>
        </w:pBdr>
        <w:rPr>
          <w:sz w:val="40"/>
          <w:szCs w:val="40"/>
        </w:rPr>
      </w:pPr>
      <w:r>
        <w:rPr>
          <w:sz w:val="40"/>
          <w:szCs w:val="40"/>
        </w:rPr>
        <w:t>Bestuurbare brandblusrobot</w:t>
      </w:r>
    </w:p>
    <w:p w14:paraId="64499E0D" w14:textId="77777777" w:rsidR="00601E82" w:rsidRDefault="00601E82" w:rsidP="00601E82">
      <w:pPr>
        <w:rPr>
          <w:sz w:val="16"/>
          <w:szCs w:val="16"/>
        </w:rPr>
      </w:pPr>
    </w:p>
    <w:p w14:paraId="774140CC" w14:textId="77777777" w:rsidR="00601E82" w:rsidRDefault="00601E82" w:rsidP="00601E82">
      <w:pPr>
        <w:rPr>
          <w:sz w:val="16"/>
          <w:szCs w:val="16"/>
        </w:rPr>
      </w:pPr>
    </w:p>
    <w:p w14:paraId="1D5FB76A" w14:textId="77777777" w:rsidR="00601E82" w:rsidRDefault="00601E82" w:rsidP="00601E82">
      <w:pPr>
        <w:rPr>
          <w:sz w:val="16"/>
          <w:szCs w:val="16"/>
        </w:rPr>
      </w:pPr>
    </w:p>
    <w:p w14:paraId="79473EEF" w14:textId="77777777" w:rsidR="00601E82" w:rsidRDefault="00601E82" w:rsidP="00601E82">
      <w:pPr>
        <w:rPr>
          <w:sz w:val="16"/>
          <w:szCs w:val="16"/>
        </w:rPr>
      </w:pPr>
    </w:p>
    <w:p w14:paraId="3D465E85" w14:textId="77777777" w:rsidR="00601E82" w:rsidRDefault="00601E82" w:rsidP="00601E82">
      <w:pPr>
        <w:rPr>
          <w:sz w:val="16"/>
          <w:szCs w:val="16"/>
        </w:rPr>
      </w:pPr>
    </w:p>
    <w:p w14:paraId="4FA4EC5B" w14:textId="77777777" w:rsidR="00601E82" w:rsidRDefault="00601E82" w:rsidP="00601E82">
      <w:pPr>
        <w:spacing w:after="80"/>
      </w:pPr>
      <w:proofErr w:type="spellStart"/>
      <w:r>
        <w:t>Toluwani</w:t>
      </w:r>
      <w:proofErr w:type="spellEnd"/>
      <w:r>
        <w:t xml:space="preserve"> </w:t>
      </w:r>
      <w:proofErr w:type="spellStart"/>
      <w:r>
        <w:t>Akindele</w:t>
      </w:r>
      <w:proofErr w:type="spellEnd"/>
    </w:p>
    <w:p w14:paraId="050C4950" w14:textId="77777777" w:rsidR="00601E82" w:rsidRDefault="00601E82" w:rsidP="00601E82">
      <w:pPr>
        <w:spacing w:after="80"/>
      </w:pPr>
      <w:r>
        <w:t>Vito Beké</w:t>
      </w:r>
    </w:p>
    <w:p w14:paraId="436524E7" w14:textId="77777777" w:rsidR="00601E82" w:rsidRDefault="00601E82" w:rsidP="00601E82">
      <w:pPr>
        <w:spacing w:after="80"/>
      </w:pPr>
      <w:r>
        <w:t xml:space="preserve">Michiel </w:t>
      </w:r>
      <w:proofErr w:type="spellStart"/>
      <w:r>
        <w:t>Decrock</w:t>
      </w:r>
      <w:proofErr w:type="spellEnd"/>
    </w:p>
    <w:p w14:paraId="1A459D85" w14:textId="77777777" w:rsidR="00601E82" w:rsidRDefault="00601E82" w:rsidP="00601E82">
      <w:pPr>
        <w:spacing w:after="80"/>
      </w:pPr>
      <w:r>
        <w:t xml:space="preserve">Lukas </w:t>
      </w:r>
      <w:proofErr w:type="spellStart"/>
      <w:r>
        <w:t>Rabaey</w:t>
      </w:r>
      <w:proofErr w:type="spellEnd"/>
    </w:p>
    <w:p w14:paraId="0544C699" w14:textId="77777777" w:rsidR="00601E82" w:rsidRDefault="00601E82" w:rsidP="00601E82">
      <w:pPr>
        <w:rPr>
          <w:sz w:val="20"/>
          <w:szCs w:val="20"/>
        </w:rPr>
      </w:pPr>
    </w:p>
    <w:p w14:paraId="4ABDD8D6" w14:textId="77777777" w:rsidR="00A305CF" w:rsidRDefault="00A305CF" w:rsidP="00601E82">
      <w:pPr>
        <w:rPr>
          <w:sz w:val="20"/>
          <w:szCs w:val="20"/>
        </w:rPr>
      </w:pPr>
    </w:p>
    <w:p w14:paraId="3A839859" w14:textId="14ECDE4B" w:rsidR="00601E82" w:rsidRDefault="00601E82" w:rsidP="008B3E61">
      <w:pPr>
        <w:tabs>
          <w:tab w:val="left" w:pos="6237"/>
          <w:tab w:val="right" w:pos="9072"/>
        </w:tabs>
        <w:spacing w:after="0"/>
      </w:pPr>
      <w:r>
        <w:t xml:space="preserve">Professionele Bachelor Elektronica-ICT / Fase 2 </w:t>
      </w:r>
      <w:r>
        <w:tab/>
        <w:t>Mentor(en):</w:t>
      </w:r>
      <w:r>
        <w:tab/>
        <w:t>Maxim De Donder</w:t>
      </w:r>
    </w:p>
    <w:p w14:paraId="608E9A9A" w14:textId="4FFD54C1" w:rsidR="008B3E61" w:rsidRDefault="008B3E61" w:rsidP="008B3E61">
      <w:pPr>
        <w:tabs>
          <w:tab w:val="left" w:pos="6096"/>
          <w:tab w:val="left" w:pos="7371"/>
          <w:tab w:val="right" w:pos="9072"/>
        </w:tabs>
        <w:spacing w:after="0"/>
        <w:ind w:left="7371"/>
      </w:pPr>
      <w:r>
        <w:t xml:space="preserve">  </w:t>
      </w:r>
      <w:r w:rsidR="00601E82">
        <w:t>Sabine Martens</w:t>
      </w:r>
    </w:p>
    <w:p w14:paraId="65787415" w14:textId="17EF03F6" w:rsidR="00601E82" w:rsidRDefault="008B3E61" w:rsidP="008B3E61">
      <w:pPr>
        <w:tabs>
          <w:tab w:val="left" w:pos="6096"/>
          <w:tab w:val="left" w:pos="7371"/>
          <w:tab w:val="right" w:pos="9072"/>
        </w:tabs>
        <w:spacing w:after="0"/>
        <w:ind w:left="7371"/>
      </w:pPr>
      <w:r>
        <w:t xml:space="preserve">  </w:t>
      </w:r>
      <w:r w:rsidR="00DF1B53" w:rsidRPr="00DF1B53">
        <w:t xml:space="preserve">Evi Van </w:t>
      </w:r>
      <w:proofErr w:type="spellStart"/>
      <w:r w:rsidR="00DF1B53" w:rsidRPr="00DF1B53">
        <w:t>Nechel</w:t>
      </w:r>
      <w:proofErr w:type="spellEnd"/>
    </w:p>
    <w:p w14:paraId="590A3D18" w14:textId="77777777" w:rsidR="00601E82" w:rsidRDefault="00601E82" w:rsidP="00601E82">
      <w:pPr>
        <w:tabs>
          <w:tab w:val="left" w:pos="6096"/>
          <w:tab w:val="left" w:pos="6663"/>
          <w:tab w:val="right" w:pos="9072"/>
        </w:tabs>
        <w:spacing w:after="0"/>
      </w:pPr>
    </w:p>
    <w:p w14:paraId="78D69808" w14:textId="77777777" w:rsidR="00601E82" w:rsidRDefault="00601E82" w:rsidP="00601E82">
      <w:pPr>
        <w:tabs>
          <w:tab w:val="left" w:pos="5954"/>
          <w:tab w:val="right" w:pos="9072"/>
        </w:tabs>
        <w:spacing w:after="0"/>
      </w:pPr>
      <w:r>
        <w:t xml:space="preserve">Academisch jaar: 2021-2022 </w:t>
      </w:r>
      <w:r>
        <w:tab/>
        <w:t>Opdrachtgever:</w:t>
      </w:r>
      <w:r w:rsidRPr="009F4F57">
        <w:t xml:space="preserve"> </w:t>
      </w:r>
      <w:r>
        <w:t>Sven Sanders</w:t>
      </w:r>
      <w:r>
        <w:tab/>
      </w:r>
    </w:p>
    <w:p w14:paraId="69E638C3" w14:textId="77777777" w:rsidR="00AC7F50" w:rsidRDefault="00601E82" w:rsidP="00601E82">
      <w:pPr>
        <w:tabs>
          <w:tab w:val="left" w:pos="6096"/>
          <w:tab w:val="left" w:pos="7655"/>
          <w:tab w:val="right" w:pos="9072"/>
        </w:tabs>
        <w:spacing w:after="0"/>
      </w:pPr>
      <w:r>
        <w:lastRenderedPageBreak/>
        <w:t xml:space="preserve"> </w:t>
      </w:r>
    </w:p>
    <w:p w14:paraId="20E43C77" w14:textId="77777777" w:rsidR="00AC7F50" w:rsidRDefault="00AC7F50">
      <w:r>
        <w:br w:type="page"/>
      </w:r>
    </w:p>
    <w:p w14:paraId="2E1C7BEF" w14:textId="77777777" w:rsidR="001F6AC0" w:rsidRPr="00F500E8" w:rsidRDefault="001F6AC0" w:rsidP="001F6AC0">
      <w:pPr>
        <w:pStyle w:val="Titel"/>
        <w:rPr>
          <w:rStyle w:val="Zwaar"/>
          <w:rFonts w:asciiTheme="minorHAnsi" w:hAnsiTheme="minorHAnsi" w:cstheme="minorHAnsi"/>
          <w:b w:val="0"/>
          <w:color w:val="4472C4" w:themeColor="accent1"/>
          <w:sz w:val="32"/>
          <w:szCs w:val="32"/>
          <w:lang w:val="en-US"/>
        </w:rPr>
      </w:pPr>
      <w:commentRangeStart w:id="0"/>
      <w:r w:rsidRPr="00F500E8">
        <w:rPr>
          <w:rStyle w:val="Zwaar"/>
          <w:rFonts w:asciiTheme="minorHAnsi" w:hAnsiTheme="minorHAnsi" w:cstheme="minorHAnsi"/>
          <w:b w:val="0"/>
          <w:color w:val="4472C4" w:themeColor="accent1"/>
          <w:sz w:val="32"/>
          <w:szCs w:val="32"/>
          <w:lang w:val="en-US"/>
        </w:rPr>
        <w:lastRenderedPageBreak/>
        <w:t>Abstract</w:t>
      </w:r>
      <w:commentRangeEnd w:id="0"/>
      <w:r w:rsidR="00FF4F66">
        <w:rPr>
          <w:rStyle w:val="Verwijzingopmerking"/>
          <w:rFonts w:asciiTheme="minorHAnsi" w:eastAsiaTheme="minorHAnsi" w:hAnsiTheme="minorHAnsi" w:cstheme="minorBidi"/>
        </w:rPr>
        <w:commentReference w:id="0"/>
      </w:r>
    </w:p>
    <w:p w14:paraId="66339E5F" w14:textId="59FDA1FD" w:rsidR="00FC7AF7" w:rsidRPr="00015439" w:rsidRDefault="0092774F" w:rsidP="00BE65B1">
      <w:pPr>
        <w:spacing w:after="80"/>
        <w:rPr>
          <w:sz w:val="32"/>
          <w:szCs w:val="32"/>
          <w:lang w:val="en-US"/>
        </w:rPr>
      </w:pPr>
      <w:r w:rsidRPr="0092774F">
        <w:rPr>
          <w:sz w:val="32"/>
          <w:szCs w:val="32"/>
          <w:lang w:val="en-US"/>
        </w:rPr>
        <w:t>remote controllable</w:t>
      </w:r>
      <w:r>
        <w:rPr>
          <w:sz w:val="32"/>
          <w:szCs w:val="32"/>
          <w:lang w:val="en-US"/>
        </w:rPr>
        <w:t xml:space="preserve"> </w:t>
      </w:r>
      <w:r w:rsidR="00FC7AF7" w:rsidRPr="00015439">
        <w:rPr>
          <w:sz w:val="32"/>
          <w:szCs w:val="32"/>
          <w:lang w:val="en-US"/>
        </w:rPr>
        <w:t xml:space="preserve">firefighting robot </w:t>
      </w:r>
    </w:p>
    <w:p w14:paraId="4FDC5611" w14:textId="7E859860" w:rsidR="00BE65B1" w:rsidRDefault="00BE65B1" w:rsidP="00BE65B1">
      <w:pPr>
        <w:spacing w:after="80"/>
        <w:rPr>
          <w:sz w:val="18"/>
          <w:szCs w:val="18"/>
        </w:rPr>
      </w:pPr>
      <w:r w:rsidRPr="00A305CF">
        <w:rPr>
          <w:sz w:val="18"/>
          <w:szCs w:val="18"/>
          <w:lang w:val="en-GB"/>
        </w:rPr>
        <w:t>T</w:t>
      </w:r>
      <w:r w:rsidR="002A4D62" w:rsidRPr="00A305CF">
        <w:rPr>
          <w:sz w:val="18"/>
          <w:szCs w:val="18"/>
          <w:lang w:val="en-GB"/>
        </w:rPr>
        <w:t xml:space="preserve">. </w:t>
      </w:r>
      <w:r w:rsidRPr="00A305CF">
        <w:rPr>
          <w:sz w:val="18"/>
          <w:szCs w:val="18"/>
          <w:lang w:val="en-GB"/>
        </w:rPr>
        <w:t xml:space="preserve"> </w:t>
      </w:r>
      <w:proofErr w:type="spellStart"/>
      <w:r w:rsidRPr="002A4D62">
        <w:rPr>
          <w:sz w:val="18"/>
          <w:szCs w:val="18"/>
        </w:rPr>
        <w:t>Akindele</w:t>
      </w:r>
      <w:proofErr w:type="spellEnd"/>
      <w:r w:rsidR="002A4D62" w:rsidRPr="002A4D62">
        <w:rPr>
          <w:sz w:val="18"/>
          <w:szCs w:val="18"/>
        </w:rPr>
        <w:t>, V.</w:t>
      </w:r>
      <w:r w:rsidRPr="002A4D62">
        <w:rPr>
          <w:sz w:val="18"/>
          <w:szCs w:val="18"/>
        </w:rPr>
        <w:t xml:space="preserve"> Beké</w:t>
      </w:r>
      <w:r w:rsidR="002A4D62" w:rsidRPr="002A4D62">
        <w:rPr>
          <w:sz w:val="18"/>
          <w:szCs w:val="18"/>
        </w:rPr>
        <w:t xml:space="preserve">, </w:t>
      </w:r>
      <w:r w:rsidRPr="002A4D62">
        <w:rPr>
          <w:sz w:val="18"/>
          <w:szCs w:val="18"/>
        </w:rPr>
        <w:t>M</w:t>
      </w:r>
      <w:r w:rsidR="002A4D62" w:rsidRPr="002A4D62">
        <w:rPr>
          <w:sz w:val="18"/>
          <w:szCs w:val="18"/>
        </w:rPr>
        <w:t>.</w:t>
      </w:r>
      <w:r w:rsidRPr="002A4D62">
        <w:rPr>
          <w:sz w:val="18"/>
          <w:szCs w:val="18"/>
        </w:rPr>
        <w:t xml:space="preserve"> </w:t>
      </w:r>
      <w:proofErr w:type="spellStart"/>
      <w:r w:rsidRPr="002A4D62">
        <w:rPr>
          <w:sz w:val="18"/>
          <w:szCs w:val="18"/>
        </w:rPr>
        <w:t>Decrock</w:t>
      </w:r>
      <w:proofErr w:type="spellEnd"/>
      <w:r w:rsidR="002A4D62" w:rsidRPr="002A4D62">
        <w:rPr>
          <w:sz w:val="18"/>
          <w:szCs w:val="18"/>
        </w:rPr>
        <w:t xml:space="preserve">, </w:t>
      </w:r>
      <w:r w:rsidRPr="002A4D62">
        <w:rPr>
          <w:sz w:val="18"/>
          <w:szCs w:val="18"/>
        </w:rPr>
        <w:t>L</w:t>
      </w:r>
      <w:r w:rsidR="002A4D62" w:rsidRPr="002A4D62">
        <w:rPr>
          <w:sz w:val="18"/>
          <w:szCs w:val="18"/>
        </w:rPr>
        <w:t xml:space="preserve">. </w:t>
      </w:r>
      <w:proofErr w:type="spellStart"/>
      <w:r w:rsidRPr="002A4D62">
        <w:rPr>
          <w:sz w:val="18"/>
          <w:szCs w:val="18"/>
        </w:rPr>
        <w:t>Rabaey</w:t>
      </w:r>
      <w:proofErr w:type="spellEnd"/>
    </w:p>
    <w:p w14:paraId="0EE3F6A9" w14:textId="77777777" w:rsidR="006C5546" w:rsidRDefault="006C5546" w:rsidP="00BE65B1">
      <w:pPr>
        <w:spacing w:after="80"/>
        <w:rPr>
          <w:sz w:val="18"/>
          <w:szCs w:val="18"/>
        </w:rPr>
      </w:pPr>
    </w:p>
    <w:p w14:paraId="07440D14" w14:textId="7239551C" w:rsidR="00015439" w:rsidRDefault="00544CFF" w:rsidP="00BE65B1">
      <w:pPr>
        <w:spacing w:after="80"/>
        <w:rPr>
          <w:lang w:val="en-GB"/>
        </w:rPr>
      </w:pPr>
      <w:r w:rsidRPr="00544CFF">
        <w:rPr>
          <w:lang w:val="en-GB"/>
        </w:rPr>
        <w:t xml:space="preserve">This project </w:t>
      </w:r>
      <w:r w:rsidR="008E10CE" w:rsidRPr="38209766">
        <w:rPr>
          <w:lang w:val="en-GB"/>
        </w:rPr>
        <w:t xml:space="preserve">research </w:t>
      </w:r>
      <w:r w:rsidR="008E10CE" w:rsidRPr="3CE2FF88">
        <w:rPr>
          <w:lang w:val="en-GB"/>
        </w:rPr>
        <w:t>is</w:t>
      </w:r>
      <w:r w:rsidR="008E10CE">
        <w:rPr>
          <w:lang w:val="en-GB"/>
        </w:rPr>
        <w:t xml:space="preserve"> </w:t>
      </w:r>
      <w:r w:rsidR="001110DB">
        <w:rPr>
          <w:lang w:val="en-GB"/>
        </w:rPr>
        <w:t>based on</w:t>
      </w:r>
      <w:r w:rsidR="00D8719A">
        <w:rPr>
          <w:lang w:val="en-GB"/>
        </w:rPr>
        <w:t xml:space="preserve"> a</w:t>
      </w:r>
      <w:r w:rsidR="00F83CD8">
        <w:rPr>
          <w:lang w:val="en-GB"/>
        </w:rPr>
        <w:t xml:space="preserve"> proof of concept</w:t>
      </w:r>
      <w:r w:rsidR="00D8719A">
        <w:rPr>
          <w:lang w:val="en-GB"/>
        </w:rPr>
        <w:t xml:space="preserve"> </w:t>
      </w:r>
      <w:r w:rsidR="00F83CD8" w:rsidRPr="3CE2FF88">
        <w:rPr>
          <w:lang w:val="en-GB"/>
        </w:rPr>
        <w:t>about</w:t>
      </w:r>
      <w:r w:rsidR="00D8719A" w:rsidRPr="3CE2FF88">
        <w:rPr>
          <w:lang w:val="en-GB"/>
        </w:rPr>
        <w:t xml:space="preserve"> </w:t>
      </w:r>
      <w:r w:rsidR="00D8719A">
        <w:rPr>
          <w:lang w:val="en-GB"/>
        </w:rPr>
        <w:t>the possib</w:t>
      </w:r>
      <w:r w:rsidR="00F2400C">
        <w:rPr>
          <w:lang w:val="en-GB"/>
        </w:rPr>
        <w:t>ility</w:t>
      </w:r>
      <w:r w:rsidR="00F83CD8">
        <w:rPr>
          <w:lang w:val="en-GB"/>
        </w:rPr>
        <w:t xml:space="preserve"> </w:t>
      </w:r>
      <w:r w:rsidR="00515B3D">
        <w:rPr>
          <w:lang w:val="en-GB"/>
        </w:rPr>
        <w:t xml:space="preserve">to </w:t>
      </w:r>
      <w:r w:rsidR="00502B2D" w:rsidRPr="00502B2D">
        <w:rPr>
          <w:lang w:val="en-GB"/>
        </w:rPr>
        <w:t xml:space="preserve">extinguish </w:t>
      </w:r>
      <w:r w:rsidR="00502B2D">
        <w:rPr>
          <w:lang w:val="en-GB"/>
        </w:rPr>
        <w:t xml:space="preserve">a </w:t>
      </w:r>
      <w:r w:rsidR="00502B2D" w:rsidRPr="00502B2D">
        <w:rPr>
          <w:lang w:val="en-GB"/>
        </w:rPr>
        <w:t>fire</w:t>
      </w:r>
      <w:r w:rsidR="00502B2D">
        <w:rPr>
          <w:lang w:val="en-GB"/>
        </w:rPr>
        <w:t xml:space="preserve"> by using a </w:t>
      </w:r>
      <w:r w:rsidR="006175AF">
        <w:rPr>
          <w:lang w:val="en-GB"/>
        </w:rPr>
        <w:t>wireless contro</w:t>
      </w:r>
      <w:r w:rsidR="00EE5750">
        <w:rPr>
          <w:lang w:val="en-GB"/>
        </w:rPr>
        <w:t>llable robot</w:t>
      </w:r>
      <w:r w:rsidR="00EE5750" w:rsidRPr="2AE62021">
        <w:rPr>
          <w:lang w:val="en-GB"/>
        </w:rPr>
        <w:t>,</w:t>
      </w:r>
      <w:r w:rsidR="00EE5750">
        <w:rPr>
          <w:lang w:val="en-GB"/>
        </w:rPr>
        <w:t xml:space="preserve"> that is equipped with firefighting </w:t>
      </w:r>
      <w:r w:rsidR="30411F4B" w:rsidRPr="76FEFE98">
        <w:rPr>
          <w:lang w:val="en-GB"/>
        </w:rPr>
        <w:t>equipment</w:t>
      </w:r>
      <w:r w:rsidR="6E968A8C" w:rsidRPr="76FEFE98">
        <w:rPr>
          <w:lang w:val="en-GB"/>
        </w:rPr>
        <w:t>.</w:t>
      </w:r>
      <w:r w:rsidR="00F2400C">
        <w:rPr>
          <w:lang w:val="en-GB"/>
        </w:rPr>
        <w:t xml:space="preserve"> Additionally</w:t>
      </w:r>
      <w:r w:rsidR="6E968A8C" w:rsidRPr="0179CB6C">
        <w:rPr>
          <w:lang w:val="en-GB"/>
        </w:rPr>
        <w:t>,</w:t>
      </w:r>
      <w:r w:rsidR="00F2400C">
        <w:rPr>
          <w:lang w:val="en-GB"/>
        </w:rPr>
        <w:t xml:space="preserve"> the robot will have</w:t>
      </w:r>
      <w:r w:rsidR="00EE5750">
        <w:rPr>
          <w:lang w:val="en-GB"/>
        </w:rPr>
        <w:t xml:space="preserve"> </w:t>
      </w:r>
      <w:r w:rsidR="00175208">
        <w:rPr>
          <w:lang w:val="en-GB"/>
        </w:rPr>
        <w:t>sensors that will sen</w:t>
      </w:r>
      <w:r w:rsidR="00287E91">
        <w:rPr>
          <w:lang w:val="en-GB"/>
        </w:rPr>
        <w:t>d</w:t>
      </w:r>
      <w:r w:rsidR="00175208">
        <w:rPr>
          <w:lang w:val="en-GB"/>
        </w:rPr>
        <w:t xml:space="preserve"> </w:t>
      </w:r>
      <w:r w:rsidR="00B708BD" w:rsidRPr="00B708BD">
        <w:rPr>
          <w:lang w:val="en-GB"/>
        </w:rPr>
        <w:t>data from the robot's environment</w:t>
      </w:r>
      <w:r w:rsidR="00F2400C">
        <w:rPr>
          <w:lang w:val="en-GB"/>
        </w:rPr>
        <w:t xml:space="preserve"> to a</w:t>
      </w:r>
      <w:r w:rsidR="00E30AB6">
        <w:rPr>
          <w:lang w:val="en-GB"/>
        </w:rPr>
        <w:t xml:space="preserve"> </w:t>
      </w:r>
      <w:r w:rsidR="00ED617D">
        <w:rPr>
          <w:lang w:val="en-GB"/>
        </w:rPr>
        <w:t>s</w:t>
      </w:r>
      <w:r w:rsidR="00E30AB6">
        <w:rPr>
          <w:lang w:val="en-GB"/>
        </w:rPr>
        <w:t>martphone app.</w:t>
      </w:r>
    </w:p>
    <w:p w14:paraId="53CF9304" w14:textId="77777777" w:rsidR="005E6F0A" w:rsidRDefault="005E6F0A" w:rsidP="00BE65B1">
      <w:pPr>
        <w:spacing w:after="80"/>
        <w:rPr>
          <w:lang w:val="en-GB"/>
        </w:rPr>
      </w:pPr>
    </w:p>
    <w:p w14:paraId="0E5AC937" w14:textId="00C00E6D" w:rsidR="001C1136" w:rsidRPr="00F83CD8" w:rsidRDefault="003E1E72" w:rsidP="00A20DA6">
      <w:pPr>
        <w:spacing w:after="80"/>
        <w:rPr>
          <w:lang w:val="en-US"/>
        </w:rPr>
      </w:pPr>
      <w:r>
        <w:rPr>
          <w:lang w:val="en-GB"/>
        </w:rPr>
        <w:t xml:space="preserve">All chapters </w:t>
      </w:r>
      <w:r w:rsidR="00AA66EA" w:rsidRPr="00AA66EA">
        <w:rPr>
          <w:lang w:val="en-GB"/>
        </w:rPr>
        <w:t xml:space="preserve">examine </w:t>
      </w:r>
      <w:r>
        <w:rPr>
          <w:lang w:val="en-GB"/>
        </w:rPr>
        <w:t xml:space="preserve">one specific </w:t>
      </w:r>
      <w:r w:rsidR="00293B1E">
        <w:rPr>
          <w:lang w:val="en-GB"/>
        </w:rPr>
        <w:t>component that</w:t>
      </w:r>
      <w:r w:rsidR="00AA66EA" w:rsidRPr="00AA66EA">
        <w:rPr>
          <w:lang w:val="en-GB"/>
        </w:rPr>
        <w:t xml:space="preserve"> is best suited for its purpose. At the end of each chapter, </w:t>
      </w:r>
      <w:r w:rsidR="003D7665">
        <w:rPr>
          <w:lang w:val="en-GB"/>
        </w:rPr>
        <w:t>advantages and disadvantages are considered to make the optimal choice.</w:t>
      </w:r>
      <w:r w:rsidR="00A20DA6" w:rsidRPr="00F443C4">
        <w:rPr>
          <w:lang w:val="en-GB"/>
        </w:rPr>
        <w:br/>
      </w:r>
      <w:r w:rsidR="00A20DA6" w:rsidRPr="00092223">
        <w:rPr>
          <w:lang w:val="en-GB"/>
        </w:rPr>
        <w:t>In the first chapter</w:t>
      </w:r>
      <w:r w:rsidR="00A74A38">
        <w:rPr>
          <w:lang w:val="en-GB"/>
        </w:rPr>
        <w:t>,</w:t>
      </w:r>
      <w:r w:rsidR="00A20DA6" w:rsidRPr="00092223">
        <w:rPr>
          <w:lang w:val="en-GB"/>
        </w:rPr>
        <w:t xml:space="preserve"> the motor </w:t>
      </w:r>
      <w:r w:rsidR="00A20DA6" w:rsidRPr="498B36C2">
        <w:rPr>
          <w:lang w:val="en-GB"/>
        </w:rPr>
        <w:t>drivers</w:t>
      </w:r>
      <w:r w:rsidR="00250721" w:rsidRPr="00092223">
        <w:rPr>
          <w:lang w:val="en-GB"/>
        </w:rPr>
        <w:t xml:space="preserve"> </w:t>
      </w:r>
      <w:r w:rsidR="00360766">
        <w:rPr>
          <w:lang w:val="en-GB"/>
        </w:rPr>
        <w:t xml:space="preserve">are </w:t>
      </w:r>
      <w:r w:rsidR="53F847B4" w:rsidRPr="33B791D5">
        <w:rPr>
          <w:lang w:val="en-GB"/>
        </w:rPr>
        <w:t>examined</w:t>
      </w:r>
      <w:r w:rsidR="00250721" w:rsidRPr="00092223">
        <w:rPr>
          <w:lang w:val="en-GB"/>
        </w:rPr>
        <w:t xml:space="preserve"> </w:t>
      </w:r>
      <w:r w:rsidR="005478A7" w:rsidRPr="00092223">
        <w:rPr>
          <w:lang w:val="en-GB"/>
        </w:rPr>
        <w:t>followed by the second chapter in which the remote control is selected.</w:t>
      </w:r>
      <w:r w:rsidR="00D47483" w:rsidRPr="00092223">
        <w:rPr>
          <w:lang w:val="en-GB"/>
        </w:rPr>
        <w:t xml:space="preserve"> </w:t>
      </w:r>
      <w:r w:rsidR="1C8B37D0" w:rsidRPr="6A27DF30">
        <w:rPr>
          <w:lang w:val="en-GB"/>
        </w:rPr>
        <w:t>In the</w:t>
      </w:r>
      <w:r w:rsidR="7D92DA9B" w:rsidRPr="6A27DF30">
        <w:rPr>
          <w:lang w:val="en-GB"/>
        </w:rPr>
        <w:t xml:space="preserve"> third chapter</w:t>
      </w:r>
      <w:r w:rsidR="54092D83" w:rsidRPr="6A27DF30">
        <w:rPr>
          <w:lang w:val="en-GB"/>
        </w:rPr>
        <w:t>,</w:t>
      </w:r>
      <w:r w:rsidR="7D92DA9B" w:rsidRPr="6A27DF30">
        <w:rPr>
          <w:lang w:val="en-GB"/>
        </w:rPr>
        <w:t xml:space="preserve"> </w:t>
      </w:r>
      <w:r w:rsidR="3EFECC85" w:rsidRPr="6A27DF30">
        <w:rPr>
          <w:lang w:val="en-GB"/>
        </w:rPr>
        <w:t>we worked on the functioning of the distance and fire sensors</w:t>
      </w:r>
      <w:r w:rsidR="1906262C" w:rsidRPr="6A27DF30">
        <w:rPr>
          <w:lang w:val="en-GB"/>
        </w:rPr>
        <w:t>.</w:t>
      </w:r>
      <w:r w:rsidR="00A704FF" w:rsidRPr="00092223">
        <w:rPr>
          <w:lang w:val="en-GB"/>
        </w:rPr>
        <w:t xml:space="preserve"> </w:t>
      </w:r>
      <w:r w:rsidR="003A74C9" w:rsidRPr="00092223">
        <w:rPr>
          <w:lang w:val="en-GB"/>
        </w:rPr>
        <w:t xml:space="preserve"> </w:t>
      </w:r>
      <w:r w:rsidR="00E4437E" w:rsidRPr="00092223">
        <w:rPr>
          <w:lang w:val="en-GB"/>
        </w:rPr>
        <w:t xml:space="preserve">The next </w:t>
      </w:r>
      <w:r w:rsidR="0089744A" w:rsidRPr="00092223">
        <w:rPr>
          <w:lang w:val="en-GB"/>
        </w:rPr>
        <w:t xml:space="preserve">part </w:t>
      </w:r>
      <w:r w:rsidR="00F214EF" w:rsidRPr="00092223">
        <w:rPr>
          <w:lang w:val="en-GB"/>
        </w:rPr>
        <w:t xml:space="preserve">will </w:t>
      </w:r>
      <w:r w:rsidR="00A52A1B" w:rsidRPr="00092223">
        <w:rPr>
          <w:lang w:val="en-GB"/>
        </w:rPr>
        <w:t xml:space="preserve">compare </w:t>
      </w:r>
      <w:r w:rsidR="0004528C" w:rsidRPr="00092223">
        <w:rPr>
          <w:lang w:val="en-GB"/>
        </w:rPr>
        <w:t>the optional power supplies for the robot.</w:t>
      </w:r>
      <w:r w:rsidR="00E4437E" w:rsidRPr="00092223">
        <w:rPr>
          <w:lang w:val="en-GB"/>
        </w:rPr>
        <w:t xml:space="preserve"> </w:t>
      </w:r>
      <w:r w:rsidR="008B6EA5">
        <w:rPr>
          <w:lang w:val="en-GB"/>
        </w:rPr>
        <w:t xml:space="preserve">Part five will </w:t>
      </w:r>
      <w:r w:rsidR="009D1700">
        <w:rPr>
          <w:lang w:val="en-GB"/>
        </w:rPr>
        <w:t>examine</w:t>
      </w:r>
      <w:r w:rsidR="00D65920">
        <w:rPr>
          <w:lang w:val="en-GB"/>
        </w:rPr>
        <w:t xml:space="preserve"> t</w:t>
      </w:r>
      <w:r w:rsidR="004014BF" w:rsidRPr="00092223">
        <w:rPr>
          <w:lang w:val="en-GB"/>
        </w:rPr>
        <w:t xml:space="preserve">he </w:t>
      </w:r>
      <w:r w:rsidR="009D1700">
        <w:rPr>
          <w:lang w:val="en-GB"/>
        </w:rPr>
        <w:t xml:space="preserve">possible </w:t>
      </w:r>
      <w:r w:rsidR="00EF354E" w:rsidRPr="00092223">
        <w:rPr>
          <w:lang w:val="en-GB"/>
        </w:rPr>
        <w:t>wireless technolog</w:t>
      </w:r>
      <w:r w:rsidR="009D1700">
        <w:rPr>
          <w:lang w:val="en-GB"/>
        </w:rPr>
        <w:t>ies</w:t>
      </w:r>
      <w:r w:rsidR="00EF354E" w:rsidRPr="00092223">
        <w:rPr>
          <w:lang w:val="en-GB"/>
        </w:rPr>
        <w:t xml:space="preserve"> </w:t>
      </w:r>
      <w:r w:rsidR="002A5969" w:rsidRPr="00092223">
        <w:rPr>
          <w:lang w:val="en-GB"/>
        </w:rPr>
        <w:t>for data</w:t>
      </w:r>
      <w:r w:rsidR="004014BF" w:rsidRPr="00092223">
        <w:rPr>
          <w:lang w:val="en-GB"/>
        </w:rPr>
        <w:t xml:space="preserve"> </w:t>
      </w:r>
      <w:r w:rsidR="00C34EC8" w:rsidRPr="00092223">
        <w:rPr>
          <w:lang w:val="en-GB"/>
        </w:rPr>
        <w:t>communication</w:t>
      </w:r>
      <w:r w:rsidR="00DF216F" w:rsidRPr="00092223">
        <w:rPr>
          <w:lang w:val="en-GB"/>
        </w:rPr>
        <w:t xml:space="preserve"> with a</w:t>
      </w:r>
      <w:r w:rsidR="00A01519" w:rsidRPr="00092223">
        <w:rPr>
          <w:lang w:val="en-GB"/>
        </w:rPr>
        <w:t xml:space="preserve"> software</w:t>
      </w:r>
      <w:r w:rsidR="00DF216F" w:rsidRPr="00092223">
        <w:rPr>
          <w:lang w:val="en-GB"/>
        </w:rPr>
        <w:t xml:space="preserve"> </w:t>
      </w:r>
      <w:r w:rsidR="00351AEC" w:rsidRPr="00092223">
        <w:rPr>
          <w:lang w:val="en-GB"/>
        </w:rPr>
        <w:t>application</w:t>
      </w:r>
      <w:r w:rsidR="001152C5" w:rsidRPr="00092223">
        <w:rPr>
          <w:lang w:val="en-GB"/>
        </w:rPr>
        <w:t xml:space="preserve"> </w:t>
      </w:r>
      <w:r w:rsidR="00342BE7" w:rsidRPr="00092223">
        <w:rPr>
          <w:lang w:val="en-GB"/>
        </w:rPr>
        <w:t xml:space="preserve">that will result </w:t>
      </w:r>
      <w:r w:rsidR="00E720A7" w:rsidRPr="00092223">
        <w:rPr>
          <w:lang w:val="en-GB"/>
        </w:rPr>
        <w:t xml:space="preserve">in </w:t>
      </w:r>
      <w:r w:rsidR="00092223" w:rsidRPr="00092223">
        <w:rPr>
          <w:lang w:val="en-GB"/>
        </w:rPr>
        <w:t>the visualization</w:t>
      </w:r>
      <w:r w:rsidR="00AE1DCD" w:rsidRPr="00092223">
        <w:rPr>
          <w:lang w:val="en-GB"/>
        </w:rPr>
        <w:t xml:space="preserve"> of data</w:t>
      </w:r>
      <w:r w:rsidR="00092223" w:rsidRPr="00092223">
        <w:rPr>
          <w:lang w:val="en-GB"/>
        </w:rPr>
        <w:t xml:space="preserve">. </w:t>
      </w:r>
      <w:r w:rsidR="00A32CA4">
        <w:rPr>
          <w:lang w:val="en-GB"/>
        </w:rPr>
        <w:t xml:space="preserve">The </w:t>
      </w:r>
      <w:r w:rsidR="00A32CA4" w:rsidRPr="00A32CA4">
        <w:rPr>
          <w:lang w:val="en-GB"/>
        </w:rPr>
        <w:t>extinguisher parts</w:t>
      </w:r>
      <w:r w:rsidR="007A53A2">
        <w:rPr>
          <w:lang w:val="en-GB"/>
        </w:rPr>
        <w:t xml:space="preserve"> are </w:t>
      </w:r>
      <w:r w:rsidR="007A53A2" w:rsidRPr="7C1EFD1B">
        <w:rPr>
          <w:lang w:val="en-GB"/>
        </w:rPr>
        <w:t xml:space="preserve">further investigated </w:t>
      </w:r>
      <w:r w:rsidR="00DA464F">
        <w:rPr>
          <w:lang w:val="en-GB"/>
        </w:rPr>
        <w:t>and</w:t>
      </w:r>
      <w:r w:rsidR="00092223" w:rsidRPr="00092223">
        <w:rPr>
          <w:lang w:val="en-GB"/>
        </w:rPr>
        <w:t xml:space="preserve"> </w:t>
      </w:r>
      <w:r w:rsidR="007A53A2">
        <w:rPr>
          <w:lang w:val="en-GB"/>
        </w:rPr>
        <w:t>covered</w:t>
      </w:r>
      <w:r w:rsidR="00DA464F">
        <w:rPr>
          <w:lang w:val="en-GB"/>
        </w:rPr>
        <w:t xml:space="preserve"> in part </w:t>
      </w:r>
      <w:r w:rsidR="00F63423">
        <w:rPr>
          <w:lang w:val="en-GB"/>
        </w:rPr>
        <w:t xml:space="preserve">six. Chapter seven is about the </w:t>
      </w:r>
      <w:r w:rsidR="00F63423" w:rsidRPr="00F63423">
        <w:rPr>
          <w:lang w:val="en-GB"/>
        </w:rPr>
        <w:t xml:space="preserve">technical development </w:t>
      </w:r>
      <w:r w:rsidR="00CB0053">
        <w:rPr>
          <w:lang w:val="en-GB"/>
        </w:rPr>
        <w:t>of</w:t>
      </w:r>
      <w:r w:rsidR="0061088F">
        <w:rPr>
          <w:lang w:val="en-GB"/>
        </w:rPr>
        <w:t xml:space="preserve"> the robot. The final chapter </w:t>
      </w:r>
      <w:r w:rsidR="0097253F">
        <w:rPr>
          <w:lang w:val="en-GB"/>
        </w:rPr>
        <w:t xml:space="preserve">is about the </w:t>
      </w:r>
      <w:r w:rsidR="00344B87">
        <w:rPr>
          <w:lang w:val="en-GB"/>
        </w:rPr>
        <w:t>c</w:t>
      </w:r>
      <w:r w:rsidR="0097253F" w:rsidRPr="0097253F">
        <w:rPr>
          <w:lang w:val="en-GB"/>
        </w:rPr>
        <w:t xml:space="preserve">ost calculation </w:t>
      </w:r>
      <w:r w:rsidR="0097253F">
        <w:rPr>
          <w:lang w:val="en-GB"/>
        </w:rPr>
        <w:t>for th</w:t>
      </w:r>
      <w:r w:rsidR="00810A23">
        <w:rPr>
          <w:lang w:val="en-GB"/>
        </w:rPr>
        <w:t>is proje</w:t>
      </w:r>
      <w:r w:rsidR="009B5922">
        <w:rPr>
          <w:lang w:val="en-GB"/>
        </w:rPr>
        <w:t xml:space="preserve">ct. </w:t>
      </w:r>
      <w:r w:rsidR="00C17D80" w:rsidRPr="00092223">
        <w:rPr>
          <w:lang w:val="en-GB"/>
        </w:rPr>
        <w:t xml:space="preserve">After each study </w:t>
      </w:r>
      <w:r w:rsidR="00774369">
        <w:rPr>
          <w:lang w:val="en-GB"/>
        </w:rPr>
        <w:t>(chapter)</w:t>
      </w:r>
      <w:r w:rsidR="00C17D80" w:rsidRPr="00092223">
        <w:rPr>
          <w:lang w:val="en-GB"/>
        </w:rPr>
        <w:t xml:space="preserve"> the necessary </w:t>
      </w:r>
      <w:r w:rsidR="00C17D80" w:rsidRPr="75CCAC37">
        <w:rPr>
          <w:lang w:val="en-GB"/>
        </w:rPr>
        <w:t>equipment are</w:t>
      </w:r>
      <w:r w:rsidR="00C17D80" w:rsidRPr="00092223">
        <w:rPr>
          <w:lang w:val="en-GB"/>
        </w:rPr>
        <w:t xml:space="preserve"> tested separately. </w:t>
      </w:r>
      <w:r w:rsidR="009A74A4" w:rsidRPr="00092223">
        <w:rPr>
          <w:lang w:val="en-GB"/>
        </w:rPr>
        <w:t xml:space="preserve">When all </w:t>
      </w:r>
      <w:r w:rsidR="007A7D19" w:rsidRPr="00092223">
        <w:rPr>
          <w:lang w:val="en-GB"/>
        </w:rPr>
        <w:t>studies</w:t>
      </w:r>
      <w:r w:rsidR="009A74A4" w:rsidRPr="00092223">
        <w:rPr>
          <w:lang w:val="en-GB"/>
        </w:rPr>
        <w:t xml:space="preserve"> are complete, </w:t>
      </w:r>
      <w:r w:rsidR="007A1CE0">
        <w:rPr>
          <w:lang w:val="en-GB"/>
        </w:rPr>
        <w:t>t</w:t>
      </w:r>
      <w:r w:rsidR="00682138" w:rsidRPr="00092223">
        <w:rPr>
          <w:lang w:val="en-GB"/>
        </w:rPr>
        <w:t xml:space="preserve">he </w:t>
      </w:r>
      <w:r w:rsidR="00682138" w:rsidRPr="18624834">
        <w:rPr>
          <w:lang w:val="en-GB"/>
        </w:rPr>
        <w:t>components</w:t>
      </w:r>
      <w:r w:rsidR="00682138" w:rsidRPr="00092223">
        <w:rPr>
          <w:lang w:val="en-GB"/>
        </w:rPr>
        <w:t xml:space="preserve"> </w:t>
      </w:r>
      <w:r w:rsidR="00247F4C" w:rsidRPr="75CCAC37">
        <w:rPr>
          <w:lang w:val="en-GB"/>
        </w:rPr>
        <w:t>are</w:t>
      </w:r>
      <w:r w:rsidR="00247F4C" w:rsidRPr="00092223">
        <w:rPr>
          <w:lang w:val="en-GB"/>
        </w:rPr>
        <w:t xml:space="preserve"> </w:t>
      </w:r>
      <w:r w:rsidR="009A74A4" w:rsidRPr="00092223">
        <w:rPr>
          <w:lang w:val="en-GB"/>
        </w:rPr>
        <w:t>put together to form the big picture, the robot.</w:t>
      </w:r>
      <w:r w:rsidR="008973BA">
        <w:rPr>
          <w:lang w:val="en-GB"/>
        </w:rPr>
        <w:t xml:space="preserve"> </w:t>
      </w:r>
      <w:r w:rsidR="001C1136" w:rsidRPr="00F443C4">
        <w:rPr>
          <w:lang w:val="en-GB"/>
        </w:rPr>
        <w:br/>
      </w:r>
      <w:r w:rsidR="001C1136" w:rsidRPr="00F443C4">
        <w:rPr>
          <w:lang w:val="en-GB"/>
        </w:rPr>
        <w:br/>
      </w:r>
      <w:r w:rsidR="001C1136">
        <w:rPr>
          <w:lang w:val="en-US"/>
        </w:rPr>
        <w:t>Keywords:</w:t>
      </w:r>
      <w:r w:rsidR="00795AF5">
        <w:rPr>
          <w:lang w:val="en-US"/>
        </w:rPr>
        <w:t xml:space="preserve"> </w:t>
      </w:r>
      <w:r w:rsidR="006E6215">
        <w:rPr>
          <w:lang w:val="en-US"/>
        </w:rPr>
        <w:t>fire</w:t>
      </w:r>
      <w:r w:rsidR="008A04F5">
        <w:rPr>
          <w:lang w:val="en-US"/>
        </w:rPr>
        <w:t xml:space="preserve">fighting robot, </w:t>
      </w:r>
      <w:r w:rsidR="0079581C">
        <w:rPr>
          <w:lang w:val="en-US"/>
        </w:rPr>
        <w:t>proof of concept</w:t>
      </w:r>
      <w:r w:rsidR="001D3309">
        <w:rPr>
          <w:lang w:val="en-US"/>
        </w:rPr>
        <w:t xml:space="preserve">, </w:t>
      </w:r>
      <w:r w:rsidR="00ED617D">
        <w:rPr>
          <w:lang w:val="en-US"/>
        </w:rPr>
        <w:t>smartphone app</w:t>
      </w:r>
    </w:p>
    <w:p w14:paraId="5B9374B3" w14:textId="31104326" w:rsidR="00601E82" w:rsidRPr="00A20DA6" w:rsidRDefault="00601E82" w:rsidP="00A20DA6">
      <w:pPr>
        <w:spacing w:after="80"/>
        <w:rPr>
          <w:lang w:val="en-GB"/>
        </w:rPr>
      </w:pPr>
      <w:r w:rsidRPr="00F83CD8">
        <w:rPr>
          <w:lang w:val="en-US"/>
        </w:rPr>
        <w:br w:type="page"/>
      </w:r>
    </w:p>
    <w:sdt>
      <w:sdtPr>
        <w:id w:val="887985305"/>
        <w:docPartObj>
          <w:docPartGallery w:val="Table of Contents"/>
          <w:docPartUnique/>
        </w:docPartObj>
      </w:sdtPr>
      <w:sdtContent>
        <w:p w14:paraId="42F0D25D" w14:textId="77777777" w:rsidR="00601E82" w:rsidRPr="00F500E8" w:rsidRDefault="00601E82" w:rsidP="00601E82">
          <w:pPr>
            <w:rPr>
              <w:color w:val="4472C4" w:themeColor="accent1"/>
              <w:sz w:val="32"/>
              <w:szCs w:val="32"/>
              <w:lang w:val="en-US"/>
            </w:rPr>
          </w:pPr>
          <w:proofErr w:type="spellStart"/>
          <w:r w:rsidRPr="00F500E8">
            <w:rPr>
              <w:color w:val="4472C4" w:themeColor="accent1"/>
              <w:sz w:val="32"/>
              <w:szCs w:val="32"/>
              <w:lang w:val="en-US"/>
            </w:rPr>
            <w:t>Inhoudsopgave</w:t>
          </w:r>
          <w:proofErr w:type="spellEnd"/>
        </w:p>
        <w:p w14:paraId="7E7F8F7A" w14:textId="02EA4359" w:rsidR="00753A6E" w:rsidRDefault="00601E82">
          <w:pPr>
            <w:pStyle w:val="Inhopg1"/>
            <w:tabs>
              <w:tab w:val="right" w:pos="9060"/>
            </w:tabs>
            <w:rPr>
              <w:rFonts w:eastAsiaTheme="minorEastAsia"/>
              <w:noProof/>
              <w:lang w:eastAsia="nl-BE"/>
            </w:rPr>
          </w:pPr>
          <w:r>
            <w:fldChar w:fldCharType="begin"/>
          </w:r>
          <w:r>
            <w:instrText xml:space="preserve"> TOC \o "1-3" \h \z \u </w:instrText>
          </w:r>
          <w:r>
            <w:fldChar w:fldCharType="separate"/>
          </w:r>
          <w:hyperlink w:anchor="_Toc104757889" w:history="1">
            <w:r w:rsidR="00753A6E" w:rsidRPr="00E319DD">
              <w:rPr>
                <w:rStyle w:val="Hyperlink"/>
                <w:noProof/>
              </w:rPr>
              <w:t>Codefragmentenlijst</w:t>
            </w:r>
            <w:r w:rsidR="00753A6E">
              <w:rPr>
                <w:noProof/>
                <w:webHidden/>
              </w:rPr>
              <w:tab/>
            </w:r>
            <w:r w:rsidR="00753A6E">
              <w:rPr>
                <w:noProof/>
                <w:webHidden/>
              </w:rPr>
              <w:fldChar w:fldCharType="begin"/>
            </w:r>
            <w:r w:rsidR="00753A6E">
              <w:rPr>
                <w:noProof/>
                <w:webHidden/>
              </w:rPr>
              <w:instrText xml:space="preserve"> PAGEREF _Toc104757889 \h </w:instrText>
            </w:r>
            <w:r w:rsidR="00753A6E">
              <w:rPr>
                <w:noProof/>
                <w:webHidden/>
              </w:rPr>
            </w:r>
            <w:r w:rsidR="00753A6E">
              <w:rPr>
                <w:noProof/>
                <w:webHidden/>
              </w:rPr>
              <w:fldChar w:fldCharType="separate"/>
            </w:r>
            <w:r w:rsidR="00753A6E">
              <w:rPr>
                <w:noProof/>
                <w:webHidden/>
              </w:rPr>
              <w:t>1</w:t>
            </w:r>
            <w:r w:rsidR="00753A6E">
              <w:rPr>
                <w:noProof/>
                <w:webHidden/>
              </w:rPr>
              <w:fldChar w:fldCharType="end"/>
            </w:r>
          </w:hyperlink>
        </w:p>
        <w:p w14:paraId="7EB03CF1" w14:textId="36B40705" w:rsidR="00753A6E" w:rsidRDefault="00FF4F66">
          <w:pPr>
            <w:pStyle w:val="Inhopg1"/>
            <w:tabs>
              <w:tab w:val="right" w:pos="9060"/>
            </w:tabs>
            <w:rPr>
              <w:rFonts w:eastAsiaTheme="minorEastAsia"/>
              <w:noProof/>
              <w:lang w:eastAsia="nl-BE"/>
            </w:rPr>
          </w:pPr>
          <w:hyperlink w:anchor="_Toc104757890" w:history="1">
            <w:r w:rsidR="00753A6E" w:rsidRPr="00E319DD">
              <w:rPr>
                <w:rStyle w:val="Hyperlink"/>
                <w:noProof/>
              </w:rPr>
              <w:t>Tabellenlijst</w:t>
            </w:r>
            <w:r w:rsidR="00753A6E">
              <w:rPr>
                <w:noProof/>
                <w:webHidden/>
              </w:rPr>
              <w:tab/>
            </w:r>
            <w:r w:rsidR="00753A6E">
              <w:rPr>
                <w:noProof/>
                <w:webHidden/>
              </w:rPr>
              <w:fldChar w:fldCharType="begin"/>
            </w:r>
            <w:r w:rsidR="00753A6E">
              <w:rPr>
                <w:noProof/>
                <w:webHidden/>
              </w:rPr>
              <w:instrText xml:space="preserve"> PAGEREF _Toc104757890 \h </w:instrText>
            </w:r>
            <w:r w:rsidR="00753A6E">
              <w:rPr>
                <w:noProof/>
                <w:webHidden/>
              </w:rPr>
            </w:r>
            <w:r w:rsidR="00753A6E">
              <w:rPr>
                <w:noProof/>
                <w:webHidden/>
              </w:rPr>
              <w:fldChar w:fldCharType="separate"/>
            </w:r>
            <w:r w:rsidR="00753A6E">
              <w:rPr>
                <w:noProof/>
                <w:webHidden/>
              </w:rPr>
              <w:t>10</w:t>
            </w:r>
            <w:r w:rsidR="00753A6E">
              <w:rPr>
                <w:noProof/>
                <w:webHidden/>
              </w:rPr>
              <w:fldChar w:fldCharType="end"/>
            </w:r>
          </w:hyperlink>
        </w:p>
        <w:p w14:paraId="4A1EF30B" w14:textId="64578E10" w:rsidR="00753A6E" w:rsidRDefault="00FF4F66">
          <w:pPr>
            <w:pStyle w:val="Inhopg1"/>
            <w:tabs>
              <w:tab w:val="right" w:pos="9060"/>
            </w:tabs>
            <w:rPr>
              <w:rFonts w:eastAsiaTheme="minorEastAsia"/>
              <w:noProof/>
              <w:lang w:eastAsia="nl-BE"/>
            </w:rPr>
          </w:pPr>
          <w:hyperlink w:anchor="_Toc104757891" w:history="1">
            <w:r w:rsidR="00753A6E" w:rsidRPr="00E319DD">
              <w:rPr>
                <w:rStyle w:val="Hyperlink"/>
                <w:noProof/>
              </w:rPr>
              <w:t>Figurenlijst</w:t>
            </w:r>
            <w:r w:rsidR="00753A6E">
              <w:rPr>
                <w:noProof/>
                <w:webHidden/>
              </w:rPr>
              <w:tab/>
            </w:r>
            <w:r w:rsidR="00753A6E">
              <w:rPr>
                <w:noProof/>
                <w:webHidden/>
              </w:rPr>
              <w:fldChar w:fldCharType="begin"/>
            </w:r>
            <w:r w:rsidR="00753A6E">
              <w:rPr>
                <w:noProof/>
                <w:webHidden/>
              </w:rPr>
              <w:instrText xml:space="preserve"> PAGEREF _Toc104757891 \h </w:instrText>
            </w:r>
            <w:r w:rsidR="00753A6E">
              <w:rPr>
                <w:noProof/>
                <w:webHidden/>
              </w:rPr>
            </w:r>
            <w:r w:rsidR="00753A6E">
              <w:rPr>
                <w:noProof/>
                <w:webHidden/>
              </w:rPr>
              <w:fldChar w:fldCharType="separate"/>
            </w:r>
            <w:r w:rsidR="00753A6E">
              <w:rPr>
                <w:noProof/>
                <w:webHidden/>
              </w:rPr>
              <w:t>11</w:t>
            </w:r>
            <w:r w:rsidR="00753A6E">
              <w:rPr>
                <w:noProof/>
                <w:webHidden/>
              </w:rPr>
              <w:fldChar w:fldCharType="end"/>
            </w:r>
          </w:hyperlink>
        </w:p>
        <w:p w14:paraId="205ED2D3" w14:textId="574A68A8" w:rsidR="00753A6E" w:rsidRDefault="00FF4F66">
          <w:pPr>
            <w:pStyle w:val="Inhopg1"/>
            <w:tabs>
              <w:tab w:val="right" w:pos="9060"/>
            </w:tabs>
            <w:rPr>
              <w:rFonts w:eastAsiaTheme="minorEastAsia"/>
              <w:noProof/>
              <w:lang w:eastAsia="nl-BE"/>
            </w:rPr>
          </w:pPr>
          <w:hyperlink w:anchor="_Toc104757892" w:history="1">
            <w:r w:rsidR="00753A6E" w:rsidRPr="00E319DD">
              <w:rPr>
                <w:rStyle w:val="Hyperlink"/>
                <w:noProof/>
              </w:rPr>
              <w:t>Inleiding</w:t>
            </w:r>
            <w:r w:rsidR="00753A6E">
              <w:rPr>
                <w:noProof/>
                <w:webHidden/>
              </w:rPr>
              <w:tab/>
            </w:r>
            <w:r w:rsidR="00753A6E">
              <w:rPr>
                <w:noProof/>
                <w:webHidden/>
              </w:rPr>
              <w:fldChar w:fldCharType="begin"/>
            </w:r>
            <w:r w:rsidR="00753A6E">
              <w:rPr>
                <w:noProof/>
                <w:webHidden/>
              </w:rPr>
              <w:instrText xml:space="preserve"> PAGEREF _Toc104757892 \h </w:instrText>
            </w:r>
            <w:r w:rsidR="00753A6E">
              <w:rPr>
                <w:noProof/>
                <w:webHidden/>
              </w:rPr>
            </w:r>
            <w:r w:rsidR="00753A6E">
              <w:rPr>
                <w:noProof/>
                <w:webHidden/>
              </w:rPr>
              <w:fldChar w:fldCharType="separate"/>
            </w:r>
            <w:r w:rsidR="00753A6E">
              <w:rPr>
                <w:noProof/>
                <w:webHidden/>
              </w:rPr>
              <w:t>13</w:t>
            </w:r>
            <w:r w:rsidR="00753A6E">
              <w:rPr>
                <w:noProof/>
                <w:webHidden/>
              </w:rPr>
              <w:fldChar w:fldCharType="end"/>
            </w:r>
          </w:hyperlink>
        </w:p>
        <w:p w14:paraId="70CABCB8" w14:textId="088BA774" w:rsidR="00753A6E" w:rsidRDefault="00FF4F66">
          <w:pPr>
            <w:pStyle w:val="Inhopg1"/>
            <w:tabs>
              <w:tab w:val="left" w:pos="440"/>
              <w:tab w:val="right" w:pos="9060"/>
            </w:tabs>
            <w:rPr>
              <w:rFonts w:eastAsiaTheme="minorEastAsia"/>
              <w:noProof/>
              <w:lang w:eastAsia="nl-BE"/>
            </w:rPr>
          </w:pPr>
          <w:hyperlink w:anchor="_Toc104757893" w:history="1">
            <w:r w:rsidR="00753A6E" w:rsidRPr="00E319DD">
              <w:rPr>
                <w:rStyle w:val="Hyperlink"/>
                <w:rFonts w:ascii="Calibri" w:eastAsia="Calibri" w:hAnsi="Calibri" w:cs="Calibri"/>
                <w:noProof/>
              </w:rPr>
              <w:t>1</w:t>
            </w:r>
            <w:r w:rsidR="00753A6E">
              <w:rPr>
                <w:rFonts w:eastAsiaTheme="minorEastAsia"/>
                <w:noProof/>
                <w:lang w:eastAsia="nl-BE"/>
              </w:rPr>
              <w:tab/>
            </w:r>
            <w:r w:rsidR="00753A6E" w:rsidRPr="00E319DD">
              <w:rPr>
                <w:rStyle w:val="Hyperlink"/>
                <w:rFonts w:ascii="Calibri" w:eastAsia="Calibri" w:hAnsi="Calibri" w:cs="Calibri"/>
                <w:noProof/>
              </w:rPr>
              <w:t>Aandrijvingen</w:t>
            </w:r>
            <w:r w:rsidR="00753A6E">
              <w:rPr>
                <w:noProof/>
                <w:webHidden/>
              </w:rPr>
              <w:tab/>
            </w:r>
            <w:r w:rsidR="00753A6E">
              <w:rPr>
                <w:noProof/>
                <w:webHidden/>
              </w:rPr>
              <w:fldChar w:fldCharType="begin"/>
            </w:r>
            <w:r w:rsidR="00753A6E">
              <w:rPr>
                <w:noProof/>
                <w:webHidden/>
              </w:rPr>
              <w:instrText xml:space="preserve"> PAGEREF _Toc104757893 \h </w:instrText>
            </w:r>
            <w:r w:rsidR="00753A6E">
              <w:rPr>
                <w:noProof/>
                <w:webHidden/>
              </w:rPr>
            </w:r>
            <w:r w:rsidR="00753A6E">
              <w:rPr>
                <w:noProof/>
                <w:webHidden/>
              </w:rPr>
              <w:fldChar w:fldCharType="separate"/>
            </w:r>
            <w:r w:rsidR="00753A6E">
              <w:rPr>
                <w:noProof/>
                <w:webHidden/>
              </w:rPr>
              <w:t>14</w:t>
            </w:r>
            <w:r w:rsidR="00753A6E">
              <w:rPr>
                <w:noProof/>
                <w:webHidden/>
              </w:rPr>
              <w:fldChar w:fldCharType="end"/>
            </w:r>
          </w:hyperlink>
        </w:p>
        <w:p w14:paraId="2CB6D768" w14:textId="4086ED00" w:rsidR="00753A6E" w:rsidRDefault="00FF4F66">
          <w:pPr>
            <w:pStyle w:val="Inhopg2"/>
            <w:tabs>
              <w:tab w:val="left" w:pos="880"/>
              <w:tab w:val="right" w:pos="9060"/>
            </w:tabs>
            <w:rPr>
              <w:rFonts w:eastAsiaTheme="minorEastAsia"/>
              <w:noProof/>
              <w:lang w:eastAsia="nl-BE"/>
            </w:rPr>
          </w:pPr>
          <w:hyperlink w:anchor="_Toc104757894" w:history="1">
            <w:r w:rsidR="00753A6E" w:rsidRPr="00E319DD">
              <w:rPr>
                <w:rStyle w:val="Hyperlink"/>
                <w:noProof/>
              </w:rPr>
              <w:t>1.1</w:t>
            </w:r>
            <w:r w:rsidR="00753A6E">
              <w:rPr>
                <w:rFonts w:eastAsiaTheme="minorEastAsia"/>
                <w:noProof/>
                <w:lang w:eastAsia="nl-BE"/>
              </w:rPr>
              <w:tab/>
            </w:r>
            <w:r w:rsidR="00753A6E" w:rsidRPr="00E319DD">
              <w:rPr>
                <w:rStyle w:val="Hyperlink"/>
                <w:noProof/>
              </w:rPr>
              <w:t>Soorten motoren</w:t>
            </w:r>
            <w:r w:rsidR="00753A6E">
              <w:rPr>
                <w:noProof/>
                <w:webHidden/>
              </w:rPr>
              <w:tab/>
            </w:r>
            <w:r w:rsidR="00753A6E">
              <w:rPr>
                <w:noProof/>
                <w:webHidden/>
              </w:rPr>
              <w:fldChar w:fldCharType="begin"/>
            </w:r>
            <w:r w:rsidR="00753A6E">
              <w:rPr>
                <w:noProof/>
                <w:webHidden/>
              </w:rPr>
              <w:instrText xml:space="preserve"> PAGEREF _Toc104757894 \h </w:instrText>
            </w:r>
            <w:r w:rsidR="00753A6E">
              <w:rPr>
                <w:noProof/>
                <w:webHidden/>
              </w:rPr>
            </w:r>
            <w:r w:rsidR="00753A6E">
              <w:rPr>
                <w:noProof/>
                <w:webHidden/>
              </w:rPr>
              <w:fldChar w:fldCharType="separate"/>
            </w:r>
            <w:r w:rsidR="00753A6E">
              <w:rPr>
                <w:noProof/>
                <w:webHidden/>
              </w:rPr>
              <w:t>14</w:t>
            </w:r>
            <w:r w:rsidR="00753A6E">
              <w:rPr>
                <w:noProof/>
                <w:webHidden/>
              </w:rPr>
              <w:fldChar w:fldCharType="end"/>
            </w:r>
          </w:hyperlink>
        </w:p>
        <w:p w14:paraId="7D726E4B" w14:textId="1CEFF927" w:rsidR="00753A6E" w:rsidRDefault="00FF4F66">
          <w:pPr>
            <w:pStyle w:val="Inhopg3"/>
            <w:tabs>
              <w:tab w:val="left" w:pos="1320"/>
              <w:tab w:val="right" w:pos="9060"/>
            </w:tabs>
            <w:rPr>
              <w:rFonts w:eastAsiaTheme="minorEastAsia"/>
              <w:noProof/>
              <w:lang w:eastAsia="nl-BE"/>
            </w:rPr>
          </w:pPr>
          <w:hyperlink w:anchor="_Toc104757895" w:history="1">
            <w:r w:rsidR="00753A6E" w:rsidRPr="00E319DD">
              <w:rPr>
                <w:rStyle w:val="Hyperlink"/>
                <w:noProof/>
              </w:rPr>
              <w:t>1.1.1</w:t>
            </w:r>
            <w:r w:rsidR="00753A6E">
              <w:rPr>
                <w:rFonts w:eastAsiaTheme="minorEastAsia"/>
                <w:noProof/>
                <w:lang w:eastAsia="nl-BE"/>
              </w:rPr>
              <w:tab/>
            </w:r>
            <w:r w:rsidR="00753A6E" w:rsidRPr="00E319DD">
              <w:rPr>
                <w:rStyle w:val="Hyperlink"/>
                <w:noProof/>
              </w:rPr>
              <w:t>Stappenmotor</w:t>
            </w:r>
            <w:r w:rsidR="00753A6E">
              <w:rPr>
                <w:noProof/>
                <w:webHidden/>
              </w:rPr>
              <w:tab/>
            </w:r>
            <w:r w:rsidR="00753A6E">
              <w:rPr>
                <w:noProof/>
                <w:webHidden/>
              </w:rPr>
              <w:fldChar w:fldCharType="begin"/>
            </w:r>
            <w:r w:rsidR="00753A6E">
              <w:rPr>
                <w:noProof/>
                <w:webHidden/>
              </w:rPr>
              <w:instrText xml:space="preserve"> PAGEREF _Toc104757895 \h </w:instrText>
            </w:r>
            <w:r w:rsidR="00753A6E">
              <w:rPr>
                <w:noProof/>
                <w:webHidden/>
              </w:rPr>
            </w:r>
            <w:r w:rsidR="00753A6E">
              <w:rPr>
                <w:noProof/>
                <w:webHidden/>
              </w:rPr>
              <w:fldChar w:fldCharType="separate"/>
            </w:r>
            <w:r w:rsidR="00753A6E">
              <w:rPr>
                <w:noProof/>
                <w:webHidden/>
              </w:rPr>
              <w:t>14</w:t>
            </w:r>
            <w:r w:rsidR="00753A6E">
              <w:rPr>
                <w:noProof/>
                <w:webHidden/>
              </w:rPr>
              <w:fldChar w:fldCharType="end"/>
            </w:r>
          </w:hyperlink>
        </w:p>
        <w:p w14:paraId="29FE3852" w14:textId="546238A7" w:rsidR="00753A6E" w:rsidRDefault="00FF4F66">
          <w:pPr>
            <w:pStyle w:val="Inhopg3"/>
            <w:tabs>
              <w:tab w:val="left" w:pos="1320"/>
              <w:tab w:val="right" w:pos="9060"/>
            </w:tabs>
            <w:rPr>
              <w:rFonts w:eastAsiaTheme="minorEastAsia"/>
              <w:noProof/>
              <w:lang w:eastAsia="nl-BE"/>
            </w:rPr>
          </w:pPr>
          <w:hyperlink w:anchor="_Toc104757896" w:history="1">
            <w:r w:rsidR="00753A6E" w:rsidRPr="00E319DD">
              <w:rPr>
                <w:rStyle w:val="Hyperlink"/>
                <w:noProof/>
              </w:rPr>
              <w:t>1.1.2</w:t>
            </w:r>
            <w:r w:rsidR="00753A6E">
              <w:rPr>
                <w:rFonts w:eastAsiaTheme="minorEastAsia"/>
                <w:noProof/>
                <w:lang w:eastAsia="nl-BE"/>
              </w:rPr>
              <w:tab/>
            </w:r>
            <w:r w:rsidR="00753A6E" w:rsidRPr="00E319DD">
              <w:rPr>
                <w:rStyle w:val="Hyperlink"/>
                <w:noProof/>
              </w:rPr>
              <w:t>Servomotor</w:t>
            </w:r>
            <w:r w:rsidR="00753A6E">
              <w:rPr>
                <w:noProof/>
                <w:webHidden/>
              </w:rPr>
              <w:tab/>
            </w:r>
            <w:r w:rsidR="00753A6E">
              <w:rPr>
                <w:noProof/>
                <w:webHidden/>
              </w:rPr>
              <w:fldChar w:fldCharType="begin"/>
            </w:r>
            <w:r w:rsidR="00753A6E">
              <w:rPr>
                <w:noProof/>
                <w:webHidden/>
              </w:rPr>
              <w:instrText xml:space="preserve"> PAGEREF _Toc104757896 \h </w:instrText>
            </w:r>
            <w:r w:rsidR="00753A6E">
              <w:rPr>
                <w:noProof/>
                <w:webHidden/>
              </w:rPr>
            </w:r>
            <w:r w:rsidR="00753A6E">
              <w:rPr>
                <w:noProof/>
                <w:webHidden/>
              </w:rPr>
              <w:fldChar w:fldCharType="separate"/>
            </w:r>
            <w:r w:rsidR="00753A6E">
              <w:rPr>
                <w:noProof/>
                <w:webHidden/>
              </w:rPr>
              <w:t>15</w:t>
            </w:r>
            <w:r w:rsidR="00753A6E">
              <w:rPr>
                <w:noProof/>
                <w:webHidden/>
              </w:rPr>
              <w:fldChar w:fldCharType="end"/>
            </w:r>
          </w:hyperlink>
        </w:p>
        <w:p w14:paraId="18C36C0C" w14:textId="34CCEF32" w:rsidR="00753A6E" w:rsidRDefault="00FF4F66">
          <w:pPr>
            <w:pStyle w:val="Inhopg3"/>
            <w:tabs>
              <w:tab w:val="left" w:pos="1320"/>
              <w:tab w:val="right" w:pos="9060"/>
            </w:tabs>
            <w:rPr>
              <w:rFonts w:eastAsiaTheme="minorEastAsia"/>
              <w:noProof/>
              <w:lang w:eastAsia="nl-BE"/>
            </w:rPr>
          </w:pPr>
          <w:hyperlink w:anchor="_Toc104757897" w:history="1">
            <w:r w:rsidR="00753A6E" w:rsidRPr="00E319DD">
              <w:rPr>
                <w:rStyle w:val="Hyperlink"/>
                <w:noProof/>
              </w:rPr>
              <w:t>1.1.3</w:t>
            </w:r>
            <w:r w:rsidR="00753A6E">
              <w:rPr>
                <w:rFonts w:eastAsiaTheme="minorEastAsia"/>
                <w:noProof/>
                <w:lang w:eastAsia="nl-BE"/>
              </w:rPr>
              <w:tab/>
            </w:r>
            <w:r w:rsidR="00753A6E" w:rsidRPr="00E319DD">
              <w:rPr>
                <w:rStyle w:val="Hyperlink"/>
                <w:noProof/>
              </w:rPr>
              <w:t>DC-motor</w:t>
            </w:r>
            <w:r w:rsidR="00753A6E">
              <w:rPr>
                <w:noProof/>
                <w:webHidden/>
              </w:rPr>
              <w:tab/>
            </w:r>
            <w:r w:rsidR="00753A6E">
              <w:rPr>
                <w:noProof/>
                <w:webHidden/>
              </w:rPr>
              <w:fldChar w:fldCharType="begin"/>
            </w:r>
            <w:r w:rsidR="00753A6E">
              <w:rPr>
                <w:noProof/>
                <w:webHidden/>
              </w:rPr>
              <w:instrText xml:space="preserve"> PAGEREF _Toc104757897 \h </w:instrText>
            </w:r>
            <w:r w:rsidR="00753A6E">
              <w:rPr>
                <w:noProof/>
                <w:webHidden/>
              </w:rPr>
            </w:r>
            <w:r w:rsidR="00753A6E">
              <w:rPr>
                <w:noProof/>
                <w:webHidden/>
              </w:rPr>
              <w:fldChar w:fldCharType="separate"/>
            </w:r>
            <w:r w:rsidR="00753A6E">
              <w:rPr>
                <w:noProof/>
                <w:webHidden/>
              </w:rPr>
              <w:t>15</w:t>
            </w:r>
            <w:r w:rsidR="00753A6E">
              <w:rPr>
                <w:noProof/>
                <w:webHidden/>
              </w:rPr>
              <w:fldChar w:fldCharType="end"/>
            </w:r>
          </w:hyperlink>
        </w:p>
        <w:p w14:paraId="1C14BC10" w14:textId="33DDA3A9" w:rsidR="00753A6E" w:rsidRDefault="00FF4F66">
          <w:pPr>
            <w:pStyle w:val="Inhopg2"/>
            <w:tabs>
              <w:tab w:val="left" w:pos="880"/>
              <w:tab w:val="right" w:pos="9060"/>
            </w:tabs>
            <w:rPr>
              <w:rFonts w:eastAsiaTheme="minorEastAsia"/>
              <w:noProof/>
              <w:lang w:eastAsia="nl-BE"/>
            </w:rPr>
          </w:pPr>
          <w:hyperlink w:anchor="_Toc104757898" w:history="1">
            <w:r w:rsidR="00753A6E" w:rsidRPr="00E319DD">
              <w:rPr>
                <w:rStyle w:val="Hyperlink"/>
                <w:noProof/>
              </w:rPr>
              <w:t>1.2</w:t>
            </w:r>
            <w:r w:rsidR="00753A6E">
              <w:rPr>
                <w:rFonts w:eastAsiaTheme="minorEastAsia"/>
                <w:noProof/>
                <w:lang w:eastAsia="nl-BE"/>
              </w:rPr>
              <w:tab/>
            </w:r>
            <w:r w:rsidR="00753A6E" w:rsidRPr="00E319DD">
              <w:rPr>
                <w:rStyle w:val="Hyperlink"/>
                <w:noProof/>
              </w:rPr>
              <w:t>Motorkeuze horizontale beweging</w:t>
            </w:r>
            <w:r w:rsidR="00753A6E">
              <w:rPr>
                <w:noProof/>
                <w:webHidden/>
              </w:rPr>
              <w:tab/>
            </w:r>
            <w:r w:rsidR="00753A6E">
              <w:rPr>
                <w:noProof/>
                <w:webHidden/>
              </w:rPr>
              <w:fldChar w:fldCharType="begin"/>
            </w:r>
            <w:r w:rsidR="00753A6E">
              <w:rPr>
                <w:noProof/>
                <w:webHidden/>
              </w:rPr>
              <w:instrText xml:space="preserve"> PAGEREF _Toc104757898 \h </w:instrText>
            </w:r>
            <w:r w:rsidR="00753A6E">
              <w:rPr>
                <w:noProof/>
                <w:webHidden/>
              </w:rPr>
            </w:r>
            <w:r w:rsidR="00753A6E">
              <w:rPr>
                <w:noProof/>
                <w:webHidden/>
              </w:rPr>
              <w:fldChar w:fldCharType="separate"/>
            </w:r>
            <w:r w:rsidR="00753A6E">
              <w:rPr>
                <w:noProof/>
                <w:webHidden/>
              </w:rPr>
              <w:t>16</w:t>
            </w:r>
            <w:r w:rsidR="00753A6E">
              <w:rPr>
                <w:noProof/>
                <w:webHidden/>
              </w:rPr>
              <w:fldChar w:fldCharType="end"/>
            </w:r>
          </w:hyperlink>
        </w:p>
        <w:p w14:paraId="627F7206" w14:textId="41BB4BEB" w:rsidR="00753A6E" w:rsidRDefault="00FF4F66">
          <w:pPr>
            <w:pStyle w:val="Inhopg3"/>
            <w:tabs>
              <w:tab w:val="left" w:pos="1320"/>
              <w:tab w:val="right" w:pos="9060"/>
            </w:tabs>
            <w:rPr>
              <w:rFonts w:eastAsiaTheme="minorEastAsia"/>
              <w:noProof/>
              <w:lang w:eastAsia="nl-BE"/>
            </w:rPr>
          </w:pPr>
          <w:hyperlink w:anchor="_Toc104757899" w:history="1">
            <w:r w:rsidR="00753A6E" w:rsidRPr="00FF4F66">
              <w:rPr>
                <w:rStyle w:val="Hyperlink"/>
                <w:noProof/>
                <w:highlight w:val="cyan"/>
              </w:rPr>
              <w:t>1.2.1</w:t>
            </w:r>
            <w:r w:rsidR="00753A6E">
              <w:rPr>
                <w:rFonts w:eastAsiaTheme="minorEastAsia"/>
                <w:noProof/>
                <w:lang w:eastAsia="nl-BE"/>
              </w:rPr>
              <w:tab/>
            </w:r>
            <w:r w:rsidR="00753A6E" w:rsidRPr="00E319DD">
              <w:rPr>
                <w:rStyle w:val="Hyperlink"/>
                <w:noProof/>
              </w:rPr>
              <w:t>Motordriver l293n</w:t>
            </w:r>
            <w:r w:rsidR="00753A6E">
              <w:rPr>
                <w:noProof/>
                <w:webHidden/>
              </w:rPr>
              <w:tab/>
            </w:r>
            <w:r w:rsidR="00753A6E">
              <w:rPr>
                <w:noProof/>
                <w:webHidden/>
              </w:rPr>
              <w:fldChar w:fldCharType="begin"/>
            </w:r>
            <w:r w:rsidR="00753A6E">
              <w:rPr>
                <w:noProof/>
                <w:webHidden/>
              </w:rPr>
              <w:instrText xml:space="preserve"> PAGEREF _Toc104757899 \h </w:instrText>
            </w:r>
            <w:r w:rsidR="00753A6E">
              <w:rPr>
                <w:noProof/>
                <w:webHidden/>
              </w:rPr>
            </w:r>
            <w:r w:rsidR="00753A6E">
              <w:rPr>
                <w:noProof/>
                <w:webHidden/>
              </w:rPr>
              <w:fldChar w:fldCharType="separate"/>
            </w:r>
            <w:r w:rsidR="00753A6E">
              <w:rPr>
                <w:noProof/>
                <w:webHidden/>
              </w:rPr>
              <w:t>16</w:t>
            </w:r>
            <w:r w:rsidR="00753A6E">
              <w:rPr>
                <w:noProof/>
                <w:webHidden/>
              </w:rPr>
              <w:fldChar w:fldCharType="end"/>
            </w:r>
          </w:hyperlink>
        </w:p>
        <w:p w14:paraId="4E464392" w14:textId="6E9A0AE3" w:rsidR="00753A6E" w:rsidRDefault="00FF4F66">
          <w:pPr>
            <w:pStyle w:val="Inhopg2"/>
            <w:tabs>
              <w:tab w:val="left" w:pos="880"/>
              <w:tab w:val="right" w:pos="9060"/>
            </w:tabs>
            <w:rPr>
              <w:rFonts w:eastAsiaTheme="minorEastAsia"/>
              <w:noProof/>
              <w:lang w:eastAsia="nl-BE"/>
            </w:rPr>
          </w:pPr>
          <w:hyperlink w:anchor="_Toc104757900" w:history="1">
            <w:r w:rsidR="00753A6E" w:rsidRPr="00E319DD">
              <w:rPr>
                <w:rStyle w:val="Hyperlink"/>
                <w:noProof/>
              </w:rPr>
              <w:t>1.3</w:t>
            </w:r>
            <w:r w:rsidR="00753A6E">
              <w:rPr>
                <w:rFonts w:eastAsiaTheme="minorEastAsia"/>
                <w:noProof/>
                <w:lang w:eastAsia="nl-BE"/>
              </w:rPr>
              <w:tab/>
            </w:r>
            <w:r w:rsidR="00753A6E" w:rsidRPr="00E319DD">
              <w:rPr>
                <w:rStyle w:val="Hyperlink"/>
                <w:noProof/>
              </w:rPr>
              <w:t>Motorkeuze roterende beweging</w:t>
            </w:r>
            <w:r w:rsidR="00753A6E">
              <w:rPr>
                <w:noProof/>
                <w:webHidden/>
              </w:rPr>
              <w:tab/>
            </w:r>
            <w:r w:rsidR="00753A6E">
              <w:rPr>
                <w:noProof/>
                <w:webHidden/>
              </w:rPr>
              <w:fldChar w:fldCharType="begin"/>
            </w:r>
            <w:r w:rsidR="00753A6E">
              <w:rPr>
                <w:noProof/>
                <w:webHidden/>
              </w:rPr>
              <w:instrText xml:space="preserve"> PAGEREF _Toc104757900 \h </w:instrText>
            </w:r>
            <w:r w:rsidR="00753A6E">
              <w:rPr>
                <w:noProof/>
                <w:webHidden/>
              </w:rPr>
            </w:r>
            <w:r w:rsidR="00753A6E">
              <w:rPr>
                <w:noProof/>
                <w:webHidden/>
              </w:rPr>
              <w:fldChar w:fldCharType="separate"/>
            </w:r>
            <w:r w:rsidR="00753A6E">
              <w:rPr>
                <w:noProof/>
                <w:webHidden/>
              </w:rPr>
              <w:t>17</w:t>
            </w:r>
            <w:r w:rsidR="00753A6E">
              <w:rPr>
                <w:noProof/>
                <w:webHidden/>
              </w:rPr>
              <w:fldChar w:fldCharType="end"/>
            </w:r>
          </w:hyperlink>
        </w:p>
        <w:p w14:paraId="789B0763" w14:textId="5F8344BF" w:rsidR="00753A6E" w:rsidRDefault="00FF4F66">
          <w:pPr>
            <w:pStyle w:val="Inhopg1"/>
            <w:tabs>
              <w:tab w:val="left" w:pos="440"/>
              <w:tab w:val="right" w:pos="9060"/>
            </w:tabs>
            <w:rPr>
              <w:rFonts w:eastAsiaTheme="minorEastAsia"/>
              <w:noProof/>
              <w:lang w:eastAsia="nl-BE"/>
            </w:rPr>
          </w:pPr>
          <w:hyperlink w:anchor="_Toc104757901" w:history="1">
            <w:r w:rsidR="00753A6E" w:rsidRPr="00E319DD">
              <w:rPr>
                <w:rStyle w:val="Hyperlink"/>
                <w:rFonts w:ascii="Calibri" w:eastAsia="Calibri" w:hAnsi="Calibri" w:cs="Calibri"/>
                <w:noProof/>
                <w:lang w:val="en-GB"/>
              </w:rPr>
              <w:t>2</w:t>
            </w:r>
            <w:r w:rsidR="00753A6E">
              <w:rPr>
                <w:rFonts w:eastAsiaTheme="minorEastAsia"/>
                <w:noProof/>
                <w:lang w:eastAsia="nl-BE"/>
              </w:rPr>
              <w:tab/>
            </w:r>
            <w:r w:rsidR="00753A6E" w:rsidRPr="00E319DD">
              <w:rPr>
                <w:rStyle w:val="Hyperlink"/>
                <w:noProof/>
              </w:rPr>
              <w:t>Besturing van de robot</w:t>
            </w:r>
            <w:r w:rsidR="00753A6E">
              <w:rPr>
                <w:noProof/>
                <w:webHidden/>
              </w:rPr>
              <w:tab/>
            </w:r>
            <w:r w:rsidR="00753A6E">
              <w:rPr>
                <w:noProof/>
                <w:webHidden/>
              </w:rPr>
              <w:fldChar w:fldCharType="begin"/>
            </w:r>
            <w:r w:rsidR="00753A6E">
              <w:rPr>
                <w:noProof/>
                <w:webHidden/>
              </w:rPr>
              <w:instrText xml:space="preserve"> PAGEREF _Toc104757901 \h </w:instrText>
            </w:r>
            <w:r w:rsidR="00753A6E">
              <w:rPr>
                <w:noProof/>
                <w:webHidden/>
              </w:rPr>
            </w:r>
            <w:r w:rsidR="00753A6E">
              <w:rPr>
                <w:noProof/>
                <w:webHidden/>
              </w:rPr>
              <w:fldChar w:fldCharType="separate"/>
            </w:r>
            <w:r w:rsidR="00753A6E">
              <w:rPr>
                <w:noProof/>
                <w:webHidden/>
              </w:rPr>
              <w:t>18</w:t>
            </w:r>
            <w:r w:rsidR="00753A6E">
              <w:rPr>
                <w:noProof/>
                <w:webHidden/>
              </w:rPr>
              <w:fldChar w:fldCharType="end"/>
            </w:r>
          </w:hyperlink>
        </w:p>
        <w:p w14:paraId="6E774883" w14:textId="00E69589" w:rsidR="00753A6E" w:rsidRDefault="00FF4F66">
          <w:pPr>
            <w:pStyle w:val="Inhopg2"/>
            <w:tabs>
              <w:tab w:val="left" w:pos="880"/>
              <w:tab w:val="right" w:pos="9060"/>
            </w:tabs>
            <w:rPr>
              <w:rFonts w:eastAsiaTheme="minorEastAsia"/>
              <w:noProof/>
              <w:lang w:eastAsia="nl-BE"/>
            </w:rPr>
          </w:pPr>
          <w:hyperlink w:anchor="_Toc104757902" w:history="1">
            <w:r w:rsidR="00753A6E" w:rsidRPr="00E319DD">
              <w:rPr>
                <w:rStyle w:val="Hyperlink"/>
                <w:noProof/>
              </w:rPr>
              <w:t>2.1</w:t>
            </w:r>
            <w:r w:rsidR="00753A6E">
              <w:rPr>
                <w:rFonts w:eastAsiaTheme="minorEastAsia"/>
                <w:noProof/>
                <w:lang w:eastAsia="nl-BE"/>
              </w:rPr>
              <w:tab/>
            </w:r>
            <w:r w:rsidR="00753A6E" w:rsidRPr="00E319DD">
              <w:rPr>
                <w:rStyle w:val="Hyperlink"/>
                <w:noProof/>
              </w:rPr>
              <w:t>Soorten besturingen</w:t>
            </w:r>
            <w:r w:rsidR="00753A6E">
              <w:rPr>
                <w:noProof/>
                <w:webHidden/>
              </w:rPr>
              <w:tab/>
            </w:r>
            <w:r w:rsidR="00753A6E">
              <w:rPr>
                <w:noProof/>
                <w:webHidden/>
              </w:rPr>
              <w:fldChar w:fldCharType="begin"/>
            </w:r>
            <w:r w:rsidR="00753A6E">
              <w:rPr>
                <w:noProof/>
                <w:webHidden/>
              </w:rPr>
              <w:instrText xml:space="preserve"> PAGEREF _Toc104757902 \h </w:instrText>
            </w:r>
            <w:r w:rsidR="00753A6E">
              <w:rPr>
                <w:noProof/>
                <w:webHidden/>
              </w:rPr>
            </w:r>
            <w:r w:rsidR="00753A6E">
              <w:rPr>
                <w:noProof/>
                <w:webHidden/>
              </w:rPr>
              <w:fldChar w:fldCharType="separate"/>
            </w:r>
            <w:r w:rsidR="00753A6E">
              <w:rPr>
                <w:noProof/>
                <w:webHidden/>
              </w:rPr>
              <w:t>18</w:t>
            </w:r>
            <w:r w:rsidR="00753A6E">
              <w:rPr>
                <w:noProof/>
                <w:webHidden/>
              </w:rPr>
              <w:fldChar w:fldCharType="end"/>
            </w:r>
          </w:hyperlink>
        </w:p>
        <w:p w14:paraId="7125CAFD" w14:textId="5ED0E615" w:rsidR="00753A6E" w:rsidRDefault="00FF4F66">
          <w:pPr>
            <w:pStyle w:val="Inhopg3"/>
            <w:tabs>
              <w:tab w:val="left" w:pos="1320"/>
              <w:tab w:val="right" w:pos="9060"/>
            </w:tabs>
            <w:rPr>
              <w:rFonts w:eastAsiaTheme="minorEastAsia"/>
              <w:noProof/>
              <w:lang w:eastAsia="nl-BE"/>
            </w:rPr>
          </w:pPr>
          <w:hyperlink w:anchor="_Toc104757903" w:history="1">
            <w:r w:rsidR="00753A6E" w:rsidRPr="00E319DD">
              <w:rPr>
                <w:rStyle w:val="Hyperlink"/>
                <w:noProof/>
              </w:rPr>
              <w:t>2.1.1</w:t>
            </w:r>
            <w:r w:rsidR="00753A6E">
              <w:rPr>
                <w:rFonts w:eastAsiaTheme="minorEastAsia"/>
                <w:noProof/>
                <w:lang w:eastAsia="nl-BE"/>
              </w:rPr>
              <w:tab/>
            </w:r>
            <w:r w:rsidR="00753A6E" w:rsidRPr="00E319DD">
              <w:rPr>
                <w:rStyle w:val="Hyperlink"/>
                <w:noProof/>
              </w:rPr>
              <w:t>Autonome besturing</w:t>
            </w:r>
            <w:r w:rsidR="00753A6E">
              <w:rPr>
                <w:noProof/>
                <w:webHidden/>
              </w:rPr>
              <w:tab/>
            </w:r>
            <w:r w:rsidR="00753A6E">
              <w:rPr>
                <w:noProof/>
                <w:webHidden/>
              </w:rPr>
              <w:fldChar w:fldCharType="begin"/>
            </w:r>
            <w:r w:rsidR="00753A6E">
              <w:rPr>
                <w:noProof/>
                <w:webHidden/>
              </w:rPr>
              <w:instrText xml:space="preserve"> PAGEREF _Toc104757903 \h </w:instrText>
            </w:r>
            <w:r w:rsidR="00753A6E">
              <w:rPr>
                <w:noProof/>
                <w:webHidden/>
              </w:rPr>
            </w:r>
            <w:r w:rsidR="00753A6E">
              <w:rPr>
                <w:noProof/>
                <w:webHidden/>
              </w:rPr>
              <w:fldChar w:fldCharType="separate"/>
            </w:r>
            <w:r w:rsidR="00753A6E">
              <w:rPr>
                <w:noProof/>
                <w:webHidden/>
              </w:rPr>
              <w:t>18</w:t>
            </w:r>
            <w:r w:rsidR="00753A6E">
              <w:rPr>
                <w:noProof/>
                <w:webHidden/>
              </w:rPr>
              <w:fldChar w:fldCharType="end"/>
            </w:r>
          </w:hyperlink>
        </w:p>
        <w:p w14:paraId="51E9406C" w14:textId="7D8B789C" w:rsidR="00753A6E" w:rsidRDefault="00FF4F66">
          <w:pPr>
            <w:pStyle w:val="Inhopg3"/>
            <w:tabs>
              <w:tab w:val="left" w:pos="1320"/>
              <w:tab w:val="right" w:pos="9060"/>
            </w:tabs>
            <w:rPr>
              <w:rFonts w:eastAsiaTheme="minorEastAsia"/>
              <w:noProof/>
              <w:lang w:eastAsia="nl-BE"/>
            </w:rPr>
          </w:pPr>
          <w:hyperlink w:anchor="_Toc104757904" w:history="1">
            <w:r w:rsidR="00753A6E" w:rsidRPr="00E319DD">
              <w:rPr>
                <w:rStyle w:val="Hyperlink"/>
                <w:noProof/>
              </w:rPr>
              <w:t>2.1.2</w:t>
            </w:r>
            <w:r w:rsidR="00753A6E">
              <w:rPr>
                <w:rFonts w:eastAsiaTheme="minorEastAsia"/>
                <w:noProof/>
                <w:lang w:eastAsia="nl-BE"/>
              </w:rPr>
              <w:tab/>
            </w:r>
            <w:r w:rsidR="00753A6E" w:rsidRPr="00E319DD">
              <w:rPr>
                <w:rStyle w:val="Hyperlink"/>
                <w:noProof/>
              </w:rPr>
              <w:t>Draadloze besturing</w:t>
            </w:r>
            <w:r w:rsidR="00753A6E">
              <w:rPr>
                <w:noProof/>
                <w:webHidden/>
              </w:rPr>
              <w:tab/>
            </w:r>
            <w:r w:rsidR="00753A6E">
              <w:rPr>
                <w:noProof/>
                <w:webHidden/>
              </w:rPr>
              <w:fldChar w:fldCharType="begin"/>
            </w:r>
            <w:r w:rsidR="00753A6E">
              <w:rPr>
                <w:noProof/>
                <w:webHidden/>
              </w:rPr>
              <w:instrText xml:space="preserve"> PAGEREF _Toc104757904 \h </w:instrText>
            </w:r>
            <w:r w:rsidR="00753A6E">
              <w:rPr>
                <w:noProof/>
                <w:webHidden/>
              </w:rPr>
            </w:r>
            <w:r w:rsidR="00753A6E">
              <w:rPr>
                <w:noProof/>
                <w:webHidden/>
              </w:rPr>
              <w:fldChar w:fldCharType="separate"/>
            </w:r>
            <w:r w:rsidR="00753A6E">
              <w:rPr>
                <w:noProof/>
                <w:webHidden/>
              </w:rPr>
              <w:t>19</w:t>
            </w:r>
            <w:r w:rsidR="00753A6E">
              <w:rPr>
                <w:noProof/>
                <w:webHidden/>
              </w:rPr>
              <w:fldChar w:fldCharType="end"/>
            </w:r>
          </w:hyperlink>
        </w:p>
        <w:p w14:paraId="7C595A74" w14:textId="58045786" w:rsidR="00753A6E" w:rsidRDefault="00FF4F66">
          <w:pPr>
            <w:pStyle w:val="Inhopg2"/>
            <w:tabs>
              <w:tab w:val="left" w:pos="880"/>
              <w:tab w:val="right" w:pos="9060"/>
            </w:tabs>
            <w:rPr>
              <w:rFonts w:eastAsiaTheme="minorEastAsia"/>
              <w:noProof/>
              <w:lang w:eastAsia="nl-BE"/>
            </w:rPr>
          </w:pPr>
          <w:hyperlink w:anchor="_Toc104757905" w:history="1">
            <w:r w:rsidR="00753A6E" w:rsidRPr="00E319DD">
              <w:rPr>
                <w:rStyle w:val="Hyperlink"/>
                <w:noProof/>
                <w:lang w:val="en-GB"/>
              </w:rPr>
              <w:t>2.2</w:t>
            </w:r>
            <w:r w:rsidR="00753A6E">
              <w:rPr>
                <w:rFonts w:eastAsiaTheme="minorEastAsia"/>
                <w:noProof/>
                <w:lang w:eastAsia="nl-BE"/>
              </w:rPr>
              <w:tab/>
            </w:r>
            <w:r w:rsidR="00753A6E" w:rsidRPr="00E319DD">
              <w:rPr>
                <w:rStyle w:val="Hyperlink"/>
                <w:noProof/>
                <w:lang w:val="en-GB"/>
              </w:rPr>
              <w:t>Besturingskeuze Joy-it SBC-WL-controller &amp; receiver</w:t>
            </w:r>
            <w:r w:rsidR="00753A6E">
              <w:rPr>
                <w:noProof/>
                <w:webHidden/>
              </w:rPr>
              <w:tab/>
            </w:r>
            <w:r w:rsidR="00753A6E">
              <w:rPr>
                <w:noProof/>
                <w:webHidden/>
              </w:rPr>
              <w:fldChar w:fldCharType="begin"/>
            </w:r>
            <w:r w:rsidR="00753A6E">
              <w:rPr>
                <w:noProof/>
                <w:webHidden/>
              </w:rPr>
              <w:instrText xml:space="preserve"> PAGEREF _Toc104757905 \h </w:instrText>
            </w:r>
            <w:r w:rsidR="00753A6E">
              <w:rPr>
                <w:noProof/>
                <w:webHidden/>
              </w:rPr>
            </w:r>
            <w:r w:rsidR="00753A6E">
              <w:rPr>
                <w:noProof/>
                <w:webHidden/>
              </w:rPr>
              <w:fldChar w:fldCharType="separate"/>
            </w:r>
            <w:r w:rsidR="00753A6E">
              <w:rPr>
                <w:noProof/>
                <w:webHidden/>
              </w:rPr>
              <w:t>19</w:t>
            </w:r>
            <w:r w:rsidR="00753A6E">
              <w:rPr>
                <w:noProof/>
                <w:webHidden/>
              </w:rPr>
              <w:fldChar w:fldCharType="end"/>
            </w:r>
          </w:hyperlink>
        </w:p>
        <w:p w14:paraId="0AF01193" w14:textId="55EF3E89" w:rsidR="00753A6E" w:rsidRDefault="00FF4F66">
          <w:pPr>
            <w:pStyle w:val="Inhopg1"/>
            <w:tabs>
              <w:tab w:val="left" w:pos="440"/>
              <w:tab w:val="right" w:pos="9060"/>
            </w:tabs>
            <w:rPr>
              <w:rFonts w:eastAsiaTheme="minorEastAsia"/>
              <w:noProof/>
              <w:lang w:eastAsia="nl-BE"/>
            </w:rPr>
          </w:pPr>
          <w:hyperlink w:anchor="_Toc104757906" w:history="1">
            <w:r w:rsidR="00753A6E" w:rsidRPr="00E319DD">
              <w:rPr>
                <w:rStyle w:val="Hyperlink"/>
                <w:rFonts w:ascii="Calibri" w:eastAsia="Calibri" w:hAnsi="Calibri" w:cs="Calibri"/>
                <w:noProof/>
                <w:lang w:val="en-GB"/>
              </w:rPr>
              <w:t>3</w:t>
            </w:r>
            <w:r w:rsidR="00753A6E">
              <w:rPr>
                <w:rFonts w:eastAsiaTheme="minorEastAsia"/>
                <w:noProof/>
                <w:lang w:eastAsia="nl-BE"/>
              </w:rPr>
              <w:tab/>
            </w:r>
            <w:r w:rsidR="00753A6E" w:rsidRPr="00E319DD">
              <w:rPr>
                <w:rStyle w:val="Hyperlink"/>
                <w:noProof/>
              </w:rPr>
              <w:t>Sensoren</w:t>
            </w:r>
            <w:r w:rsidR="00753A6E">
              <w:rPr>
                <w:noProof/>
                <w:webHidden/>
              </w:rPr>
              <w:tab/>
            </w:r>
            <w:r w:rsidR="00753A6E">
              <w:rPr>
                <w:noProof/>
                <w:webHidden/>
              </w:rPr>
              <w:fldChar w:fldCharType="begin"/>
            </w:r>
            <w:r w:rsidR="00753A6E">
              <w:rPr>
                <w:noProof/>
                <w:webHidden/>
              </w:rPr>
              <w:instrText xml:space="preserve"> PAGEREF _Toc104757906 \h </w:instrText>
            </w:r>
            <w:r w:rsidR="00753A6E">
              <w:rPr>
                <w:noProof/>
                <w:webHidden/>
              </w:rPr>
            </w:r>
            <w:r w:rsidR="00753A6E">
              <w:rPr>
                <w:noProof/>
                <w:webHidden/>
              </w:rPr>
              <w:fldChar w:fldCharType="separate"/>
            </w:r>
            <w:r w:rsidR="00753A6E">
              <w:rPr>
                <w:noProof/>
                <w:webHidden/>
              </w:rPr>
              <w:t>21</w:t>
            </w:r>
            <w:r w:rsidR="00753A6E">
              <w:rPr>
                <w:noProof/>
                <w:webHidden/>
              </w:rPr>
              <w:fldChar w:fldCharType="end"/>
            </w:r>
          </w:hyperlink>
        </w:p>
        <w:p w14:paraId="36DEEA94" w14:textId="720AA86B" w:rsidR="00753A6E" w:rsidRDefault="00FF4F66">
          <w:pPr>
            <w:pStyle w:val="Inhopg2"/>
            <w:tabs>
              <w:tab w:val="left" w:pos="880"/>
              <w:tab w:val="right" w:pos="9060"/>
            </w:tabs>
            <w:rPr>
              <w:rFonts w:eastAsiaTheme="minorEastAsia"/>
              <w:noProof/>
              <w:lang w:eastAsia="nl-BE"/>
            </w:rPr>
          </w:pPr>
          <w:hyperlink w:anchor="_Toc104757907" w:history="1">
            <w:r w:rsidR="00753A6E" w:rsidRPr="00E319DD">
              <w:rPr>
                <w:rStyle w:val="Hyperlink"/>
                <w:noProof/>
                <w:lang w:val="en-US"/>
              </w:rPr>
              <w:t>3.1</w:t>
            </w:r>
            <w:r w:rsidR="00753A6E">
              <w:rPr>
                <w:rFonts w:eastAsiaTheme="minorEastAsia"/>
                <w:noProof/>
                <w:lang w:eastAsia="nl-BE"/>
              </w:rPr>
              <w:tab/>
            </w:r>
            <w:r w:rsidR="00753A6E" w:rsidRPr="00E319DD">
              <w:rPr>
                <w:rStyle w:val="Hyperlink"/>
                <w:noProof/>
              </w:rPr>
              <w:t>Keuze afstandssensor HC-SR04</w:t>
            </w:r>
            <w:r w:rsidR="00753A6E" w:rsidRPr="00E319DD">
              <w:rPr>
                <w:rStyle w:val="Hyperlink"/>
                <w:noProof/>
                <w:lang w:val="en-GB"/>
              </w:rPr>
              <w:t xml:space="preserve"> ultrasonic</w:t>
            </w:r>
            <w:r w:rsidR="00753A6E" w:rsidRPr="00E319DD">
              <w:rPr>
                <w:rStyle w:val="Hyperlink"/>
                <w:noProof/>
              </w:rPr>
              <w:t xml:space="preserve"> sensor</w:t>
            </w:r>
            <w:r w:rsidR="00753A6E">
              <w:rPr>
                <w:noProof/>
                <w:webHidden/>
              </w:rPr>
              <w:tab/>
            </w:r>
            <w:r w:rsidR="00753A6E">
              <w:rPr>
                <w:noProof/>
                <w:webHidden/>
              </w:rPr>
              <w:fldChar w:fldCharType="begin"/>
            </w:r>
            <w:r w:rsidR="00753A6E">
              <w:rPr>
                <w:noProof/>
                <w:webHidden/>
              </w:rPr>
              <w:instrText xml:space="preserve"> PAGEREF _Toc104757907 \h </w:instrText>
            </w:r>
            <w:r w:rsidR="00753A6E">
              <w:rPr>
                <w:noProof/>
                <w:webHidden/>
              </w:rPr>
            </w:r>
            <w:r w:rsidR="00753A6E">
              <w:rPr>
                <w:noProof/>
                <w:webHidden/>
              </w:rPr>
              <w:fldChar w:fldCharType="separate"/>
            </w:r>
            <w:r w:rsidR="00753A6E">
              <w:rPr>
                <w:noProof/>
                <w:webHidden/>
              </w:rPr>
              <w:t>21</w:t>
            </w:r>
            <w:r w:rsidR="00753A6E">
              <w:rPr>
                <w:noProof/>
                <w:webHidden/>
              </w:rPr>
              <w:fldChar w:fldCharType="end"/>
            </w:r>
          </w:hyperlink>
        </w:p>
        <w:p w14:paraId="20D9EFC2" w14:textId="70A39847" w:rsidR="00753A6E" w:rsidRDefault="00FF4F66">
          <w:pPr>
            <w:pStyle w:val="Inhopg2"/>
            <w:tabs>
              <w:tab w:val="left" w:pos="880"/>
              <w:tab w:val="right" w:pos="9060"/>
            </w:tabs>
            <w:rPr>
              <w:rFonts w:eastAsiaTheme="minorEastAsia"/>
              <w:noProof/>
              <w:lang w:eastAsia="nl-BE"/>
            </w:rPr>
          </w:pPr>
          <w:hyperlink w:anchor="_Toc104757908" w:history="1">
            <w:r w:rsidR="00753A6E" w:rsidRPr="00E319DD">
              <w:rPr>
                <w:rStyle w:val="Hyperlink"/>
                <w:noProof/>
              </w:rPr>
              <w:t>3.2</w:t>
            </w:r>
            <w:r w:rsidR="00753A6E">
              <w:rPr>
                <w:rFonts w:eastAsiaTheme="minorEastAsia"/>
                <w:noProof/>
                <w:lang w:eastAsia="nl-BE"/>
              </w:rPr>
              <w:tab/>
            </w:r>
            <w:r w:rsidR="00753A6E" w:rsidRPr="00E319DD">
              <w:rPr>
                <w:rStyle w:val="Hyperlink"/>
                <w:noProof/>
              </w:rPr>
              <w:t>Vuursensor Mlx90614</w:t>
            </w:r>
            <w:r w:rsidR="00753A6E">
              <w:rPr>
                <w:noProof/>
                <w:webHidden/>
              </w:rPr>
              <w:tab/>
            </w:r>
            <w:r w:rsidR="00753A6E">
              <w:rPr>
                <w:noProof/>
                <w:webHidden/>
              </w:rPr>
              <w:fldChar w:fldCharType="begin"/>
            </w:r>
            <w:r w:rsidR="00753A6E">
              <w:rPr>
                <w:noProof/>
                <w:webHidden/>
              </w:rPr>
              <w:instrText xml:space="preserve"> PAGEREF _Toc104757908 \h </w:instrText>
            </w:r>
            <w:r w:rsidR="00753A6E">
              <w:rPr>
                <w:noProof/>
                <w:webHidden/>
              </w:rPr>
            </w:r>
            <w:r w:rsidR="00753A6E">
              <w:rPr>
                <w:noProof/>
                <w:webHidden/>
              </w:rPr>
              <w:fldChar w:fldCharType="separate"/>
            </w:r>
            <w:r w:rsidR="00753A6E">
              <w:rPr>
                <w:noProof/>
                <w:webHidden/>
              </w:rPr>
              <w:t>22</w:t>
            </w:r>
            <w:r w:rsidR="00753A6E">
              <w:rPr>
                <w:noProof/>
                <w:webHidden/>
              </w:rPr>
              <w:fldChar w:fldCharType="end"/>
            </w:r>
          </w:hyperlink>
        </w:p>
        <w:p w14:paraId="63CF9D99" w14:textId="4B164800" w:rsidR="00753A6E" w:rsidRDefault="00FF4F66">
          <w:pPr>
            <w:pStyle w:val="Inhopg1"/>
            <w:tabs>
              <w:tab w:val="left" w:pos="440"/>
              <w:tab w:val="right" w:pos="9060"/>
            </w:tabs>
            <w:rPr>
              <w:rFonts w:eastAsiaTheme="minorEastAsia"/>
              <w:noProof/>
              <w:lang w:eastAsia="nl-BE"/>
            </w:rPr>
          </w:pPr>
          <w:hyperlink w:anchor="_Toc104757909" w:history="1">
            <w:r w:rsidR="00753A6E" w:rsidRPr="00E319DD">
              <w:rPr>
                <w:rStyle w:val="Hyperlink"/>
                <w:rFonts w:ascii="Calibri" w:eastAsia="Calibri" w:hAnsi="Calibri" w:cs="Calibri"/>
                <w:noProof/>
                <w:lang w:val="en-GB"/>
              </w:rPr>
              <w:t>4</w:t>
            </w:r>
            <w:r w:rsidR="00753A6E">
              <w:rPr>
                <w:rFonts w:eastAsiaTheme="minorEastAsia"/>
                <w:noProof/>
                <w:lang w:eastAsia="nl-BE"/>
              </w:rPr>
              <w:tab/>
            </w:r>
            <w:r w:rsidR="00753A6E" w:rsidRPr="00E319DD">
              <w:rPr>
                <w:rStyle w:val="Hyperlink"/>
                <w:noProof/>
              </w:rPr>
              <w:t>Voeding elektronica</w:t>
            </w:r>
            <w:r w:rsidR="00753A6E">
              <w:rPr>
                <w:noProof/>
                <w:webHidden/>
              </w:rPr>
              <w:tab/>
            </w:r>
            <w:r w:rsidR="00753A6E">
              <w:rPr>
                <w:noProof/>
                <w:webHidden/>
              </w:rPr>
              <w:fldChar w:fldCharType="begin"/>
            </w:r>
            <w:r w:rsidR="00753A6E">
              <w:rPr>
                <w:noProof/>
                <w:webHidden/>
              </w:rPr>
              <w:instrText xml:space="preserve"> PAGEREF _Toc104757909 \h </w:instrText>
            </w:r>
            <w:r w:rsidR="00753A6E">
              <w:rPr>
                <w:noProof/>
                <w:webHidden/>
              </w:rPr>
            </w:r>
            <w:r w:rsidR="00753A6E">
              <w:rPr>
                <w:noProof/>
                <w:webHidden/>
              </w:rPr>
              <w:fldChar w:fldCharType="separate"/>
            </w:r>
            <w:r w:rsidR="00753A6E">
              <w:rPr>
                <w:noProof/>
                <w:webHidden/>
              </w:rPr>
              <w:t>23</w:t>
            </w:r>
            <w:r w:rsidR="00753A6E">
              <w:rPr>
                <w:noProof/>
                <w:webHidden/>
              </w:rPr>
              <w:fldChar w:fldCharType="end"/>
            </w:r>
          </w:hyperlink>
        </w:p>
        <w:p w14:paraId="2EDDD24C" w14:textId="0A5E6DAA" w:rsidR="00753A6E" w:rsidRDefault="00FF4F66">
          <w:pPr>
            <w:pStyle w:val="Inhopg2"/>
            <w:tabs>
              <w:tab w:val="left" w:pos="880"/>
              <w:tab w:val="right" w:pos="9060"/>
            </w:tabs>
            <w:rPr>
              <w:rFonts w:eastAsiaTheme="minorEastAsia"/>
              <w:noProof/>
              <w:lang w:eastAsia="nl-BE"/>
            </w:rPr>
          </w:pPr>
          <w:hyperlink w:anchor="_Toc104757910" w:history="1">
            <w:r w:rsidR="00753A6E" w:rsidRPr="00E319DD">
              <w:rPr>
                <w:rStyle w:val="Hyperlink"/>
                <w:noProof/>
              </w:rPr>
              <w:t>4.1</w:t>
            </w:r>
            <w:r w:rsidR="00753A6E">
              <w:rPr>
                <w:rFonts w:eastAsiaTheme="minorEastAsia"/>
                <w:noProof/>
                <w:lang w:eastAsia="nl-BE"/>
              </w:rPr>
              <w:tab/>
            </w:r>
            <w:r w:rsidR="00753A6E" w:rsidRPr="00E319DD">
              <w:rPr>
                <w:rStyle w:val="Hyperlink"/>
                <w:noProof/>
              </w:rPr>
              <w:t>Soorten batterijen</w:t>
            </w:r>
            <w:r w:rsidR="00753A6E">
              <w:rPr>
                <w:noProof/>
                <w:webHidden/>
              </w:rPr>
              <w:tab/>
            </w:r>
            <w:r w:rsidR="00753A6E">
              <w:rPr>
                <w:noProof/>
                <w:webHidden/>
              </w:rPr>
              <w:fldChar w:fldCharType="begin"/>
            </w:r>
            <w:r w:rsidR="00753A6E">
              <w:rPr>
                <w:noProof/>
                <w:webHidden/>
              </w:rPr>
              <w:instrText xml:space="preserve"> PAGEREF _Toc104757910 \h </w:instrText>
            </w:r>
            <w:r w:rsidR="00753A6E">
              <w:rPr>
                <w:noProof/>
                <w:webHidden/>
              </w:rPr>
            </w:r>
            <w:r w:rsidR="00753A6E">
              <w:rPr>
                <w:noProof/>
                <w:webHidden/>
              </w:rPr>
              <w:fldChar w:fldCharType="separate"/>
            </w:r>
            <w:r w:rsidR="00753A6E">
              <w:rPr>
                <w:noProof/>
                <w:webHidden/>
              </w:rPr>
              <w:t>23</w:t>
            </w:r>
            <w:r w:rsidR="00753A6E">
              <w:rPr>
                <w:noProof/>
                <w:webHidden/>
              </w:rPr>
              <w:fldChar w:fldCharType="end"/>
            </w:r>
          </w:hyperlink>
        </w:p>
        <w:p w14:paraId="0ED96DAD" w14:textId="28BA3CFA" w:rsidR="00753A6E" w:rsidRDefault="00FF4F66">
          <w:pPr>
            <w:pStyle w:val="Inhopg3"/>
            <w:tabs>
              <w:tab w:val="left" w:pos="1320"/>
              <w:tab w:val="right" w:pos="9060"/>
            </w:tabs>
            <w:rPr>
              <w:rFonts w:eastAsiaTheme="minorEastAsia"/>
              <w:noProof/>
              <w:lang w:eastAsia="nl-BE"/>
            </w:rPr>
          </w:pPr>
          <w:hyperlink w:anchor="_Toc104757911" w:history="1">
            <w:r w:rsidR="00753A6E" w:rsidRPr="00E319DD">
              <w:rPr>
                <w:rStyle w:val="Hyperlink"/>
                <w:noProof/>
              </w:rPr>
              <w:t>4.1.1</w:t>
            </w:r>
            <w:r w:rsidR="00753A6E">
              <w:rPr>
                <w:rFonts w:eastAsiaTheme="minorEastAsia"/>
                <w:noProof/>
                <w:lang w:eastAsia="nl-BE"/>
              </w:rPr>
              <w:tab/>
            </w:r>
            <w:r w:rsidR="00753A6E" w:rsidRPr="00E319DD">
              <w:rPr>
                <w:rStyle w:val="Hyperlink"/>
                <w:noProof/>
              </w:rPr>
              <w:t>Alkalinebatterijen</w:t>
            </w:r>
            <w:r w:rsidR="00753A6E">
              <w:rPr>
                <w:noProof/>
                <w:webHidden/>
              </w:rPr>
              <w:tab/>
            </w:r>
            <w:r w:rsidR="00753A6E">
              <w:rPr>
                <w:noProof/>
                <w:webHidden/>
              </w:rPr>
              <w:fldChar w:fldCharType="begin"/>
            </w:r>
            <w:r w:rsidR="00753A6E">
              <w:rPr>
                <w:noProof/>
                <w:webHidden/>
              </w:rPr>
              <w:instrText xml:space="preserve"> PAGEREF _Toc104757911 \h </w:instrText>
            </w:r>
            <w:r w:rsidR="00753A6E">
              <w:rPr>
                <w:noProof/>
                <w:webHidden/>
              </w:rPr>
            </w:r>
            <w:r w:rsidR="00753A6E">
              <w:rPr>
                <w:noProof/>
                <w:webHidden/>
              </w:rPr>
              <w:fldChar w:fldCharType="separate"/>
            </w:r>
            <w:r w:rsidR="00753A6E">
              <w:rPr>
                <w:noProof/>
                <w:webHidden/>
              </w:rPr>
              <w:t>23</w:t>
            </w:r>
            <w:r w:rsidR="00753A6E">
              <w:rPr>
                <w:noProof/>
                <w:webHidden/>
              </w:rPr>
              <w:fldChar w:fldCharType="end"/>
            </w:r>
          </w:hyperlink>
        </w:p>
        <w:p w14:paraId="465144F0" w14:textId="720E514A" w:rsidR="00753A6E" w:rsidRDefault="00FF4F66">
          <w:pPr>
            <w:pStyle w:val="Inhopg3"/>
            <w:tabs>
              <w:tab w:val="left" w:pos="1320"/>
              <w:tab w:val="right" w:pos="9060"/>
            </w:tabs>
            <w:rPr>
              <w:rFonts w:eastAsiaTheme="minorEastAsia"/>
              <w:noProof/>
              <w:lang w:eastAsia="nl-BE"/>
            </w:rPr>
          </w:pPr>
          <w:hyperlink w:anchor="_Toc104757912" w:history="1">
            <w:r w:rsidR="00753A6E" w:rsidRPr="00E319DD">
              <w:rPr>
                <w:rStyle w:val="Hyperlink"/>
                <w:noProof/>
              </w:rPr>
              <w:t>4.1.2</w:t>
            </w:r>
            <w:r w:rsidR="00753A6E">
              <w:rPr>
                <w:rFonts w:eastAsiaTheme="minorEastAsia"/>
                <w:noProof/>
                <w:lang w:eastAsia="nl-BE"/>
              </w:rPr>
              <w:tab/>
            </w:r>
            <w:r w:rsidR="00753A6E" w:rsidRPr="00E319DD">
              <w:rPr>
                <w:rStyle w:val="Hyperlink"/>
                <w:noProof/>
              </w:rPr>
              <w:t>Lithium-ION-batterij</w:t>
            </w:r>
            <w:r w:rsidR="00753A6E">
              <w:rPr>
                <w:noProof/>
                <w:webHidden/>
              </w:rPr>
              <w:tab/>
            </w:r>
            <w:r w:rsidR="00753A6E">
              <w:rPr>
                <w:noProof/>
                <w:webHidden/>
              </w:rPr>
              <w:fldChar w:fldCharType="begin"/>
            </w:r>
            <w:r w:rsidR="00753A6E">
              <w:rPr>
                <w:noProof/>
                <w:webHidden/>
              </w:rPr>
              <w:instrText xml:space="preserve"> PAGEREF _Toc104757912 \h </w:instrText>
            </w:r>
            <w:r w:rsidR="00753A6E">
              <w:rPr>
                <w:noProof/>
                <w:webHidden/>
              </w:rPr>
            </w:r>
            <w:r w:rsidR="00753A6E">
              <w:rPr>
                <w:noProof/>
                <w:webHidden/>
              </w:rPr>
              <w:fldChar w:fldCharType="separate"/>
            </w:r>
            <w:r w:rsidR="00753A6E">
              <w:rPr>
                <w:noProof/>
                <w:webHidden/>
              </w:rPr>
              <w:t>24</w:t>
            </w:r>
            <w:r w:rsidR="00753A6E">
              <w:rPr>
                <w:noProof/>
                <w:webHidden/>
              </w:rPr>
              <w:fldChar w:fldCharType="end"/>
            </w:r>
          </w:hyperlink>
        </w:p>
        <w:p w14:paraId="36CE82C8" w14:textId="247041D6" w:rsidR="00753A6E" w:rsidRDefault="00FF4F66">
          <w:pPr>
            <w:pStyle w:val="Inhopg2"/>
            <w:tabs>
              <w:tab w:val="left" w:pos="880"/>
              <w:tab w:val="right" w:pos="9060"/>
            </w:tabs>
            <w:rPr>
              <w:rFonts w:eastAsiaTheme="minorEastAsia"/>
              <w:noProof/>
              <w:lang w:eastAsia="nl-BE"/>
            </w:rPr>
          </w:pPr>
          <w:hyperlink w:anchor="_Toc104757913" w:history="1">
            <w:r w:rsidR="00753A6E" w:rsidRPr="00E319DD">
              <w:rPr>
                <w:rStyle w:val="Hyperlink"/>
                <w:noProof/>
              </w:rPr>
              <w:t>4.2</w:t>
            </w:r>
            <w:r w:rsidR="00753A6E">
              <w:rPr>
                <w:rFonts w:eastAsiaTheme="minorEastAsia"/>
                <w:noProof/>
                <w:lang w:eastAsia="nl-BE"/>
              </w:rPr>
              <w:tab/>
            </w:r>
            <w:r w:rsidR="00753A6E" w:rsidRPr="00E319DD">
              <w:rPr>
                <w:rStyle w:val="Hyperlink"/>
                <w:noProof/>
              </w:rPr>
              <w:t>Keuze batterij</w:t>
            </w:r>
            <w:r w:rsidR="00753A6E">
              <w:rPr>
                <w:noProof/>
                <w:webHidden/>
              </w:rPr>
              <w:tab/>
            </w:r>
            <w:r w:rsidR="00753A6E">
              <w:rPr>
                <w:noProof/>
                <w:webHidden/>
              </w:rPr>
              <w:fldChar w:fldCharType="begin"/>
            </w:r>
            <w:r w:rsidR="00753A6E">
              <w:rPr>
                <w:noProof/>
                <w:webHidden/>
              </w:rPr>
              <w:instrText xml:space="preserve"> PAGEREF _Toc104757913 \h </w:instrText>
            </w:r>
            <w:r w:rsidR="00753A6E">
              <w:rPr>
                <w:noProof/>
                <w:webHidden/>
              </w:rPr>
            </w:r>
            <w:r w:rsidR="00753A6E">
              <w:rPr>
                <w:noProof/>
                <w:webHidden/>
              </w:rPr>
              <w:fldChar w:fldCharType="separate"/>
            </w:r>
            <w:r w:rsidR="00753A6E">
              <w:rPr>
                <w:noProof/>
                <w:webHidden/>
              </w:rPr>
              <w:t>24</w:t>
            </w:r>
            <w:r w:rsidR="00753A6E">
              <w:rPr>
                <w:noProof/>
                <w:webHidden/>
              </w:rPr>
              <w:fldChar w:fldCharType="end"/>
            </w:r>
          </w:hyperlink>
        </w:p>
        <w:p w14:paraId="2B7BF319" w14:textId="57E60B2C" w:rsidR="00753A6E" w:rsidRDefault="00FF4F66">
          <w:pPr>
            <w:pStyle w:val="Inhopg1"/>
            <w:tabs>
              <w:tab w:val="left" w:pos="440"/>
              <w:tab w:val="right" w:pos="9060"/>
            </w:tabs>
            <w:rPr>
              <w:rFonts w:eastAsiaTheme="minorEastAsia"/>
              <w:noProof/>
              <w:lang w:eastAsia="nl-BE"/>
            </w:rPr>
          </w:pPr>
          <w:hyperlink w:anchor="_Toc104757914" w:history="1">
            <w:r w:rsidR="00753A6E" w:rsidRPr="00E319DD">
              <w:rPr>
                <w:rStyle w:val="Hyperlink"/>
                <w:rFonts w:ascii="Calibri" w:eastAsia="Calibri" w:hAnsi="Calibri" w:cs="Calibri"/>
                <w:noProof/>
                <w:lang w:val="en-US"/>
              </w:rPr>
              <w:t>5</w:t>
            </w:r>
            <w:r w:rsidR="00753A6E">
              <w:rPr>
                <w:rFonts w:eastAsiaTheme="minorEastAsia"/>
                <w:noProof/>
                <w:lang w:eastAsia="nl-BE"/>
              </w:rPr>
              <w:tab/>
            </w:r>
            <w:r w:rsidR="00753A6E" w:rsidRPr="00E319DD">
              <w:rPr>
                <w:rStyle w:val="Hyperlink"/>
                <w:noProof/>
              </w:rPr>
              <w:t>Visualisatie met HC-06-bluetoothmodule</w:t>
            </w:r>
            <w:r w:rsidR="00753A6E">
              <w:rPr>
                <w:noProof/>
                <w:webHidden/>
              </w:rPr>
              <w:tab/>
            </w:r>
            <w:r w:rsidR="00753A6E">
              <w:rPr>
                <w:noProof/>
                <w:webHidden/>
              </w:rPr>
              <w:fldChar w:fldCharType="begin"/>
            </w:r>
            <w:r w:rsidR="00753A6E">
              <w:rPr>
                <w:noProof/>
                <w:webHidden/>
              </w:rPr>
              <w:instrText xml:space="preserve"> PAGEREF _Toc104757914 \h </w:instrText>
            </w:r>
            <w:r w:rsidR="00753A6E">
              <w:rPr>
                <w:noProof/>
                <w:webHidden/>
              </w:rPr>
            </w:r>
            <w:r w:rsidR="00753A6E">
              <w:rPr>
                <w:noProof/>
                <w:webHidden/>
              </w:rPr>
              <w:fldChar w:fldCharType="separate"/>
            </w:r>
            <w:r w:rsidR="00753A6E">
              <w:rPr>
                <w:noProof/>
                <w:webHidden/>
              </w:rPr>
              <w:t>25</w:t>
            </w:r>
            <w:r w:rsidR="00753A6E">
              <w:rPr>
                <w:noProof/>
                <w:webHidden/>
              </w:rPr>
              <w:fldChar w:fldCharType="end"/>
            </w:r>
          </w:hyperlink>
        </w:p>
        <w:p w14:paraId="4D29C1A6" w14:textId="0C88BAA4" w:rsidR="00753A6E" w:rsidRDefault="00FF4F66">
          <w:pPr>
            <w:pStyle w:val="Inhopg2"/>
            <w:tabs>
              <w:tab w:val="left" w:pos="880"/>
              <w:tab w:val="right" w:pos="9060"/>
            </w:tabs>
            <w:rPr>
              <w:rFonts w:eastAsiaTheme="minorEastAsia"/>
              <w:noProof/>
              <w:lang w:eastAsia="nl-BE"/>
            </w:rPr>
          </w:pPr>
          <w:hyperlink w:anchor="_Toc104757915" w:history="1">
            <w:r w:rsidR="00753A6E" w:rsidRPr="00E319DD">
              <w:rPr>
                <w:rStyle w:val="Hyperlink"/>
                <w:noProof/>
              </w:rPr>
              <w:t>5.1</w:t>
            </w:r>
            <w:r w:rsidR="00753A6E">
              <w:rPr>
                <w:rFonts w:eastAsiaTheme="minorEastAsia"/>
                <w:noProof/>
                <w:lang w:eastAsia="nl-BE"/>
              </w:rPr>
              <w:tab/>
            </w:r>
            <w:r w:rsidR="00753A6E" w:rsidRPr="00E319DD">
              <w:rPr>
                <w:rStyle w:val="Hyperlink"/>
                <w:noProof/>
              </w:rPr>
              <w:t>Draadloze communicatiemethodes</w:t>
            </w:r>
            <w:r w:rsidR="00753A6E">
              <w:rPr>
                <w:noProof/>
                <w:webHidden/>
              </w:rPr>
              <w:tab/>
            </w:r>
            <w:r w:rsidR="00753A6E">
              <w:rPr>
                <w:noProof/>
                <w:webHidden/>
              </w:rPr>
              <w:fldChar w:fldCharType="begin"/>
            </w:r>
            <w:r w:rsidR="00753A6E">
              <w:rPr>
                <w:noProof/>
                <w:webHidden/>
              </w:rPr>
              <w:instrText xml:space="preserve"> PAGEREF _Toc104757915 \h </w:instrText>
            </w:r>
            <w:r w:rsidR="00753A6E">
              <w:rPr>
                <w:noProof/>
                <w:webHidden/>
              </w:rPr>
            </w:r>
            <w:r w:rsidR="00753A6E">
              <w:rPr>
                <w:noProof/>
                <w:webHidden/>
              </w:rPr>
              <w:fldChar w:fldCharType="separate"/>
            </w:r>
            <w:r w:rsidR="00753A6E">
              <w:rPr>
                <w:noProof/>
                <w:webHidden/>
              </w:rPr>
              <w:t>25</w:t>
            </w:r>
            <w:r w:rsidR="00753A6E">
              <w:rPr>
                <w:noProof/>
                <w:webHidden/>
              </w:rPr>
              <w:fldChar w:fldCharType="end"/>
            </w:r>
          </w:hyperlink>
        </w:p>
        <w:p w14:paraId="55F6E6A7" w14:textId="42886227" w:rsidR="00753A6E" w:rsidRDefault="00FF4F66">
          <w:pPr>
            <w:pStyle w:val="Inhopg3"/>
            <w:tabs>
              <w:tab w:val="left" w:pos="1320"/>
              <w:tab w:val="right" w:pos="9060"/>
            </w:tabs>
            <w:rPr>
              <w:rFonts w:eastAsiaTheme="minorEastAsia"/>
              <w:noProof/>
              <w:lang w:eastAsia="nl-BE"/>
            </w:rPr>
          </w:pPr>
          <w:hyperlink w:anchor="_Toc104757916" w:history="1">
            <w:r w:rsidR="00753A6E" w:rsidRPr="00E319DD">
              <w:rPr>
                <w:rStyle w:val="Hyperlink"/>
                <w:noProof/>
              </w:rPr>
              <w:t>5.1.1</w:t>
            </w:r>
            <w:r w:rsidR="00753A6E">
              <w:rPr>
                <w:rFonts w:eastAsiaTheme="minorEastAsia"/>
                <w:noProof/>
                <w:lang w:eastAsia="nl-BE"/>
              </w:rPr>
              <w:tab/>
            </w:r>
            <w:r w:rsidR="00753A6E" w:rsidRPr="00E319DD">
              <w:rPr>
                <w:rStyle w:val="Hyperlink"/>
                <w:noProof/>
              </w:rPr>
              <w:t>Wifi</w:t>
            </w:r>
            <w:r w:rsidR="00753A6E">
              <w:rPr>
                <w:noProof/>
                <w:webHidden/>
              </w:rPr>
              <w:tab/>
            </w:r>
            <w:r w:rsidR="00753A6E">
              <w:rPr>
                <w:noProof/>
                <w:webHidden/>
              </w:rPr>
              <w:fldChar w:fldCharType="begin"/>
            </w:r>
            <w:r w:rsidR="00753A6E">
              <w:rPr>
                <w:noProof/>
                <w:webHidden/>
              </w:rPr>
              <w:instrText xml:space="preserve"> PAGEREF _Toc104757916 \h </w:instrText>
            </w:r>
            <w:r w:rsidR="00753A6E">
              <w:rPr>
                <w:noProof/>
                <w:webHidden/>
              </w:rPr>
            </w:r>
            <w:r w:rsidR="00753A6E">
              <w:rPr>
                <w:noProof/>
                <w:webHidden/>
              </w:rPr>
              <w:fldChar w:fldCharType="separate"/>
            </w:r>
            <w:r w:rsidR="00753A6E">
              <w:rPr>
                <w:noProof/>
                <w:webHidden/>
              </w:rPr>
              <w:t>25</w:t>
            </w:r>
            <w:r w:rsidR="00753A6E">
              <w:rPr>
                <w:noProof/>
                <w:webHidden/>
              </w:rPr>
              <w:fldChar w:fldCharType="end"/>
            </w:r>
          </w:hyperlink>
        </w:p>
        <w:p w14:paraId="7BFB7D57" w14:textId="2962F512" w:rsidR="00753A6E" w:rsidRDefault="00FF4F66">
          <w:pPr>
            <w:pStyle w:val="Inhopg3"/>
            <w:tabs>
              <w:tab w:val="left" w:pos="1320"/>
              <w:tab w:val="right" w:pos="9060"/>
            </w:tabs>
            <w:rPr>
              <w:rFonts w:eastAsiaTheme="minorEastAsia"/>
              <w:noProof/>
              <w:lang w:eastAsia="nl-BE"/>
            </w:rPr>
          </w:pPr>
          <w:hyperlink w:anchor="_Toc104757917" w:history="1">
            <w:r w:rsidR="00753A6E" w:rsidRPr="00E319DD">
              <w:rPr>
                <w:rStyle w:val="Hyperlink"/>
                <w:noProof/>
              </w:rPr>
              <w:t>5.1.2</w:t>
            </w:r>
            <w:r w:rsidR="00753A6E">
              <w:rPr>
                <w:rFonts w:eastAsiaTheme="minorEastAsia"/>
                <w:noProof/>
                <w:lang w:eastAsia="nl-BE"/>
              </w:rPr>
              <w:tab/>
            </w:r>
            <w:r w:rsidR="00753A6E" w:rsidRPr="00E319DD">
              <w:rPr>
                <w:rStyle w:val="Hyperlink"/>
                <w:noProof/>
              </w:rPr>
              <w:t>Bluetooth</w:t>
            </w:r>
            <w:r w:rsidR="00753A6E">
              <w:rPr>
                <w:noProof/>
                <w:webHidden/>
              </w:rPr>
              <w:tab/>
            </w:r>
            <w:r w:rsidR="00753A6E">
              <w:rPr>
                <w:noProof/>
                <w:webHidden/>
              </w:rPr>
              <w:fldChar w:fldCharType="begin"/>
            </w:r>
            <w:r w:rsidR="00753A6E">
              <w:rPr>
                <w:noProof/>
                <w:webHidden/>
              </w:rPr>
              <w:instrText xml:space="preserve"> PAGEREF _Toc104757917 \h </w:instrText>
            </w:r>
            <w:r w:rsidR="00753A6E">
              <w:rPr>
                <w:noProof/>
                <w:webHidden/>
              </w:rPr>
            </w:r>
            <w:r w:rsidR="00753A6E">
              <w:rPr>
                <w:noProof/>
                <w:webHidden/>
              </w:rPr>
              <w:fldChar w:fldCharType="separate"/>
            </w:r>
            <w:r w:rsidR="00753A6E">
              <w:rPr>
                <w:noProof/>
                <w:webHidden/>
              </w:rPr>
              <w:t>26</w:t>
            </w:r>
            <w:r w:rsidR="00753A6E">
              <w:rPr>
                <w:noProof/>
                <w:webHidden/>
              </w:rPr>
              <w:fldChar w:fldCharType="end"/>
            </w:r>
          </w:hyperlink>
        </w:p>
        <w:p w14:paraId="7A04694A" w14:textId="77694247" w:rsidR="00753A6E" w:rsidRDefault="00FF4F66">
          <w:pPr>
            <w:pStyle w:val="Inhopg2"/>
            <w:tabs>
              <w:tab w:val="left" w:pos="880"/>
              <w:tab w:val="right" w:pos="9060"/>
            </w:tabs>
            <w:rPr>
              <w:rFonts w:eastAsiaTheme="minorEastAsia"/>
              <w:noProof/>
              <w:lang w:eastAsia="nl-BE"/>
            </w:rPr>
          </w:pPr>
          <w:hyperlink w:anchor="_Toc104757918" w:history="1">
            <w:r w:rsidR="00753A6E" w:rsidRPr="00E319DD">
              <w:rPr>
                <w:rStyle w:val="Hyperlink"/>
                <w:noProof/>
              </w:rPr>
              <w:t>5.2</w:t>
            </w:r>
            <w:r w:rsidR="00753A6E">
              <w:rPr>
                <w:rFonts w:eastAsiaTheme="minorEastAsia"/>
                <w:noProof/>
                <w:lang w:eastAsia="nl-BE"/>
              </w:rPr>
              <w:tab/>
            </w:r>
            <w:r w:rsidR="00753A6E" w:rsidRPr="00E319DD">
              <w:rPr>
                <w:rStyle w:val="Hyperlink"/>
                <w:noProof/>
              </w:rPr>
              <w:t>Gekozen connectiemethode</w:t>
            </w:r>
            <w:r w:rsidR="00753A6E">
              <w:rPr>
                <w:noProof/>
                <w:webHidden/>
              </w:rPr>
              <w:tab/>
            </w:r>
            <w:r w:rsidR="00753A6E">
              <w:rPr>
                <w:noProof/>
                <w:webHidden/>
              </w:rPr>
              <w:fldChar w:fldCharType="begin"/>
            </w:r>
            <w:r w:rsidR="00753A6E">
              <w:rPr>
                <w:noProof/>
                <w:webHidden/>
              </w:rPr>
              <w:instrText xml:space="preserve"> PAGEREF _Toc104757918 \h </w:instrText>
            </w:r>
            <w:r w:rsidR="00753A6E">
              <w:rPr>
                <w:noProof/>
                <w:webHidden/>
              </w:rPr>
            </w:r>
            <w:r w:rsidR="00753A6E">
              <w:rPr>
                <w:noProof/>
                <w:webHidden/>
              </w:rPr>
              <w:fldChar w:fldCharType="separate"/>
            </w:r>
            <w:r w:rsidR="00753A6E">
              <w:rPr>
                <w:noProof/>
                <w:webHidden/>
              </w:rPr>
              <w:t>26</w:t>
            </w:r>
            <w:r w:rsidR="00753A6E">
              <w:rPr>
                <w:noProof/>
                <w:webHidden/>
              </w:rPr>
              <w:fldChar w:fldCharType="end"/>
            </w:r>
          </w:hyperlink>
        </w:p>
        <w:p w14:paraId="1648314C" w14:textId="3CAC9A1F" w:rsidR="00753A6E" w:rsidRDefault="00FF4F66">
          <w:pPr>
            <w:pStyle w:val="Inhopg2"/>
            <w:tabs>
              <w:tab w:val="left" w:pos="880"/>
              <w:tab w:val="right" w:pos="9060"/>
            </w:tabs>
            <w:rPr>
              <w:rFonts w:eastAsiaTheme="minorEastAsia"/>
              <w:noProof/>
              <w:lang w:eastAsia="nl-BE"/>
            </w:rPr>
          </w:pPr>
          <w:hyperlink w:anchor="_Toc104757919" w:history="1">
            <w:r w:rsidR="00753A6E" w:rsidRPr="00E319DD">
              <w:rPr>
                <w:rStyle w:val="Hyperlink"/>
                <w:noProof/>
                <w:lang w:val="nl-NL"/>
              </w:rPr>
              <w:t>5.3</w:t>
            </w:r>
            <w:r w:rsidR="00753A6E">
              <w:rPr>
                <w:rFonts w:eastAsiaTheme="minorEastAsia"/>
                <w:noProof/>
                <w:lang w:eastAsia="nl-BE"/>
              </w:rPr>
              <w:tab/>
            </w:r>
            <w:r w:rsidR="00753A6E" w:rsidRPr="00E319DD">
              <w:rPr>
                <w:rStyle w:val="Hyperlink"/>
                <w:noProof/>
              </w:rPr>
              <w:t>Applicatie voor visualisatie</w:t>
            </w:r>
            <w:r w:rsidR="00753A6E">
              <w:rPr>
                <w:noProof/>
                <w:webHidden/>
              </w:rPr>
              <w:tab/>
            </w:r>
            <w:r w:rsidR="00753A6E">
              <w:rPr>
                <w:noProof/>
                <w:webHidden/>
              </w:rPr>
              <w:fldChar w:fldCharType="begin"/>
            </w:r>
            <w:r w:rsidR="00753A6E">
              <w:rPr>
                <w:noProof/>
                <w:webHidden/>
              </w:rPr>
              <w:instrText xml:space="preserve"> PAGEREF _Toc104757919 \h </w:instrText>
            </w:r>
            <w:r w:rsidR="00753A6E">
              <w:rPr>
                <w:noProof/>
                <w:webHidden/>
              </w:rPr>
            </w:r>
            <w:r w:rsidR="00753A6E">
              <w:rPr>
                <w:noProof/>
                <w:webHidden/>
              </w:rPr>
              <w:fldChar w:fldCharType="separate"/>
            </w:r>
            <w:r w:rsidR="00753A6E">
              <w:rPr>
                <w:noProof/>
                <w:webHidden/>
              </w:rPr>
              <w:t>26</w:t>
            </w:r>
            <w:r w:rsidR="00753A6E">
              <w:rPr>
                <w:noProof/>
                <w:webHidden/>
              </w:rPr>
              <w:fldChar w:fldCharType="end"/>
            </w:r>
          </w:hyperlink>
        </w:p>
        <w:p w14:paraId="6A97FC5C" w14:textId="4F78FE91" w:rsidR="00753A6E" w:rsidRDefault="00FF4F66">
          <w:pPr>
            <w:pStyle w:val="Inhopg3"/>
            <w:tabs>
              <w:tab w:val="left" w:pos="1320"/>
              <w:tab w:val="right" w:pos="9060"/>
            </w:tabs>
            <w:rPr>
              <w:rFonts w:eastAsiaTheme="minorEastAsia"/>
              <w:noProof/>
              <w:lang w:eastAsia="nl-BE"/>
            </w:rPr>
          </w:pPr>
          <w:hyperlink w:anchor="_Toc104757920" w:history="1">
            <w:r w:rsidR="00753A6E" w:rsidRPr="00FF4F66">
              <w:rPr>
                <w:rStyle w:val="Hyperlink"/>
                <w:noProof/>
                <w:highlight w:val="cyan"/>
              </w:rPr>
              <w:t>5.3.1</w:t>
            </w:r>
            <w:r w:rsidR="00753A6E">
              <w:rPr>
                <w:rFonts w:eastAsiaTheme="minorEastAsia"/>
                <w:noProof/>
                <w:lang w:eastAsia="nl-BE"/>
              </w:rPr>
              <w:tab/>
            </w:r>
            <w:r w:rsidR="00753A6E" w:rsidRPr="00E319DD">
              <w:rPr>
                <w:rStyle w:val="Hyperlink"/>
                <w:noProof/>
              </w:rPr>
              <w:t>Uitleg code van applicatie</w:t>
            </w:r>
            <w:r w:rsidR="00753A6E">
              <w:rPr>
                <w:noProof/>
                <w:webHidden/>
              </w:rPr>
              <w:tab/>
            </w:r>
            <w:r w:rsidR="00753A6E">
              <w:rPr>
                <w:noProof/>
                <w:webHidden/>
              </w:rPr>
              <w:fldChar w:fldCharType="begin"/>
            </w:r>
            <w:r w:rsidR="00753A6E">
              <w:rPr>
                <w:noProof/>
                <w:webHidden/>
              </w:rPr>
              <w:instrText xml:space="preserve"> PAGEREF _Toc104757920 \h </w:instrText>
            </w:r>
            <w:r w:rsidR="00753A6E">
              <w:rPr>
                <w:noProof/>
                <w:webHidden/>
              </w:rPr>
            </w:r>
            <w:r w:rsidR="00753A6E">
              <w:rPr>
                <w:noProof/>
                <w:webHidden/>
              </w:rPr>
              <w:fldChar w:fldCharType="separate"/>
            </w:r>
            <w:r w:rsidR="00753A6E">
              <w:rPr>
                <w:noProof/>
                <w:webHidden/>
              </w:rPr>
              <w:t>26</w:t>
            </w:r>
            <w:r w:rsidR="00753A6E">
              <w:rPr>
                <w:noProof/>
                <w:webHidden/>
              </w:rPr>
              <w:fldChar w:fldCharType="end"/>
            </w:r>
          </w:hyperlink>
        </w:p>
        <w:p w14:paraId="63B947C3" w14:textId="080FE98A" w:rsidR="00753A6E" w:rsidRDefault="00FF4F66">
          <w:pPr>
            <w:pStyle w:val="Inhopg1"/>
            <w:tabs>
              <w:tab w:val="left" w:pos="440"/>
              <w:tab w:val="right" w:pos="9060"/>
            </w:tabs>
            <w:rPr>
              <w:rFonts w:eastAsiaTheme="minorEastAsia"/>
              <w:noProof/>
              <w:lang w:eastAsia="nl-BE"/>
            </w:rPr>
          </w:pPr>
          <w:hyperlink w:anchor="_Toc104757921" w:history="1">
            <w:r w:rsidR="00753A6E" w:rsidRPr="00E319DD">
              <w:rPr>
                <w:rStyle w:val="Hyperlink"/>
                <w:rFonts w:ascii="Calibri" w:eastAsia="Calibri" w:hAnsi="Calibri" w:cs="Calibri"/>
                <w:noProof/>
                <w:lang w:val="en-GB"/>
              </w:rPr>
              <w:t>6</w:t>
            </w:r>
            <w:r w:rsidR="00753A6E">
              <w:rPr>
                <w:rFonts w:eastAsiaTheme="minorEastAsia"/>
                <w:noProof/>
                <w:lang w:eastAsia="nl-BE"/>
              </w:rPr>
              <w:tab/>
            </w:r>
            <w:r w:rsidR="00753A6E" w:rsidRPr="00E319DD">
              <w:rPr>
                <w:rStyle w:val="Hyperlink"/>
                <w:noProof/>
              </w:rPr>
              <w:t>Blusonderdelen</w:t>
            </w:r>
            <w:r w:rsidR="00753A6E">
              <w:rPr>
                <w:noProof/>
                <w:webHidden/>
              </w:rPr>
              <w:tab/>
            </w:r>
            <w:r w:rsidR="00753A6E">
              <w:rPr>
                <w:noProof/>
                <w:webHidden/>
              </w:rPr>
              <w:fldChar w:fldCharType="begin"/>
            </w:r>
            <w:r w:rsidR="00753A6E">
              <w:rPr>
                <w:noProof/>
                <w:webHidden/>
              </w:rPr>
              <w:instrText xml:space="preserve"> PAGEREF _Toc104757921 \h </w:instrText>
            </w:r>
            <w:r w:rsidR="00753A6E">
              <w:rPr>
                <w:noProof/>
                <w:webHidden/>
              </w:rPr>
            </w:r>
            <w:r w:rsidR="00753A6E">
              <w:rPr>
                <w:noProof/>
                <w:webHidden/>
              </w:rPr>
              <w:fldChar w:fldCharType="separate"/>
            </w:r>
            <w:r w:rsidR="00753A6E">
              <w:rPr>
                <w:noProof/>
                <w:webHidden/>
              </w:rPr>
              <w:t>28</w:t>
            </w:r>
            <w:r w:rsidR="00753A6E">
              <w:rPr>
                <w:noProof/>
                <w:webHidden/>
              </w:rPr>
              <w:fldChar w:fldCharType="end"/>
            </w:r>
          </w:hyperlink>
        </w:p>
        <w:p w14:paraId="5602E4B9" w14:textId="45DE268D" w:rsidR="00753A6E" w:rsidRDefault="00FF4F66">
          <w:pPr>
            <w:pStyle w:val="Inhopg2"/>
            <w:tabs>
              <w:tab w:val="left" w:pos="880"/>
              <w:tab w:val="right" w:pos="9060"/>
            </w:tabs>
            <w:rPr>
              <w:rFonts w:eastAsiaTheme="minorEastAsia"/>
              <w:noProof/>
              <w:lang w:eastAsia="nl-BE"/>
            </w:rPr>
          </w:pPr>
          <w:hyperlink w:anchor="_Toc104757922" w:history="1">
            <w:r w:rsidR="00753A6E" w:rsidRPr="00E319DD">
              <w:rPr>
                <w:rStyle w:val="Hyperlink"/>
                <w:noProof/>
              </w:rPr>
              <w:t>6.1</w:t>
            </w:r>
            <w:r w:rsidR="00753A6E">
              <w:rPr>
                <w:rFonts w:eastAsiaTheme="minorEastAsia"/>
                <w:noProof/>
                <w:lang w:eastAsia="nl-BE"/>
              </w:rPr>
              <w:tab/>
            </w:r>
            <w:r w:rsidR="00753A6E" w:rsidRPr="00E319DD">
              <w:rPr>
                <w:rStyle w:val="Hyperlink"/>
                <w:noProof/>
              </w:rPr>
              <w:t>Blusmiddelen</w:t>
            </w:r>
            <w:r w:rsidR="00753A6E">
              <w:rPr>
                <w:noProof/>
                <w:webHidden/>
              </w:rPr>
              <w:tab/>
            </w:r>
            <w:r w:rsidR="00753A6E">
              <w:rPr>
                <w:noProof/>
                <w:webHidden/>
              </w:rPr>
              <w:fldChar w:fldCharType="begin"/>
            </w:r>
            <w:r w:rsidR="00753A6E">
              <w:rPr>
                <w:noProof/>
                <w:webHidden/>
              </w:rPr>
              <w:instrText xml:space="preserve"> PAGEREF _Toc104757922 \h </w:instrText>
            </w:r>
            <w:r w:rsidR="00753A6E">
              <w:rPr>
                <w:noProof/>
                <w:webHidden/>
              </w:rPr>
            </w:r>
            <w:r w:rsidR="00753A6E">
              <w:rPr>
                <w:noProof/>
                <w:webHidden/>
              </w:rPr>
              <w:fldChar w:fldCharType="separate"/>
            </w:r>
            <w:r w:rsidR="00753A6E">
              <w:rPr>
                <w:noProof/>
                <w:webHidden/>
              </w:rPr>
              <w:t>28</w:t>
            </w:r>
            <w:r w:rsidR="00753A6E">
              <w:rPr>
                <w:noProof/>
                <w:webHidden/>
              </w:rPr>
              <w:fldChar w:fldCharType="end"/>
            </w:r>
          </w:hyperlink>
        </w:p>
        <w:p w14:paraId="480D61BA" w14:textId="267D6D2D" w:rsidR="00753A6E" w:rsidRDefault="00FF4F66">
          <w:pPr>
            <w:pStyle w:val="Inhopg3"/>
            <w:tabs>
              <w:tab w:val="left" w:pos="1320"/>
              <w:tab w:val="right" w:pos="9060"/>
            </w:tabs>
            <w:rPr>
              <w:rFonts w:eastAsiaTheme="minorEastAsia"/>
              <w:noProof/>
              <w:lang w:eastAsia="nl-BE"/>
            </w:rPr>
          </w:pPr>
          <w:hyperlink w:anchor="_Toc104757923" w:history="1">
            <w:r w:rsidR="00753A6E" w:rsidRPr="00E319DD">
              <w:rPr>
                <w:rStyle w:val="Hyperlink"/>
                <w:noProof/>
              </w:rPr>
              <w:t>6.1.1</w:t>
            </w:r>
            <w:r w:rsidR="00753A6E">
              <w:rPr>
                <w:rFonts w:eastAsiaTheme="minorEastAsia"/>
                <w:noProof/>
                <w:lang w:eastAsia="nl-BE"/>
              </w:rPr>
              <w:tab/>
            </w:r>
            <w:r w:rsidR="00753A6E" w:rsidRPr="00E319DD">
              <w:rPr>
                <w:rStyle w:val="Hyperlink"/>
                <w:noProof/>
              </w:rPr>
              <w:t>Schuimblusser</w:t>
            </w:r>
            <w:r w:rsidR="00753A6E">
              <w:rPr>
                <w:noProof/>
                <w:webHidden/>
              </w:rPr>
              <w:tab/>
            </w:r>
            <w:r w:rsidR="00753A6E">
              <w:rPr>
                <w:noProof/>
                <w:webHidden/>
              </w:rPr>
              <w:fldChar w:fldCharType="begin"/>
            </w:r>
            <w:r w:rsidR="00753A6E">
              <w:rPr>
                <w:noProof/>
                <w:webHidden/>
              </w:rPr>
              <w:instrText xml:space="preserve"> PAGEREF _Toc104757923 \h </w:instrText>
            </w:r>
            <w:r w:rsidR="00753A6E">
              <w:rPr>
                <w:noProof/>
                <w:webHidden/>
              </w:rPr>
            </w:r>
            <w:r w:rsidR="00753A6E">
              <w:rPr>
                <w:noProof/>
                <w:webHidden/>
              </w:rPr>
              <w:fldChar w:fldCharType="separate"/>
            </w:r>
            <w:r w:rsidR="00753A6E">
              <w:rPr>
                <w:noProof/>
                <w:webHidden/>
              </w:rPr>
              <w:t>28</w:t>
            </w:r>
            <w:r w:rsidR="00753A6E">
              <w:rPr>
                <w:noProof/>
                <w:webHidden/>
              </w:rPr>
              <w:fldChar w:fldCharType="end"/>
            </w:r>
          </w:hyperlink>
        </w:p>
        <w:p w14:paraId="446AF237" w14:textId="78C0B10A" w:rsidR="00753A6E" w:rsidRDefault="00FF4F66">
          <w:pPr>
            <w:pStyle w:val="Inhopg3"/>
            <w:tabs>
              <w:tab w:val="left" w:pos="1320"/>
              <w:tab w:val="right" w:pos="9060"/>
            </w:tabs>
            <w:rPr>
              <w:rFonts w:eastAsiaTheme="minorEastAsia"/>
              <w:noProof/>
              <w:lang w:eastAsia="nl-BE"/>
            </w:rPr>
          </w:pPr>
          <w:hyperlink w:anchor="_Toc104757924" w:history="1">
            <w:r w:rsidR="00753A6E" w:rsidRPr="00E319DD">
              <w:rPr>
                <w:rStyle w:val="Hyperlink"/>
                <w:noProof/>
              </w:rPr>
              <w:t>6.1.2</w:t>
            </w:r>
            <w:r w:rsidR="00753A6E">
              <w:rPr>
                <w:rFonts w:eastAsiaTheme="minorEastAsia"/>
                <w:noProof/>
                <w:lang w:eastAsia="nl-BE"/>
              </w:rPr>
              <w:tab/>
            </w:r>
            <w:r w:rsidR="00753A6E" w:rsidRPr="00E319DD">
              <w:rPr>
                <w:rStyle w:val="Hyperlink"/>
                <w:noProof/>
              </w:rPr>
              <w:t>Poederblusser</w:t>
            </w:r>
            <w:r w:rsidR="00753A6E">
              <w:rPr>
                <w:noProof/>
                <w:webHidden/>
              </w:rPr>
              <w:tab/>
            </w:r>
            <w:r w:rsidR="00753A6E">
              <w:rPr>
                <w:noProof/>
                <w:webHidden/>
              </w:rPr>
              <w:fldChar w:fldCharType="begin"/>
            </w:r>
            <w:r w:rsidR="00753A6E">
              <w:rPr>
                <w:noProof/>
                <w:webHidden/>
              </w:rPr>
              <w:instrText xml:space="preserve"> PAGEREF _Toc104757924 \h </w:instrText>
            </w:r>
            <w:r w:rsidR="00753A6E">
              <w:rPr>
                <w:noProof/>
                <w:webHidden/>
              </w:rPr>
            </w:r>
            <w:r w:rsidR="00753A6E">
              <w:rPr>
                <w:noProof/>
                <w:webHidden/>
              </w:rPr>
              <w:fldChar w:fldCharType="separate"/>
            </w:r>
            <w:r w:rsidR="00753A6E">
              <w:rPr>
                <w:noProof/>
                <w:webHidden/>
              </w:rPr>
              <w:t>29</w:t>
            </w:r>
            <w:r w:rsidR="00753A6E">
              <w:rPr>
                <w:noProof/>
                <w:webHidden/>
              </w:rPr>
              <w:fldChar w:fldCharType="end"/>
            </w:r>
          </w:hyperlink>
        </w:p>
        <w:p w14:paraId="55DAF30F" w14:textId="7BDA0E0E" w:rsidR="00753A6E" w:rsidRDefault="00FF4F66">
          <w:pPr>
            <w:pStyle w:val="Inhopg3"/>
            <w:tabs>
              <w:tab w:val="left" w:pos="1320"/>
              <w:tab w:val="right" w:pos="9060"/>
            </w:tabs>
            <w:rPr>
              <w:rFonts w:eastAsiaTheme="minorEastAsia"/>
              <w:noProof/>
              <w:lang w:eastAsia="nl-BE"/>
            </w:rPr>
          </w:pPr>
          <w:hyperlink w:anchor="_Toc104757925" w:history="1">
            <w:r w:rsidR="00753A6E" w:rsidRPr="00E319DD">
              <w:rPr>
                <w:rStyle w:val="Hyperlink"/>
                <w:noProof/>
              </w:rPr>
              <w:t>6.1.3</w:t>
            </w:r>
            <w:r w:rsidR="00753A6E">
              <w:rPr>
                <w:rFonts w:eastAsiaTheme="minorEastAsia"/>
                <w:noProof/>
                <w:lang w:eastAsia="nl-BE"/>
              </w:rPr>
              <w:tab/>
            </w:r>
            <w:r w:rsidR="00753A6E" w:rsidRPr="00E319DD">
              <w:rPr>
                <w:rStyle w:val="Hyperlink"/>
                <w:noProof/>
              </w:rPr>
              <w:t>CO</w:t>
            </w:r>
            <w:r w:rsidR="00753A6E" w:rsidRPr="00E319DD">
              <w:rPr>
                <w:rStyle w:val="Hyperlink"/>
                <w:noProof/>
                <w:vertAlign w:val="subscript"/>
              </w:rPr>
              <w:t>2</w:t>
            </w:r>
            <w:r w:rsidR="00753A6E" w:rsidRPr="00E319DD">
              <w:rPr>
                <w:rStyle w:val="Hyperlink"/>
                <w:noProof/>
              </w:rPr>
              <w:t>-blusser</w:t>
            </w:r>
            <w:r w:rsidR="00753A6E">
              <w:rPr>
                <w:noProof/>
                <w:webHidden/>
              </w:rPr>
              <w:tab/>
            </w:r>
            <w:r w:rsidR="00753A6E">
              <w:rPr>
                <w:noProof/>
                <w:webHidden/>
              </w:rPr>
              <w:fldChar w:fldCharType="begin"/>
            </w:r>
            <w:r w:rsidR="00753A6E">
              <w:rPr>
                <w:noProof/>
                <w:webHidden/>
              </w:rPr>
              <w:instrText xml:space="preserve"> PAGEREF _Toc104757925 \h </w:instrText>
            </w:r>
            <w:r w:rsidR="00753A6E">
              <w:rPr>
                <w:noProof/>
                <w:webHidden/>
              </w:rPr>
            </w:r>
            <w:r w:rsidR="00753A6E">
              <w:rPr>
                <w:noProof/>
                <w:webHidden/>
              </w:rPr>
              <w:fldChar w:fldCharType="separate"/>
            </w:r>
            <w:r w:rsidR="00753A6E">
              <w:rPr>
                <w:noProof/>
                <w:webHidden/>
              </w:rPr>
              <w:t>29</w:t>
            </w:r>
            <w:r w:rsidR="00753A6E">
              <w:rPr>
                <w:noProof/>
                <w:webHidden/>
              </w:rPr>
              <w:fldChar w:fldCharType="end"/>
            </w:r>
          </w:hyperlink>
        </w:p>
        <w:p w14:paraId="4BAB6070" w14:textId="73959B87" w:rsidR="00753A6E" w:rsidRDefault="00FF4F66">
          <w:pPr>
            <w:pStyle w:val="Inhopg3"/>
            <w:tabs>
              <w:tab w:val="left" w:pos="1320"/>
              <w:tab w:val="right" w:pos="9060"/>
            </w:tabs>
            <w:rPr>
              <w:rFonts w:eastAsiaTheme="minorEastAsia"/>
              <w:noProof/>
              <w:lang w:eastAsia="nl-BE"/>
            </w:rPr>
          </w:pPr>
          <w:hyperlink w:anchor="_Toc104757926" w:history="1">
            <w:r w:rsidR="00753A6E" w:rsidRPr="00E319DD">
              <w:rPr>
                <w:rStyle w:val="Hyperlink"/>
                <w:noProof/>
              </w:rPr>
              <w:t>6.1.4</w:t>
            </w:r>
            <w:r w:rsidR="00753A6E">
              <w:rPr>
                <w:rFonts w:eastAsiaTheme="minorEastAsia"/>
                <w:noProof/>
                <w:lang w:eastAsia="nl-BE"/>
              </w:rPr>
              <w:tab/>
            </w:r>
            <w:r w:rsidR="00753A6E" w:rsidRPr="00E319DD">
              <w:rPr>
                <w:rStyle w:val="Hyperlink"/>
                <w:noProof/>
              </w:rPr>
              <w:t>Vetbrandblusser</w:t>
            </w:r>
            <w:r w:rsidR="00753A6E">
              <w:rPr>
                <w:noProof/>
                <w:webHidden/>
              </w:rPr>
              <w:tab/>
            </w:r>
            <w:r w:rsidR="00753A6E">
              <w:rPr>
                <w:noProof/>
                <w:webHidden/>
              </w:rPr>
              <w:fldChar w:fldCharType="begin"/>
            </w:r>
            <w:r w:rsidR="00753A6E">
              <w:rPr>
                <w:noProof/>
                <w:webHidden/>
              </w:rPr>
              <w:instrText xml:space="preserve"> PAGEREF _Toc104757926 \h </w:instrText>
            </w:r>
            <w:r w:rsidR="00753A6E">
              <w:rPr>
                <w:noProof/>
                <w:webHidden/>
              </w:rPr>
            </w:r>
            <w:r w:rsidR="00753A6E">
              <w:rPr>
                <w:noProof/>
                <w:webHidden/>
              </w:rPr>
              <w:fldChar w:fldCharType="separate"/>
            </w:r>
            <w:r w:rsidR="00753A6E">
              <w:rPr>
                <w:noProof/>
                <w:webHidden/>
              </w:rPr>
              <w:t>30</w:t>
            </w:r>
            <w:r w:rsidR="00753A6E">
              <w:rPr>
                <w:noProof/>
                <w:webHidden/>
              </w:rPr>
              <w:fldChar w:fldCharType="end"/>
            </w:r>
          </w:hyperlink>
        </w:p>
        <w:p w14:paraId="089F884D" w14:textId="7C5052B8" w:rsidR="00753A6E" w:rsidRDefault="00FF4F66">
          <w:pPr>
            <w:pStyle w:val="Inhopg3"/>
            <w:tabs>
              <w:tab w:val="left" w:pos="1320"/>
              <w:tab w:val="right" w:pos="9060"/>
            </w:tabs>
            <w:rPr>
              <w:rFonts w:eastAsiaTheme="minorEastAsia"/>
              <w:noProof/>
              <w:lang w:eastAsia="nl-BE"/>
            </w:rPr>
          </w:pPr>
          <w:hyperlink w:anchor="_Toc104757927" w:history="1">
            <w:r w:rsidR="00753A6E" w:rsidRPr="00E319DD">
              <w:rPr>
                <w:rStyle w:val="Hyperlink"/>
                <w:noProof/>
              </w:rPr>
              <w:t>6.1.5</w:t>
            </w:r>
            <w:r w:rsidR="00753A6E">
              <w:rPr>
                <w:rFonts w:eastAsiaTheme="minorEastAsia"/>
                <w:noProof/>
                <w:lang w:eastAsia="nl-BE"/>
              </w:rPr>
              <w:tab/>
            </w:r>
            <w:r w:rsidR="00753A6E" w:rsidRPr="00E319DD">
              <w:rPr>
                <w:rStyle w:val="Hyperlink"/>
                <w:noProof/>
              </w:rPr>
              <w:t>Overzicht aanbevolen blusmateriaal en brandklasses</w:t>
            </w:r>
            <w:r w:rsidR="00753A6E">
              <w:rPr>
                <w:noProof/>
                <w:webHidden/>
              </w:rPr>
              <w:tab/>
            </w:r>
            <w:r w:rsidR="00753A6E">
              <w:rPr>
                <w:noProof/>
                <w:webHidden/>
              </w:rPr>
              <w:fldChar w:fldCharType="begin"/>
            </w:r>
            <w:r w:rsidR="00753A6E">
              <w:rPr>
                <w:noProof/>
                <w:webHidden/>
              </w:rPr>
              <w:instrText xml:space="preserve"> PAGEREF _Toc104757927 \h </w:instrText>
            </w:r>
            <w:r w:rsidR="00753A6E">
              <w:rPr>
                <w:noProof/>
                <w:webHidden/>
              </w:rPr>
            </w:r>
            <w:r w:rsidR="00753A6E">
              <w:rPr>
                <w:noProof/>
                <w:webHidden/>
              </w:rPr>
              <w:fldChar w:fldCharType="separate"/>
            </w:r>
            <w:r w:rsidR="00753A6E">
              <w:rPr>
                <w:noProof/>
                <w:webHidden/>
              </w:rPr>
              <w:t>30</w:t>
            </w:r>
            <w:r w:rsidR="00753A6E">
              <w:rPr>
                <w:noProof/>
                <w:webHidden/>
              </w:rPr>
              <w:fldChar w:fldCharType="end"/>
            </w:r>
          </w:hyperlink>
        </w:p>
        <w:p w14:paraId="6B3C9CC1" w14:textId="7D8F3D26" w:rsidR="00753A6E" w:rsidRDefault="00FF4F66">
          <w:pPr>
            <w:pStyle w:val="Inhopg2"/>
            <w:tabs>
              <w:tab w:val="left" w:pos="880"/>
              <w:tab w:val="right" w:pos="9060"/>
            </w:tabs>
            <w:rPr>
              <w:rFonts w:eastAsiaTheme="minorEastAsia"/>
              <w:noProof/>
              <w:lang w:eastAsia="nl-BE"/>
            </w:rPr>
          </w:pPr>
          <w:hyperlink w:anchor="_Toc104757928" w:history="1">
            <w:r w:rsidR="00753A6E" w:rsidRPr="00E319DD">
              <w:rPr>
                <w:rStyle w:val="Hyperlink"/>
                <w:noProof/>
              </w:rPr>
              <w:t>6.2</w:t>
            </w:r>
            <w:r w:rsidR="00753A6E">
              <w:rPr>
                <w:rFonts w:eastAsiaTheme="minorEastAsia"/>
                <w:noProof/>
                <w:lang w:eastAsia="nl-BE"/>
              </w:rPr>
              <w:tab/>
            </w:r>
            <w:r w:rsidR="00753A6E" w:rsidRPr="00E319DD">
              <w:rPr>
                <w:rStyle w:val="Hyperlink"/>
                <w:noProof/>
              </w:rPr>
              <w:t>Keuze blusmiddel</w:t>
            </w:r>
            <w:r w:rsidR="00753A6E">
              <w:rPr>
                <w:noProof/>
                <w:webHidden/>
              </w:rPr>
              <w:tab/>
            </w:r>
            <w:r w:rsidR="00753A6E">
              <w:rPr>
                <w:noProof/>
                <w:webHidden/>
              </w:rPr>
              <w:fldChar w:fldCharType="begin"/>
            </w:r>
            <w:r w:rsidR="00753A6E">
              <w:rPr>
                <w:noProof/>
                <w:webHidden/>
              </w:rPr>
              <w:instrText xml:space="preserve"> PAGEREF _Toc104757928 \h </w:instrText>
            </w:r>
            <w:r w:rsidR="00753A6E">
              <w:rPr>
                <w:noProof/>
                <w:webHidden/>
              </w:rPr>
            </w:r>
            <w:r w:rsidR="00753A6E">
              <w:rPr>
                <w:noProof/>
                <w:webHidden/>
              </w:rPr>
              <w:fldChar w:fldCharType="separate"/>
            </w:r>
            <w:r w:rsidR="00753A6E">
              <w:rPr>
                <w:noProof/>
                <w:webHidden/>
              </w:rPr>
              <w:t>31</w:t>
            </w:r>
            <w:r w:rsidR="00753A6E">
              <w:rPr>
                <w:noProof/>
                <w:webHidden/>
              </w:rPr>
              <w:fldChar w:fldCharType="end"/>
            </w:r>
          </w:hyperlink>
        </w:p>
        <w:p w14:paraId="0F568D74" w14:textId="55BE6FA3" w:rsidR="00753A6E" w:rsidRDefault="00FF4F66">
          <w:pPr>
            <w:pStyle w:val="Inhopg2"/>
            <w:tabs>
              <w:tab w:val="left" w:pos="880"/>
              <w:tab w:val="right" w:pos="9060"/>
            </w:tabs>
            <w:rPr>
              <w:rFonts w:eastAsiaTheme="minorEastAsia"/>
              <w:noProof/>
              <w:lang w:eastAsia="nl-BE"/>
            </w:rPr>
          </w:pPr>
          <w:hyperlink w:anchor="_Toc104757929" w:history="1">
            <w:r w:rsidR="00753A6E" w:rsidRPr="00E319DD">
              <w:rPr>
                <w:rStyle w:val="Hyperlink"/>
                <w:noProof/>
              </w:rPr>
              <w:t>6.3</w:t>
            </w:r>
            <w:r w:rsidR="00753A6E">
              <w:rPr>
                <w:rFonts w:eastAsiaTheme="minorEastAsia"/>
                <w:noProof/>
                <w:lang w:eastAsia="nl-BE"/>
              </w:rPr>
              <w:tab/>
            </w:r>
            <w:r w:rsidR="00753A6E" w:rsidRPr="00E319DD">
              <w:rPr>
                <w:rStyle w:val="Hyperlink"/>
                <w:noProof/>
              </w:rPr>
              <w:t>3D-print waterreservoir</w:t>
            </w:r>
            <w:r w:rsidR="00753A6E">
              <w:rPr>
                <w:noProof/>
                <w:webHidden/>
              </w:rPr>
              <w:tab/>
            </w:r>
            <w:r w:rsidR="00753A6E">
              <w:rPr>
                <w:noProof/>
                <w:webHidden/>
              </w:rPr>
              <w:fldChar w:fldCharType="begin"/>
            </w:r>
            <w:r w:rsidR="00753A6E">
              <w:rPr>
                <w:noProof/>
                <w:webHidden/>
              </w:rPr>
              <w:instrText xml:space="preserve"> PAGEREF _Toc104757929 \h </w:instrText>
            </w:r>
            <w:r w:rsidR="00753A6E">
              <w:rPr>
                <w:noProof/>
                <w:webHidden/>
              </w:rPr>
            </w:r>
            <w:r w:rsidR="00753A6E">
              <w:rPr>
                <w:noProof/>
                <w:webHidden/>
              </w:rPr>
              <w:fldChar w:fldCharType="separate"/>
            </w:r>
            <w:r w:rsidR="00753A6E">
              <w:rPr>
                <w:noProof/>
                <w:webHidden/>
              </w:rPr>
              <w:t>31</w:t>
            </w:r>
            <w:r w:rsidR="00753A6E">
              <w:rPr>
                <w:noProof/>
                <w:webHidden/>
              </w:rPr>
              <w:fldChar w:fldCharType="end"/>
            </w:r>
          </w:hyperlink>
        </w:p>
        <w:p w14:paraId="067D6001" w14:textId="1EDB619E" w:rsidR="00753A6E" w:rsidRDefault="00FF4F66">
          <w:pPr>
            <w:pStyle w:val="Inhopg2"/>
            <w:tabs>
              <w:tab w:val="left" w:pos="880"/>
              <w:tab w:val="right" w:pos="9060"/>
            </w:tabs>
            <w:rPr>
              <w:rFonts w:eastAsiaTheme="minorEastAsia"/>
              <w:noProof/>
              <w:lang w:eastAsia="nl-BE"/>
            </w:rPr>
          </w:pPr>
          <w:hyperlink w:anchor="_Toc104757930" w:history="1">
            <w:r w:rsidR="00753A6E" w:rsidRPr="00E319DD">
              <w:rPr>
                <w:rStyle w:val="Hyperlink"/>
                <w:noProof/>
              </w:rPr>
              <w:t>6.4</w:t>
            </w:r>
            <w:r w:rsidR="00753A6E">
              <w:rPr>
                <w:rFonts w:eastAsiaTheme="minorEastAsia"/>
                <w:noProof/>
                <w:lang w:eastAsia="nl-BE"/>
              </w:rPr>
              <w:tab/>
            </w:r>
            <w:r w:rsidR="00753A6E" w:rsidRPr="00E319DD">
              <w:rPr>
                <w:rStyle w:val="Hyperlink"/>
                <w:noProof/>
              </w:rPr>
              <w:t>Mini-waterpomp</w:t>
            </w:r>
            <w:r w:rsidR="00753A6E">
              <w:rPr>
                <w:noProof/>
                <w:webHidden/>
              </w:rPr>
              <w:tab/>
            </w:r>
            <w:r w:rsidR="00753A6E">
              <w:rPr>
                <w:noProof/>
                <w:webHidden/>
              </w:rPr>
              <w:fldChar w:fldCharType="begin"/>
            </w:r>
            <w:r w:rsidR="00753A6E">
              <w:rPr>
                <w:noProof/>
                <w:webHidden/>
              </w:rPr>
              <w:instrText xml:space="preserve"> PAGEREF _Toc104757930 \h </w:instrText>
            </w:r>
            <w:r w:rsidR="00753A6E">
              <w:rPr>
                <w:noProof/>
                <w:webHidden/>
              </w:rPr>
            </w:r>
            <w:r w:rsidR="00753A6E">
              <w:rPr>
                <w:noProof/>
                <w:webHidden/>
              </w:rPr>
              <w:fldChar w:fldCharType="separate"/>
            </w:r>
            <w:r w:rsidR="00753A6E">
              <w:rPr>
                <w:noProof/>
                <w:webHidden/>
              </w:rPr>
              <w:t>31</w:t>
            </w:r>
            <w:r w:rsidR="00753A6E">
              <w:rPr>
                <w:noProof/>
                <w:webHidden/>
              </w:rPr>
              <w:fldChar w:fldCharType="end"/>
            </w:r>
          </w:hyperlink>
        </w:p>
        <w:p w14:paraId="12D8B712" w14:textId="48685917" w:rsidR="00753A6E" w:rsidRDefault="00FF4F66">
          <w:pPr>
            <w:pStyle w:val="Inhopg1"/>
            <w:tabs>
              <w:tab w:val="left" w:pos="440"/>
              <w:tab w:val="right" w:pos="9060"/>
            </w:tabs>
            <w:rPr>
              <w:rFonts w:eastAsiaTheme="minorEastAsia"/>
              <w:noProof/>
              <w:lang w:eastAsia="nl-BE"/>
            </w:rPr>
          </w:pPr>
          <w:hyperlink w:anchor="_Toc104757931" w:history="1">
            <w:r w:rsidR="00753A6E" w:rsidRPr="00E319DD">
              <w:rPr>
                <w:rStyle w:val="Hyperlink"/>
                <w:rFonts w:ascii="Calibri" w:eastAsia="Calibri" w:hAnsi="Calibri" w:cs="Calibri"/>
                <w:noProof/>
              </w:rPr>
              <w:t>7</w:t>
            </w:r>
            <w:r w:rsidR="00753A6E">
              <w:rPr>
                <w:rFonts w:eastAsiaTheme="minorEastAsia"/>
                <w:noProof/>
                <w:lang w:eastAsia="nl-BE"/>
              </w:rPr>
              <w:tab/>
            </w:r>
            <w:r w:rsidR="00753A6E" w:rsidRPr="00E319DD">
              <w:rPr>
                <w:rStyle w:val="Hyperlink"/>
                <w:noProof/>
              </w:rPr>
              <w:t>Technische uitwerking</w:t>
            </w:r>
            <w:r w:rsidR="00753A6E">
              <w:rPr>
                <w:noProof/>
                <w:webHidden/>
              </w:rPr>
              <w:tab/>
            </w:r>
            <w:r w:rsidR="00753A6E">
              <w:rPr>
                <w:noProof/>
                <w:webHidden/>
              </w:rPr>
              <w:fldChar w:fldCharType="begin"/>
            </w:r>
            <w:r w:rsidR="00753A6E">
              <w:rPr>
                <w:noProof/>
                <w:webHidden/>
              </w:rPr>
              <w:instrText xml:space="preserve"> PAGEREF _Toc104757931 \h </w:instrText>
            </w:r>
            <w:r w:rsidR="00753A6E">
              <w:rPr>
                <w:noProof/>
                <w:webHidden/>
              </w:rPr>
            </w:r>
            <w:r w:rsidR="00753A6E">
              <w:rPr>
                <w:noProof/>
                <w:webHidden/>
              </w:rPr>
              <w:fldChar w:fldCharType="separate"/>
            </w:r>
            <w:r w:rsidR="00753A6E">
              <w:rPr>
                <w:noProof/>
                <w:webHidden/>
              </w:rPr>
              <w:t>32</w:t>
            </w:r>
            <w:r w:rsidR="00753A6E">
              <w:rPr>
                <w:noProof/>
                <w:webHidden/>
              </w:rPr>
              <w:fldChar w:fldCharType="end"/>
            </w:r>
          </w:hyperlink>
        </w:p>
        <w:p w14:paraId="1EF3E391" w14:textId="5402C536" w:rsidR="00753A6E" w:rsidRDefault="00FF4F66">
          <w:pPr>
            <w:pStyle w:val="Inhopg1"/>
            <w:tabs>
              <w:tab w:val="left" w:pos="440"/>
              <w:tab w:val="right" w:pos="9060"/>
            </w:tabs>
            <w:rPr>
              <w:rFonts w:eastAsiaTheme="minorEastAsia"/>
              <w:noProof/>
              <w:lang w:eastAsia="nl-BE"/>
            </w:rPr>
          </w:pPr>
          <w:hyperlink w:anchor="_Toc104757932" w:history="1">
            <w:r w:rsidR="00753A6E" w:rsidRPr="00E319DD">
              <w:rPr>
                <w:rStyle w:val="Hyperlink"/>
                <w:rFonts w:ascii="Calibri" w:eastAsia="Calibri" w:hAnsi="Calibri" w:cs="Calibri"/>
                <w:noProof/>
              </w:rPr>
              <w:t>8</w:t>
            </w:r>
            <w:r w:rsidR="00753A6E">
              <w:rPr>
                <w:rFonts w:eastAsiaTheme="minorEastAsia"/>
                <w:noProof/>
                <w:lang w:eastAsia="nl-BE"/>
              </w:rPr>
              <w:tab/>
            </w:r>
            <w:r w:rsidR="00753A6E" w:rsidRPr="00E319DD">
              <w:rPr>
                <w:rStyle w:val="Hyperlink"/>
                <w:rFonts w:ascii="Calibri Light" w:eastAsia="Calibri Light" w:hAnsi="Calibri Light" w:cs="Calibri Light"/>
                <w:noProof/>
              </w:rPr>
              <w:t>Kostprijsberekening</w:t>
            </w:r>
            <w:r w:rsidR="00753A6E">
              <w:rPr>
                <w:noProof/>
                <w:webHidden/>
              </w:rPr>
              <w:tab/>
            </w:r>
            <w:r w:rsidR="00753A6E">
              <w:rPr>
                <w:noProof/>
                <w:webHidden/>
              </w:rPr>
              <w:fldChar w:fldCharType="begin"/>
            </w:r>
            <w:r w:rsidR="00753A6E">
              <w:rPr>
                <w:noProof/>
                <w:webHidden/>
              </w:rPr>
              <w:instrText xml:space="preserve"> PAGEREF _Toc104757932 \h </w:instrText>
            </w:r>
            <w:r w:rsidR="00753A6E">
              <w:rPr>
                <w:noProof/>
                <w:webHidden/>
              </w:rPr>
            </w:r>
            <w:r w:rsidR="00753A6E">
              <w:rPr>
                <w:noProof/>
                <w:webHidden/>
              </w:rPr>
              <w:fldChar w:fldCharType="separate"/>
            </w:r>
            <w:r w:rsidR="00753A6E">
              <w:rPr>
                <w:noProof/>
                <w:webHidden/>
              </w:rPr>
              <w:t>34</w:t>
            </w:r>
            <w:r w:rsidR="00753A6E">
              <w:rPr>
                <w:noProof/>
                <w:webHidden/>
              </w:rPr>
              <w:fldChar w:fldCharType="end"/>
            </w:r>
          </w:hyperlink>
        </w:p>
        <w:p w14:paraId="0D6DE3BB" w14:textId="4E39CD29" w:rsidR="00753A6E" w:rsidRDefault="00FF4F66">
          <w:pPr>
            <w:pStyle w:val="Inhopg1"/>
            <w:tabs>
              <w:tab w:val="right" w:pos="9060"/>
            </w:tabs>
            <w:rPr>
              <w:rFonts w:eastAsiaTheme="minorEastAsia"/>
              <w:noProof/>
              <w:lang w:eastAsia="nl-BE"/>
            </w:rPr>
          </w:pPr>
          <w:hyperlink w:anchor="_Toc104757933" w:history="1">
            <w:r w:rsidR="00753A6E" w:rsidRPr="00E319DD">
              <w:rPr>
                <w:rStyle w:val="Hyperlink"/>
                <w:rFonts w:ascii="Calibri Light" w:eastAsia="Calibri Light" w:hAnsi="Calibri Light" w:cs="Calibri Light"/>
                <w:noProof/>
              </w:rPr>
              <w:t>Conclusie</w:t>
            </w:r>
            <w:r w:rsidR="00753A6E">
              <w:rPr>
                <w:noProof/>
                <w:webHidden/>
              </w:rPr>
              <w:tab/>
            </w:r>
            <w:r w:rsidR="00753A6E">
              <w:rPr>
                <w:noProof/>
                <w:webHidden/>
              </w:rPr>
              <w:fldChar w:fldCharType="begin"/>
            </w:r>
            <w:r w:rsidR="00753A6E">
              <w:rPr>
                <w:noProof/>
                <w:webHidden/>
              </w:rPr>
              <w:instrText xml:space="preserve"> PAGEREF _Toc104757933 \h </w:instrText>
            </w:r>
            <w:r w:rsidR="00753A6E">
              <w:rPr>
                <w:noProof/>
                <w:webHidden/>
              </w:rPr>
            </w:r>
            <w:r w:rsidR="00753A6E">
              <w:rPr>
                <w:noProof/>
                <w:webHidden/>
              </w:rPr>
              <w:fldChar w:fldCharType="separate"/>
            </w:r>
            <w:r w:rsidR="00753A6E">
              <w:rPr>
                <w:noProof/>
                <w:webHidden/>
              </w:rPr>
              <w:t>35</w:t>
            </w:r>
            <w:r w:rsidR="00753A6E">
              <w:rPr>
                <w:noProof/>
                <w:webHidden/>
              </w:rPr>
              <w:fldChar w:fldCharType="end"/>
            </w:r>
          </w:hyperlink>
        </w:p>
        <w:p w14:paraId="4BC63D4C" w14:textId="392A6D65" w:rsidR="00753A6E" w:rsidRDefault="00FF4F66">
          <w:pPr>
            <w:pStyle w:val="Inhopg1"/>
            <w:tabs>
              <w:tab w:val="right" w:pos="9060"/>
            </w:tabs>
            <w:rPr>
              <w:rFonts w:eastAsiaTheme="minorEastAsia"/>
              <w:noProof/>
              <w:lang w:eastAsia="nl-BE"/>
            </w:rPr>
          </w:pPr>
          <w:hyperlink w:anchor="_Toc104757934" w:history="1">
            <w:r w:rsidR="00753A6E" w:rsidRPr="00E319DD">
              <w:rPr>
                <w:rStyle w:val="Hyperlink"/>
                <w:rFonts w:ascii="Calibri Light" w:eastAsia="Calibri Light" w:hAnsi="Calibri Light" w:cs="Calibri Light"/>
                <w:noProof/>
              </w:rPr>
              <w:t>Handleiding</w:t>
            </w:r>
            <w:r w:rsidR="00753A6E">
              <w:rPr>
                <w:noProof/>
                <w:webHidden/>
              </w:rPr>
              <w:tab/>
            </w:r>
            <w:r w:rsidR="00753A6E">
              <w:rPr>
                <w:noProof/>
                <w:webHidden/>
              </w:rPr>
              <w:fldChar w:fldCharType="begin"/>
            </w:r>
            <w:r w:rsidR="00753A6E">
              <w:rPr>
                <w:noProof/>
                <w:webHidden/>
              </w:rPr>
              <w:instrText xml:space="preserve"> PAGEREF _Toc104757934 \h </w:instrText>
            </w:r>
            <w:r w:rsidR="00753A6E">
              <w:rPr>
                <w:noProof/>
                <w:webHidden/>
              </w:rPr>
            </w:r>
            <w:r w:rsidR="00753A6E">
              <w:rPr>
                <w:noProof/>
                <w:webHidden/>
              </w:rPr>
              <w:fldChar w:fldCharType="separate"/>
            </w:r>
            <w:r w:rsidR="00753A6E">
              <w:rPr>
                <w:noProof/>
                <w:webHidden/>
              </w:rPr>
              <w:t>36</w:t>
            </w:r>
            <w:r w:rsidR="00753A6E">
              <w:rPr>
                <w:noProof/>
                <w:webHidden/>
              </w:rPr>
              <w:fldChar w:fldCharType="end"/>
            </w:r>
          </w:hyperlink>
        </w:p>
        <w:p w14:paraId="0F2A6793" w14:textId="599CD96C" w:rsidR="00753A6E" w:rsidRDefault="00FF4F66">
          <w:pPr>
            <w:pStyle w:val="Inhopg1"/>
            <w:tabs>
              <w:tab w:val="right" w:pos="9060"/>
            </w:tabs>
            <w:rPr>
              <w:rFonts w:eastAsiaTheme="minorEastAsia"/>
              <w:noProof/>
              <w:lang w:eastAsia="nl-BE"/>
            </w:rPr>
          </w:pPr>
          <w:hyperlink w:anchor="_Toc104757935" w:history="1">
            <w:r w:rsidR="00753A6E" w:rsidRPr="00E319DD">
              <w:rPr>
                <w:rStyle w:val="Hyperlink"/>
                <w:rFonts w:ascii="Calibri Light" w:eastAsia="Calibri Light" w:hAnsi="Calibri Light" w:cs="Calibri Light"/>
                <w:noProof/>
              </w:rPr>
              <w:t>Literatuurlijst</w:t>
            </w:r>
            <w:r w:rsidR="00753A6E">
              <w:rPr>
                <w:noProof/>
                <w:webHidden/>
              </w:rPr>
              <w:tab/>
            </w:r>
            <w:r w:rsidR="00753A6E">
              <w:rPr>
                <w:noProof/>
                <w:webHidden/>
              </w:rPr>
              <w:fldChar w:fldCharType="begin"/>
            </w:r>
            <w:r w:rsidR="00753A6E">
              <w:rPr>
                <w:noProof/>
                <w:webHidden/>
              </w:rPr>
              <w:instrText xml:space="preserve"> PAGEREF _Toc104757935 \h </w:instrText>
            </w:r>
            <w:r w:rsidR="00753A6E">
              <w:rPr>
                <w:noProof/>
                <w:webHidden/>
              </w:rPr>
            </w:r>
            <w:r w:rsidR="00753A6E">
              <w:rPr>
                <w:noProof/>
                <w:webHidden/>
              </w:rPr>
              <w:fldChar w:fldCharType="separate"/>
            </w:r>
            <w:r w:rsidR="00753A6E">
              <w:rPr>
                <w:noProof/>
                <w:webHidden/>
              </w:rPr>
              <w:t>37</w:t>
            </w:r>
            <w:r w:rsidR="00753A6E">
              <w:rPr>
                <w:noProof/>
                <w:webHidden/>
              </w:rPr>
              <w:fldChar w:fldCharType="end"/>
            </w:r>
          </w:hyperlink>
        </w:p>
        <w:p w14:paraId="68D43982" w14:textId="112C66CC" w:rsidR="00753A6E" w:rsidRDefault="00FF4F66">
          <w:pPr>
            <w:pStyle w:val="Inhopg1"/>
            <w:tabs>
              <w:tab w:val="right" w:pos="9060"/>
            </w:tabs>
            <w:rPr>
              <w:rFonts w:eastAsiaTheme="minorEastAsia"/>
              <w:noProof/>
              <w:lang w:eastAsia="nl-BE"/>
            </w:rPr>
          </w:pPr>
          <w:hyperlink w:anchor="_Toc104757936" w:history="1">
            <w:r w:rsidR="00753A6E" w:rsidRPr="00E319DD">
              <w:rPr>
                <w:rStyle w:val="Hyperlink"/>
                <w:rFonts w:ascii="Calibri Light" w:eastAsia="Calibri Light" w:hAnsi="Calibri Light" w:cs="Calibri Light"/>
                <w:noProof/>
              </w:rPr>
              <w:t>Bijlagenoverzicht</w:t>
            </w:r>
            <w:r w:rsidR="00753A6E">
              <w:rPr>
                <w:noProof/>
                <w:webHidden/>
              </w:rPr>
              <w:tab/>
            </w:r>
            <w:r w:rsidR="00753A6E">
              <w:rPr>
                <w:noProof/>
                <w:webHidden/>
              </w:rPr>
              <w:fldChar w:fldCharType="begin"/>
            </w:r>
            <w:r w:rsidR="00753A6E">
              <w:rPr>
                <w:noProof/>
                <w:webHidden/>
              </w:rPr>
              <w:instrText xml:space="preserve"> PAGEREF _Toc104757936 \h </w:instrText>
            </w:r>
            <w:r w:rsidR="00753A6E">
              <w:rPr>
                <w:noProof/>
                <w:webHidden/>
              </w:rPr>
            </w:r>
            <w:r w:rsidR="00753A6E">
              <w:rPr>
                <w:noProof/>
                <w:webHidden/>
              </w:rPr>
              <w:fldChar w:fldCharType="separate"/>
            </w:r>
            <w:r w:rsidR="00753A6E">
              <w:rPr>
                <w:noProof/>
                <w:webHidden/>
              </w:rPr>
              <w:t>40</w:t>
            </w:r>
            <w:r w:rsidR="00753A6E">
              <w:rPr>
                <w:noProof/>
                <w:webHidden/>
              </w:rPr>
              <w:fldChar w:fldCharType="end"/>
            </w:r>
          </w:hyperlink>
        </w:p>
        <w:p w14:paraId="30AF1887" w14:textId="628A7C6C" w:rsidR="00753A6E" w:rsidRDefault="00FF4F66">
          <w:pPr>
            <w:pStyle w:val="Inhopg2"/>
            <w:tabs>
              <w:tab w:val="left" w:pos="880"/>
              <w:tab w:val="right" w:pos="9060"/>
            </w:tabs>
            <w:rPr>
              <w:rFonts w:eastAsiaTheme="minorEastAsia"/>
              <w:noProof/>
              <w:lang w:eastAsia="nl-BE"/>
            </w:rPr>
          </w:pPr>
          <w:hyperlink w:anchor="_Toc104757937" w:history="1">
            <w:r w:rsidR="00753A6E" w:rsidRPr="00E319DD">
              <w:rPr>
                <w:rStyle w:val="Hyperlink"/>
                <w:noProof/>
              </w:rPr>
              <w:t>8.1</w:t>
            </w:r>
            <w:r w:rsidR="00753A6E">
              <w:rPr>
                <w:rFonts w:eastAsiaTheme="minorEastAsia"/>
                <w:noProof/>
                <w:lang w:eastAsia="nl-BE"/>
              </w:rPr>
              <w:tab/>
            </w:r>
            <w:r w:rsidR="00753A6E" w:rsidRPr="00E319DD">
              <w:rPr>
                <w:rStyle w:val="Hyperlink"/>
                <w:noProof/>
              </w:rPr>
              <w:t>Bijlage 1: Vergaderverslagen</w:t>
            </w:r>
            <w:r w:rsidR="00753A6E">
              <w:rPr>
                <w:noProof/>
                <w:webHidden/>
              </w:rPr>
              <w:tab/>
            </w:r>
            <w:r w:rsidR="00753A6E">
              <w:rPr>
                <w:noProof/>
                <w:webHidden/>
              </w:rPr>
              <w:fldChar w:fldCharType="begin"/>
            </w:r>
            <w:r w:rsidR="00753A6E">
              <w:rPr>
                <w:noProof/>
                <w:webHidden/>
              </w:rPr>
              <w:instrText xml:space="preserve"> PAGEREF _Toc104757937 \h </w:instrText>
            </w:r>
            <w:r w:rsidR="00753A6E">
              <w:rPr>
                <w:noProof/>
                <w:webHidden/>
              </w:rPr>
            </w:r>
            <w:r w:rsidR="00753A6E">
              <w:rPr>
                <w:noProof/>
                <w:webHidden/>
              </w:rPr>
              <w:fldChar w:fldCharType="separate"/>
            </w:r>
            <w:r w:rsidR="00753A6E">
              <w:rPr>
                <w:noProof/>
                <w:webHidden/>
              </w:rPr>
              <w:t>40</w:t>
            </w:r>
            <w:r w:rsidR="00753A6E">
              <w:rPr>
                <w:noProof/>
                <w:webHidden/>
              </w:rPr>
              <w:fldChar w:fldCharType="end"/>
            </w:r>
          </w:hyperlink>
        </w:p>
        <w:p w14:paraId="484CC6E3" w14:textId="109D006D" w:rsidR="00753A6E" w:rsidRDefault="00FF4F66">
          <w:pPr>
            <w:pStyle w:val="Inhopg2"/>
            <w:tabs>
              <w:tab w:val="left" w:pos="880"/>
              <w:tab w:val="right" w:pos="9060"/>
            </w:tabs>
            <w:rPr>
              <w:rFonts w:eastAsiaTheme="minorEastAsia"/>
              <w:noProof/>
              <w:lang w:eastAsia="nl-BE"/>
            </w:rPr>
          </w:pPr>
          <w:hyperlink w:anchor="_Toc104757938" w:history="1">
            <w:r w:rsidR="00753A6E" w:rsidRPr="00E319DD">
              <w:rPr>
                <w:rStyle w:val="Hyperlink"/>
                <w:noProof/>
              </w:rPr>
              <w:t>8.2</w:t>
            </w:r>
            <w:r w:rsidR="00753A6E">
              <w:rPr>
                <w:rFonts w:eastAsiaTheme="minorEastAsia"/>
                <w:noProof/>
                <w:lang w:eastAsia="nl-BE"/>
              </w:rPr>
              <w:tab/>
            </w:r>
            <w:r w:rsidR="00753A6E" w:rsidRPr="00E319DD">
              <w:rPr>
                <w:rStyle w:val="Hyperlink"/>
                <w:noProof/>
              </w:rPr>
              <w:t>Bijlage 2: Logboek rapporteren</w:t>
            </w:r>
            <w:r w:rsidR="00753A6E">
              <w:rPr>
                <w:noProof/>
                <w:webHidden/>
              </w:rPr>
              <w:tab/>
            </w:r>
            <w:r w:rsidR="00753A6E">
              <w:rPr>
                <w:noProof/>
                <w:webHidden/>
              </w:rPr>
              <w:fldChar w:fldCharType="begin"/>
            </w:r>
            <w:r w:rsidR="00753A6E">
              <w:rPr>
                <w:noProof/>
                <w:webHidden/>
              </w:rPr>
              <w:instrText xml:space="preserve"> PAGEREF _Toc104757938 \h </w:instrText>
            </w:r>
            <w:r w:rsidR="00753A6E">
              <w:rPr>
                <w:noProof/>
                <w:webHidden/>
              </w:rPr>
            </w:r>
            <w:r w:rsidR="00753A6E">
              <w:rPr>
                <w:noProof/>
                <w:webHidden/>
              </w:rPr>
              <w:fldChar w:fldCharType="separate"/>
            </w:r>
            <w:r w:rsidR="00753A6E">
              <w:rPr>
                <w:noProof/>
                <w:webHidden/>
              </w:rPr>
              <w:t>41</w:t>
            </w:r>
            <w:r w:rsidR="00753A6E">
              <w:rPr>
                <w:noProof/>
                <w:webHidden/>
              </w:rPr>
              <w:fldChar w:fldCharType="end"/>
            </w:r>
          </w:hyperlink>
        </w:p>
        <w:p w14:paraId="140A332B" w14:textId="059EF346" w:rsidR="00601E82" w:rsidRDefault="00601E82" w:rsidP="00601E82">
          <w:pPr>
            <w:pStyle w:val="Inhopg1"/>
            <w:tabs>
              <w:tab w:val="right" w:leader="dot" w:pos="9060"/>
            </w:tabs>
          </w:pPr>
          <w:r>
            <w:fldChar w:fldCharType="end"/>
          </w:r>
        </w:p>
      </w:sdtContent>
    </w:sdt>
    <w:p w14:paraId="6659A7E6" w14:textId="77777777" w:rsidR="00601E82" w:rsidRDefault="00601E82" w:rsidP="00601E82"/>
    <w:p w14:paraId="188B1400" w14:textId="77777777" w:rsidR="00601E82" w:rsidRDefault="00601E82" w:rsidP="00601E82">
      <w:pPr>
        <w:rPr>
          <w:rFonts w:asciiTheme="majorHAnsi" w:eastAsiaTheme="majorEastAsia" w:hAnsiTheme="majorHAnsi" w:cstheme="majorBidi"/>
          <w:color w:val="2F5496" w:themeColor="accent1" w:themeShade="BF"/>
          <w:sz w:val="32"/>
          <w:szCs w:val="32"/>
        </w:rPr>
      </w:pPr>
      <w:r w:rsidRPr="47735461">
        <w:rPr>
          <w:rFonts w:ascii="Times New Roman" w:hAnsi="Times New Roman" w:cs="Times New Roman"/>
          <w:sz w:val="24"/>
          <w:szCs w:val="24"/>
        </w:rPr>
        <w:br w:type="page"/>
      </w:r>
    </w:p>
    <w:p w14:paraId="2A8AF7A1" w14:textId="77777777" w:rsidR="00601E82" w:rsidRDefault="00601E82" w:rsidP="00601E82">
      <w:pPr>
        <w:spacing w:after="0"/>
        <w:rPr>
          <w:rFonts w:asciiTheme="majorHAnsi" w:eastAsiaTheme="majorEastAsia" w:hAnsiTheme="majorHAnsi" w:cstheme="majorBidi"/>
          <w:color w:val="2F5496" w:themeColor="accent1" w:themeShade="BF"/>
          <w:sz w:val="32"/>
          <w:szCs w:val="32"/>
        </w:rPr>
        <w:sectPr w:rsidR="00601E82" w:rsidSect="008022B0">
          <w:type w:val="continuous"/>
          <w:pgSz w:w="11906" w:h="16838"/>
          <w:pgMar w:top="1418" w:right="1418" w:bottom="1418" w:left="1418" w:header="709" w:footer="709" w:gutter="0"/>
          <w:pgNumType w:start="0"/>
          <w:cols w:space="708"/>
        </w:sectPr>
      </w:pPr>
    </w:p>
    <w:p w14:paraId="304A94BC" w14:textId="77777777" w:rsidR="00601E82" w:rsidRDefault="00601E82" w:rsidP="00601E82">
      <w:pPr>
        <w:pStyle w:val="Kop1"/>
        <w:numPr>
          <w:ilvl w:val="0"/>
          <w:numId w:val="0"/>
        </w:numPr>
      </w:pPr>
      <w:bookmarkStart w:id="1" w:name="_Toc99056567"/>
      <w:bookmarkStart w:id="2" w:name="_Toc103862474"/>
      <w:bookmarkStart w:id="3" w:name="_Toc104757889"/>
      <w:commentRangeStart w:id="4"/>
      <w:r>
        <w:lastRenderedPageBreak/>
        <w:t>Codefragmentenlijst</w:t>
      </w:r>
      <w:bookmarkEnd w:id="1"/>
      <w:bookmarkEnd w:id="2"/>
      <w:bookmarkEnd w:id="3"/>
      <w:commentRangeEnd w:id="4"/>
      <w:r w:rsidR="00FF4F66">
        <w:rPr>
          <w:rStyle w:val="Verwijzingopmerking"/>
          <w:rFonts w:asciiTheme="minorHAnsi" w:eastAsiaTheme="minorHAnsi" w:hAnsiTheme="minorHAnsi" w:cstheme="minorBidi"/>
          <w:color w:val="auto"/>
        </w:rPr>
        <w:commentReference w:id="4"/>
      </w:r>
    </w:p>
    <w:p w14:paraId="43804DEB" w14:textId="77777777" w:rsidR="00E03BAD" w:rsidRPr="00E03BAD" w:rsidRDefault="00E03BAD" w:rsidP="00E03BAD"/>
    <w:tbl>
      <w:tblPr>
        <w:tblStyle w:val="Tabelraster"/>
        <w:tblW w:w="0" w:type="auto"/>
        <w:tblLook w:val="04A0" w:firstRow="1" w:lastRow="0" w:firstColumn="1" w:lastColumn="0" w:noHBand="0" w:noVBand="1"/>
      </w:tblPr>
      <w:tblGrid>
        <w:gridCol w:w="9060"/>
      </w:tblGrid>
      <w:tr w:rsidR="008D72F4" w14:paraId="34FFCF8C" w14:textId="77777777" w:rsidTr="008D72F4">
        <w:tc>
          <w:tcPr>
            <w:tcW w:w="9060" w:type="dxa"/>
          </w:tcPr>
          <w:p w14:paraId="5C996E30" w14:textId="77777777" w:rsidR="00320E64" w:rsidRDefault="00320E64" w:rsidP="00320E64">
            <w:r>
              <w:t>/*</w:t>
            </w:r>
          </w:p>
          <w:p w14:paraId="05251669" w14:textId="77777777" w:rsidR="00320E64" w:rsidRDefault="00320E64" w:rsidP="00320E64">
            <w:r>
              <w:t xml:space="preserve">   bluetooth + afstand</w:t>
            </w:r>
          </w:p>
          <w:p w14:paraId="7AD96DFE" w14:textId="77777777" w:rsidR="00320E64" w:rsidRDefault="00320E64" w:rsidP="00320E64">
            <w:r>
              <w:t>*/</w:t>
            </w:r>
          </w:p>
          <w:p w14:paraId="025D9DCB" w14:textId="77777777" w:rsidR="00320E64" w:rsidRDefault="00320E64" w:rsidP="00320E64"/>
          <w:p w14:paraId="5C7B133E" w14:textId="77777777" w:rsidR="00320E64" w:rsidRDefault="00320E64" w:rsidP="00320E64">
            <w:r>
              <w:t>// pinnen voor de afstand sensoren</w:t>
            </w:r>
          </w:p>
          <w:p w14:paraId="789E0897"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Lecho1 = 40; //links echo</w:t>
            </w:r>
          </w:p>
          <w:p w14:paraId="61BC7C3E"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Ltrig1 = 41; //links trig</w:t>
            </w:r>
          </w:p>
          <w:p w14:paraId="16F74C3D"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Fecho2 = 43; //forward echo</w:t>
            </w:r>
          </w:p>
          <w:p w14:paraId="28348159"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Ftrig2 = 42; //forward trig</w:t>
            </w:r>
          </w:p>
          <w:p w14:paraId="01530E39" w14:textId="77777777" w:rsidR="00320E64" w:rsidRDefault="00320E64" w:rsidP="00320E64">
            <w:r>
              <w:t>int Recho3 = 44; //rechts echo</w:t>
            </w:r>
          </w:p>
          <w:p w14:paraId="6A5560D8" w14:textId="77777777" w:rsidR="00320E64" w:rsidRDefault="00320E64" w:rsidP="00320E64">
            <w:r>
              <w:t xml:space="preserve">int Rtrig3 = 45; //rechts </w:t>
            </w:r>
            <w:proofErr w:type="spellStart"/>
            <w:r>
              <w:t>trig</w:t>
            </w:r>
            <w:proofErr w:type="spellEnd"/>
          </w:p>
          <w:p w14:paraId="68712AE4" w14:textId="77777777" w:rsidR="00320E64" w:rsidRDefault="00320E64" w:rsidP="00320E64">
            <w:r>
              <w:t>int Becho4 = 38; // niet meer nodig</w:t>
            </w:r>
          </w:p>
          <w:p w14:paraId="58874BC3" w14:textId="77777777" w:rsidR="00320E64" w:rsidRDefault="00320E64" w:rsidP="00320E64">
            <w:r>
              <w:t>int Btrig4 = 39; // niet meer nodig</w:t>
            </w:r>
          </w:p>
          <w:p w14:paraId="597256FF" w14:textId="77777777" w:rsidR="00320E64" w:rsidRDefault="00320E64" w:rsidP="00320E64"/>
          <w:p w14:paraId="128068B4" w14:textId="77777777" w:rsidR="00320E64" w:rsidRDefault="00320E64" w:rsidP="00320E64"/>
          <w:p w14:paraId="633D82BA" w14:textId="77777777" w:rsidR="00320E64" w:rsidRDefault="00320E64" w:rsidP="00320E64">
            <w:r>
              <w:t xml:space="preserve">int </w:t>
            </w:r>
            <w:proofErr w:type="spellStart"/>
            <w:r>
              <w:t>L_Distance</w:t>
            </w:r>
            <w:proofErr w:type="spellEnd"/>
            <w:r>
              <w:t xml:space="preserve"> = 0; // in deze </w:t>
            </w:r>
            <w:proofErr w:type="spellStart"/>
            <w:r>
              <w:t>varaible</w:t>
            </w:r>
            <w:proofErr w:type="spellEnd"/>
            <w:r>
              <w:t xml:space="preserve"> wordt de waarde van de afstand </w:t>
            </w:r>
            <w:proofErr w:type="spellStart"/>
            <w:r>
              <w:t>opgeslaan</w:t>
            </w:r>
            <w:proofErr w:type="spellEnd"/>
          </w:p>
          <w:p w14:paraId="49CD0265" w14:textId="77777777" w:rsidR="00320E64" w:rsidRDefault="00320E64" w:rsidP="00320E64">
            <w:r>
              <w:t xml:space="preserve">int </w:t>
            </w:r>
            <w:proofErr w:type="spellStart"/>
            <w:r>
              <w:t>F_Distance</w:t>
            </w:r>
            <w:proofErr w:type="spellEnd"/>
            <w:r>
              <w:t xml:space="preserve"> = 0; // in deze </w:t>
            </w:r>
            <w:proofErr w:type="spellStart"/>
            <w:r>
              <w:t>varaible</w:t>
            </w:r>
            <w:proofErr w:type="spellEnd"/>
            <w:r>
              <w:t xml:space="preserve"> wordt de waarde van de afstand </w:t>
            </w:r>
            <w:proofErr w:type="spellStart"/>
            <w:r>
              <w:t>opgeslaan</w:t>
            </w:r>
            <w:proofErr w:type="spellEnd"/>
          </w:p>
          <w:p w14:paraId="58E1BAF3" w14:textId="77777777" w:rsidR="00320E64" w:rsidRDefault="00320E64" w:rsidP="00320E64">
            <w:r>
              <w:t xml:space="preserve">int </w:t>
            </w:r>
            <w:proofErr w:type="spellStart"/>
            <w:r>
              <w:t>R_Distance</w:t>
            </w:r>
            <w:proofErr w:type="spellEnd"/>
            <w:r>
              <w:t xml:space="preserve"> = 0; // in deze </w:t>
            </w:r>
            <w:proofErr w:type="spellStart"/>
            <w:r>
              <w:t>varaible</w:t>
            </w:r>
            <w:proofErr w:type="spellEnd"/>
            <w:r>
              <w:t xml:space="preserve"> wordt de waarde van de afstand </w:t>
            </w:r>
            <w:proofErr w:type="spellStart"/>
            <w:r>
              <w:t>opgeslaan</w:t>
            </w:r>
            <w:proofErr w:type="spellEnd"/>
          </w:p>
          <w:p w14:paraId="66CDE972" w14:textId="77777777" w:rsidR="00320E64" w:rsidRDefault="00320E64" w:rsidP="00320E64">
            <w:r>
              <w:t xml:space="preserve">int </w:t>
            </w:r>
            <w:proofErr w:type="spellStart"/>
            <w:r>
              <w:t>B_Distance</w:t>
            </w:r>
            <w:proofErr w:type="spellEnd"/>
            <w:r>
              <w:t xml:space="preserve"> = 0; // in deze </w:t>
            </w:r>
            <w:proofErr w:type="spellStart"/>
            <w:r>
              <w:t>varaible</w:t>
            </w:r>
            <w:proofErr w:type="spellEnd"/>
            <w:r>
              <w:t xml:space="preserve"> wordt de waarde van de afstand </w:t>
            </w:r>
            <w:proofErr w:type="spellStart"/>
            <w:r>
              <w:t>opgeslaan</w:t>
            </w:r>
            <w:proofErr w:type="spellEnd"/>
          </w:p>
          <w:p w14:paraId="0481AD35" w14:textId="77777777" w:rsidR="00320E64" w:rsidRDefault="00320E64" w:rsidP="00320E64"/>
          <w:p w14:paraId="7DDE8837" w14:textId="77777777" w:rsidR="00320E64" w:rsidRPr="00320E64" w:rsidRDefault="00320E64" w:rsidP="00320E64">
            <w:pPr>
              <w:rPr>
                <w:lang w:val="en-US"/>
              </w:rPr>
            </w:pPr>
            <w:r w:rsidRPr="00320E64">
              <w:rPr>
                <w:lang w:val="en-US"/>
              </w:rPr>
              <w:t>#include &lt;</w:t>
            </w:r>
            <w:proofErr w:type="spellStart"/>
            <w:r w:rsidRPr="00320E64">
              <w:rPr>
                <w:lang w:val="en-US"/>
              </w:rPr>
              <w:t>SoftwareSerial.h</w:t>
            </w:r>
            <w:proofErr w:type="spellEnd"/>
            <w:r w:rsidRPr="00320E64">
              <w:rPr>
                <w:lang w:val="en-US"/>
              </w:rPr>
              <w:t>&gt;</w:t>
            </w:r>
          </w:p>
          <w:p w14:paraId="5D1CAE80" w14:textId="77777777" w:rsidR="00320E64" w:rsidRPr="00320E64" w:rsidRDefault="00320E64" w:rsidP="00320E64">
            <w:pPr>
              <w:rPr>
                <w:lang w:val="en-US"/>
              </w:rPr>
            </w:pPr>
            <w:proofErr w:type="spellStart"/>
            <w:r w:rsidRPr="00320E64">
              <w:rPr>
                <w:lang w:val="en-US"/>
              </w:rPr>
              <w:t>SoftwareSerial</w:t>
            </w:r>
            <w:proofErr w:type="spellEnd"/>
            <w:r w:rsidRPr="00320E64">
              <w:rPr>
                <w:lang w:val="en-US"/>
              </w:rPr>
              <w:t xml:space="preserve"> </w:t>
            </w:r>
            <w:proofErr w:type="spellStart"/>
            <w:r w:rsidRPr="00320E64">
              <w:rPr>
                <w:lang w:val="en-US"/>
              </w:rPr>
              <w:t>BTserial</w:t>
            </w:r>
            <w:proofErr w:type="spellEnd"/>
            <w:r w:rsidRPr="00320E64">
              <w:rPr>
                <w:lang w:val="en-US"/>
              </w:rPr>
              <w:t>(19, 18); // RX | TX</w:t>
            </w:r>
          </w:p>
          <w:p w14:paraId="305F3C8B" w14:textId="77777777" w:rsidR="00320E64" w:rsidRPr="00320E64" w:rsidRDefault="00320E64" w:rsidP="00320E64">
            <w:pPr>
              <w:rPr>
                <w:lang w:val="en-US"/>
              </w:rPr>
            </w:pPr>
          </w:p>
          <w:p w14:paraId="50A26461" w14:textId="77777777" w:rsidR="00320E64" w:rsidRDefault="00320E64" w:rsidP="00320E64">
            <w:r>
              <w:t>/*</w:t>
            </w:r>
          </w:p>
          <w:p w14:paraId="00F1CCD0" w14:textId="77777777" w:rsidR="00320E64" w:rsidRDefault="00320E64" w:rsidP="00320E64">
            <w:r>
              <w:t xml:space="preserve">   vuur </w:t>
            </w:r>
            <w:proofErr w:type="spellStart"/>
            <w:r>
              <w:t>sensoor</w:t>
            </w:r>
            <w:proofErr w:type="spellEnd"/>
          </w:p>
          <w:p w14:paraId="574AE66F" w14:textId="77777777" w:rsidR="00320E64" w:rsidRDefault="00320E64" w:rsidP="00320E64">
            <w:r>
              <w:t>*/</w:t>
            </w:r>
          </w:p>
          <w:p w14:paraId="6F7703DE" w14:textId="77777777" w:rsidR="00320E64" w:rsidRDefault="00320E64" w:rsidP="00320E64"/>
          <w:p w14:paraId="43DC5542" w14:textId="77777777" w:rsidR="00320E64" w:rsidRDefault="00320E64" w:rsidP="00320E64">
            <w:r>
              <w:t>#</w:t>
            </w:r>
            <w:proofErr w:type="spellStart"/>
            <w:r>
              <w:t>include</w:t>
            </w:r>
            <w:proofErr w:type="spellEnd"/>
            <w:r>
              <w:t xml:space="preserve"> &lt;</w:t>
            </w:r>
            <w:proofErr w:type="spellStart"/>
            <w:r>
              <w:t>Wire.h</w:t>
            </w:r>
            <w:proofErr w:type="spellEnd"/>
            <w:r>
              <w:t>&gt;</w:t>
            </w:r>
          </w:p>
          <w:p w14:paraId="76BF9752" w14:textId="77777777" w:rsidR="00320E64" w:rsidRDefault="00320E64" w:rsidP="00320E64">
            <w:r>
              <w:t>#</w:t>
            </w:r>
            <w:proofErr w:type="spellStart"/>
            <w:r>
              <w:t>include</w:t>
            </w:r>
            <w:proofErr w:type="spellEnd"/>
            <w:r>
              <w:t xml:space="preserve"> &lt;Adafruit_MLX90614.h&gt;</w:t>
            </w:r>
          </w:p>
          <w:p w14:paraId="2F1D1688" w14:textId="77777777" w:rsidR="00320E64" w:rsidRDefault="00320E64" w:rsidP="00320E64"/>
          <w:p w14:paraId="09F62F0F" w14:textId="77777777" w:rsidR="00320E64" w:rsidRDefault="00320E64" w:rsidP="00320E64">
            <w:r>
              <w:t>// adres van een van de temperatuur sensoren</w:t>
            </w:r>
          </w:p>
          <w:p w14:paraId="44780926" w14:textId="77777777" w:rsidR="00320E64" w:rsidRDefault="00320E64" w:rsidP="00320E64">
            <w:r>
              <w:t>// dezelfde pin maar hebben verschillende adressen</w:t>
            </w:r>
          </w:p>
          <w:p w14:paraId="4C03C135" w14:textId="77777777" w:rsidR="00320E64" w:rsidRPr="00320E64" w:rsidRDefault="00320E64" w:rsidP="00320E64">
            <w:pPr>
              <w:rPr>
                <w:lang w:val="en-US"/>
              </w:rPr>
            </w:pPr>
            <w:r w:rsidRPr="00320E64">
              <w:rPr>
                <w:lang w:val="en-US"/>
              </w:rPr>
              <w:t xml:space="preserve">#define IR1 0x5B  </w:t>
            </w:r>
          </w:p>
          <w:p w14:paraId="4717F641" w14:textId="77777777" w:rsidR="00320E64" w:rsidRPr="00320E64" w:rsidRDefault="00320E64" w:rsidP="00320E64">
            <w:pPr>
              <w:rPr>
                <w:lang w:val="en-US"/>
              </w:rPr>
            </w:pPr>
            <w:r w:rsidRPr="00320E64">
              <w:rPr>
                <w:lang w:val="en-US"/>
              </w:rPr>
              <w:t>#define IR2 0x55</w:t>
            </w:r>
          </w:p>
          <w:p w14:paraId="7D4EF9F2" w14:textId="77777777" w:rsidR="00320E64" w:rsidRPr="00320E64" w:rsidRDefault="00320E64" w:rsidP="00320E64">
            <w:pPr>
              <w:rPr>
                <w:lang w:val="en-US"/>
              </w:rPr>
            </w:pPr>
            <w:r w:rsidRPr="00320E64">
              <w:rPr>
                <w:lang w:val="en-US"/>
              </w:rPr>
              <w:t>#define IR3 0x5A</w:t>
            </w:r>
          </w:p>
          <w:p w14:paraId="59D7AD0D" w14:textId="77777777" w:rsidR="00320E64" w:rsidRPr="00FF4F66" w:rsidRDefault="00320E64" w:rsidP="00320E64">
            <w:r w:rsidRPr="00FF4F66">
              <w:t xml:space="preserve">// </w:t>
            </w:r>
            <w:proofErr w:type="spellStart"/>
            <w:r w:rsidRPr="00FF4F66">
              <w:t>arduino</w:t>
            </w:r>
            <w:proofErr w:type="spellEnd"/>
            <w:r w:rsidRPr="00FF4F66">
              <w:t xml:space="preserve"> functie</w:t>
            </w:r>
          </w:p>
          <w:p w14:paraId="4216BA8B" w14:textId="77777777" w:rsidR="00320E64" w:rsidRPr="00FF4F66" w:rsidRDefault="00320E64" w:rsidP="00320E64">
            <w:r w:rsidRPr="00FF4F66">
              <w:t xml:space="preserve">Adafruit_MLX90614 mlx; </w:t>
            </w:r>
          </w:p>
          <w:p w14:paraId="7CFF32C5" w14:textId="77777777" w:rsidR="00320E64" w:rsidRPr="00FF4F66" w:rsidRDefault="00320E64" w:rsidP="00320E64"/>
          <w:p w14:paraId="654BAC52" w14:textId="77777777" w:rsidR="00320E64" w:rsidRPr="00320E64" w:rsidRDefault="00320E64" w:rsidP="00320E64">
            <w:pPr>
              <w:rPr>
                <w:lang w:val="en-US"/>
              </w:rPr>
            </w:pPr>
            <w:r w:rsidRPr="00320E64">
              <w:rPr>
                <w:lang w:val="en-US"/>
              </w:rPr>
              <w:t>/*</w:t>
            </w:r>
          </w:p>
          <w:p w14:paraId="231EB044" w14:textId="77777777" w:rsidR="00320E64" w:rsidRPr="00320E64" w:rsidRDefault="00320E64" w:rsidP="00320E64">
            <w:pPr>
              <w:rPr>
                <w:lang w:val="en-US"/>
              </w:rPr>
            </w:pPr>
            <w:r w:rsidRPr="00320E64">
              <w:rPr>
                <w:lang w:val="en-US"/>
              </w:rPr>
              <w:t xml:space="preserve">   motor + ps2</w:t>
            </w:r>
          </w:p>
          <w:p w14:paraId="6B5CD873" w14:textId="77777777" w:rsidR="00320E64" w:rsidRPr="00320E64" w:rsidRDefault="00320E64" w:rsidP="00320E64">
            <w:pPr>
              <w:rPr>
                <w:lang w:val="en-US"/>
              </w:rPr>
            </w:pPr>
            <w:r w:rsidRPr="00320E64">
              <w:rPr>
                <w:lang w:val="en-US"/>
              </w:rPr>
              <w:t>*/</w:t>
            </w:r>
          </w:p>
          <w:p w14:paraId="63E89302" w14:textId="77777777" w:rsidR="00320E64" w:rsidRPr="00320E64" w:rsidRDefault="00320E64" w:rsidP="00320E64">
            <w:pPr>
              <w:rPr>
                <w:lang w:val="en-US"/>
              </w:rPr>
            </w:pPr>
          </w:p>
          <w:p w14:paraId="6C5CAED5" w14:textId="77777777" w:rsidR="00320E64" w:rsidRPr="00320E64" w:rsidRDefault="00320E64" w:rsidP="00320E64">
            <w:pPr>
              <w:rPr>
                <w:lang w:val="en-US"/>
              </w:rPr>
            </w:pPr>
            <w:r w:rsidRPr="00320E64">
              <w:rPr>
                <w:lang w:val="en-US"/>
              </w:rPr>
              <w:t xml:space="preserve">#define </w:t>
            </w:r>
            <w:proofErr w:type="spellStart"/>
            <w:r w:rsidRPr="00320E64">
              <w:rPr>
                <w:lang w:val="en-US"/>
              </w:rPr>
              <w:t>enA</w:t>
            </w:r>
            <w:proofErr w:type="spellEnd"/>
            <w:r w:rsidRPr="00320E64">
              <w:rPr>
                <w:lang w:val="en-US"/>
              </w:rPr>
              <w:t xml:space="preserve"> 53</w:t>
            </w:r>
          </w:p>
          <w:p w14:paraId="3AAC0BED" w14:textId="77777777" w:rsidR="00320E64" w:rsidRPr="00320E64" w:rsidRDefault="00320E64" w:rsidP="00320E64">
            <w:pPr>
              <w:rPr>
                <w:lang w:val="en-US"/>
              </w:rPr>
            </w:pPr>
            <w:r w:rsidRPr="00320E64">
              <w:rPr>
                <w:lang w:val="en-US"/>
              </w:rPr>
              <w:t>#define in1 47</w:t>
            </w:r>
          </w:p>
          <w:p w14:paraId="75526853" w14:textId="77777777" w:rsidR="00320E64" w:rsidRPr="00FF4F66" w:rsidRDefault="00320E64" w:rsidP="00320E64">
            <w:pPr>
              <w:rPr>
                <w:lang w:val="de-DE"/>
              </w:rPr>
            </w:pPr>
            <w:r w:rsidRPr="00FF4F66">
              <w:rPr>
                <w:lang w:val="de-DE"/>
              </w:rPr>
              <w:t>#</w:t>
            </w:r>
            <w:proofErr w:type="spellStart"/>
            <w:r w:rsidRPr="00FF4F66">
              <w:rPr>
                <w:lang w:val="de-DE"/>
              </w:rPr>
              <w:t>define</w:t>
            </w:r>
            <w:proofErr w:type="spellEnd"/>
            <w:r w:rsidRPr="00FF4F66">
              <w:rPr>
                <w:lang w:val="de-DE"/>
              </w:rPr>
              <w:t xml:space="preserve"> in2 49</w:t>
            </w:r>
          </w:p>
          <w:p w14:paraId="75792133" w14:textId="77777777" w:rsidR="00320E64" w:rsidRPr="00FF4F66" w:rsidRDefault="00320E64" w:rsidP="00320E64">
            <w:pPr>
              <w:rPr>
                <w:lang w:val="de-DE"/>
              </w:rPr>
            </w:pPr>
            <w:r w:rsidRPr="00FF4F66">
              <w:rPr>
                <w:lang w:val="de-DE"/>
              </w:rPr>
              <w:t>#</w:t>
            </w:r>
            <w:proofErr w:type="spellStart"/>
            <w:r w:rsidRPr="00FF4F66">
              <w:rPr>
                <w:lang w:val="de-DE"/>
              </w:rPr>
              <w:t>define</w:t>
            </w:r>
            <w:proofErr w:type="spellEnd"/>
            <w:r w:rsidRPr="00FF4F66">
              <w:rPr>
                <w:lang w:val="de-DE"/>
              </w:rPr>
              <w:t xml:space="preserve"> in3 35</w:t>
            </w:r>
          </w:p>
          <w:p w14:paraId="42FB94D8" w14:textId="77777777" w:rsidR="00320E64" w:rsidRPr="00FF4F66" w:rsidRDefault="00320E64" w:rsidP="00320E64">
            <w:pPr>
              <w:rPr>
                <w:lang w:val="de-DE"/>
              </w:rPr>
            </w:pPr>
            <w:r w:rsidRPr="00FF4F66">
              <w:rPr>
                <w:lang w:val="de-DE"/>
              </w:rPr>
              <w:t>#</w:t>
            </w:r>
            <w:proofErr w:type="spellStart"/>
            <w:r w:rsidRPr="00FF4F66">
              <w:rPr>
                <w:lang w:val="de-DE"/>
              </w:rPr>
              <w:t>define</w:t>
            </w:r>
            <w:proofErr w:type="spellEnd"/>
            <w:r w:rsidRPr="00FF4F66">
              <w:rPr>
                <w:lang w:val="de-DE"/>
              </w:rPr>
              <w:t xml:space="preserve"> in4 37</w:t>
            </w:r>
          </w:p>
          <w:p w14:paraId="4889EAED" w14:textId="77777777" w:rsidR="00320E64" w:rsidRPr="00FF4F66" w:rsidRDefault="00320E64" w:rsidP="00320E64">
            <w:pPr>
              <w:rPr>
                <w:lang w:val="de-DE"/>
              </w:rPr>
            </w:pPr>
            <w:r w:rsidRPr="00FF4F66">
              <w:rPr>
                <w:lang w:val="de-DE"/>
              </w:rPr>
              <w:lastRenderedPageBreak/>
              <w:t>#</w:t>
            </w:r>
            <w:proofErr w:type="spellStart"/>
            <w:r w:rsidRPr="00FF4F66">
              <w:rPr>
                <w:lang w:val="de-DE"/>
              </w:rPr>
              <w:t>define</w:t>
            </w:r>
            <w:proofErr w:type="spellEnd"/>
            <w:r w:rsidRPr="00FF4F66">
              <w:rPr>
                <w:lang w:val="de-DE"/>
              </w:rPr>
              <w:t xml:space="preserve"> </w:t>
            </w:r>
            <w:proofErr w:type="spellStart"/>
            <w:r w:rsidRPr="00FF4F66">
              <w:rPr>
                <w:lang w:val="de-DE"/>
              </w:rPr>
              <w:t>enB</w:t>
            </w:r>
            <w:proofErr w:type="spellEnd"/>
            <w:r w:rsidRPr="00FF4F66">
              <w:rPr>
                <w:lang w:val="de-DE"/>
              </w:rPr>
              <w:t xml:space="preserve"> 51</w:t>
            </w:r>
          </w:p>
          <w:p w14:paraId="6E06525F"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LX = 0;</w:t>
            </w:r>
          </w:p>
          <w:p w14:paraId="03930345"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LY = 0;</w:t>
            </w:r>
          </w:p>
          <w:p w14:paraId="39F1322D"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RX = 0;</w:t>
            </w:r>
          </w:p>
          <w:p w14:paraId="751EC674"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RY = 0;</w:t>
            </w:r>
          </w:p>
          <w:p w14:paraId="38B055BD"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w:t>
            </w:r>
            <w:proofErr w:type="spellStart"/>
            <w:r w:rsidRPr="00320E64">
              <w:rPr>
                <w:lang w:val="en-US"/>
              </w:rPr>
              <w:t>len</w:t>
            </w:r>
            <w:proofErr w:type="spellEnd"/>
            <w:r w:rsidRPr="00320E64">
              <w:rPr>
                <w:lang w:val="en-US"/>
              </w:rPr>
              <w:t xml:space="preserve"> = 0;</w:t>
            </w:r>
          </w:p>
          <w:p w14:paraId="5FD60867" w14:textId="77777777" w:rsidR="00320E64" w:rsidRPr="00320E64" w:rsidRDefault="00320E64" w:rsidP="00320E64">
            <w:pPr>
              <w:rPr>
                <w:lang w:val="en-US"/>
              </w:rPr>
            </w:pPr>
          </w:p>
          <w:p w14:paraId="310D41F8" w14:textId="77777777" w:rsidR="00320E64" w:rsidRPr="00320E64" w:rsidRDefault="00320E64" w:rsidP="00320E64">
            <w:pPr>
              <w:rPr>
                <w:lang w:val="en-US"/>
              </w:rPr>
            </w:pPr>
            <w:r w:rsidRPr="00320E64">
              <w:rPr>
                <w:lang w:val="en-US"/>
              </w:rPr>
              <w:t>#include &lt;PS2X_lib.h&gt;</w:t>
            </w:r>
          </w:p>
          <w:p w14:paraId="64A885CF" w14:textId="77777777" w:rsidR="00320E64" w:rsidRPr="00320E64" w:rsidRDefault="00320E64" w:rsidP="00320E64">
            <w:pPr>
              <w:rPr>
                <w:lang w:val="en-US"/>
              </w:rPr>
            </w:pPr>
          </w:p>
          <w:p w14:paraId="30223150"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count = 1;</w:t>
            </w:r>
          </w:p>
          <w:p w14:paraId="2ACA9F1C"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error = 0;</w:t>
            </w:r>
          </w:p>
          <w:p w14:paraId="3A46AEDE" w14:textId="77777777" w:rsidR="00320E64" w:rsidRPr="00320E64" w:rsidRDefault="00320E64" w:rsidP="00320E64">
            <w:pPr>
              <w:rPr>
                <w:lang w:val="en-US"/>
              </w:rPr>
            </w:pPr>
            <w:r w:rsidRPr="00320E64">
              <w:rPr>
                <w:lang w:val="en-US"/>
              </w:rPr>
              <w:t>byte type = 0;</w:t>
            </w:r>
          </w:p>
          <w:p w14:paraId="44AF4F3E" w14:textId="77777777" w:rsidR="00320E64" w:rsidRPr="00320E64" w:rsidRDefault="00320E64" w:rsidP="00320E64">
            <w:pPr>
              <w:rPr>
                <w:lang w:val="en-US"/>
              </w:rPr>
            </w:pPr>
            <w:r w:rsidRPr="00320E64">
              <w:rPr>
                <w:lang w:val="en-US"/>
              </w:rPr>
              <w:t>byte vibrate = 0;</w:t>
            </w:r>
          </w:p>
          <w:p w14:paraId="147FDA23"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check = 0;</w:t>
            </w:r>
          </w:p>
          <w:p w14:paraId="07E037AD" w14:textId="77777777" w:rsidR="00320E64" w:rsidRPr="00320E64" w:rsidRDefault="00320E64" w:rsidP="00320E64">
            <w:pPr>
              <w:rPr>
                <w:lang w:val="en-US"/>
              </w:rPr>
            </w:pPr>
            <w:r w:rsidRPr="00320E64">
              <w:rPr>
                <w:lang w:val="en-US"/>
              </w:rPr>
              <w:t xml:space="preserve">PS2X </w:t>
            </w:r>
            <w:proofErr w:type="spellStart"/>
            <w:r w:rsidRPr="00320E64">
              <w:rPr>
                <w:lang w:val="en-US"/>
              </w:rPr>
              <w:t>ps2x</w:t>
            </w:r>
            <w:proofErr w:type="spellEnd"/>
            <w:r w:rsidRPr="00320E64">
              <w:rPr>
                <w:lang w:val="en-US"/>
              </w:rPr>
              <w:t>;</w:t>
            </w:r>
          </w:p>
          <w:p w14:paraId="3FC49BD9" w14:textId="77777777" w:rsidR="00320E64" w:rsidRPr="00320E64" w:rsidRDefault="00320E64" w:rsidP="00320E64">
            <w:pPr>
              <w:rPr>
                <w:lang w:val="en-US"/>
              </w:rPr>
            </w:pPr>
          </w:p>
          <w:p w14:paraId="749BAFEB" w14:textId="77777777" w:rsidR="00320E64" w:rsidRPr="00320E64" w:rsidRDefault="00320E64" w:rsidP="00320E64">
            <w:pPr>
              <w:rPr>
                <w:lang w:val="en-US"/>
              </w:rPr>
            </w:pPr>
            <w:r w:rsidRPr="00320E64">
              <w:rPr>
                <w:lang w:val="en-US"/>
              </w:rPr>
              <w:t>/*</w:t>
            </w:r>
          </w:p>
          <w:p w14:paraId="13B8AD48" w14:textId="77777777" w:rsidR="00320E64" w:rsidRPr="00320E64" w:rsidRDefault="00320E64" w:rsidP="00320E64">
            <w:pPr>
              <w:rPr>
                <w:lang w:val="en-US"/>
              </w:rPr>
            </w:pPr>
            <w:r w:rsidRPr="00320E64">
              <w:rPr>
                <w:lang w:val="en-US"/>
              </w:rPr>
              <w:t xml:space="preserve">   stepper motor</w:t>
            </w:r>
          </w:p>
          <w:p w14:paraId="2EDC4DA4" w14:textId="77777777" w:rsidR="00320E64" w:rsidRPr="00320E64" w:rsidRDefault="00320E64" w:rsidP="00320E64">
            <w:pPr>
              <w:rPr>
                <w:lang w:val="en-US"/>
              </w:rPr>
            </w:pPr>
            <w:r w:rsidRPr="00320E64">
              <w:rPr>
                <w:lang w:val="en-US"/>
              </w:rPr>
              <w:t>*/</w:t>
            </w:r>
          </w:p>
          <w:p w14:paraId="549B660B" w14:textId="77777777" w:rsidR="00320E64" w:rsidRPr="00320E64" w:rsidRDefault="00320E64" w:rsidP="00320E64">
            <w:pPr>
              <w:rPr>
                <w:lang w:val="en-US"/>
              </w:rPr>
            </w:pPr>
          </w:p>
          <w:p w14:paraId="68A68930" w14:textId="77777777" w:rsidR="00320E64" w:rsidRPr="00320E64" w:rsidRDefault="00320E64" w:rsidP="00320E64">
            <w:pPr>
              <w:rPr>
                <w:lang w:val="en-US"/>
              </w:rPr>
            </w:pPr>
            <w:r w:rsidRPr="00320E64">
              <w:rPr>
                <w:lang w:val="en-US"/>
              </w:rPr>
              <w:t>#include &lt;</w:t>
            </w:r>
            <w:proofErr w:type="spellStart"/>
            <w:r w:rsidRPr="00320E64">
              <w:rPr>
                <w:lang w:val="en-US"/>
              </w:rPr>
              <w:t>Stepper.h</w:t>
            </w:r>
            <w:proofErr w:type="spellEnd"/>
            <w:r w:rsidRPr="00320E64">
              <w:rPr>
                <w:lang w:val="en-US"/>
              </w:rPr>
              <w:t>&gt;</w:t>
            </w:r>
          </w:p>
          <w:p w14:paraId="57E9E46E" w14:textId="77777777" w:rsidR="00320E64" w:rsidRPr="00320E64" w:rsidRDefault="00320E64" w:rsidP="00320E64">
            <w:pPr>
              <w:rPr>
                <w:lang w:val="en-US"/>
              </w:rPr>
            </w:pPr>
            <w:proofErr w:type="spellStart"/>
            <w:r w:rsidRPr="00320E64">
              <w:rPr>
                <w:lang w:val="en-US"/>
              </w:rPr>
              <w:t>const</w:t>
            </w:r>
            <w:proofErr w:type="spellEnd"/>
            <w:r w:rsidRPr="00320E64">
              <w:rPr>
                <w:lang w:val="en-US"/>
              </w:rPr>
              <w:t xml:space="preserve"> </w:t>
            </w:r>
            <w:proofErr w:type="spellStart"/>
            <w:r w:rsidRPr="00320E64">
              <w:rPr>
                <w:lang w:val="en-US"/>
              </w:rPr>
              <w:t>int</w:t>
            </w:r>
            <w:proofErr w:type="spellEnd"/>
            <w:r w:rsidRPr="00320E64">
              <w:rPr>
                <w:lang w:val="en-US"/>
              </w:rPr>
              <w:t xml:space="preserve"> </w:t>
            </w:r>
            <w:proofErr w:type="spellStart"/>
            <w:r w:rsidRPr="00320E64">
              <w:rPr>
                <w:lang w:val="en-US"/>
              </w:rPr>
              <w:t>stepsPerRevolution</w:t>
            </w:r>
            <w:proofErr w:type="spellEnd"/>
            <w:r w:rsidRPr="00320E64">
              <w:rPr>
                <w:lang w:val="en-US"/>
              </w:rPr>
              <w:t xml:space="preserve"> = 200; // change this to fit the number of steps per revolution</w:t>
            </w:r>
          </w:p>
          <w:p w14:paraId="42ED42AD" w14:textId="77777777" w:rsidR="00320E64" w:rsidRPr="00320E64" w:rsidRDefault="00320E64" w:rsidP="00320E64">
            <w:pPr>
              <w:rPr>
                <w:lang w:val="en-US"/>
              </w:rPr>
            </w:pPr>
            <w:r w:rsidRPr="00320E64">
              <w:rPr>
                <w:lang w:val="en-US"/>
              </w:rPr>
              <w:t xml:space="preserve">Stepper </w:t>
            </w:r>
            <w:proofErr w:type="spellStart"/>
            <w:r w:rsidRPr="00320E64">
              <w:rPr>
                <w:lang w:val="en-US"/>
              </w:rPr>
              <w:t>myStepper</w:t>
            </w:r>
            <w:proofErr w:type="spellEnd"/>
            <w:r w:rsidRPr="00320E64">
              <w:rPr>
                <w:lang w:val="en-US"/>
              </w:rPr>
              <w:t>(</w:t>
            </w:r>
            <w:proofErr w:type="spellStart"/>
            <w:r w:rsidRPr="00320E64">
              <w:rPr>
                <w:lang w:val="en-US"/>
              </w:rPr>
              <w:t>stepsPerRevolution</w:t>
            </w:r>
            <w:proofErr w:type="spellEnd"/>
            <w:r w:rsidRPr="00320E64">
              <w:rPr>
                <w:lang w:val="en-US"/>
              </w:rPr>
              <w:t>, 22, 23, 24, 25); //initialize the stepper library on pins 22 through 25:</w:t>
            </w:r>
          </w:p>
          <w:p w14:paraId="2323C436" w14:textId="77777777" w:rsidR="00320E64" w:rsidRPr="00320E64" w:rsidRDefault="00320E64" w:rsidP="00320E64">
            <w:pPr>
              <w:rPr>
                <w:lang w:val="en-US"/>
              </w:rPr>
            </w:pPr>
            <w:proofErr w:type="spellStart"/>
            <w:r w:rsidRPr="00320E64">
              <w:rPr>
                <w:lang w:val="en-US"/>
              </w:rPr>
              <w:t>const</w:t>
            </w:r>
            <w:proofErr w:type="spellEnd"/>
            <w:r w:rsidRPr="00320E64">
              <w:rPr>
                <w:lang w:val="en-US"/>
              </w:rPr>
              <w:t xml:space="preserve"> </w:t>
            </w:r>
            <w:proofErr w:type="spellStart"/>
            <w:r w:rsidRPr="00320E64">
              <w:rPr>
                <w:lang w:val="en-US"/>
              </w:rPr>
              <w:t>int</w:t>
            </w:r>
            <w:proofErr w:type="spellEnd"/>
            <w:r w:rsidRPr="00320E64">
              <w:rPr>
                <w:lang w:val="en-US"/>
              </w:rPr>
              <w:t xml:space="preserve"> </w:t>
            </w:r>
            <w:proofErr w:type="spellStart"/>
            <w:r w:rsidRPr="00320E64">
              <w:rPr>
                <w:lang w:val="en-US"/>
              </w:rPr>
              <w:t>enAStepper</w:t>
            </w:r>
            <w:proofErr w:type="spellEnd"/>
            <w:r w:rsidRPr="00320E64">
              <w:rPr>
                <w:lang w:val="en-US"/>
              </w:rPr>
              <w:t xml:space="preserve"> = 46;</w:t>
            </w:r>
          </w:p>
          <w:p w14:paraId="2E2B0B88" w14:textId="77777777" w:rsidR="00320E64" w:rsidRPr="00320E64" w:rsidRDefault="00320E64" w:rsidP="00320E64">
            <w:pPr>
              <w:rPr>
                <w:lang w:val="en-US"/>
              </w:rPr>
            </w:pPr>
            <w:proofErr w:type="spellStart"/>
            <w:r w:rsidRPr="00320E64">
              <w:rPr>
                <w:lang w:val="en-US"/>
              </w:rPr>
              <w:t>const</w:t>
            </w:r>
            <w:proofErr w:type="spellEnd"/>
            <w:r w:rsidRPr="00320E64">
              <w:rPr>
                <w:lang w:val="en-US"/>
              </w:rPr>
              <w:t xml:space="preserve"> </w:t>
            </w:r>
            <w:proofErr w:type="spellStart"/>
            <w:r w:rsidRPr="00320E64">
              <w:rPr>
                <w:lang w:val="en-US"/>
              </w:rPr>
              <w:t>int</w:t>
            </w:r>
            <w:proofErr w:type="spellEnd"/>
            <w:r w:rsidRPr="00320E64">
              <w:rPr>
                <w:lang w:val="en-US"/>
              </w:rPr>
              <w:t xml:space="preserve"> </w:t>
            </w:r>
            <w:proofErr w:type="spellStart"/>
            <w:r w:rsidRPr="00320E64">
              <w:rPr>
                <w:lang w:val="en-US"/>
              </w:rPr>
              <w:t>enBStepper</w:t>
            </w:r>
            <w:proofErr w:type="spellEnd"/>
            <w:r w:rsidRPr="00320E64">
              <w:rPr>
                <w:lang w:val="en-US"/>
              </w:rPr>
              <w:t xml:space="preserve"> = 46;</w:t>
            </w:r>
          </w:p>
          <w:p w14:paraId="446637EC" w14:textId="77777777" w:rsidR="00320E64" w:rsidRPr="00320E64" w:rsidRDefault="00320E64" w:rsidP="00320E64">
            <w:pPr>
              <w:rPr>
                <w:lang w:val="en-US"/>
              </w:rPr>
            </w:pPr>
          </w:p>
          <w:p w14:paraId="207C3892" w14:textId="77777777" w:rsidR="00320E64" w:rsidRPr="00320E64" w:rsidRDefault="00320E64" w:rsidP="00320E64">
            <w:pPr>
              <w:rPr>
                <w:lang w:val="en-US"/>
              </w:rPr>
            </w:pPr>
            <w:r w:rsidRPr="00320E64">
              <w:rPr>
                <w:lang w:val="en-US"/>
              </w:rPr>
              <w:t>/*</w:t>
            </w:r>
          </w:p>
          <w:p w14:paraId="5892F8BA" w14:textId="77777777" w:rsidR="00320E64" w:rsidRPr="00320E64" w:rsidRDefault="00320E64" w:rsidP="00320E64">
            <w:pPr>
              <w:rPr>
                <w:lang w:val="en-US"/>
              </w:rPr>
            </w:pPr>
            <w:r w:rsidRPr="00320E64">
              <w:rPr>
                <w:lang w:val="en-US"/>
              </w:rPr>
              <w:t xml:space="preserve">   water pomp</w:t>
            </w:r>
          </w:p>
          <w:p w14:paraId="195CE08C" w14:textId="77777777" w:rsidR="00320E64" w:rsidRPr="00320E64" w:rsidRDefault="00320E64" w:rsidP="00320E64">
            <w:pPr>
              <w:rPr>
                <w:lang w:val="en-US"/>
              </w:rPr>
            </w:pPr>
            <w:r w:rsidRPr="00320E64">
              <w:rPr>
                <w:lang w:val="en-US"/>
              </w:rPr>
              <w:t>*/</w:t>
            </w:r>
          </w:p>
          <w:p w14:paraId="1B1F20B2" w14:textId="77777777" w:rsidR="00320E64" w:rsidRPr="00320E64" w:rsidRDefault="00320E64" w:rsidP="00320E64">
            <w:pPr>
              <w:rPr>
                <w:lang w:val="en-US"/>
              </w:rPr>
            </w:pPr>
          </w:p>
          <w:p w14:paraId="14360B3B" w14:textId="77777777" w:rsidR="00320E64" w:rsidRPr="00320E64" w:rsidRDefault="00320E64" w:rsidP="00320E64">
            <w:pPr>
              <w:rPr>
                <w:lang w:val="en-US"/>
              </w:rPr>
            </w:pPr>
            <w:r w:rsidRPr="00320E64">
              <w:rPr>
                <w:lang w:val="en-US"/>
              </w:rPr>
              <w:t>#include &lt;</w:t>
            </w:r>
            <w:proofErr w:type="spellStart"/>
            <w:r w:rsidRPr="00320E64">
              <w:rPr>
                <w:lang w:val="en-US"/>
              </w:rPr>
              <w:t>AFMotor.h</w:t>
            </w:r>
            <w:proofErr w:type="spellEnd"/>
            <w:r w:rsidRPr="00320E64">
              <w:rPr>
                <w:lang w:val="en-US"/>
              </w:rPr>
              <w:t>&gt;</w:t>
            </w:r>
          </w:p>
          <w:p w14:paraId="7859A39B" w14:textId="77777777" w:rsidR="00320E64" w:rsidRPr="00320E64" w:rsidRDefault="00320E64" w:rsidP="00320E64">
            <w:pPr>
              <w:rPr>
                <w:lang w:val="en-US"/>
              </w:rPr>
            </w:pPr>
            <w:proofErr w:type="spellStart"/>
            <w:r w:rsidRPr="00320E64">
              <w:rPr>
                <w:lang w:val="en-US"/>
              </w:rPr>
              <w:t>AF_DCMotor</w:t>
            </w:r>
            <w:proofErr w:type="spellEnd"/>
            <w:r w:rsidRPr="00320E64">
              <w:rPr>
                <w:lang w:val="en-US"/>
              </w:rPr>
              <w:t xml:space="preserve"> pump(2);</w:t>
            </w:r>
          </w:p>
          <w:p w14:paraId="21E674F6" w14:textId="77777777" w:rsidR="00320E64" w:rsidRPr="00320E64" w:rsidRDefault="00320E64" w:rsidP="00320E64">
            <w:pPr>
              <w:rPr>
                <w:lang w:val="en-US"/>
              </w:rPr>
            </w:pPr>
          </w:p>
          <w:p w14:paraId="2121BA64" w14:textId="77777777" w:rsidR="00320E64" w:rsidRPr="00320E64" w:rsidRDefault="00320E64" w:rsidP="00320E64">
            <w:pPr>
              <w:rPr>
                <w:lang w:val="en-US"/>
              </w:rPr>
            </w:pPr>
            <w:r w:rsidRPr="00320E64">
              <w:rPr>
                <w:lang w:val="en-US"/>
              </w:rPr>
              <w:t>void setup() {</w:t>
            </w:r>
          </w:p>
          <w:p w14:paraId="25F84A93" w14:textId="77777777" w:rsidR="00320E64" w:rsidRPr="00320E64" w:rsidRDefault="00320E64" w:rsidP="00320E64">
            <w:pPr>
              <w:rPr>
                <w:lang w:val="en-US"/>
              </w:rPr>
            </w:pPr>
          </w:p>
          <w:p w14:paraId="41519E60" w14:textId="77777777" w:rsidR="00320E64" w:rsidRPr="00320E64" w:rsidRDefault="00320E64" w:rsidP="00320E64">
            <w:pPr>
              <w:rPr>
                <w:lang w:val="en-US"/>
              </w:rPr>
            </w:pPr>
            <w:r w:rsidRPr="00320E64">
              <w:rPr>
                <w:lang w:val="en-US"/>
              </w:rPr>
              <w:t xml:space="preserve">  /*</w:t>
            </w:r>
          </w:p>
          <w:p w14:paraId="7335B2D2" w14:textId="77777777" w:rsidR="00320E64" w:rsidRPr="00320E64" w:rsidRDefault="00320E64" w:rsidP="00320E64">
            <w:pPr>
              <w:rPr>
                <w:lang w:val="en-US"/>
              </w:rPr>
            </w:pPr>
            <w:r w:rsidRPr="00320E64">
              <w:rPr>
                <w:lang w:val="en-US"/>
              </w:rPr>
              <w:t xml:space="preserve">     stepper motor</w:t>
            </w:r>
          </w:p>
          <w:p w14:paraId="6E1A1C58" w14:textId="77777777" w:rsidR="00320E64" w:rsidRPr="00320E64" w:rsidRDefault="00320E64" w:rsidP="00320E64">
            <w:pPr>
              <w:rPr>
                <w:lang w:val="en-US"/>
              </w:rPr>
            </w:pPr>
            <w:r w:rsidRPr="00320E64">
              <w:rPr>
                <w:lang w:val="en-US"/>
              </w:rPr>
              <w:t xml:space="preserve">  */</w:t>
            </w:r>
          </w:p>
          <w:p w14:paraId="7ABE581F" w14:textId="77777777" w:rsidR="00320E64" w:rsidRPr="00320E64" w:rsidRDefault="00320E64" w:rsidP="00320E64">
            <w:pPr>
              <w:rPr>
                <w:lang w:val="en-US"/>
              </w:rPr>
            </w:pPr>
          </w:p>
          <w:p w14:paraId="73479CB6"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AStepper</w:t>
            </w:r>
            <w:proofErr w:type="spellEnd"/>
            <w:r w:rsidRPr="00320E64">
              <w:rPr>
                <w:lang w:val="en-US"/>
              </w:rPr>
              <w:t>, 255);</w:t>
            </w:r>
          </w:p>
          <w:p w14:paraId="1D53F146"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BStepper</w:t>
            </w:r>
            <w:proofErr w:type="spellEnd"/>
            <w:r w:rsidRPr="00320E64">
              <w:rPr>
                <w:lang w:val="en-US"/>
              </w:rPr>
              <w:t>, 255);</w:t>
            </w:r>
          </w:p>
          <w:p w14:paraId="385BC759" w14:textId="77777777" w:rsidR="00320E64" w:rsidRPr="00320E64" w:rsidRDefault="00320E64" w:rsidP="00320E64">
            <w:pPr>
              <w:rPr>
                <w:lang w:val="en-US"/>
              </w:rPr>
            </w:pPr>
            <w:r w:rsidRPr="00320E64">
              <w:rPr>
                <w:lang w:val="en-US"/>
              </w:rPr>
              <w:t xml:space="preserve">  </w:t>
            </w:r>
            <w:proofErr w:type="spellStart"/>
            <w:r w:rsidRPr="00320E64">
              <w:rPr>
                <w:lang w:val="en-US"/>
              </w:rPr>
              <w:t>myStepper.setSpeed</w:t>
            </w:r>
            <w:proofErr w:type="spellEnd"/>
            <w:r w:rsidRPr="00320E64">
              <w:rPr>
                <w:lang w:val="en-US"/>
              </w:rPr>
              <w:t>(60);</w:t>
            </w:r>
          </w:p>
          <w:p w14:paraId="33FB6EA9" w14:textId="77777777" w:rsidR="00320E64" w:rsidRPr="00320E64" w:rsidRDefault="00320E64" w:rsidP="00320E64">
            <w:pPr>
              <w:rPr>
                <w:lang w:val="en-US"/>
              </w:rPr>
            </w:pPr>
          </w:p>
          <w:p w14:paraId="4FD10E41" w14:textId="77777777" w:rsidR="00320E64" w:rsidRPr="00320E64" w:rsidRDefault="00320E64" w:rsidP="00320E64">
            <w:pPr>
              <w:rPr>
                <w:lang w:val="en-US"/>
              </w:rPr>
            </w:pPr>
            <w:r w:rsidRPr="00320E64">
              <w:rPr>
                <w:lang w:val="en-US"/>
              </w:rPr>
              <w:t xml:space="preserve">  /*</w:t>
            </w:r>
          </w:p>
          <w:p w14:paraId="221CAAAF" w14:textId="77777777" w:rsidR="00320E64" w:rsidRPr="00320E64" w:rsidRDefault="00320E64" w:rsidP="00320E64">
            <w:pPr>
              <w:rPr>
                <w:lang w:val="en-US"/>
              </w:rPr>
            </w:pPr>
            <w:r w:rsidRPr="00320E64">
              <w:rPr>
                <w:lang w:val="en-US"/>
              </w:rPr>
              <w:t xml:space="preserve">     ps2</w:t>
            </w:r>
          </w:p>
          <w:p w14:paraId="40CCB199" w14:textId="77777777" w:rsidR="00320E64" w:rsidRPr="00320E64" w:rsidRDefault="00320E64" w:rsidP="00320E64">
            <w:pPr>
              <w:rPr>
                <w:lang w:val="en-US"/>
              </w:rPr>
            </w:pPr>
            <w:r w:rsidRPr="00320E64">
              <w:rPr>
                <w:lang w:val="en-US"/>
              </w:rPr>
              <w:t xml:space="preserve">  */</w:t>
            </w:r>
          </w:p>
          <w:p w14:paraId="07C61300" w14:textId="77777777" w:rsidR="00320E64" w:rsidRPr="00320E64" w:rsidRDefault="00320E64" w:rsidP="00320E64">
            <w:pPr>
              <w:rPr>
                <w:lang w:val="en-US"/>
              </w:rPr>
            </w:pPr>
          </w:p>
          <w:p w14:paraId="54D3A75D" w14:textId="77777777" w:rsidR="00320E64" w:rsidRPr="00320E64" w:rsidRDefault="00320E64" w:rsidP="00320E64">
            <w:pPr>
              <w:rPr>
                <w:lang w:val="en-US"/>
              </w:rPr>
            </w:pPr>
            <w:r w:rsidRPr="00320E64">
              <w:rPr>
                <w:lang w:val="en-US"/>
              </w:rPr>
              <w:t xml:space="preserve">  </w:t>
            </w:r>
            <w:proofErr w:type="spellStart"/>
            <w:r w:rsidRPr="00320E64">
              <w:rPr>
                <w:lang w:val="en-US"/>
              </w:rPr>
              <w:t>Serial.begin</w:t>
            </w:r>
            <w:proofErr w:type="spellEnd"/>
            <w:r w:rsidRPr="00320E64">
              <w:rPr>
                <w:lang w:val="en-US"/>
              </w:rPr>
              <w:t>(9600);</w:t>
            </w:r>
          </w:p>
          <w:p w14:paraId="56C875BF" w14:textId="77777777" w:rsidR="00320E64" w:rsidRPr="00320E64" w:rsidRDefault="00320E64" w:rsidP="00320E64">
            <w:pPr>
              <w:rPr>
                <w:lang w:val="en-US"/>
              </w:rPr>
            </w:pPr>
            <w:r w:rsidRPr="00320E64">
              <w:rPr>
                <w:lang w:val="en-US"/>
              </w:rPr>
              <w:t xml:space="preserve">  //setup pins and settings:  </w:t>
            </w:r>
            <w:proofErr w:type="spellStart"/>
            <w:r w:rsidRPr="00320E64">
              <w:rPr>
                <w:lang w:val="en-US"/>
              </w:rPr>
              <w:t>GamePad</w:t>
            </w:r>
            <w:proofErr w:type="spellEnd"/>
            <w:r w:rsidRPr="00320E64">
              <w:rPr>
                <w:lang w:val="en-US"/>
              </w:rPr>
              <w:t>(clock, command, attention, data, Pressures?, Rumble?) check for error</w:t>
            </w:r>
          </w:p>
          <w:p w14:paraId="635A0DDB" w14:textId="77777777" w:rsidR="00320E64" w:rsidRPr="00320E64" w:rsidRDefault="00320E64" w:rsidP="00320E64">
            <w:pPr>
              <w:rPr>
                <w:lang w:val="en-US"/>
              </w:rPr>
            </w:pPr>
            <w:r w:rsidRPr="00320E64">
              <w:rPr>
                <w:lang w:val="en-US"/>
              </w:rPr>
              <w:t xml:space="preserve">  error = ps2x.config_gamepad(31, 32, 33, 34, true, true); </w:t>
            </w:r>
          </w:p>
          <w:p w14:paraId="10D272DD" w14:textId="77777777" w:rsidR="00320E64" w:rsidRPr="00320E64" w:rsidRDefault="00320E64" w:rsidP="00320E64">
            <w:pPr>
              <w:rPr>
                <w:lang w:val="en-US"/>
              </w:rPr>
            </w:pPr>
            <w:r w:rsidRPr="00320E64">
              <w:rPr>
                <w:lang w:val="en-US"/>
              </w:rPr>
              <w:lastRenderedPageBreak/>
              <w:t xml:space="preserve">  type = ps2x.readType();</w:t>
            </w:r>
          </w:p>
          <w:p w14:paraId="748D35C4" w14:textId="77777777" w:rsidR="00320E64" w:rsidRPr="00320E64" w:rsidRDefault="00320E64" w:rsidP="00320E64">
            <w:pPr>
              <w:rPr>
                <w:lang w:val="en-US"/>
              </w:rPr>
            </w:pPr>
          </w:p>
          <w:p w14:paraId="685483DB" w14:textId="77777777" w:rsidR="00320E64" w:rsidRPr="00320E64" w:rsidRDefault="00320E64" w:rsidP="00320E64">
            <w:pPr>
              <w:rPr>
                <w:lang w:val="en-US"/>
              </w:rPr>
            </w:pPr>
            <w:r w:rsidRPr="00320E64">
              <w:rPr>
                <w:lang w:val="en-US"/>
              </w:rPr>
              <w:t xml:space="preserve">  if (error == 0) {</w:t>
            </w:r>
          </w:p>
          <w:p w14:paraId="0D5358E1"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Found Controller, configured successful");</w:t>
            </w:r>
          </w:p>
          <w:p w14:paraId="51856DEE" w14:textId="77777777" w:rsidR="00320E64" w:rsidRPr="00320E64" w:rsidRDefault="00320E64" w:rsidP="00320E64">
            <w:pPr>
              <w:rPr>
                <w:lang w:val="en-US"/>
              </w:rPr>
            </w:pPr>
            <w:r w:rsidRPr="00320E64">
              <w:rPr>
                <w:lang w:val="en-US"/>
              </w:rPr>
              <w:t xml:space="preserve">  }</w:t>
            </w:r>
          </w:p>
          <w:p w14:paraId="06D7142A" w14:textId="77777777" w:rsidR="00320E64" w:rsidRPr="00320E64" w:rsidRDefault="00320E64" w:rsidP="00320E64">
            <w:pPr>
              <w:rPr>
                <w:lang w:val="en-US"/>
              </w:rPr>
            </w:pPr>
            <w:r w:rsidRPr="00320E64">
              <w:rPr>
                <w:lang w:val="en-US"/>
              </w:rPr>
              <w:t xml:space="preserve">  else if (error == 1)</w:t>
            </w:r>
          </w:p>
          <w:p w14:paraId="042D346D"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No controller found, check wiring or reset the Arduino");</w:t>
            </w:r>
          </w:p>
          <w:p w14:paraId="5540F0AB" w14:textId="77777777" w:rsidR="00320E64" w:rsidRPr="00320E64" w:rsidRDefault="00320E64" w:rsidP="00320E64">
            <w:pPr>
              <w:rPr>
                <w:lang w:val="en-US"/>
              </w:rPr>
            </w:pPr>
            <w:r w:rsidRPr="00320E64">
              <w:rPr>
                <w:lang w:val="en-US"/>
              </w:rPr>
              <w:t xml:space="preserve">  else if (error == 2)</w:t>
            </w:r>
          </w:p>
          <w:p w14:paraId="375DBD5E"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Controller found but not accepting commands");</w:t>
            </w:r>
          </w:p>
          <w:p w14:paraId="2236928C" w14:textId="77777777" w:rsidR="00320E64" w:rsidRPr="00320E64" w:rsidRDefault="00320E64" w:rsidP="00320E64">
            <w:pPr>
              <w:rPr>
                <w:lang w:val="en-US"/>
              </w:rPr>
            </w:pPr>
            <w:r w:rsidRPr="00320E64">
              <w:rPr>
                <w:lang w:val="en-US"/>
              </w:rPr>
              <w:t xml:space="preserve">  else if (error == 3)</w:t>
            </w:r>
          </w:p>
          <w:p w14:paraId="22A0BEB5"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Controller refusing to enter Pressures mode, may not support it.");</w:t>
            </w:r>
          </w:p>
          <w:p w14:paraId="0BC0E1ED" w14:textId="77777777" w:rsidR="00320E64" w:rsidRPr="00320E64" w:rsidRDefault="00320E64" w:rsidP="00320E64">
            <w:pPr>
              <w:rPr>
                <w:lang w:val="en-US"/>
              </w:rPr>
            </w:pPr>
          </w:p>
          <w:p w14:paraId="01A7EF1C" w14:textId="77777777" w:rsidR="00320E64" w:rsidRPr="00320E64" w:rsidRDefault="00320E64" w:rsidP="00320E64">
            <w:pPr>
              <w:rPr>
                <w:lang w:val="en-US"/>
              </w:rPr>
            </w:pPr>
            <w:r w:rsidRPr="00320E64">
              <w:rPr>
                <w:lang w:val="en-US"/>
              </w:rPr>
              <w:t xml:space="preserve">  // Check for type of controller</w:t>
            </w:r>
          </w:p>
          <w:p w14:paraId="228CA684" w14:textId="77777777" w:rsidR="00320E64" w:rsidRPr="00320E64" w:rsidRDefault="00320E64" w:rsidP="00320E64">
            <w:pPr>
              <w:rPr>
                <w:lang w:val="en-US"/>
              </w:rPr>
            </w:pPr>
            <w:r w:rsidRPr="00320E64">
              <w:rPr>
                <w:lang w:val="en-US"/>
              </w:rPr>
              <w:t xml:space="preserve">  type = ps2x.readType();</w:t>
            </w:r>
          </w:p>
          <w:p w14:paraId="08DCE947" w14:textId="77777777" w:rsidR="00320E64" w:rsidRPr="00320E64" w:rsidRDefault="00320E64" w:rsidP="00320E64">
            <w:pPr>
              <w:rPr>
                <w:lang w:val="en-US"/>
              </w:rPr>
            </w:pPr>
            <w:r w:rsidRPr="00320E64">
              <w:rPr>
                <w:lang w:val="en-US"/>
              </w:rPr>
              <w:t xml:space="preserve">  switch (type) {</w:t>
            </w:r>
          </w:p>
          <w:p w14:paraId="1DEE072C" w14:textId="77777777" w:rsidR="00320E64" w:rsidRPr="00320E64" w:rsidRDefault="00320E64" w:rsidP="00320E64">
            <w:pPr>
              <w:rPr>
                <w:lang w:val="en-US"/>
              </w:rPr>
            </w:pPr>
            <w:r w:rsidRPr="00320E64">
              <w:rPr>
                <w:lang w:val="en-US"/>
              </w:rPr>
              <w:t xml:space="preserve">    case 0:</w:t>
            </w:r>
          </w:p>
          <w:p w14:paraId="4F95F1EC"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Unknown Controller type");</w:t>
            </w:r>
          </w:p>
          <w:p w14:paraId="466EBF24" w14:textId="77777777" w:rsidR="00320E64" w:rsidRPr="00320E64" w:rsidRDefault="00320E64" w:rsidP="00320E64">
            <w:pPr>
              <w:rPr>
                <w:lang w:val="en-US"/>
              </w:rPr>
            </w:pPr>
            <w:r w:rsidRPr="00320E64">
              <w:rPr>
                <w:lang w:val="en-US"/>
              </w:rPr>
              <w:t xml:space="preserve">      break;</w:t>
            </w:r>
          </w:p>
          <w:p w14:paraId="21A7A67D" w14:textId="77777777" w:rsidR="00320E64" w:rsidRPr="00320E64" w:rsidRDefault="00320E64" w:rsidP="00320E64">
            <w:pPr>
              <w:rPr>
                <w:lang w:val="en-US"/>
              </w:rPr>
            </w:pPr>
            <w:r w:rsidRPr="00320E64">
              <w:rPr>
                <w:lang w:val="en-US"/>
              </w:rPr>
              <w:t xml:space="preserve">    case 1:</w:t>
            </w:r>
          </w:p>
          <w:p w14:paraId="37AADE28"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w:t>
            </w:r>
            <w:proofErr w:type="spellStart"/>
            <w:r w:rsidRPr="00320E64">
              <w:rPr>
                <w:lang w:val="en-US"/>
              </w:rPr>
              <w:t>DualShock</w:t>
            </w:r>
            <w:proofErr w:type="spellEnd"/>
            <w:r w:rsidRPr="00320E64">
              <w:rPr>
                <w:lang w:val="en-US"/>
              </w:rPr>
              <w:t xml:space="preserve"> Controller Found");</w:t>
            </w:r>
          </w:p>
          <w:p w14:paraId="311968B8" w14:textId="77777777" w:rsidR="00320E64" w:rsidRPr="00320E64" w:rsidRDefault="00320E64" w:rsidP="00320E64">
            <w:pPr>
              <w:rPr>
                <w:lang w:val="en-US"/>
              </w:rPr>
            </w:pPr>
            <w:r w:rsidRPr="00320E64">
              <w:rPr>
                <w:lang w:val="en-US"/>
              </w:rPr>
              <w:t xml:space="preserve">      break;</w:t>
            </w:r>
          </w:p>
          <w:p w14:paraId="36D3198F" w14:textId="77777777" w:rsidR="00320E64" w:rsidRPr="00320E64" w:rsidRDefault="00320E64" w:rsidP="00320E64">
            <w:pPr>
              <w:rPr>
                <w:lang w:val="en-US"/>
              </w:rPr>
            </w:pPr>
            <w:r w:rsidRPr="00320E64">
              <w:rPr>
                <w:lang w:val="en-US"/>
              </w:rPr>
              <w:t xml:space="preserve">    case 2:</w:t>
            </w:r>
          </w:p>
          <w:p w14:paraId="5B885E10"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w:t>
            </w:r>
            <w:proofErr w:type="spellStart"/>
            <w:r w:rsidRPr="00320E64">
              <w:rPr>
                <w:lang w:val="en-US"/>
              </w:rPr>
              <w:t>GuitarHero</w:t>
            </w:r>
            <w:proofErr w:type="spellEnd"/>
            <w:r w:rsidRPr="00320E64">
              <w:rPr>
                <w:lang w:val="en-US"/>
              </w:rPr>
              <w:t xml:space="preserve"> Controller Found");</w:t>
            </w:r>
          </w:p>
          <w:p w14:paraId="198D60DC" w14:textId="77777777" w:rsidR="00320E64" w:rsidRPr="00320E64" w:rsidRDefault="00320E64" w:rsidP="00320E64">
            <w:pPr>
              <w:rPr>
                <w:lang w:val="en-US"/>
              </w:rPr>
            </w:pPr>
            <w:r w:rsidRPr="00320E64">
              <w:rPr>
                <w:lang w:val="en-US"/>
              </w:rPr>
              <w:t xml:space="preserve">      break;</w:t>
            </w:r>
          </w:p>
          <w:p w14:paraId="5FC9919D" w14:textId="77777777" w:rsidR="00320E64" w:rsidRPr="00320E64" w:rsidRDefault="00320E64" w:rsidP="00320E64">
            <w:pPr>
              <w:rPr>
                <w:lang w:val="en-US"/>
              </w:rPr>
            </w:pPr>
            <w:r w:rsidRPr="00320E64">
              <w:rPr>
                <w:lang w:val="en-US"/>
              </w:rPr>
              <w:t xml:space="preserve">  }</w:t>
            </w:r>
          </w:p>
          <w:p w14:paraId="52E42EFE" w14:textId="77777777" w:rsidR="00320E64" w:rsidRPr="00320E64" w:rsidRDefault="00320E64" w:rsidP="00320E64">
            <w:pPr>
              <w:rPr>
                <w:lang w:val="en-US"/>
              </w:rPr>
            </w:pPr>
          </w:p>
          <w:p w14:paraId="16EBA2E3" w14:textId="77777777" w:rsidR="00320E64" w:rsidRPr="00320E64" w:rsidRDefault="00320E64" w:rsidP="00320E64">
            <w:pPr>
              <w:rPr>
                <w:lang w:val="en-US"/>
              </w:rPr>
            </w:pPr>
            <w:r w:rsidRPr="00320E64">
              <w:rPr>
                <w:lang w:val="en-US"/>
              </w:rPr>
              <w:t xml:space="preserve">  /*</w:t>
            </w:r>
          </w:p>
          <w:p w14:paraId="68D4A56B" w14:textId="77777777" w:rsidR="00320E64" w:rsidRPr="00320E64" w:rsidRDefault="00320E64" w:rsidP="00320E64">
            <w:pPr>
              <w:rPr>
                <w:lang w:val="en-US"/>
              </w:rPr>
            </w:pPr>
            <w:r w:rsidRPr="00320E64">
              <w:rPr>
                <w:lang w:val="en-US"/>
              </w:rPr>
              <w:t xml:space="preserve">     </w:t>
            </w:r>
            <w:proofErr w:type="spellStart"/>
            <w:r w:rsidRPr="00320E64">
              <w:rPr>
                <w:lang w:val="en-US"/>
              </w:rPr>
              <w:t>afstand</w:t>
            </w:r>
            <w:proofErr w:type="spellEnd"/>
          </w:p>
          <w:p w14:paraId="40DAFA99" w14:textId="77777777" w:rsidR="00320E64" w:rsidRPr="00320E64" w:rsidRDefault="00320E64" w:rsidP="00320E64">
            <w:pPr>
              <w:rPr>
                <w:lang w:val="en-US"/>
              </w:rPr>
            </w:pPr>
            <w:r w:rsidRPr="00320E64">
              <w:rPr>
                <w:lang w:val="en-US"/>
              </w:rPr>
              <w:t xml:space="preserve">  */</w:t>
            </w:r>
          </w:p>
          <w:p w14:paraId="2BCC9BAC" w14:textId="77777777" w:rsidR="00320E64" w:rsidRPr="00320E64" w:rsidRDefault="00320E64" w:rsidP="00320E64">
            <w:pPr>
              <w:rPr>
                <w:lang w:val="en-US"/>
              </w:rPr>
            </w:pPr>
          </w:p>
          <w:p w14:paraId="637CD206" w14:textId="77777777" w:rsidR="00320E64" w:rsidRPr="00320E64" w:rsidRDefault="00320E64" w:rsidP="00320E64">
            <w:pPr>
              <w:rPr>
                <w:lang w:val="en-US"/>
              </w:rPr>
            </w:pPr>
            <w:r w:rsidRPr="00320E64">
              <w:rPr>
                <w:lang w:val="en-US"/>
              </w:rPr>
              <w:t xml:space="preserve">  //obstacle sensor</w:t>
            </w:r>
          </w:p>
          <w:p w14:paraId="46922764"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Ltrig1, OUTPUT);</w:t>
            </w:r>
          </w:p>
          <w:p w14:paraId="6FFE00CA"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Lecho1, INPUT);</w:t>
            </w:r>
          </w:p>
          <w:p w14:paraId="7E7140F0"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Ftrig2, OUTPUT);</w:t>
            </w:r>
          </w:p>
          <w:p w14:paraId="59D52542"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Fecho2, INPUT);</w:t>
            </w:r>
          </w:p>
          <w:p w14:paraId="6103285F"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Rtrig3, OUTPUT);</w:t>
            </w:r>
          </w:p>
          <w:p w14:paraId="5130A4B8"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Recho3, INPUT);</w:t>
            </w:r>
          </w:p>
          <w:p w14:paraId="522C0960" w14:textId="77777777" w:rsidR="00320E64" w:rsidRPr="00320E64" w:rsidRDefault="00320E64" w:rsidP="00320E64">
            <w:pPr>
              <w:rPr>
                <w:lang w:val="en-US"/>
              </w:rPr>
            </w:pPr>
          </w:p>
          <w:p w14:paraId="7E707C3E" w14:textId="77777777" w:rsidR="00320E64" w:rsidRPr="00320E64" w:rsidRDefault="00320E64" w:rsidP="00320E64">
            <w:pPr>
              <w:rPr>
                <w:lang w:val="en-US"/>
              </w:rPr>
            </w:pPr>
            <w:r w:rsidRPr="00320E64">
              <w:rPr>
                <w:lang w:val="en-US"/>
              </w:rPr>
              <w:t xml:space="preserve">  </w:t>
            </w:r>
            <w:proofErr w:type="spellStart"/>
            <w:r w:rsidRPr="00320E64">
              <w:rPr>
                <w:lang w:val="en-US"/>
              </w:rPr>
              <w:t>BTserial.begin</w:t>
            </w:r>
            <w:proofErr w:type="spellEnd"/>
            <w:r w:rsidRPr="00320E64">
              <w:rPr>
                <w:lang w:val="en-US"/>
              </w:rPr>
              <w:t>(9600);</w:t>
            </w:r>
          </w:p>
          <w:p w14:paraId="3C5B4498"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Btrig4, OUTPUT);</w:t>
            </w:r>
          </w:p>
          <w:p w14:paraId="14634E9E"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Becho4, INPUT);</w:t>
            </w:r>
          </w:p>
          <w:p w14:paraId="40CBBD3E" w14:textId="77777777" w:rsidR="00320E64" w:rsidRPr="00320E64" w:rsidRDefault="00320E64" w:rsidP="00320E64">
            <w:pPr>
              <w:rPr>
                <w:lang w:val="en-US"/>
              </w:rPr>
            </w:pPr>
          </w:p>
          <w:p w14:paraId="6327D60D" w14:textId="77777777" w:rsidR="00320E64" w:rsidRPr="00320E64" w:rsidRDefault="00320E64" w:rsidP="00320E64">
            <w:pPr>
              <w:rPr>
                <w:lang w:val="en-US"/>
              </w:rPr>
            </w:pPr>
            <w:r w:rsidRPr="00320E64">
              <w:rPr>
                <w:lang w:val="en-US"/>
              </w:rPr>
              <w:t xml:space="preserve">  /*</w:t>
            </w:r>
          </w:p>
          <w:p w14:paraId="0A4BAB75" w14:textId="77777777" w:rsidR="00320E64" w:rsidRPr="00320E64" w:rsidRDefault="00320E64" w:rsidP="00320E64">
            <w:pPr>
              <w:rPr>
                <w:lang w:val="en-US"/>
              </w:rPr>
            </w:pPr>
            <w:r w:rsidRPr="00320E64">
              <w:rPr>
                <w:lang w:val="en-US"/>
              </w:rPr>
              <w:t xml:space="preserve">     </w:t>
            </w:r>
            <w:proofErr w:type="spellStart"/>
            <w:r w:rsidRPr="00320E64">
              <w:rPr>
                <w:lang w:val="en-US"/>
              </w:rPr>
              <w:t>motoren</w:t>
            </w:r>
            <w:proofErr w:type="spellEnd"/>
          </w:p>
          <w:p w14:paraId="13FD6F37" w14:textId="77777777" w:rsidR="00320E64" w:rsidRPr="00320E64" w:rsidRDefault="00320E64" w:rsidP="00320E64">
            <w:pPr>
              <w:rPr>
                <w:lang w:val="en-US"/>
              </w:rPr>
            </w:pPr>
            <w:r w:rsidRPr="00320E64">
              <w:rPr>
                <w:lang w:val="en-US"/>
              </w:rPr>
              <w:t xml:space="preserve">  */</w:t>
            </w:r>
          </w:p>
          <w:p w14:paraId="7CA03DEF" w14:textId="77777777" w:rsidR="00320E64" w:rsidRPr="00320E64" w:rsidRDefault="00320E64" w:rsidP="00320E64">
            <w:pPr>
              <w:rPr>
                <w:lang w:val="en-US"/>
              </w:rPr>
            </w:pPr>
          </w:p>
          <w:p w14:paraId="2A74F96E"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w:t>
            </w:r>
            <w:proofErr w:type="spellStart"/>
            <w:r w:rsidRPr="00320E64">
              <w:rPr>
                <w:lang w:val="en-US"/>
              </w:rPr>
              <w:t>enA</w:t>
            </w:r>
            <w:proofErr w:type="spellEnd"/>
            <w:r w:rsidRPr="00320E64">
              <w:rPr>
                <w:lang w:val="en-US"/>
              </w:rPr>
              <w:t>, OUTPUT);</w:t>
            </w:r>
          </w:p>
          <w:p w14:paraId="6491B153"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in1, OUTPUT);</w:t>
            </w:r>
          </w:p>
          <w:p w14:paraId="444C981E"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in2, OUTPUT);</w:t>
            </w:r>
          </w:p>
          <w:p w14:paraId="49747E01" w14:textId="77777777" w:rsidR="00320E64" w:rsidRPr="00320E64" w:rsidRDefault="00320E64" w:rsidP="00320E64">
            <w:pPr>
              <w:rPr>
                <w:lang w:val="en-US"/>
              </w:rPr>
            </w:pPr>
            <w:r w:rsidRPr="00320E64">
              <w:rPr>
                <w:lang w:val="en-US"/>
              </w:rPr>
              <w:t xml:space="preserve">  </w:t>
            </w:r>
            <w:proofErr w:type="spellStart"/>
            <w:r w:rsidRPr="00320E64">
              <w:rPr>
                <w:lang w:val="en-US"/>
              </w:rPr>
              <w:t>pinMode</w:t>
            </w:r>
            <w:proofErr w:type="spellEnd"/>
            <w:r w:rsidRPr="00320E64">
              <w:rPr>
                <w:lang w:val="en-US"/>
              </w:rPr>
              <w:t>(in3, OUTPUT);</w:t>
            </w:r>
          </w:p>
          <w:p w14:paraId="1512D4AB" w14:textId="77777777" w:rsidR="00320E64" w:rsidRPr="00FF4F66" w:rsidRDefault="00320E64" w:rsidP="00320E64">
            <w:r w:rsidRPr="00320E64">
              <w:rPr>
                <w:lang w:val="en-US"/>
              </w:rPr>
              <w:t xml:space="preserve">  </w:t>
            </w:r>
            <w:proofErr w:type="spellStart"/>
            <w:r w:rsidRPr="00FF4F66">
              <w:t>pinMode</w:t>
            </w:r>
            <w:proofErr w:type="spellEnd"/>
            <w:r w:rsidRPr="00FF4F66">
              <w:t>(in4, OUTPUT);</w:t>
            </w:r>
          </w:p>
          <w:p w14:paraId="0E75519B" w14:textId="77777777" w:rsidR="00320E64" w:rsidRPr="00FF4F66" w:rsidRDefault="00320E64" w:rsidP="00320E64"/>
          <w:p w14:paraId="45C8649A" w14:textId="77777777" w:rsidR="00320E64" w:rsidRDefault="00320E64" w:rsidP="00320E64">
            <w:r w:rsidRPr="00FF4F66">
              <w:lastRenderedPageBreak/>
              <w:t xml:space="preserve">  </w:t>
            </w:r>
            <w:r>
              <w:t>/*</w:t>
            </w:r>
          </w:p>
          <w:p w14:paraId="33C831C0" w14:textId="77777777" w:rsidR="00320E64" w:rsidRDefault="00320E64" w:rsidP="00320E64">
            <w:r>
              <w:t xml:space="preserve">     vuur</w:t>
            </w:r>
          </w:p>
          <w:p w14:paraId="2229695F" w14:textId="77777777" w:rsidR="00320E64" w:rsidRDefault="00320E64" w:rsidP="00320E64">
            <w:r>
              <w:t xml:space="preserve">  */</w:t>
            </w:r>
          </w:p>
          <w:p w14:paraId="29BC1417" w14:textId="77777777" w:rsidR="00320E64" w:rsidRDefault="00320E64" w:rsidP="00320E64"/>
          <w:p w14:paraId="2F5B8123" w14:textId="77777777" w:rsidR="00320E64" w:rsidRDefault="00320E64" w:rsidP="00320E64">
            <w:r>
              <w:t xml:space="preserve">  </w:t>
            </w:r>
            <w:proofErr w:type="spellStart"/>
            <w:r>
              <w:t>mlx.begin</w:t>
            </w:r>
            <w:proofErr w:type="spellEnd"/>
            <w:r>
              <w:t>(); // functie beginnen</w:t>
            </w:r>
          </w:p>
          <w:p w14:paraId="6475D9D4" w14:textId="77777777" w:rsidR="00320E64" w:rsidRDefault="00320E64" w:rsidP="00320E64">
            <w:r>
              <w:t>}</w:t>
            </w:r>
          </w:p>
          <w:p w14:paraId="18328A1C" w14:textId="77777777" w:rsidR="00320E64" w:rsidRDefault="00320E64" w:rsidP="00320E64"/>
          <w:p w14:paraId="65E923D2" w14:textId="77777777" w:rsidR="00320E64" w:rsidRDefault="00320E64" w:rsidP="00320E64">
            <w:r>
              <w:t>/*</w:t>
            </w:r>
          </w:p>
          <w:p w14:paraId="3C100C5A" w14:textId="77777777" w:rsidR="00320E64" w:rsidRDefault="00320E64" w:rsidP="00320E64">
            <w:r>
              <w:t xml:space="preserve">   Methode voor </w:t>
            </w:r>
            <w:proofErr w:type="spellStart"/>
            <w:r>
              <w:t>afstandsensoren</w:t>
            </w:r>
            <w:proofErr w:type="spellEnd"/>
          </w:p>
          <w:p w14:paraId="4EB6A319" w14:textId="77777777" w:rsidR="00320E64" w:rsidRDefault="00320E64" w:rsidP="00320E64">
            <w:r>
              <w:t>*/</w:t>
            </w:r>
          </w:p>
          <w:p w14:paraId="4F9BDE15" w14:textId="77777777" w:rsidR="00320E64" w:rsidRDefault="00320E64" w:rsidP="00320E64"/>
          <w:p w14:paraId="29A3A9F7" w14:textId="77777777" w:rsidR="00320E64" w:rsidRDefault="00320E64" w:rsidP="00320E64">
            <w:r>
              <w:t>// methode voor de linkse afstand te berekenen</w:t>
            </w:r>
          </w:p>
          <w:p w14:paraId="06BC3683" w14:textId="77777777" w:rsidR="00320E64" w:rsidRDefault="00320E64" w:rsidP="00320E64"/>
          <w:p w14:paraId="7D83E187"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w:t>
            </w:r>
            <w:proofErr w:type="spellStart"/>
            <w:r w:rsidRPr="00320E64">
              <w:rPr>
                <w:lang w:val="en-US"/>
              </w:rPr>
              <w:t>L_Distance_test</w:t>
            </w:r>
            <w:proofErr w:type="spellEnd"/>
            <w:r w:rsidRPr="00320E64">
              <w:rPr>
                <w:lang w:val="en-US"/>
              </w:rPr>
              <w:t>() {</w:t>
            </w:r>
          </w:p>
          <w:p w14:paraId="4770031C"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Ltrig1, LOW);</w:t>
            </w:r>
          </w:p>
          <w:p w14:paraId="2F3427CF" w14:textId="77777777" w:rsidR="00320E64" w:rsidRPr="00320E64" w:rsidRDefault="00320E64" w:rsidP="00320E64">
            <w:pPr>
              <w:rPr>
                <w:lang w:val="en-US"/>
              </w:rPr>
            </w:pPr>
            <w:r w:rsidRPr="00320E64">
              <w:rPr>
                <w:lang w:val="en-US"/>
              </w:rPr>
              <w:t xml:space="preserve">  </w:t>
            </w:r>
            <w:proofErr w:type="spellStart"/>
            <w:r w:rsidRPr="00320E64">
              <w:rPr>
                <w:lang w:val="en-US"/>
              </w:rPr>
              <w:t>delayMicroseconds</w:t>
            </w:r>
            <w:proofErr w:type="spellEnd"/>
            <w:r w:rsidRPr="00320E64">
              <w:rPr>
                <w:lang w:val="en-US"/>
              </w:rPr>
              <w:t>(2);</w:t>
            </w:r>
          </w:p>
          <w:p w14:paraId="7EE7F37B"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Ltrig1, HIGH);</w:t>
            </w:r>
          </w:p>
          <w:p w14:paraId="2374BA3C" w14:textId="77777777" w:rsidR="00320E64" w:rsidRPr="00320E64" w:rsidRDefault="00320E64" w:rsidP="00320E64">
            <w:pPr>
              <w:rPr>
                <w:lang w:val="en-US"/>
              </w:rPr>
            </w:pPr>
            <w:r w:rsidRPr="00320E64">
              <w:rPr>
                <w:lang w:val="en-US"/>
              </w:rPr>
              <w:t xml:space="preserve">  </w:t>
            </w:r>
            <w:proofErr w:type="spellStart"/>
            <w:r w:rsidRPr="00320E64">
              <w:rPr>
                <w:lang w:val="en-US"/>
              </w:rPr>
              <w:t>delayMicroseconds</w:t>
            </w:r>
            <w:proofErr w:type="spellEnd"/>
            <w:r w:rsidRPr="00320E64">
              <w:rPr>
                <w:lang w:val="en-US"/>
              </w:rPr>
              <w:t>(10);</w:t>
            </w:r>
          </w:p>
          <w:p w14:paraId="50194FB6"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Ltrig1, LOW);</w:t>
            </w:r>
          </w:p>
          <w:p w14:paraId="7613D0A1" w14:textId="77777777" w:rsidR="00320E64" w:rsidRPr="00320E64" w:rsidRDefault="00320E64" w:rsidP="00320E64">
            <w:pPr>
              <w:rPr>
                <w:lang w:val="en-US"/>
              </w:rPr>
            </w:pPr>
            <w:r w:rsidRPr="00320E64">
              <w:rPr>
                <w:lang w:val="en-US"/>
              </w:rPr>
              <w:t xml:space="preserve">  float </w:t>
            </w:r>
            <w:proofErr w:type="spellStart"/>
            <w:r w:rsidRPr="00320E64">
              <w:rPr>
                <w:lang w:val="en-US"/>
              </w:rPr>
              <w:t>Ldistance</w:t>
            </w:r>
            <w:proofErr w:type="spellEnd"/>
            <w:r w:rsidRPr="00320E64">
              <w:rPr>
                <w:lang w:val="en-US"/>
              </w:rPr>
              <w:t xml:space="preserve"> = </w:t>
            </w:r>
            <w:proofErr w:type="spellStart"/>
            <w:r w:rsidRPr="00320E64">
              <w:rPr>
                <w:lang w:val="en-US"/>
              </w:rPr>
              <w:t>pulseIn</w:t>
            </w:r>
            <w:proofErr w:type="spellEnd"/>
            <w:r w:rsidRPr="00320E64">
              <w:rPr>
                <w:lang w:val="en-US"/>
              </w:rPr>
              <w:t>(Lecho1, HIGH);</w:t>
            </w:r>
          </w:p>
          <w:p w14:paraId="7137B6AF" w14:textId="77777777" w:rsidR="00320E64" w:rsidRPr="00320E64" w:rsidRDefault="00320E64" w:rsidP="00320E64">
            <w:pPr>
              <w:rPr>
                <w:lang w:val="en-US"/>
              </w:rPr>
            </w:pPr>
            <w:r w:rsidRPr="00320E64">
              <w:rPr>
                <w:lang w:val="en-US"/>
              </w:rPr>
              <w:t xml:space="preserve">  delay(10);</w:t>
            </w:r>
          </w:p>
          <w:p w14:paraId="01683DB5" w14:textId="77777777" w:rsidR="00320E64" w:rsidRPr="00320E64" w:rsidRDefault="00320E64" w:rsidP="00320E64">
            <w:pPr>
              <w:rPr>
                <w:lang w:val="en-US"/>
              </w:rPr>
            </w:pPr>
          </w:p>
          <w:p w14:paraId="1713EC0C" w14:textId="77777777" w:rsidR="00320E64" w:rsidRPr="00320E64" w:rsidRDefault="00320E64" w:rsidP="00320E64">
            <w:pPr>
              <w:rPr>
                <w:lang w:val="en-US"/>
              </w:rPr>
            </w:pPr>
            <w:r w:rsidRPr="00320E64">
              <w:rPr>
                <w:lang w:val="en-US"/>
              </w:rPr>
              <w:t xml:space="preserve">  </w:t>
            </w:r>
            <w:proofErr w:type="spellStart"/>
            <w:r w:rsidRPr="00320E64">
              <w:rPr>
                <w:lang w:val="en-US"/>
              </w:rPr>
              <w:t>Ldistance</w:t>
            </w:r>
            <w:proofErr w:type="spellEnd"/>
            <w:r w:rsidRPr="00320E64">
              <w:rPr>
                <w:lang w:val="en-US"/>
              </w:rPr>
              <w:t xml:space="preserve"> = </w:t>
            </w:r>
            <w:proofErr w:type="spellStart"/>
            <w:r w:rsidRPr="00320E64">
              <w:rPr>
                <w:lang w:val="en-US"/>
              </w:rPr>
              <w:t>Ldistance</w:t>
            </w:r>
            <w:proofErr w:type="spellEnd"/>
            <w:r w:rsidRPr="00320E64">
              <w:rPr>
                <w:lang w:val="en-US"/>
              </w:rPr>
              <w:t xml:space="preserve">  * 0.034 / 2;</w:t>
            </w:r>
          </w:p>
          <w:p w14:paraId="7253510A" w14:textId="77777777" w:rsidR="00320E64" w:rsidRPr="00320E64" w:rsidRDefault="00320E64" w:rsidP="00320E64">
            <w:pPr>
              <w:rPr>
                <w:lang w:val="en-US"/>
              </w:rPr>
            </w:pPr>
            <w:r w:rsidRPr="00320E64">
              <w:rPr>
                <w:lang w:val="en-US"/>
              </w:rPr>
              <w:t xml:space="preserve">  return (</w:t>
            </w:r>
            <w:proofErr w:type="spellStart"/>
            <w:r w:rsidRPr="00320E64">
              <w:rPr>
                <w:lang w:val="en-US"/>
              </w:rPr>
              <w:t>int</w:t>
            </w:r>
            <w:proofErr w:type="spellEnd"/>
            <w:r w:rsidRPr="00320E64">
              <w:rPr>
                <w:lang w:val="en-US"/>
              </w:rPr>
              <w:t>)</w:t>
            </w:r>
            <w:proofErr w:type="spellStart"/>
            <w:r w:rsidRPr="00320E64">
              <w:rPr>
                <w:lang w:val="en-US"/>
              </w:rPr>
              <w:t>Ldistance</w:t>
            </w:r>
            <w:proofErr w:type="spellEnd"/>
            <w:r w:rsidRPr="00320E64">
              <w:rPr>
                <w:lang w:val="en-US"/>
              </w:rPr>
              <w:t>;</w:t>
            </w:r>
          </w:p>
          <w:p w14:paraId="0158D952" w14:textId="77777777" w:rsidR="00320E64" w:rsidRDefault="00320E64" w:rsidP="00320E64">
            <w:r>
              <w:t>}</w:t>
            </w:r>
          </w:p>
          <w:p w14:paraId="4895D137" w14:textId="77777777" w:rsidR="00320E64" w:rsidRDefault="00320E64" w:rsidP="00320E64"/>
          <w:p w14:paraId="36880E30" w14:textId="77777777" w:rsidR="00320E64" w:rsidRDefault="00320E64" w:rsidP="00320E64">
            <w:r>
              <w:t>// methode voor de forward afstand te berekenen</w:t>
            </w:r>
          </w:p>
          <w:p w14:paraId="1C951943" w14:textId="77777777" w:rsidR="00320E64" w:rsidRDefault="00320E64" w:rsidP="00320E64"/>
          <w:p w14:paraId="1EF6E04E"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w:t>
            </w:r>
            <w:proofErr w:type="spellStart"/>
            <w:r w:rsidRPr="00320E64">
              <w:rPr>
                <w:lang w:val="en-US"/>
              </w:rPr>
              <w:t>F_Distance_test</w:t>
            </w:r>
            <w:proofErr w:type="spellEnd"/>
            <w:r w:rsidRPr="00320E64">
              <w:rPr>
                <w:lang w:val="en-US"/>
              </w:rPr>
              <w:t>() {</w:t>
            </w:r>
          </w:p>
          <w:p w14:paraId="0007D653"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Ftrig2, LOW);</w:t>
            </w:r>
          </w:p>
          <w:p w14:paraId="47B5D44A" w14:textId="77777777" w:rsidR="00320E64" w:rsidRPr="00320E64" w:rsidRDefault="00320E64" w:rsidP="00320E64">
            <w:pPr>
              <w:rPr>
                <w:lang w:val="en-US"/>
              </w:rPr>
            </w:pPr>
            <w:r w:rsidRPr="00320E64">
              <w:rPr>
                <w:lang w:val="en-US"/>
              </w:rPr>
              <w:t xml:space="preserve">  </w:t>
            </w:r>
            <w:proofErr w:type="spellStart"/>
            <w:r w:rsidRPr="00320E64">
              <w:rPr>
                <w:lang w:val="en-US"/>
              </w:rPr>
              <w:t>delayMicroseconds</w:t>
            </w:r>
            <w:proofErr w:type="spellEnd"/>
            <w:r w:rsidRPr="00320E64">
              <w:rPr>
                <w:lang w:val="en-US"/>
              </w:rPr>
              <w:t>(2);</w:t>
            </w:r>
          </w:p>
          <w:p w14:paraId="259E062F"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Ftrig2, HIGH);</w:t>
            </w:r>
          </w:p>
          <w:p w14:paraId="3A5FFE62" w14:textId="77777777" w:rsidR="00320E64" w:rsidRPr="00320E64" w:rsidRDefault="00320E64" w:rsidP="00320E64">
            <w:pPr>
              <w:rPr>
                <w:lang w:val="en-US"/>
              </w:rPr>
            </w:pPr>
            <w:r w:rsidRPr="00320E64">
              <w:rPr>
                <w:lang w:val="en-US"/>
              </w:rPr>
              <w:t xml:space="preserve">  </w:t>
            </w:r>
            <w:proofErr w:type="spellStart"/>
            <w:r w:rsidRPr="00320E64">
              <w:rPr>
                <w:lang w:val="en-US"/>
              </w:rPr>
              <w:t>delayMicroseconds</w:t>
            </w:r>
            <w:proofErr w:type="spellEnd"/>
            <w:r w:rsidRPr="00320E64">
              <w:rPr>
                <w:lang w:val="en-US"/>
              </w:rPr>
              <w:t>(10);</w:t>
            </w:r>
          </w:p>
          <w:p w14:paraId="0FAED01E"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Ftrig2, LOW);</w:t>
            </w:r>
          </w:p>
          <w:p w14:paraId="4072D28F" w14:textId="77777777" w:rsidR="00320E64" w:rsidRPr="00320E64" w:rsidRDefault="00320E64" w:rsidP="00320E64">
            <w:pPr>
              <w:rPr>
                <w:lang w:val="en-US"/>
              </w:rPr>
            </w:pPr>
            <w:r w:rsidRPr="00320E64">
              <w:rPr>
                <w:lang w:val="en-US"/>
              </w:rPr>
              <w:t xml:space="preserve">  float </w:t>
            </w:r>
            <w:proofErr w:type="spellStart"/>
            <w:r w:rsidRPr="00320E64">
              <w:rPr>
                <w:lang w:val="en-US"/>
              </w:rPr>
              <w:t>Fdistance</w:t>
            </w:r>
            <w:proofErr w:type="spellEnd"/>
            <w:r w:rsidRPr="00320E64">
              <w:rPr>
                <w:lang w:val="en-US"/>
              </w:rPr>
              <w:t xml:space="preserve"> = </w:t>
            </w:r>
            <w:proofErr w:type="spellStart"/>
            <w:r w:rsidRPr="00320E64">
              <w:rPr>
                <w:lang w:val="en-US"/>
              </w:rPr>
              <w:t>pulseIn</w:t>
            </w:r>
            <w:proofErr w:type="spellEnd"/>
            <w:r w:rsidRPr="00320E64">
              <w:rPr>
                <w:lang w:val="en-US"/>
              </w:rPr>
              <w:t>(Fecho2, HIGH);</w:t>
            </w:r>
          </w:p>
          <w:p w14:paraId="1004929E" w14:textId="77777777" w:rsidR="00320E64" w:rsidRPr="00320E64" w:rsidRDefault="00320E64" w:rsidP="00320E64">
            <w:pPr>
              <w:rPr>
                <w:lang w:val="en-US"/>
              </w:rPr>
            </w:pPr>
            <w:r w:rsidRPr="00320E64">
              <w:rPr>
                <w:lang w:val="en-US"/>
              </w:rPr>
              <w:t xml:space="preserve">  delay(10);</w:t>
            </w:r>
          </w:p>
          <w:p w14:paraId="1A7962A2" w14:textId="77777777" w:rsidR="00320E64" w:rsidRPr="00320E64" w:rsidRDefault="00320E64" w:rsidP="00320E64">
            <w:pPr>
              <w:rPr>
                <w:lang w:val="en-US"/>
              </w:rPr>
            </w:pPr>
          </w:p>
          <w:p w14:paraId="3DC9B346" w14:textId="77777777" w:rsidR="00320E64" w:rsidRPr="00320E64" w:rsidRDefault="00320E64" w:rsidP="00320E64">
            <w:pPr>
              <w:rPr>
                <w:lang w:val="en-US"/>
              </w:rPr>
            </w:pPr>
            <w:r w:rsidRPr="00320E64">
              <w:rPr>
                <w:lang w:val="en-US"/>
              </w:rPr>
              <w:t xml:space="preserve">  </w:t>
            </w:r>
            <w:proofErr w:type="spellStart"/>
            <w:r w:rsidRPr="00320E64">
              <w:rPr>
                <w:lang w:val="en-US"/>
              </w:rPr>
              <w:t>Fdistance</w:t>
            </w:r>
            <w:proofErr w:type="spellEnd"/>
            <w:r w:rsidRPr="00320E64">
              <w:rPr>
                <w:lang w:val="en-US"/>
              </w:rPr>
              <w:t xml:space="preserve"> = </w:t>
            </w:r>
            <w:proofErr w:type="spellStart"/>
            <w:r w:rsidRPr="00320E64">
              <w:rPr>
                <w:lang w:val="en-US"/>
              </w:rPr>
              <w:t>Fdistance</w:t>
            </w:r>
            <w:proofErr w:type="spellEnd"/>
            <w:r w:rsidRPr="00320E64">
              <w:rPr>
                <w:lang w:val="en-US"/>
              </w:rPr>
              <w:t xml:space="preserve">  * 0.034 / 2;</w:t>
            </w:r>
          </w:p>
          <w:p w14:paraId="7DEF56C6" w14:textId="77777777" w:rsidR="00320E64" w:rsidRPr="00320E64" w:rsidRDefault="00320E64" w:rsidP="00320E64">
            <w:pPr>
              <w:rPr>
                <w:lang w:val="en-US"/>
              </w:rPr>
            </w:pPr>
            <w:r w:rsidRPr="00320E64">
              <w:rPr>
                <w:lang w:val="en-US"/>
              </w:rPr>
              <w:t xml:space="preserve">  return (</w:t>
            </w:r>
            <w:proofErr w:type="spellStart"/>
            <w:r w:rsidRPr="00320E64">
              <w:rPr>
                <w:lang w:val="en-US"/>
              </w:rPr>
              <w:t>int</w:t>
            </w:r>
            <w:proofErr w:type="spellEnd"/>
            <w:r w:rsidRPr="00320E64">
              <w:rPr>
                <w:lang w:val="en-US"/>
              </w:rPr>
              <w:t>)</w:t>
            </w:r>
            <w:proofErr w:type="spellStart"/>
            <w:r w:rsidRPr="00320E64">
              <w:rPr>
                <w:lang w:val="en-US"/>
              </w:rPr>
              <w:t>Fdistance</w:t>
            </w:r>
            <w:proofErr w:type="spellEnd"/>
            <w:r w:rsidRPr="00320E64">
              <w:rPr>
                <w:lang w:val="en-US"/>
              </w:rPr>
              <w:t>;</w:t>
            </w:r>
          </w:p>
          <w:p w14:paraId="61E0DBAB" w14:textId="77777777" w:rsidR="00320E64" w:rsidRDefault="00320E64" w:rsidP="00320E64">
            <w:r>
              <w:t>}</w:t>
            </w:r>
          </w:p>
          <w:p w14:paraId="0A582523" w14:textId="77777777" w:rsidR="00320E64" w:rsidRDefault="00320E64" w:rsidP="00320E64"/>
          <w:p w14:paraId="72956669" w14:textId="77777777" w:rsidR="00320E64" w:rsidRDefault="00320E64" w:rsidP="00320E64">
            <w:r>
              <w:t>// methode voor de rechtse afstand te berekenen</w:t>
            </w:r>
          </w:p>
          <w:p w14:paraId="6886BAE9" w14:textId="77777777" w:rsidR="00320E64" w:rsidRDefault="00320E64" w:rsidP="00320E64"/>
          <w:p w14:paraId="13BD64B9"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w:t>
            </w:r>
            <w:proofErr w:type="spellStart"/>
            <w:r w:rsidRPr="00320E64">
              <w:rPr>
                <w:lang w:val="en-US"/>
              </w:rPr>
              <w:t>B_Distance_test</w:t>
            </w:r>
            <w:proofErr w:type="spellEnd"/>
            <w:r w:rsidRPr="00320E64">
              <w:rPr>
                <w:lang w:val="en-US"/>
              </w:rPr>
              <w:t>() {</w:t>
            </w:r>
          </w:p>
          <w:p w14:paraId="63CDCC25"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Btrig4, LOW);</w:t>
            </w:r>
          </w:p>
          <w:p w14:paraId="691D9775" w14:textId="77777777" w:rsidR="00320E64" w:rsidRPr="00320E64" w:rsidRDefault="00320E64" w:rsidP="00320E64">
            <w:pPr>
              <w:rPr>
                <w:lang w:val="en-US"/>
              </w:rPr>
            </w:pPr>
            <w:r w:rsidRPr="00320E64">
              <w:rPr>
                <w:lang w:val="en-US"/>
              </w:rPr>
              <w:t xml:space="preserve">  </w:t>
            </w:r>
            <w:proofErr w:type="spellStart"/>
            <w:r w:rsidRPr="00320E64">
              <w:rPr>
                <w:lang w:val="en-US"/>
              </w:rPr>
              <w:t>delayMicroseconds</w:t>
            </w:r>
            <w:proofErr w:type="spellEnd"/>
            <w:r w:rsidRPr="00320E64">
              <w:rPr>
                <w:lang w:val="en-US"/>
              </w:rPr>
              <w:t>(2);</w:t>
            </w:r>
          </w:p>
          <w:p w14:paraId="2F48528D"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Btrig4, HIGH);</w:t>
            </w:r>
          </w:p>
          <w:p w14:paraId="0493A60C" w14:textId="77777777" w:rsidR="00320E64" w:rsidRPr="00320E64" w:rsidRDefault="00320E64" w:rsidP="00320E64">
            <w:pPr>
              <w:rPr>
                <w:lang w:val="en-US"/>
              </w:rPr>
            </w:pPr>
            <w:r w:rsidRPr="00320E64">
              <w:rPr>
                <w:lang w:val="en-US"/>
              </w:rPr>
              <w:t xml:space="preserve">  </w:t>
            </w:r>
            <w:proofErr w:type="spellStart"/>
            <w:r w:rsidRPr="00320E64">
              <w:rPr>
                <w:lang w:val="en-US"/>
              </w:rPr>
              <w:t>delayMicroseconds</w:t>
            </w:r>
            <w:proofErr w:type="spellEnd"/>
            <w:r w:rsidRPr="00320E64">
              <w:rPr>
                <w:lang w:val="en-US"/>
              </w:rPr>
              <w:t>(10);</w:t>
            </w:r>
          </w:p>
          <w:p w14:paraId="2F55BE07"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Btrig4, LOW);</w:t>
            </w:r>
          </w:p>
          <w:p w14:paraId="0767D7B5" w14:textId="77777777" w:rsidR="00320E64" w:rsidRPr="00320E64" w:rsidRDefault="00320E64" w:rsidP="00320E64">
            <w:pPr>
              <w:rPr>
                <w:lang w:val="en-US"/>
              </w:rPr>
            </w:pPr>
            <w:r w:rsidRPr="00320E64">
              <w:rPr>
                <w:lang w:val="en-US"/>
              </w:rPr>
              <w:t xml:space="preserve">  float </w:t>
            </w:r>
            <w:proofErr w:type="spellStart"/>
            <w:r w:rsidRPr="00320E64">
              <w:rPr>
                <w:lang w:val="en-US"/>
              </w:rPr>
              <w:t>Bdistance</w:t>
            </w:r>
            <w:proofErr w:type="spellEnd"/>
            <w:r w:rsidRPr="00320E64">
              <w:rPr>
                <w:lang w:val="en-US"/>
              </w:rPr>
              <w:t xml:space="preserve"> = </w:t>
            </w:r>
            <w:proofErr w:type="spellStart"/>
            <w:r w:rsidRPr="00320E64">
              <w:rPr>
                <w:lang w:val="en-US"/>
              </w:rPr>
              <w:t>pulseIn</w:t>
            </w:r>
            <w:proofErr w:type="spellEnd"/>
            <w:r w:rsidRPr="00320E64">
              <w:rPr>
                <w:lang w:val="en-US"/>
              </w:rPr>
              <w:t>(Becho4, HIGH);</w:t>
            </w:r>
          </w:p>
          <w:p w14:paraId="35CAE0F8" w14:textId="77777777" w:rsidR="00320E64" w:rsidRPr="00320E64" w:rsidRDefault="00320E64" w:rsidP="00320E64">
            <w:pPr>
              <w:rPr>
                <w:lang w:val="en-US"/>
              </w:rPr>
            </w:pPr>
            <w:r w:rsidRPr="00320E64">
              <w:rPr>
                <w:lang w:val="en-US"/>
              </w:rPr>
              <w:t xml:space="preserve">  delay(10);</w:t>
            </w:r>
          </w:p>
          <w:p w14:paraId="432555FF" w14:textId="77777777" w:rsidR="00320E64" w:rsidRPr="00320E64" w:rsidRDefault="00320E64" w:rsidP="00320E64">
            <w:pPr>
              <w:rPr>
                <w:lang w:val="en-US"/>
              </w:rPr>
            </w:pPr>
          </w:p>
          <w:p w14:paraId="0A60F18E" w14:textId="77777777" w:rsidR="00320E64" w:rsidRPr="00320E64" w:rsidRDefault="00320E64" w:rsidP="00320E64">
            <w:pPr>
              <w:rPr>
                <w:lang w:val="en-US"/>
              </w:rPr>
            </w:pPr>
            <w:r w:rsidRPr="00320E64">
              <w:rPr>
                <w:lang w:val="en-US"/>
              </w:rPr>
              <w:lastRenderedPageBreak/>
              <w:t xml:space="preserve">  </w:t>
            </w:r>
            <w:proofErr w:type="spellStart"/>
            <w:r w:rsidRPr="00320E64">
              <w:rPr>
                <w:lang w:val="en-US"/>
              </w:rPr>
              <w:t>Bdistance</w:t>
            </w:r>
            <w:proofErr w:type="spellEnd"/>
            <w:r w:rsidRPr="00320E64">
              <w:rPr>
                <w:lang w:val="en-US"/>
              </w:rPr>
              <w:t xml:space="preserve"> = </w:t>
            </w:r>
            <w:proofErr w:type="spellStart"/>
            <w:r w:rsidRPr="00320E64">
              <w:rPr>
                <w:lang w:val="en-US"/>
              </w:rPr>
              <w:t>Bdistance</w:t>
            </w:r>
            <w:proofErr w:type="spellEnd"/>
            <w:r w:rsidRPr="00320E64">
              <w:rPr>
                <w:lang w:val="en-US"/>
              </w:rPr>
              <w:t xml:space="preserve">  * 0.034 / 2;</w:t>
            </w:r>
          </w:p>
          <w:p w14:paraId="441F86DD" w14:textId="77777777" w:rsidR="00320E64" w:rsidRPr="00320E64" w:rsidRDefault="00320E64" w:rsidP="00320E64">
            <w:pPr>
              <w:rPr>
                <w:lang w:val="en-US"/>
              </w:rPr>
            </w:pPr>
            <w:r w:rsidRPr="00320E64">
              <w:rPr>
                <w:lang w:val="en-US"/>
              </w:rPr>
              <w:t xml:space="preserve">  return (</w:t>
            </w:r>
            <w:proofErr w:type="spellStart"/>
            <w:r w:rsidRPr="00320E64">
              <w:rPr>
                <w:lang w:val="en-US"/>
              </w:rPr>
              <w:t>int</w:t>
            </w:r>
            <w:proofErr w:type="spellEnd"/>
            <w:r w:rsidRPr="00320E64">
              <w:rPr>
                <w:lang w:val="en-US"/>
              </w:rPr>
              <w:t>)</w:t>
            </w:r>
            <w:proofErr w:type="spellStart"/>
            <w:r w:rsidRPr="00320E64">
              <w:rPr>
                <w:lang w:val="en-US"/>
              </w:rPr>
              <w:t>Bdistance</w:t>
            </w:r>
            <w:proofErr w:type="spellEnd"/>
            <w:r w:rsidRPr="00320E64">
              <w:rPr>
                <w:lang w:val="en-US"/>
              </w:rPr>
              <w:t>;</w:t>
            </w:r>
          </w:p>
          <w:p w14:paraId="0885A18F" w14:textId="77777777" w:rsidR="00320E64" w:rsidRDefault="00320E64" w:rsidP="00320E64">
            <w:r>
              <w:t>}</w:t>
            </w:r>
          </w:p>
          <w:p w14:paraId="09939330" w14:textId="77777777" w:rsidR="00320E64" w:rsidRDefault="00320E64" w:rsidP="00320E64"/>
          <w:p w14:paraId="7D8260AA" w14:textId="77777777" w:rsidR="00320E64" w:rsidRDefault="00320E64" w:rsidP="00320E64">
            <w:r>
              <w:t>// methode voor de rechtse afstand te berekenen</w:t>
            </w:r>
          </w:p>
          <w:p w14:paraId="0DC35DDC" w14:textId="77777777" w:rsidR="00320E64" w:rsidRDefault="00320E64" w:rsidP="00320E64"/>
          <w:p w14:paraId="1AF47D64" w14:textId="77777777" w:rsidR="00320E64" w:rsidRPr="00320E64" w:rsidRDefault="00320E64" w:rsidP="00320E64">
            <w:pPr>
              <w:rPr>
                <w:lang w:val="en-US"/>
              </w:rPr>
            </w:pPr>
            <w:proofErr w:type="spellStart"/>
            <w:r w:rsidRPr="00320E64">
              <w:rPr>
                <w:lang w:val="en-US"/>
              </w:rPr>
              <w:t>int</w:t>
            </w:r>
            <w:proofErr w:type="spellEnd"/>
            <w:r w:rsidRPr="00320E64">
              <w:rPr>
                <w:lang w:val="en-US"/>
              </w:rPr>
              <w:t xml:space="preserve"> </w:t>
            </w:r>
            <w:proofErr w:type="spellStart"/>
            <w:r w:rsidRPr="00320E64">
              <w:rPr>
                <w:lang w:val="en-US"/>
              </w:rPr>
              <w:t>R_Distance_test</w:t>
            </w:r>
            <w:proofErr w:type="spellEnd"/>
            <w:r w:rsidRPr="00320E64">
              <w:rPr>
                <w:lang w:val="en-US"/>
              </w:rPr>
              <w:t>() {</w:t>
            </w:r>
          </w:p>
          <w:p w14:paraId="307B2F35"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Rtrig3, LOW);</w:t>
            </w:r>
          </w:p>
          <w:p w14:paraId="00CEE1D8" w14:textId="77777777" w:rsidR="00320E64" w:rsidRPr="00320E64" w:rsidRDefault="00320E64" w:rsidP="00320E64">
            <w:pPr>
              <w:rPr>
                <w:lang w:val="en-US"/>
              </w:rPr>
            </w:pPr>
            <w:r w:rsidRPr="00320E64">
              <w:rPr>
                <w:lang w:val="en-US"/>
              </w:rPr>
              <w:t xml:space="preserve">  </w:t>
            </w:r>
            <w:proofErr w:type="spellStart"/>
            <w:r w:rsidRPr="00320E64">
              <w:rPr>
                <w:lang w:val="en-US"/>
              </w:rPr>
              <w:t>delayMicroseconds</w:t>
            </w:r>
            <w:proofErr w:type="spellEnd"/>
            <w:r w:rsidRPr="00320E64">
              <w:rPr>
                <w:lang w:val="en-US"/>
              </w:rPr>
              <w:t>(2);</w:t>
            </w:r>
          </w:p>
          <w:p w14:paraId="1BBAC9ED"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Rtrig3, HIGH);</w:t>
            </w:r>
          </w:p>
          <w:p w14:paraId="67E15440" w14:textId="77777777" w:rsidR="00320E64" w:rsidRPr="00320E64" w:rsidRDefault="00320E64" w:rsidP="00320E64">
            <w:pPr>
              <w:rPr>
                <w:lang w:val="en-US"/>
              </w:rPr>
            </w:pPr>
            <w:r w:rsidRPr="00320E64">
              <w:rPr>
                <w:lang w:val="en-US"/>
              </w:rPr>
              <w:t xml:space="preserve">  </w:t>
            </w:r>
            <w:proofErr w:type="spellStart"/>
            <w:r w:rsidRPr="00320E64">
              <w:rPr>
                <w:lang w:val="en-US"/>
              </w:rPr>
              <w:t>delayMicroseconds</w:t>
            </w:r>
            <w:proofErr w:type="spellEnd"/>
            <w:r w:rsidRPr="00320E64">
              <w:rPr>
                <w:lang w:val="en-US"/>
              </w:rPr>
              <w:t>(10);</w:t>
            </w:r>
          </w:p>
          <w:p w14:paraId="4A6A07B5"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Rtrig3, LOW);</w:t>
            </w:r>
          </w:p>
          <w:p w14:paraId="60B694DA" w14:textId="77777777" w:rsidR="00320E64" w:rsidRPr="00320E64" w:rsidRDefault="00320E64" w:rsidP="00320E64">
            <w:pPr>
              <w:rPr>
                <w:lang w:val="en-US"/>
              </w:rPr>
            </w:pPr>
            <w:r w:rsidRPr="00320E64">
              <w:rPr>
                <w:lang w:val="en-US"/>
              </w:rPr>
              <w:t xml:space="preserve">  float </w:t>
            </w:r>
            <w:proofErr w:type="spellStart"/>
            <w:r w:rsidRPr="00320E64">
              <w:rPr>
                <w:lang w:val="en-US"/>
              </w:rPr>
              <w:t>Rdistance</w:t>
            </w:r>
            <w:proofErr w:type="spellEnd"/>
            <w:r w:rsidRPr="00320E64">
              <w:rPr>
                <w:lang w:val="en-US"/>
              </w:rPr>
              <w:t xml:space="preserve"> = </w:t>
            </w:r>
            <w:proofErr w:type="spellStart"/>
            <w:r w:rsidRPr="00320E64">
              <w:rPr>
                <w:lang w:val="en-US"/>
              </w:rPr>
              <w:t>pulseIn</w:t>
            </w:r>
            <w:proofErr w:type="spellEnd"/>
            <w:r w:rsidRPr="00320E64">
              <w:rPr>
                <w:lang w:val="en-US"/>
              </w:rPr>
              <w:t>(Recho3, HIGH);</w:t>
            </w:r>
          </w:p>
          <w:p w14:paraId="577950D3" w14:textId="77777777" w:rsidR="00320E64" w:rsidRPr="00320E64" w:rsidRDefault="00320E64" w:rsidP="00320E64">
            <w:pPr>
              <w:rPr>
                <w:lang w:val="en-US"/>
              </w:rPr>
            </w:pPr>
            <w:r w:rsidRPr="00320E64">
              <w:rPr>
                <w:lang w:val="en-US"/>
              </w:rPr>
              <w:t xml:space="preserve">  delay(10);</w:t>
            </w:r>
          </w:p>
          <w:p w14:paraId="641EA27D" w14:textId="77777777" w:rsidR="00320E64" w:rsidRPr="00320E64" w:rsidRDefault="00320E64" w:rsidP="00320E64">
            <w:pPr>
              <w:rPr>
                <w:lang w:val="en-US"/>
              </w:rPr>
            </w:pPr>
          </w:p>
          <w:p w14:paraId="064C8E93" w14:textId="77777777" w:rsidR="00320E64" w:rsidRPr="00320E64" w:rsidRDefault="00320E64" w:rsidP="00320E64">
            <w:pPr>
              <w:rPr>
                <w:lang w:val="en-US"/>
              </w:rPr>
            </w:pPr>
            <w:r w:rsidRPr="00320E64">
              <w:rPr>
                <w:lang w:val="en-US"/>
              </w:rPr>
              <w:t xml:space="preserve">  </w:t>
            </w:r>
            <w:proofErr w:type="spellStart"/>
            <w:r w:rsidRPr="00320E64">
              <w:rPr>
                <w:lang w:val="en-US"/>
              </w:rPr>
              <w:t>Rdistance</w:t>
            </w:r>
            <w:proofErr w:type="spellEnd"/>
            <w:r w:rsidRPr="00320E64">
              <w:rPr>
                <w:lang w:val="en-US"/>
              </w:rPr>
              <w:t xml:space="preserve"> = </w:t>
            </w:r>
            <w:proofErr w:type="spellStart"/>
            <w:r w:rsidRPr="00320E64">
              <w:rPr>
                <w:lang w:val="en-US"/>
              </w:rPr>
              <w:t>Rdistance</w:t>
            </w:r>
            <w:proofErr w:type="spellEnd"/>
            <w:r w:rsidRPr="00320E64">
              <w:rPr>
                <w:lang w:val="en-US"/>
              </w:rPr>
              <w:t xml:space="preserve">  * 0.034 / 2;</w:t>
            </w:r>
          </w:p>
          <w:p w14:paraId="420645DD" w14:textId="77777777" w:rsidR="00320E64" w:rsidRPr="00320E64" w:rsidRDefault="00320E64" w:rsidP="00320E64">
            <w:pPr>
              <w:rPr>
                <w:lang w:val="en-US"/>
              </w:rPr>
            </w:pPr>
            <w:r w:rsidRPr="00320E64">
              <w:rPr>
                <w:lang w:val="en-US"/>
              </w:rPr>
              <w:t xml:space="preserve">  return (</w:t>
            </w:r>
            <w:proofErr w:type="spellStart"/>
            <w:r w:rsidRPr="00320E64">
              <w:rPr>
                <w:lang w:val="en-US"/>
              </w:rPr>
              <w:t>int</w:t>
            </w:r>
            <w:proofErr w:type="spellEnd"/>
            <w:r w:rsidRPr="00320E64">
              <w:rPr>
                <w:lang w:val="en-US"/>
              </w:rPr>
              <w:t>)</w:t>
            </w:r>
            <w:proofErr w:type="spellStart"/>
            <w:r w:rsidRPr="00320E64">
              <w:rPr>
                <w:lang w:val="en-US"/>
              </w:rPr>
              <w:t>Rdistance</w:t>
            </w:r>
            <w:proofErr w:type="spellEnd"/>
            <w:r w:rsidRPr="00320E64">
              <w:rPr>
                <w:lang w:val="en-US"/>
              </w:rPr>
              <w:t>;</w:t>
            </w:r>
          </w:p>
          <w:p w14:paraId="05B30C6D" w14:textId="77777777" w:rsidR="00320E64" w:rsidRPr="00FF4F66" w:rsidRDefault="00320E64" w:rsidP="00320E64">
            <w:r w:rsidRPr="00FF4F66">
              <w:t>}</w:t>
            </w:r>
          </w:p>
          <w:p w14:paraId="40F05C9B" w14:textId="77777777" w:rsidR="00320E64" w:rsidRPr="00FF4F66" w:rsidRDefault="00320E64" w:rsidP="00320E64"/>
          <w:p w14:paraId="601D8A30" w14:textId="77777777" w:rsidR="00320E64" w:rsidRPr="00FF4F66" w:rsidRDefault="00320E64" w:rsidP="00320E64">
            <w:r w:rsidRPr="00FF4F66">
              <w:t>/*</w:t>
            </w:r>
          </w:p>
          <w:p w14:paraId="684B3225" w14:textId="77777777" w:rsidR="00320E64" w:rsidRPr="00FF4F66" w:rsidRDefault="00320E64" w:rsidP="00320E64">
            <w:r w:rsidRPr="00FF4F66">
              <w:t xml:space="preserve">   methode voor motoren</w:t>
            </w:r>
          </w:p>
          <w:p w14:paraId="27CFA60F" w14:textId="77777777" w:rsidR="00320E64" w:rsidRPr="00FF4F66" w:rsidRDefault="00320E64" w:rsidP="00320E64">
            <w:r w:rsidRPr="00FF4F66">
              <w:t>*/</w:t>
            </w:r>
          </w:p>
          <w:p w14:paraId="64226783" w14:textId="77777777" w:rsidR="00320E64" w:rsidRPr="00FF4F66" w:rsidRDefault="00320E64" w:rsidP="00320E64"/>
          <w:p w14:paraId="16E9F32B" w14:textId="77777777" w:rsidR="00320E64" w:rsidRPr="00FF4F66" w:rsidRDefault="00320E64" w:rsidP="00320E64">
            <w:proofErr w:type="spellStart"/>
            <w:r w:rsidRPr="00FF4F66">
              <w:t>void</w:t>
            </w:r>
            <w:proofErr w:type="spellEnd"/>
            <w:r w:rsidRPr="00FF4F66">
              <w:t xml:space="preserve"> forward()</w:t>
            </w:r>
          </w:p>
          <w:p w14:paraId="282285A6" w14:textId="77777777" w:rsidR="00320E64" w:rsidRPr="00320E64" w:rsidRDefault="00320E64" w:rsidP="00320E64">
            <w:pPr>
              <w:rPr>
                <w:lang w:val="en-US"/>
              </w:rPr>
            </w:pPr>
            <w:r w:rsidRPr="00320E64">
              <w:rPr>
                <w:lang w:val="en-US"/>
              </w:rPr>
              <w:t>{</w:t>
            </w:r>
          </w:p>
          <w:p w14:paraId="4F6E00A7"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A</w:t>
            </w:r>
            <w:proofErr w:type="spellEnd"/>
            <w:r w:rsidRPr="00320E64">
              <w:rPr>
                <w:lang w:val="en-US"/>
              </w:rPr>
              <w:t>, 200);</w:t>
            </w:r>
          </w:p>
          <w:p w14:paraId="4A1BEE38"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B</w:t>
            </w:r>
            <w:proofErr w:type="spellEnd"/>
            <w:r w:rsidRPr="00320E64">
              <w:rPr>
                <w:lang w:val="en-US"/>
              </w:rPr>
              <w:t>, 200);</w:t>
            </w:r>
          </w:p>
          <w:p w14:paraId="2C8EB53C"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1, HIGH);</w:t>
            </w:r>
          </w:p>
          <w:p w14:paraId="79CB7EEF"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2, LOW);</w:t>
            </w:r>
          </w:p>
          <w:p w14:paraId="0ED18340"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3, LOW);</w:t>
            </w:r>
          </w:p>
          <w:p w14:paraId="16A4DB6F"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4, HIGH);</w:t>
            </w:r>
          </w:p>
          <w:p w14:paraId="4D82F91B" w14:textId="77777777" w:rsidR="00320E64" w:rsidRPr="00320E64" w:rsidRDefault="00320E64" w:rsidP="00320E64">
            <w:pPr>
              <w:rPr>
                <w:lang w:val="en-US"/>
              </w:rPr>
            </w:pPr>
            <w:r w:rsidRPr="00320E64">
              <w:rPr>
                <w:lang w:val="en-US"/>
              </w:rPr>
              <w:t>}</w:t>
            </w:r>
          </w:p>
          <w:p w14:paraId="349B5B19" w14:textId="77777777" w:rsidR="00320E64" w:rsidRPr="00320E64" w:rsidRDefault="00320E64" w:rsidP="00320E64">
            <w:pPr>
              <w:rPr>
                <w:lang w:val="en-US"/>
              </w:rPr>
            </w:pPr>
          </w:p>
          <w:p w14:paraId="4702A333" w14:textId="77777777" w:rsidR="00320E64" w:rsidRPr="00320E64" w:rsidRDefault="00320E64" w:rsidP="00320E64">
            <w:pPr>
              <w:rPr>
                <w:lang w:val="en-US"/>
              </w:rPr>
            </w:pPr>
            <w:r w:rsidRPr="00320E64">
              <w:rPr>
                <w:lang w:val="en-US"/>
              </w:rPr>
              <w:t>void backward()</w:t>
            </w:r>
          </w:p>
          <w:p w14:paraId="4B3BC28E" w14:textId="77777777" w:rsidR="00320E64" w:rsidRPr="00320E64" w:rsidRDefault="00320E64" w:rsidP="00320E64">
            <w:pPr>
              <w:rPr>
                <w:lang w:val="en-US"/>
              </w:rPr>
            </w:pPr>
            <w:r w:rsidRPr="00320E64">
              <w:rPr>
                <w:lang w:val="en-US"/>
              </w:rPr>
              <w:t>{</w:t>
            </w:r>
          </w:p>
          <w:p w14:paraId="4EA3920F"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A</w:t>
            </w:r>
            <w:proofErr w:type="spellEnd"/>
            <w:r w:rsidRPr="00320E64">
              <w:rPr>
                <w:lang w:val="en-US"/>
              </w:rPr>
              <w:t>, 200);</w:t>
            </w:r>
          </w:p>
          <w:p w14:paraId="7427266F"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B</w:t>
            </w:r>
            <w:proofErr w:type="spellEnd"/>
            <w:r w:rsidRPr="00320E64">
              <w:rPr>
                <w:lang w:val="en-US"/>
              </w:rPr>
              <w:t>, 200);</w:t>
            </w:r>
          </w:p>
          <w:p w14:paraId="1CFA5A20"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1, LOW);</w:t>
            </w:r>
          </w:p>
          <w:p w14:paraId="4B604362"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2, HIGH);</w:t>
            </w:r>
          </w:p>
          <w:p w14:paraId="4705E490"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3, HIGH);</w:t>
            </w:r>
          </w:p>
          <w:p w14:paraId="481E399C"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4, LOW);</w:t>
            </w:r>
          </w:p>
          <w:p w14:paraId="4A94F295" w14:textId="77777777" w:rsidR="00320E64" w:rsidRPr="00320E64" w:rsidRDefault="00320E64" w:rsidP="00320E64">
            <w:pPr>
              <w:rPr>
                <w:lang w:val="en-US"/>
              </w:rPr>
            </w:pPr>
            <w:r w:rsidRPr="00320E64">
              <w:rPr>
                <w:lang w:val="en-US"/>
              </w:rPr>
              <w:t>}</w:t>
            </w:r>
          </w:p>
          <w:p w14:paraId="4F2B20F5" w14:textId="77777777" w:rsidR="00320E64" w:rsidRPr="00320E64" w:rsidRDefault="00320E64" w:rsidP="00320E64">
            <w:pPr>
              <w:rPr>
                <w:lang w:val="en-US"/>
              </w:rPr>
            </w:pPr>
          </w:p>
          <w:p w14:paraId="449C473F" w14:textId="77777777" w:rsidR="00320E64" w:rsidRPr="00320E64" w:rsidRDefault="00320E64" w:rsidP="00320E64">
            <w:pPr>
              <w:rPr>
                <w:lang w:val="en-US"/>
              </w:rPr>
            </w:pPr>
            <w:r w:rsidRPr="00320E64">
              <w:rPr>
                <w:lang w:val="en-US"/>
              </w:rPr>
              <w:t>void right()</w:t>
            </w:r>
          </w:p>
          <w:p w14:paraId="3A661979" w14:textId="77777777" w:rsidR="00320E64" w:rsidRPr="00320E64" w:rsidRDefault="00320E64" w:rsidP="00320E64">
            <w:pPr>
              <w:rPr>
                <w:lang w:val="en-US"/>
              </w:rPr>
            </w:pPr>
            <w:r w:rsidRPr="00320E64">
              <w:rPr>
                <w:lang w:val="en-US"/>
              </w:rPr>
              <w:t>{</w:t>
            </w:r>
          </w:p>
          <w:p w14:paraId="79EC0BC6"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A</w:t>
            </w:r>
            <w:proofErr w:type="spellEnd"/>
            <w:r w:rsidRPr="00320E64">
              <w:rPr>
                <w:lang w:val="en-US"/>
              </w:rPr>
              <w:t>, 255);</w:t>
            </w:r>
          </w:p>
          <w:p w14:paraId="6F8C9C72"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B</w:t>
            </w:r>
            <w:proofErr w:type="spellEnd"/>
            <w:r w:rsidRPr="00320E64">
              <w:rPr>
                <w:lang w:val="en-US"/>
              </w:rPr>
              <w:t>, 80);</w:t>
            </w:r>
          </w:p>
          <w:p w14:paraId="005AA273"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1, HIGH);</w:t>
            </w:r>
          </w:p>
          <w:p w14:paraId="3016D1F2"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2, LOW);</w:t>
            </w:r>
          </w:p>
          <w:p w14:paraId="76810548"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3, LOW);</w:t>
            </w:r>
          </w:p>
          <w:p w14:paraId="4EB4979D"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4, HIGH);</w:t>
            </w:r>
          </w:p>
          <w:p w14:paraId="012930A4" w14:textId="77777777" w:rsidR="00320E64" w:rsidRPr="00320E64" w:rsidRDefault="00320E64" w:rsidP="00320E64">
            <w:pPr>
              <w:rPr>
                <w:lang w:val="en-US"/>
              </w:rPr>
            </w:pPr>
            <w:r w:rsidRPr="00320E64">
              <w:rPr>
                <w:lang w:val="en-US"/>
              </w:rPr>
              <w:t>}</w:t>
            </w:r>
          </w:p>
          <w:p w14:paraId="243BA573" w14:textId="77777777" w:rsidR="00320E64" w:rsidRPr="00320E64" w:rsidRDefault="00320E64" w:rsidP="00320E64">
            <w:pPr>
              <w:rPr>
                <w:lang w:val="en-US"/>
              </w:rPr>
            </w:pPr>
          </w:p>
          <w:p w14:paraId="1F46E427" w14:textId="77777777" w:rsidR="00320E64" w:rsidRPr="00320E64" w:rsidRDefault="00320E64" w:rsidP="00320E64">
            <w:pPr>
              <w:rPr>
                <w:lang w:val="en-US"/>
              </w:rPr>
            </w:pPr>
            <w:r w:rsidRPr="00320E64">
              <w:rPr>
                <w:lang w:val="en-US"/>
              </w:rPr>
              <w:t>void left()</w:t>
            </w:r>
          </w:p>
          <w:p w14:paraId="7DAB740F" w14:textId="77777777" w:rsidR="00320E64" w:rsidRPr="00320E64" w:rsidRDefault="00320E64" w:rsidP="00320E64">
            <w:pPr>
              <w:rPr>
                <w:lang w:val="en-US"/>
              </w:rPr>
            </w:pPr>
            <w:r w:rsidRPr="00320E64">
              <w:rPr>
                <w:lang w:val="en-US"/>
              </w:rPr>
              <w:t>{</w:t>
            </w:r>
          </w:p>
          <w:p w14:paraId="35905B5F"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A</w:t>
            </w:r>
            <w:proofErr w:type="spellEnd"/>
            <w:r w:rsidRPr="00320E64">
              <w:rPr>
                <w:lang w:val="en-US"/>
              </w:rPr>
              <w:t>, 80);</w:t>
            </w:r>
          </w:p>
          <w:p w14:paraId="7E0E2DBD"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B</w:t>
            </w:r>
            <w:proofErr w:type="spellEnd"/>
            <w:r w:rsidRPr="00320E64">
              <w:rPr>
                <w:lang w:val="en-US"/>
              </w:rPr>
              <w:t>, 255);</w:t>
            </w:r>
          </w:p>
          <w:p w14:paraId="00FDB0E3"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1, HIGH);</w:t>
            </w:r>
          </w:p>
          <w:p w14:paraId="1F77A672"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2, LOW);</w:t>
            </w:r>
          </w:p>
          <w:p w14:paraId="4C391CCF"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3, LOW);</w:t>
            </w:r>
          </w:p>
          <w:p w14:paraId="46131BC9"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4, HIGH);</w:t>
            </w:r>
          </w:p>
          <w:p w14:paraId="661DC370" w14:textId="77777777" w:rsidR="00320E64" w:rsidRPr="00320E64" w:rsidRDefault="00320E64" w:rsidP="00320E64">
            <w:pPr>
              <w:rPr>
                <w:lang w:val="en-US"/>
              </w:rPr>
            </w:pPr>
            <w:r w:rsidRPr="00320E64">
              <w:rPr>
                <w:lang w:val="en-US"/>
              </w:rPr>
              <w:t>}</w:t>
            </w:r>
          </w:p>
          <w:p w14:paraId="1EDF7C3A" w14:textId="77777777" w:rsidR="00320E64" w:rsidRPr="00320E64" w:rsidRDefault="00320E64" w:rsidP="00320E64">
            <w:pPr>
              <w:rPr>
                <w:lang w:val="en-US"/>
              </w:rPr>
            </w:pPr>
          </w:p>
          <w:p w14:paraId="7EAD7D0E" w14:textId="77777777" w:rsidR="00320E64" w:rsidRPr="00320E64" w:rsidRDefault="00320E64" w:rsidP="00320E64">
            <w:pPr>
              <w:rPr>
                <w:lang w:val="en-US"/>
              </w:rPr>
            </w:pPr>
            <w:r w:rsidRPr="00320E64">
              <w:rPr>
                <w:lang w:val="en-US"/>
              </w:rPr>
              <w:t xml:space="preserve">void </w:t>
            </w:r>
            <w:proofErr w:type="spellStart"/>
            <w:r w:rsidRPr="00320E64">
              <w:rPr>
                <w:lang w:val="en-US"/>
              </w:rPr>
              <w:t>stopm</w:t>
            </w:r>
            <w:proofErr w:type="spellEnd"/>
            <w:r w:rsidRPr="00320E64">
              <w:rPr>
                <w:lang w:val="en-US"/>
              </w:rPr>
              <w:t>() {</w:t>
            </w:r>
          </w:p>
          <w:p w14:paraId="60A386EF"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A</w:t>
            </w:r>
            <w:proofErr w:type="spellEnd"/>
            <w:r w:rsidRPr="00320E64">
              <w:rPr>
                <w:lang w:val="en-US"/>
              </w:rPr>
              <w:t>, 0);</w:t>
            </w:r>
          </w:p>
          <w:p w14:paraId="7C7C5A9C"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B</w:t>
            </w:r>
            <w:proofErr w:type="spellEnd"/>
            <w:r w:rsidRPr="00320E64">
              <w:rPr>
                <w:lang w:val="en-US"/>
              </w:rPr>
              <w:t>, 0);</w:t>
            </w:r>
          </w:p>
          <w:p w14:paraId="49AD0011"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1, LOW);</w:t>
            </w:r>
          </w:p>
          <w:p w14:paraId="0CE86D83"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2, LOW);</w:t>
            </w:r>
          </w:p>
          <w:p w14:paraId="4BBDEC31"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3, LOW);</w:t>
            </w:r>
          </w:p>
          <w:p w14:paraId="501AF715"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in4, LOW);</w:t>
            </w:r>
          </w:p>
          <w:p w14:paraId="3585ADF5" w14:textId="77777777" w:rsidR="00320E64" w:rsidRPr="00320E64" w:rsidRDefault="00320E64" w:rsidP="00320E64">
            <w:pPr>
              <w:rPr>
                <w:lang w:val="en-US"/>
              </w:rPr>
            </w:pPr>
          </w:p>
          <w:p w14:paraId="646F54DC" w14:textId="77777777" w:rsidR="00320E64" w:rsidRPr="00320E64" w:rsidRDefault="00320E64" w:rsidP="00320E64">
            <w:pPr>
              <w:rPr>
                <w:lang w:val="en-US"/>
              </w:rPr>
            </w:pPr>
            <w:r w:rsidRPr="00320E64">
              <w:rPr>
                <w:lang w:val="en-US"/>
              </w:rPr>
              <w:t>}</w:t>
            </w:r>
          </w:p>
          <w:p w14:paraId="1E17795B" w14:textId="77777777" w:rsidR="00320E64" w:rsidRPr="00320E64" w:rsidRDefault="00320E64" w:rsidP="00320E64">
            <w:pPr>
              <w:rPr>
                <w:lang w:val="en-US"/>
              </w:rPr>
            </w:pPr>
          </w:p>
          <w:p w14:paraId="05974E16" w14:textId="77777777" w:rsidR="00320E64" w:rsidRPr="00320E64" w:rsidRDefault="00320E64" w:rsidP="00320E64">
            <w:pPr>
              <w:rPr>
                <w:lang w:val="en-US"/>
              </w:rPr>
            </w:pPr>
            <w:r w:rsidRPr="00320E64">
              <w:rPr>
                <w:lang w:val="en-US"/>
              </w:rPr>
              <w:t>/*</w:t>
            </w:r>
          </w:p>
          <w:p w14:paraId="189B540C" w14:textId="77777777" w:rsidR="00320E64" w:rsidRPr="00320E64" w:rsidRDefault="00320E64" w:rsidP="00320E64">
            <w:pPr>
              <w:rPr>
                <w:lang w:val="en-US"/>
              </w:rPr>
            </w:pPr>
            <w:r w:rsidRPr="00320E64">
              <w:rPr>
                <w:lang w:val="en-US"/>
              </w:rPr>
              <w:t xml:space="preserve">   </w:t>
            </w:r>
            <w:proofErr w:type="spellStart"/>
            <w:r w:rsidRPr="00320E64">
              <w:rPr>
                <w:lang w:val="en-US"/>
              </w:rPr>
              <w:t>Methode</w:t>
            </w:r>
            <w:proofErr w:type="spellEnd"/>
            <w:r w:rsidRPr="00320E64">
              <w:rPr>
                <w:lang w:val="en-US"/>
              </w:rPr>
              <w:t xml:space="preserve"> stepper motor</w:t>
            </w:r>
          </w:p>
          <w:p w14:paraId="19F410BA" w14:textId="77777777" w:rsidR="00320E64" w:rsidRPr="00320E64" w:rsidRDefault="00320E64" w:rsidP="00320E64">
            <w:pPr>
              <w:rPr>
                <w:lang w:val="en-US"/>
              </w:rPr>
            </w:pPr>
            <w:r w:rsidRPr="00320E64">
              <w:rPr>
                <w:lang w:val="en-US"/>
              </w:rPr>
              <w:t>*/</w:t>
            </w:r>
          </w:p>
          <w:p w14:paraId="4332642C" w14:textId="77777777" w:rsidR="00320E64" w:rsidRPr="00320E64" w:rsidRDefault="00320E64" w:rsidP="00320E64">
            <w:pPr>
              <w:rPr>
                <w:lang w:val="en-US"/>
              </w:rPr>
            </w:pPr>
          </w:p>
          <w:p w14:paraId="7F39B316" w14:textId="77777777" w:rsidR="00320E64" w:rsidRPr="00320E64" w:rsidRDefault="00320E64" w:rsidP="00320E64">
            <w:pPr>
              <w:rPr>
                <w:lang w:val="en-US"/>
              </w:rPr>
            </w:pPr>
            <w:r w:rsidRPr="00320E64">
              <w:rPr>
                <w:lang w:val="en-US"/>
              </w:rPr>
              <w:t xml:space="preserve">void </w:t>
            </w:r>
            <w:proofErr w:type="spellStart"/>
            <w:r w:rsidRPr="00320E64">
              <w:rPr>
                <w:lang w:val="en-US"/>
              </w:rPr>
              <w:t>setStepperIdle</w:t>
            </w:r>
            <w:proofErr w:type="spellEnd"/>
            <w:r w:rsidRPr="00320E64">
              <w:rPr>
                <w:lang w:val="en-US"/>
              </w:rPr>
              <w:t>() {</w:t>
            </w:r>
          </w:p>
          <w:p w14:paraId="639861A7"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50, LOW);</w:t>
            </w:r>
          </w:p>
          <w:p w14:paraId="67E73DE0"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51, LOW);</w:t>
            </w:r>
          </w:p>
          <w:p w14:paraId="2D3D9E08"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52, LOW);</w:t>
            </w:r>
          </w:p>
          <w:p w14:paraId="2FE462B6" w14:textId="77777777" w:rsidR="00320E64" w:rsidRPr="00320E64" w:rsidRDefault="00320E64" w:rsidP="00320E64">
            <w:pPr>
              <w:rPr>
                <w:lang w:val="en-US"/>
              </w:rPr>
            </w:pPr>
            <w:r w:rsidRPr="00320E64">
              <w:rPr>
                <w:lang w:val="en-US"/>
              </w:rPr>
              <w:t xml:space="preserve">  </w:t>
            </w:r>
            <w:proofErr w:type="spellStart"/>
            <w:r w:rsidRPr="00320E64">
              <w:rPr>
                <w:lang w:val="en-US"/>
              </w:rPr>
              <w:t>digitalWrite</w:t>
            </w:r>
            <w:proofErr w:type="spellEnd"/>
            <w:r w:rsidRPr="00320E64">
              <w:rPr>
                <w:lang w:val="en-US"/>
              </w:rPr>
              <w:t>(53, LOW);</w:t>
            </w:r>
          </w:p>
          <w:p w14:paraId="67ABB6BB" w14:textId="77777777" w:rsidR="00320E64" w:rsidRPr="00320E64" w:rsidRDefault="00320E64" w:rsidP="00320E64">
            <w:pPr>
              <w:rPr>
                <w:lang w:val="en-US"/>
              </w:rPr>
            </w:pPr>
            <w:r w:rsidRPr="00320E64">
              <w:rPr>
                <w:lang w:val="en-US"/>
              </w:rPr>
              <w:t>}</w:t>
            </w:r>
          </w:p>
          <w:p w14:paraId="418E233D" w14:textId="77777777" w:rsidR="00320E64" w:rsidRPr="00320E64" w:rsidRDefault="00320E64" w:rsidP="00320E64">
            <w:pPr>
              <w:rPr>
                <w:lang w:val="en-US"/>
              </w:rPr>
            </w:pPr>
          </w:p>
          <w:p w14:paraId="04EAA5F1" w14:textId="77777777" w:rsidR="00320E64" w:rsidRPr="00320E64" w:rsidRDefault="00320E64" w:rsidP="00320E64">
            <w:pPr>
              <w:rPr>
                <w:lang w:val="en-US"/>
              </w:rPr>
            </w:pPr>
            <w:r w:rsidRPr="00320E64">
              <w:rPr>
                <w:lang w:val="en-US"/>
              </w:rPr>
              <w:t xml:space="preserve">void </w:t>
            </w:r>
            <w:proofErr w:type="spellStart"/>
            <w:r w:rsidRPr="00320E64">
              <w:rPr>
                <w:lang w:val="en-US"/>
              </w:rPr>
              <w:t>StepperPwmOff</w:t>
            </w:r>
            <w:proofErr w:type="spellEnd"/>
            <w:r w:rsidRPr="00320E64">
              <w:rPr>
                <w:lang w:val="en-US"/>
              </w:rPr>
              <w:t>() {</w:t>
            </w:r>
          </w:p>
          <w:p w14:paraId="38ECCCAB"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AStepper</w:t>
            </w:r>
            <w:proofErr w:type="spellEnd"/>
            <w:r w:rsidRPr="00320E64">
              <w:rPr>
                <w:lang w:val="en-US"/>
              </w:rPr>
              <w:t>, 0);</w:t>
            </w:r>
          </w:p>
          <w:p w14:paraId="6F7485D9"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BStepper</w:t>
            </w:r>
            <w:proofErr w:type="spellEnd"/>
            <w:r w:rsidRPr="00320E64">
              <w:rPr>
                <w:lang w:val="en-US"/>
              </w:rPr>
              <w:t>, 0);</w:t>
            </w:r>
          </w:p>
          <w:p w14:paraId="643FCBD8" w14:textId="77777777" w:rsidR="00320E64" w:rsidRPr="00320E64" w:rsidRDefault="00320E64" w:rsidP="00320E64">
            <w:pPr>
              <w:rPr>
                <w:lang w:val="en-US"/>
              </w:rPr>
            </w:pPr>
            <w:r w:rsidRPr="00320E64">
              <w:rPr>
                <w:lang w:val="en-US"/>
              </w:rPr>
              <w:t>}</w:t>
            </w:r>
          </w:p>
          <w:p w14:paraId="7E7BFA9A" w14:textId="77777777" w:rsidR="00320E64" w:rsidRPr="00320E64" w:rsidRDefault="00320E64" w:rsidP="00320E64">
            <w:pPr>
              <w:rPr>
                <w:lang w:val="en-US"/>
              </w:rPr>
            </w:pPr>
          </w:p>
          <w:p w14:paraId="7549DDAE" w14:textId="77777777" w:rsidR="00320E64" w:rsidRPr="00320E64" w:rsidRDefault="00320E64" w:rsidP="00320E64">
            <w:pPr>
              <w:rPr>
                <w:lang w:val="en-US"/>
              </w:rPr>
            </w:pPr>
            <w:r w:rsidRPr="00320E64">
              <w:rPr>
                <w:lang w:val="en-US"/>
              </w:rPr>
              <w:t xml:space="preserve">void </w:t>
            </w:r>
            <w:proofErr w:type="spellStart"/>
            <w:r w:rsidRPr="00320E64">
              <w:rPr>
                <w:lang w:val="en-US"/>
              </w:rPr>
              <w:t>StepperPwmOn</w:t>
            </w:r>
            <w:proofErr w:type="spellEnd"/>
            <w:r w:rsidRPr="00320E64">
              <w:rPr>
                <w:lang w:val="en-US"/>
              </w:rPr>
              <w:t>() {</w:t>
            </w:r>
          </w:p>
          <w:p w14:paraId="2DCA403E"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AStepper</w:t>
            </w:r>
            <w:proofErr w:type="spellEnd"/>
            <w:r w:rsidRPr="00320E64">
              <w:rPr>
                <w:lang w:val="en-US"/>
              </w:rPr>
              <w:t>, 255);</w:t>
            </w:r>
          </w:p>
          <w:p w14:paraId="430F50E2" w14:textId="77777777" w:rsidR="00320E64" w:rsidRPr="00320E64" w:rsidRDefault="00320E64" w:rsidP="00320E64">
            <w:pPr>
              <w:rPr>
                <w:lang w:val="en-US"/>
              </w:rPr>
            </w:pPr>
            <w:r w:rsidRPr="00320E64">
              <w:rPr>
                <w:lang w:val="en-US"/>
              </w:rPr>
              <w:t xml:space="preserve">  </w:t>
            </w:r>
            <w:proofErr w:type="spellStart"/>
            <w:r w:rsidRPr="00320E64">
              <w:rPr>
                <w:lang w:val="en-US"/>
              </w:rPr>
              <w:t>analogWrite</w:t>
            </w:r>
            <w:proofErr w:type="spellEnd"/>
            <w:r w:rsidRPr="00320E64">
              <w:rPr>
                <w:lang w:val="en-US"/>
              </w:rPr>
              <w:t>(</w:t>
            </w:r>
            <w:proofErr w:type="spellStart"/>
            <w:r w:rsidRPr="00320E64">
              <w:rPr>
                <w:lang w:val="en-US"/>
              </w:rPr>
              <w:t>enBStepper</w:t>
            </w:r>
            <w:proofErr w:type="spellEnd"/>
            <w:r w:rsidRPr="00320E64">
              <w:rPr>
                <w:lang w:val="en-US"/>
              </w:rPr>
              <w:t>, 255);</w:t>
            </w:r>
          </w:p>
          <w:p w14:paraId="3D9EB715" w14:textId="77777777" w:rsidR="00320E64" w:rsidRPr="00320E64" w:rsidRDefault="00320E64" w:rsidP="00320E64">
            <w:pPr>
              <w:rPr>
                <w:lang w:val="en-US"/>
              </w:rPr>
            </w:pPr>
            <w:r w:rsidRPr="00320E64">
              <w:rPr>
                <w:lang w:val="en-US"/>
              </w:rPr>
              <w:t>}</w:t>
            </w:r>
          </w:p>
          <w:p w14:paraId="0CE27753" w14:textId="77777777" w:rsidR="00320E64" w:rsidRPr="00320E64" w:rsidRDefault="00320E64" w:rsidP="00320E64">
            <w:pPr>
              <w:rPr>
                <w:lang w:val="en-US"/>
              </w:rPr>
            </w:pPr>
          </w:p>
          <w:p w14:paraId="670864B2" w14:textId="77777777" w:rsidR="00320E64" w:rsidRPr="00320E64" w:rsidRDefault="00320E64" w:rsidP="00320E64">
            <w:pPr>
              <w:rPr>
                <w:lang w:val="en-US"/>
              </w:rPr>
            </w:pPr>
            <w:r w:rsidRPr="00320E64">
              <w:rPr>
                <w:lang w:val="en-US"/>
              </w:rPr>
              <w:t xml:space="preserve">void </w:t>
            </w:r>
            <w:proofErr w:type="spellStart"/>
            <w:r w:rsidRPr="00320E64">
              <w:rPr>
                <w:lang w:val="en-US"/>
              </w:rPr>
              <w:t>pumpstart</w:t>
            </w:r>
            <w:proofErr w:type="spellEnd"/>
            <w:r w:rsidRPr="00320E64">
              <w:rPr>
                <w:lang w:val="en-US"/>
              </w:rPr>
              <w:t>() {</w:t>
            </w:r>
          </w:p>
          <w:p w14:paraId="480BEDAF" w14:textId="77777777" w:rsidR="00320E64" w:rsidRPr="00320E64" w:rsidRDefault="00320E64" w:rsidP="00320E64">
            <w:pPr>
              <w:rPr>
                <w:lang w:val="en-US"/>
              </w:rPr>
            </w:pPr>
            <w:r w:rsidRPr="00320E64">
              <w:rPr>
                <w:lang w:val="en-US"/>
              </w:rPr>
              <w:t xml:space="preserve">  </w:t>
            </w:r>
            <w:proofErr w:type="spellStart"/>
            <w:r w:rsidRPr="00320E64">
              <w:rPr>
                <w:lang w:val="en-US"/>
              </w:rPr>
              <w:t>pump.setSpeed</w:t>
            </w:r>
            <w:proofErr w:type="spellEnd"/>
            <w:r w:rsidRPr="00320E64">
              <w:rPr>
                <w:lang w:val="en-US"/>
              </w:rPr>
              <w:t>(255);</w:t>
            </w:r>
          </w:p>
          <w:p w14:paraId="0CAA376E" w14:textId="77777777" w:rsidR="00320E64" w:rsidRPr="00320E64" w:rsidRDefault="00320E64" w:rsidP="00320E64">
            <w:pPr>
              <w:rPr>
                <w:lang w:val="en-US"/>
              </w:rPr>
            </w:pPr>
            <w:r w:rsidRPr="00320E64">
              <w:rPr>
                <w:lang w:val="en-US"/>
              </w:rPr>
              <w:t xml:space="preserve">  </w:t>
            </w:r>
            <w:proofErr w:type="spellStart"/>
            <w:r w:rsidRPr="00320E64">
              <w:rPr>
                <w:lang w:val="en-US"/>
              </w:rPr>
              <w:t>pump.run</w:t>
            </w:r>
            <w:proofErr w:type="spellEnd"/>
            <w:r w:rsidRPr="00320E64">
              <w:rPr>
                <w:lang w:val="en-US"/>
              </w:rPr>
              <w:t>(FORWARD);</w:t>
            </w:r>
          </w:p>
          <w:p w14:paraId="791D3D2A" w14:textId="77777777" w:rsidR="00320E64" w:rsidRPr="00320E64" w:rsidRDefault="00320E64" w:rsidP="00320E64">
            <w:pPr>
              <w:rPr>
                <w:lang w:val="en-US"/>
              </w:rPr>
            </w:pPr>
            <w:r w:rsidRPr="00320E64">
              <w:rPr>
                <w:lang w:val="en-US"/>
              </w:rPr>
              <w:t>}</w:t>
            </w:r>
          </w:p>
          <w:p w14:paraId="71C07C06" w14:textId="77777777" w:rsidR="00320E64" w:rsidRPr="00320E64" w:rsidRDefault="00320E64" w:rsidP="00320E64">
            <w:pPr>
              <w:rPr>
                <w:lang w:val="en-US"/>
              </w:rPr>
            </w:pPr>
            <w:r w:rsidRPr="00320E64">
              <w:rPr>
                <w:lang w:val="en-US"/>
              </w:rPr>
              <w:t xml:space="preserve">void </w:t>
            </w:r>
            <w:proofErr w:type="spellStart"/>
            <w:r w:rsidRPr="00320E64">
              <w:rPr>
                <w:lang w:val="en-US"/>
              </w:rPr>
              <w:t>pumpstop</w:t>
            </w:r>
            <w:proofErr w:type="spellEnd"/>
            <w:r w:rsidRPr="00320E64">
              <w:rPr>
                <w:lang w:val="en-US"/>
              </w:rPr>
              <w:t>() {</w:t>
            </w:r>
          </w:p>
          <w:p w14:paraId="0062F77B" w14:textId="77777777" w:rsidR="00320E64" w:rsidRPr="00320E64" w:rsidRDefault="00320E64" w:rsidP="00320E64">
            <w:pPr>
              <w:rPr>
                <w:lang w:val="en-US"/>
              </w:rPr>
            </w:pPr>
            <w:r w:rsidRPr="00320E64">
              <w:rPr>
                <w:lang w:val="en-US"/>
              </w:rPr>
              <w:t xml:space="preserve">  </w:t>
            </w:r>
            <w:proofErr w:type="spellStart"/>
            <w:r w:rsidRPr="00320E64">
              <w:rPr>
                <w:lang w:val="en-US"/>
              </w:rPr>
              <w:t>pump.setSpeed</w:t>
            </w:r>
            <w:proofErr w:type="spellEnd"/>
            <w:r w:rsidRPr="00320E64">
              <w:rPr>
                <w:lang w:val="en-US"/>
              </w:rPr>
              <w:t>(0);</w:t>
            </w:r>
          </w:p>
          <w:p w14:paraId="6FBCE28D" w14:textId="77777777" w:rsidR="00320E64" w:rsidRPr="00320E64" w:rsidRDefault="00320E64" w:rsidP="00320E64">
            <w:pPr>
              <w:rPr>
                <w:lang w:val="en-US"/>
              </w:rPr>
            </w:pPr>
            <w:r w:rsidRPr="00320E64">
              <w:rPr>
                <w:lang w:val="en-US"/>
              </w:rPr>
              <w:t xml:space="preserve">  </w:t>
            </w:r>
            <w:proofErr w:type="spellStart"/>
            <w:r w:rsidRPr="00320E64">
              <w:rPr>
                <w:lang w:val="en-US"/>
              </w:rPr>
              <w:t>pump.run</w:t>
            </w:r>
            <w:proofErr w:type="spellEnd"/>
            <w:r w:rsidRPr="00320E64">
              <w:rPr>
                <w:lang w:val="en-US"/>
              </w:rPr>
              <w:t>(RELEASE);</w:t>
            </w:r>
          </w:p>
          <w:p w14:paraId="3C4C3642" w14:textId="77777777" w:rsidR="00320E64" w:rsidRPr="00320E64" w:rsidRDefault="00320E64" w:rsidP="00320E64">
            <w:pPr>
              <w:rPr>
                <w:lang w:val="en-US"/>
              </w:rPr>
            </w:pPr>
            <w:r w:rsidRPr="00320E64">
              <w:rPr>
                <w:lang w:val="en-US"/>
              </w:rPr>
              <w:t>}</w:t>
            </w:r>
          </w:p>
          <w:p w14:paraId="52CA4D94" w14:textId="77777777" w:rsidR="00320E64" w:rsidRPr="00320E64" w:rsidRDefault="00320E64" w:rsidP="00320E64">
            <w:pPr>
              <w:rPr>
                <w:lang w:val="en-US"/>
              </w:rPr>
            </w:pPr>
          </w:p>
          <w:p w14:paraId="360F0B2C" w14:textId="77777777" w:rsidR="00320E64" w:rsidRPr="00320E64" w:rsidRDefault="00320E64" w:rsidP="00320E64">
            <w:pPr>
              <w:rPr>
                <w:lang w:val="en-US"/>
              </w:rPr>
            </w:pPr>
            <w:r w:rsidRPr="00320E64">
              <w:rPr>
                <w:lang w:val="en-US"/>
              </w:rPr>
              <w:t>void loop()</w:t>
            </w:r>
          </w:p>
          <w:p w14:paraId="7A2C59BE" w14:textId="77777777" w:rsidR="00320E64" w:rsidRPr="00320E64" w:rsidRDefault="00320E64" w:rsidP="00320E64">
            <w:pPr>
              <w:rPr>
                <w:lang w:val="en-US"/>
              </w:rPr>
            </w:pPr>
            <w:r w:rsidRPr="00320E64">
              <w:rPr>
                <w:lang w:val="en-US"/>
              </w:rPr>
              <w:lastRenderedPageBreak/>
              <w:t>{</w:t>
            </w:r>
          </w:p>
          <w:p w14:paraId="127BC829" w14:textId="77777777" w:rsidR="00320E64" w:rsidRPr="00320E64" w:rsidRDefault="00320E64" w:rsidP="00320E64">
            <w:pPr>
              <w:rPr>
                <w:lang w:val="en-US"/>
              </w:rPr>
            </w:pPr>
            <w:r w:rsidRPr="00320E64">
              <w:rPr>
                <w:lang w:val="en-US"/>
              </w:rPr>
              <w:t xml:space="preserve">  if (error == 1) {</w:t>
            </w:r>
          </w:p>
          <w:p w14:paraId="31BA835E" w14:textId="77777777" w:rsidR="00320E64" w:rsidRPr="00320E64" w:rsidRDefault="00320E64" w:rsidP="00320E64">
            <w:pPr>
              <w:rPr>
                <w:lang w:val="en-US"/>
              </w:rPr>
            </w:pPr>
            <w:r w:rsidRPr="00320E64">
              <w:rPr>
                <w:lang w:val="en-US"/>
              </w:rPr>
              <w:t xml:space="preserve">    //skip loop if no controller found</w:t>
            </w:r>
          </w:p>
          <w:p w14:paraId="5B4E8902" w14:textId="77777777" w:rsidR="00320E64" w:rsidRPr="00320E64" w:rsidRDefault="00320E64" w:rsidP="00320E64">
            <w:pPr>
              <w:rPr>
                <w:lang w:val="en-US"/>
              </w:rPr>
            </w:pPr>
            <w:r w:rsidRPr="00320E64">
              <w:rPr>
                <w:lang w:val="en-US"/>
              </w:rPr>
              <w:t xml:space="preserve">  }</w:t>
            </w:r>
          </w:p>
          <w:p w14:paraId="6EEB0616" w14:textId="77777777" w:rsidR="00320E64" w:rsidRPr="00320E64" w:rsidRDefault="00320E64" w:rsidP="00320E64">
            <w:pPr>
              <w:rPr>
                <w:lang w:val="en-US"/>
              </w:rPr>
            </w:pPr>
            <w:r w:rsidRPr="00320E64">
              <w:rPr>
                <w:lang w:val="en-US"/>
              </w:rPr>
              <w:t xml:space="preserve">  else {</w:t>
            </w:r>
          </w:p>
          <w:p w14:paraId="49557D91" w14:textId="77777777" w:rsidR="00320E64" w:rsidRPr="00320E64" w:rsidRDefault="00320E64" w:rsidP="00320E64">
            <w:pPr>
              <w:rPr>
                <w:lang w:val="en-US"/>
              </w:rPr>
            </w:pPr>
            <w:r w:rsidRPr="00320E64">
              <w:rPr>
                <w:lang w:val="en-US"/>
              </w:rPr>
              <w:t xml:space="preserve">    ps2x.read_gamepad(false, vibrate);</w:t>
            </w:r>
          </w:p>
          <w:p w14:paraId="6FBEFC03" w14:textId="77777777" w:rsidR="00320E64" w:rsidRPr="00320E64" w:rsidRDefault="00320E64" w:rsidP="00320E64">
            <w:pPr>
              <w:rPr>
                <w:lang w:val="en-US"/>
              </w:rPr>
            </w:pPr>
            <w:r w:rsidRPr="00320E64">
              <w:rPr>
                <w:lang w:val="en-US"/>
              </w:rPr>
              <w:t xml:space="preserve">    delay(50);</w:t>
            </w:r>
          </w:p>
          <w:p w14:paraId="0CD70537" w14:textId="77777777" w:rsidR="00320E64" w:rsidRPr="00320E64" w:rsidRDefault="00320E64" w:rsidP="00320E64">
            <w:pPr>
              <w:rPr>
                <w:lang w:val="en-US"/>
              </w:rPr>
            </w:pPr>
          </w:p>
          <w:p w14:paraId="2FEFC7DA" w14:textId="77777777" w:rsidR="00320E64" w:rsidRPr="00320E64" w:rsidRDefault="00320E64" w:rsidP="00320E64">
            <w:pPr>
              <w:rPr>
                <w:lang w:val="en-US"/>
              </w:rPr>
            </w:pPr>
            <w:r w:rsidRPr="00320E64">
              <w:rPr>
                <w:lang w:val="en-US"/>
              </w:rPr>
              <w:t xml:space="preserve">    //receive values from p22 joystick</w:t>
            </w:r>
          </w:p>
          <w:p w14:paraId="1CD2CADE" w14:textId="77777777" w:rsidR="00320E64" w:rsidRPr="00320E64" w:rsidRDefault="00320E64" w:rsidP="00320E64">
            <w:pPr>
              <w:rPr>
                <w:lang w:val="en-US"/>
              </w:rPr>
            </w:pPr>
            <w:r w:rsidRPr="00320E64">
              <w:rPr>
                <w:lang w:val="en-US"/>
              </w:rPr>
              <w:t xml:space="preserve">    LY = ps2x.Analog(PSS_LY);                     </w:t>
            </w:r>
          </w:p>
          <w:p w14:paraId="5DBD63DD" w14:textId="77777777" w:rsidR="00320E64" w:rsidRPr="00252C0C" w:rsidRDefault="00320E64" w:rsidP="00320E64">
            <w:pPr>
              <w:rPr>
                <w:lang w:val="fr-FR"/>
              </w:rPr>
            </w:pPr>
            <w:r w:rsidRPr="00320E64">
              <w:rPr>
                <w:lang w:val="en-US"/>
              </w:rPr>
              <w:t xml:space="preserve">    </w:t>
            </w:r>
            <w:r w:rsidRPr="00252C0C">
              <w:rPr>
                <w:lang w:val="fr-FR"/>
              </w:rPr>
              <w:t>LX = ps2x.Analog(PSS_LX);</w:t>
            </w:r>
          </w:p>
          <w:p w14:paraId="45ACFE7C" w14:textId="77777777" w:rsidR="00320E64" w:rsidRPr="00252C0C" w:rsidRDefault="00320E64" w:rsidP="00320E64">
            <w:pPr>
              <w:rPr>
                <w:lang w:val="fr-FR"/>
              </w:rPr>
            </w:pPr>
          </w:p>
          <w:p w14:paraId="18ABB5CA" w14:textId="77777777" w:rsidR="00320E64" w:rsidRPr="00252C0C" w:rsidRDefault="00320E64" w:rsidP="00320E64">
            <w:pPr>
              <w:rPr>
                <w:lang w:val="fr-FR"/>
              </w:rPr>
            </w:pPr>
            <w:r w:rsidRPr="00252C0C">
              <w:rPr>
                <w:lang w:val="fr-FR"/>
              </w:rPr>
              <w:t xml:space="preserve">    RY = ps2x.Analog(PSS_RY);</w:t>
            </w:r>
          </w:p>
          <w:p w14:paraId="0E69B897" w14:textId="77777777" w:rsidR="00320E64" w:rsidRPr="00252C0C" w:rsidRDefault="00320E64" w:rsidP="00320E64">
            <w:pPr>
              <w:rPr>
                <w:lang w:val="fr-FR"/>
              </w:rPr>
            </w:pPr>
            <w:r w:rsidRPr="00252C0C">
              <w:rPr>
                <w:lang w:val="fr-FR"/>
              </w:rPr>
              <w:t xml:space="preserve">    RX = ps2x.Analog(PSS_RX);</w:t>
            </w:r>
          </w:p>
          <w:p w14:paraId="08DB20CC" w14:textId="77777777" w:rsidR="00320E64" w:rsidRPr="00252C0C" w:rsidRDefault="00320E64" w:rsidP="00320E64">
            <w:pPr>
              <w:rPr>
                <w:lang w:val="fr-FR"/>
              </w:rPr>
            </w:pPr>
          </w:p>
          <w:p w14:paraId="5985DE77" w14:textId="77777777" w:rsidR="00320E64" w:rsidRPr="00320E64" w:rsidRDefault="00320E64" w:rsidP="00320E64">
            <w:pPr>
              <w:rPr>
                <w:lang w:val="en-US"/>
              </w:rPr>
            </w:pPr>
            <w:r w:rsidRPr="00252C0C">
              <w:rPr>
                <w:lang w:val="fr-FR"/>
              </w:rPr>
              <w:t xml:space="preserve">    </w:t>
            </w:r>
            <w:proofErr w:type="spellStart"/>
            <w:r w:rsidRPr="00320E64">
              <w:rPr>
                <w:lang w:val="en-US"/>
              </w:rPr>
              <w:t>stopm</w:t>
            </w:r>
            <w:proofErr w:type="spellEnd"/>
            <w:r w:rsidRPr="00320E64">
              <w:rPr>
                <w:lang w:val="en-US"/>
              </w:rPr>
              <w:t>();</w:t>
            </w:r>
          </w:p>
          <w:p w14:paraId="7FB46972" w14:textId="77777777" w:rsidR="00320E64" w:rsidRPr="00320E64" w:rsidRDefault="00320E64" w:rsidP="00320E64">
            <w:pPr>
              <w:rPr>
                <w:lang w:val="en-US"/>
              </w:rPr>
            </w:pPr>
            <w:r w:rsidRPr="00320E64">
              <w:rPr>
                <w:lang w:val="en-US"/>
              </w:rPr>
              <w:t xml:space="preserve">    </w:t>
            </w:r>
            <w:proofErr w:type="spellStart"/>
            <w:r w:rsidRPr="00320E64">
              <w:rPr>
                <w:lang w:val="en-US"/>
              </w:rPr>
              <w:t>setStepperIdle</w:t>
            </w:r>
            <w:proofErr w:type="spellEnd"/>
            <w:r w:rsidRPr="00320E64">
              <w:rPr>
                <w:lang w:val="en-US"/>
              </w:rPr>
              <w:t>();</w:t>
            </w:r>
          </w:p>
          <w:p w14:paraId="473E4209" w14:textId="77777777" w:rsidR="00320E64" w:rsidRPr="00320E64" w:rsidRDefault="00320E64" w:rsidP="00320E64">
            <w:pPr>
              <w:rPr>
                <w:lang w:val="en-US"/>
              </w:rPr>
            </w:pPr>
          </w:p>
          <w:p w14:paraId="3A78246B" w14:textId="77777777" w:rsidR="00320E64" w:rsidRPr="00320E64" w:rsidRDefault="00320E64" w:rsidP="00320E64">
            <w:pPr>
              <w:rPr>
                <w:lang w:val="en-US"/>
              </w:rPr>
            </w:pPr>
            <w:r w:rsidRPr="00320E64">
              <w:rPr>
                <w:lang w:val="en-US"/>
              </w:rPr>
              <w:t xml:space="preserve">    //check if the joystick pushed up side</w:t>
            </w:r>
          </w:p>
          <w:p w14:paraId="2E19EBD9" w14:textId="77777777" w:rsidR="00320E64" w:rsidRPr="00320E64" w:rsidRDefault="00320E64" w:rsidP="00320E64">
            <w:pPr>
              <w:rPr>
                <w:lang w:val="en-US"/>
              </w:rPr>
            </w:pPr>
            <w:r w:rsidRPr="00320E64">
              <w:rPr>
                <w:lang w:val="en-US"/>
              </w:rPr>
              <w:t xml:space="preserve">    if (LY &gt; 200)                      </w:t>
            </w:r>
          </w:p>
          <w:p w14:paraId="3379A88B" w14:textId="77777777" w:rsidR="00320E64" w:rsidRPr="00320E64" w:rsidRDefault="00320E64" w:rsidP="00320E64">
            <w:pPr>
              <w:rPr>
                <w:lang w:val="en-US"/>
              </w:rPr>
            </w:pPr>
            <w:r w:rsidRPr="00320E64">
              <w:rPr>
                <w:lang w:val="en-US"/>
              </w:rPr>
              <w:t xml:space="preserve">    {</w:t>
            </w:r>
          </w:p>
          <w:p w14:paraId="5D43A5A0" w14:textId="77777777" w:rsidR="00320E64" w:rsidRPr="00320E64" w:rsidRDefault="00320E64" w:rsidP="00320E64">
            <w:pPr>
              <w:rPr>
                <w:lang w:val="en-US"/>
              </w:rPr>
            </w:pPr>
            <w:r w:rsidRPr="00320E64">
              <w:rPr>
                <w:lang w:val="en-US"/>
              </w:rPr>
              <w:t xml:space="preserve">      backward();</w:t>
            </w:r>
          </w:p>
          <w:p w14:paraId="0735CFC2"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Back");</w:t>
            </w:r>
          </w:p>
          <w:p w14:paraId="366FF6C8" w14:textId="77777777" w:rsidR="00320E64" w:rsidRPr="00320E64" w:rsidRDefault="00320E64" w:rsidP="00320E64">
            <w:pPr>
              <w:rPr>
                <w:lang w:val="en-US"/>
              </w:rPr>
            </w:pPr>
            <w:r w:rsidRPr="00320E64">
              <w:rPr>
                <w:lang w:val="en-US"/>
              </w:rPr>
              <w:t xml:space="preserve">    }</w:t>
            </w:r>
          </w:p>
          <w:p w14:paraId="005B1E11" w14:textId="77777777" w:rsidR="00320E64" w:rsidRPr="00320E64" w:rsidRDefault="00320E64" w:rsidP="00320E64">
            <w:pPr>
              <w:rPr>
                <w:lang w:val="en-US"/>
              </w:rPr>
            </w:pPr>
          </w:p>
          <w:p w14:paraId="429D299F" w14:textId="77777777" w:rsidR="00320E64" w:rsidRPr="00320E64" w:rsidRDefault="00320E64" w:rsidP="00320E64">
            <w:pPr>
              <w:rPr>
                <w:lang w:val="en-US"/>
              </w:rPr>
            </w:pPr>
            <w:r w:rsidRPr="00320E64">
              <w:rPr>
                <w:lang w:val="en-US"/>
              </w:rPr>
              <w:t xml:space="preserve">    if ((LY &lt; 100 ) &amp;&amp; (LX != 0))</w:t>
            </w:r>
          </w:p>
          <w:p w14:paraId="2252A27D" w14:textId="77777777" w:rsidR="00320E64" w:rsidRPr="00320E64" w:rsidRDefault="00320E64" w:rsidP="00320E64">
            <w:pPr>
              <w:rPr>
                <w:lang w:val="en-US"/>
              </w:rPr>
            </w:pPr>
            <w:r w:rsidRPr="00320E64">
              <w:rPr>
                <w:lang w:val="en-US"/>
              </w:rPr>
              <w:t xml:space="preserve">    {</w:t>
            </w:r>
          </w:p>
          <w:p w14:paraId="57306296" w14:textId="77777777" w:rsidR="00320E64" w:rsidRPr="00320E64" w:rsidRDefault="00320E64" w:rsidP="00320E64">
            <w:pPr>
              <w:rPr>
                <w:lang w:val="en-US"/>
              </w:rPr>
            </w:pPr>
            <w:r w:rsidRPr="00320E64">
              <w:rPr>
                <w:lang w:val="en-US"/>
              </w:rPr>
              <w:t xml:space="preserve">      forward();</w:t>
            </w:r>
          </w:p>
          <w:p w14:paraId="7642F1C6"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for");</w:t>
            </w:r>
          </w:p>
          <w:p w14:paraId="01423E9B"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LY);</w:t>
            </w:r>
          </w:p>
          <w:p w14:paraId="65687595" w14:textId="77777777" w:rsidR="00320E64" w:rsidRPr="00320E64" w:rsidRDefault="00320E64" w:rsidP="00320E64">
            <w:pPr>
              <w:rPr>
                <w:lang w:val="en-US"/>
              </w:rPr>
            </w:pPr>
            <w:r w:rsidRPr="00320E64">
              <w:rPr>
                <w:lang w:val="en-US"/>
              </w:rPr>
              <w:t xml:space="preserve">    }</w:t>
            </w:r>
          </w:p>
          <w:p w14:paraId="7373B496" w14:textId="77777777" w:rsidR="00320E64" w:rsidRPr="00320E64" w:rsidRDefault="00320E64" w:rsidP="00320E64">
            <w:pPr>
              <w:rPr>
                <w:lang w:val="en-US"/>
              </w:rPr>
            </w:pPr>
          </w:p>
          <w:p w14:paraId="38E3D388" w14:textId="77777777" w:rsidR="00320E64" w:rsidRPr="00320E64" w:rsidRDefault="00320E64" w:rsidP="00320E64">
            <w:pPr>
              <w:rPr>
                <w:lang w:val="en-US"/>
              </w:rPr>
            </w:pPr>
            <w:r w:rsidRPr="00320E64">
              <w:rPr>
                <w:lang w:val="en-US"/>
              </w:rPr>
              <w:t xml:space="preserve">    if ((LX &lt; 100 ) &amp;&amp; (LY != 0))</w:t>
            </w:r>
          </w:p>
          <w:p w14:paraId="1736D7C2" w14:textId="77777777" w:rsidR="00320E64" w:rsidRPr="00320E64" w:rsidRDefault="00320E64" w:rsidP="00320E64">
            <w:pPr>
              <w:rPr>
                <w:lang w:val="en-US"/>
              </w:rPr>
            </w:pPr>
            <w:r w:rsidRPr="00320E64">
              <w:rPr>
                <w:lang w:val="en-US"/>
              </w:rPr>
              <w:t xml:space="preserve">    {</w:t>
            </w:r>
          </w:p>
          <w:p w14:paraId="2DFFEEAA" w14:textId="77777777" w:rsidR="00320E64" w:rsidRPr="00320E64" w:rsidRDefault="00320E64" w:rsidP="00320E64">
            <w:pPr>
              <w:rPr>
                <w:lang w:val="en-US"/>
              </w:rPr>
            </w:pPr>
            <w:r w:rsidRPr="00320E64">
              <w:rPr>
                <w:lang w:val="en-US"/>
              </w:rPr>
              <w:t xml:space="preserve">      left();</w:t>
            </w:r>
          </w:p>
          <w:p w14:paraId="4E73CAA5"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left");</w:t>
            </w:r>
          </w:p>
          <w:p w14:paraId="4B320271"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LX);</w:t>
            </w:r>
          </w:p>
          <w:p w14:paraId="58949579" w14:textId="77777777" w:rsidR="00320E64" w:rsidRPr="00320E64" w:rsidRDefault="00320E64" w:rsidP="00320E64">
            <w:pPr>
              <w:rPr>
                <w:lang w:val="en-US"/>
              </w:rPr>
            </w:pPr>
            <w:r w:rsidRPr="00320E64">
              <w:rPr>
                <w:lang w:val="en-US"/>
              </w:rPr>
              <w:t xml:space="preserve">    }</w:t>
            </w:r>
          </w:p>
          <w:p w14:paraId="5737166D" w14:textId="77777777" w:rsidR="00320E64" w:rsidRPr="00320E64" w:rsidRDefault="00320E64" w:rsidP="00320E64">
            <w:pPr>
              <w:rPr>
                <w:lang w:val="en-US"/>
              </w:rPr>
            </w:pPr>
            <w:r w:rsidRPr="00320E64">
              <w:rPr>
                <w:lang w:val="en-US"/>
              </w:rPr>
              <w:t xml:space="preserve">    if (LX &gt; 200 )</w:t>
            </w:r>
          </w:p>
          <w:p w14:paraId="77643AC5" w14:textId="77777777" w:rsidR="00320E64" w:rsidRPr="00320E64" w:rsidRDefault="00320E64" w:rsidP="00320E64">
            <w:pPr>
              <w:rPr>
                <w:lang w:val="en-US"/>
              </w:rPr>
            </w:pPr>
            <w:r w:rsidRPr="00320E64">
              <w:rPr>
                <w:lang w:val="en-US"/>
              </w:rPr>
              <w:t xml:space="preserve">    {</w:t>
            </w:r>
          </w:p>
          <w:p w14:paraId="5B2F9C57" w14:textId="77777777" w:rsidR="00320E64" w:rsidRPr="00320E64" w:rsidRDefault="00320E64" w:rsidP="00320E64">
            <w:pPr>
              <w:rPr>
                <w:lang w:val="en-US"/>
              </w:rPr>
            </w:pPr>
            <w:r w:rsidRPr="00320E64">
              <w:rPr>
                <w:lang w:val="en-US"/>
              </w:rPr>
              <w:t xml:space="preserve">      right();</w:t>
            </w:r>
          </w:p>
          <w:p w14:paraId="4C8D8A59"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right");</w:t>
            </w:r>
          </w:p>
          <w:p w14:paraId="6D0162E1" w14:textId="77777777" w:rsidR="00320E64" w:rsidRPr="00320E64" w:rsidRDefault="00320E64" w:rsidP="00320E64">
            <w:pPr>
              <w:rPr>
                <w:lang w:val="en-US"/>
              </w:rPr>
            </w:pPr>
            <w:r w:rsidRPr="00320E64">
              <w:rPr>
                <w:lang w:val="en-US"/>
              </w:rPr>
              <w:t xml:space="preserve">    }</w:t>
            </w:r>
          </w:p>
          <w:p w14:paraId="693B36D0" w14:textId="77777777" w:rsidR="00320E64" w:rsidRPr="00320E64" w:rsidRDefault="00320E64" w:rsidP="00320E64">
            <w:pPr>
              <w:rPr>
                <w:lang w:val="en-US"/>
              </w:rPr>
            </w:pPr>
            <w:r w:rsidRPr="00320E64">
              <w:rPr>
                <w:lang w:val="en-US"/>
              </w:rPr>
              <w:t xml:space="preserve">    if (RX &gt; 200) {</w:t>
            </w:r>
          </w:p>
          <w:p w14:paraId="1FB2CB1E" w14:textId="77777777" w:rsidR="00320E64" w:rsidRPr="00320E64" w:rsidRDefault="00320E64" w:rsidP="00320E64">
            <w:pPr>
              <w:rPr>
                <w:lang w:val="en-US"/>
              </w:rPr>
            </w:pPr>
            <w:r w:rsidRPr="00320E64">
              <w:rPr>
                <w:lang w:val="en-US"/>
              </w:rPr>
              <w:t xml:space="preserve">      </w:t>
            </w:r>
            <w:proofErr w:type="spellStart"/>
            <w:r w:rsidRPr="00320E64">
              <w:rPr>
                <w:lang w:val="en-US"/>
              </w:rPr>
              <w:t>StepperPwmOn</w:t>
            </w:r>
            <w:proofErr w:type="spellEnd"/>
            <w:r w:rsidRPr="00320E64">
              <w:rPr>
                <w:lang w:val="en-US"/>
              </w:rPr>
              <w:t>();</w:t>
            </w:r>
          </w:p>
          <w:p w14:paraId="2926F38C" w14:textId="77777777" w:rsidR="00320E64" w:rsidRPr="00320E64" w:rsidRDefault="00320E64" w:rsidP="00320E64">
            <w:pPr>
              <w:rPr>
                <w:lang w:val="en-US"/>
              </w:rPr>
            </w:pPr>
            <w:r w:rsidRPr="00320E64">
              <w:rPr>
                <w:lang w:val="en-US"/>
              </w:rPr>
              <w:t xml:space="preserve">      </w:t>
            </w:r>
            <w:proofErr w:type="spellStart"/>
            <w:r w:rsidRPr="00320E64">
              <w:rPr>
                <w:lang w:val="en-US"/>
              </w:rPr>
              <w:t>myStepper.step</w:t>
            </w:r>
            <w:proofErr w:type="spellEnd"/>
            <w:r w:rsidRPr="00320E64">
              <w:rPr>
                <w:lang w:val="en-US"/>
              </w:rPr>
              <w:t>(-5);</w:t>
            </w:r>
          </w:p>
          <w:p w14:paraId="565A1DCC" w14:textId="77777777" w:rsidR="00320E64" w:rsidRPr="00320E64" w:rsidRDefault="00320E64" w:rsidP="00320E64">
            <w:pPr>
              <w:rPr>
                <w:lang w:val="en-US"/>
              </w:rPr>
            </w:pPr>
            <w:r w:rsidRPr="00320E64">
              <w:rPr>
                <w:lang w:val="en-US"/>
              </w:rPr>
              <w:t xml:space="preserve">      </w:t>
            </w:r>
            <w:proofErr w:type="spellStart"/>
            <w:r w:rsidRPr="00320E64">
              <w:rPr>
                <w:lang w:val="en-US"/>
              </w:rPr>
              <w:t>StepperPwmOff</w:t>
            </w:r>
            <w:proofErr w:type="spellEnd"/>
            <w:r w:rsidRPr="00320E64">
              <w:rPr>
                <w:lang w:val="en-US"/>
              </w:rPr>
              <w:t>();</w:t>
            </w:r>
          </w:p>
          <w:p w14:paraId="5A35F014" w14:textId="77777777" w:rsidR="00320E64" w:rsidRPr="00320E64" w:rsidRDefault="00320E64" w:rsidP="00320E64">
            <w:pPr>
              <w:rPr>
                <w:lang w:val="en-US"/>
              </w:rPr>
            </w:pPr>
            <w:r w:rsidRPr="00320E64">
              <w:rPr>
                <w:lang w:val="en-US"/>
              </w:rPr>
              <w:t xml:space="preserve">      </w:t>
            </w:r>
            <w:proofErr w:type="spellStart"/>
            <w:r w:rsidRPr="00320E64">
              <w:rPr>
                <w:lang w:val="en-US"/>
              </w:rPr>
              <w:t>setStepperIdle</w:t>
            </w:r>
            <w:proofErr w:type="spellEnd"/>
            <w:r w:rsidRPr="00320E64">
              <w:rPr>
                <w:lang w:val="en-US"/>
              </w:rPr>
              <w:t>();</w:t>
            </w:r>
          </w:p>
          <w:p w14:paraId="6248085B" w14:textId="77777777" w:rsidR="00320E64" w:rsidRPr="00320E64" w:rsidRDefault="00320E64" w:rsidP="00320E64">
            <w:pPr>
              <w:rPr>
                <w:lang w:val="en-US"/>
              </w:rPr>
            </w:pPr>
            <w:r w:rsidRPr="00320E64">
              <w:rPr>
                <w:lang w:val="en-US"/>
              </w:rPr>
              <w:t xml:space="preserve">      </w:t>
            </w:r>
            <w:proofErr w:type="spellStart"/>
            <w:r w:rsidRPr="00320E64">
              <w:rPr>
                <w:lang w:val="en-US"/>
              </w:rPr>
              <w:t>Serial.println</w:t>
            </w:r>
            <w:proofErr w:type="spellEnd"/>
            <w:r w:rsidRPr="00320E64">
              <w:rPr>
                <w:lang w:val="en-US"/>
              </w:rPr>
              <w:t>("turn left");</w:t>
            </w:r>
          </w:p>
          <w:p w14:paraId="007563C7" w14:textId="77777777" w:rsidR="00320E64" w:rsidRPr="00320E64" w:rsidRDefault="00320E64" w:rsidP="00320E64">
            <w:pPr>
              <w:rPr>
                <w:lang w:val="en-US"/>
              </w:rPr>
            </w:pPr>
            <w:r w:rsidRPr="00320E64">
              <w:rPr>
                <w:lang w:val="en-US"/>
              </w:rPr>
              <w:t xml:space="preserve">    }</w:t>
            </w:r>
          </w:p>
          <w:p w14:paraId="32817F2B" w14:textId="77777777" w:rsidR="00320E64" w:rsidRPr="00320E64" w:rsidRDefault="00320E64" w:rsidP="00320E64">
            <w:pPr>
              <w:rPr>
                <w:lang w:val="en-US"/>
              </w:rPr>
            </w:pPr>
          </w:p>
          <w:p w14:paraId="2CF85F1A" w14:textId="77777777" w:rsidR="00320E64" w:rsidRPr="00320E64" w:rsidRDefault="00320E64" w:rsidP="00320E64">
            <w:pPr>
              <w:rPr>
                <w:lang w:val="en-US"/>
              </w:rPr>
            </w:pPr>
            <w:r w:rsidRPr="00320E64">
              <w:rPr>
                <w:lang w:val="en-US"/>
              </w:rPr>
              <w:t xml:space="preserve">    if ((RX &lt; 100)  &amp;&amp; (LY != 0)) {</w:t>
            </w:r>
          </w:p>
          <w:p w14:paraId="4F653C8D" w14:textId="77777777" w:rsidR="00320E64" w:rsidRPr="00320E64" w:rsidRDefault="00320E64" w:rsidP="00320E64">
            <w:pPr>
              <w:rPr>
                <w:lang w:val="en-US"/>
              </w:rPr>
            </w:pPr>
            <w:r w:rsidRPr="00320E64">
              <w:rPr>
                <w:lang w:val="en-US"/>
              </w:rPr>
              <w:lastRenderedPageBreak/>
              <w:t xml:space="preserve">      </w:t>
            </w:r>
            <w:proofErr w:type="spellStart"/>
            <w:r w:rsidRPr="00320E64">
              <w:rPr>
                <w:lang w:val="en-US"/>
              </w:rPr>
              <w:t>StepperPwmOn</w:t>
            </w:r>
            <w:proofErr w:type="spellEnd"/>
            <w:r w:rsidRPr="00320E64">
              <w:rPr>
                <w:lang w:val="en-US"/>
              </w:rPr>
              <w:t>();</w:t>
            </w:r>
          </w:p>
          <w:p w14:paraId="79D0D615" w14:textId="77777777" w:rsidR="00320E64" w:rsidRPr="00320E64" w:rsidRDefault="00320E64" w:rsidP="00320E64">
            <w:pPr>
              <w:rPr>
                <w:lang w:val="en-US"/>
              </w:rPr>
            </w:pPr>
            <w:r w:rsidRPr="00320E64">
              <w:rPr>
                <w:lang w:val="en-US"/>
              </w:rPr>
              <w:t xml:space="preserve">      </w:t>
            </w:r>
            <w:proofErr w:type="spellStart"/>
            <w:r w:rsidRPr="00320E64">
              <w:rPr>
                <w:lang w:val="en-US"/>
              </w:rPr>
              <w:t>myStepper.step</w:t>
            </w:r>
            <w:proofErr w:type="spellEnd"/>
            <w:r w:rsidRPr="00320E64">
              <w:rPr>
                <w:lang w:val="en-US"/>
              </w:rPr>
              <w:t>(5);</w:t>
            </w:r>
          </w:p>
          <w:p w14:paraId="5BB1D884" w14:textId="77777777" w:rsidR="00320E64" w:rsidRPr="00252C0C" w:rsidRDefault="00320E64" w:rsidP="00320E64">
            <w:pPr>
              <w:rPr>
                <w:lang w:val="en-GB"/>
              </w:rPr>
            </w:pPr>
            <w:r w:rsidRPr="00320E64">
              <w:rPr>
                <w:lang w:val="en-US"/>
              </w:rPr>
              <w:t xml:space="preserve">      </w:t>
            </w:r>
            <w:proofErr w:type="spellStart"/>
            <w:r w:rsidRPr="00252C0C">
              <w:rPr>
                <w:lang w:val="en-GB"/>
              </w:rPr>
              <w:t>StepperPwmOff</w:t>
            </w:r>
            <w:proofErr w:type="spellEnd"/>
            <w:r w:rsidRPr="00252C0C">
              <w:rPr>
                <w:lang w:val="en-GB"/>
              </w:rPr>
              <w:t>();</w:t>
            </w:r>
          </w:p>
          <w:p w14:paraId="50CC2794" w14:textId="77777777" w:rsidR="00320E64" w:rsidRPr="00252C0C" w:rsidRDefault="00320E64" w:rsidP="00320E64">
            <w:pPr>
              <w:rPr>
                <w:lang w:val="en-GB"/>
              </w:rPr>
            </w:pPr>
            <w:r w:rsidRPr="00252C0C">
              <w:rPr>
                <w:lang w:val="en-GB"/>
              </w:rPr>
              <w:t xml:space="preserve">      </w:t>
            </w:r>
            <w:proofErr w:type="spellStart"/>
            <w:r w:rsidRPr="00252C0C">
              <w:rPr>
                <w:lang w:val="en-GB"/>
              </w:rPr>
              <w:t>setStepperIdle</w:t>
            </w:r>
            <w:proofErr w:type="spellEnd"/>
            <w:r w:rsidRPr="00252C0C">
              <w:rPr>
                <w:lang w:val="en-GB"/>
              </w:rPr>
              <w:t>();</w:t>
            </w:r>
          </w:p>
          <w:p w14:paraId="43173A9F" w14:textId="77777777" w:rsidR="00320E64" w:rsidRPr="00252C0C" w:rsidRDefault="00320E64" w:rsidP="00320E64">
            <w:pPr>
              <w:rPr>
                <w:lang w:val="en-GB"/>
              </w:rPr>
            </w:pPr>
            <w:r w:rsidRPr="00252C0C">
              <w:rPr>
                <w:lang w:val="en-GB"/>
              </w:rPr>
              <w:t xml:space="preserve">      </w:t>
            </w:r>
            <w:proofErr w:type="spellStart"/>
            <w:r w:rsidRPr="00252C0C">
              <w:rPr>
                <w:lang w:val="en-GB"/>
              </w:rPr>
              <w:t>Serial.println</w:t>
            </w:r>
            <w:proofErr w:type="spellEnd"/>
            <w:r w:rsidRPr="00252C0C">
              <w:rPr>
                <w:lang w:val="en-GB"/>
              </w:rPr>
              <w:t>("turn right");</w:t>
            </w:r>
          </w:p>
          <w:p w14:paraId="6D30C824" w14:textId="77777777" w:rsidR="00320E64" w:rsidRPr="00252C0C" w:rsidRDefault="00320E64" w:rsidP="00320E64">
            <w:pPr>
              <w:rPr>
                <w:lang w:val="en-GB"/>
              </w:rPr>
            </w:pPr>
            <w:r w:rsidRPr="00252C0C">
              <w:rPr>
                <w:lang w:val="en-GB"/>
              </w:rPr>
              <w:t xml:space="preserve">      </w:t>
            </w:r>
            <w:proofErr w:type="spellStart"/>
            <w:r w:rsidRPr="00252C0C">
              <w:rPr>
                <w:lang w:val="en-GB"/>
              </w:rPr>
              <w:t>Serial.println</w:t>
            </w:r>
            <w:proofErr w:type="spellEnd"/>
            <w:r w:rsidRPr="00252C0C">
              <w:rPr>
                <w:lang w:val="en-GB"/>
              </w:rPr>
              <w:t>(RX);</w:t>
            </w:r>
          </w:p>
          <w:p w14:paraId="037AF9E1" w14:textId="77777777" w:rsidR="00320E64" w:rsidRPr="00252C0C" w:rsidRDefault="00320E64" w:rsidP="00320E64">
            <w:pPr>
              <w:rPr>
                <w:lang w:val="en-GB"/>
              </w:rPr>
            </w:pPr>
            <w:r w:rsidRPr="00252C0C">
              <w:rPr>
                <w:lang w:val="en-GB"/>
              </w:rPr>
              <w:t xml:space="preserve">    }</w:t>
            </w:r>
          </w:p>
          <w:p w14:paraId="1FD0D653" w14:textId="77777777" w:rsidR="00320E64" w:rsidRPr="00252C0C" w:rsidRDefault="00320E64" w:rsidP="00320E64">
            <w:pPr>
              <w:rPr>
                <w:lang w:val="en-GB"/>
              </w:rPr>
            </w:pPr>
          </w:p>
          <w:p w14:paraId="29BB00BA" w14:textId="77777777" w:rsidR="00320E64" w:rsidRPr="00252C0C" w:rsidRDefault="00320E64" w:rsidP="00320E64">
            <w:pPr>
              <w:rPr>
                <w:lang w:val="en-GB"/>
              </w:rPr>
            </w:pPr>
            <w:r w:rsidRPr="00252C0C">
              <w:rPr>
                <w:lang w:val="en-GB"/>
              </w:rPr>
              <w:t xml:space="preserve">    if (ps2x.ButtonPressed(PSB_R1)) {</w:t>
            </w:r>
          </w:p>
          <w:p w14:paraId="0617997E" w14:textId="77777777" w:rsidR="00320E64" w:rsidRPr="00252C0C" w:rsidRDefault="00320E64" w:rsidP="00320E64">
            <w:pPr>
              <w:rPr>
                <w:lang w:val="en-GB"/>
              </w:rPr>
            </w:pPr>
            <w:r w:rsidRPr="00252C0C">
              <w:rPr>
                <w:lang w:val="en-GB"/>
              </w:rPr>
              <w:t xml:space="preserve">      </w:t>
            </w:r>
            <w:proofErr w:type="spellStart"/>
            <w:r w:rsidRPr="00252C0C">
              <w:rPr>
                <w:lang w:val="en-GB"/>
              </w:rPr>
              <w:t>Serial.println</w:t>
            </w:r>
            <w:proofErr w:type="spellEnd"/>
            <w:r w:rsidRPr="00252C0C">
              <w:rPr>
                <w:lang w:val="en-GB"/>
              </w:rPr>
              <w:t>("</w:t>
            </w:r>
            <w:proofErr w:type="spellStart"/>
            <w:r w:rsidRPr="00252C0C">
              <w:rPr>
                <w:lang w:val="en-GB"/>
              </w:rPr>
              <w:t>pump_start</w:t>
            </w:r>
            <w:proofErr w:type="spellEnd"/>
            <w:r w:rsidRPr="00252C0C">
              <w:rPr>
                <w:lang w:val="en-GB"/>
              </w:rPr>
              <w:t>");</w:t>
            </w:r>
          </w:p>
          <w:p w14:paraId="526839E9" w14:textId="77777777" w:rsidR="00320E64" w:rsidRPr="00252C0C" w:rsidRDefault="00320E64" w:rsidP="00320E64">
            <w:pPr>
              <w:rPr>
                <w:lang w:val="en-GB"/>
              </w:rPr>
            </w:pPr>
            <w:r w:rsidRPr="00252C0C">
              <w:rPr>
                <w:lang w:val="en-GB"/>
              </w:rPr>
              <w:t xml:space="preserve">      </w:t>
            </w:r>
            <w:proofErr w:type="spellStart"/>
            <w:r w:rsidRPr="00252C0C">
              <w:rPr>
                <w:lang w:val="en-GB"/>
              </w:rPr>
              <w:t>pumpstart</w:t>
            </w:r>
            <w:proofErr w:type="spellEnd"/>
            <w:r w:rsidRPr="00252C0C">
              <w:rPr>
                <w:lang w:val="en-GB"/>
              </w:rPr>
              <w:t>();</w:t>
            </w:r>
          </w:p>
          <w:p w14:paraId="03826FE6" w14:textId="77777777" w:rsidR="00320E64" w:rsidRPr="00252C0C" w:rsidRDefault="00320E64" w:rsidP="00320E64">
            <w:pPr>
              <w:rPr>
                <w:lang w:val="en-GB"/>
              </w:rPr>
            </w:pPr>
            <w:r w:rsidRPr="00252C0C">
              <w:rPr>
                <w:lang w:val="en-GB"/>
              </w:rPr>
              <w:t xml:space="preserve">    }</w:t>
            </w:r>
          </w:p>
          <w:p w14:paraId="3E0B6C46" w14:textId="77777777" w:rsidR="00320E64" w:rsidRPr="00252C0C" w:rsidRDefault="00320E64" w:rsidP="00320E64">
            <w:pPr>
              <w:rPr>
                <w:lang w:val="en-GB"/>
              </w:rPr>
            </w:pPr>
          </w:p>
          <w:p w14:paraId="5745893A" w14:textId="77777777" w:rsidR="00320E64" w:rsidRPr="00252C0C" w:rsidRDefault="00320E64" w:rsidP="00320E64">
            <w:pPr>
              <w:rPr>
                <w:lang w:val="en-GB"/>
              </w:rPr>
            </w:pPr>
            <w:r w:rsidRPr="00252C0C">
              <w:rPr>
                <w:lang w:val="en-GB"/>
              </w:rPr>
              <w:t xml:space="preserve">    if (ps2x.ButtonPressed(PSB_R2)) {</w:t>
            </w:r>
          </w:p>
          <w:p w14:paraId="21AE6112" w14:textId="77777777" w:rsidR="00320E64" w:rsidRPr="00252C0C" w:rsidRDefault="00320E64" w:rsidP="00320E64">
            <w:pPr>
              <w:rPr>
                <w:lang w:val="en-GB"/>
              </w:rPr>
            </w:pPr>
            <w:r w:rsidRPr="00252C0C">
              <w:rPr>
                <w:lang w:val="en-GB"/>
              </w:rPr>
              <w:t xml:space="preserve">      </w:t>
            </w:r>
            <w:proofErr w:type="spellStart"/>
            <w:r w:rsidRPr="00252C0C">
              <w:rPr>
                <w:lang w:val="en-GB"/>
              </w:rPr>
              <w:t>Serial.println</w:t>
            </w:r>
            <w:proofErr w:type="spellEnd"/>
            <w:r w:rsidRPr="00252C0C">
              <w:rPr>
                <w:lang w:val="en-GB"/>
              </w:rPr>
              <w:t>("</w:t>
            </w:r>
            <w:proofErr w:type="spellStart"/>
            <w:r w:rsidRPr="00252C0C">
              <w:rPr>
                <w:lang w:val="en-GB"/>
              </w:rPr>
              <w:t>pump_stop</w:t>
            </w:r>
            <w:proofErr w:type="spellEnd"/>
            <w:r w:rsidRPr="00252C0C">
              <w:rPr>
                <w:lang w:val="en-GB"/>
              </w:rPr>
              <w:t>");</w:t>
            </w:r>
          </w:p>
          <w:p w14:paraId="39CEB1B4" w14:textId="77777777" w:rsidR="00320E64" w:rsidRPr="00252C0C" w:rsidRDefault="00320E64" w:rsidP="00320E64">
            <w:pPr>
              <w:rPr>
                <w:lang w:val="en-GB"/>
              </w:rPr>
            </w:pPr>
            <w:r w:rsidRPr="00252C0C">
              <w:rPr>
                <w:lang w:val="en-GB"/>
              </w:rPr>
              <w:t xml:space="preserve">      </w:t>
            </w:r>
            <w:proofErr w:type="spellStart"/>
            <w:r w:rsidRPr="00252C0C">
              <w:rPr>
                <w:lang w:val="en-GB"/>
              </w:rPr>
              <w:t>pumpstop</w:t>
            </w:r>
            <w:proofErr w:type="spellEnd"/>
            <w:r w:rsidRPr="00252C0C">
              <w:rPr>
                <w:lang w:val="en-GB"/>
              </w:rPr>
              <w:t>();</w:t>
            </w:r>
          </w:p>
          <w:p w14:paraId="498408C7" w14:textId="77777777" w:rsidR="00320E64" w:rsidRPr="00252C0C" w:rsidRDefault="00320E64" w:rsidP="00320E64">
            <w:pPr>
              <w:rPr>
                <w:lang w:val="en-GB"/>
              </w:rPr>
            </w:pPr>
            <w:r w:rsidRPr="00252C0C">
              <w:rPr>
                <w:lang w:val="en-GB"/>
              </w:rPr>
              <w:t xml:space="preserve">    }</w:t>
            </w:r>
          </w:p>
          <w:p w14:paraId="69519195" w14:textId="77777777" w:rsidR="00320E64" w:rsidRPr="00252C0C" w:rsidRDefault="00320E64" w:rsidP="00320E64">
            <w:pPr>
              <w:rPr>
                <w:lang w:val="en-GB"/>
              </w:rPr>
            </w:pPr>
          </w:p>
          <w:p w14:paraId="794AF26B" w14:textId="77777777" w:rsidR="00320E64" w:rsidRPr="00252C0C" w:rsidRDefault="00320E64" w:rsidP="00320E64">
            <w:pPr>
              <w:rPr>
                <w:lang w:val="en-GB"/>
              </w:rPr>
            </w:pPr>
            <w:r w:rsidRPr="00252C0C">
              <w:rPr>
                <w:lang w:val="en-GB"/>
              </w:rPr>
              <w:t xml:space="preserve">    if (ps2x.ButtonPressed(PSB_L1))</w:t>
            </w:r>
          </w:p>
          <w:p w14:paraId="4B42E549" w14:textId="77777777" w:rsidR="00320E64" w:rsidRPr="00252C0C" w:rsidRDefault="00320E64" w:rsidP="00320E64">
            <w:pPr>
              <w:rPr>
                <w:lang w:val="en-GB"/>
              </w:rPr>
            </w:pPr>
            <w:r w:rsidRPr="00252C0C">
              <w:rPr>
                <w:lang w:val="en-GB"/>
              </w:rPr>
              <w:t xml:space="preserve">    {</w:t>
            </w:r>
          </w:p>
          <w:p w14:paraId="60630972" w14:textId="77777777" w:rsidR="00320E64" w:rsidRPr="00252C0C" w:rsidRDefault="00320E64" w:rsidP="00320E64">
            <w:pPr>
              <w:rPr>
                <w:lang w:val="en-GB"/>
              </w:rPr>
            </w:pPr>
            <w:r w:rsidRPr="00252C0C">
              <w:rPr>
                <w:lang w:val="en-GB"/>
              </w:rPr>
              <w:t xml:space="preserve">      </w:t>
            </w:r>
            <w:proofErr w:type="spellStart"/>
            <w:r w:rsidRPr="00252C0C">
              <w:rPr>
                <w:lang w:val="en-GB"/>
              </w:rPr>
              <w:t>Serial.println</w:t>
            </w:r>
            <w:proofErr w:type="spellEnd"/>
            <w:r w:rsidRPr="00252C0C">
              <w:rPr>
                <w:lang w:val="en-GB"/>
              </w:rPr>
              <w:t>("press");</w:t>
            </w:r>
          </w:p>
          <w:p w14:paraId="526E31C8" w14:textId="77777777" w:rsidR="00320E64" w:rsidRPr="00252C0C" w:rsidRDefault="00320E64" w:rsidP="00320E64">
            <w:pPr>
              <w:rPr>
                <w:lang w:val="en-GB"/>
              </w:rPr>
            </w:pPr>
            <w:r w:rsidRPr="00252C0C">
              <w:rPr>
                <w:lang w:val="en-GB"/>
              </w:rPr>
              <w:t xml:space="preserve">      count = 1;</w:t>
            </w:r>
          </w:p>
          <w:p w14:paraId="6878978D" w14:textId="77777777" w:rsidR="00320E64" w:rsidRPr="00252C0C" w:rsidRDefault="00320E64" w:rsidP="00320E64">
            <w:pPr>
              <w:rPr>
                <w:lang w:val="en-GB"/>
              </w:rPr>
            </w:pPr>
            <w:r w:rsidRPr="00252C0C">
              <w:rPr>
                <w:lang w:val="en-GB"/>
              </w:rPr>
              <w:t xml:space="preserve">      while (count &lt; 10)</w:t>
            </w:r>
          </w:p>
          <w:p w14:paraId="755AEA84" w14:textId="77777777" w:rsidR="00320E64" w:rsidRPr="00252C0C" w:rsidRDefault="00320E64" w:rsidP="00320E64">
            <w:pPr>
              <w:rPr>
                <w:lang w:val="en-GB"/>
              </w:rPr>
            </w:pPr>
            <w:r w:rsidRPr="00252C0C">
              <w:rPr>
                <w:lang w:val="en-GB"/>
              </w:rPr>
              <w:t xml:space="preserve">      {</w:t>
            </w:r>
          </w:p>
          <w:p w14:paraId="3BE3B22E" w14:textId="77777777" w:rsidR="00320E64" w:rsidRPr="00252C0C" w:rsidRDefault="00320E64" w:rsidP="00320E64">
            <w:pPr>
              <w:rPr>
                <w:lang w:val="en-GB"/>
              </w:rPr>
            </w:pPr>
            <w:r w:rsidRPr="00252C0C">
              <w:rPr>
                <w:lang w:val="en-GB"/>
              </w:rPr>
              <w:t xml:space="preserve">        count++;</w:t>
            </w:r>
          </w:p>
          <w:p w14:paraId="29375BAA" w14:textId="77777777" w:rsidR="00320E64" w:rsidRPr="00252C0C" w:rsidRDefault="00320E64" w:rsidP="00320E64">
            <w:pPr>
              <w:rPr>
                <w:lang w:val="en-GB"/>
              </w:rPr>
            </w:pPr>
            <w:r w:rsidRPr="00252C0C">
              <w:rPr>
                <w:lang w:val="en-GB"/>
              </w:rPr>
              <w:t xml:space="preserve">        </w:t>
            </w:r>
            <w:proofErr w:type="spellStart"/>
            <w:r w:rsidRPr="00252C0C">
              <w:rPr>
                <w:lang w:val="en-GB"/>
              </w:rPr>
              <w:t>Serial.println</w:t>
            </w:r>
            <w:proofErr w:type="spellEnd"/>
            <w:r w:rsidRPr="00252C0C">
              <w:rPr>
                <w:lang w:val="en-GB"/>
              </w:rPr>
              <w:t>(count);</w:t>
            </w:r>
          </w:p>
          <w:p w14:paraId="4BC45123" w14:textId="77777777" w:rsidR="00320E64" w:rsidRPr="00252C0C" w:rsidRDefault="00320E64" w:rsidP="00320E64">
            <w:pPr>
              <w:rPr>
                <w:lang w:val="en-GB"/>
              </w:rPr>
            </w:pPr>
          </w:p>
          <w:p w14:paraId="45699763" w14:textId="77777777" w:rsidR="00320E64" w:rsidRPr="00252C0C" w:rsidRDefault="00320E64" w:rsidP="00320E64">
            <w:pPr>
              <w:rPr>
                <w:lang w:val="en-GB"/>
              </w:rPr>
            </w:pPr>
            <w:r w:rsidRPr="00252C0C">
              <w:rPr>
                <w:lang w:val="en-GB"/>
              </w:rPr>
              <w:t xml:space="preserve">        /*</w:t>
            </w:r>
          </w:p>
          <w:p w14:paraId="7EE18B7A" w14:textId="77777777" w:rsidR="00320E64" w:rsidRPr="00252C0C" w:rsidRDefault="00320E64" w:rsidP="00320E64">
            <w:pPr>
              <w:rPr>
                <w:lang w:val="en-GB"/>
              </w:rPr>
            </w:pPr>
            <w:r w:rsidRPr="00252C0C">
              <w:rPr>
                <w:lang w:val="en-GB"/>
              </w:rPr>
              <w:t xml:space="preserve">          </w:t>
            </w:r>
            <w:proofErr w:type="spellStart"/>
            <w:r w:rsidRPr="00252C0C">
              <w:rPr>
                <w:lang w:val="en-GB"/>
              </w:rPr>
              <w:t>bluetooth</w:t>
            </w:r>
            <w:proofErr w:type="spellEnd"/>
          </w:p>
          <w:p w14:paraId="2DB0B158" w14:textId="77777777" w:rsidR="00320E64" w:rsidRPr="00252C0C" w:rsidRDefault="00320E64" w:rsidP="00320E64">
            <w:pPr>
              <w:rPr>
                <w:lang w:val="en-GB"/>
              </w:rPr>
            </w:pPr>
            <w:r w:rsidRPr="00252C0C">
              <w:rPr>
                <w:lang w:val="en-GB"/>
              </w:rPr>
              <w:t xml:space="preserve">        */</w:t>
            </w:r>
          </w:p>
          <w:p w14:paraId="6E9057B4" w14:textId="77777777" w:rsidR="00320E64" w:rsidRPr="00252C0C" w:rsidRDefault="00320E64" w:rsidP="00320E64">
            <w:pPr>
              <w:rPr>
                <w:lang w:val="en-GB"/>
              </w:rPr>
            </w:pPr>
          </w:p>
          <w:p w14:paraId="32819352" w14:textId="77777777" w:rsidR="00320E64" w:rsidRDefault="00320E64" w:rsidP="00320E64">
            <w:r w:rsidRPr="00252C0C">
              <w:rPr>
                <w:lang w:val="en-GB"/>
              </w:rPr>
              <w:t xml:space="preserve">        </w:t>
            </w:r>
            <w:proofErr w:type="spellStart"/>
            <w:r>
              <w:t>R_Distance</w:t>
            </w:r>
            <w:proofErr w:type="spellEnd"/>
            <w:r>
              <w:t xml:space="preserve"> = </w:t>
            </w:r>
            <w:proofErr w:type="spellStart"/>
            <w:r>
              <w:t>R_Distance_test</w:t>
            </w:r>
            <w:proofErr w:type="spellEnd"/>
            <w:r>
              <w:t>();//hier wordt de afstand bepaald</w:t>
            </w:r>
          </w:p>
          <w:p w14:paraId="2FFD7F3E" w14:textId="77777777" w:rsidR="00320E64" w:rsidRDefault="00320E64" w:rsidP="00320E64">
            <w:r>
              <w:t xml:space="preserve">        </w:t>
            </w:r>
            <w:proofErr w:type="spellStart"/>
            <w:r>
              <w:t>L_Distance</w:t>
            </w:r>
            <w:proofErr w:type="spellEnd"/>
            <w:r>
              <w:t xml:space="preserve"> = </w:t>
            </w:r>
            <w:proofErr w:type="spellStart"/>
            <w:r>
              <w:t>L_Distance_test</w:t>
            </w:r>
            <w:proofErr w:type="spellEnd"/>
            <w:r>
              <w:t>();//hier wordt de afstand bepaald</w:t>
            </w:r>
          </w:p>
          <w:p w14:paraId="2B0727D2" w14:textId="77777777" w:rsidR="00320E64" w:rsidRDefault="00320E64" w:rsidP="00320E64">
            <w:r>
              <w:t xml:space="preserve">        </w:t>
            </w:r>
            <w:proofErr w:type="spellStart"/>
            <w:r>
              <w:t>B_Distance</w:t>
            </w:r>
            <w:proofErr w:type="spellEnd"/>
            <w:r>
              <w:t xml:space="preserve"> = </w:t>
            </w:r>
            <w:proofErr w:type="spellStart"/>
            <w:r>
              <w:t>B_Distance_test</w:t>
            </w:r>
            <w:proofErr w:type="spellEnd"/>
            <w:r>
              <w:t>();//hier wordt de afstand bepaald</w:t>
            </w:r>
          </w:p>
          <w:p w14:paraId="4C8F62E7" w14:textId="77777777" w:rsidR="00320E64" w:rsidRDefault="00320E64" w:rsidP="00320E64">
            <w:r>
              <w:t xml:space="preserve">        </w:t>
            </w:r>
            <w:proofErr w:type="spellStart"/>
            <w:r>
              <w:t>F_Distance</w:t>
            </w:r>
            <w:proofErr w:type="spellEnd"/>
            <w:r>
              <w:t xml:space="preserve"> = </w:t>
            </w:r>
            <w:proofErr w:type="spellStart"/>
            <w:r>
              <w:t>F_Distance_test</w:t>
            </w:r>
            <w:proofErr w:type="spellEnd"/>
            <w:r>
              <w:t>();//hier wordt de afstand bepaald</w:t>
            </w:r>
          </w:p>
          <w:p w14:paraId="33D219ED" w14:textId="77777777" w:rsidR="00320E64" w:rsidRDefault="00320E64" w:rsidP="00320E64"/>
          <w:p w14:paraId="1E39630E" w14:textId="77777777" w:rsidR="00320E64" w:rsidRDefault="00320E64" w:rsidP="00320E64">
            <w:r>
              <w:t xml:space="preserve"> </w:t>
            </w:r>
            <w:r>
              <w:tab/>
              <w:t xml:space="preserve">      /*</w:t>
            </w:r>
          </w:p>
          <w:p w14:paraId="1A99CE47" w14:textId="77777777" w:rsidR="00320E64" w:rsidRDefault="00320E64" w:rsidP="00320E64">
            <w:r>
              <w:t xml:space="preserve">          vuur sensor</w:t>
            </w:r>
          </w:p>
          <w:p w14:paraId="198B4A7E" w14:textId="77777777" w:rsidR="00320E64" w:rsidRDefault="00320E64" w:rsidP="00320E64">
            <w:r>
              <w:t xml:space="preserve">        */ </w:t>
            </w:r>
          </w:p>
          <w:p w14:paraId="0FB58F4E" w14:textId="77777777" w:rsidR="00320E64" w:rsidRDefault="00320E64" w:rsidP="00320E64"/>
          <w:p w14:paraId="43475A69" w14:textId="77777777" w:rsidR="00320E64" w:rsidRDefault="00320E64" w:rsidP="00320E64">
            <w:r>
              <w:t xml:space="preserve">        </w:t>
            </w:r>
            <w:proofErr w:type="spellStart"/>
            <w:r>
              <w:t>mlx.AddrSet</w:t>
            </w:r>
            <w:proofErr w:type="spellEnd"/>
            <w:r>
              <w:t>(IR1); // adres set sensor 1</w:t>
            </w:r>
          </w:p>
          <w:p w14:paraId="23643507" w14:textId="77777777" w:rsidR="00320E64" w:rsidRDefault="00320E64" w:rsidP="00320E64">
            <w:r>
              <w:t xml:space="preserve">        mlx.temp1 = </w:t>
            </w:r>
            <w:proofErr w:type="spellStart"/>
            <w:r>
              <w:t>mlx.readObjectTempC</w:t>
            </w:r>
            <w:proofErr w:type="spellEnd"/>
            <w:r>
              <w:t>(); // temperatuur lezen sensor 1</w:t>
            </w:r>
          </w:p>
          <w:p w14:paraId="565320F0" w14:textId="77777777" w:rsidR="00320E64" w:rsidRDefault="00320E64" w:rsidP="00320E64"/>
          <w:p w14:paraId="4E237765" w14:textId="77777777" w:rsidR="00320E64" w:rsidRDefault="00320E64" w:rsidP="00320E64">
            <w:r>
              <w:t xml:space="preserve">        </w:t>
            </w:r>
            <w:proofErr w:type="spellStart"/>
            <w:r>
              <w:t>mlx.AddrSet</w:t>
            </w:r>
            <w:proofErr w:type="spellEnd"/>
            <w:r>
              <w:t>(IR2); // adres set sensor 2</w:t>
            </w:r>
          </w:p>
          <w:p w14:paraId="41A84039" w14:textId="77777777" w:rsidR="00320E64" w:rsidRDefault="00320E64" w:rsidP="00320E64">
            <w:r>
              <w:t xml:space="preserve">        mlx.temp2 = </w:t>
            </w:r>
            <w:proofErr w:type="spellStart"/>
            <w:r>
              <w:t>mlx.readObjectTempC</w:t>
            </w:r>
            <w:proofErr w:type="spellEnd"/>
            <w:r>
              <w:t>(); // temperatuur lezen sensor 2</w:t>
            </w:r>
          </w:p>
          <w:p w14:paraId="6EB49F13" w14:textId="77777777" w:rsidR="00320E64" w:rsidRDefault="00320E64" w:rsidP="00320E64"/>
          <w:p w14:paraId="224789F9" w14:textId="77777777" w:rsidR="00320E64" w:rsidRDefault="00320E64" w:rsidP="00320E64">
            <w:r>
              <w:t xml:space="preserve">        </w:t>
            </w:r>
            <w:proofErr w:type="spellStart"/>
            <w:r>
              <w:t>mlx.AddrSet</w:t>
            </w:r>
            <w:proofErr w:type="spellEnd"/>
            <w:r>
              <w:t>(IR3); // adres set sensor 3</w:t>
            </w:r>
          </w:p>
          <w:p w14:paraId="2D84E8DB" w14:textId="77777777" w:rsidR="00320E64" w:rsidRDefault="00320E64" w:rsidP="00320E64">
            <w:r>
              <w:t xml:space="preserve">        mlx.temp3 = </w:t>
            </w:r>
            <w:proofErr w:type="spellStart"/>
            <w:r>
              <w:t>mlx.readObjectTempC</w:t>
            </w:r>
            <w:proofErr w:type="spellEnd"/>
            <w:r>
              <w:t>(); // temperatuur lezen sensor 3</w:t>
            </w:r>
          </w:p>
          <w:p w14:paraId="5EE5D367" w14:textId="77777777" w:rsidR="00320E64" w:rsidRDefault="00320E64" w:rsidP="00320E64">
            <w:r>
              <w:t xml:space="preserve">        </w:t>
            </w:r>
          </w:p>
          <w:p w14:paraId="31EBF8F3" w14:textId="77777777" w:rsidR="00320E64" w:rsidRPr="00FF4F66" w:rsidRDefault="00320E64" w:rsidP="00320E64">
            <w:pPr>
              <w:rPr>
                <w:lang w:val="en-US"/>
              </w:rPr>
            </w:pPr>
            <w:r>
              <w:t xml:space="preserve">        </w:t>
            </w:r>
            <w:proofErr w:type="spellStart"/>
            <w:r w:rsidRPr="00FF4F66">
              <w:rPr>
                <w:lang w:val="en-US"/>
              </w:rPr>
              <w:t>BTserial.print</w:t>
            </w:r>
            <w:proofErr w:type="spellEnd"/>
            <w:r w:rsidRPr="00FF4F66">
              <w:rPr>
                <w:lang w:val="en-US"/>
              </w:rPr>
              <w:t>(</w:t>
            </w:r>
            <w:proofErr w:type="spellStart"/>
            <w:r w:rsidRPr="00FF4F66">
              <w:rPr>
                <w:lang w:val="en-US"/>
              </w:rPr>
              <w:t>F_Distance</w:t>
            </w:r>
            <w:proofErr w:type="spellEnd"/>
            <w:r w:rsidRPr="00FF4F66">
              <w:rPr>
                <w:lang w:val="en-US"/>
              </w:rPr>
              <w:t>);</w:t>
            </w:r>
          </w:p>
          <w:p w14:paraId="44BA56A6" w14:textId="77777777" w:rsidR="00320E64" w:rsidRPr="00252C0C" w:rsidRDefault="00320E64" w:rsidP="00320E64">
            <w:pPr>
              <w:rPr>
                <w:lang w:val="en-GB"/>
              </w:rPr>
            </w:pPr>
            <w:r w:rsidRPr="00FF4F66">
              <w:rPr>
                <w:lang w:val="en-US"/>
              </w:rPr>
              <w:t xml:space="preserve">        </w:t>
            </w:r>
            <w:proofErr w:type="spellStart"/>
            <w:r w:rsidRPr="00252C0C">
              <w:rPr>
                <w:lang w:val="en-GB"/>
              </w:rPr>
              <w:t>BTserial.print</w:t>
            </w:r>
            <w:proofErr w:type="spellEnd"/>
            <w:r w:rsidRPr="00252C0C">
              <w:rPr>
                <w:lang w:val="en-GB"/>
              </w:rPr>
              <w:t>("cm");</w:t>
            </w:r>
          </w:p>
          <w:p w14:paraId="3B9AE603"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
          <w:p w14:paraId="4076D469" w14:textId="77777777" w:rsidR="00320E64" w:rsidRPr="00252C0C" w:rsidRDefault="00320E64" w:rsidP="00320E64">
            <w:pPr>
              <w:rPr>
                <w:lang w:val="en-GB"/>
              </w:rPr>
            </w:pPr>
          </w:p>
          <w:p w14:paraId="29BF9963"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roofErr w:type="spellStart"/>
            <w:r w:rsidRPr="00252C0C">
              <w:rPr>
                <w:lang w:val="en-GB"/>
              </w:rPr>
              <w:t>B_Distance</w:t>
            </w:r>
            <w:proofErr w:type="spellEnd"/>
            <w:r w:rsidRPr="00252C0C">
              <w:rPr>
                <w:lang w:val="en-GB"/>
              </w:rPr>
              <w:t>);</w:t>
            </w:r>
          </w:p>
          <w:p w14:paraId="366C2B41"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cm");</w:t>
            </w:r>
          </w:p>
          <w:p w14:paraId="6EC4309B"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
          <w:p w14:paraId="77899BE6" w14:textId="77777777" w:rsidR="00320E64" w:rsidRPr="00252C0C" w:rsidRDefault="00320E64" w:rsidP="00320E64">
            <w:pPr>
              <w:rPr>
                <w:lang w:val="en-GB"/>
              </w:rPr>
            </w:pPr>
          </w:p>
          <w:p w14:paraId="752EAE7A"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roofErr w:type="spellStart"/>
            <w:r w:rsidRPr="00252C0C">
              <w:rPr>
                <w:lang w:val="en-GB"/>
              </w:rPr>
              <w:t>L_Distance</w:t>
            </w:r>
            <w:proofErr w:type="spellEnd"/>
            <w:r w:rsidRPr="00252C0C">
              <w:rPr>
                <w:lang w:val="en-GB"/>
              </w:rPr>
              <w:t>);</w:t>
            </w:r>
          </w:p>
          <w:p w14:paraId="1AE87C21"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cm");</w:t>
            </w:r>
          </w:p>
          <w:p w14:paraId="63EEB090"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
          <w:p w14:paraId="56F87574" w14:textId="77777777" w:rsidR="00320E64" w:rsidRPr="00252C0C" w:rsidRDefault="00320E64" w:rsidP="00320E64">
            <w:pPr>
              <w:rPr>
                <w:lang w:val="en-GB"/>
              </w:rPr>
            </w:pPr>
          </w:p>
          <w:p w14:paraId="14BEC79F"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roofErr w:type="spellStart"/>
            <w:r w:rsidRPr="00252C0C">
              <w:rPr>
                <w:lang w:val="en-GB"/>
              </w:rPr>
              <w:t>R_Distance</w:t>
            </w:r>
            <w:proofErr w:type="spellEnd"/>
            <w:r w:rsidRPr="00252C0C">
              <w:rPr>
                <w:lang w:val="en-GB"/>
              </w:rPr>
              <w:t>);</w:t>
            </w:r>
          </w:p>
          <w:p w14:paraId="75FCE87D"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cm");</w:t>
            </w:r>
          </w:p>
          <w:p w14:paraId="026FF96D"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
          <w:p w14:paraId="1CC0815F" w14:textId="77777777" w:rsidR="00320E64" w:rsidRPr="00252C0C" w:rsidRDefault="00320E64" w:rsidP="00320E64">
            <w:pPr>
              <w:rPr>
                <w:lang w:val="en-GB"/>
              </w:rPr>
            </w:pPr>
          </w:p>
          <w:p w14:paraId="202FEAE3"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mlx.temp1);</w:t>
            </w:r>
          </w:p>
          <w:p w14:paraId="6952DAFB"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C");</w:t>
            </w:r>
          </w:p>
          <w:p w14:paraId="2AA7CB31"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
          <w:p w14:paraId="022AE1E2" w14:textId="77777777" w:rsidR="00320E64" w:rsidRPr="00252C0C" w:rsidRDefault="00320E64" w:rsidP="00320E64">
            <w:pPr>
              <w:rPr>
                <w:lang w:val="en-GB"/>
              </w:rPr>
            </w:pPr>
          </w:p>
          <w:p w14:paraId="42284EBA"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mlx.temp2);</w:t>
            </w:r>
          </w:p>
          <w:p w14:paraId="1F61152F"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C");</w:t>
            </w:r>
          </w:p>
          <w:p w14:paraId="6A766DDC"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
          <w:p w14:paraId="5C617D31" w14:textId="77777777" w:rsidR="00320E64" w:rsidRPr="00252C0C" w:rsidRDefault="00320E64" w:rsidP="00320E64">
            <w:pPr>
              <w:rPr>
                <w:lang w:val="en-GB"/>
              </w:rPr>
            </w:pPr>
          </w:p>
          <w:p w14:paraId="230CACB3"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mlx.temp3);</w:t>
            </w:r>
          </w:p>
          <w:p w14:paraId="384A1815"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C");</w:t>
            </w:r>
          </w:p>
          <w:p w14:paraId="0D8ABB4B" w14:textId="77777777" w:rsidR="00320E64" w:rsidRPr="00252C0C" w:rsidRDefault="00320E64" w:rsidP="00320E64">
            <w:pPr>
              <w:rPr>
                <w:lang w:val="en-GB"/>
              </w:rPr>
            </w:pPr>
            <w:r w:rsidRPr="00252C0C">
              <w:rPr>
                <w:lang w:val="en-GB"/>
              </w:rPr>
              <w:t xml:space="preserve">        </w:t>
            </w:r>
            <w:proofErr w:type="spellStart"/>
            <w:r w:rsidRPr="00252C0C">
              <w:rPr>
                <w:lang w:val="en-GB"/>
              </w:rPr>
              <w:t>BTserial.print</w:t>
            </w:r>
            <w:proofErr w:type="spellEnd"/>
            <w:r w:rsidRPr="00252C0C">
              <w:rPr>
                <w:lang w:val="en-GB"/>
              </w:rPr>
              <w:t>("|");</w:t>
            </w:r>
          </w:p>
          <w:p w14:paraId="1E3FE1AC" w14:textId="77777777" w:rsidR="00320E64" w:rsidRPr="00252C0C" w:rsidRDefault="00320E64" w:rsidP="00320E64">
            <w:pPr>
              <w:rPr>
                <w:lang w:val="en-GB"/>
              </w:rPr>
            </w:pPr>
          </w:p>
          <w:p w14:paraId="13C14A85" w14:textId="77777777" w:rsidR="00320E64" w:rsidRPr="00252C0C" w:rsidRDefault="00320E64" w:rsidP="00320E64">
            <w:pPr>
              <w:rPr>
                <w:lang w:val="en-GB"/>
              </w:rPr>
            </w:pPr>
            <w:r w:rsidRPr="00252C0C">
              <w:rPr>
                <w:lang w:val="en-GB"/>
              </w:rPr>
              <w:t xml:space="preserve">        delay(400);</w:t>
            </w:r>
          </w:p>
          <w:p w14:paraId="79548B48" w14:textId="77777777" w:rsidR="00320E64" w:rsidRPr="00252C0C" w:rsidRDefault="00320E64" w:rsidP="00320E64">
            <w:pPr>
              <w:rPr>
                <w:lang w:val="en-GB"/>
              </w:rPr>
            </w:pPr>
            <w:r w:rsidRPr="00252C0C">
              <w:rPr>
                <w:lang w:val="en-GB"/>
              </w:rPr>
              <w:t xml:space="preserve">      }</w:t>
            </w:r>
          </w:p>
          <w:p w14:paraId="3B70477C" w14:textId="77777777" w:rsidR="00320E64" w:rsidRPr="00252C0C" w:rsidRDefault="00320E64" w:rsidP="00320E64">
            <w:pPr>
              <w:rPr>
                <w:lang w:val="en-GB"/>
              </w:rPr>
            </w:pPr>
            <w:r w:rsidRPr="00252C0C">
              <w:rPr>
                <w:lang w:val="en-GB"/>
              </w:rPr>
              <w:t xml:space="preserve">      LY = LX = 128; //return to default </w:t>
            </w:r>
            <w:proofErr w:type="spellStart"/>
            <w:r w:rsidRPr="00252C0C">
              <w:rPr>
                <w:lang w:val="en-GB"/>
              </w:rPr>
              <w:t>vlaues</w:t>
            </w:r>
            <w:proofErr w:type="spellEnd"/>
          </w:p>
          <w:p w14:paraId="5D73437A" w14:textId="77777777" w:rsidR="00320E64" w:rsidRPr="00252C0C" w:rsidRDefault="00320E64" w:rsidP="00320E64">
            <w:pPr>
              <w:rPr>
                <w:lang w:val="en-GB"/>
              </w:rPr>
            </w:pPr>
            <w:r w:rsidRPr="00252C0C">
              <w:rPr>
                <w:lang w:val="en-GB"/>
              </w:rPr>
              <w:t xml:space="preserve">      RY = RX = 128; //return to default values</w:t>
            </w:r>
          </w:p>
          <w:p w14:paraId="29F07A96" w14:textId="77777777" w:rsidR="00320E64" w:rsidRDefault="00320E64" w:rsidP="00320E64">
            <w:r w:rsidRPr="00252C0C">
              <w:rPr>
                <w:lang w:val="en-GB"/>
              </w:rPr>
              <w:t xml:space="preserve">    </w:t>
            </w:r>
            <w:r>
              <w:t>}</w:t>
            </w:r>
          </w:p>
          <w:p w14:paraId="099B891D" w14:textId="77777777" w:rsidR="00320E64" w:rsidRDefault="00320E64" w:rsidP="00320E64">
            <w:r>
              <w:t xml:space="preserve">  }</w:t>
            </w:r>
          </w:p>
          <w:p w14:paraId="06B6FC75" w14:textId="2EE7CEFD" w:rsidR="008D72F4" w:rsidRDefault="00320E64" w:rsidP="00601E82">
            <w:r>
              <w:t>}</w:t>
            </w:r>
          </w:p>
        </w:tc>
      </w:tr>
    </w:tbl>
    <w:p w14:paraId="3838C172" w14:textId="77777777" w:rsidR="00601E82" w:rsidRDefault="00601E82" w:rsidP="00601E82">
      <w:pPr>
        <w:rPr>
          <w:rFonts w:asciiTheme="majorHAnsi" w:eastAsiaTheme="majorEastAsia" w:hAnsiTheme="majorHAnsi" w:cstheme="majorBidi"/>
          <w:color w:val="2F5496" w:themeColor="accent1" w:themeShade="BF"/>
          <w:sz w:val="32"/>
          <w:szCs w:val="32"/>
        </w:rPr>
      </w:pPr>
      <w:r>
        <w:lastRenderedPageBreak/>
        <w:br w:type="page"/>
      </w:r>
    </w:p>
    <w:p w14:paraId="2EEFC251" w14:textId="77777777" w:rsidR="00E75E24" w:rsidRDefault="0037657B" w:rsidP="00E75E24">
      <w:pPr>
        <w:pStyle w:val="Kop1"/>
        <w:numPr>
          <w:ilvl w:val="0"/>
          <w:numId w:val="0"/>
        </w:numPr>
        <w:ind w:left="432" w:hanging="432"/>
      </w:pPr>
      <w:bookmarkStart w:id="5" w:name="_Toc103862475"/>
      <w:bookmarkStart w:id="6" w:name="_Toc104757890"/>
      <w:bookmarkStart w:id="7" w:name="_Toc99056568"/>
      <w:r>
        <w:lastRenderedPageBreak/>
        <w:t>Tabellenlijst</w:t>
      </w:r>
      <w:bookmarkEnd w:id="5"/>
      <w:bookmarkEnd w:id="6"/>
      <w:r>
        <w:t xml:space="preserve"> </w:t>
      </w:r>
    </w:p>
    <w:p w14:paraId="480EE6B1" w14:textId="77777777" w:rsidR="00036AA3" w:rsidRPr="00036AA3" w:rsidRDefault="00036AA3" w:rsidP="00036AA3"/>
    <w:p w14:paraId="5DDA8890" w14:textId="2C55E616" w:rsidR="00F443C4" w:rsidRDefault="00334DFF">
      <w:pPr>
        <w:pStyle w:val="Lijstmetafbeeldingen"/>
        <w:tabs>
          <w:tab w:val="right" w:leader="dot" w:pos="9060"/>
        </w:tabs>
        <w:rPr>
          <w:rFonts w:eastAsiaTheme="minorEastAsia"/>
          <w:noProof/>
          <w:lang w:eastAsia="nl-BE"/>
        </w:rPr>
      </w:pPr>
      <w:r>
        <w:fldChar w:fldCharType="begin"/>
      </w:r>
      <w:r>
        <w:instrText xml:space="preserve"> TOC \h \z \c "Tabel" </w:instrText>
      </w:r>
      <w:r>
        <w:fldChar w:fldCharType="separate"/>
      </w:r>
      <w:hyperlink w:anchor="_Toc104758340" w:history="1">
        <w:r w:rsidR="00F443C4" w:rsidRPr="00FA4231">
          <w:rPr>
            <w:rStyle w:val="Hyperlink"/>
            <w:noProof/>
          </w:rPr>
          <w:t>Tabel 1: uitleg stappen van stappenmotor</w:t>
        </w:r>
        <w:r w:rsidR="00F443C4">
          <w:rPr>
            <w:noProof/>
            <w:webHidden/>
          </w:rPr>
          <w:tab/>
        </w:r>
        <w:r w:rsidR="00F443C4">
          <w:rPr>
            <w:noProof/>
            <w:webHidden/>
          </w:rPr>
          <w:fldChar w:fldCharType="begin"/>
        </w:r>
        <w:r w:rsidR="00F443C4">
          <w:rPr>
            <w:noProof/>
            <w:webHidden/>
          </w:rPr>
          <w:instrText xml:space="preserve"> PAGEREF _Toc104758340 \h </w:instrText>
        </w:r>
        <w:r w:rsidR="00F443C4">
          <w:rPr>
            <w:noProof/>
            <w:webHidden/>
          </w:rPr>
        </w:r>
        <w:r w:rsidR="00F443C4">
          <w:rPr>
            <w:noProof/>
            <w:webHidden/>
          </w:rPr>
          <w:fldChar w:fldCharType="separate"/>
        </w:r>
        <w:r w:rsidR="00F443C4">
          <w:rPr>
            <w:noProof/>
            <w:webHidden/>
          </w:rPr>
          <w:t>14</w:t>
        </w:r>
        <w:r w:rsidR="00F443C4">
          <w:rPr>
            <w:noProof/>
            <w:webHidden/>
          </w:rPr>
          <w:fldChar w:fldCharType="end"/>
        </w:r>
      </w:hyperlink>
    </w:p>
    <w:p w14:paraId="23B5DC99" w14:textId="120F1EA3" w:rsidR="00F443C4" w:rsidRDefault="00FF4F66">
      <w:pPr>
        <w:pStyle w:val="Lijstmetafbeeldingen"/>
        <w:tabs>
          <w:tab w:val="right" w:leader="dot" w:pos="9060"/>
        </w:tabs>
        <w:rPr>
          <w:rFonts w:eastAsiaTheme="minorEastAsia"/>
          <w:noProof/>
          <w:lang w:eastAsia="nl-BE"/>
        </w:rPr>
      </w:pPr>
      <w:hyperlink w:anchor="_Toc104758341" w:history="1">
        <w:r w:rsidR="00F443C4" w:rsidRPr="00FA4231">
          <w:rPr>
            <w:rStyle w:val="Hyperlink"/>
            <w:noProof/>
          </w:rPr>
          <w:t>Tabel 2: verduidelijking pinnen servomotor</w:t>
        </w:r>
        <w:r w:rsidR="00F443C4">
          <w:rPr>
            <w:noProof/>
            <w:webHidden/>
          </w:rPr>
          <w:tab/>
        </w:r>
        <w:r w:rsidR="00F443C4">
          <w:rPr>
            <w:noProof/>
            <w:webHidden/>
          </w:rPr>
          <w:fldChar w:fldCharType="begin"/>
        </w:r>
        <w:r w:rsidR="00F443C4">
          <w:rPr>
            <w:noProof/>
            <w:webHidden/>
          </w:rPr>
          <w:instrText xml:space="preserve"> PAGEREF _Toc104758341 \h </w:instrText>
        </w:r>
        <w:r w:rsidR="00F443C4">
          <w:rPr>
            <w:noProof/>
            <w:webHidden/>
          </w:rPr>
        </w:r>
        <w:r w:rsidR="00F443C4">
          <w:rPr>
            <w:noProof/>
            <w:webHidden/>
          </w:rPr>
          <w:fldChar w:fldCharType="separate"/>
        </w:r>
        <w:r w:rsidR="00F443C4">
          <w:rPr>
            <w:noProof/>
            <w:webHidden/>
          </w:rPr>
          <w:t>15</w:t>
        </w:r>
        <w:r w:rsidR="00F443C4">
          <w:rPr>
            <w:noProof/>
            <w:webHidden/>
          </w:rPr>
          <w:fldChar w:fldCharType="end"/>
        </w:r>
      </w:hyperlink>
    </w:p>
    <w:p w14:paraId="12DC9CB9" w14:textId="730F9601" w:rsidR="00F443C4" w:rsidRDefault="00FF4F66">
      <w:pPr>
        <w:pStyle w:val="Lijstmetafbeeldingen"/>
        <w:tabs>
          <w:tab w:val="right" w:leader="dot" w:pos="9060"/>
        </w:tabs>
        <w:rPr>
          <w:rFonts w:eastAsiaTheme="minorEastAsia"/>
          <w:noProof/>
          <w:lang w:eastAsia="nl-BE"/>
        </w:rPr>
      </w:pPr>
      <w:hyperlink w:anchor="_Toc104758342" w:history="1">
        <w:r w:rsidR="00F443C4" w:rsidRPr="00FA4231">
          <w:rPr>
            <w:rStyle w:val="Hyperlink"/>
            <w:noProof/>
          </w:rPr>
          <w:t>Tabel 3: verduidelijking pinnen motor driver I293n</w:t>
        </w:r>
        <w:r w:rsidR="00F443C4">
          <w:rPr>
            <w:noProof/>
            <w:webHidden/>
          </w:rPr>
          <w:tab/>
        </w:r>
        <w:r w:rsidR="00F443C4">
          <w:rPr>
            <w:noProof/>
            <w:webHidden/>
          </w:rPr>
          <w:fldChar w:fldCharType="begin"/>
        </w:r>
        <w:r w:rsidR="00F443C4">
          <w:rPr>
            <w:noProof/>
            <w:webHidden/>
          </w:rPr>
          <w:instrText xml:space="preserve"> PAGEREF _Toc104758342 \h </w:instrText>
        </w:r>
        <w:r w:rsidR="00F443C4">
          <w:rPr>
            <w:noProof/>
            <w:webHidden/>
          </w:rPr>
        </w:r>
        <w:r w:rsidR="00F443C4">
          <w:rPr>
            <w:noProof/>
            <w:webHidden/>
          </w:rPr>
          <w:fldChar w:fldCharType="separate"/>
        </w:r>
        <w:r w:rsidR="00F443C4">
          <w:rPr>
            <w:noProof/>
            <w:webHidden/>
          </w:rPr>
          <w:t>16</w:t>
        </w:r>
        <w:r w:rsidR="00F443C4">
          <w:rPr>
            <w:noProof/>
            <w:webHidden/>
          </w:rPr>
          <w:fldChar w:fldCharType="end"/>
        </w:r>
      </w:hyperlink>
    </w:p>
    <w:p w14:paraId="34750F18" w14:textId="2EE8339E" w:rsidR="00F443C4" w:rsidRDefault="00FF4F66">
      <w:pPr>
        <w:pStyle w:val="Lijstmetafbeeldingen"/>
        <w:tabs>
          <w:tab w:val="right" w:leader="dot" w:pos="9060"/>
        </w:tabs>
        <w:rPr>
          <w:rFonts w:eastAsiaTheme="minorEastAsia"/>
          <w:noProof/>
          <w:lang w:eastAsia="nl-BE"/>
        </w:rPr>
      </w:pPr>
      <w:hyperlink w:anchor="_Toc104758343" w:history="1">
        <w:r w:rsidR="00F443C4" w:rsidRPr="00FA4231">
          <w:rPr>
            <w:rStyle w:val="Hyperlink"/>
            <w:noProof/>
          </w:rPr>
          <w:t>Tabel 4: aansluitverbinding tussen temperatuursensor en arduino</w:t>
        </w:r>
        <w:r w:rsidR="00F443C4">
          <w:rPr>
            <w:noProof/>
            <w:webHidden/>
          </w:rPr>
          <w:tab/>
        </w:r>
        <w:r w:rsidR="00F443C4">
          <w:rPr>
            <w:noProof/>
            <w:webHidden/>
          </w:rPr>
          <w:fldChar w:fldCharType="begin"/>
        </w:r>
        <w:r w:rsidR="00F443C4">
          <w:rPr>
            <w:noProof/>
            <w:webHidden/>
          </w:rPr>
          <w:instrText xml:space="preserve"> PAGEREF _Toc104758343 \h </w:instrText>
        </w:r>
        <w:r w:rsidR="00F443C4">
          <w:rPr>
            <w:noProof/>
            <w:webHidden/>
          </w:rPr>
        </w:r>
        <w:r w:rsidR="00F443C4">
          <w:rPr>
            <w:noProof/>
            <w:webHidden/>
          </w:rPr>
          <w:fldChar w:fldCharType="separate"/>
        </w:r>
        <w:r w:rsidR="00F443C4">
          <w:rPr>
            <w:noProof/>
            <w:webHidden/>
          </w:rPr>
          <w:t>22</w:t>
        </w:r>
        <w:r w:rsidR="00F443C4">
          <w:rPr>
            <w:noProof/>
            <w:webHidden/>
          </w:rPr>
          <w:fldChar w:fldCharType="end"/>
        </w:r>
      </w:hyperlink>
    </w:p>
    <w:p w14:paraId="09D0D3CE" w14:textId="5D79F2A6" w:rsidR="00F443C4" w:rsidRDefault="00FF4F66">
      <w:pPr>
        <w:pStyle w:val="Lijstmetafbeeldingen"/>
        <w:tabs>
          <w:tab w:val="right" w:leader="dot" w:pos="9060"/>
        </w:tabs>
        <w:rPr>
          <w:rFonts w:eastAsiaTheme="minorEastAsia"/>
          <w:noProof/>
          <w:lang w:eastAsia="nl-BE"/>
        </w:rPr>
      </w:pPr>
      <w:hyperlink w:anchor="_Toc104758344" w:history="1">
        <w:r w:rsidR="00F443C4" w:rsidRPr="00FA4231">
          <w:rPr>
            <w:rStyle w:val="Hyperlink"/>
            <w:noProof/>
          </w:rPr>
          <w:t>Tabel 5: alle benodigde componenten voor de printplaat</w:t>
        </w:r>
        <w:r w:rsidR="00F443C4">
          <w:rPr>
            <w:noProof/>
            <w:webHidden/>
          </w:rPr>
          <w:tab/>
        </w:r>
        <w:r w:rsidR="00F443C4">
          <w:rPr>
            <w:noProof/>
            <w:webHidden/>
          </w:rPr>
          <w:fldChar w:fldCharType="begin"/>
        </w:r>
        <w:r w:rsidR="00F443C4">
          <w:rPr>
            <w:noProof/>
            <w:webHidden/>
          </w:rPr>
          <w:instrText xml:space="preserve"> PAGEREF _Toc104758344 \h </w:instrText>
        </w:r>
        <w:r w:rsidR="00F443C4">
          <w:rPr>
            <w:noProof/>
            <w:webHidden/>
          </w:rPr>
        </w:r>
        <w:r w:rsidR="00F443C4">
          <w:rPr>
            <w:noProof/>
            <w:webHidden/>
          </w:rPr>
          <w:fldChar w:fldCharType="separate"/>
        </w:r>
        <w:r w:rsidR="00F443C4">
          <w:rPr>
            <w:noProof/>
            <w:webHidden/>
          </w:rPr>
          <w:t>32</w:t>
        </w:r>
        <w:r w:rsidR="00F443C4">
          <w:rPr>
            <w:noProof/>
            <w:webHidden/>
          </w:rPr>
          <w:fldChar w:fldCharType="end"/>
        </w:r>
      </w:hyperlink>
    </w:p>
    <w:p w14:paraId="2B5A2F46" w14:textId="7A6C252E" w:rsidR="00F443C4" w:rsidRDefault="00FF4F66">
      <w:pPr>
        <w:pStyle w:val="Lijstmetafbeeldingen"/>
        <w:tabs>
          <w:tab w:val="right" w:leader="dot" w:pos="9060"/>
        </w:tabs>
        <w:rPr>
          <w:rFonts w:eastAsiaTheme="minorEastAsia"/>
          <w:noProof/>
          <w:lang w:eastAsia="nl-BE"/>
        </w:rPr>
      </w:pPr>
      <w:hyperlink w:anchor="_Toc104758345" w:history="1">
        <w:r w:rsidR="00F443C4" w:rsidRPr="00FA4231">
          <w:rPr>
            <w:rStyle w:val="Hyperlink"/>
            <w:noProof/>
          </w:rPr>
          <w:t>Tabel 6: totale kostprijsberekening brandblusrobot</w:t>
        </w:r>
        <w:r w:rsidR="00F443C4">
          <w:rPr>
            <w:noProof/>
            <w:webHidden/>
          </w:rPr>
          <w:tab/>
        </w:r>
        <w:r w:rsidR="00F443C4">
          <w:rPr>
            <w:noProof/>
            <w:webHidden/>
          </w:rPr>
          <w:fldChar w:fldCharType="begin"/>
        </w:r>
        <w:r w:rsidR="00F443C4">
          <w:rPr>
            <w:noProof/>
            <w:webHidden/>
          </w:rPr>
          <w:instrText xml:space="preserve"> PAGEREF _Toc104758345 \h </w:instrText>
        </w:r>
        <w:r w:rsidR="00F443C4">
          <w:rPr>
            <w:noProof/>
            <w:webHidden/>
          </w:rPr>
        </w:r>
        <w:r w:rsidR="00F443C4">
          <w:rPr>
            <w:noProof/>
            <w:webHidden/>
          </w:rPr>
          <w:fldChar w:fldCharType="separate"/>
        </w:r>
        <w:r w:rsidR="00F443C4">
          <w:rPr>
            <w:noProof/>
            <w:webHidden/>
          </w:rPr>
          <w:t>34</w:t>
        </w:r>
        <w:r w:rsidR="00F443C4">
          <w:rPr>
            <w:noProof/>
            <w:webHidden/>
          </w:rPr>
          <w:fldChar w:fldCharType="end"/>
        </w:r>
      </w:hyperlink>
    </w:p>
    <w:p w14:paraId="3DD45511" w14:textId="3E2310D5" w:rsidR="00F443C4" w:rsidRDefault="00FF4F66">
      <w:pPr>
        <w:pStyle w:val="Lijstmetafbeeldingen"/>
        <w:tabs>
          <w:tab w:val="right" w:leader="dot" w:pos="9060"/>
        </w:tabs>
        <w:rPr>
          <w:rFonts w:eastAsiaTheme="minorEastAsia"/>
          <w:noProof/>
          <w:lang w:eastAsia="nl-BE"/>
        </w:rPr>
      </w:pPr>
      <w:hyperlink w:anchor="_Toc104758346" w:history="1">
        <w:r w:rsidR="00F443C4" w:rsidRPr="00FA4231">
          <w:rPr>
            <w:rStyle w:val="Hyperlink"/>
            <w:noProof/>
          </w:rPr>
          <w:t>Tabel 7: tabel die per PS2-controllerknop de functie weergeeft</w:t>
        </w:r>
        <w:r w:rsidR="00F443C4">
          <w:rPr>
            <w:noProof/>
            <w:webHidden/>
          </w:rPr>
          <w:tab/>
        </w:r>
        <w:r w:rsidR="00F443C4">
          <w:rPr>
            <w:noProof/>
            <w:webHidden/>
          </w:rPr>
          <w:fldChar w:fldCharType="begin"/>
        </w:r>
        <w:r w:rsidR="00F443C4">
          <w:rPr>
            <w:noProof/>
            <w:webHidden/>
          </w:rPr>
          <w:instrText xml:space="preserve"> PAGEREF _Toc104758346 \h </w:instrText>
        </w:r>
        <w:r w:rsidR="00F443C4">
          <w:rPr>
            <w:noProof/>
            <w:webHidden/>
          </w:rPr>
        </w:r>
        <w:r w:rsidR="00F443C4">
          <w:rPr>
            <w:noProof/>
            <w:webHidden/>
          </w:rPr>
          <w:fldChar w:fldCharType="separate"/>
        </w:r>
        <w:r w:rsidR="00F443C4">
          <w:rPr>
            <w:noProof/>
            <w:webHidden/>
          </w:rPr>
          <w:t>36</w:t>
        </w:r>
        <w:r w:rsidR="00F443C4">
          <w:rPr>
            <w:noProof/>
            <w:webHidden/>
          </w:rPr>
          <w:fldChar w:fldCharType="end"/>
        </w:r>
      </w:hyperlink>
    </w:p>
    <w:p w14:paraId="2B1FF33C" w14:textId="15D02F57" w:rsidR="0037657B" w:rsidRDefault="00334DFF" w:rsidP="00E75E24">
      <w:pPr>
        <w:rPr>
          <w:rFonts w:asciiTheme="majorHAnsi" w:eastAsiaTheme="majorEastAsia" w:hAnsiTheme="majorHAnsi" w:cstheme="majorBidi"/>
          <w:color w:val="2F5496" w:themeColor="accent1" w:themeShade="BF"/>
          <w:sz w:val="32"/>
          <w:szCs w:val="32"/>
        </w:rPr>
      </w:pPr>
      <w:r>
        <w:fldChar w:fldCharType="end"/>
      </w:r>
      <w:r w:rsidR="0037657B">
        <w:br w:type="page"/>
      </w:r>
    </w:p>
    <w:p w14:paraId="74620163" w14:textId="488ED8CC" w:rsidR="00601E82" w:rsidRDefault="00601E82" w:rsidP="00601E82">
      <w:pPr>
        <w:pStyle w:val="Kop1"/>
        <w:numPr>
          <w:ilvl w:val="0"/>
          <w:numId w:val="0"/>
        </w:numPr>
        <w:ind w:left="432" w:hanging="432"/>
      </w:pPr>
      <w:bookmarkStart w:id="8" w:name="_Toc103862476"/>
      <w:bookmarkStart w:id="9" w:name="_Toc104757891"/>
      <w:r>
        <w:lastRenderedPageBreak/>
        <w:t>Figurenlijst</w:t>
      </w:r>
      <w:bookmarkEnd w:id="7"/>
      <w:bookmarkEnd w:id="8"/>
      <w:bookmarkEnd w:id="9"/>
    </w:p>
    <w:p w14:paraId="6EDC1E09" w14:textId="77777777" w:rsidR="00601E82" w:rsidRDefault="00601E82" w:rsidP="00601E82"/>
    <w:bookmarkStart w:id="10" w:name="_Toc99056569"/>
    <w:p w14:paraId="18C38C57" w14:textId="3BA4DC00" w:rsidR="00F443C4" w:rsidRDefault="00A11158">
      <w:pPr>
        <w:pStyle w:val="Lijstmetafbeeldingen"/>
        <w:tabs>
          <w:tab w:val="right" w:leader="dot" w:pos="9060"/>
        </w:tabs>
        <w:rPr>
          <w:rFonts w:eastAsiaTheme="minorEastAsia"/>
          <w:noProof/>
          <w:lang w:eastAsia="nl-BE"/>
        </w:rPr>
      </w:pPr>
      <w:r>
        <w:fldChar w:fldCharType="begin"/>
      </w:r>
      <w:r>
        <w:instrText xml:space="preserve"> TOC \h \z \c "Figuur" </w:instrText>
      </w:r>
      <w:r>
        <w:fldChar w:fldCharType="separate"/>
      </w:r>
      <w:hyperlink r:id="rId14" w:anchor="_Toc104758347" w:history="1">
        <w:r w:rsidR="00F443C4" w:rsidRPr="0074565A">
          <w:rPr>
            <w:rStyle w:val="Hyperlink"/>
            <w:noProof/>
          </w:rPr>
          <w:t xml:space="preserve">Figuur 1: inwendig schema stappenmotor </w:t>
        </w:r>
        <w:r w:rsidR="00F443C4" w:rsidRPr="0074565A">
          <w:rPr>
            <w:rStyle w:val="Hyperlink"/>
            <w:noProof/>
            <w:lang w:val="nl-NL"/>
          </w:rPr>
          <w:t>[1]</w:t>
        </w:r>
        <w:r w:rsidR="00F443C4">
          <w:rPr>
            <w:noProof/>
            <w:webHidden/>
          </w:rPr>
          <w:tab/>
        </w:r>
        <w:r w:rsidR="00F443C4">
          <w:rPr>
            <w:noProof/>
            <w:webHidden/>
          </w:rPr>
          <w:fldChar w:fldCharType="begin"/>
        </w:r>
        <w:r w:rsidR="00F443C4">
          <w:rPr>
            <w:noProof/>
            <w:webHidden/>
          </w:rPr>
          <w:instrText xml:space="preserve"> PAGEREF _Toc104758347 \h </w:instrText>
        </w:r>
        <w:r w:rsidR="00F443C4">
          <w:rPr>
            <w:noProof/>
            <w:webHidden/>
          </w:rPr>
        </w:r>
        <w:r w:rsidR="00F443C4">
          <w:rPr>
            <w:noProof/>
            <w:webHidden/>
          </w:rPr>
          <w:fldChar w:fldCharType="separate"/>
        </w:r>
        <w:r w:rsidR="00F443C4">
          <w:rPr>
            <w:noProof/>
            <w:webHidden/>
          </w:rPr>
          <w:t>14</w:t>
        </w:r>
        <w:r w:rsidR="00F443C4">
          <w:rPr>
            <w:noProof/>
            <w:webHidden/>
          </w:rPr>
          <w:fldChar w:fldCharType="end"/>
        </w:r>
      </w:hyperlink>
    </w:p>
    <w:p w14:paraId="20EB91E4" w14:textId="4C009946" w:rsidR="00F443C4" w:rsidRDefault="00FF4F66">
      <w:pPr>
        <w:pStyle w:val="Lijstmetafbeeldingen"/>
        <w:tabs>
          <w:tab w:val="right" w:leader="dot" w:pos="9060"/>
        </w:tabs>
        <w:rPr>
          <w:rFonts w:eastAsiaTheme="minorEastAsia"/>
          <w:noProof/>
          <w:lang w:eastAsia="nl-BE"/>
        </w:rPr>
      </w:pPr>
      <w:hyperlink r:id="rId15" w:anchor="_Toc104758348" w:history="1">
        <w:r w:rsidR="00F443C4" w:rsidRPr="0074565A">
          <w:rPr>
            <w:rStyle w:val="Hyperlink"/>
            <w:noProof/>
          </w:rPr>
          <w:t xml:space="preserve">Figuur 2: aansluiting servomotor + PWM-signaal </w:t>
        </w:r>
        <w:r w:rsidR="00F443C4" w:rsidRPr="0074565A">
          <w:rPr>
            <w:rStyle w:val="Hyperlink"/>
            <w:noProof/>
            <w:lang w:val="nl-NL"/>
          </w:rPr>
          <w:t>[2]</w:t>
        </w:r>
        <w:r w:rsidR="00F443C4">
          <w:rPr>
            <w:noProof/>
            <w:webHidden/>
          </w:rPr>
          <w:tab/>
        </w:r>
        <w:r w:rsidR="00F443C4">
          <w:rPr>
            <w:noProof/>
            <w:webHidden/>
          </w:rPr>
          <w:fldChar w:fldCharType="begin"/>
        </w:r>
        <w:r w:rsidR="00F443C4">
          <w:rPr>
            <w:noProof/>
            <w:webHidden/>
          </w:rPr>
          <w:instrText xml:space="preserve"> PAGEREF _Toc104758348 \h </w:instrText>
        </w:r>
        <w:r w:rsidR="00F443C4">
          <w:rPr>
            <w:noProof/>
            <w:webHidden/>
          </w:rPr>
        </w:r>
        <w:r w:rsidR="00F443C4">
          <w:rPr>
            <w:noProof/>
            <w:webHidden/>
          </w:rPr>
          <w:fldChar w:fldCharType="separate"/>
        </w:r>
        <w:r w:rsidR="00F443C4">
          <w:rPr>
            <w:noProof/>
            <w:webHidden/>
          </w:rPr>
          <w:t>15</w:t>
        </w:r>
        <w:r w:rsidR="00F443C4">
          <w:rPr>
            <w:noProof/>
            <w:webHidden/>
          </w:rPr>
          <w:fldChar w:fldCharType="end"/>
        </w:r>
      </w:hyperlink>
    </w:p>
    <w:p w14:paraId="084898B8" w14:textId="1C6E0A39" w:rsidR="00F443C4" w:rsidRDefault="00FF4F66">
      <w:pPr>
        <w:pStyle w:val="Lijstmetafbeeldingen"/>
        <w:tabs>
          <w:tab w:val="right" w:leader="dot" w:pos="9060"/>
        </w:tabs>
        <w:rPr>
          <w:rFonts w:eastAsiaTheme="minorEastAsia"/>
          <w:noProof/>
          <w:lang w:eastAsia="nl-BE"/>
        </w:rPr>
      </w:pPr>
      <w:hyperlink w:anchor="_Toc104758349" w:history="1">
        <w:r w:rsidR="00F443C4" w:rsidRPr="0074565A">
          <w:rPr>
            <w:rStyle w:val="Hyperlink"/>
            <w:noProof/>
          </w:rPr>
          <w:t xml:space="preserve">Figuur 3: schema </w:t>
        </w:r>
        <w:r w:rsidR="00F443C4" w:rsidRPr="00FF4F66">
          <w:rPr>
            <w:rStyle w:val="Hyperlink"/>
            <w:noProof/>
            <w:highlight w:val="yellow"/>
          </w:rPr>
          <w:t>motor driver</w:t>
        </w:r>
        <w:r w:rsidR="00F443C4" w:rsidRPr="0074565A">
          <w:rPr>
            <w:rStyle w:val="Hyperlink"/>
            <w:noProof/>
          </w:rPr>
          <w:t xml:space="preserve"> I293n</w:t>
        </w:r>
        <w:r w:rsidR="00F443C4" w:rsidRPr="0074565A">
          <w:rPr>
            <w:rStyle w:val="Hyperlink"/>
            <w:noProof/>
            <w:lang w:val="nl-NL"/>
          </w:rPr>
          <w:t xml:space="preserve"> [3]</w:t>
        </w:r>
        <w:r w:rsidR="00F443C4">
          <w:rPr>
            <w:noProof/>
            <w:webHidden/>
          </w:rPr>
          <w:tab/>
        </w:r>
        <w:r w:rsidR="00F443C4">
          <w:rPr>
            <w:noProof/>
            <w:webHidden/>
          </w:rPr>
          <w:fldChar w:fldCharType="begin"/>
        </w:r>
        <w:r w:rsidR="00F443C4">
          <w:rPr>
            <w:noProof/>
            <w:webHidden/>
          </w:rPr>
          <w:instrText xml:space="preserve"> PAGEREF _Toc104758349 \h </w:instrText>
        </w:r>
        <w:r w:rsidR="00F443C4">
          <w:rPr>
            <w:noProof/>
            <w:webHidden/>
          </w:rPr>
        </w:r>
        <w:r w:rsidR="00F443C4">
          <w:rPr>
            <w:noProof/>
            <w:webHidden/>
          </w:rPr>
          <w:fldChar w:fldCharType="separate"/>
        </w:r>
        <w:r w:rsidR="00F443C4">
          <w:rPr>
            <w:noProof/>
            <w:webHidden/>
          </w:rPr>
          <w:t>16</w:t>
        </w:r>
        <w:r w:rsidR="00F443C4">
          <w:rPr>
            <w:noProof/>
            <w:webHidden/>
          </w:rPr>
          <w:fldChar w:fldCharType="end"/>
        </w:r>
      </w:hyperlink>
    </w:p>
    <w:p w14:paraId="641789DB" w14:textId="6F0C1B27" w:rsidR="00F443C4" w:rsidRDefault="00FF4F66">
      <w:pPr>
        <w:pStyle w:val="Lijstmetafbeeldingen"/>
        <w:tabs>
          <w:tab w:val="right" w:leader="dot" w:pos="9060"/>
        </w:tabs>
        <w:rPr>
          <w:rFonts w:eastAsiaTheme="minorEastAsia"/>
          <w:noProof/>
          <w:lang w:eastAsia="nl-BE"/>
        </w:rPr>
      </w:pPr>
      <w:hyperlink r:id="rId16" w:anchor="_Toc104758350" w:history="1">
        <w:r w:rsidR="00F443C4" w:rsidRPr="0074565A">
          <w:rPr>
            <w:rStyle w:val="Hyperlink"/>
            <w:noProof/>
          </w:rPr>
          <w:t>Figuur 4: afbeelding Playstation 2 controller [5]</w:t>
        </w:r>
        <w:r w:rsidR="00F443C4">
          <w:rPr>
            <w:noProof/>
            <w:webHidden/>
          </w:rPr>
          <w:tab/>
        </w:r>
        <w:r w:rsidR="00F443C4">
          <w:rPr>
            <w:noProof/>
            <w:webHidden/>
          </w:rPr>
          <w:fldChar w:fldCharType="begin"/>
        </w:r>
        <w:r w:rsidR="00F443C4">
          <w:rPr>
            <w:noProof/>
            <w:webHidden/>
          </w:rPr>
          <w:instrText xml:space="preserve"> PAGEREF _Toc104758350 \h </w:instrText>
        </w:r>
        <w:r w:rsidR="00F443C4">
          <w:rPr>
            <w:noProof/>
            <w:webHidden/>
          </w:rPr>
        </w:r>
        <w:r w:rsidR="00F443C4">
          <w:rPr>
            <w:noProof/>
            <w:webHidden/>
          </w:rPr>
          <w:fldChar w:fldCharType="separate"/>
        </w:r>
        <w:r w:rsidR="00F443C4">
          <w:rPr>
            <w:noProof/>
            <w:webHidden/>
          </w:rPr>
          <w:t>19</w:t>
        </w:r>
        <w:r w:rsidR="00F443C4">
          <w:rPr>
            <w:noProof/>
            <w:webHidden/>
          </w:rPr>
          <w:fldChar w:fldCharType="end"/>
        </w:r>
      </w:hyperlink>
    </w:p>
    <w:p w14:paraId="76108D8B" w14:textId="1AC9E101" w:rsidR="00F443C4" w:rsidRDefault="00FF4F66">
      <w:pPr>
        <w:pStyle w:val="Lijstmetafbeeldingen"/>
        <w:tabs>
          <w:tab w:val="right" w:leader="dot" w:pos="9060"/>
        </w:tabs>
        <w:rPr>
          <w:rFonts w:eastAsiaTheme="minorEastAsia"/>
          <w:noProof/>
          <w:lang w:eastAsia="nl-BE"/>
        </w:rPr>
      </w:pPr>
      <w:hyperlink w:anchor="_Toc104758351" w:history="1">
        <w:r w:rsidR="00F443C4" w:rsidRPr="0074565A">
          <w:rPr>
            <w:rStyle w:val="Hyperlink"/>
            <w:noProof/>
            <w:lang w:val="en-US"/>
          </w:rPr>
          <w:t>Figuur 5: aansluitschema + pin-out  Joy-it SBC-WL-Controller [4]</w:t>
        </w:r>
        <w:r w:rsidR="00F443C4">
          <w:rPr>
            <w:noProof/>
            <w:webHidden/>
          </w:rPr>
          <w:tab/>
        </w:r>
        <w:r w:rsidR="00F443C4">
          <w:rPr>
            <w:noProof/>
            <w:webHidden/>
          </w:rPr>
          <w:fldChar w:fldCharType="begin"/>
        </w:r>
        <w:r w:rsidR="00F443C4">
          <w:rPr>
            <w:noProof/>
            <w:webHidden/>
          </w:rPr>
          <w:instrText xml:space="preserve"> PAGEREF _Toc104758351 \h </w:instrText>
        </w:r>
        <w:r w:rsidR="00F443C4">
          <w:rPr>
            <w:noProof/>
            <w:webHidden/>
          </w:rPr>
        </w:r>
        <w:r w:rsidR="00F443C4">
          <w:rPr>
            <w:noProof/>
            <w:webHidden/>
          </w:rPr>
          <w:fldChar w:fldCharType="separate"/>
        </w:r>
        <w:r w:rsidR="00F443C4">
          <w:rPr>
            <w:noProof/>
            <w:webHidden/>
          </w:rPr>
          <w:t>20</w:t>
        </w:r>
        <w:r w:rsidR="00F443C4">
          <w:rPr>
            <w:noProof/>
            <w:webHidden/>
          </w:rPr>
          <w:fldChar w:fldCharType="end"/>
        </w:r>
      </w:hyperlink>
    </w:p>
    <w:p w14:paraId="7412F86A" w14:textId="33EC2ECD" w:rsidR="00F443C4" w:rsidRDefault="00FF4F66">
      <w:pPr>
        <w:pStyle w:val="Lijstmetafbeeldingen"/>
        <w:tabs>
          <w:tab w:val="right" w:leader="dot" w:pos="9060"/>
        </w:tabs>
        <w:rPr>
          <w:rFonts w:eastAsiaTheme="minorEastAsia"/>
          <w:noProof/>
          <w:lang w:eastAsia="nl-BE"/>
        </w:rPr>
      </w:pPr>
      <w:hyperlink w:anchor="_Toc104758352" w:history="1">
        <w:r w:rsidR="00F443C4" w:rsidRPr="0074565A">
          <w:rPr>
            <w:rStyle w:val="Hyperlink"/>
            <w:noProof/>
            <w:lang w:val="en-GB"/>
          </w:rPr>
          <w:t>Figuur 6</w:t>
        </w:r>
        <w:r w:rsidR="00F443C4" w:rsidRPr="0074565A">
          <w:rPr>
            <w:rStyle w:val="Hyperlink"/>
            <w:noProof/>
            <w:lang w:val="en-US"/>
          </w:rPr>
          <w:t xml:space="preserve">: </w:t>
        </w:r>
        <w:r w:rsidR="00F443C4" w:rsidRPr="0074565A">
          <w:rPr>
            <w:rStyle w:val="Hyperlink"/>
            <w:noProof/>
            <w:lang w:val="en-GB"/>
          </w:rPr>
          <w:t>afbeelding HC-SR04 ultrasonic sensor [6]</w:t>
        </w:r>
        <w:r w:rsidR="00F443C4">
          <w:rPr>
            <w:noProof/>
            <w:webHidden/>
          </w:rPr>
          <w:tab/>
        </w:r>
        <w:r w:rsidR="00F443C4">
          <w:rPr>
            <w:noProof/>
            <w:webHidden/>
          </w:rPr>
          <w:fldChar w:fldCharType="begin"/>
        </w:r>
        <w:r w:rsidR="00F443C4">
          <w:rPr>
            <w:noProof/>
            <w:webHidden/>
          </w:rPr>
          <w:instrText xml:space="preserve"> PAGEREF _Toc104758352 \h </w:instrText>
        </w:r>
        <w:r w:rsidR="00F443C4">
          <w:rPr>
            <w:noProof/>
            <w:webHidden/>
          </w:rPr>
        </w:r>
        <w:r w:rsidR="00F443C4">
          <w:rPr>
            <w:noProof/>
            <w:webHidden/>
          </w:rPr>
          <w:fldChar w:fldCharType="separate"/>
        </w:r>
        <w:r w:rsidR="00F443C4">
          <w:rPr>
            <w:noProof/>
            <w:webHidden/>
          </w:rPr>
          <w:t>21</w:t>
        </w:r>
        <w:r w:rsidR="00F443C4">
          <w:rPr>
            <w:noProof/>
            <w:webHidden/>
          </w:rPr>
          <w:fldChar w:fldCharType="end"/>
        </w:r>
      </w:hyperlink>
    </w:p>
    <w:p w14:paraId="16D10281" w14:textId="141DF1EB" w:rsidR="00F443C4" w:rsidRDefault="00FF4F66">
      <w:pPr>
        <w:pStyle w:val="Lijstmetafbeeldingen"/>
        <w:tabs>
          <w:tab w:val="right" w:leader="dot" w:pos="9060"/>
        </w:tabs>
        <w:rPr>
          <w:rFonts w:eastAsiaTheme="minorEastAsia"/>
          <w:noProof/>
          <w:lang w:eastAsia="nl-BE"/>
        </w:rPr>
      </w:pPr>
      <w:hyperlink w:anchor="_Toc104758353" w:history="1">
        <w:r w:rsidR="00F443C4" w:rsidRPr="0074565A">
          <w:rPr>
            <w:rStyle w:val="Hyperlink"/>
            <w:noProof/>
          </w:rPr>
          <w:t xml:space="preserve">Figuur 7: afbeelding temperatuursensor Mlx90614 </w:t>
        </w:r>
        <w:r w:rsidR="00F443C4" w:rsidRPr="0074565A">
          <w:rPr>
            <w:rStyle w:val="Hyperlink"/>
            <w:noProof/>
            <w:lang w:val="nl-NL"/>
          </w:rPr>
          <w:t>[7]</w:t>
        </w:r>
        <w:r w:rsidR="00F443C4">
          <w:rPr>
            <w:noProof/>
            <w:webHidden/>
          </w:rPr>
          <w:tab/>
        </w:r>
        <w:r w:rsidR="00F443C4">
          <w:rPr>
            <w:noProof/>
            <w:webHidden/>
          </w:rPr>
          <w:fldChar w:fldCharType="begin"/>
        </w:r>
        <w:r w:rsidR="00F443C4">
          <w:rPr>
            <w:noProof/>
            <w:webHidden/>
          </w:rPr>
          <w:instrText xml:space="preserve"> PAGEREF _Toc104758353 \h </w:instrText>
        </w:r>
        <w:r w:rsidR="00F443C4">
          <w:rPr>
            <w:noProof/>
            <w:webHidden/>
          </w:rPr>
        </w:r>
        <w:r w:rsidR="00F443C4">
          <w:rPr>
            <w:noProof/>
            <w:webHidden/>
          </w:rPr>
          <w:fldChar w:fldCharType="separate"/>
        </w:r>
        <w:r w:rsidR="00F443C4">
          <w:rPr>
            <w:noProof/>
            <w:webHidden/>
          </w:rPr>
          <w:t>22</w:t>
        </w:r>
        <w:r w:rsidR="00F443C4">
          <w:rPr>
            <w:noProof/>
            <w:webHidden/>
          </w:rPr>
          <w:fldChar w:fldCharType="end"/>
        </w:r>
      </w:hyperlink>
    </w:p>
    <w:p w14:paraId="6B59DC69" w14:textId="4D37EF42" w:rsidR="00F443C4" w:rsidRDefault="00FF4F66">
      <w:pPr>
        <w:pStyle w:val="Lijstmetafbeeldingen"/>
        <w:tabs>
          <w:tab w:val="right" w:leader="dot" w:pos="9060"/>
        </w:tabs>
        <w:rPr>
          <w:rFonts w:eastAsiaTheme="minorEastAsia"/>
          <w:noProof/>
          <w:lang w:eastAsia="nl-BE"/>
        </w:rPr>
      </w:pPr>
      <w:hyperlink w:anchor="_Toc104758354" w:history="1">
        <w:r w:rsidR="00F443C4" w:rsidRPr="0074565A">
          <w:rPr>
            <w:rStyle w:val="Hyperlink"/>
            <w:noProof/>
          </w:rPr>
          <w:t xml:space="preserve">Figuur 8: afbeelding </w:t>
        </w:r>
        <w:r w:rsidR="00F443C4" w:rsidRPr="00FF4F66">
          <w:rPr>
            <w:rStyle w:val="Hyperlink"/>
            <w:noProof/>
            <w:highlight w:val="yellow"/>
          </w:rPr>
          <w:t>I</w:t>
        </w:r>
        <w:r w:rsidR="00F443C4" w:rsidRPr="00FF4F66">
          <w:rPr>
            <w:rStyle w:val="Hyperlink"/>
            <w:noProof/>
            <w:highlight w:val="yellow"/>
            <w:vertAlign w:val="superscript"/>
          </w:rPr>
          <w:t>2</w:t>
        </w:r>
        <w:r w:rsidR="00F443C4" w:rsidRPr="00FF4F66">
          <w:rPr>
            <w:rStyle w:val="Hyperlink"/>
            <w:noProof/>
            <w:highlight w:val="yellow"/>
          </w:rPr>
          <w:t>C timing diagram</w:t>
        </w:r>
        <w:r w:rsidR="00F443C4" w:rsidRPr="0074565A">
          <w:rPr>
            <w:rStyle w:val="Hyperlink"/>
            <w:noProof/>
            <w:lang w:val="nl-NL"/>
          </w:rPr>
          <w:t xml:space="preserve"> [8]</w:t>
        </w:r>
        <w:r w:rsidR="00F443C4">
          <w:rPr>
            <w:noProof/>
            <w:webHidden/>
          </w:rPr>
          <w:tab/>
        </w:r>
        <w:r w:rsidR="00F443C4">
          <w:rPr>
            <w:noProof/>
            <w:webHidden/>
          </w:rPr>
          <w:fldChar w:fldCharType="begin"/>
        </w:r>
        <w:r w:rsidR="00F443C4">
          <w:rPr>
            <w:noProof/>
            <w:webHidden/>
          </w:rPr>
          <w:instrText xml:space="preserve"> PAGEREF _Toc104758354 \h </w:instrText>
        </w:r>
        <w:r w:rsidR="00F443C4">
          <w:rPr>
            <w:noProof/>
            <w:webHidden/>
          </w:rPr>
        </w:r>
        <w:r w:rsidR="00F443C4">
          <w:rPr>
            <w:noProof/>
            <w:webHidden/>
          </w:rPr>
          <w:fldChar w:fldCharType="separate"/>
        </w:r>
        <w:r w:rsidR="00F443C4">
          <w:rPr>
            <w:noProof/>
            <w:webHidden/>
          </w:rPr>
          <w:t>22</w:t>
        </w:r>
        <w:r w:rsidR="00F443C4">
          <w:rPr>
            <w:noProof/>
            <w:webHidden/>
          </w:rPr>
          <w:fldChar w:fldCharType="end"/>
        </w:r>
      </w:hyperlink>
    </w:p>
    <w:p w14:paraId="7169A845" w14:textId="0F1F2AD4" w:rsidR="00F443C4" w:rsidRDefault="00FF4F66">
      <w:pPr>
        <w:pStyle w:val="Lijstmetafbeeldingen"/>
        <w:tabs>
          <w:tab w:val="right" w:leader="dot" w:pos="9060"/>
        </w:tabs>
        <w:rPr>
          <w:rFonts w:eastAsiaTheme="minorEastAsia"/>
          <w:noProof/>
          <w:lang w:eastAsia="nl-BE"/>
        </w:rPr>
      </w:pPr>
      <w:hyperlink r:id="rId17" w:anchor="_Toc104758355" w:history="1">
        <w:r w:rsidR="00F443C4" w:rsidRPr="0074565A">
          <w:rPr>
            <w:rStyle w:val="Hyperlink"/>
            <w:noProof/>
          </w:rPr>
          <w:t>Figuur 9: verschillende soorten alkalinebatterijen</w:t>
        </w:r>
        <w:r w:rsidR="00F443C4" w:rsidRPr="0074565A">
          <w:rPr>
            <w:rStyle w:val="Hyperlink"/>
            <w:noProof/>
            <w:lang w:val="en-GB"/>
          </w:rPr>
          <w:t xml:space="preserve"> [9]</w:t>
        </w:r>
        <w:r w:rsidR="00F443C4">
          <w:rPr>
            <w:noProof/>
            <w:webHidden/>
          </w:rPr>
          <w:tab/>
        </w:r>
        <w:r w:rsidR="00F443C4">
          <w:rPr>
            <w:noProof/>
            <w:webHidden/>
          </w:rPr>
          <w:fldChar w:fldCharType="begin"/>
        </w:r>
        <w:r w:rsidR="00F443C4">
          <w:rPr>
            <w:noProof/>
            <w:webHidden/>
          </w:rPr>
          <w:instrText xml:space="preserve"> PAGEREF _Toc104758355 \h </w:instrText>
        </w:r>
        <w:r w:rsidR="00F443C4">
          <w:rPr>
            <w:noProof/>
            <w:webHidden/>
          </w:rPr>
        </w:r>
        <w:r w:rsidR="00F443C4">
          <w:rPr>
            <w:noProof/>
            <w:webHidden/>
          </w:rPr>
          <w:fldChar w:fldCharType="separate"/>
        </w:r>
        <w:r w:rsidR="00F443C4">
          <w:rPr>
            <w:noProof/>
            <w:webHidden/>
          </w:rPr>
          <w:t>23</w:t>
        </w:r>
        <w:r w:rsidR="00F443C4">
          <w:rPr>
            <w:noProof/>
            <w:webHidden/>
          </w:rPr>
          <w:fldChar w:fldCharType="end"/>
        </w:r>
      </w:hyperlink>
    </w:p>
    <w:p w14:paraId="7D695048" w14:textId="2DACBB76" w:rsidR="00F443C4" w:rsidRDefault="00FF4F66">
      <w:pPr>
        <w:pStyle w:val="Lijstmetafbeeldingen"/>
        <w:tabs>
          <w:tab w:val="right" w:leader="dot" w:pos="9060"/>
        </w:tabs>
        <w:rPr>
          <w:rFonts w:eastAsiaTheme="minorEastAsia"/>
          <w:noProof/>
          <w:lang w:eastAsia="nl-BE"/>
        </w:rPr>
      </w:pPr>
      <w:hyperlink r:id="rId18" w:anchor="_Toc104758356" w:history="1">
        <w:r w:rsidR="00F443C4" w:rsidRPr="0074565A">
          <w:rPr>
            <w:rStyle w:val="Hyperlink"/>
            <w:noProof/>
          </w:rPr>
          <w:t xml:space="preserve">Figuur 10: Lithium ion batterij </w:t>
        </w:r>
        <w:r w:rsidR="00F443C4" w:rsidRPr="0074565A">
          <w:rPr>
            <w:rStyle w:val="Hyperlink"/>
            <w:noProof/>
            <w:lang w:val="en-GB"/>
          </w:rPr>
          <w:t>[11]</w:t>
        </w:r>
        <w:r w:rsidR="00F443C4">
          <w:rPr>
            <w:noProof/>
            <w:webHidden/>
          </w:rPr>
          <w:tab/>
        </w:r>
        <w:r w:rsidR="00F443C4">
          <w:rPr>
            <w:noProof/>
            <w:webHidden/>
          </w:rPr>
          <w:fldChar w:fldCharType="begin"/>
        </w:r>
        <w:r w:rsidR="00F443C4">
          <w:rPr>
            <w:noProof/>
            <w:webHidden/>
          </w:rPr>
          <w:instrText xml:space="preserve"> PAGEREF _Toc104758356 \h </w:instrText>
        </w:r>
        <w:r w:rsidR="00F443C4">
          <w:rPr>
            <w:noProof/>
            <w:webHidden/>
          </w:rPr>
        </w:r>
        <w:r w:rsidR="00F443C4">
          <w:rPr>
            <w:noProof/>
            <w:webHidden/>
          </w:rPr>
          <w:fldChar w:fldCharType="separate"/>
        </w:r>
        <w:r w:rsidR="00F443C4">
          <w:rPr>
            <w:noProof/>
            <w:webHidden/>
          </w:rPr>
          <w:t>24</w:t>
        </w:r>
        <w:r w:rsidR="00F443C4">
          <w:rPr>
            <w:noProof/>
            <w:webHidden/>
          </w:rPr>
          <w:fldChar w:fldCharType="end"/>
        </w:r>
      </w:hyperlink>
    </w:p>
    <w:p w14:paraId="4C39C5AE" w14:textId="415CCEC6" w:rsidR="00F443C4" w:rsidRDefault="00FF4F66">
      <w:pPr>
        <w:pStyle w:val="Lijstmetafbeeldingen"/>
        <w:tabs>
          <w:tab w:val="right" w:leader="dot" w:pos="9060"/>
        </w:tabs>
        <w:rPr>
          <w:rFonts w:eastAsiaTheme="minorEastAsia"/>
          <w:noProof/>
          <w:lang w:eastAsia="nl-BE"/>
        </w:rPr>
      </w:pPr>
      <w:hyperlink w:anchor="_Toc104758357" w:history="1">
        <w:r w:rsidR="00F443C4" w:rsidRPr="0074565A">
          <w:rPr>
            <w:rStyle w:val="Hyperlink"/>
            <w:noProof/>
          </w:rPr>
          <w:t>Figuur 11: App Inventor visuele blokken code</w:t>
        </w:r>
        <w:r w:rsidR="00F443C4">
          <w:rPr>
            <w:noProof/>
            <w:webHidden/>
          </w:rPr>
          <w:tab/>
        </w:r>
        <w:r w:rsidR="00F443C4">
          <w:rPr>
            <w:noProof/>
            <w:webHidden/>
          </w:rPr>
          <w:fldChar w:fldCharType="begin"/>
        </w:r>
        <w:r w:rsidR="00F443C4">
          <w:rPr>
            <w:noProof/>
            <w:webHidden/>
          </w:rPr>
          <w:instrText xml:space="preserve"> PAGEREF _Toc104758357 \h </w:instrText>
        </w:r>
        <w:r w:rsidR="00F443C4">
          <w:rPr>
            <w:noProof/>
            <w:webHidden/>
          </w:rPr>
        </w:r>
        <w:r w:rsidR="00F443C4">
          <w:rPr>
            <w:noProof/>
            <w:webHidden/>
          </w:rPr>
          <w:fldChar w:fldCharType="separate"/>
        </w:r>
        <w:r w:rsidR="00F443C4">
          <w:rPr>
            <w:noProof/>
            <w:webHidden/>
          </w:rPr>
          <w:t>27</w:t>
        </w:r>
        <w:r w:rsidR="00F443C4">
          <w:rPr>
            <w:noProof/>
            <w:webHidden/>
          </w:rPr>
          <w:fldChar w:fldCharType="end"/>
        </w:r>
      </w:hyperlink>
    </w:p>
    <w:p w14:paraId="5F6170DC" w14:textId="31608980" w:rsidR="00F443C4" w:rsidRDefault="00FF4F66">
      <w:pPr>
        <w:pStyle w:val="Lijstmetafbeeldingen"/>
        <w:tabs>
          <w:tab w:val="left" w:pos="3489"/>
          <w:tab w:val="right" w:leader="dot" w:pos="9060"/>
        </w:tabs>
        <w:rPr>
          <w:rFonts w:eastAsiaTheme="minorEastAsia"/>
          <w:noProof/>
          <w:lang w:eastAsia="nl-BE"/>
        </w:rPr>
      </w:pPr>
      <w:hyperlink w:anchor="_Toc104758358" w:history="1">
        <w:r w:rsidR="00F443C4" w:rsidRPr="0074565A">
          <w:rPr>
            <w:rStyle w:val="Hyperlink"/>
            <w:noProof/>
          </w:rPr>
          <w:t>Figuur 12: App Inventor preview app</w:t>
        </w:r>
        <w:r w:rsidR="00F443C4">
          <w:rPr>
            <w:rFonts w:eastAsiaTheme="minorEastAsia"/>
            <w:noProof/>
            <w:lang w:eastAsia="nl-BE"/>
          </w:rPr>
          <w:tab/>
        </w:r>
        <w:r w:rsidR="00F443C4" w:rsidRPr="0074565A">
          <w:rPr>
            <w:rStyle w:val="Hyperlink"/>
            <w:noProof/>
          </w:rPr>
          <w:t xml:space="preserve">  </w:t>
        </w:r>
        <w:r w:rsidR="00F443C4" w:rsidRPr="00FF4F66">
          <w:rPr>
            <w:rStyle w:val="Hyperlink"/>
            <w:noProof/>
            <w:highlight w:val="cyan"/>
          </w:rPr>
          <w:t>Figuur 13: App Inventor bij gebruik</w:t>
        </w:r>
        <w:r w:rsidR="00F443C4">
          <w:rPr>
            <w:noProof/>
            <w:webHidden/>
          </w:rPr>
          <w:tab/>
        </w:r>
        <w:r w:rsidR="00F443C4">
          <w:rPr>
            <w:noProof/>
            <w:webHidden/>
          </w:rPr>
          <w:fldChar w:fldCharType="begin"/>
        </w:r>
        <w:r w:rsidR="00F443C4">
          <w:rPr>
            <w:noProof/>
            <w:webHidden/>
          </w:rPr>
          <w:instrText xml:space="preserve"> PAGEREF _Toc104758358 \h </w:instrText>
        </w:r>
        <w:r w:rsidR="00F443C4">
          <w:rPr>
            <w:noProof/>
            <w:webHidden/>
          </w:rPr>
        </w:r>
        <w:r w:rsidR="00F443C4">
          <w:rPr>
            <w:noProof/>
            <w:webHidden/>
          </w:rPr>
          <w:fldChar w:fldCharType="separate"/>
        </w:r>
        <w:r w:rsidR="00F443C4">
          <w:rPr>
            <w:noProof/>
            <w:webHidden/>
          </w:rPr>
          <w:t>27</w:t>
        </w:r>
        <w:r w:rsidR="00F443C4">
          <w:rPr>
            <w:noProof/>
            <w:webHidden/>
          </w:rPr>
          <w:fldChar w:fldCharType="end"/>
        </w:r>
      </w:hyperlink>
    </w:p>
    <w:p w14:paraId="3833A128" w14:textId="5C3274B7" w:rsidR="00F443C4" w:rsidRDefault="00FF4F66">
      <w:pPr>
        <w:pStyle w:val="Lijstmetafbeeldingen"/>
        <w:tabs>
          <w:tab w:val="right" w:leader="dot" w:pos="9060"/>
        </w:tabs>
        <w:rPr>
          <w:rFonts w:eastAsiaTheme="minorEastAsia"/>
          <w:noProof/>
          <w:lang w:eastAsia="nl-BE"/>
        </w:rPr>
      </w:pPr>
      <w:hyperlink r:id="rId19" w:anchor="_Toc104758359" w:history="1">
        <w:r w:rsidR="00F443C4" w:rsidRPr="0074565A">
          <w:rPr>
            <w:rStyle w:val="Hyperlink"/>
            <w:noProof/>
          </w:rPr>
          <w:t xml:space="preserve">Figuur 14: afbeelding gewone schuimblusser BGS </w:t>
        </w:r>
        <w:r w:rsidR="00F443C4" w:rsidRPr="0074565A">
          <w:rPr>
            <w:rStyle w:val="Hyperlink"/>
            <w:noProof/>
            <w:lang w:val="nl-NL"/>
          </w:rPr>
          <w:t>[20]</w:t>
        </w:r>
        <w:r w:rsidR="00F443C4">
          <w:rPr>
            <w:noProof/>
            <w:webHidden/>
          </w:rPr>
          <w:tab/>
        </w:r>
        <w:r w:rsidR="00F443C4">
          <w:rPr>
            <w:noProof/>
            <w:webHidden/>
          </w:rPr>
          <w:fldChar w:fldCharType="begin"/>
        </w:r>
        <w:r w:rsidR="00F443C4">
          <w:rPr>
            <w:noProof/>
            <w:webHidden/>
          </w:rPr>
          <w:instrText xml:space="preserve"> PAGEREF _Toc104758359 \h </w:instrText>
        </w:r>
        <w:r w:rsidR="00F443C4">
          <w:rPr>
            <w:noProof/>
            <w:webHidden/>
          </w:rPr>
        </w:r>
        <w:r w:rsidR="00F443C4">
          <w:rPr>
            <w:noProof/>
            <w:webHidden/>
          </w:rPr>
          <w:fldChar w:fldCharType="separate"/>
        </w:r>
        <w:r w:rsidR="00F443C4">
          <w:rPr>
            <w:noProof/>
            <w:webHidden/>
          </w:rPr>
          <w:t>28</w:t>
        </w:r>
        <w:r w:rsidR="00F443C4">
          <w:rPr>
            <w:noProof/>
            <w:webHidden/>
          </w:rPr>
          <w:fldChar w:fldCharType="end"/>
        </w:r>
      </w:hyperlink>
    </w:p>
    <w:p w14:paraId="2FBA5153" w14:textId="69D6259C" w:rsidR="00F443C4" w:rsidRDefault="00FF4F66">
      <w:pPr>
        <w:pStyle w:val="Lijstmetafbeeldingen"/>
        <w:tabs>
          <w:tab w:val="right" w:leader="dot" w:pos="9060"/>
        </w:tabs>
        <w:rPr>
          <w:rFonts w:eastAsiaTheme="minorEastAsia"/>
          <w:noProof/>
          <w:lang w:eastAsia="nl-BE"/>
        </w:rPr>
      </w:pPr>
      <w:hyperlink r:id="rId20" w:anchor="_Toc104758360" w:history="1">
        <w:r w:rsidR="00F443C4" w:rsidRPr="0074565A">
          <w:rPr>
            <w:rStyle w:val="Hyperlink"/>
            <w:noProof/>
          </w:rPr>
          <w:t>Figuur 15: afbeelding poederblusser ECOFEX</w:t>
        </w:r>
        <w:r w:rsidR="00F443C4" w:rsidRPr="0074565A">
          <w:rPr>
            <w:rStyle w:val="Hyperlink"/>
            <w:noProof/>
            <w:lang w:val="nl-NL"/>
          </w:rPr>
          <w:t xml:space="preserve"> [21]</w:t>
        </w:r>
        <w:r w:rsidR="00F443C4">
          <w:rPr>
            <w:noProof/>
            <w:webHidden/>
          </w:rPr>
          <w:tab/>
        </w:r>
        <w:r w:rsidR="00F443C4">
          <w:rPr>
            <w:noProof/>
            <w:webHidden/>
          </w:rPr>
          <w:fldChar w:fldCharType="begin"/>
        </w:r>
        <w:r w:rsidR="00F443C4">
          <w:rPr>
            <w:noProof/>
            <w:webHidden/>
          </w:rPr>
          <w:instrText xml:space="preserve"> PAGEREF _Toc104758360 \h </w:instrText>
        </w:r>
        <w:r w:rsidR="00F443C4">
          <w:rPr>
            <w:noProof/>
            <w:webHidden/>
          </w:rPr>
        </w:r>
        <w:r w:rsidR="00F443C4">
          <w:rPr>
            <w:noProof/>
            <w:webHidden/>
          </w:rPr>
          <w:fldChar w:fldCharType="separate"/>
        </w:r>
        <w:r w:rsidR="00F443C4">
          <w:rPr>
            <w:noProof/>
            <w:webHidden/>
          </w:rPr>
          <w:t>29</w:t>
        </w:r>
        <w:r w:rsidR="00F443C4">
          <w:rPr>
            <w:noProof/>
            <w:webHidden/>
          </w:rPr>
          <w:fldChar w:fldCharType="end"/>
        </w:r>
      </w:hyperlink>
    </w:p>
    <w:p w14:paraId="19CEB62B" w14:textId="05AE165C" w:rsidR="00F443C4" w:rsidRDefault="00FF4F66">
      <w:pPr>
        <w:pStyle w:val="Lijstmetafbeeldingen"/>
        <w:tabs>
          <w:tab w:val="right" w:leader="dot" w:pos="9060"/>
        </w:tabs>
        <w:rPr>
          <w:rFonts w:eastAsiaTheme="minorEastAsia"/>
          <w:noProof/>
          <w:lang w:eastAsia="nl-BE"/>
        </w:rPr>
      </w:pPr>
      <w:hyperlink r:id="rId21" w:anchor="_Toc104758361" w:history="1">
        <w:r w:rsidR="00F443C4" w:rsidRPr="0074565A">
          <w:rPr>
            <w:rStyle w:val="Hyperlink"/>
            <w:noProof/>
          </w:rPr>
          <w:t>Figuur 16: afbeelding CO</w:t>
        </w:r>
        <w:r w:rsidR="00F443C4" w:rsidRPr="0074565A">
          <w:rPr>
            <w:rStyle w:val="Hyperlink"/>
            <w:noProof/>
            <w:vertAlign w:val="subscript"/>
          </w:rPr>
          <w:t>2</w:t>
        </w:r>
        <w:r w:rsidR="00F443C4" w:rsidRPr="0074565A">
          <w:rPr>
            <w:rStyle w:val="Hyperlink"/>
            <w:noProof/>
          </w:rPr>
          <w:t>-blusser BENOR</w:t>
        </w:r>
        <w:r w:rsidR="00F443C4" w:rsidRPr="0074565A">
          <w:rPr>
            <w:rStyle w:val="Hyperlink"/>
            <w:noProof/>
            <w:lang w:val="nl-NL"/>
          </w:rPr>
          <w:t xml:space="preserve"> [22]</w:t>
        </w:r>
        <w:r w:rsidR="00F443C4">
          <w:rPr>
            <w:noProof/>
            <w:webHidden/>
          </w:rPr>
          <w:tab/>
        </w:r>
        <w:r w:rsidR="00F443C4">
          <w:rPr>
            <w:noProof/>
            <w:webHidden/>
          </w:rPr>
          <w:fldChar w:fldCharType="begin"/>
        </w:r>
        <w:r w:rsidR="00F443C4">
          <w:rPr>
            <w:noProof/>
            <w:webHidden/>
          </w:rPr>
          <w:instrText xml:space="preserve"> PAGEREF _Toc104758361 \h </w:instrText>
        </w:r>
        <w:r w:rsidR="00F443C4">
          <w:rPr>
            <w:noProof/>
            <w:webHidden/>
          </w:rPr>
        </w:r>
        <w:r w:rsidR="00F443C4">
          <w:rPr>
            <w:noProof/>
            <w:webHidden/>
          </w:rPr>
          <w:fldChar w:fldCharType="separate"/>
        </w:r>
        <w:r w:rsidR="00F443C4">
          <w:rPr>
            <w:noProof/>
            <w:webHidden/>
          </w:rPr>
          <w:t>29</w:t>
        </w:r>
        <w:r w:rsidR="00F443C4">
          <w:rPr>
            <w:noProof/>
            <w:webHidden/>
          </w:rPr>
          <w:fldChar w:fldCharType="end"/>
        </w:r>
      </w:hyperlink>
    </w:p>
    <w:p w14:paraId="2A2F615F" w14:textId="2FCA9A10" w:rsidR="00F443C4" w:rsidRDefault="00FF4F66">
      <w:pPr>
        <w:pStyle w:val="Lijstmetafbeeldingen"/>
        <w:tabs>
          <w:tab w:val="right" w:leader="dot" w:pos="9060"/>
        </w:tabs>
        <w:rPr>
          <w:rFonts w:eastAsiaTheme="minorEastAsia"/>
          <w:noProof/>
          <w:lang w:eastAsia="nl-BE"/>
        </w:rPr>
      </w:pPr>
      <w:hyperlink r:id="rId22" w:anchor="_Toc104758362" w:history="1">
        <w:r w:rsidR="00F443C4" w:rsidRPr="0074565A">
          <w:rPr>
            <w:rStyle w:val="Hyperlink"/>
            <w:noProof/>
          </w:rPr>
          <w:t xml:space="preserve">Figuur 17: afbeelding vetbrandblusser Fmax </w:t>
        </w:r>
        <w:r w:rsidR="00F443C4" w:rsidRPr="0074565A">
          <w:rPr>
            <w:rStyle w:val="Hyperlink"/>
            <w:noProof/>
            <w:lang w:val="nl-NL"/>
          </w:rPr>
          <w:t>[23]</w:t>
        </w:r>
        <w:r w:rsidR="00F443C4">
          <w:rPr>
            <w:noProof/>
            <w:webHidden/>
          </w:rPr>
          <w:tab/>
        </w:r>
        <w:r w:rsidR="00F443C4">
          <w:rPr>
            <w:noProof/>
            <w:webHidden/>
          </w:rPr>
          <w:fldChar w:fldCharType="begin"/>
        </w:r>
        <w:r w:rsidR="00F443C4">
          <w:rPr>
            <w:noProof/>
            <w:webHidden/>
          </w:rPr>
          <w:instrText xml:space="preserve"> PAGEREF _Toc104758362 \h </w:instrText>
        </w:r>
        <w:r w:rsidR="00F443C4">
          <w:rPr>
            <w:noProof/>
            <w:webHidden/>
          </w:rPr>
        </w:r>
        <w:r w:rsidR="00F443C4">
          <w:rPr>
            <w:noProof/>
            <w:webHidden/>
          </w:rPr>
          <w:fldChar w:fldCharType="separate"/>
        </w:r>
        <w:r w:rsidR="00F443C4">
          <w:rPr>
            <w:noProof/>
            <w:webHidden/>
          </w:rPr>
          <w:t>30</w:t>
        </w:r>
        <w:r w:rsidR="00F443C4">
          <w:rPr>
            <w:noProof/>
            <w:webHidden/>
          </w:rPr>
          <w:fldChar w:fldCharType="end"/>
        </w:r>
      </w:hyperlink>
    </w:p>
    <w:p w14:paraId="76B73381" w14:textId="246DE7A6" w:rsidR="00F443C4" w:rsidRDefault="00FF4F66">
      <w:pPr>
        <w:pStyle w:val="Lijstmetafbeeldingen"/>
        <w:tabs>
          <w:tab w:val="right" w:leader="dot" w:pos="9060"/>
        </w:tabs>
        <w:rPr>
          <w:rFonts w:eastAsiaTheme="minorEastAsia"/>
          <w:noProof/>
          <w:lang w:eastAsia="nl-BE"/>
        </w:rPr>
      </w:pPr>
      <w:hyperlink w:anchor="_Toc104758363" w:history="1">
        <w:r w:rsidR="00F443C4" w:rsidRPr="0074565A">
          <w:rPr>
            <w:rStyle w:val="Hyperlink"/>
            <w:noProof/>
          </w:rPr>
          <w:t>Figuur 18: afbeelding verschillende soorten branden met hun aanbevolen blusmateriaal</w:t>
        </w:r>
        <w:r w:rsidR="00F443C4" w:rsidRPr="0074565A">
          <w:rPr>
            <w:rStyle w:val="Hyperlink"/>
            <w:noProof/>
            <w:lang w:val="nl-NL"/>
          </w:rPr>
          <w:t xml:space="preserve"> [24]</w:t>
        </w:r>
        <w:r w:rsidR="00F443C4">
          <w:rPr>
            <w:noProof/>
            <w:webHidden/>
          </w:rPr>
          <w:tab/>
        </w:r>
        <w:r w:rsidR="00F443C4">
          <w:rPr>
            <w:noProof/>
            <w:webHidden/>
          </w:rPr>
          <w:fldChar w:fldCharType="begin"/>
        </w:r>
        <w:r w:rsidR="00F443C4">
          <w:rPr>
            <w:noProof/>
            <w:webHidden/>
          </w:rPr>
          <w:instrText xml:space="preserve"> PAGEREF _Toc104758363 \h </w:instrText>
        </w:r>
        <w:r w:rsidR="00F443C4">
          <w:rPr>
            <w:noProof/>
            <w:webHidden/>
          </w:rPr>
        </w:r>
        <w:r w:rsidR="00F443C4">
          <w:rPr>
            <w:noProof/>
            <w:webHidden/>
          </w:rPr>
          <w:fldChar w:fldCharType="separate"/>
        </w:r>
        <w:r w:rsidR="00F443C4">
          <w:rPr>
            <w:noProof/>
            <w:webHidden/>
          </w:rPr>
          <w:t>30</w:t>
        </w:r>
        <w:r w:rsidR="00F443C4">
          <w:rPr>
            <w:noProof/>
            <w:webHidden/>
          </w:rPr>
          <w:fldChar w:fldCharType="end"/>
        </w:r>
      </w:hyperlink>
    </w:p>
    <w:p w14:paraId="6D3FCC54" w14:textId="53A60F25" w:rsidR="00F443C4" w:rsidRDefault="00FF4F66">
      <w:pPr>
        <w:pStyle w:val="Lijstmetafbeeldingen"/>
        <w:tabs>
          <w:tab w:val="right" w:leader="dot" w:pos="9060"/>
        </w:tabs>
        <w:rPr>
          <w:rFonts w:eastAsiaTheme="minorEastAsia"/>
          <w:noProof/>
          <w:lang w:eastAsia="nl-BE"/>
        </w:rPr>
      </w:pPr>
      <w:hyperlink r:id="rId23" w:anchor="_Toc104758364" w:history="1">
        <w:r w:rsidR="00F443C4" w:rsidRPr="0074565A">
          <w:rPr>
            <w:rStyle w:val="Hyperlink"/>
            <w:noProof/>
          </w:rPr>
          <w:t xml:space="preserve">Figuur 19: afbeelding mini-waterpomp 12 V DC </w:t>
        </w:r>
        <w:r w:rsidR="00F443C4" w:rsidRPr="0074565A">
          <w:rPr>
            <w:rStyle w:val="Hyperlink"/>
            <w:noProof/>
            <w:lang w:val="nl-NL"/>
          </w:rPr>
          <w:t>[25]</w:t>
        </w:r>
        <w:r w:rsidR="00F443C4">
          <w:rPr>
            <w:noProof/>
            <w:webHidden/>
          </w:rPr>
          <w:tab/>
        </w:r>
        <w:r w:rsidR="00F443C4">
          <w:rPr>
            <w:noProof/>
            <w:webHidden/>
          </w:rPr>
          <w:fldChar w:fldCharType="begin"/>
        </w:r>
        <w:r w:rsidR="00F443C4">
          <w:rPr>
            <w:noProof/>
            <w:webHidden/>
          </w:rPr>
          <w:instrText xml:space="preserve"> PAGEREF _Toc104758364 \h </w:instrText>
        </w:r>
        <w:r w:rsidR="00F443C4">
          <w:rPr>
            <w:noProof/>
            <w:webHidden/>
          </w:rPr>
        </w:r>
        <w:r w:rsidR="00F443C4">
          <w:rPr>
            <w:noProof/>
            <w:webHidden/>
          </w:rPr>
          <w:fldChar w:fldCharType="separate"/>
        </w:r>
        <w:r w:rsidR="00F443C4">
          <w:rPr>
            <w:noProof/>
            <w:webHidden/>
          </w:rPr>
          <w:t>31</w:t>
        </w:r>
        <w:r w:rsidR="00F443C4">
          <w:rPr>
            <w:noProof/>
            <w:webHidden/>
          </w:rPr>
          <w:fldChar w:fldCharType="end"/>
        </w:r>
      </w:hyperlink>
    </w:p>
    <w:p w14:paraId="438EA515" w14:textId="5ECD025B" w:rsidR="00F443C4" w:rsidRDefault="00FF4F66">
      <w:pPr>
        <w:pStyle w:val="Lijstmetafbeeldingen"/>
        <w:tabs>
          <w:tab w:val="right" w:leader="dot" w:pos="9060"/>
        </w:tabs>
        <w:rPr>
          <w:rFonts w:eastAsiaTheme="minorEastAsia"/>
          <w:noProof/>
          <w:lang w:eastAsia="nl-BE"/>
        </w:rPr>
      </w:pPr>
      <w:hyperlink w:anchor="_Toc104758365" w:history="1">
        <w:r w:rsidR="00F443C4" w:rsidRPr="0074565A">
          <w:rPr>
            <w:rStyle w:val="Hyperlink"/>
            <w:noProof/>
          </w:rPr>
          <w:t>Figuur 20: afbeelding printontwerp brandblusrobot</w:t>
        </w:r>
        <w:r w:rsidR="00F443C4">
          <w:rPr>
            <w:noProof/>
            <w:webHidden/>
          </w:rPr>
          <w:tab/>
        </w:r>
        <w:r w:rsidR="00F443C4">
          <w:rPr>
            <w:noProof/>
            <w:webHidden/>
          </w:rPr>
          <w:fldChar w:fldCharType="begin"/>
        </w:r>
        <w:r w:rsidR="00F443C4">
          <w:rPr>
            <w:noProof/>
            <w:webHidden/>
          </w:rPr>
          <w:instrText xml:space="preserve"> PAGEREF _Toc104758365 \h </w:instrText>
        </w:r>
        <w:r w:rsidR="00F443C4">
          <w:rPr>
            <w:noProof/>
            <w:webHidden/>
          </w:rPr>
        </w:r>
        <w:r w:rsidR="00F443C4">
          <w:rPr>
            <w:noProof/>
            <w:webHidden/>
          </w:rPr>
          <w:fldChar w:fldCharType="separate"/>
        </w:r>
        <w:r w:rsidR="00F443C4">
          <w:rPr>
            <w:noProof/>
            <w:webHidden/>
          </w:rPr>
          <w:t>32</w:t>
        </w:r>
        <w:r w:rsidR="00F443C4">
          <w:rPr>
            <w:noProof/>
            <w:webHidden/>
          </w:rPr>
          <w:fldChar w:fldCharType="end"/>
        </w:r>
      </w:hyperlink>
    </w:p>
    <w:p w14:paraId="525FE621" w14:textId="1F2F9F33" w:rsidR="00F443C4" w:rsidRDefault="00FF4F66">
      <w:pPr>
        <w:pStyle w:val="Lijstmetafbeeldingen"/>
        <w:tabs>
          <w:tab w:val="right" w:leader="dot" w:pos="9060"/>
        </w:tabs>
        <w:rPr>
          <w:rFonts w:eastAsiaTheme="minorEastAsia"/>
          <w:noProof/>
          <w:lang w:eastAsia="nl-BE"/>
        </w:rPr>
      </w:pPr>
      <w:hyperlink r:id="rId24" w:anchor="_Toc104758366" w:history="1">
        <w:r w:rsidR="00F443C4" w:rsidRPr="0074565A">
          <w:rPr>
            <w:rStyle w:val="Hyperlink"/>
            <w:noProof/>
          </w:rPr>
          <w:t>Figuur 21: visualisatie box</w:t>
        </w:r>
        <w:r w:rsidR="00F443C4">
          <w:rPr>
            <w:noProof/>
            <w:webHidden/>
          </w:rPr>
          <w:tab/>
        </w:r>
        <w:r w:rsidR="00F443C4">
          <w:rPr>
            <w:noProof/>
            <w:webHidden/>
          </w:rPr>
          <w:fldChar w:fldCharType="begin"/>
        </w:r>
        <w:r w:rsidR="00F443C4">
          <w:rPr>
            <w:noProof/>
            <w:webHidden/>
          </w:rPr>
          <w:instrText xml:space="preserve"> PAGEREF _Toc104758366 \h </w:instrText>
        </w:r>
        <w:r w:rsidR="00F443C4">
          <w:rPr>
            <w:noProof/>
            <w:webHidden/>
          </w:rPr>
        </w:r>
        <w:r w:rsidR="00F443C4">
          <w:rPr>
            <w:noProof/>
            <w:webHidden/>
          </w:rPr>
          <w:fldChar w:fldCharType="separate"/>
        </w:r>
        <w:r w:rsidR="00F443C4">
          <w:rPr>
            <w:noProof/>
            <w:webHidden/>
          </w:rPr>
          <w:t>33</w:t>
        </w:r>
        <w:r w:rsidR="00F443C4">
          <w:rPr>
            <w:noProof/>
            <w:webHidden/>
          </w:rPr>
          <w:fldChar w:fldCharType="end"/>
        </w:r>
      </w:hyperlink>
    </w:p>
    <w:p w14:paraId="440C4F1D" w14:textId="17E45A5E" w:rsidR="00F443C4" w:rsidRDefault="00FF4F66">
      <w:pPr>
        <w:pStyle w:val="Lijstmetafbeeldingen"/>
        <w:tabs>
          <w:tab w:val="right" w:leader="dot" w:pos="9060"/>
        </w:tabs>
        <w:rPr>
          <w:rFonts w:eastAsiaTheme="minorEastAsia"/>
          <w:noProof/>
          <w:lang w:eastAsia="nl-BE"/>
        </w:rPr>
      </w:pPr>
      <w:hyperlink r:id="rId25" w:anchor="_Toc104758367" w:history="1">
        <w:r w:rsidR="00F443C4" w:rsidRPr="0074565A">
          <w:rPr>
            <w:rStyle w:val="Hyperlink"/>
            <w:noProof/>
          </w:rPr>
          <w:t>Figuur 22: schets met afmetingen box</w:t>
        </w:r>
        <w:r w:rsidR="00F443C4">
          <w:rPr>
            <w:noProof/>
            <w:webHidden/>
          </w:rPr>
          <w:tab/>
        </w:r>
        <w:r w:rsidR="00F443C4">
          <w:rPr>
            <w:noProof/>
            <w:webHidden/>
          </w:rPr>
          <w:fldChar w:fldCharType="begin"/>
        </w:r>
        <w:r w:rsidR="00F443C4">
          <w:rPr>
            <w:noProof/>
            <w:webHidden/>
          </w:rPr>
          <w:instrText xml:space="preserve"> PAGEREF _Toc104758367 \h </w:instrText>
        </w:r>
        <w:r w:rsidR="00F443C4">
          <w:rPr>
            <w:noProof/>
            <w:webHidden/>
          </w:rPr>
        </w:r>
        <w:r w:rsidR="00F443C4">
          <w:rPr>
            <w:noProof/>
            <w:webHidden/>
          </w:rPr>
          <w:fldChar w:fldCharType="separate"/>
        </w:r>
        <w:r w:rsidR="00F443C4">
          <w:rPr>
            <w:noProof/>
            <w:webHidden/>
          </w:rPr>
          <w:t>33</w:t>
        </w:r>
        <w:r w:rsidR="00F443C4">
          <w:rPr>
            <w:noProof/>
            <w:webHidden/>
          </w:rPr>
          <w:fldChar w:fldCharType="end"/>
        </w:r>
      </w:hyperlink>
    </w:p>
    <w:p w14:paraId="2743DE2F" w14:textId="323BA0DE" w:rsidR="00F443C4" w:rsidRDefault="00FF4F66">
      <w:pPr>
        <w:pStyle w:val="Lijstmetafbeeldingen"/>
        <w:tabs>
          <w:tab w:val="right" w:leader="dot" w:pos="9060"/>
        </w:tabs>
        <w:rPr>
          <w:rFonts w:eastAsiaTheme="minorEastAsia"/>
          <w:noProof/>
          <w:lang w:eastAsia="nl-BE"/>
        </w:rPr>
      </w:pPr>
      <w:hyperlink w:anchor="_Toc104758368" w:history="1">
        <w:r w:rsidR="00F443C4" w:rsidRPr="0074565A">
          <w:rPr>
            <w:rStyle w:val="Hyperlink"/>
            <w:noProof/>
          </w:rPr>
          <w:t>Figuur 23: controller input map [27]</w:t>
        </w:r>
        <w:r w:rsidR="00F443C4">
          <w:rPr>
            <w:noProof/>
            <w:webHidden/>
          </w:rPr>
          <w:tab/>
        </w:r>
        <w:r w:rsidR="00F443C4">
          <w:rPr>
            <w:noProof/>
            <w:webHidden/>
          </w:rPr>
          <w:fldChar w:fldCharType="begin"/>
        </w:r>
        <w:r w:rsidR="00F443C4">
          <w:rPr>
            <w:noProof/>
            <w:webHidden/>
          </w:rPr>
          <w:instrText xml:space="preserve"> PAGEREF _Toc104758368 \h </w:instrText>
        </w:r>
        <w:r w:rsidR="00F443C4">
          <w:rPr>
            <w:noProof/>
            <w:webHidden/>
          </w:rPr>
        </w:r>
        <w:r w:rsidR="00F443C4">
          <w:rPr>
            <w:noProof/>
            <w:webHidden/>
          </w:rPr>
          <w:fldChar w:fldCharType="separate"/>
        </w:r>
        <w:r w:rsidR="00F443C4">
          <w:rPr>
            <w:noProof/>
            <w:webHidden/>
          </w:rPr>
          <w:t>36</w:t>
        </w:r>
        <w:r w:rsidR="00F443C4">
          <w:rPr>
            <w:noProof/>
            <w:webHidden/>
          </w:rPr>
          <w:fldChar w:fldCharType="end"/>
        </w:r>
      </w:hyperlink>
    </w:p>
    <w:p w14:paraId="71AF71F6" w14:textId="56147C81" w:rsidR="00F443C4" w:rsidRDefault="00FF4F66">
      <w:pPr>
        <w:pStyle w:val="Lijstmetafbeeldingen"/>
        <w:tabs>
          <w:tab w:val="right" w:leader="dot" w:pos="9060"/>
        </w:tabs>
        <w:rPr>
          <w:rFonts w:eastAsiaTheme="minorEastAsia"/>
          <w:noProof/>
          <w:lang w:eastAsia="nl-BE"/>
        </w:rPr>
      </w:pPr>
      <w:hyperlink w:anchor="_Toc104758369" w:history="1">
        <w:r w:rsidR="00F443C4" w:rsidRPr="0074565A">
          <w:rPr>
            <w:rStyle w:val="Hyperlink"/>
            <w:noProof/>
          </w:rPr>
          <w:t>Figuur 24: vergaderverslag brandblusrobot</w:t>
        </w:r>
        <w:r w:rsidR="00F443C4">
          <w:rPr>
            <w:noProof/>
            <w:webHidden/>
          </w:rPr>
          <w:tab/>
        </w:r>
        <w:r w:rsidR="00F443C4">
          <w:rPr>
            <w:noProof/>
            <w:webHidden/>
          </w:rPr>
          <w:fldChar w:fldCharType="begin"/>
        </w:r>
        <w:r w:rsidR="00F443C4">
          <w:rPr>
            <w:noProof/>
            <w:webHidden/>
          </w:rPr>
          <w:instrText xml:space="preserve"> PAGEREF _Toc104758369 \h </w:instrText>
        </w:r>
        <w:r w:rsidR="00F443C4">
          <w:rPr>
            <w:noProof/>
            <w:webHidden/>
          </w:rPr>
        </w:r>
        <w:r w:rsidR="00F443C4">
          <w:rPr>
            <w:noProof/>
            <w:webHidden/>
          </w:rPr>
          <w:fldChar w:fldCharType="separate"/>
        </w:r>
        <w:r w:rsidR="00F443C4">
          <w:rPr>
            <w:noProof/>
            <w:webHidden/>
          </w:rPr>
          <w:t>40</w:t>
        </w:r>
        <w:r w:rsidR="00F443C4">
          <w:rPr>
            <w:noProof/>
            <w:webHidden/>
          </w:rPr>
          <w:fldChar w:fldCharType="end"/>
        </w:r>
      </w:hyperlink>
    </w:p>
    <w:p w14:paraId="72B3CFBE" w14:textId="57239D1A" w:rsidR="00F443C4" w:rsidRDefault="00FF4F66">
      <w:pPr>
        <w:pStyle w:val="Lijstmetafbeeldingen"/>
        <w:tabs>
          <w:tab w:val="right" w:leader="dot" w:pos="9060"/>
        </w:tabs>
        <w:rPr>
          <w:rFonts w:eastAsiaTheme="minorEastAsia"/>
          <w:noProof/>
          <w:lang w:eastAsia="nl-BE"/>
        </w:rPr>
      </w:pPr>
      <w:hyperlink w:anchor="_Toc104758370" w:history="1">
        <w:r w:rsidR="00F443C4" w:rsidRPr="0074565A">
          <w:rPr>
            <w:rStyle w:val="Hyperlink"/>
            <w:noProof/>
          </w:rPr>
          <w:t>Figuur 25: logboek brandblusrobot</w:t>
        </w:r>
        <w:r w:rsidR="00F443C4">
          <w:rPr>
            <w:noProof/>
            <w:webHidden/>
          </w:rPr>
          <w:tab/>
        </w:r>
        <w:r w:rsidR="00F443C4">
          <w:rPr>
            <w:noProof/>
            <w:webHidden/>
          </w:rPr>
          <w:fldChar w:fldCharType="begin"/>
        </w:r>
        <w:r w:rsidR="00F443C4">
          <w:rPr>
            <w:noProof/>
            <w:webHidden/>
          </w:rPr>
          <w:instrText xml:space="preserve"> PAGEREF _Toc104758370 \h </w:instrText>
        </w:r>
        <w:r w:rsidR="00F443C4">
          <w:rPr>
            <w:noProof/>
            <w:webHidden/>
          </w:rPr>
        </w:r>
        <w:r w:rsidR="00F443C4">
          <w:rPr>
            <w:noProof/>
            <w:webHidden/>
          </w:rPr>
          <w:fldChar w:fldCharType="separate"/>
        </w:r>
        <w:r w:rsidR="00F443C4">
          <w:rPr>
            <w:noProof/>
            <w:webHidden/>
          </w:rPr>
          <w:t>41</w:t>
        </w:r>
        <w:r w:rsidR="00F443C4">
          <w:rPr>
            <w:noProof/>
            <w:webHidden/>
          </w:rPr>
          <w:fldChar w:fldCharType="end"/>
        </w:r>
      </w:hyperlink>
    </w:p>
    <w:p w14:paraId="6075848E" w14:textId="7735A315" w:rsidR="00601E82" w:rsidRDefault="00A11158" w:rsidP="47735461">
      <w:pPr>
        <w:rPr>
          <w:rFonts w:asciiTheme="majorHAnsi" w:eastAsiaTheme="majorEastAsia" w:hAnsiTheme="majorHAnsi" w:cstheme="majorBidi"/>
          <w:color w:val="2F5496" w:themeColor="accent1" w:themeShade="BF"/>
          <w:sz w:val="32"/>
          <w:szCs w:val="32"/>
        </w:rPr>
      </w:pPr>
      <w:r>
        <w:fldChar w:fldCharType="end"/>
      </w:r>
      <w:bookmarkEnd w:id="10"/>
      <w:r w:rsidR="00601E82">
        <w:br w:type="page"/>
      </w:r>
    </w:p>
    <w:p w14:paraId="71615105" w14:textId="77777777" w:rsidR="005A0BC1" w:rsidRDefault="005A0BC1">
      <w:pPr>
        <w:rPr>
          <w:rFonts w:asciiTheme="majorHAnsi" w:eastAsiaTheme="majorEastAsia" w:hAnsiTheme="majorHAnsi" w:cstheme="majorBidi"/>
          <w:color w:val="2F5496" w:themeColor="accent1" w:themeShade="BF"/>
          <w:sz w:val="32"/>
          <w:szCs w:val="32"/>
        </w:rPr>
      </w:pPr>
      <w:bookmarkStart w:id="11" w:name="_Toc99056570"/>
      <w:bookmarkStart w:id="12" w:name="_Toc103862478"/>
      <w:r w:rsidRPr="005A0BC1">
        <w:rPr>
          <w:rFonts w:asciiTheme="majorHAnsi" w:eastAsiaTheme="majorEastAsia" w:hAnsiTheme="majorHAnsi" w:cstheme="majorBidi"/>
          <w:color w:val="2F5496" w:themeColor="accent1" w:themeShade="BF"/>
          <w:sz w:val="32"/>
          <w:szCs w:val="32"/>
        </w:rPr>
        <w:lastRenderedPageBreak/>
        <w:t>A</w:t>
      </w:r>
      <w:r w:rsidR="00BD29D6" w:rsidRPr="005A0BC1">
        <w:rPr>
          <w:rFonts w:asciiTheme="majorHAnsi" w:eastAsiaTheme="majorEastAsia" w:hAnsiTheme="majorHAnsi" w:cstheme="majorBidi"/>
          <w:color w:val="2F5496" w:themeColor="accent1" w:themeShade="BF"/>
          <w:sz w:val="32"/>
          <w:szCs w:val="32"/>
        </w:rPr>
        <w:t>fkorting</w:t>
      </w:r>
      <w:r w:rsidRPr="005A0BC1">
        <w:rPr>
          <w:rFonts w:asciiTheme="majorHAnsi" w:eastAsiaTheme="majorEastAsia" w:hAnsiTheme="majorHAnsi" w:cstheme="majorBidi"/>
          <w:color w:val="2F5496" w:themeColor="accent1" w:themeShade="BF"/>
          <w:sz w:val="32"/>
          <w:szCs w:val="32"/>
        </w:rPr>
        <w:t xml:space="preserve">enlijst </w:t>
      </w:r>
    </w:p>
    <w:p w14:paraId="46F2C84A" w14:textId="77777777" w:rsidR="005A0BC1" w:rsidRDefault="005A0BC1">
      <w:pPr>
        <w:rPr>
          <w:rFonts w:asciiTheme="majorHAnsi" w:eastAsiaTheme="majorEastAsia" w:hAnsiTheme="majorHAnsi" w:cstheme="majorBidi"/>
          <w:color w:val="2F5496" w:themeColor="accent1" w:themeShade="BF"/>
          <w:sz w:val="32"/>
          <w:szCs w:val="32"/>
        </w:rPr>
      </w:pPr>
    </w:p>
    <w:tbl>
      <w:tblPr>
        <w:tblStyle w:val="Onopgemaaktetabel3"/>
        <w:tblW w:w="0" w:type="auto"/>
        <w:tblLook w:val="04A0" w:firstRow="1" w:lastRow="0" w:firstColumn="1" w:lastColumn="0" w:noHBand="0" w:noVBand="1"/>
      </w:tblPr>
      <w:tblGrid>
        <w:gridCol w:w="1321"/>
        <w:gridCol w:w="5118"/>
      </w:tblGrid>
      <w:tr w:rsidR="00295BF2" w14:paraId="3EC2432F" w14:textId="77777777" w:rsidTr="00FA58DE">
        <w:trPr>
          <w:cnfStyle w:val="100000000000" w:firstRow="1" w:lastRow="0" w:firstColumn="0" w:lastColumn="0" w:oddVBand="0" w:evenVBand="0" w:oddHBand="0" w:evenHBand="0" w:firstRowFirstColumn="0" w:firstRowLastColumn="0" w:lastRowFirstColumn="0" w:lastRowLastColumn="0"/>
          <w:trHeight w:val="399"/>
        </w:trPr>
        <w:tc>
          <w:tcPr>
            <w:cnfStyle w:val="001000000100" w:firstRow="0" w:lastRow="0" w:firstColumn="1" w:lastColumn="0" w:oddVBand="0" w:evenVBand="0" w:oddHBand="0" w:evenHBand="0" w:firstRowFirstColumn="1" w:firstRowLastColumn="0" w:lastRowFirstColumn="0" w:lastRowLastColumn="0"/>
            <w:tcW w:w="6439" w:type="dxa"/>
            <w:gridSpan w:val="2"/>
          </w:tcPr>
          <w:p w14:paraId="72338D57" w14:textId="77777777" w:rsidR="00295BF2" w:rsidRDefault="00295BF2" w:rsidP="007B4C3B">
            <w:pPr>
              <w:jc w:val="center"/>
            </w:pPr>
            <w:r>
              <w:t>Bestaande afkortingen uit het vakjargon</w:t>
            </w:r>
          </w:p>
        </w:tc>
      </w:tr>
      <w:tr w:rsidR="00295BF2" w14:paraId="2944D2A9" w14:textId="77777777" w:rsidTr="00FA58DE">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321" w:type="dxa"/>
          </w:tcPr>
          <w:p w14:paraId="3D98303A" w14:textId="77777777" w:rsidR="00295BF2" w:rsidRPr="007B4C3B" w:rsidRDefault="00295BF2" w:rsidP="005A0BC1">
            <w:pPr>
              <w:rPr>
                <w:b w:val="0"/>
                <w:bCs w:val="0"/>
              </w:rPr>
            </w:pPr>
            <w:r w:rsidRPr="007B4C3B">
              <w:rPr>
                <w:b w:val="0"/>
                <w:bCs w:val="0"/>
              </w:rPr>
              <w:t>ACK</w:t>
            </w:r>
          </w:p>
        </w:tc>
        <w:tc>
          <w:tcPr>
            <w:tcW w:w="5118" w:type="dxa"/>
          </w:tcPr>
          <w:p w14:paraId="127EE5DC" w14:textId="77777777" w:rsidR="00295BF2" w:rsidRDefault="00295BF2" w:rsidP="005A0BC1">
            <w:pPr>
              <w:cnfStyle w:val="000000100000" w:firstRow="0" w:lastRow="0" w:firstColumn="0" w:lastColumn="0" w:oddVBand="0" w:evenVBand="0" w:oddHBand="1" w:evenHBand="0" w:firstRowFirstColumn="0" w:firstRowLastColumn="0" w:lastRowFirstColumn="0" w:lastRowLastColumn="0"/>
            </w:pPr>
            <w:proofErr w:type="spellStart"/>
            <w:r>
              <w:t>Acknowledge</w:t>
            </w:r>
            <w:proofErr w:type="spellEnd"/>
          </w:p>
        </w:tc>
      </w:tr>
      <w:tr w:rsidR="00295BF2" w14:paraId="34067F3C" w14:textId="77777777" w:rsidTr="00FA58DE">
        <w:trPr>
          <w:trHeight w:val="399"/>
        </w:trPr>
        <w:tc>
          <w:tcPr>
            <w:cnfStyle w:val="001000000000" w:firstRow="0" w:lastRow="0" w:firstColumn="1" w:lastColumn="0" w:oddVBand="0" w:evenVBand="0" w:oddHBand="0" w:evenHBand="0" w:firstRowFirstColumn="0" w:firstRowLastColumn="0" w:lastRowFirstColumn="0" w:lastRowLastColumn="0"/>
            <w:tcW w:w="1321" w:type="dxa"/>
          </w:tcPr>
          <w:p w14:paraId="5052578A" w14:textId="77777777" w:rsidR="00295BF2" w:rsidRPr="00CE1BCA" w:rsidRDefault="00295BF2" w:rsidP="005A0BC1">
            <w:pPr>
              <w:rPr>
                <w:b w:val="0"/>
                <w:bCs w:val="0"/>
              </w:rPr>
            </w:pPr>
            <w:r>
              <w:rPr>
                <w:b w:val="0"/>
                <w:bCs w:val="0"/>
              </w:rPr>
              <w:t>APK</w:t>
            </w:r>
          </w:p>
        </w:tc>
        <w:tc>
          <w:tcPr>
            <w:tcW w:w="5118" w:type="dxa"/>
          </w:tcPr>
          <w:p w14:paraId="01F5212D" w14:textId="77777777" w:rsidR="00295BF2" w:rsidRDefault="00295BF2" w:rsidP="005A0BC1">
            <w:pPr>
              <w:cnfStyle w:val="000000000000" w:firstRow="0" w:lastRow="0" w:firstColumn="0" w:lastColumn="0" w:oddVBand="0" w:evenVBand="0" w:oddHBand="0" w:evenHBand="0" w:firstRowFirstColumn="0" w:firstRowLastColumn="0" w:lastRowFirstColumn="0" w:lastRowLastColumn="0"/>
            </w:pPr>
            <w:r>
              <w:t>Android Package</w:t>
            </w:r>
          </w:p>
        </w:tc>
      </w:tr>
      <w:tr w:rsidR="00295BF2" w14:paraId="7286527F" w14:textId="77777777" w:rsidTr="00FA58DE">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321" w:type="dxa"/>
          </w:tcPr>
          <w:p w14:paraId="784BEA00" w14:textId="77777777" w:rsidR="00295BF2" w:rsidRPr="007B4C3B" w:rsidRDefault="00295BF2" w:rsidP="005A0BC1">
            <w:pPr>
              <w:rPr>
                <w:b w:val="0"/>
                <w:bCs w:val="0"/>
              </w:rPr>
            </w:pPr>
            <w:r w:rsidRPr="007B4C3B">
              <w:rPr>
                <w:b w:val="0"/>
                <w:bCs w:val="0"/>
              </w:rPr>
              <w:t>NACK</w:t>
            </w:r>
          </w:p>
        </w:tc>
        <w:tc>
          <w:tcPr>
            <w:tcW w:w="5118" w:type="dxa"/>
          </w:tcPr>
          <w:p w14:paraId="135D049A" w14:textId="77777777" w:rsidR="00295BF2" w:rsidRDefault="00295BF2" w:rsidP="005A0BC1">
            <w:pPr>
              <w:cnfStyle w:val="000000100000" w:firstRow="0" w:lastRow="0" w:firstColumn="0" w:lastColumn="0" w:oddVBand="0" w:evenVBand="0" w:oddHBand="1" w:evenHBand="0" w:firstRowFirstColumn="0" w:firstRowLastColumn="0" w:lastRowFirstColumn="0" w:lastRowLastColumn="0"/>
            </w:pPr>
            <w:proofErr w:type="spellStart"/>
            <w:r>
              <w:t>Not</w:t>
            </w:r>
            <w:proofErr w:type="spellEnd"/>
            <w:r>
              <w:t xml:space="preserve"> </w:t>
            </w:r>
            <w:proofErr w:type="spellStart"/>
            <w:r>
              <w:t>Acknowledge</w:t>
            </w:r>
            <w:proofErr w:type="spellEnd"/>
          </w:p>
        </w:tc>
      </w:tr>
      <w:tr w:rsidR="00295BF2" w14:paraId="731302E6" w14:textId="77777777" w:rsidTr="00FA58DE">
        <w:trPr>
          <w:trHeight w:val="399"/>
        </w:trPr>
        <w:tc>
          <w:tcPr>
            <w:cnfStyle w:val="001000000000" w:firstRow="0" w:lastRow="0" w:firstColumn="1" w:lastColumn="0" w:oddVBand="0" w:evenVBand="0" w:oddHBand="0" w:evenHBand="0" w:firstRowFirstColumn="0" w:firstRowLastColumn="0" w:lastRowFirstColumn="0" w:lastRowLastColumn="0"/>
            <w:tcW w:w="1321" w:type="dxa"/>
          </w:tcPr>
          <w:p w14:paraId="2617C813" w14:textId="77777777" w:rsidR="00295BF2" w:rsidRPr="00FE3F57" w:rsidRDefault="00295BF2" w:rsidP="005A0BC1">
            <w:pPr>
              <w:rPr>
                <w:b w:val="0"/>
                <w:bCs w:val="0"/>
              </w:rPr>
            </w:pPr>
            <w:r w:rsidRPr="00FE3F57">
              <w:rPr>
                <w:b w:val="0"/>
                <w:bCs w:val="0"/>
              </w:rPr>
              <w:t>P2MP</w:t>
            </w:r>
          </w:p>
        </w:tc>
        <w:tc>
          <w:tcPr>
            <w:tcW w:w="5118" w:type="dxa"/>
          </w:tcPr>
          <w:p w14:paraId="79635724" w14:textId="77777777" w:rsidR="00295BF2" w:rsidRPr="004B7089" w:rsidRDefault="00295BF2" w:rsidP="005A0BC1">
            <w:pPr>
              <w:cnfStyle w:val="000000000000" w:firstRow="0" w:lastRow="0" w:firstColumn="0" w:lastColumn="0" w:oddVBand="0" w:evenVBand="0" w:oddHBand="0" w:evenHBand="0" w:firstRowFirstColumn="0" w:firstRowLastColumn="0" w:lastRowFirstColumn="0" w:lastRowLastColumn="0"/>
            </w:pPr>
            <w:r>
              <w:t xml:space="preserve">Point </w:t>
            </w:r>
            <w:proofErr w:type="spellStart"/>
            <w:r>
              <w:t>To</w:t>
            </w:r>
            <w:proofErr w:type="spellEnd"/>
            <w:r>
              <w:t xml:space="preserve"> Multipoint</w:t>
            </w:r>
          </w:p>
        </w:tc>
      </w:tr>
      <w:tr w:rsidR="00295BF2" w14:paraId="591B27C1" w14:textId="77777777" w:rsidTr="00FA58DE">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321" w:type="dxa"/>
          </w:tcPr>
          <w:p w14:paraId="3B633774" w14:textId="77777777" w:rsidR="00295BF2" w:rsidRPr="00CE1BCA" w:rsidRDefault="00295BF2" w:rsidP="005A0BC1">
            <w:pPr>
              <w:rPr>
                <w:b w:val="0"/>
                <w:bCs w:val="0"/>
              </w:rPr>
            </w:pPr>
            <w:r w:rsidRPr="00CE1BCA">
              <w:rPr>
                <w:b w:val="0"/>
                <w:bCs w:val="0"/>
              </w:rPr>
              <w:t xml:space="preserve">PCB  </w:t>
            </w:r>
          </w:p>
        </w:tc>
        <w:tc>
          <w:tcPr>
            <w:tcW w:w="5118" w:type="dxa"/>
          </w:tcPr>
          <w:p w14:paraId="68532764" w14:textId="77777777" w:rsidR="00295BF2" w:rsidRPr="00613806" w:rsidRDefault="00295BF2" w:rsidP="005A0BC1">
            <w:pPr>
              <w:cnfStyle w:val="000000100000" w:firstRow="0" w:lastRow="0" w:firstColumn="0" w:lastColumn="0" w:oddVBand="0" w:evenVBand="0" w:oddHBand="1" w:evenHBand="0" w:firstRowFirstColumn="0" w:firstRowLastColumn="0" w:lastRowFirstColumn="0" w:lastRowLastColumn="0"/>
            </w:pPr>
            <w:proofErr w:type="spellStart"/>
            <w:r>
              <w:t>Printed</w:t>
            </w:r>
            <w:proofErr w:type="spellEnd"/>
            <w:r>
              <w:t xml:space="preserve"> Circuit Board</w:t>
            </w:r>
          </w:p>
        </w:tc>
      </w:tr>
      <w:tr w:rsidR="00295BF2" w14:paraId="499431DE" w14:textId="77777777" w:rsidTr="00FA58DE">
        <w:trPr>
          <w:trHeight w:val="399"/>
        </w:trPr>
        <w:tc>
          <w:tcPr>
            <w:cnfStyle w:val="001000000000" w:firstRow="0" w:lastRow="0" w:firstColumn="1" w:lastColumn="0" w:oddVBand="0" w:evenVBand="0" w:oddHBand="0" w:evenHBand="0" w:firstRowFirstColumn="0" w:firstRowLastColumn="0" w:lastRowFirstColumn="0" w:lastRowLastColumn="0"/>
            <w:tcW w:w="1321" w:type="dxa"/>
          </w:tcPr>
          <w:p w14:paraId="01D0FDB2" w14:textId="77777777" w:rsidR="00295BF2" w:rsidRPr="00CE1BCA" w:rsidRDefault="00295BF2" w:rsidP="005A0BC1">
            <w:pPr>
              <w:rPr>
                <w:b w:val="0"/>
                <w:bCs w:val="0"/>
              </w:rPr>
            </w:pPr>
            <w:r w:rsidRPr="00CE1BCA">
              <w:rPr>
                <w:b w:val="0"/>
                <w:bCs w:val="0"/>
              </w:rPr>
              <w:t>pla</w:t>
            </w:r>
          </w:p>
        </w:tc>
        <w:tc>
          <w:tcPr>
            <w:tcW w:w="5118" w:type="dxa"/>
          </w:tcPr>
          <w:p w14:paraId="49A13C54" w14:textId="77777777" w:rsidR="00295BF2" w:rsidRDefault="00295BF2" w:rsidP="005A0BC1">
            <w:pPr>
              <w:cnfStyle w:val="000000000000" w:firstRow="0" w:lastRow="0" w:firstColumn="0" w:lastColumn="0" w:oddVBand="0" w:evenVBand="0" w:oddHBand="0" w:evenHBand="0" w:firstRowFirstColumn="0" w:firstRowLastColumn="0" w:lastRowFirstColumn="0" w:lastRowLastColumn="0"/>
            </w:pPr>
            <w:proofErr w:type="spellStart"/>
            <w:r>
              <w:t>P</w:t>
            </w:r>
            <w:r w:rsidRPr="00CE1BCA">
              <w:t>olylactide</w:t>
            </w:r>
            <w:proofErr w:type="spellEnd"/>
          </w:p>
        </w:tc>
      </w:tr>
      <w:tr w:rsidR="00295BF2" w14:paraId="08EFA16D" w14:textId="77777777" w:rsidTr="00FA58DE">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321" w:type="dxa"/>
          </w:tcPr>
          <w:p w14:paraId="5549E9D7" w14:textId="77777777" w:rsidR="00295BF2" w:rsidRPr="007B4C3B" w:rsidRDefault="00295BF2" w:rsidP="005A0BC1">
            <w:pPr>
              <w:rPr>
                <w:b w:val="0"/>
                <w:bCs w:val="0"/>
              </w:rPr>
            </w:pPr>
            <w:proofErr w:type="spellStart"/>
            <w:r>
              <w:rPr>
                <w:b w:val="0"/>
                <w:bCs w:val="0"/>
              </w:rPr>
              <w:t>P</w:t>
            </w:r>
            <w:r>
              <w:rPr>
                <w:b w:val="0"/>
                <w:bCs w:val="0"/>
                <w:caps w:val="0"/>
              </w:rPr>
              <w:t>o</w:t>
            </w:r>
            <w:r>
              <w:rPr>
                <w:b w:val="0"/>
                <w:bCs w:val="0"/>
              </w:rPr>
              <w:t>C</w:t>
            </w:r>
            <w:proofErr w:type="spellEnd"/>
          </w:p>
        </w:tc>
        <w:tc>
          <w:tcPr>
            <w:tcW w:w="5118" w:type="dxa"/>
          </w:tcPr>
          <w:p w14:paraId="0F9CAEEE" w14:textId="77777777" w:rsidR="00295BF2" w:rsidRPr="004B7089" w:rsidRDefault="00295BF2" w:rsidP="005A0BC1">
            <w:pPr>
              <w:cnfStyle w:val="000000100000" w:firstRow="0" w:lastRow="0" w:firstColumn="0" w:lastColumn="0" w:oddVBand="0" w:evenVBand="0" w:oddHBand="1" w:evenHBand="0" w:firstRowFirstColumn="0" w:firstRowLastColumn="0" w:lastRowFirstColumn="0" w:lastRowLastColumn="0"/>
            </w:pPr>
            <w:proofErr w:type="spellStart"/>
            <w:r w:rsidRPr="4490C0CA">
              <w:rPr>
                <w:rFonts w:ascii="Calibri" w:eastAsia="Calibri" w:hAnsi="Calibri" w:cs="Calibri"/>
              </w:rPr>
              <w:t>Proof</w:t>
            </w:r>
            <w:proofErr w:type="spellEnd"/>
            <w:r w:rsidRPr="4490C0CA">
              <w:rPr>
                <w:rFonts w:ascii="Calibri" w:eastAsia="Calibri" w:hAnsi="Calibri" w:cs="Calibri"/>
              </w:rPr>
              <w:t xml:space="preserve"> of Concept</w:t>
            </w:r>
          </w:p>
        </w:tc>
      </w:tr>
      <w:tr w:rsidR="00295BF2" w14:paraId="2EE703DD" w14:textId="77777777" w:rsidTr="00FA58DE">
        <w:trPr>
          <w:trHeight w:val="399"/>
        </w:trPr>
        <w:tc>
          <w:tcPr>
            <w:cnfStyle w:val="001000000000" w:firstRow="0" w:lastRow="0" w:firstColumn="1" w:lastColumn="0" w:oddVBand="0" w:evenVBand="0" w:oddHBand="0" w:evenHBand="0" w:firstRowFirstColumn="0" w:firstRowLastColumn="0" w:lastRowFirstColumn="0" w:lastRowLastColumn="0"/>
            <w:tcW w:w="1321" w:type="dxa"/>
          </w:tcPr>
          <w:p w14:paraId="6C109894" w14:textId="77777777" w:rsidR="00295BF2" w:rsidRPr="007B4C3B" w:rsidRDefault="00295BF2" w:rsidP="005A0BC1">
            <w:pPr>
              <w:rPr>
                <w:b w:val="0"/>
                <w:bCs w:val="0"/>
              </w:rPr>
            </w:pPr>
            <w:r w:rsidRPr="007B4C3B">
              <w:rPr>
                <w:b w:val="0"/>
                <w:bCs w:val="0"/>
              </w:rPr>
              <w:t>SCL</w:t>
            </w:r>
          </w:p>
        </w:tc>
        <w:tc>
          <w:tcPr>
            <w:tcW w:w="5118" w:type="dxa"/>
          </w:tcPr>
          <w:p w14:paraId="53BA58A1" w14:textId="77777777" w:rsidR="00295BF2" w:rsidRDefault="00295BF2" w:rsidP="005A0BC1">
            <w:pPr>
              <w:cnfStyle w:val="000000000000" w:firstRow="0" w:lastRow="0" w:firstColumn="0" w:lastColumn="0" w:oddVBand="0" w:evenVBand="0" w:oddHBand="0" w:evenHBand="0" w:firstRowFirstColumn="0" w:firstRowLastColumn="0" w:lastRowFirstColumn="0" w:lastRowLastColumn="0"/>
            </w:pPr>
            <w:proofErr w:type="spellStart"/>
            <w:r>
              <w:t>Serial</w:t>
            </w:r>
            <w:proofErr w:type="spellEnd"/>
            <w:r>
              <w:t xml:space="preserve"> </w:t>
            </w:r>
            <w:proofErr w:type="spellStart"/>
            <w:r>
              <w:t>Clock</w:t>
            </w:r>
            <w:proofErr w:type="spellEnd"/>
            <w:r>
              <w:t xml:space="preserve"> Line</w:t>
            </w:r>
          </w:p>
        </w:tc>
      </w:tr>
      <w:tr w:rsidR="00295BF2" w14:paraId="5CFEE6C3" w14:textId="77777777" w:rsidTr="00FA58DE">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321" w:type="dxa"/>
          </w:tcPr>
          <w:p w14:paraId="6F8BF3EC" w14:textId="77777777" w:rsidR="00295BF2" w:rsidRPr="007B4C3B" w:rsidRDefault="00295BF2" w:rsidP="005A0BC1">
            <w:pPr>
              <w:rPr>
                <w:b w:val="0"/>
                <w:bCs w:val="0"/>
              </w:rPr>
            </w:pPr>
            <w:r w:rsidRPr="007B4C3B">
              <w:rPr>
                <w:b w:val="0"/>
                <w:bCs w:val="0"/>
              </w:rPr>
              <w:t>SDA</w:t>
            </w:r>
          </w:p>
        </w:tc>
        <w:tc>
          <w:tcPr>
            <w:tcW w:w="5118" w:type="dxa"/>
          </w:tcPr>
          <w:p w14:paraId="67199F3D" w14:textId="77777777" w:rsidR="00295BF2" w:rsidRDefault="00295BF2" w:rsidP="005A0BC1">
            <w:pPr>
              <w:cnfStyle w:val="000000100000" w:firstRow="0" w:lastRow="0" w:firstColumn="0" w:lastColumn="0" w:oddVBand="0" w:evenVBand="0" w:oddHBand="1" w:evenHBand="0" w:firstRowFirstColumn="0" w:firstRowLastColumn="0" w:lastRowFirstColumn="0" w:lastRowLastColumn="0"/>
            </w:pPr>
            <w:proofErr w:type="spellStart"/>
            <w:r>
              <w:t>Serial</w:t>
            </w:r>
            <w:proofErr w:type="spellEnd"/>
            <w:r>
              <w:t xml:space="preserve"> Data Line</w:t>
            </w:r>
          </w:p>
        </w:tc>
      </w:tr>
      <w:tr w:rsidR="00295BF2" w14:paraId="3F2CE6CB" w14:textId="77777777" w:rsidTr="00FA58DE">
        <w:trPr>
          <w:trHeight w:val="399"/>
        </w:trPr>
        <w:tc>
          <w:tcPr>
            <w:cnfStyle w:val="001000000000" w:firstRow="0" w:lastRow="0" w:firstColumn="1" w:lastColumn="0" w:oddVBand="0" w:evenVBand="0" w:oddHBand="0" w:evenHBand="0" w:firstRowFirstColumn="0" w:firstRowLastColumn="0" w:lastRowFirstColumn="0" w:lastRowLastColumn="0"/>
            <w:tcW w:w="1321" w:type="dxa"/>
          </w:tcPr>
          <w:p w14:paraId="39E7AD7E" w14:textId="77777777" w:rsidR="00295BF2" w:rsidRPr="007B4C3B" w:rsidRDefault="00295BF2" w:rsidP="005A0BC1">
            <w:pPr>
              <w:rPr>
                <w:b w:val="0"/>
                <w:bCs w:val="0"/>
              </w:rPr>
            </w:pPr>
            <w:r>
              <w:rPr>
                <w:b w:val="0"/>
                <w:bCs w:val="0"/>
              </w:rPr>
              <w:t>SPP</w:t>
            </w:r>
          </w:p>
        </w:tc>
        <w:tc>
          <w:tcPr>
            <w:tcW w:w="5118" w:type="dxa"/>
          </w:tcPr>
          <w:p w14:paraId="07F78EC6" w14:textId="419C1521" w:rsidR="00295BF2" w:rsidRPr="004B7089" w:rsidRDefault="00295BF2" w:rsidP="005A0BC1">
            <w:pPr>
              <w:cnfStyle w:val="000000000000" w:firstRow="0" w:lastRow="0" w:firstColumn="0" w:lastColumn="0" w:oddVBand="0" w:evenVBand="0" w:oddHBand="0" w:evenHBand="0" w:firstRowFirstColumn="0" w:firstRowLastColumn="0" w:lastRowFirstColumn="0" w:lastRowLastColumn="0"/>
            </w:pPr>
            <w:r w:rsidRPr="00613806">
              <w:t xml:space="preserve">Serieel </w:t>
            </w:r>
            <w:r>
              <w:t>P</w:t>
            </w:r>
            <w:r w:rsidRPr="00613806">
              <w:t>oort</w:t>
            </w:r>
            <w:r w:rsidR="00085DF3">
              <w:t>p</w:t>
            </w:r>
            <w:r w:rsidRPr="00613806">
              <w:t>rofiel</w:t>
            </w:r>
          </w:p>
        </w:tc>
      </w:tr>
      <w:tr w:rsidR="00295BF2" w14:paraId="535E2F17" w14:textId="77777777" w:rsidTr="00FA58DE">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321" w:type="dxa"/>
          </w:tcPr>
          <w:p w14:paraId="389EE1AC" w14:textId="77777777" w:rsidR="00295BF2" w:rsidRPr="007B4C3B" w:rsidRDefault="00295BF2" w:rsidP="005A0BC1">
            <w:pPr>
              <w:rPr>
                <w:b w:val="0"/>
                <w:bCs w:val="0"/>
              </w:rPr>
            </w:pPr>
            <w:r w:rsidRPr="007B4C3B">
              <w:rPr>
                <w:b w:val="0"/>
                <w:bCs w:val="0"/>
              </w:rPr>
              <w:t>SR</w:t>
            </w:r>
          </w:p>
        </w:tc>
        <w:tc>
          <w:tcPr>
            <w:tcW w:w="5118" w:type="dxa"/>
          </w:tcPr>
          <w:p w14:paraId="42445ADA" w14:textId="77777777" w:rsidR="00295BF2" w:rsidRDefault="00295BF2" w:rsidP="005A0BC1">
            <w:pPr>
              <w:cnfStyle w:val="000000100000" w:firstRow="0" w:lastRow="0" w:firstColumn="0" w:lastColumn="0" w:oddVBand="0" w:evenVBand="0" w:oddHBand="1" w:evenHBand="0" w:firstRowFirstColumn="0" w:firstRowLastColumn="0" w:lastRowFirstColumn="0" w:lastRowLastColumn="0"/>
            </w:pPr>
            <w:proofErr w:type="spellStart"/>
            <w:r w:rsidRPr="004B7089">
              <w:t>Repeated</w:t>
            </w:r>
            <w:proofErr w:type="spellEnd"/>
            <w:r w:rsidRPr="004B7089">
              <w:t xml:space="preserve"> </w:t>
            </w:r>
            <w:r>
              <w:t>Start</w:t>
            </w:r>
          </w:p>
        </w:tc>
      </w:tr>
    </w:tbl>
    <w:p w14:paraId="3679339E" w14:textId="3D6E2E4B" w:rsidR="00BD29D6" w:rsidRDefault="00BD29D6" w:rsidP="005A0BC1">
      <w:pPr>
        <w:rPr>
          <w:rFonts w:asciiTheme="majorHAnsi" w:eastAsiaTheme="majorEastAsia" w:hAnsiTheme="majorHAnsi" w:cstheme="majorBidi"/>
          <w:color w:val="2F5496" w:themeColor="accent1" w:themeShade="BF"/>
          <w:sz w:val="32"/>
          <w:szCs w:val="32"/>
        </w:rPr>
      </w:pPr>
      <w:r>
        <w:br w:type="page"/>
      </w:r>
    </w:p>
    <w:p w14:paraId="176B2D68" w14:textId="2305F448" w:rsidR="00601E82" w:rsidRDefault="00601E82" w:rsidP="00601E82">
      <w:pPr>
        <w:pStyle w:val="Kop1"/>
        <w:numPr>
          <w:ilvl w:val="0"/>
          <w:numId w:val="0"/>
        </w:numPr>
        <w:ind w:left="432" w:hanging="432"/>
      </w:pPr>
      <w:bookmarkStart w:id="13" w:name="_Toc104757892"/>
      <w:r>
        <w:lastRenderedPageBreak/>
        <w:t>Inleiding</w:t>
      </w:r>
      <w:bookmarkEnd w:id="11"/>
      <w:bookmarkEnd w:id="12"/>
      <w:bookmarkEnd w:id="13"/>
    </w:p>
    <w:p w14:paraId="05B99EE4" w14:textId="77777777" w:rsidR="00601E82" w:rsidRDefault="00601E82" w:rsidP="00601E82">
      <w:pPr>
        <w:rPr>
          <w:rFonts w:ascii="Calibri" w:eastAsia="Calibri" w:hAnsi="Calibri" w:cs="Calibri"/>
        </w:rPr>
      </w:pPr>
    </w:p>
    <w:p w14:paraId="3D113578" w14:textId="41A77842" w:rsidR="00601E82" w:rsidRPr="009C20E2" w:rsidRDefault="00601E82" w:rsidP="00601E82">
      <w:pPr>
        <w:spacing w:line="254" w:lineRule="auto"/>
        <w:rPr>
          <w:rFonts w:ascii="Calibri" w:eastAsia="Calibri" w:hAnsi="Calibri" w:cs="Calibri"/>
          <w:highlight w:val="yellow"/>
        </w:rPr>
      </w:pPr>
      <w:r w:rsidRPr="4490C0CA">
        <w:rPr>
          <w:rFonts w:ascii="Calibri" w:eastAsia="Calibri" w:hAnsi="Calibri" w:cs="Calibri"/>
        </w:rPr>
        <w:t xml:space="preserve">In dit project is het doel om een </w:t>
      </w:r>
      <w:proofErr w:type="spellStart"/>
      <w:r w:rsidRPr="4490C0CA">
        <w:rPr>
          <w:rFonts w:ascii="Calibri" w:eastAsia="Calibri" w:hAnsi="Calibri" w:cs="Calibri"/>
        </w:rPr>
        <w:t>Proof</w:t>
      </w:r>
      <w:proofErr w:type="spellEnd"/>
      <w:r w:rsidRPr="4490C0CA">
        <w:rPr>
          <w:rFonts w:ascii="Calibri" w:eastAsia="Calibri" w:hAnsi="Calibri" w:cs="Calibri"/>
        </w:rPr>
        <w:t xml:space="preserve"> of Concept (</w:t>
      </w:r>
      <w:proofErr w:type="spellStart"/>
      <w:r w:rsidRPr="4490C0CA">
        <w:rPr>
          <w:rFonts w:ascii="Calibri" w:eastAsia="Calibri" w:hAnsi="Calibri" w:cs="Calibri"/>
        </w:rPr>
        <w:t>PoC</w:t>
      </w:r>
      <w:proofErr w:type="spellEnd"/>
      <w:r w:rsidRPr="4490C0CA">
        <w:rPr>
          <w:rFonts w:ascii="Calibri" w:eastAsia="Calibri" w:hAnsi="Calibri" w:cs="Calibri"/>
        </w:rPr>
        <w:t xml:space="preserve">) te maken voor een brandblusrobot. De </w:t>
      </w:r>
      <w:proofErr w:type="spellStart"/>
      <w:r w:rsidRPr="4490C0CA">
        <w:rPr>
          <w:rFonts w:ascii="Calibri" w:eastAsia="Calibri" w:hAnsi="Calibri" w:cs="Calibri"/>
        </w:rPr>
        <w:t>PoC</w:t>
      </w:r>
      <w:proofErr w:type="spellEnd"/>
      <w:r w:rsidRPr="4490C0CA">
        <w:rPr>
          <w:rFonts w:ascii="Calibri" w:eastAsia="Calibri" w:hAnsi="Calibri" w:cs="Calibri"/>
        </w:rPr>
        <w:t xml:space="preserve"> is geslaagd als de robot voldoet aan volgende vereisten. </w:t>
      </w:r>
      <w:r w:rsidRPr="0F570122">
        <w:rPr>
          <w:rFonts w:ascii="Calibri" w:eastAsia="Calibri" w:hAnsi="Calibri" w:cs="Calibri"/>
        </w:rPr>
        <w:t>Ten</w:t>
      </w:r>
      <w:r w:rsidRPr="4490C0CA">
        <w:rPr>
          <w:rFonts w:ascii="Calibri" w:eastAsia="Calibri" w:hAnsi="Calibri" w:cs="Calibri"/>
        </w:rPr>
        <w:t xml:space="preserve"> eerste moet de robot beschikken over draadloze connectiviteit. De aansturing is aan de hand van een draadloze controller. Vervolgens</w:t>
      </w:r>
      <w:r>
        <w:rPr>
          <w:rFonts w:ascii="Calibri" w:eastAsia="Calibri" w:hAnsi="Calibri" w:cs="Calibri"/>
        </w:rPr>
        <w:t xml:space="preserve"> moeten de meetwaarden makkelijk te raadplegen zijn. Zo zijn</w:t>
      </w:r>
      <w:r w:rsidRPr="4490C0CA">
        <w:rPr>
          <w:rFonts w:ascii="Calibri" w:eastAsia="Calibri" w:hAnsi="Calibri" w:cs="Calibri"/>
        </w:rPr>
        <w:t xml:space="preserve"> de temperatuur en afstand tot een object of brand</w:t>
      </w:r>
      <w:r>
        <w:rPr>
          <w:rFonts w:ascii="Calibri" w:eastAsia="Calibri" w:hAnsi="Calibri" w:cs="Calibri"/>
        </w:rPr>
        <w:t>,</w:t>
      </w:r>
      <w:r w:rsidRPr="4490C0CA">
        <w:rPr>
          <w:rFonts w:ascii="Calibri" w:eastAsia="Calibri" w:hAnsi="Calibri" w:cs="Calibri"/>
        </w:rPr>
        <w:t xml:space="preserve"> </w:t>
      </w:r>
      <w:r>
        <w:rPr>
          <w:rFonts w:ascii="Calibri" w:eastAsia="Calibri" w:hAnsi="Calibri" w:cs="Calibri"/>
        </w:rPr>
        <w:t>terug te vinden op</w:t>
      </w:r>
      <w:r w:rsidRPr="4490C0CA">
        <w:rPr>
          <w:rFonts w:ascii="Calibri" w:eastAsia="Calibri" w:hAnsi="Calibri" w:cs="Calibri"/>
        </w:rPr>
        <w:t xml:space="preserve"> een app. Bovendien is een veilig design voor de componenten</w:t>
      </w:r>
      <w:r>
        <w:rPr>
          <w:rFonts w:ascii="Calibri" w:eastAsia="Calibri" w:hAnsi="Calibri" w:cs="Calibri"/>
        </w:rPr>
        <w:t xml:space="preserve"> belangrijk aangezien er met water en elektronica wordt gewerkt.</w:t>
      </w:r>
      <w:r w:rsidRPr="4490C0CA">
        <w:rPr>
          <w:rFonts w:ascii="Calibri" w:eastAsia="Calibri" w:hAnsi="Calibri" w:cs="Calibri"/>
        </w:rPr>
        <w:t xml:space="preserve"> Tenslotte moet de robot in staat zijn om een kleine brand te blussen. </w:t>
      </w:r>
      <w:r w:rsidRPr="1437BBA5">
        <w:rPr>
          <w:rFonts w:ascii="Calibri" w:eastAsia="Calibri" w:hAnsi="Calibri" w:cs="Calibri"/>
        </w:rPr>
        <w:t xml:space="preserve">Door de expertise van de studenten in zowel programmeren als </w:t>
      </w:r>
      <w:r w:rsidRPr="6FCD6A26">
        <w:rPr>
          <w:rFonts w:ascii="Calibri" w:eastAsia="Calibri" w:hAnsi="Calibri" w:cs="Calibri"/>
        </w:rPr>
        <w:t xml:space="preserve">elektronica zou het </w:t>
      </w:r>
      <w:r w:rsidRPr="7E2DFDBA">
        <w:rPr>
          <w:rFonts w:ascii="Calibri" w:eastAsia="Calibri" w:hAnsi="Calibri" w:cs="Calibri"/>
        </w:rPr>
        <w:t xml:space="preserve">uitwerken van deze </w:t>
      </w:r>
      <w:proofErr w:type="spellStart"/>
      <w:r w:rsidRPr="218013C2">
        <w:rPr>
          <w:rFonts w:ascii="Calibri" w:eastAsia="Calibri" w:hAnsi="Calibri" w:cs="Calibri"/>
        </w:rPr>
        <w:t>PoC</w:t>
      </w:r>
      <w:proofErr w:type="spellEnd"/>
      <w:r w:rsidRPr="218013C2">
        <w:rPr>
          <w:rFonts w:ascii="Calibri" w:eastAsia="Calibri" w:hAnsi="Calibri" w:cs="Calibri"/>
        </w:rPr>
        <w:t xml:space="preserve"> geen probleem </w:t>
      </w:r>
      <w:r w:rsidRPr="44D229C9">
        <w:rPr>
          <w:rFonts w:ascii="Calibri" w:eastAsia="Calibri" w:hAnsi="Calibri" w:cs="Calibri"/>
        </w:rPr>
        <w:t>moeten vormen.</w:t>
      </w:r>
      <w:r w:rsidRPr="188A5B60">
        <w:rPr>
          <w:rFonts w:ascii="Calibri" w:eastAsia="Calibri" w:hAnsi="Calibri" w:cs="Calibri"/>
        </w:rPr>
        <w:t xml:space="preserve"> </w:t>
      </w:r>
      <w:r w:rsidRPr="54934ABD">
        <w:rPr>
          <w:rFonts w:ascii="Calibri" w:eastAsia="Calibri" w:hAnsi="Calibri" w:cs="Calibri"/>
        </w:rPr>
        <w:t xml:space="preserve">De </w:t>
      </w:r>
      <w:proofErr w:type="spellStart"/>
      <w:r w:rsidRPr="54934ABD">
        <w:rPr>
          <w:rFonts w:ascii="Calibri" w:eastAsia="Calibri" w:hAnsi="Calibri" w:cs="Calibri"/>
        </w:rPr>
        <w:t>PoC</w:t>
      </w:r>
      <w:proofErr w:type="spellEnd"/>
      <w:r w:rsidRPr="54934ABD">
        <w:rPr>
          <w:rFonts w:ascii="Calibri" w:eastAsia="Calibri" w:hAnsi="Calibri" w:cs="Calibri"/>
        </w:rPr>
        <w:t xml:space="preserve"> moet </w:t>
      </w:r>
      <w:r w:rsidRPr="18006D82">
        <w:rPr>
          <w:rFonts w:ascii="Calibri" w:eastAsia="Calibri" w:hAnsi="Calibri" w:cs="Calibri"/>
        </w:rPr>
        <w:t xml:space="preserve">uitgewerkt </w:t>
      </w:r>
      <w:r w:rsidRPr="3B528389">
        <w:rPr>
          <w:rFonts w:ascii="Calibri" w:eastAsia="Calibri" w:hAnsi="Calibri" w:cs="Calibri"/>
        </w:rPr>
        <w:t xml:space="preserve">zijn tegen </w:t>
      </w:r>
      <w:r w:rsidRPr="7F5E656F">
        <w:rPr>
          <w:rFonts w:ascii="Calibri" w:eastAsia="Calibri" w:hAnsi="Calibri" w:cs="Calibri"/>
        </w:rPr>
        <w:t>2</w:t>
      </w:r>
      <w:r w:rsidR="00C1423E">
        <w:rPr>
          <w:rFonts w:ascii="Calibri" w:eastAsia="Calibri" w:hAnsi="Calibri" w:cs="Calibri"/>
        </w:rPr>
        <w:t>9</w:t>
      </w:r>
      <w:r w:rsidRPr="7F5E656F">
        <w:rPr>
          <w:rFonts w:ascii="Calibri" w:eastAsia="Calibri" w:hAnsi="Calibri" w:cs="Calibri"/>
        </w:rPr>
        <w:t xml:space="preserve"> mei</w:t>
      </w:r>
      <w:r w:rsidRPr="22B07B77">
        <w:rPr>
          <w:rFonts w:ascii="Calibri" w:eastAsia="Calibri" w:hAnsi="Calibri" w:cs="Calibri"/>
        </w:rPr>
        <w:t>.</w:t>
      </w:r>
    </w:p>
    <w:p w14:paraId="583D0F9D" w14:textId="77777777" w:rsidR="00601E82" w:rsidRDefault="00601E82" w:rsidP="00601E82">
      <w:pPr>
        <w:spacing w:line="254" w:lineRule="auto"/>
        <w:rPr>
          <w:rFonts w:ascii="Calibri" w:eastAsia="Calibri" w:hAnsi="Calibri" w:cs="Calibri"/>
        </w:rPr>
      </w:pPr>
      <w:r>
        <w:rPr>
          <w:rFonts w:ascii="Calibri" w:eastAsia="Calibri" w:hAnsi="Calibri" w:cs="Calibri"/>
        </w:rPr>
        <w:t xml:space="preserve">Het plan van aanpak start bij een zoektocht naar een motor en een controller. Het team stelt een ontwerp op binnen een budget van 300 euro. </w:t>
      </w:r>
      <w:r w:rsidRPr="00C83F30">
        <w:rPr>
          <w:rFonts w:ascii="Calibri" w:eastAsia="Calibri" w:hAnsi="Calibri" w:cs="Calibri"/>
        </w:rPr>
        <w:t>Er wordt een experimentele onderzoeksmethode toegepast op de functies van de robot. Afhankelijk van de functie die de robot nodig heeft worden de componenten gekozen. Bij de keuze van de componenten wordt er rekening gehouden met de comptabiliteit van de reeds gekozen componenten. Het grote geheel zal dus onderzocht worden op de manier van “</w:t>
      </w:r>
      <w:proofErr w:type="spellStart"/>
      <w:r w:rsidRPr="00181A53">
        <w:rPr>
          <w:rFonts w:ascii="Calibri" w:eastAsia="Calibri" w:hAnsi="Calibri" w:cs="Calibri"/>
        </w:rPr>
        <w:t>divide</w:t>
      </w:r>
      <w:proofErr w:type="spellEnd"/>
      <w:r w:rsidRPr="00181A53">
        <w:rPr>
          <w:rFonts w:ascii="Calibri" w:eastAsia="Calibri" w:hAnsi="Calibri" w:cs="Calibri"/>
        </w:rPr>
        <w:t xml:space="preserve"> </w:t>
      </w:r>
      <w:proofErr w:type="spellStart"/>
      <w:r w:rsidRPr="00181A53">
        <w:rPr>
          <w:rFonts w:ascii="Calibri" w:eastAsia="Calibri" w:hAnsi="Calibri" w:cs="Calibri"/>
        </w:rPr>
        <w:t>and</w:t>
      </w:r>
      <w:proofErr w:type="spellEnd"/>
      <w:r w:rsidRPr="00181A53">
        <w:rPr>
          <w:rFonts w:ascii="Calibri" w:eastAsia="Calibri" w:hAnsi="Calibri" w:cs="Calibri"/>
        </w:rPr>
        <w:t xml:space="preserve"> </w:t>
      </w:r>
      <w:proofErr w:type="spellStart"/>
      <w:r w:rsidRPr="00181A53">
        <w:rPr>
          <w:rFonts w:ascii="Calibri" w:eastAsia="Calibri" w:hAnsi="Calibri" w:cs="Calibri"/>
        </w:rPr>
        <w:t>conquer</w:t>
      </w:r>
      <w:proofErr w:type="spellEnd"/>
      <w:r w:rsidRPr="00C83F30">
        <w:rPr>
          <w:rFonts w:ascii="Calibri" w:eastAsia="Calibri" w:hAnsi="Calibri" w:cs="Calibri"/>
        </w:rPr>
        <w:t>”. We gaan kleine experimenten doen en die dan in 1 groot geheel laten samen komen. Dit zou leiden tot een afgewerkte brandblusrobot.</w:t>
      </w:r>
    </w:p>
    <w:p w14:paraId="398CDDC4" w14:textId="77777777" w:rsidR="00601E82" w:rsidRDefault="00601E82" w:rsidP="00601E82">
      <w:pPr>
        <w:rPr>
          <w:rFonts w:ascii="Calibri" w:eastAsia="Calibri" w:hAnsi="Calibri" w:cs="Calibri"/>
        </w:rPr>
      </w:pPr>
      <w:r w:rsidRPr="4490C0CA">
        <w:rPr>
          <w:rFonts w:ascii="Calibri" w:eastAsia="Calibri" w:hAnsi="Calibri" w:cs="Calibri"/>
        </w:rPr>
        <w:t xml:space="preserve">Indien de </w:t>
      </w:r>
      <w:proofErr w:type="spellStart"/>
      <w:r w:rsidRPr="4490C0CA">
        <w:rPr>
          <w:rFonts w:ascii="Calibri" w:eastAsia="Calibri" w:hAnsi="Calibri" w:cs="Calibri"/>
        </w:rPr>
        <w:t>PoC</w:t>
      </w:r>
      <w:proofErr w:type="spellEnd"/>
      <w:r w:rsidRPr="4490C0CA">
        <w:rPr>
          <w:rFonts w:ascii="Calibri" w:eastAsia="Calibri" w:hAnsi="Calibri" w:cs="Calibri"/>
        </w:rPr>
        <w:t xml:space="preserve"> slaagt, kan een verdere optimalisatie plaatsvinden. Verschillende parameters, zoals de grootte van de brand en de benodigde tijd om de brand te blussen, worden dan onderzocht.</w:t>
      </w:r>
    </w:p>
    <w:p w14:paraId="6C2478F9" w14:textId="77777777" w:rsidR="00601E82" w:rsidRDefault="00601E82" w:rsidP="00601E82">
      <w:pPr>
        <w:rPr>
          <w:rFonts w:ascii="Calibri" w:eastAsia="Calibri" w:hAnsi="Calibri" w:cs="Calibri"/>
        </w:rPr>
      </w:pPr>
    </w:p>
    <w:p w14:paraId="4E41E151" w14:textId="77777777" w:rsidR="00601E82" w:rsidRDefault="00601E82" w:rsidP="00601E82">
      <w:pPr>
        <w:rPr>
          <w:rFonts w:ascii="Calibri" w:eastAsia="Calibri" w:hAnsi="Calibri" w:cs="Calibri"/>
        </w:rPr>
      </w:pPr>
    </w:p>
    <w:p w14:paraId="506DB9D1" w14:textId="77777777" w:rsidR="00601E82" w:rsidRDefault="00601E82" w:rsidP="00601E82">
      <w:pPr>
        <w:rPr>
          <w:rFonts w:ascii="Calibri" w:eastAsia="Calibri" w:hAnsi="Calibri" w:cs="Calibri"/>
        </w:rPr>
      </w:pPr>
    </w:p>
    <w:p w14:paraId="1C7E5527" w14:textId="77777777" w:rsidR="00601E82" w:rsidRDefault="00601E82" w:rsidP="00601E82">
      <w:pPr>
        <w:rPr>
          <w:rFonts w:ascii="Calibri Light" w:eastAsia="Calibri Light" w:hAnsi="Calibri Light" w:cs="Calibri Light"/>
          <w:color w:val="2F5496" w:themeColor="accent1" w:themeShade="BF"/>
          <w:sz w:val="32"/>
          <w:szCs w:val="32"/>
        </w:rPr>
      </w:pPr>
      <w:r w:rsidRPr="47735461">
        <w:rPr>
          <w:rFonts w:ascii="Times New Roman" w:hAnsi="Times New Roman" w:cs="Times New Roman"/>
          <w:sz w:val="24"/>
          <w:szCs w:val="24"/>
        </w:rPr>
        <w:br w:type="page"/>
      </w:r>
    </w:p>
    <w:p w14:paraId="359584EC" w14:textId="77777777" w:rsidR="00601E82" w:rsidRDefault="00601E82" w:rsidP="00601E82">
      <w:pPr>
        <w:pStyle w:val="Kop1"/>
        <w:numPr>
          <w:ilvl w:val="0"/>
          <w:numId w:val="4"/>
        </w:numPr>
        <w:rPr>
          <w:rFonts w:ascii="Calibri" w:eastAsia="Calibri" w:hAnsi="Calibri" w:cs="Calibri"/>
        </w:rPr>
      </w:pPr>
      <w:bookmarkStart w:id="14" w:name="_Toc99056571"/>
      <w:bookmarkStart w:id="15" w:name="_Toc103862479"/>
      <w:bookmarkStart w:id="16" w:name="_Toc104757893"/>
      <w:r w:rsidRPr="00E312FD">
        <w:rPr>
          <w:rFonts w:ascii="Calibri" w:eastAsia="Calibri" w:hAnsi="Calibri" w:cs="Calibri"/>
        </w:rPr>
        <w:lastRenderedPageBreak/>
        <w:t>Aandrijvingen</w:t>
      </w:r>
      <w:bookmarkEnd w:id="14"/>
      <w:bookmarkEnd w:id="15"/>
      <w:bookmarkEnd w:id="16"/>
    </w:p>
    <w:p w14:paraId="44191DB6" w14:textId="77777777" w:rsidR="00601E82" w:rsidRDefault="00601E82" w:rsidP="00601E82"/>
    <w:p w14:paraId="1295B001" w14:textId="1207C06B" w:rsidR="00601E82" w:rsidRDefault="00601E82" w:rsidP="00601E82">
      <w:r>
        <w:t xml:space="preserve">Om de brandblusrobot te besturen, is het noodzakelijk dat de robot kan rondrijden. De motor moet voldoende kracht leveren om het geheel, </w:t>
      </w:r>
      <w:r w:rsidR="007965DE">
        <w:t xml:space="preserve">een </w:t>
      </w:r>
      <w:r w:rsidRPr="001A431A">
        <w:t>waterreservoir met een stevig frame</w:t>
      </w:r>
      <w:r>
        <w:t xml:space="preserve">, te kunnen verplaatsen. Deze beweging kan uitgewerkt worden in wielaandrijving of met rupsbanden. </w:t>
      </w:r>
    </w:p>
    <w:p w14:paraId="138DC486" w14:textId="300A1098" w:rsidR="00601E82" w:rsidRDefault="00601E82" w:rsidP="00601E82">
      <w:r>
        <w:t xml:space="preserve">Door het </w:t>
      </w:r>
      <w:r w:rsidRPr="006C1047">
        <w:t>gebruik van wielaandrijving is de robot wendbaarder.</w:t>
      </w:r>
      <w:r w:rsidR="00E2044A">
        <w:t xml:space="preserve"> </w:t>
      </w:r>
      <w:r w:rsidR="00990FF4">
        <w:t>Bijgevolg is d</w:t>
      </w:r>
      <w:r w:rsidR="00E2044A">
        <w:t xml:space="preserve">e </w:t>
      </w:r>
      <w:r w:rsidR="00E2044A" w:rsidRPr="001A431A">
        <w:t>t</w:t>
      </w:r>
      <w:r w:rsidRPr="001A431A">
        <w:t>echnische uitwerking</w:t>
      </w:r>
      <w:r w:rsidRPr="006C1047">
        <w:t xml:space="preserve"> complexer. </w:t>
      </w:r>
      <w:r>
        <w:t>B</w:t>
      </w:r>
      <w:r w:rsidRPr="006C1047">
        <w:t xml:space="preserve">ijvoorbeeld moet er een </w:t>
      </w:r>
      <w:proofErr w:type="spellStart"/>
      <w:r w:rsidRPr="006C1047">
        <w:t>asconfiguratie</w:t>
      </w:r>
      <w:proofErr w:type="spellEnd"/>
      <w:r w:rsidRPr="006C1047">
        <w:t xml:space="preserve"> gemaakt worden. Dit is noodzakelijk ter garantie tegen waterv</w:t>
      </w:r>
      <w:r>
        <w:t>er</w:t>
      </w:r>
      <w:r w:rsidRPr="006C1047">
        <w:t>lies uit het reservoir door oneffenheden.  Daar</w:t>
      </w:r>
      <w:r>
        <w:t xml:space="preserve"> tegenover zijn rupsbanden gemakkelijker aan te sturen aangezien er minder motoren noodzakelijk zijn. Bijkomend voordeel is een grotere stabiliteit door bredere spreiding van het gewicht</w:t>
      </w:r>
      <w:r w:rsidRPr="001A431A">
        <w:t>. Het contactoppervlak van</w:t>
      </w:r>
      <w:r w:rsidR="00876E88" w:rsidRPr="001A431A">
        <w:t xml:space="preserve"> de</w:t>
      </w:r>
      <w:r w:rsidRPr="001A431A">
        <w:t xml:space="preserve"> rupsbanden ten opzichte van wielen is </w:t>
      </w:r>
      <w:r w:rsidR="00B25497" w:rsidRPr="001A431A">
        <w:t xml:space="preserve">immers </w:t>
      </w:r>
      <w:r w:rsidRPr="001A431A">
        <w:t>veel groter.</w:t>
      </w:r>
    </w:p>
    <w:p w14:paraId="40B8F7F6" w14:textId="486155C6" w:rsidR="00601E82" w:rsidRDefault="00601E82" w:rsidP="00601E82">
      <w:r>
        <w:t xml:space="preserve">In dit project wordt er gebruik gemaakt van rupsbanden. Ten eerste is het materiaal voorhanden. Daarnaast vergt de uitwerking minder tijd. </w:t>
      </w:r>
    </w:p>
    <w:p w14:paraId="130D6373" w14:textId="77777777" w:rsidR="00601E82" w:rsidRDefault="00601E82" w:rsidP="00601E82"/>
    <w:p w14:paraId="03ACE668" w14:textId="77777777" w:rsidR="00601E82" w:rsidRDefault="00601E82" w:rsidP="00601E82">
      <w:r>
        <w:t xml:space="preserve">De rupsbanden worden aangestuurd door motoren. De keuze beperkt zicht tot elektrische motoren.  Meer specifiek komen 3 soorten in aanmerking: </w:t>
      </w:r>
    </w:p>
    <w:p w14:paraId="1B0FDD07" w14:textId="0D9318C2" w:rsidR="00601E82" w:rsidRDefault="00544081" w:rsidP="00601E82">
      <w:pPr>
        <w:pStyle w:val="Lijstalinea"/>
        <w:numPr>
          <w:ilvl w:val="0"/>
          <w:numId w:val="6"/>
        </w:numPr>
      </w:pPr>
      <w:r>
        <w:t>s</w:t>
      </w:r>
      <w:r w:rsidR="00601E82">
        <w:t>tappenmotor</w:t>
      </w:r>
      <w:r>
        <w:t>;</w:t>
      </w:r>
    </w:p>
    <w:p w14:paraId="4A9F26B1" w14:textId="57083D58" w:rsidR="00601E82" w:rsidRDefault="00544081" w:rsidP="00601E82">
      <w:pPr>
        <w:pStyle w:val="Lijstalinea"/>
        <w:numPr>
          <w:ilvl w:val="0"/>
          <w:numId w:val="6"/>
        </w:numPr>
      </w:pPr>
      <w:r>
        <w:t>s</w:t>
      </w:r>
      <w:r w:rsidR="00601E82">
        <w:t>ervomotor</w:t>
      </w:r>
      <w:r>
        <w:t>;</w:t>
      </w:r>
    </w:p>
    <w:p w14:paraId="569C2346" w14:textId="3553D35F" w:rsidR="00601E82" w:rsidRDefault="00601E82" w:rsidP="00601E82">
      <w:pPr>
        <w:pStyle w:val="Lijstalinea"/>
        <w:numPr>
          <w:ilvl w:val="0"/>
          <w:numId w:val="6"/>
        </w:numPr>
      </w:pPr>
      <w:r>
        <w:t>DC-motor</w:t>
      </w:r>
      <w:r w:rsidR="004277CF">
        <w:t>.</w:t>
      </w:r>
    </w:p>
    <w:p w14:paraId="3F021F81" w14:textId="77777777" w:rsidR="00601E82" w:rsidRDefault="00601E82" w:rsidP="00601E82">
      <w:pPr>
        <w:pStyle w:val="Lijstalinea"/>
      </w:pPr>
    </w:p>
    <w:p w14:paraId="4F7F60FE" w14:textId="3DAC766C" w:rsidR="00601E82" w:rsidRDefault="007A38BA" w:rsidP="00601E82">
      <w:pPr>
        <w:pStyle w:val="Kop2"/>
      </w:pPr>
      <w:bookmarkStart w:id="17" w:name="_Toc99056572"/>
      <w:bookmarkStart w:id="18" w:name="_Toc103862480"/>
      <w:bookmarkStart w:id="19" w:name="_Toc104757894"/>
      <w:r>
        <w:t>Soorten m</w:t>
      </w:r>
      <w:r w:rsidR="00601E82">
        <w:t>otoren</w:t>
      </w:r>
      <w:bookmarkEnd w:id="17"/>
      <w:bookmarkEnd w:id="18"/>
      <w:bookmarkEnd w:id="19"/>
      <w:r w:rsidR="008C46AB">
        <w:t xml:space="preserve"> </w:t>
      </w:r>
    </w:p>
    <w:p w14:paraId="64B8D4E6" w14:textId="458EFCAB" w:rsidR="00601E82" w:rsidRDefault="00601E82" w:rsidP="00B4357B">
      <w:pPr>
        <w:pStyle w:val="Kop3"/>
        <w:ind w:left="426" w:hanging="437"/>
      </w:pPr>
      <w:bookmarkStart w:id="20" w:name="_Toc99056573"/>
      <w:bookmarkStart w:id="21" w:name="_Ref101386339"/>
      <w:bookmarkStart w:id="22" w:name="_Toc103862481"/>
      <w:bookmarkStart w:id="23" w:name="_Toc104757895"/>
      <w:r>
        <w:t>Stappenmotor</w:t>
      </w:r>
      <w:bookmarkEnd w:id="20"/>
      <w:bookmarkEnd w:id="21"/>
      <w:bookmarkEnd w:id="22"/>
      <w:bookmarkEnd w:id="23"/>
    </w:p>
    <w:p w14:paraId="21CC7996" w14:textId="1D19AD8F" w:rsidR="00601E82" w:rsidRDefault="00601E82" w:rsidP="00601E82">
      <w:r>
        <w:t>Inwendig heeft een stappenmotor twee spoelen (</w:t>
      </w:r>
      <w:r w:rsidR="00677CBB">
        <w:fldChar w:fldCharType="begin"/>
      </w:r>
      <w:r w:rsidR="00677CBB">
        <w:instrText xml:space="preserve"> REF _Ref101386531 \h </w:instrText>
      </w:r>
      <w:r w:rsidR="00677CBB">
        <w:fldChar w:fldCharType="separate"/>
      </w:r>
      <w:r w:rsidR="00677CBB">
        <w:t xml:space="preserve">Figuur </w:t>
      </w:r>
      <w:r w:rsidR="00677CBB">
        <w:rPr>
          <w:noProof/>
        </w:rPr>
        <w:t>1</w:t>
      </w:r>
      <w:r w:rsidR="00677CBB">
        <w:fldChar w:fldCharType="end"/>
      </w:r>
      <w:r>
        <w:t xml:space="preserve">) </w:t>
      </w:r>
      <w:sdt>
        <w:sdtPr>
          <w:id w:val="1894852883"/>
          <w:citation/>
        </w:sdtPr>
        <w:sdtContent>
          <w:r w:rsidR="00087A51">
            <w:fldChar w:fldCharType="begin"/>
          </w:r>
          <w:r w:rsidR="00087A51">
            <w:rPr>
              <w:lang w:val="nl-NL"/>
            </w:rPr>
            <w:instrText xml:space="preserve"> CITATION Ele22 \l 1043 </w:instrText>
          </w:r>
          <w:r w:rsidR="00087A51">
            <w:fldChar w:fldCharType="separate"/>
          </w:r>
          <w:r w:rsidR="00973374" w:rsidRPr="00973374">
            <w:rPr>
              <w:noProof/>
              <w:lang w:val="nl-NL"/>
            </w:rPr>
            <w:t>[1]</w:t>
          </w:r>
          <w:r w:rsidR="00087A51">
            <w:fldChar w:fldCharType="end"/>
          </w:r>
        </w:sdtContent>
      </w:sdt>
      <w:r>
        <w:t>. Het aansturen gebeurt door telkens één pin van één spoel een hoog niveau te geven</w:t>
      </w:r>
      <w:r w:rsidR="00B121D7">
        <w:t xml:space="preserve"> </w:t>
      </w:r>
      <w:r w:rsidR="00006E10">
        <w:t>(</w:t>
      </w:r>
      <w:r w:rsidR="00006E10">
        <w:fldChar w:fldCharType="begin"/>
      </w:r>
      <w:r w:rsidR="00006E10">
        <w:instrText xml:space="preserve"> REF _Ref101386496 \h </w:instrText>
      </w:r>
      <w:r w:rsidR="00006E10">
        <w:fldChar w:fldCharType="separate"/>
      </w:r>
      <w:r w:rsidR="00006E10">
        <w:t xml:space="preserve">Tabel </w:t>
      </w:r>
      <w:r w:rsidR="00006E10">
        <w:rPr>
          <w:noProof/>
        </w:rPr>
        <w:t>1</w:t>
      </w:r>
      <w:r w:rsidR="00006E10">
        <w:fldChar w:fldCharType="end"/>
      </w:r>
      <w:r w:rsidR="00677CBB">
        <w:t>)</w:t>
      </w:r>
      <w:r>
        <w:t xml:space="preserve">. De overige pinnen blijven laag. Als tweede stap wordt van de andere spoel terug één pin aangestuurd. Bij de derde stap wordt er terug één pin aangestuurd maar ditmaal de andere pin. Eenmaal alle vier zijn pinnen afzonderlijk zijn aangestuurd, is de motor met 1,8 ° verplaatst. Tot slot heeft een stappenmotor nog twee overige pinnen. </w:t>
      </w:r>
    </w:p>
    <w:p w14:paraId="3C6136E6" w14:textId="6D0A7748" w:rsidR="00601E82" w:rsidRDefault="00601E82" w:rsidP="00601E82">
      <w:r>
        <w:rPr>
          <w:noProof/>
          <w:lang w:eastAsia="nl-BE"/>
        </w:rPr>
        <mc:AlternateContent>
          <mc:Choice Requires="wps">
            <w:drawing>
              <wp:anchor distT="0" distB="0" distL="114300" distR="114300" simplePos="0" relativeHeight="251437568" behindDoc="0" locked="0" layoutInCell="1" allowOverlap="1" wp14:anchorId="24206EAA" wp14:editId="40E86957">
                <wp:simplePos x="0" y="0"/>
                <wp:positionH relativeFrom="column">
                  <wp:posOffset>3839210</wp:posOffset>
                </wp:positionH>
                <wp:positionV relativeFrom="paragraph">
                  <wp:posOffset>2071370</wp:posOffset>
                </wp:positionV>
                <wp:extent cx="2143125" cy="635"/>
                <wp:effectExtent l="0" t="0" r="0" b="0"/>
                <wp:wrapSquare wrapText="bothSides"/>
                <wp:docPr id="14" name="Tekstvak 14"/>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F11362A" w14:textId="3B77BA72" w:rsidR="00FF4F66" w:rsidRPr="00207B0E" w:rsidRDefault="00FF4F66" w:rsidP="00601E82">
                            <w:pPr>
                              <w:pStyle w:val="Bijschrift"/>
                              <w:rPr>
                                <w:noProof/>
                              </w:rPr>
                            </w:pPr>
                            <w:bookmarkStart w:id="24" w:name="_Ref101386531"/>
                            <w:bookmarkStart w:id="25" w:name="_Toc99057469"/>
                            <w:bookmarkStart w:id="26" w:name="_Toc103861219"/>
                            <w:bookmarkStart w:id="27" w:name="_Toc104758347"/>
                            <w:r>
                              <w:t xml:space="preserve">Figuur </w:t>
                            </w:r>
                            <w:r>
                              <w:fldChar w:fldCharType="begin"/>
                            </w:r>
                            <w:r>
                              <w:instrText>SEQ Figuur \* ARABIC</w:instrText>
                            </w:r>
                            <w:r>
                              <w:fldChar w:fldCharType="separate"/>
                            </w:r>
                            <w:r>
                              <w:rPr>
                                <w:noProof/>
                              </w:rPr>
                              <w:t>1</w:t>
                            </w:r>
                            <w:r>
                              <w:fldChar w:fldCharType="end"/>
                            </w:r>
                            <w:bookmarkEnd w:id="24"/>
                            <w:r>
                              <w:t>: inwendig schema stappenmotor</w:t>
                            </w:r>
                            <w:bookmarkEnd w:id="25"/>
                            <w:r>
                              <w:t xml:space="preserve"> </w:t>
                            </w:r>
                            <w:sdt>
                              <w:sdtPr>
                                <w:id w:val="689187575"/>
                                <w:citation/>
                              </w:sdtPr>
                              <w:sdtContent>
                                <w:r>
                                  <w:fldChar w:fldCharType="begin"/>
                                </w:r>
                                <w:r>
                                  <w:rPr>
                                    <w:lang w:val="nl-NL"/>
                                  </w:rPr>
                                  <w:instrText xml:space="preserve"> CITATION Ele22 \l 1043 </w:instrText>
                                </w:r>
                                <w:r>
                                  <w:fldChar w:fldCharType="separate"/>
                                </w:r>
                                <w:r w:rsidRPr="00E03BAD">
                                  <w:rPr>
                                    <w:noProof/>
                                    <w:lang w:val="nl-NL"/>
                                  </w:rPr>
                                  <w:t>[1]</w:t>
                                </w:r>
                                <w:r>
                                  <w:fldChar w:fldCharType="end"/>
                                </w:r>
                              </w:sdtContent>
                            </w:sdt>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206EAA" id="_x0000_t202" coordsize="21600,21600" o:spt="202" path="m,l,21600r21600,l21600,xe">
                <v:stroke joinstyle="miter"/>
                <v:path gradientshapeok="t" o:connecttype="rect"/>
              </v:shapetype>
              <v:shape id="Tekstvak 14" o:spid="_x0000_s1026" type="#_x0000_t202" style="position:absolute;margin-left:302.3pt;margin-top:163.1pt;width:168.75pt;height:.05pt;z-index:25143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" stroked="f">
                <v:textbox style="mso-fit-shape-to-text:t" inset="0,0,0,0">
                  <w:txbxContent>
                    <w:p w14:paraId="4F11362A" w14:textId="3B77BA72" w:rsidR="00FF4F66" w:rsidRPr="00207B0E" w:rsidRDefault="00FF4F66" w:rsidP="00601E82">
                      <w:pPr>
                        <w:pStyle w:val="Bijschrift"/>
                        <w:rPr>
                          <w:noProof/>
                        </w:rPr>
                      </w:pPr>
                      <w:bookmarkStart w:id="28" w:name="_Ref101386531"/>
                      <w:bookmarkStart w:id="29" w:name="_Toc99057469"/>
                      <w:bookmarkStart w:id="30" w:name="_Toc103861219"/>
                      <w:bookmarkStart w:id="31" w:name="_Toc104758347"/>
                      <w:r>
                        <w:t xml:space="preserve">Figuur </w:t>
                      </w:r>
                      <w:r>
                        <w:fldChar w:fldCharType="begin"/>
                      </w:r>
                      <w:r>
                        <w:instrText>SEQ Figuur \* ARABIC</w:instrText>
                      </w:r>
                      <w:r>
                        <w:fldChar w:fldCharType="separate"/>
                      </w:r>
                      <w:r>
                        <w:rPr>
                          <w:noProof/>
                        </w:rPr>
                        <w:t>1</w:t>
                      </w:r>
                      <w:r>
                        <w:fldChar w:fldCharType="end"/>
                      </w:r>
                      <w:bookmarkEnd w:id="28"/>
                      <w:r>
                        <w:t>: inwendig schema stappenmotor</w:t>
                      </w:r>
                      <w:bookmarkEnd w:id="29"/>
                      <w:r>
                        <w:t xml:space="preserve"> </w:t>
                      </w:r>
                      <w:sdt>
                        <w:sdtPr>
                          <w:id w:val="689187575"/>
                          <w:citation/>
                        </w:sdtPr>
                        <w:sdtContent>
                          <w:r>
                            <w:fldChar w:fldCharType="begin"/>
                          </w:r>
                          <w:r>
                            <w:rPr>
                              <w:lang w:val="nl-NL"/>
                            </w:rPr>
                            <w:instrText xml:space="preserve"> CITATION Ele22 \l 1043 </w:instrText>
                          </w:r>
                          <w:r>
                            <w:fldChar w:fldCharType="separate"/>
                          </w:r>
                          <w:r w:rsidRPr="00E03BAD">
                            <w:rPr>
                              <w:noProof/>
                              <w:lang w:val="nl-NL"/>
                            </w:rPr>
                            <w:t>[1]</w:t>
                          </w:r>
                          <w:r>
                            <w:fldChar w:fldCharType="end"/>
                          </w:r>
                        </w:sdtContent>
                      </w:sdt>
                      <w:bookmarkEnd w:id="30"/>
                      <w:bookmarkEnd w:id="31"/>
                    </w:p>
                  </w:txbxContent>
                </v:textbox>
                <w10:wrap type="square"/>
              </v:shape>
            </w:pict>
          </mc:Fallback>
        </mc:AlternateContent>
      </w:r>
      <w:r>
        <w:rPr>
          <w:noProof/>
          <w:lang w:eastAsia="nl-BE"/>
        </w:rPr>
        <w:drawing>
          <wp:anchor distT="0" distB="0" distL="114300" distR="114300" simplePos="0" relativeHeight="251424256" behindDoc="0" locked="0" layoutInCell="1" allowOverlap="1" wp14:anchorId="0509328E" wp14:editId="5DD392A9">
            <wp:simplePos x="0" y="0"/>
            <wp:positionH relativeFrom="margin">
              <wp:posOffset>3839714</wp:posOffset>
            </wp:positionH>
            <wp:positionV relativeFrom="paragraph">
              <wp:posOffset>347764</wp:posOffset>
            </wp:positionV>
            <wp:extent cx="2143125" cy="1666875"/>
            <wp:effectExtent l="0" t="0" r="9525" b="9525"/>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pic:cNvPicPr/>
                  </pic:nvPicPr>
                  <pic:blipFill>
                    <a:blip r:embed="rId26">
                      <a:extLst>
                        <a:ext uri="{28A0092B-C50C-407E-A947-70E740481C1C}">
                          <a14:useLocalDpi xmlns:a14="http://schemas.microsoft.com/office/drawing/2010/main" val="0"/>
                        </a:ext>
                      </a:extLst>
                    </a:blip>
                    <a:stretch>
                      <a:fillRect/>
                    </a:stretch>
                  </pic:blipFill>
                  <pic:spPr>
                    <a:xfrm>
                      <a:off x="0" y="0"/>
                      <a:ext cx="2143125" cy="1666875"/>
                    </a:xfrm>
                    <a:prstGeom prst="rect">
                      <a:avLst/>
                    </a:prstGeom>
                  </pic:spPr>
                </pic:pic>
              </a:graphicData>
            </a:graphic>
          </wp:anchor>
        </w:drawing>
      </w:r>
      <w:r>
        <w:br w:type="textWrapping" w:clear="all"/>
      </w:r>
    </w:p>
    <w:p w14:paraId="7883F35D" w14:textId="77777777" w:rsidR="00601E82" w:rsidRDefault="00601E82" w:rsidP="00601E82">
      <w:pPr>
        <w:pStyle w:val="Bijschrift"/>
        <w:keepNext/>
      </w:pPr>
      <w:bookmarkStart w:id="32" w:name="_Ref101386496"/>
      <w:bookmarkStart w:id="33" w:name="_Toc99058239"/>
      <w:bookmarkStart w:id="34" w:name="_Toc101387112"/>
      <w:bookmarkStart w:id="35" w:name="_Ref104583741"/>
      <w:bookmarkStart w:id="36" w:name="_Toc104758340"/>
      <w:r>
        <w:t xml:space="preserve">Tabel </w:t>
      </w:r>
      <w:r>
        <w:fldChar w:fldCharType="begin"/>
      </w:r>
      <w:r>
        <w:instrText>SEQ Tabel \* ARABIC</w:instrText>
      </w:r>
      <w:r>
        <w:fldChar w:fldCharType="separate"/>
      </w:r>
      <w:r w:rsidR="009A2391">
        <w:rPr>
          <w:noProof/>
        </w:rPr>
        <w:t>1</w:t>
      </w:r>
      <w:r>
        <w:fldChar w:fldCharType="end"/>
      </w:r>
      <w:bookmarkEnd w:id="32"/>
      <w:r>
        <w:t>: uitleg stappen van stappenmotor</w:t>
      </w:r>
      <w:bookmarkEnd w:id="33"/>
      <w:bookmarkEnd w:id="34"/>
      <w:bookmarkEnd w:id="35"/>
      <w:bookmarkEnd w:id="36"/>
    </w:p>
    <w:tbl>
      <w:tblPr>
        <w:tblStyle w:val="Onopgemaaktetabel3"/>
        <w:tblW w:w="4361" w:type="dxa"/>
        <w:tblLook w:val="04A0" w:firstRow="1" w:lastRow="0" w:firstColumn="1" w:lastColumn="0" w:noHBand="0" w:noVBand="1"/>
      </w:tblPr>
      <w:tblGrid>
        <w:gridCol w:w="1112"/>
        <w:gridCol w:w="872"/>
        <w:gridCol w:w="886"/>
        <w:gridCol w:w="870"/>
        <w:gridCol w:w="876"/>
      </w:tblGrid>
      <w:tr w:rsidR="00601E82" w14:paraId="03EF28B0" w14:textId="77777777" w:rsidTr="00E03B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72" w:type="dxa"/>
          </w:tcPr>
          <w:p w14:paraId="791C2081" w14:textId="77777777" w:rsidR="00601E82" w:rsidRDefault="00601E82" w:rsidP="00D23300">
            <w:pPr>
              <w:ind w:left="432"/>
              <w:jc w:val="both"/>
            </w:pPr>
            <w:r>
              <w:t>stap</w:t>
            </w:r>
          </w:p>
        </w:tc>
        <w:tc>
          <w:tcPr>
            <w:tcW w:w="872" w:type="dxa"/>
            <w:hideMark/>
          </w:tcPr>
          <w:p w14:paraId="47180074" w14:textId="77777777" w:rsidR="00601E82" w:rsidRDefault="00601E82" w:rsidP="00D23300">
            <w:pPr>
              <w:ind w:left="432"/>
              <w:jc w:val="both"/>
              <w:cnfStyle w:val="100000000000" w:firstRow="1" w:lastRow="0" w:firstColumn="0" w:lastColumn="0" w:oddVBand="0" w:evenVBand="0" w:oddHBand="0" w:evenHBand="0" w:firstRowFirstColumn="0" w:firstRowLastColumn="0" w:lastRowFirstColumn="0" w:lastRowLastColumn="0"/>
            </w:pPr>
            <w:r>
              <w:t>A</w:t>
            </w:r>
          </w:p>
        </w:tc>
        <w:tc>
          <w:tcPr>
            <w:tcW w:w="877" w:type="dxa"/>
            <w:hideMark/>
          </w:tcPr>
          <w:p w14:paraId="7ED64B43" w14:textId="77777777" w:rsidR="00601E82" w:rsidRDefault="00601E82" w:rsidP="00D23300">
            <w:pPr>
              <w:ind w:left="432"/>
              <w:jc w:val="both"/>
              <w:cnfStyle w:val="100000000000" w:firstRow="1" w:lastRow="0" w:firstColumn="0" w:lastColumn="0" w:oddVBand="0" w:evenVBand="0" w:oddHBand="0" w:evenHBand="0" w:firstRowFirstColumn="0" w:firstRowLastColumn="0" w:lastRowFirstColumn="0" w:lastRowLastColumn="0"/>
            </w:pPr>
            <w:r>
              <w:t>|A</w:t>
            </w:r>
          </w:p>
        </w:tc>
        <w:tc>
          <w:tcPr>
            <w:tcW w:w="870" w:type="dxa"/>
            <w:hideMark/>
          </w:tcPr>
          <w:p w14:paraId="7E124378" w14:textId="77777777" w:rsidR="00601E82" w:rsidRDefault="00601E82" w:rsidP="00D23300">
            <w:pPr>
              <w:ind w:left="432"/>
              <w:jc w:val="both"/>
              <w:cnfStyle w:val="100000000000" w:firstRow="1" w:lastRow="0" w:firstColumn="0" w:lastColumn="0" w:oddVBand="0" w:evenVBand="0" w:oddHBand="0" w:evenHBand="0" w:firstRowFirstColumn="0" w:firstRowLastColumn="0" w:lastRowFirstColumn="0" w:lastRowLastColumn="0"/>
            </w:pPr>
            <w:r>
              <w:t>B</w:t>
            </w:r>
          </w:p>
        </w:tc>
        <w:tc>
          <w:tcPr>
            <w:tcW w:w="870" w:type="dxa"/>
            <w:hideMark/>
          </w:tcPr>
          <w:p w14:paraId="1DB355CC" w14:textId="77777777" w:rsidR="00601E82" w:rsidRDefault="00601E82" w:rsidP="00D23300">
            <w:pPr>
              <w:ind w:left="432"/>
              <w:jc w:val="both"/>
              <w:cnfStyle w:val="100000000000" w:firstRow="1" w:lastRow="0" w:firstColumn="0" w:lastColumn="0" w:oddVBand="0" w:evenVBand="0" w:oddHBand="0" w:evenHBand="0" w:firstRowFirstColumn="0" w:firstRowLastColumn="0" w:lastRowFirstColumn="0" w:lastRowLastColumn="0"/>
            </w:pPr>
            <w:r>
              <w:t>|B</w:t>
            </w:r>
          </w:p>
        </w:tc>
      </w:tr>
      <w:tr w:rsidR="00601E82" w14:paraId="67BD912A" w14:textId="77777777" w:rsidTr="00E03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tcPr>
          <w:p w14:paraId="08F8968C" w14:textId="77777777" w:rsidR="00601E82" w:rsidRPr="00616C94" w:rsidRDefault="00601E82" w:rsidP="00D23300">
            <w:pPr>
              <w:ind w:left="432"/>
              <w:jc w:val="both"/>
              <w:rPr>
                <w:i/>
                <w:color w:val="FF0000"/>
              </w:rPr>
            </w:pPr>
            <w:r w:rsidRPr="000A34AB">
              <w:t>1</w:t>
            </w:r>
            <w:r w:rsidRPr="000A34AB">
              <w:rPr>
                <w:vertAlign w:val="superscript"/>
              </w:rPr>
              <w:t>ste</w:t>
            </w:r>
          </w:p>
        </w:tc>
        <w:tc>
          <w:tcPr>
            <w:tcW w:w="872" w:type="dxa"/>
            <w:hideMark/>
          </w:tcPr>
          <w:p w14:paraId="43B42B96" w14:textId="77777777" w:rsidR="00601E82" w:rsidRPr="00616C94" w:rsidRDefault="00601E82" w:rsidP="00D23300">
            <w:pPr>
              <w:ind w:left="432"/>
              <w:jc w:val="both"/>
              <w:cnfStyle w:val="000000100000" w:firstRow="0" w:lastRow="0" w:firstColumn="0" w:lastColumn="0" w:oddVBand="0" w:evenVBand="0" w:oddHBand="1" w:evenHBand="0" w:firstRowFirstColumn="0" w:firstRowLastColumn="0" w:lastRowFirstColumn="0" w:lastRowLastColumn="0"/>
              <w:rPr>
                <w:b/>
                <w:bCs/>
                <w:i/>
                <w:iCs/>
              </w:rPr>
            </w:pPr>
            <w:r w:rsidRPr="00616C94">
              <w:rPr>
                <w:b/>
                <w:bCs/>
                <w:i/>
                <w:iCs/>
                <w:color w:val="FF0000"/>
              </w:rPr>
              <w:t>‘</w:t>
            </w:r>
            <w:r w:rsidRPr="00616C94">
              <w:rPr>
                <w:i/>
                <w:iCs/>
                <w:color w:val="FF0000"/>
              </w:rPr>
              <w:t>1’</w:t>
            </w:r>
          </w:p>
        </w:tc>
        <w:tc>
          <w:tcPr>
            <w:tcW w:w="877" w:type="dxa"/>
            <w:hideMark/>
          </w:tcPr>
          <w:p w14:paraId="71F8F234" w14:textId="77777777" w:rsidR="00601E82" w:rsidRDefault="00601E82" w:rsidP="00D23300">
            <w:pPr>
              <w:ind w:left="432"/>
              <w:jc w:val="both"/>
              <w:cnfStyle w:val="000000100000" w:firstRow="0" w:lastRow="0" w:firstColumn="0" w:lastColumn="0" w:oddVBand="0" w:evenVBand="0" w:oddHBand="1" w:evenHBand="0" w:firstRowFirstColumn="0" w:firstRowLastColumn="0" w:lastRowFirstColumn="0" w:lastRowLastColumn="0"/>
            </w:pPr>
            <w:r>
              <w:t>‘0’</w:t>
            </w:r>
          </w:p>
        </w:tc>
        <w:tc>
          <w:tcPr>
            <w:tcW w:w="870" w:type="dxa"/>
            <w:hideMark/>
          </w:tcPr>
          <w:p w14:paraId="7670B77D" w14:textId="77777777" w:rsidR="00601E82" w:rsidRDefault="00601E82" w:rsidP="00D23300">
            <w:pPr>
              <w:ind w:left="432"/>
              <w:jc w:val="both"/>
              <w:cnfStyle w:val="000000100000" w:firstRow="0" w:lastRow="0" w:firstColumn="0" w:lastColumn="0" w:oddVBand="0" w:evenVBand="0" w:oddHBand="1" w:evenHBand="0" w:firstRowFirstColumn="0" w:firstRowLastColumn="0" w:lastRowFirstColumn="0" w:lastRowLastColumn="0"/>
            </w:pPr>
            <w:r>
              <w:t>‘0’</w:t>
            </w:r>
          </w:p>
        </w:tc>
        <w:tc>
          <w:tcPr>
            <w:tcW w:w="870" w:type="dxa"/>
            <w:hideMark/>
          </w:tcPr>
          <w:p w14:paraId="5D3C2753" w14:textId="77777777" w:rsidR="00601E82" w:rsidRDefault="00601E82" w:rsidP="00D23300">
            <w:pPr>
              <w:ind w:left="432"/>
              <w:jc w:val="both"/>
              <w:cnfStyle w:val="000000100000" w:firstRow="0" w:lastRow="0" w:firstColumn="0" w:lastColumn="0" w:oddVBand="0" w:evenVBand="0" w:oddHBand="1" w:evenHBand="0" w:firstRowFirstColumn="0" w:firstRowLastColumn="0" w:lastRowFirstColumn="0" w:lastRowLastColumn="0"/>
            </w:pPr>
            <w:r>
              <w:t>‘0’</w:t>
            </w:r>
          </w:p>
        </w:tc>
      </w:tr>
      <w:tr w:rsidR="00601E82" w14:paraId="361E5F54" w14:textId="77777777" w:rsidTr="00E03B51">
        <w:tc>
          <w:tcPr>
            <w:cnfStyle w:val="001000000000" w:firstRow="0" w:lastRow="0" w:firstColumn="1" w:lastColumn="0" w:oddVBand="0" w:evenVBand="0" w:oddHBand="0" w:evenHBand="0" w:firstRowFirstColumn="0" w:firstRowLastColumn="0" w:lastRowFirstColumn="0" w:lastRowLastColumn="0"/>
            <w:tcW w:w="872" w:type="dxa"/>
          </w:tcPr>
          <w:p w14:paraId="6E76D551" w14:textId="77777777" w:rsidR="00601E82" w:rsidRDefault="00601E82" w:rsidP="00D23300">
            <w:pPr>
              <w:ind w:left="432"/>
              <w:jc w:val="both"/>
            </w:pPr>
            <w:r>
              <w:t>2</w:t>
            </w:r>
            <w:r w:rsidRPr="00C13783">
              <w:rPr>
                <w:vertAlign w:val="superscript"/>
              </w:rPr>
              <w:t>de</w:t>
            </w:r>
          </w:p>
        </w:tc>
        <w:tc>
          <w:tcPr>
            <w:tcW w:w="872" w:type="dxa"/>
            <w:hideMark/>
          </w:tcPr>
          <w:p w14:paraId="5FE27531" w14:textId="77777777" w:rsidR="00601E82" w:rsidRDefault="00601E82" w:rsidP="00D23300">
            <w:pPr>
              <w:ind w:left="432"/>
              <w:jc w:val="both"/>
              <w:cnfStyle w:val="000000000000" w:firstRow="0" w:lastRow="0" w:firstColumn="0" w:lastColumn="0" w:oddVBand="0" w:evenVBand="0" w:oddHBand="0" w:evenHBand="0" w:firstRowFirstColumn="0" w:firstRowLastColumn="0" w:lastRowFirstColumn="0" w:lastRowLastColumn="0"/>
            </w:pPr>
            <w:r>
              <w:t>‘0’</w:t>
            </w:r>
          </w:p>
        </w:tc>
        <w:tc>
          <w:tcPr>
            <w:tcW w:w="877" w:type="dxa"/>
            <w:hideMark/>
          </w:tcPr>
          <w:p w14:paraId="0DB6C0E1" w14:textId="77777777" w:rsidR="00601E82" w:rsidRDefault="00601E82" w:rsidP="00D23300">
            <w:pPr>
              <w:ind w:left="432"/>
              <w:jc w:val="both"/>
              <w:cnfStyle w:val="000000000000" w:firstRow="0" w:lastRow="0" w:firstColumn="0" w:lastColumn="0" w:oddVBand="0" w:evenVBand="0" w:oddHBand="0" w:evenHBand="0" w:firstRowFirstColumn="0" w:firstRowLastColumn="0" w:lastRowFirstColumn="0" w:lastRowLastColumn="0"/>
            </w:pPr>
            <w:r>
              <w:t>‘0’</w:t>
            </w:r>
          </w:p>
        </w:tc>
        <w:tc>
          <w:tcPr>
            <w:tcW w:w="870" w:type="dxa"/>
            <w:hideMark/>
          </w:tcPr>
          <w:p w14:paraId="371236AE" w14:textId="77777777" w:rsidR="00601E82" w:rsidRPr="00616C94" w:rsidRDefault="00601E82" w:rsidP="00D23300">
            <w:pPr>
              <w:ind w:left="432"/>
              <w:jc w:val="both"/>
              <w:cnfStyle w:val="000000000000" w:firstRow="0" w:lastRow="0" w:firstColumn="0" w:lastColumn="0" w:oddVBand="0" w:evenVBand="0" w:oddHBand="0" w:evenHBand="0" w:firstRowFirstColumn="0" w:firstRowLastColumn="0" w:lastRowFirstColumn="0" w:lastRowLastColumn="0"/>
              <w:rPr>
                <w:i/>
                <w:iCs/>
                <w:color w:val="FF0000"/>
              </w:rPr>
            </w:pPr>
            <w:r w:rsidRPr="00616C94">
              <w:rPr>
                <w:i/>
                <w:iCs/>
                <w:color w:val="FF0000"/>
              </w:rPr>
              <w:t>‘1’</w:t>
            </w:r>
          </w:p>
        </w:tc>
        <w:tc>
          <w:tcPr>
            <w:tcW w:w="870" w:type="dxa"/>
            <w:hideMark/>
          </w:tcPr>
          <w:p w14:paraId="50C87ADD" w14:textId="77777777" w:rsidR="00601E82" w:rsidRDefault="00601E82" w:rsidP="00D23300">
            <w:pPr>
              <w:ind w:left="432"/>
              <w:jc w:val="both"/>
              <w:cnfStyle w:val="000000000000" w:firstRow="0" w:lastRow="0" w:firstColumn="0" w:lastColumn="0" w:oddVBand="0" w:evenVBand="0" w:oddHBand="0" w:evenHBand="0" w:firstRowFirstColumn="0" w:firstRowLastColumn="0" w:lastRowFirstColumn="0" w:lastRowLastColumn="0"/>
            </w:pPr>
            <w:r>
              <w:t>‘0’</w:t>
            </w:r>
          </w:p>
        </w:tc>
      </w:tr>
      <w:tr w:rsidR="00601E82" w14:paraId="2392B115" w14:textId="77777777" w:rsidTr="00E03B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 w:type="dxa"/>
          </w:tcPr>
          <w:p w14:paraId="463BFAB3" w14:textId="77777777" w:rsidR="00601E82" w:rsidRDefault="00601E82" w:rsidP="00D23300">
            <w:pPr>
              <w:ind w:left="432"/>
              <w:jc w:val="both"/>
            </w:pPr>
            <w:r>
              <w:t>3</w:t>
            </w:r>
            <w:r w:rsidRPr="00C13783">
              <w:rPr>
                <w:vertAlign w:val="superscript"/>
              </w:rPr>
              <w:t>de</w:t>
            </w:r>
          </w:p>
        </w:tc>
        <w:tc>
          <w:tcPr>
            <w:tcW w:w="872" w:type="dxa"/>
            <w:hideMark/>
          </w:tcPr>
          <w:p w14:paraId="060D6F0F" w14:textId="77777777" w:rsidR="00601E82" w:rsidRDefault="00601E82" w:rsidP="00D23300">
            <w:pPr>
              <w:ind w:left="432"/>
              <w:jc w:val="both"/>
              <w:cnfStyle w:val="000000100000" w:firstRow="0" w:lastRow="0" w:firstColumn="0" w:lastColumn="0" w:oddVBand="0" w:evenVBand="0" w:oddHBand="1" w:evenHBand="0" w:firstRowFirstColumn="0" w:firstRowLastColumn="0" w:lastRowFirstColumn="0" w:lastRowLastColumn="0"/>
            </w:pPr>
            <w:r>
              <w:t>‘0’</w:t>
            </w:r>
          </w:p>
        </w:tc>
        <w:tc>
          <w:tcPr>
            <w:tcW w:w="877" w:type="dxa"/>
            <w:hideMark/>
          </w:tcPr>
          <w:p w14:paraId="4C6A579C" w14:textId="77777777" w:rsidR="00601E82" w:rsidRPr="00616C94" w:rsidRDefault="00601E82" w:rsidP="00D23300">
            <w:pPr>
              <w:ind w:left="432"/>
              <w:jc w:val="both"/>
              <w:cnfStyle w:val="000000100000" w:firstRow="0" w:lastRow="0" w:firstColumn="0" w:lastColumn="0" w:oddVBand="0" w:evenVBand="0" w:oddHBand="1" w:evenHBand="0" w:firstRowFirstColumn="0" w:firstRowLastColumn="0" w:lastRowFirstColumn="0" w:lastRowLastColumn="0"/>
              <w:rPr>
                <w:i/>
                <w:iCs/>
                <w:color w:val="FF0000"/>
              </w:rPr>
            </w:pPr>
            <w:r w:rsidRPr="00616C94">
              <w:rPr>
                <w:i/>
                <w:iCs/>
                <w:color w:val="FF0000"/>
              </w:rPr>
              <w:t>‘1’</w:t>
            </w:r>
          </w:p>
        </w:tc>
        <w:tc>
          <w:tcPr>
            <w:tcW w:w="870" w:type="dxa"/>
            <w:hideMark/>
          </w:tcPr>
          <w:p w14:paraId="26AFC840" w14:textId="77777777" w:rsidR="00601E82" w:rsidRDefault="00601E82" w:rsidP="00D23300">
            <w:pPr>
              <w:ind w:left="432"/>
              <w:jc w:val="both"/>
              <w:cnfStyle w:val="000000100000" w:firstRow="0" w:lastRow="0" w:firstColumn="0" w:lastColumn="0" w:oddVBand="0" w:evenVBand="0" w:oddHBand="1" w:evenHBand="0" w:firstRowFirstColumn="0" w:firstRowLastColumn="0" w:lastRowFirstColumn="0" w:lastRowLastColumn="0"/>
            </w:pPr>
            <w:r>
              <w:t>‘0’</w:t>
            </w:r>
          </w:p>
        </w:tc>
        <w:tc>
          <w:tcPr>
            <w:tcW w:w="870" w:type="dxa"/>
            <w:hideMark/>
          </w:tcPr>
          <w:p w14:paraId="40A20B27" w14:textId="77777777" w:rsidR="00601E82" w:rsidRDefault="00601E82" w:rsidP="00D23300">
            <w:pPr>
              <w:ind w:left="432"/>
              <w:jc w:val="both"/>
              <w:cnfStyle w:val="000000100000" w:firstRow="0" w:lastRow="0" w:firstColumn="0" w:lastColumn="0" w:oddVBand="0" w:evenVBand="0" w:oddHBand="1" w:evenHBand="0" w:firstRowFirstColumn="0" w:firstRowLastColumn="0" w:lastRowFirstColumn="0" w:lastRowLastColumn="0"/>
            </w:pPr>
            <w:r>
              <w:t>‘0’</w:t>
            </w:r>
          </w:p>
        </w:tc>
      </w:tr>
      <w:tr w:rsidR="00601E82" w14:paraId="5E16B198" w14:textId="77777777" w:rsidTr="00E03B51">
        <w:tc>
          <w:tcPr>
            <w:cnfStyle w:val="001000000000" w:firstRow="0" w:lastRow="0" w:firstColumn="1" w:lastColumn="0" w:oddVBand="0" w:evenVBand="0" w:oddHBand="0" w:evenHBand="0" w:firstRowFirstColumn="0" w:firstRowLastColumn="0" w:lastRowFirstColumn="0" w:lastRowLastColumn="0"/>
            <w:tcW w:w="872" w:type="dxa"/>
          </w:tcPr>
          <w:p w14:paraId="4DA04B45" w14:textId="77777777" w:rsidR="00601E82" w:rsidRDefault="00601E82" w:rsidP="00D23300">
            <w:pPr>
              <w:ind w:left="432"/>
              <w:jc w:val="both"/>
            </w:pPr>
            <w:r>
              <w:t>4</w:t>
            </w:r>
            <w:r w:rsidRPr="00C13783">
              <w:rPr>
                <w:vertAlign w:val="superscript"/>
              </w:rPr>
              <w:t>de</w:t>
            </w:r>
          </w:p>
        </w:tc>
        <w:tc>
          <w:tcPr>
            <w:tcW w:w="872" w:type="dxa"/>
            <w:hideMark/>
          </w:tcPr>
          <w:p w14:paraId="19746B56" w14:textId="77777777" w:rsidR="00601E82" w:rsidRDefault="00601E82" w:rsidP="00D23300">
            <w:pPr>
              <w:ind w:left="432"/>
              <w:jc w:val="both"/>
              <w:cnfStyle w:val="000000000000" w:firstRow="0" w:lastRow="0" w:firstColumn="0" w:lastColumn="0" w:oddVBand="0" w:evenVBand="0" w:oddHBand="0" w:evenHBand="0" w:firstRowFirstColumn="0" w:firstRowLastColumn="0" w:lastRowFirstColumn="0" w:lastRowLastColumn="0"/>
            </w:pPr>
            <w:r>
              <w:t>‘0’</w:t>
            </w:r>
          </w:p>
        </w:tc>
        <w:tc>
          <w:tcPr>
            <w:tcW w:w="877" w:type="dxa"/>
            <w:hideMark/>
          </w:tcPr>
          <w:p w14:paraId="224690D8" w14:textId="77777777" w:rsidR="00601E82" w:rsidRDefault="00601E82" w:rsidP="00D23300">
            <w:pPr>
              <w:ind w:left="432"/>
              <w:jc w:val="both"/>
              <w:cnfStyle w:val="000000000000" w:firstRow="0" w:lastRow="0" w:firstColumn="0" w:lastColumn="0" w:oddVBand="0" w:evenVBand="0" w:oddHBand="0" w:evenHBand="0" w:firstRowFirstColumn="0" w:firstRowLastColumn="0" w:lastRowFirstColumn="0" w:lastRowLastColumn="0"/>
            </w:pPr>
            <w:r>
              <w:t>‘0’</w:t>
            </w:r>
          </w:p>
        </w:tc>
        <w:tc>
          <w:tcPr>
            <w:tcW w:w="870" w:type="dxa"/>
            <w:hideMark/>
          </w:tcPr>
          <w:p w14:paraId="082F76B4" w14:textId="77777777" w:rsidR="00601E82" w:rsidRDefault="00601E82" w:rsidP="00D23300">
            <w:pPr>
              <w:ind w:left="432"/>
              <w:jc w:val="both"/>
              <w:cnfStyle w:val="000000000000" w:firstRow="0" w:lastRow="0" w:firstColumn="0" w:lastColumn="0" w:oddVBand="0" w:evenVBand="0" w:oddHBand="0" w:evenHBand="0" w:firstRowFirstColumn="0" w:firstRowLastColumn="0" w:lastRowFirstColumn="0" w:lastRowLastColumn="0"/>
            </w:pPr>
            <w:r>
              <w:t>‘0’</w:t>
            </w:r>
          </w:p>
        </w:tc>
        <w:tc>
          <w:tcPr>
            <w:tcW w:w="870" w:type="dxa"/>
            <w:hideMark/>
          </w:tcPr>
          <w:p w14:paraId="1FE98EC4" w14:textId="77777777" w:rsidR="00601E82" w:rsidRPr="00616C94" w:rsidRDefault="00601E82" w:rsidP="00D23300">
            <w:pPr>
              <w:keepNext/>
              <w:ind w:left="432"/>
              <w:jc w:val="both"/>
              <w:cnfStyle w:val="000000000000" w:firstRow="0" w:lastRow="0" w:firstColumn="0" w:lastColumn="0" w:oddVBand="0" w:evenVBand="0" w:oddHBand="0" w:evenHBand="0" w:firstRowFirstColumn="0" w:firstRowLastColumn="0" w:lastRowFirstColumn="0" w:lastRowLastColumn="0"/>
              <w:rPr>
                <w:i/>
                <w:iCs/>
                <w:color w:val="FF0000"/>
              </w:rPr>
            </w:pPr>
            <w:r w:rsidRPr="00616C94">
              <w:rPr>
                <w:i/>
                <w:iCs/>
                <w:color w:val="FF0000"/>
              </w:rPr>
              <w:t>‘1’</w:t>
            </w:r>
          </w:p>
        </w:tc>
      </w:tr>
    </w:tbl>
    <w:p w14:paraId="4C695D53" w14:textId="77777777" w:rsidR="001A431A" w:rsidRDefault="001A431A" w:rsidP="00601E82">
      <w:pPr>
        <w:rPr>
          <w:b/>
          <w:bCs/>
        </w:rPr>
      </w:pPr>
    </w:p>
    <w:p w14:paraId="037AA5D6" w14:textId="77777777" w:rsidR="00E03B51" w:rsidRDefault="00E03B51" w:rsidP="00601E82">
      <w:pPr>
        <w:rPr>
          <w:b/>
          <w:bCs/>
        </w:rPr>
      </w:pPr>
    </w:p>
    <w:p w14:paraId="27A7FD7F" w14:textId="1237D888" w:rsidR="00601E82" w:rsidRDefault="00601E82" w:rsidP="00601E82">
      <w:r w:rsidRPr="00C77026">
        <w:rPr>
          <w:b/>
          <w:bCs/>
        </w:rPr>
        <w:t>Voordeel</w:t>
      </w:r>
      <w:r>
        <w:t xml:space="preserve">: zeer precieze stapgrootte van 1,8°. </w:t>
      </w:r>
    </w:p>
    <w:p w14:paraId="72B4AC7A" w14:textId="3DA29A09" w:rsidR="00601E82" w:rsidRDefault="00601E82" w:rsidP="00601E82">
      <w:r w:rsidRPr="001A7E3E">
        <w:rPr>
          <w:b/>
          <w:bCs/>
        </w:rPr>
        <w:t>Nadeel</w:t>
      </w:r>
      <w:r>
        <w:t>: moeilijkere programmatie tegenover DC-motoren</w:t>
      </w:r>
      <w:r w:rsidR="003D5980">
        <w:t>.</w:t>
      </w:r>
    </w:p>
    <w:p w14:paraId="1849BF21" w14:textId="77777777" w:rsidR="00601E82" w:rsidRDefault="00601E82" w:rsidP="00601E82">
      <w:pPr>
        <w:pStyle w:val="Lijstmetafbeeldingen"/>
        <w:tabs>
          <w:tab w:val="right" w:pos="9060"/>
        </w:tabs>
        <w:rPr>
          <w:rFonts w:eastAsiaTheme="minorEastAsia"/>
          <w:noProof/>
          <w:lang w:eastAsia="nl-BE"/>
        </w:rPr>
      </w:pPr>
      <w:r>
        <w:fldChar w:fldCharType="begin"/>
      </w:r>
      <w:r>
        <w:instrText xml:space="preserve"> TOC \h \z \c "Figuur" </w:instrText>
      </w:r>
      <w:r>
        <w:fldChar w:fldCharType="separate"/>
      </w:r>
    </w:p>
    <w:p w14:paraId="603623BC" w14:textId="77777777" w:rsidR="00601E82" w:rsidRDefault="00601E82" w:rsidP="00601E82">
      <w:r>
        <w:lastRenderedPageBreak/>
        <w:fldChar w:fldCharType="end"/>
      </w:r>
    </w:p>
    <w:p w14:paraId="1805DFD5" w14:textId="77777777" w:rsidR="00601E82" w:rsidRDefault="00601E82" w:rsidP="00601E82">
      <w:pPr>
        <w:pStyle w:val="Kop3"/>
      </w:pPr>
      <w:bookmarkStart w:id="37" w:name="_Toc99056574"/>
      <w:bookmarkStart w:id="38" w:name="_Toc103862482"/>
      <w:bookmarkStart w:id="39" w:name="_Toc104757896"/>
      <w:r>
        <w:t>Servomotor</w:t>
      </w:r>
      <w:bookmarkEnd w:id="37"/>
      <w:bookmarkEnd w:id="38"/>
      <w:bookmarkEnd w:id="39"/>
    </w:p>
    <w:p w14:paraId="34689D83" w14:textId="3B5AB172" w:rsidR="00601E82" w:rsidRDefault="00601E82" w:rsidP="00601E82">
      <w:r>
        <w:t xml:space="preserve">Er zijn twee subcategorieën voor </w:t>
      </w:r>
      <w:r w:rsidR="00ED397D">
        <w:t>s</w:t>
      </w:r>
      <w:r>
        <w:t xml:space="preserve">ervomotoren. Ten eerste zijn er de grote servomotoren. De tweede categorie </w:t>
      </w:r>
      <w:r w:rsidR="000C65B4">
        <w:t xml:space="preserve">zijn </w:t>
      </w:r>
      <w:r>
        <w:t>de kleine servomotore</w:t>
      </w:r>
      <w:r w:rsidR="000C65B4">
        <w:t>n</w:t>
      </w:r>
      <w:r>
        <w:t xml:space="preserve">. </w:t>
      </w:r>
      <w:r w:rsidR="001A2FF0">
        <w:t>In dit project wordt er geen gebruik</w:t>
      </w:r>
      <w:r w:rsidR="00A04700">
        <w:t xml:space="preserve"> gemaakt</w:t>
      </w:r>
      <w:r w:rsidR="001A2FF0">
        <w:t xml:space="preserve"> van de </w:t>
      </w:r>
      <w:r>
        <w:t>grote servomotoren</w:t>
      </w:r>
      <w:r w:rsidR="007A765E">
        <w:t xml:space="preserve"> omdat die meer </w:t>
      </w:r>
      <w:r w:rsidR="000A6565">
        <w:t>in de industrie worden ingezet</w:t>
      </w:r>
      <w:r>
        <w:t>. Als eigenschap kunnen deze servomotoren</w:t>
      </w:r>
      <w:r w:rsidR="00024F01">
        <w:t xml:space="preserve"> 360° draaien</w:t>
      </w:r>
      <w:r>
        <w:t xml:space="preserve">. Bijkomend kunnen </w:t>
      </w:r>
      <w:r w:rsidR="00855EE1">
        <w:t>die motoren</w:t>
      </w:r>
      <w:r>
        <w:t xml:space="preserve"> een snelheid van 5000 – 6000 omwentelingen per minuut (</w:t>
      </w:r>
      <w:proofErr w:type="spellStart"/>
      <w:r>
        <w:t>omw</w:t>
      </w:r>
      <w:proofErr w:type="spellEnd"/>
      <w:r>
        <w:t xml:space="preserve"> / min) behalen. </w:t>
      </w:r>
      <w:r w:rsidRPr="00493C10">
        <w:t xml:space="preserve">In dit project </w:t>
      </w:r>
      <w:r w:rsidR="005E0F30" w:rsidRPr="00493C10">
        <w:t xml:space="preserve">is gekozen voor </w:t>
      </w:r>
      <w:r w:rsidR="00877DDA">
        <w:t xml:space="preserve">een </w:t>
      </w:r>
      <w:r w:rsidRPr="00493C10">
        <w:t>kleine servomotor. Deze motoren worden aangestuurd door drie draden (</w:t>
      </w:r>
      <w:r w:rsidR="00FE41DC">
        <w:fldChar w:fldCharType="begin"/>
      </w:r>
      <w:r w:rsidR="00FE41DC">
        <w:instrText xml:space="preserve"> REF _Ref101386845 \h </w:instrText>
      </w:r>
      <w:r w:rsidR="00FE41DC">
        <w:fldChar w:fldCharType="separate"/>
      </w:r>
      <w:r w:rsidR="00FE41DC">
        <w:t xml:space="preserve">Tabel </w:t>
      </w:r>
      <w:r w:rsidR="00FE41DC">
        <w:rPr>
          <w:noProof/>
        </w:rPr>
        <w:t>2</w:t>
      </w:r>
      <w:r w:rsidR="00FE41DC">
        <w:fldChar w:fldCharType="end"/>
      </w:r>
      <w:r>
        <w:t xml:space="preserve">).  </w:t>
      </w:r>
      <w:r w:rsidR="00553D48">
        <w:t>Om</w:t>
      </w:r>
      <w:r>
        <w:t xml:space="preserve"> de </w:t>
      </w:r>
      <w:proofErr w:type="spellStart"/>
      <w:r>
        <w:t>servo</w:t>
      </w:r>
      <w:proofErr w:type="spellEnd"/>
      <w:r>
        <w:t xml:space="preserve"> aan te sturen, </w:t>
      </w:r>
      <w:r w:rsidR="00553D48">
        <w:t>is</w:t>
      </w:r>
      <w:r>
        <w:t xml:space="preserve"> een PWM-signaal nodig</w:t>
      </w:r>
      <w:r w:rsidR="00FE41DC">
        <w:t xml:space="preserve"> (</w:t>
      </w:r>
      <w:r w:rsidR="00FE41DC">
        <w:fldChar w:fldCharType="begin"/>
      </w:r>
      <w:r w:rsidR="00FE41DC">
        <w:instrText xml:space="preserve"> REF _Ref101386802 \h </w:instrText>
      </w:r>
      <w:r w:rsidR="00FE41DC">
        <w:fldChar w:fldCharType="separate"/>
      </w:r>
      <w:r w:rsidR="00FE41DC">
        <w:t xml:space="preserve">Figuur </w:t>
      </w:r>
      <w:r w:rsidR="00FE41DC">
        <w:rPr>
          <w:noProof/>
        </w:rPr>
        <w:t>2</w:t>
      </w:r>
      <w:r w:rsidR="00FE41DC">
        <w:fldChar w:fldCharType="end"/>
      </w:r>
      <w:r w:rsidR="00FE41DC">
        <w:t>)</w:t>
      </w:r>
      <w:sdt>
        <w:sdtPr>
          <w:id w:val="-440151938"/>
          <w:citation/>
        </w:sdtPr>
        <w:sdtContent>
          <w:r w:rsidR="000C11BA">
            <w:fldChar w:fldCharType="begin"/>
          </w:r>
          <w:r w:rsidR="000C11BA">
            <w:rPr>
              <w:lang w:val="nl-NL"/>
            </w:rPr>
            <w:instrText xml:space="preserve"> CITATION Wik \l 1043 </w:instrText>
          </w:r>
          <w:r w:rsidR="000C11BA">
            <w:fldChar w:fldCharType="separate"/>
          </w:r>
          <w:r w:rsidR="00973374">
            <w:rPr>
              <w:noProof/>
              <w:lang w:val="nl-NL"/>
            </w:rPr>
            <w:t xml:space="preserve"> </w:t>
          </w:r>
          <w:r w:rsidR="00973374" w:rsidRPr="00973374">
            <w:rPr>
              <w:noProof/>
              <w:lang w:val="nl-NL"/>
            </w:rPr>
            <w:t>[2]</w:t>
          </w:r>
          <w:r w:rsidR="000C11BA">
            <w:fldChar w:fldCharType="end"/>
          </w:r>
        </w:sdtContent>
      </w:sdt>
      <w:r>
        <w:t xml:space="preserve">. De motor </w:t>
      </w:r>
      <w:r w:rsidR="002E5638">
        <w:t>heeft</w:t>
      </w:r>
      <w:r>
        <w:t xml:space="preserve"> 3 standen: 0</w:t>
      </w:r>
      <w:r w:rsidRPr="000C53EC">
        <w:t xml:space="preserve"> °</w:t>
      </w:r>
      <w:r>
        <w:t>, 90</w:t>
      </w:r>
      <w:r w:rsidRPr="000C53EC">
        <w:t xml:space="preserve"> °</w:t>
      </w:r>
      <w:r>
        <w:t>, 180</w:t>
      </w:r>
      <w:r w:rsidRPr="000C53EC">
        <w:t xml:space="preserve"> °</w:t>
      </w:r>
      <w:r>
        <w:t>. Voor een stand van 0</w:t>
      </w:r>
      <w:r w:rsidRPr="000C53EC">
        <w:t xml:space="preserve"> °</w:t>
      </w:r>
      <w:r>
        <w:t xml:space="preserve"> </w:t>
      </w:r>
      <w:r w:rsidR="002E42D6">
        <w:t>is</w:t>
      </w:r>
      <w:r>
        <w:t xml:space="preserve"> een PWM-puls van 1 ms</w:t>
      </w:r>
      <w:r w:rsidR="002E42D6">
        <w:t xml:space="preserve"> noodzakelijk</w:t>
      </w:r>
      <w:r w:rsidR="00630D67">
        <w:t>.</w:t>
      </w:r>
      <w:r>
        <w:t xml:space="preserve"> </w:t>
      </w:r>
      <w:r w:rsidR="00630D67">
        <w:t xml:space="preserve">Vervolgens </w:t>
      </w:r>
      <w:r>
        <w:t>voor een stand van 90</w:t>
      </w:r>
      <w:r w:rsidRPr="000C53EC">
        <w:t xml:space="preserve"> °</w:t>
      </w:r>
      <w:r w:rsidR="00E23FA3">
        <w:t xml:space="preserve"> is</w:t>
      </w:r>
      <w:r w:rsidR="002E42D6">
        <w:t xml:space="preserve"> </w:t>
      </w:r>
      <w:r>
        <w:t>een PWM-puls van 1,5 ms</w:t>
      </w:r>
      <w:r w:rsidR="00E23FA3">
        <w:t xml:space="preserve"> nodig. T</w:t>
      </w:r>
      <w:r w:rsidR="002E42D6">
        <w:t xml:space="preserve">ot slot </w:t>
      </w:r>
      <w:r>
        <w:t>voor een stand van 180</w:t>
      </w:r>
      <w:r w:rsidRPr="000C53EC">
        <w:t xml:space="preserve"> °</w:t>
      </w:r>
      <w:r w:rsidR="000A280B">
        <w:t xml:space="preserve"> is</w:t>
      </w:r>
      <w:r>
        <w:t xml:space="preserve"> een PWM-puls van 2 ms </w:t>
      </w:r>
      <w:r w:rsidR="00493C10" w:rsidRPr="00493C10">
        <w:t>vereist</w:t>
      </w:r>
      <w:r w:rsidRPr="00493C10">
        <w:t>.</w:t>
      </w:r>
    </w:p>
    <w:p w14:paraId="06E2511F" w14:textId="1567585D" w:rsidR="00601E82" w:rsidRDefault="00601E82" w:rsidP="00FE41DC">
      <w:r>
        <w:rPr>
          <w:noProof/>
          <w:lang w:eastAsia="nl-BE"/>
        </w:rPr>
        <mc:AlternateContent>
          <mc:Choice Requires="wps">
            <w:drawing>
              <wp:anchor distT="0" distB="0" distL="114300" distR="114300" simplePos="0" relativeHeight="251464192" behindDoc="0" locked="0" layoutInCell="1" allowOverlap="1" wp14:anchorId="105B0B00" wp14:editId="0FC1C583">
                <wp:simplePos x="0" y="0"/>
                <wp:positionH relativeFrom="margin">
                  <wp:align>left</wp:align>
                </wp:positionH>
                <wp:positionV relativeFrom="paragraph">
                  <wp:posOffset>1350202</wp:posOffset>
                </wp:positionV>
                <wp:extent cx="327660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6257D587" w14:textId="3FA0AB9E" w:rsidR="00FF4F66" w:rsidRPr="00C268EC" w:rsidRDefault="00FF4F66" w:rsidP="00601E82">
                            <w:pPr>
                              <w:pStyle w:val="Bijschrift"/>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5B0B00" id="Tekstvak 10" o:spid="_x0000_s1027" type="#_x0000_t202" style="position:absolute;margin-left:0;margin-top:106.3pt;width:258pt;height:.05pt;z-index:2514641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" stroked="f">
                <v:textbox style="mso-fit-shape-to-text:t" inset="0,0,0,0">
                  <w:txbxContent>
                    <w:p w14:paraId="6257D587" w14:textId="3FA0AB9E" w:rsidR="00FF4F66" w:rsidRPr="00C268EC" w:rsidRDefault="00FF4F66" w:rsidP="00601E82">
                      <w:pPr>
                        <w:pStyle w:val="Bijschrift"/>
                        <w:rPr>
                          <w:noProof/>
                        </w:rPr>
                      </w:pPr>
                    </w:p>
                  </w:txbxContent>
                </v:textbox>
                <w10:wrap type="square" anchorx="margin"/>
              </v:shape>
            </w:pict>
          </mc:Fallback>
        </mc:AlternateContent>
      </w:r>
      <w:r w:rsidR="00FE41DC">
        <w:rPr>
          <w:noProof/>
          <w:lang w:eastAsia="nl-BE"/>
        </w:rPr>
        <mc:AlternateContent>
          <mc:Choice Requires="wps">
            <w:drawing>
              <wp:anchor distT="0" distB="0" distL="114300" distR="114300" simplePos="0" relativeHeight="251477504" behindDoc="0" locked="0" layoutInCell="1" allowOverlap="1" wp14:anchorId="14EA3A1D" wp14:editId="6FA3243D">
                <wp:simplePos x="0" y="0"/>
                <wp:positionH relativeFrom="column">
                  <wp:posOffset>0</wp:posOffset>
                </wp:positionH>
                <wp:positionV relativeFrom="paragraph">
                  <wp:posOffset>1425575</wp:posOffset>
                </wp:positionV>
                <wp:extent cx="3276600" cy="635"/>
                <wp:effectExtent l="0" t="0" r="0" b="0"/>
                <wp:wrapTopAndBottom/>
                <wp:docPr id="4" name="Tekstvak 4"/>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1B69FF82" w14:textId="65EF303F" w:rsidR="00FF4F66" w:rsidRPr="00A17979" w:rsidRDefault="00FF4F66" w:rsidP="00FE41DC">
                            <w:pPr>
                              <w:pStyle w:val="Bijschrift"/>
                              <w:rPr>
                                <w:noProof/>
                              </w:rPr>
                            </w:pPr>
                            <w:bookmarkStart w:id="40" w:name="_Ref101386802"/>
                            <w:bookmarkStart w:id="41" w:name="_Ref101386797"/>
                            <w:bookmarkStart w:id="42" w:name="_Toc103861220"/>
                            <w:bookmarkStart w:id="43" w:name="_Toc104758348"/>
                            <w:r>
                              <w:t xml:space="preserve">Figuur </w:t>
                            </w:r>
                            <w:r>
                              <w:fldChar w:fldCharType="begin"/>
                            </w:r>
                            <w:r>
                              <w:instrText>SEQ Figuur \* ARABIC</w:instrText>
                            </w:r>
                            <w:r>
                              <w:fldChar w:fldCharType="separate"/>
                            </w:r>
                            <w:r>
                              <w:rPr>
                                <w:noProof/>
                              </w:rPr>
                              <w:t>2</w:t>
                            </w:r>
                            <w:r>
                              <w:fldChar w:fldCharType="end"/>
                            </w:r>
                            <w:bookmarkEnd w:id="40"/>
                            <w:r>
                              <w:t>: a</w:t>
                            </w:r>
                            <w:r w:rsidRPr="00FD76F3">
                              <w:t>ansluiting servomotor + PWM-signaal</w:t>
                            </w:r>
                            <w:bookmarkEnd w:id="41"/>
                            <w:r>
                              <w:t xml:space="preserve"> </w:t>
                            </w:r>
                            <w:sdt>
                              <w:sdtPr>
                                <w:id w:val="390939700"/>
                                <w:citation/>
                              </w:sdtPr>
                              <w:sdtContent>
                                <w:r>
                                  <w:fldChar w:fldCharType="begin"/>
                                </w:r>
                                <w:r>
                                  <w:rPr>
                                    <w:lang w:val="nl-NL"/>
                                  </w:rPr>
                                  <w:instrText xml:space="preserve"> CITATION Wik \l 1043 </w:instrText>
                                </w:r>
                                <w:r>
                                  <w:fldChar w:fldCharType="separate"/>
                                </w:r>
                                <w:r w:rsidRPr="00973374">
                                  <w:rPr>
                                    <w:noProof/>
                                    <w:lang w:val="nl-NL"/>
                                  </w:rPr>
                                  <w:t>[2]</w:t>
                                </w:r>
                                <w:r>
                                  <w:fldChar w:fldCharType="end"/>
                                </w:r>
                              </w:sdtContent>
                            </w:sdt>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EA3A1D" id="Tekstvak 4" o:spid="_x0000_s1028" type="#_x0000_t202" style="position:absolute;margin-left:0;margin-top:112.25pt;width:258pt;height:.05pt;z-index:25147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" stroked="f">
                <v:textbox style="mso-fit-shape-to-text:t" inset="0,0,0,0">
                  <w:txbxContent>
                    <w:p w14:paraId="1B69FF82" w14:textId="65EF303F" w:rsidR="00FF4F66" w:rsidRPr="00A17979" w:rsidRDefault="00FF4F66" w:rsidP="00FE41DC">
                      <w:pPr>
                        <w:pStyle w:val="Bijschrift"/>
                        <w:rPr>
                          <w:noProof/>
                        </w:rPr>
                      </w:pPr>
                      <w:bookmarkStart w:id="44" w:name="_Ref101386802"/>
                      <w:bookmarkStart w:id="45" w:name="_Ref101386797"/>
                      <w:bookmarkStart w:id="46" w:name="_Toc103861220"/>
                      <w:bookmarkStart w:id="47" w:name="_Toc104758348"/>
                      <w:r>
                        <w:t xml:space="preserve">Figuur </w:t>
                      </w:r>
                      <w:r>
                        <w:fldChar w:fldCharType="begin"/>
                      </w:r>
                      <w:r>
                        <w:instrText>SEQ Figuur \* ARABIC</w:instrText>
                      </w:r>
                      <w:r>
                        <w:fldChar w:fldCharType="separate"/>
                      </w:r>
                      <w:r>
                        <w:rPr>
                          <w:noProof/>
                        </w:rPr>
                        <w:t>2</w:t>
                      </w:r>
                      <w:r>
                        <w:fldChar w:fldCharType="end"/>
                      </w:r>
                      <w:bookmarkEnd w:id="44"/>
                      <w:r>
                        <w:t>: a</w:t>
                      </w:r>
                      <w:r w:rsidRPr="00FD76F3">
                        <w:t>ansluiting servomotor + PWM-signaal</w:t>
                      </w:r>
                      <w:bookmarkEnd w:id="45"/>
                      <w:r>
                        <w:t xml:space="preserve"> </w:t>
                      </w:r>
                      <w:sdt>
                        <w:sdtPr>
                          <w:id w:val="390939700"/>
                          <w:citation/>
                        </w:sdtPr>
                        <w:sdtContent>
                          <w:r>
                            <w:fldChar w:fldCharType="begin"/>
                          </w:r>
                          <w:r>
                            <w:rPr>
                              <w:lang w:val="nl-NL"/>
                            </w:rPr>
                            <w:instrText xml:space="preserve"> CITATION Wik \l 1043 </w:instrText>
                          </w:r>
                          <w:r>
                            <w:fldChar w:fldCharType="separate"/>
                          </w:r>
                          <w:r w:rsidRPr="00973374">
                            <w:rPr>
                              <w:noProof/>
                              <w:lang w:val="nl-NL"/>
                            </w:rPr>
                            <w:t>[2]</w:t>
                          </w:r>
                          <w:r>
                            <w:fldChar w:fldCharType="end"/>
                          </w:r>
                        </w:sdtContent>
                      </w:sdt>
                      <w:bookmarkEnd w:id="46"/>
                      <w:bookmarkEnd w:id="47"/>
                    </w:p>
                  </w:txbxContent>
                </v:textbox>
                <w10:wrap type="topAndBottom"/>
              </v:shape>
            </w:pict>
          </mc:Fallback>
        </mc:AlternateContent>
      </w:r>
      <w:r>
        <w:rPr>
          <w:noProof/>
          <w:lang w:eastAsia="nl-BE"/>
        </w:rPr>
        <w:drawing>
          <wp:anchor distT="0" distB="0" distL="114300" distR="114300" simplePos="0" relativeHeight="251450880" behindDoc="1" locked="0" layoutInCell="1" allowOverlap="1" wp14:anchorId="17C2E325" wp14:editId="2A90D0E5">
            <wp:simplePos x="0" y="0"/>
            <wp:positionH relativeFrom="margin">
              <wp:align>left</wp:align>
            </wp:positionH>
            <wp:positionV relativeFrom="paragraph">
              <wp:posOffset>195748</wp:posOffset>
            </wp:positionV>
            <wp:extent cx="3276600" cy="1172845"/>
            <wp:effectExtent l="0" t="0" r="0" b="8255"/>
            <wp:wrapTopAndBottom/>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76600" cy="1172845"/>
                    </a:xfrm>
                    <a:prstGeom prst="rect">
                      <a:avLst/>
                    </a:prstGeom>
                    <a:noFill/>
                  </pic:spPr>
                </pic:pic>
              </a:graphicData>
            </a:graphic>
          </wp:anchor>
        </w:drawing>
      </w:r>
    </w:p>
    <w:p w14:paraId="334EC417" w14:textId="77777777" w:rsidR="00601E82" w:rsidRDefault="00601E82" w:rsidP="00601E82">
      <w:pPr>
        <w:pStyle w:val="Bijschrift"/>
        <w:keepNext/>
      </w:pPr>
      <w:bookmarkStart w:id="48" w:name="_Ref101386845"/>
      <w:bookmarkStart w:id="49" w:name="_Toc99058240"/>
      <w:bookmarkStart w:id="50" w:name="_Toc101387113"/>
      <w:bookmarkStart w:id="51" w:name="_Toc104758341"/>
      <w:r>
        <w:t xml:space="preserve">Tabel </w:t>
      </w:r>
      <w:r>
        <w:fldChar w:fldCharType="begin"/>
      </w:r>
      <w:r>
        <w:instrText>SEQ Tabel \* ARABIC</w:instrText>
      </w:r>
      <w:r>
        <w:fldChar w:fldCharType="separate"/>
      </w:r>
      <w:r w:rsidR="009A2391">
        <w:rPr>
          <w:noProof/>
        </w:rPr>
        <w:t>2</w:t>
      </w:r>
      <w:r>
        <w:fldChar w:fldCharType="end"/>
      </w:r>
      <w:bookmarkEnd w:id="48"/>
      <w:r>
        <w:t>: verduidelijking pinnen servomotor</w:t>
      </w:r>
      <w:bookmarkEnd w:id="49"/>
      <w:bookmarkEnd w:id="50"/>
      <w:bookmarkEnd w:id="51"/>
    </w:p>
    <w:tbl>
      <w:tblPr>
        <w:tblStyle w:val="Onopgemaaktetabel4"/>
        <w:tblW w:w="0" w:type="auto"/>
        <w:tblLook w:val="04A0" w:firstRow="1" w:lastRow="0" w:firstColumn="1" w:lastColumn="0" w:noHBand="0" w:noVBand="1"/>
      </w:tblPr>
      <w:tblGrid>
        <w:gridCol w:w="2645"/>
        <w:gridCol w:w="2645"/>
      </w:tblGrid>
      <w:tr w:rsidR="00601E82" w14:paraId="6F6ADBE7" w14:textId="77777777" w:rsidTr="00503015">
        <w:trPr>
          <w:cnfStyle w:val="100000000000" w:firstRow="1" w:lastRow="0" w:firstColumn="0" w:lastColumn="0" w:oddVBand="0" w:evenVBand="0" w:oddHBand="0"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2645" w:type="dxa"/>
          </w:tcPr>
          <w:p w14:paraId="6FC5782D" w14:textId="77777777" w:rsidR="00601E82" w:rsidRPr="00503015" w:rsidRDefault="00601E82" w:rsidP="00D23300">
            <w:pPr>
              <w:rPr>
                <w:b w:val="0"/>
                <w:bCs w:val="0"/>
              </w:rPr>
            </w:pPr>
            <w:r w:rsidRPr="00503015">
              <w:rPr>
                <w:rFonts w:ascii="Calibri Light" w:eastAsia="Calibri Light" w:hAnsi="Calibri Light" w:cs="Calibri Light"/>
                <w:b w:val="0"/>
                <w:bCs w:val="0"/>
              </w:rPr>
              <w:t>PWM</w:t>
            </w:r>
          </w:p>
        </w:tc>
        <w:tc>
          <w:tcPr>
            <w:tcW w:w="2645" w:type="dxa"/>
          </w:tcPr>
          <w:p w14:paraId="05A03DAD" w14:textId="77777777" w:rsidR="00601E82" w:rsidRPr="00503015" w:rsidRDefault="00601E82" w:rsidP="00D23300">
            <w:pPr>
              <w:cnfStyle w:val="100000000000" w:firstRow="1" w:lastRow="0" w:firstColumn="0" w:lastColumn="0" w:oddVBand="0" w:evenVBand="0" w:oddHBand="0" w:evenHBand="0" w:firstRowFirstColumn="0" w:firstRowLastColumn="0" w:lastRowFirstColumn="0" w:lastRowLastColumn="0"/>
              <w:rPr>
                <w:b w:val="0"/>
                <w:bCs w:val="0"/>
              </w:rPr>
            </w:pPr>
            <w:r w:rsidRPr="00503015">
              <w:rPr>
                <w:rFonts w:ascii="Calibri Light" w:eastAsia="Calibri Light" w:hAnsi="Calibri Light" w:cs="Calibri Light"/>
                <w:b w:val="0"/>
                <w:bCs w:val="0"/>
              </w:rPr>
              <w:t>Voeding motor</w:t>
            </w:r>
          </w:p>
        </w:tc>
      </w:tr>
      <w:tr w:rsidR="00601E82" w14:paraId="75E87452" w14:textId="77777777" w:rsidTr="00503015">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2645" w:type="dxa"/>
          </w:tcPr>
          <w:p w14:paraId="718326C0" w14:textId="77777777" w:rsidR="00601E82" w:rsidRPr="00503015" w:rsidRDefault="00601E82" w:rsidP="00D23300">
            <w:pPr>
              <w:rPr>
                <w:rFonts w:ascii="Calibri Light" w:eastAsia="Calibri Light" w:hAnsi="Calibri Light" w:cs="Calibri Light"/>
                <w:b w:val="0"/>
                <w:bCs w:val="0"/>
              </w:rPr>
            </w:pPr>
            <w:r w:rsidRPr="00503015">
              <w:rPr>
                <w:rFonts w:ascii="Calibri Light" w:eastAsia="Calibri Light" w:hAnsi="Calibri Light" w:cs="Calibri Light"/>
                <w:b w:val="0"/>
                <w:bCs w:val="0"/>
              </w:rPr>
              <w:t>VCC</w:t>
            </w:r>
          </w:p>
        </w:tc>
        <w:tc>
          <w:tcPr>
            <w:tcW w:w="2645" w:type="dxa"/>
          </w:tcPr>
          <w:p w14:paraId="4F727B13" w14:textId="77777777" w:rsidR="00601E82" w:rsidRDefault="00601E82" w:rsidP="00D23300">
            <w:pPr>
              <w:cnfStyle w:val="000000100000" w:firstRow="0" w:lastRow="0" w:firstColumn="0" w:lastColumn="0" w:oddVBand="0" w:evenVBand="0" w:oddHBand="1" w:evenHBand="0" w:firstRowFirstColumn="0" w:firstRowLastColumn="0" w:lastRowFirstColumn="0" w:lastRowLastColumn="0"/>
            </w:pPr>
            <w:r>
              <w:rPr>
                <w:rFonts w:ascii="Calibri Light" w:eastAsia="Calibri Light" w:hAnsi="Calibri Light" w:cs="Calibri Light"/>
              </w:rPr>
              <w:t>Voeding motor</w:t>
            </w:r>
          </w:p>
        </w:tc>
      </w:tr>
      <w:tr w:rsidR="00601E82" w14:paraId="59A1066A" w14:textId="77777777" w:rsidTr="00503015">
        <w:trPr>
          <w:trHeight w:val="451"/>
        </w:trPr>
        <w:tc>
          <w:tcPr>
            <w:cnfStyle w:val="001000000000" w:firstRow="0" w:lastRow="0" w:firstColumn="1" w:lastColumn="0" w:oddVBand="0" w:evenVBand="0" w:oddHBand="0" w:evenHBand="0" w:firstRowFirstColumn="0" w:firstRowLastColumn="0" w:lastRowFirstColumn="0" w:lastRowLastColumn="0"/>
            <w:tcW w:w="2645" w:type="dxa"/>
          </w:tcPr>
          <w:p w14:paraId="71C3679F" w14:textId="77777777" w:rsidR="00601E82" w:rsidRPr="00503015" w:rsidRDefault="00601E82" w:rsidP="00D23300">
            <w:pPr>
              <w:rPr>
                <w:rFonts w:ascii="Calibri Light" w:eastAsia="Calibri Light" w:hAnsi="Calibri Light" w:cs="Calibri Light"/>
                <w:b w:val="0"/>
                <w:bCs w:val="0"/>
              </w:rPr>
            </w:pPr>
            <w:proofErr w:type="spellStart"/>
            <w:r w:rsidRPr="00503015">
              <w:rPr>
                <w:rFonts w:ascii="Calibri Light" w:eastAsia="Calibri Light" w:hAnsi="Calibri Light" w:cs="Calibri Light"/>
                <w:b w:val="0"/>
                <w:bCs w:val="0"/>
              </w:rPr>
              <w:t>Ground</w:t>
            </w:r>
            <w:proofErr w:type="spellEnd"/>
          </w:p>
        </w:tc>
        <w:tc>
          <w:tcPr>
            <w:tcW w:w="2645" w:type="dxa"/>
          </w:tcPr>
          <w:p w14:paraId="706B2616" w14:textId="77777777" w:rsidR="00601E82" w:rsidRDefault="00601E82" w:rsidP="00D23300">
            <w:pPr>
              <w:keepNext/>
              <w:cnfStyle w:val="000000000000" w:firstRow="0" w:lastRow="0" w:firstColumn="0" w:lastColumn="0" w:oddVBand="0" w:evenVBand="0" w:oddHBand="0" w:evenHBand="0" w:firstRowFirstColumn="0" w:firstRowLastColumn="0" w:lastRowFirstColumn="0" w:lastRowLastColumn="0"/>
            </w:pPr>
            <w:r>
              <w:rPr>
                <w:rFonts w:ascii="Calibri Light" w:eastAsia="Calibri Light" w:hAnsi="Calibri Light" w:cs="Calibri Light"/>
              </w:rPr>
              <w:t>Massa verbinding (0 V)</w:t>
            </w:r>
          </w:p>
        </w:tc>
      </w:tr>
    </w:tbl>
    <w:p w14:paraId="117FE40E" w14:textId="77777777" w:rsidR="00601E82" w:rsidRDefault="00601E82" w:rsidP="00601E82">
      <w:pPr>
        <w:pStyle w:val="Kop3"/>
        <w:numPr>
          <w:ilvl w:val="0"/>
          <w:numId w:val="0"/>
        </w:numPr>
      </w:pPr>
      <w:bookmarkStart w:id="52" w:name="_Toc99056575"/>
    </w:p>
    <w:p w14:paraId="725CB4DD" w14:textId="77777777" w:rsidR="00601E82" w:rsidRDefault="00601E82" w:rsidP="00601E82">
      <w:pPr>
        <w:pStyle w:val="Kop3"/>
      </w:pPr>
      <w:bookmarkStart w:id="53" w:name="_Toc103862483"/>
      <w:bookmarkStart w:id="54" w:name="_Toc104757897"/>
      <w:r>
        <w:t>DC-motor</w:t>
      </w:r>
      <w:bookmarkEnd w:id="52"/>
      <w:bookmarkEnd w:id="53"/>
      <w:bookmarkEnd w:id="54"/>
    </w:p>
    <w:p w14:paraId="699382EF" w14:textId="3EF98F63" w:rsidR="00601E82" w:rsidRDefault="00601E82" w:rsidP="00601E82">
      <w:r>
        <w:t>Een DC-motor bestaat uit twee hoofdonderdelen</w:t>
      </w:r>
      <w:r w:rsidRPr="0073737C">
        <w:rPr>
          <w:highlight w:val="green"/>
        </w:rPr>
        <w:t xml:space="preserve">. </w:t>
      </w:r>
      <w:r w:rsidR="00F3568B" w:rsidRPr="0073737C">
        <w:rPr>
          <w:highlight w:val="green"/>
        </w:rPr>
        <w:t>Namelijk</w:t>
      </w:r>
      <w:r w:rsidR="00F3568B">
        <w:t xml:space="preserve"> e</w:t>
      </w:r>
      <w:r>
        <w:t xml:space="preserve">en roterend deel (spoel) </w:t>
      </w:r>
      <w:r w:rsidR="00DA67F2">
        <w:t>dat</w:t>
      </w:r>
      <w:r>
        <w:t xml:space="preserve"> rotor genoemd wordt en een stator. De rotor draait ten opzichte van de stator. De spoel wordt met de gelijkstroom verbonden. D</w:t>
      </w:r>
      <w:r w:rsidRPr="00A25A71">
        <w:t xml:space="preserve">at betekent dat er een constante stroom van energie is in dezelfde richting. </w:t>
      </w:r>
      <w:r>
        <w:t>Deze motor</w:t>
      </w:r>
      <w:r w:rsidRPr="00A25A71">
        <w:t xml:space="preserve"> werkt met behulp van de </w:t>
      </w:r>
      <w:hyperlink r:id="rId28">
        <w:r>
          <w:t>lorentzkracht</w:t>
        </w:r>
      </w:hyperlink>
      <w:r w:rsidRPr="00A25A71">
        <w:t> , dat is de kracht die op een lading wordt uitgeoefend door een magnetisch veld. Als er stroom loopt door een draad ontstaat er een magnetisch veld</w:t>
      </w:r>
      <w:r>
        <w:t xml:space="preserve"> </w:t>
      </w:r>
      <w:sdt>
        <w:sdtPr>
          <w:id w:val="1209456872"/>
          <w:citation/>
        </w:sdtPr>
        <w:sdtContent>
          <w:r>
            <w:fldChar w:fldCharType="begin"/>
          </w:r>
          <w:r w:rsidRPr="00C61E1E">
            <w:rPr>
              <w:lang w:val="nl-NL"/>
            </w:rPr>
            <w:instrText xml:space="preserve"> CITATION Wik \l 2057 </w:instrText>
          </w:r>
          <w:r>
            <w:fldChar w:fldCharType="separate"/>
          </w:r>
          <w:r w:rsidR="00973374" w:rsidRPr="00973374">
            <w:rPr>
              <w:noProof/>
              <w:lang w:val="nl-NL"/>
            </w:rPr>
            <w:t>[2]</w:t>
          </w:r>
          <w:r>
            <w:fldChar w:fldCharType="end"/>
          </w:r>
        </w:sdtContent>
      </w:sdt>
      <w:sdt>
        <w:sdtPr>
          <w:id w:val="-417482386"/>
          <w:citation/>
        </w:sdtPr>
        <w:sdtContent>
          <w:r>
            <w:fldChar w:fldCharType="begin"/>
          </w:r>
          <w:r w:rsidRPr="00290001">
            <w:rPr>
              <w:lang w:val="nl-NL"/>
            </w:rPr>
            <w:instrText xml:space="preserve"> CITATION Ele22 \l 2057 </w:instrText>
          </w:r>
          <w:r>
            <w:fldChar w:fldCharType="separate"/>
          </w:r>
          <w:r w:rsidR="00973374">
            <w:rPr>
              <w:noProof/>
              <w:lang w:val="nl-NL"/>
            </w:rPr>
            <w:t xml:space="preserve"> </w:t>
          </w:r>
          <w:r w:rsidR="00973374" w:rsidRPr="00973374">
            <w:rPr>
              <w:noProof/>
              <w:lang w:val="nl-NL"/>
            </w:rPr>
            <w:t>[1]</w:t>
          </w:r>
          <w:r>
            <w:fldChar w:fldCharType="end"/>
          </w:r>
        </w:sdtContent>
      </w:sdt>
      <w:r w:rsidRPr="00A25A71">
        <w:t>.</w:t>
      </w:r>
    </w:p>
    <w:p w14:paraId="5B130661" w14:textId="77777777" w:rsidR="00601E82" w:rsidRDefault="00601E82" w:rsidP="00601E82"/>
    <w:p w14:paraId="03E8A53D" w14:textId="111E1760" w:rsidR="00601E82" w:rsidRDefault="00601E82" w:rsidP="00601E82">
      <w:r>
        <w:t xml:space="preserve">Een kant van de spoel wordt de noordpool genoemd. De andere kant de zuidpool. Hier ontstaat er een magnetisch veld als een gelijkstroom door de spoel vloeit. Bijgevolg worden de polen afgestoten of aangetrokken door de magneten errond. Om de motor te laten roteren moet er een constant een verandering van de stroomrichting plaatsvinden </w:t>
      </w:r>
      <w:sdt>
        <w:sdtPr>
          <w:id w:val="-573664324"/>
          <w:citation/>
        </w:sdtPr>
        <w:sdtContent>
          <w:r>
            <w:fldChar w:fldCharType="begin"/>
          </w:r>
          <w:r w:rsidRPr="007F178E">
            <w:rPr>
              <w:lang w:val="nl-NL"/>
            </w:rPr>
            <w:instrText xml:space="preserve"> CITATION Wik \l 2057 </w:instrText>
          </w:r>
          <w:r>
            <w:fldChar w:fldCharType="separate"/>
          </w:r>
          <w:r w:rsidR="00973374" w:rsidRPr="00973374">
            <w:rPr>
              <w:noProof/>
              <w:lang w:val="nl-NL"/>
            </w:rPr>
            <w:t>[2]</w:t>
          </w:r>
          <w:r>
            <w:fldChar w:fldCharType="end"/>
          </w:r>
        </w:sdtContent>
      </w:sdt>
      <w:r>
        <w:t xml:space="preserve">. </w:t>
      </w:r>
    </w:p>
    <w:p w14:paraId="3B4D10DE" w14:textId="26D0E79B" w:rsidR="00A0533B" w:rsidRDefault="00601E82" w:rsidP="00601E82">
      <w:r w:rsidRPr="00C77026">
        <w:rPr>
          <w:b/>
          <w:bCs/>
        </w:rPr>
        <w:t>Voordeel</w:t>
      </w:r>
      <w:r>
        <w:t xml:space="preserve">: eenvoudig </w:t>
      </w:r>
      <w:proofErr w:type="spellStart"/>
      <w:r w:rsidR="008576DA" w:rsidRPr="008576DA">
        <w:t>aanstuurbaar</w:t>
      </w:r>
      <w:proofErr w:type="spellEnd"/>
      <w:r w:rsidR="00830820">
        <w:t>.</w:t>
      </w:r>
    </w:p>
    <w:p w14:paraId="0F17BB27" w14:textId="3751DBB5" w:rsidR="00601E82" w:rsidRPr="00F663E4" w:rsidRDefault="00A0533B" w:rsidP="00601E82">
      <w:r w:rsidRPr="00CE43B1">
        <w:rPr>
          <w:b/>
          <w:bCs/>
          <w:color w:val="000000" w:themeColor="text1"/>
        </w:rPr>
        <w:t>Nadeel</w:t>
      </w:r>
      <w:r w:rsidRPr="00A0533B">
        <w:rPr>
          <w:b/>
          <w:bCs/>
        </w:rPr>
        <w:t>:</w:t>
      </w:r>
      <w:r>
        <w:t xml:space="preserve"> </w:t>
      </w:r>
      <w:r w:rsidR="00CE43B1">
        <w:t>minder</w:t>
      </w:r>
      <w:r w:rsidR="0091753F">
        <w:t>e</w:t>
      </w:r>
      <w:r w:rsidR="00CE43B1">
        <w:t xml:space="preserve"> precisie </w:t>
      </w:r>
      <w:r w:rsidR="00B87662">
        <w:t>stapgrootte hoek van de</w:t>
      </w:r>
      <w:r w:rsidR="00FE41DC">
        <w:t xml:space="preserve"> motor</w:t>
      </w:r>
      <w:r w:rsidR="00830820">
        <w:t>.</w:t>
      </w:r>
      <w:r w:rsidR="00601E82">
        <w:br w:type="page"/>
      </w:r>
    </w:p>
    <w:p w14:paraId="03BA741A" w14:textId="61EC4437" w:rsidR="004A5CAA" w:rsidRDefault="00A97BB4" w:rsidP="007A38BA">
      <w:pPr>
        <w:pStyle w:val="Kop2"/>
      </w:pPr>
      <w:bookmarkStart w:id="55" w:name="_Toc103862484"/>
      <w:bookmarkStart w:id="56" w:name="_Toc104757898"/>
      <w:bookmarkStart w:id="57" w:name="_Toc99056576"/>
      <w:r>
        <w:lastRenderedPageBreak/>
        <w:t>M</w:t>
      </w:r>
      <w:r w:rsidR="00A81508">
        <w:t>otorkeuze</w:t>
      </w:r>
      <w:r>
        <w:t xml:space="preserve"> horizontale beweging</w:t>
      </w:r>
      <w:bookmarkEnd w:id="55"/>
      <w:bookmarkEnd w:id="56"/>
    </w:p>
    <w:bookmarkEnd w:id="57"/>
    <w:p w14:paraId="15BBF78A" w14:textId="1CECBA52" w:rsidR="00601E82" w:rsidRDefault="00601E82" w:rsidP="00601E82">
      <w:r>
        <w:t xml:space="preserve">In dit project wordt er gekozen voor twee DC-motoren. Samen met de rupsbanden vormt dit een geheel om het volledig pakket van de robot te verplaatsen. Voor het aansturen van DC-motoren is het noodzakelijk om een </w:t>
      </w:r>
      <w:r w:rsidRPr="00711F88">
        <w:t>motordriver</w:t>
      </w:r>
      <w:r>
        <w:t xml:space="preserve"> te gebruiken. Dit maakt de programmatie </w:t>
      </w:r>
      <w:r w:rsidR="0013001D">
        <w:t>eenvoudiger</w:t>
      </w:r>
      <w:r>
        <w:t xml:space="preserve">. Bijkomend wordt de motor beveiligd tegen overspanningen of storingen. </w:t>
      </w:r>
    </w:p>
    <w:p w14:paraId="67141A49" w14:textId="77777777" w:rsidR="00601E82" w:rsidRPr="008209D9" w:rsidRDefault="00601E82" w:rsidP="00601E82"/>
    <w:p w14:paraId="0941425B" w14:textId="7AA54CC7" w:rsidR="00601E82" w:rsidRPr="00022B1D" w:rsidRDefault="00601E82" w:rsidP="00CB06F2">
      <w:pPr>
        <w:pStyle w:val="Kop3"/>
      </w:pPr>
      <w:bookmarkStart w:id="58" w:name="_Toc99056577"/>
      <w:bookmarkStart w:id="59" w:name="_Ref101386395"/>
      <w:bookmarkStart w:id="60" w:name="_Toc103862485"/>
      <w:bookmarkStart w:id="61" w:name="_Toc104757899"/>
      <w:r w:rsidRPr="00022B1D">
        <w:t>Motordriver l293n</w:t>
      </w:r>
      <w:bookmarkEnd w:id="58"/>
      <w:bookmarkEnd w:id="59"/>
      <w:bookmarkEnd w:id="60"/>
      <w:bookmarkEnd w:id="61"/>
    </w:p>
    <w:p w14:paraId="279B5CC0" w14:textId="506157A2" w:rsidR="00601E82" w:rsidRDefault="00601E82" w:rsidP="00601E82">
      <w:r>
        <w:t>Via deze module</w:t>
      </w:r>
      <w:r w:rsidR="00BA3302">
        <w:t xml:space="preserve"> (</w:t>
      </w:r>
      <w:r w:rsidR="0091753F">
        <w:fldChar w:fldCharType="begin"/>
      </w:r>
      <w:r w:rsidR="0091753F">
        <w:instrText xml:space="preserve"> REF _Ref101387323 \h </w:instrText>
      </w:r>
      <w:r w:rsidR="0091753F">
        <w:fldChar w:fldCharType="separate"/>
      </w:r>
      <w:r w:rsidR="0091753F">
        <w:t xml:space="preserve">Figuur </w:t>
      </w:r>
      <w:r w:rsidR="0091753F">
        <w:rPr>
          <w:noProof/>
        </w:rPr>
        <w:t>3</w:t>
      </w:r>
      <w:r w:rsidR="0091753F">
        <w:fldChar w:fldCharType="end"/>
      </w:r>
      <w:r w:rsidR="00BA3302">
        <w:t xml:space="preserve">) </w:t>
      </w:r>
      <w:sdt>
        <w:sdtPr>
          <w:id w:val="1302346233"/>
          <w:citation/>
        </w:sdtPr>
        <w:sdtContent>
          <w:r w:rsidR="001E18CE">
            <w:fldChar w:fldCharType="begin"/>
          </w:r>
          <w:r w:rsidR="001E18CE">
            <w:rPr>
              <w:lang w:val="nl-NL"/>
            </w:rPr>
            <w:instrText xml:space="preserve"> CITATION TijdelijkeAanduiding1 \l 1043 </w:instrText>
          </w:r>
          <w:r w:rsidR="001E18CE">
            <w:fldChar w:fldCharType="separate"/>
          </w:r>
          <w:r w:rsidR="00973374" w:rsidRPr="00973374">
            <w:rPr>
              <w:noProof/>
              <w:lang w:val="nl-NL"/>
            </w:rPr>
            <w:t>[3]</w:t>
          </w:r>
          <w:r w:rsidR="001E18CE">
            <w:fldChar w:fldCharType="end"/>
          </w:r>
        </w:sdtContent>
      </w:sdt>
      <w:r w:rsidR="00BA3302">
        <w:t xml:space="preserve"> </w:t>
      </w:r>
      <w:r>
        <w:t xml:space="preserve">is het enkel noodzakelijk om de DC-motor te voeden, </w:t>
      </w:r>
      <w:r w:rsidRPr="0073737C">
        <w:rPr>
          <w:highlight w:val="green"/>
        </w:rPr>
        <w:t xml:space="preserve">aan- of </w:t>
      </w:r>
      <w:commentRangeStart w:id="62"/>
      <w:r w:rsidRPr="0073737C">
        <w:rPr>
          <w:highlight w:val="green"/>
        </w:rPr>
        <w:t>uitzetten</w:t>
      </w:r>
      <w:commentRangeEnd w:id="62"/>
      <w:r w:rsidR="0073737C">
        <w:rPr>
          <w:rStyle w:val="Verwijzingopmerking"/>
        </w:rPr>
        <w:commentReference w:id="62"/>
      </w:r>
      <w:r>
        <w:t xml:space="preserve"> en de vier ingangen aan te sturen</w:t>
      </w:r>
      <w:r w:rsidR="00FB783E">
        <w:t xml:space="preserve"> (</w:t>
      </w:r>
      <w:r w:rsidR="00FB783E">
        <w:fldChar w:fldCharType="begin"/>
      </w:r>
      <w:r w:rsidR="00FB783E">
        <w:instrText xml:space="preserve"> REF _Ref101387760 \h </w:instrText>
      </w:r>
      <w:r w:rsidR="00FB783E">
        <w:fldChar w:fldCharType="separate"/>
      </w:r>
      <w:r w:rsidR="00FB783E">
        <w:t xml:space="preserve">Tabel </w:t>
      </w:r>
      <w:r w:rsidR="00FB783E">
        <w:rPr>
          <w:noProof/>
        </w:rPr>
        <w:t>3</w:t>
      </w:r>
      <w:r w:rsidR="00FB783E">
        <w:fldChar w:fldCharType="end"/>
      </w:r>
      <w:r w:rsidR="00FB783E">
        <w:t>)</w:t>
      </w:r>
      <w:r>
        <w:t>.</w:t>
      </w:r>
    </w:p>
    <w:p w14:paraId="0E41F45D" w14:textId="77777777" w:rsidR="00601E82" w:rsidRDefault="00601E82" w:rsidP="00601E82">
      <w:pPr>
        <w:keepNext/>
        <w:jc w:val="center"/>
      </w:pPr>
      <w:r>
        <w:rPr>
          <w:noProof/>
          <w:lang w:eastAsia="nl-BE"/>
        </w:rPr>
        <w:drawing>
          <wp:inline distT="0" distB="0" distL="0" distR="0" wp14:anchorId="10AA9B7D" wp14:editId="05B12AF5">
            <wp:extent cx="4578890" cy="3817088"/>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3"/>
                    <pic:cNvPicPr/>
                  </pic:nvPicPr>
                  <pic:blipFill>
                    <a:blip r:embed="rId29">
                      <a:extLst>
                        <a:ext uri="{28A0092B-C50C-407E-A947-70E740481C1C}">
                          <a14:useLocalDpi xmlns:a14="http://schemas.microsoft.com/office/drawing/2010/main" val="0"/>
                        </a:ext>
                      </a:extLst>
                    </a:blip>
                    <a:stretch>
                      <a:fillRect/>
                    </a:stretch>
                  </pic:blipFill>
                  <pic:spPr>
                    <a:xfrm>
                      <a:off x="0" y="0"/>
                      <a:ext cx="4578890" cy="3817088"/>
                    </a:xfrm>
                    <a:prstGeom prst="rect">
                      <a:avLst/>
                    </a:prstGeom>
                  </pic:spPr>
                </pic:pic>
              </a:graphicData>
            </a:graphic>
          </wp:inline>
        </w:drawing>
      </w:r>
    </w:p>
    <w:p w14:paraId="1348599F" w14:textId="4328141C" w:rsidR="00601E82" w:rsidRDefault="00601E82" w:rsidP="00601E82">
      <w:pPr>
        <w:pStyle w:val="Bijschrift"/>
        <w:jc w:val="center"/>
      </w:pPr>
      <w:bookmarkStart w:id="63" w:name="_Ref101387323"/>
      <w:bookmarkStart w:id="64" w:name="_Toc103861221"/>
      <w:bookmarkStart w:id="65" w:name="_Toc104758349"/>
      <w:r>
        <w:t xml:space="preserve">Figuur </w:t>
      </w:r>
      <w:r>
        <w:fldChar w:fldCharType="begin"/>
      </w:r>
      <w:r>
        <w:instrText>SEQ Figuur \* ARABIC</w:instrText>
      </w:r>
      <w:r>
        <w:fldChar w:fldCharType="separate"/>
      </w:r>
      <w:r w:rsidR="00685B6E">
        <w:rPr>
          <w:noProof/>
        </w:rPr>
        <w:t>3</w:t>
      </w:r>
      <w:r>
        <w:fldChar w:fldCharType="end"/>
      </w:r>
      <w:bookmarkEnd w:id="63"/>
      <w:r>
        <w:t xml:space="preserve">: </w:t>
      </w:r>
      <w:r w:rsidR="007A78BD">
        <w:t>s</w:t>
      </w:r>
      <w:r>
        <w:t>chema motor driver I293n</w:t>
      </w:r>
      <w:sdt>
        <w:sdtPr>
          <w:id w:val="-1531020210"/>
          <w:citation/>
        </w:sdtPr>
        <w:sdtContent>
          <w:r w:rsidR="001E18CE">
            <w:fldChar w:fldCharType="begin"/>
          </w:r>
          <w:r w:rsidR="001E18CE">
            <w:rPr>
              <w:lang w:val="nl-NL"/>
            </w:rPr>
            <w:instrText xml:space="preserve"> CITATION TijdelijkeAanduiding1 \l 1043 </w:instrText>
          </w:r>
          <w:r w:rsidR="001E18CE">
            <w:fldChar w:fldCharType="separate"/>
          </w:r>
          <w:r w:rsidR="00973374">
            <w:rPr>
              <w:noProof/>
              <w:lang w:val="nl-NL"/>
            </w:rPr>
            <w:t xml:space="preserve"> </w:t>
          </w:r>
          <w:r w:rsidR="00973374" w:rsidRPr="00973374">
            <w:rPr>
              <w:noProof/>
              <w:lang w:val="nl-NL"/>
            </w:rPr>
            <w:t>[3]</w:t>
          </w:r>
          <w:r w:rsidR="001E18CE">
            <w:fldChar w:fldCharType="end"/>
          </w:r>
        </w:sdtContent>
      </w:sdt>
      <w:bookmarkEnd w:id="64"/>
      <w:bookmarkEnd w:id="65"/>
    </w:p>
    <w:p w14:paraId="59A2E753" w14:textId="77777777" w:rsidR="00601E82" w:rsidRDefault="00601E82" w:rsidP="00601E82">
      <w:pPr>
        <w:pStyle w:val="Bijschrift"/>
        <w:keepNext/>
      </w:pPr>
      <w:bookmarkStart w:id="66" w:name="_Ref101387760"/>
      <w:bookmarkStart w:id="67" w:name="_Toc99058241"/>
      <w:bookmarkStart w:id="68" w:name="_Toc101387114"/>
      <w:bookmarkStart w:id="69" w:name="_Toc104758342"/>
      <w:r>
        <w:t xml:space="preserve">Tabel </w:t>
      </w:r>
      <w:r>
        <w:fldChar w:fldCharType="begin"/>
      </w:r>
      <w:r>
        <w:instrText>SEQ Tabel \* ARABIC</w:instrText>
      </w:r>
      <w:r>
        <w:fldChar w:fldCharType="separate"/>
      </w:r>
      <w:r w:rsidR="009A2391">
        <w:rPr>
          <w:noProof/>
        </w:rPr>
        <w:t>3</w:t>
      </w:r>
      <w:r>
        <w:fldChar w:fldCharType="end"/>
      </w:r>
      <w:bookmarkEnd w:id="66"/>
      <w:r>
        <w:t>: verduidelijking pinnen motor driver I293n</w:t>
      </w:r>
      <w:bookmarkEnd w:id="67"/>
      <w:bookmarkEnd w:id="68"/>
      <w:bookmarkEnd w:id="69"/>
    </w:p>
    <w:tbl>
      <w:tblPr>
        <w:tblStyle w:val="Onopgemaaktetabel4"/>
        <w:tblW w:w="0" w:type="auto"/>
        <w:tblLook w:val="04A0" w:firstRow="1" w:lastRow="0" w:firstColumn="1" w:lastColumn="0" w:noHBand="0" w:noVBand="1"/>
      </w:tblPr>
      <w:tblGrid>
        <w:gridCol w:w="4530"/>
        <w:gridCol w:w="4530"/>
      </w:tblGrid>
      <w:tr w:rsidR="00601E82" w14:paraId="1CD08ECE" w14:textId="77777777" w:rsidTr="006835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59914EB1" w14:textId="77777777" w:rsidR="00601E82" w:rsidRPr="0068352F" w:rsidRDefault="00601E82" w:rsidP="00D23300">
            <w:pPr>
              <w:rPr>
                <w:rFonts w:ascii="Calibri Light" w:eastAsia="Calibri Light" w:hAnsi="Calibri Light" w:cs="Calibri Light"/>
                <w:b w:val="0"/>
                <w:bCs w:val="0"/>
              </w:rPr>
            </w:pPr>
            <w:r w:rsidRPr="0068352F">
              <w:rPr>
                <w:rFonts w:ascii="Calibri Light" w:eastAsia="Calibri Light" w:hAnsi="Calibri Light" w:cs="Calibri Light"/>
                <w:b w:val="0"/>
                <w:bCs w:val="0"/>
              </w:rPr>
              <w:t>Drive voltage input</w:t>
            </w:r>
          </w:p>
        </w:tc>
        <w:tc>
          <w:tcPr>
            <w:tcW w:w="4530" w:type="dxa"/>
          </w:tcPr>
          <w:p w14:paraId="3684B996" w14:textId="77777777" w:rsidR="00601E82" w:rsidRPr="0068352F" w:rsidRDefault="00601E82" w:rsidP="00D23300">
            <w:pPr>
              <w:cnfStyle w:val="100000000000" w:firstRow="1" w:lastRow="0" w:firstColumn="0" w:lastColumn="0" w:oddVBand="0" w:evenVBand="0" w:oddHBand="0" w:evenHBand="0" w:firstRowFirstColumn="0" w:firstRowLastColumn="0" w:lastRowFirstColumn="0" w:lastRowLastColumn="0"/>
              <w:rPr>
                <w:rFonts w:ascii="Calibri Light" w:eastAsia="Calibri Light" w:hAnsi="Calibri Light" w:cs="Calibri Light"/>
                <w:b w:val="0"/>
                <w:bCs w:val="0"/>
              </w:rPr>
            </w:pPr>
            <w:r w:rsidRPr="0068352F">
              <w:rPr>
                <w:rFonts w:ascii="Calibri Light" w:eastAsia="Calibri Light" w:hAnsi="Calibri Light" w:cs="Calibri Light"/>
                <w:b w:val="0"/>
                <w:bCs w:val="0"/>
              </w:rPr>
              <w:t>Voeding motor</w:t>
            </w:r>
          </w:p>
        </w:tc>
      </w:tr>
      <w:tr w:rsidR="00601E82" w14:paraId="6F5C310F" w14:textId="77777777" w:rsidTr="0068352F">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530" w:type="dxa"/>
          </w:tcPr>
          <w:p w14:paraId="08032A1D" w14:textId="77777777" w:rsidR="00601E82" w:rsidRPr="0068352F" w:rsidRDefault="00601E82" w:rsidP="00D23300">
            <w:pPr>
              <w:rPr>
                <w:rFonts w:ascii="Calibri Light" w:eastAsia="Calibri Light" w:hAnsi="Calibri Light" w:cs="Calibri Light"/>
                <w:b w:val="0"/>
                <w:bCs w:val="0"/>
              </w:rPr>
            </w:pPr>
            <w:r w:rsidRPr="0068352F">
              <w:rPr>
                <w:rFonts w:ascii="Calibri Light" w:eastAsia="Calibri Light" w:hAnsi="Calibri Light" w:cs="Calibri Light"/>
                <w:b w:val="0"/>
                <w:bCs w:val="0"/>
              </w:rPr>
              <w:t xml:space="preserve">Common </w:t>
            </w:r>
            <w:proofErr w:type="spellStart"/>
            <w:r w:rsidRPr="0068352F">
              <w:rPr>
                <w:rFonts w:ascii="Calibri Light" w:eastAsia="Calibri Light" w:hAnsi="Calibri Light" w:cs="Calibri Light"/>
                <w:b w:val="0"/>
                <w:bCs w:val="0"/>
              </w:rPr>
              <w:t>ground</w:t>
            </w:r>
            <w:proofErr w:type="spellEnd"/>
          </w:p>
        </w:tc>
        <w:tc>
          <w:tcPr>
            <w:tcW w:w="4530" w:type="dxa"/>
          </w:tcPr>
          <w:p w14:paraId="7C7353A1" w14:textId="77777777" w:rsidR="00601E82" w:rsidRDefault="00601E82" w:rsidP="00D23300">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sidRPr="0073737C">
              <w:rPr>
                <w:rFonts w:ascii="Calibri Light" w:eastAsia="Calibri Light" w:hAnsi="Calibri Light" w:cs="Calibri Light"/>
                <w:highlight w:val="yellow"/>
              </w:rPr>
              <w:t>Massa verbinding</w:t>
            </w:r>
            <w:r>
              <w:rPr>
                <w:rFonts w:ascii="Calibri Light" w:eastAsia="Calibri Light" w:hAnsi="Calibri Light" w:cs="Calibri Light"/>
              </w:rPr>
              <w:t xml:space="preserve"> (0 V)</w:t>
            </w:r>
          </w:p>
        </w:tc>
      </w:tr>
      <w:tr w:rsidR="00601E82" w14:paraId="08229696" w14:textId="77777777" w:rsidTr="0068352F">
        <w:trPr>
          <w:trHeight w:val="309"/>
        </w:trPr>
        <w:tc>
          <w:tcPr>
            <w:cnfStyle w:val="001000000000" w:firstRow="0" w:lastRow="0" w:firstColumn="1" w:lastColumn="0" w:oddVBand="0" w:evenVBand="0" w:oddHBand="0" w:evenHBand="0" w:firstRowFirstColumn="0" w:firstRowLastColumn="0" w:lastRowFirstColumn="0" w:lastRowLastColumn="0"/>
            <w:tcW w:w="4530" w:type="dxa"/>
          </w:tcPr>
          <w:p w14:paraId="3ED30A1B" w14:textId="77777777" w:rsidR="00601E82" w:rsidRPr="0068352F" w:rsidRDefault="00601E82" w:rsidP="00D23300">
            <w:pPr>
              <w:rPr>
                <w:rFonts w:ascii="Calibri Light" w:eastAsia="Calibri Light" w:hAnsi="Calibri Light" w:cs="Calibri Light"/>
                <w:b w:val="0"/>
                <w:bCs w:val="0"/>
              </w:rPr>
            </w:pPr>
            <w:r w:rsidRPr="0068352F">
              <w:rPr>
                <w:rFonts w:ascii="Calibri Light" w:eastAsia="Calibri Light" w:hAnsi="Calibri Light" w:cs="Calibri Light"/>
                <w:b w:val="0"/>
                <w:bCs w:val="0"/>
              </w:rPr>
              <w:t>Logic voltage input</w:t>
            </w:r>
          </w:p>
        </w:tc>
        <w:tc>
          <w:tcPr>
            <w:tcW w:w="4530" w:type="dxa"/>
          </w:tcPr>
          <w:p w14:paraId="413778D0" w14:textId="77777777" w:rsidR="00601E82" w:rsidRDefault="00601E82" w:rsidP="00D23300">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Voeding module</w:t>
            </w:r>
          </w:p>
        </w:tc>
      </w:tr>
      <w:tr w:rsidR="00601E82" w14:paraId="6D974428" w14:textId="77777777" w:rsidTr="0068352F">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530" w:type="dxa"/>
          </w:tcPr>
          <w:p w14:paraId="31F7B5DC" w14:textId="77777777" w:rsidR="00601E82" w:rsidRPr="0068352F" w:rsidRDefault="00601E82" w:rsidP="00D23300">
            <w:pPr>
              <w:rPr>
                <w:rFonts w:ascii="Calibri Light" w:eastAsia="Calibri Light" w:hAnsi="Calibri Light" w:cs="Calibri Light"/>
                <w:b w:val="0"/>
                <w:bCs w:val="0"/>
              </w:rPr>
            </w:pPr>
            <w:r w:rsidRPr="0068352F">
              <w:rPr>
                <w:rFonts w:ascii="Calibri Light" w:eastAsia="Calibri Light" w:hAnsi="Calibri Light" w:cs="Calibri Light"/>
                <w:b w:val="0"/>
                <w:bCs w:val="0"/>
              </w:rPr>
              <w:t xml:space="preserve">Motor 1,2 PWM control </w:t>
            </w:r>
            <w:proofErr w:type="spellStart"/>
            <w:r w:rsidRPr="0068352F">
              <w:rPr>
                <w:rFonts w:ascii="Calibri Light" w:eastAsia="Calibri Light" w:hAnsi="Calibri Light" w:cs="Calibri Light"/>
                <w:b w:val="0"/>
                <w:bCs w:val="0"/>
              </w:rPr>
              <w:t>pins</w:t>
            </w:r>
            <w:proofErr w:type="spellEnd"/>
          </w:p>
        </w:tc>
        <w:tc>
          <w:tcPr>
            <w:tcW w:w="4530" w:type="dxa"/>
          </w:tcPr>
          <w:p w14:paraId="070889B3" w14:textId="77777777" w:rsidR="00601E82" w:rsidRDefault="00601E82" w:rsidP="00D23300">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Aan- uitzetten van motor</w:t>
            </w:r>
          </w:p>
        </w:tc>
      </w:tr>
      <w:tr w:rsidR="00601E82" w14:paraId="313AC940" w14:textId="77777777" w:rsidTr="0068352F">
        <w:trPr>
          <w:trHeight w:val="309"/>
        </w:trPr>
        <w:tc>
          <w:tcPr>
            <w:cnfStyle w:val="001000000000" w:firstRow="0" w:lastRow="0" w:firstColumn="1" w:lastColumn="0" w:oddVBand="0" w:evenVBand="0" w:oddHBand="0" w:evenHBand="0" w:firstRowFirstColumn="0" w:firstRowLastColumn="0" w:lastRowFirstColumn="0" w:lastRowLastColumn="0"/>
            <w:tcW w:w="4530" w:type="dxa"/>
          </w:tcPr>
          <w:p w14:paraId="5F1EB235" w14:textId="77777777" w:rsidR="00601E82" w:rsidRPr="0068352F" w:rsidRDefault="00601E82" w:rsidP="00D23300">
            <w:pPr>
              <w:rPr>
                <w:rFonts w:ascii="Calibri Light" w:eastAsia="Calibri Light" w:hAnsi="Calibri Light" w:cs="Calibri Light"/>
                <w:b w:val="0"/>
                <w:bCs w:val="0"/>
              </w:rPr>
            </w:pPr>
            <w:r w:rsidRPr="0068352F">
              <w:rPr>
                <w:rFonts w:ascii="Calibri Light" w:eastAsia="Calibri Light" w:hAnsi="Calibri Light" w:cs="Calibri Light"/>
                <w:b w:val="0"/>
                <w:bCs w:val="0"/>
              </w:rPr>
              <w:t>Motor 1,2 terminal</w:t>
            </w:r>
          </w:p>
        </w:tc>
        <w:tc>
          <w:tcPr>
            <w:tcW w:w="4530" w:type="dxa"/>
          </w:tcPr>
          <w:p w14:paraId="37A788E0" w14:textId="77777777" w:rsidR="00601E82" w:rsidRDefault="00601E82" w:rsidP="00D23300">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Aansluitdraden motor</w:t>
            </w:r>
          </w:p>
        </w:tc>
      </w:tr>
      <w:tr w:rsidR="00601E82" w14:paraId="3505A8B5" w14:textId="77777777" w:rsidTr="0068352F">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530" w:type="dxa"/>
          </w:tcPr>
          <w:p w14:paraId="374767DA" w14:textId="77777777" w:rsidR="00601E82" w:rsidRPr="0068352F" w:rsidRDefault="00601E82" w:rsidP="00D23300">
            <w:pPr>
              <w:rPr>
                <w:rFonts w:ascii="Calibri Light" w:eastAsia="Calibri Light" w:hAnsi="Calibri Light" w:cs="Calibri Light"/>
                <w:b w:val="0"/>
                <w:bCs w:val="0"/>
              </w:rPr>
            </w:pPr>
            <w:r w:rsidRPr="0068352F">
              <w:rPr>
                <w:rFonts w:ascii="Calibri Light" w:eastAsia="Calibri Light" w:hAnsi="Calibri Light" w:cs="Calibri Light"/>
                <w:b w:val="0"/>
                <w:bCs w:val="0"/>
              </w:rPr>
              <w:t xml:space="preserve">Motor 1,2 control </w:t>
            </w:r>
            <w:proofErr w:type="spellStart"/>
            <w:r w:rsidRPr="0068352F">
              <w:rPr>
                <w:rFonts w:ascii="Calibri Light" w:eastAsia="Calibri Light" w:hAnsi="Calibri Light" w:cs="Calibri Light"/>
                <w:b w:val="0"/>
                <w:bCs w:val="0"/>
              </w:rPr>
              <w:t>pins</w:t>
            </w:r>
            <w:proofErr w:type="spellEnd"/>
          </w:p>
        </w:tc>
        <w:tc>
          <w:tcPr>
            <w:tcW w:w="4530" w:type="dxa"/>
          </w:tcPr>
          <w:p w14:paraId="4967FA99" w14:textId="77777777" w:rsidR="00601E82" w:rsidRDefault="00601E82" w:rsidP="00D23300">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4 ingangspinnen</w:t>
            </w:r>
          </w:p>
        </w:tc>
      </w:tr>
    </w:tbl>
    <w:p w14:paraId="3525FB86" w14:textId="77777777" w:rsidR="00601E82" w:rsidRDefault="00601E82" w:rsidP="47735461">
      <w:pPr>
        <w:rPr>
          <w:rFonts w:asciiTheme="majorHAnsi" w:eastAsiaTheme="majorEastAsia" w:hAnsiTheme="majorHAnsi" w:cstheme="majorBidi"/>
          <w:color w:val="2F5496" w:themeColor="accent1" w:themeShade="BF"/>
          <w:sz w:val="26"/>
          <w:szCs w:val="26"/>
        </w:rPr>
      </w:pPr>
      <w:r>
        <w:br w:type="page"/>
      </w:r>
    </w:p>
    <w:p w14:paraId="0D2F205F" w14:textId="4D1D9294" w:rsidR="00601E82" w:rsidRDefault="00A97BB4" w:rsidP="00601E82">
      <w:pPr>
        <w:pStyle w:val="Kop2"/>
      </w:pPr>
      <w:bookmarkStart w:id="70" w:name="_Toc99056578"/>
      <w:bookmarkStart w:id="71" w:name="_Toc103862486"/>
      <w:bookmarkStart w:id="72" w:name="_Toc104757900"/>
      <w:r>
        <w:lastRenderedPageBreak/>
        <w:t>Motorkeuze r</w:t>
      </w:r>
      <w:r w:rsidR="00601E82">
        <w:t>oterende beweging</w:t>
      </w:r>
      <w:bookmarkEnd w:id="70"/>
      <w:bookmarkEnd w:id="71"/>
      <w:bookmarkEnd w:id="72"/>
      <w:r w:rsidR="00601E82">
        <w:t xml:space="preserve"> </w:t>
      </w:r>
    </w:p>
    <w:p w14:paraId="626014C9" w14:textId="77777777" w:rsidR="00A5516D" w:rsidRDefault="00823DA9" w:rsidP="00601E82">
      <w:r>
        <w:t>De brandslang is bevestigd op een robotarm</w:t>
      </w:r>
      <w:r w:rsidR="00213300">
        <w:t xml:space="preserve"> </w:t>
      </w:r>
      <w:r w:rsidR="00175F17">
        <w:t>met</w:t>
      </w:r>
      <w:r w:rsidR="00213300">
        <w:t xml:space="preserve"> </w:t>
      </w:r>
      <w:r w:rsidR="00175F17">
        <w:t>een rotatiecirkel van 360°.</w:t>
      </w:r>
      <w:r w:rsidR="00A5516D">
        <w:t xml:space="preserve"> Een statische arm daarentegen betekent</w:t>
      </w:r>
      <w:r w:rsidR="00175F17">
        <w:t xml:space="preserve"> </w:t>
      </w:r>
      <w:r w:rsidR="00A5516D">
        <w:t>dat</w:t>
      </w:r>
      <w:r w:rsidR="00175F17">
        <w:t xml:space="preserve"> </w:t>
      </w:r>
      <w:r w:rsidR="00DA3E49">
        <w:t>het volledig</w:t>
      </w:r>
      <w:r w:rsidR="00A5516D">
        <w:t>e</w:t>
      </w:r>
      <w:r w:rsidR="00DA3E49">
        <w:t xml:space="preserve"> toestel moet draaien om de brandslang te richten</w:t>
      </w:r>
      <w:r w:rsidR="004F12AF">
        <w:t>.</w:t>
      </w:r>
      <w:r w:rsidR="00B10EAD">
        <w:t xml:space="preserve"> </w:t>
      </w:r>
    </w:p>
    <w:p w14:paraId="63F98412" w14:textId="378E4261" w:rsidR="00601E82" w:rsidRPr="007258F2" w:rsidRDefault="00601E82" w:rsidP="00601E82">
      <w:r>
        <w:t xml:space="preserve">Voor de roterende beweging van de robotarm </w:t>
      </w:r>
      <w:r w:rsidR="007C4D12">
        <w:t>is</w:t>
      </w:r>
      <w:r>
        <w:t xml:space="preserve"> er gekozen voor een </w:t>
      </w:r>
      <w:r w:rsidRPr="00B279C4">
        <w:t>NEMA17</w:t>
      </w:r>
      <w:r>
        <w:t>. Dit is een stappenmotor</w:t>
      </w:r>
      <w:r w:rsidR="003966AA">
        <w:t xml:space="preserve"> uitgelegd</w:t>
      </w:r>
      <w:r w:rsidR="001219EC">
        <w:t xml:space="preserve"> in hoofdstuk</w:t>
      </w:r>
      <w:r w:rsidR="003966AA">
        <w:t xml:space="preserve"> </w:t>
      </w:r>
      <w:r w:rsidR="00AE7E7E">
        <w:fldChar w:fldCharType="begin"/>
      </w:r>
      <w:r w:rsidR="00AE7E7E">
        <w:instrText xml:space="preserve"> REF _Ref101386339 \r \h </w:instrText>
      </w:r>
      <w:r w:rsidR="00AE7E7E">
        <w:fldChar w:fldCharType="separate"/>
      </w:r>
      <w:r w:rsidR="00AE7E7E">
        <w:t>1.1.1</w:t>
      </w:r>
      <w:r w:rsidR="00AE7E7E">
        <w:fldChar w:fldCharType="end"/>
      </w:r>
      <w:r w:rsidR="00870306">
        <w:t xml:space="preserve">. </w:t>
      </w:r>
      <w:r>
        <w:t xml:space="preserve">Om de stappenmotor aan te sturen </w:t>
      </w:r>
      <w:r w:rsidR="00A75168">
        <w:t xml:space="preserve">is het noodzakelijk gebruik te maken van een </w:t>
      </w:r>
      <w:r w:rsidRPr="00B279C4">
        <w:t>motordriver</w:t>
      </w:r>
      <w:r w:rsidR="001219EC" w:rsidRPr="00B279C4">
        <w:t xml:space="preserve"> </w:t>
      </w:r>
      <w:r w:rsidR="003B011E">
        <w:t>.</w:t>
      </w:r>
      <w:r w:rsidR="007B7D97">
        <w:t xml:space="preserve"> </w:t>
      </w:r>
      <w:r w:rsidR="00A75168">
        <w:t>Hierbij wordt er ter</w:t>
      </w:r>
      <w:r w:rsidR="00003786">
        <w:t>ug gekozen voor</w:t>
      </w:r>
      <w:r w:rsidR="00003786" w:rsidRPr="00003786">
        <w:t xml:space="preserve"> l293n</w:t>
      </w:r>
      <w:r w:rsidR="004E61AE">
        <w:t>-</w:t>
      </w:r>
      <w:r w:rsidR="00003786">
        <w:t xml:space="preserve">driver </w:t>
      </w:r>
      <w:r w:rsidR="00571134">
        <w:t>zoals in hoofdstuk 1.2.1.</w:t>
      </w:r>
    </w:p>
    <w:p w14:paraId="764CA324" w14:textId="77777777" w:rsidR="00601E82" w:rsidRPr="00B32C76" w:rsidRDefault="00601E82" w:rsidP="47735461">
      <w:pPr>
        <w:rPr>
          <w:rFonts w:asciiTheme="majorHAnsi" w:eastAsiaTheme="majorEastAsia" w:hAnsiTheme="majorHAnsi" w:cstheme="majorBidi"/>
          <w:color w:val="2F5496" w:themeColor="accent1" w:themeShade="BF"/>
          <w:sz w:val="32"/>
          <w:szCs w:val="32"/>
        </w:rPr>
      </w:pPr>
      <w:r w:rsidRPr="00B32C76">
        <w:br w:type="page"/>
      </w:r>
    </w:p>
    <w:p w14:paraId="22AE431A" w14:textId="77777777" w:rsidR="00601E82" w:rsidRDefault="00601E82" w:rsidP="00601E82">
      <w:pPr>
        <w:pStyle w:val="Kop1"/>
        <w:rPr>
          <w:lang w:val="en-GB"/>
        </w:rPr>
      </w:pPr>
      <w:bookmarkStart w:id="73" w:name="_Toc102079798"/>
      <w:bookmarkStart w:id="74" w:name="_Toc103862487"/>
      <w:bookmarkStart w:id="75" w:name="_Toc104757901"/>
      <w:r>
        <w:lastRenderedPageBreak/>
        <w:t xml:space="preserve">Besturing </w:t>
      </w:r>
      <w:r w:rsidR="00112F8F">
        <w:t>van de robot</w:t>
      </w:r>
      <w:bookmarkEnd w:id="73"/>
      <w:bookmarkEnd w:id="74"/>
      <w:bookmarkEnd w:id="75"/>
    </w:p>
    <w:p w14:paraId="1250F6D1" w14:textId="77777777" w:rsidR="003E3285" w:rsidRPr="003E3285" w:rsidRDefault="003E3285" w:rsidP="003E3285">
      <w:pPr>
        <w:rPr>
          <w:lang w:val="en-GB"/>
        </w:rPr>
      </w:pPr>
    </w:p>
    <w:p w14:paraId="47197682" w14:textId="072A4409" w:rsidR="00DC50A5" w:rsidRDefault="00707FE9" w:rsidP="001A6C6E">
      <w:r w:rsidRPr="00B20C6F">
        <w:t>Na het onderzoek</w:t>
      </w:r>
      <w:r w:rsidR="00B20C6F" w:rsidRPr="00B20C6F">
        <w:t xml:space="preserve"> </w:t>
      </w:r>
      <w:r w:rsidR="00B07EC0">
        <w:t>en</w:t>
      </w:r>
      <w:r w:rsidR="00B20C6F" w:rsidRPr="00B20C6F">
        <w:t xml:space="preserve"> </w:t>
      </w:r>
      <w:r w:rsidR="00744094">
        <w:t xml:space="preserve">de </w:t>
      </w:r>
      <w:r w:rsidR="00250883">
        <w:t>keuze van de motor</w:t>
      </w:r>
      <w:r w:rsidR="00B20C6F">
        <w:t xml:space="preserve"> uit hoofdstuk </w:t>
      </w:r>
      <w:r w:rsidR="00956433">
        <w:t>1</w:t>
      </w:r>
      <w:r w:rsidR="00E926B8">
        <w:t>, wordt er gek</w:t>
      </w:r>
      <w:r w:rsidR="00A85C96">
        <w:t>eken</w:t>
      </w:r>
      <w:r w:rsidR="00A028E0">
        <w:t xml:space="preserve"> naar</w:t>
      </w:r>
      <w:r w:rsidR="00A85C96">
        <w:t xml:space="preserve"> </w:t>
      </w:r>
      <w:r w:rsidR="00F56AF3">
        <w:t xml:space="preserve">mogelijke </w:t>
      </w:r>
      <w:r w:rsidR="00A85C96">
        <w:t>besturing</w:t>
      </w:r>
      <w:r w:rsidR="00F56AF3">
        <w:t>en</w:t>
      </w:r>
      <w:r w:rsidR="00A85C96">
        <w:t xml:space="preserve">. Een </w:t>
      </w:r>
      <w:r w:rsidR="00F768B7">
        <w:t>robot met werkende motoren</w:t>
      </w:r>
      <w:r w:rsidR="00A85C96">
        <w:t xml:space="preserve"> </w:t>
      </w:r>
      <w:r w:rsidR="00F768B7">
        <w:t>die niet bestuurbaar is</w:t>
      </w:r>
      <w:r w:rsidR="0003762E">
        <w:t xml:space="preserve">, levert niet veel op. </w:t>
      </w:r>
      <w:r w:rsidR="00B94F04">
        <w:t xml:space="preserve">Er zijn </w:t>
      </w:r>
      <w:r w:rsidR="00CB6165">
        <w:t xml:space="preserve">drie </w:t>
      </w:r>
      <w:r w:rsidR="00465AEF">
        <w:t>soorten besturingen</w:t>
      </w:r>
      <w:r w:rsidR="00CF40C0">
        <w:t>:</w:t>
      </w:r>
      <w:r w:rsidR="00465AEF">
        <w:t xml:space="preserve"> </w:t>
      </w:r>
      <w:r w:rsidR="00CF40C0">
        <w:t>e</w:t>
      </w:r>
      <w:r w:rsidR="00465AEF">
        <w:t xml:space="preserve">en bekabelde, </w:t>
      </w:r>
      <w:r w:rsidR="00AD76F4">
        <w:t xml:space="preserve">een </w:t>
      </w:r>
      <w:r w:rsidR="00465AEF">
        <w:t>draadloze</w:t>
      </w:r>
      <w:r w:rsidR="004C7F8E">
        <w:t xml:space="preserve"> </w:t>
      </w:r>
      <w:r w:rsidR="00CF40C0">
        <w:t>of</w:t>
      </w:r>
      <w:r w:rsidR="00465AEF">
        <w:t xml:space="preserve"> </w:t>
      </w:r>
      <w:r w:rsidR="002C204D">
        <w:t xml:space="preserve">een </w:t>
      </w:r>
      <w:r w:rsidR="004C7F8E">
        <w:t>autonome besturing.</w:t>
      </w:r>
      <w:r w:rsidR="00465AEF">
        <w:t xml:space="preserve"> </w:t>
      </w:r>
    </w:p>
    <w:p w14:paraId="36E4371D" w14:textId="37E25F08" w:rsidR="00A24DCC" w:rsidRDefault="006D5FD5" w:rsidP="001A6C6E">
      <w:r>
        <w:t xml:space="preserve">Een bekabelde besturing is makkelijk </w:t>
      </w:r>
      <w:r w:rsidR="00E2115D">
        <w:t>te integreren</w:t>
      </w:r>
      <w:r w:rsidR="0042093C">
        <w:t xml:space="preserve">, maar </w:t>
      </w:r>
      <w:r w:rsidR="006308D5">
        <w:t xml:space="preserve">niet </w:t>
      </w:r>
      <w:r w:rsidR="00315CAC">
        <w:t>efficiënt om me</w:t>
      </w:r>
      <w:r w:rsidR="000C2144">
        <w:t>e</w:t>
      </w:r>
      <w:r w:rsidR="00315CAC">
        <w:t xml:space="preserve"> te werken. </w:t>
      </w:r>
      <w:r w:rsidR="00544C4B">
        <w:t>D</w:t>
      </w:r>
      <w:r w:rsidR="00902BBC">
        <w:t>it</w:t>
      </w:r>
      <w:r w:rsidR="00544C4B">
        <w:t xml:space="preserve"> komt voornamelijk</w:t>
      </w:r>
      <w:r w:rsidR="00902BBC">
        <w:t xml:space="preserve"> doordat </w:t>
      </w:r>
      <w:r w:rsidR="004D477F">
        <w:t xml:space="preserve">een persoon </w:t>
      </w:r>
      <w:r w:rsidR="00701BCA">
        <w:t xml:space="preserve">dicht bij de robot </w:t>
      </w:r>
      <w:r w:rsidR="008935E8">
        <w:t xml:space="preserve">moet staan en </w:t>
      </w:r>
      <w:r w:rsidR="006E0967">
        <w:t xml:space="preserve">zijn veiligheid mogelijk in gedrang komt door het vuur. </w:t>
      </w:r>
      <w:r w:rsidR="00F37F93">
        <w:t>In dit hoofdstu</w:t>
      </w:r>
      <w:r w:rsidR="004047D0">
        <w:t xml:space="preserve">k </w:t>
      </w:r>
      <w:r w:rsidR="007B0A4A">
        <w:t xml:space="preserve">wordt </w:t>
      </w:r>
      <w:r w:rsidR="00615742">
        <w:t xml:space="preserve">daarom </w:t>
      </w:r>
      <w:r w:rsidR="009005C1">
        <w:t xml:space="preserve">een vergelijking gemaakt </w:t>
      </w:r>
      <w:r w:rsidR="00AC09D4">
        <w:t xml:space="preserve">tussen </w:t>
      </w:r>
      <w:r w:rsidR="006226F6">
        <w:t xml:space="preserve">een </w:t>
      </w:r>
      <w:r w:rsidR="00407A53">
        <w:t>draadloze</w:t>
      </w:r>
      <w:r w:rsidR="007E3A54">
        <w:t xml:space="preserve"> </w:t>
      </w:r>
      <w:r w:rsidR="004D513E">
        <w:t>en</w:t>
      </w:r>
      <w:r w:rsidR="007E3A54">
        <w:t xml:space="preserve"> </w:t>
      </w:r>
      <w:r w:rsidR="006226F6">
        <w:t xml:space="preserve">een </w:t>
      </w:r>
      <w:r w:rsidR="00FE1558">
        <w:t xml:space="preserve">autonome besturing. </w:t>
      </w:r>
    </w:p>
    <w:p w14:paraId="6C231DDD" w14:textId="77777777" w:rsidR="00941685" w:rsidRDefault="00941685" w:rsidP="00744094"/>
    <w:p w14:paraId="1A3D8852" w14:textId="77777777" w:rsidR="00744094" w:rsidRDefault="00744094" w:rsidP="00744094">
      <w:pPr>
        <w:pStyle w:val="Kop2"/>
      </w:pPr>
      <w:bookmarkStart w:id="76" w:name="_Toc102079799"/>
      <w:bookmarkStart w:id="77" w:name="_Toc103862488"/>
      <w:bookmarkStart w:id="78" w:name="_Toc104757902"/>
      <w:r>
        <w:t>Soorten besturingen</w:t>
      </w:r>
      <w:bookmarkEnd w:id="76"/>
      <w:bookmarkEnd w:id="77"/>
      <w:bookmarkEnd w:id="78"/>
    </w:p>
    <w:p w14:paraId="45A36DF5" w14:textId="77777777" w:rsidR="00941685" w:rsidRDefault="00FE0F15" w:rsidP="00744094">
      <w:pPr>
        <w:pStyle w:val="Kop3"/>
      </w:pPr>
      <w:bookmarkStart w:id="79" w:name="_Toc102079800"/>
      <w:bookmarkStart w:id="80" w:name="_Toc103862489"/>
      <w:bookmarkStart w:id="81" w:name="_Toc104757903"/>
      <w:r>
        <w:t>Autonome besturing</w:t>
      </w:r>
      <w:bookmarkEnd w:id="79"/>
      <w:bookmarkEnd w:id="80"/>
      <w:bookmarkEnd w:id="81"/>
    </w:p>
    <w:p w14:paraId="29BE2460" w14:textId="77777777" w:rsidR="00FD3889" w:rsidRDefault="005D7B77" w:rsidP="00FE0F15">
      <w:r>
        <w:t xml:space="preserve">Een autonoom bestuurde robot </w:t>
      </w:r>
      <w:r w:rsidR="004E3D7A">
        <w:t xml:space="preserve">is een robot die volledig onafhankelijk </w:t>
      </w:r>
      <w:r w:rsidR="00C939C7">
        <w:t>werkt</w:t>
      </w:r>
      <w:r w:rsidR="00ED6E23">
        <w:t xml:space="preserve">, zonder directe </w:t>
      </w:r>
      <w:r w:rsidR="00215C09">
        <w:t>aansturing van buiten</w:t>
      </w:r>
      <w:r w:rsidR="007E4FAF">
        <w:t xml:space="preserve">af. </w:t>
      </w:r>
      <w:r w:rsidR="008940AD">
        <w:t xml:space="preserve">De werking </w:t>
      </w:r>
      <w:r w:rsidR="00CE05E5">
        <w:t xml:space="preserve">wordt </w:t>
      </w:r>
      <w:r w:rsidR="00975B0F">
        <w:t xml:space="preserve">gestuurd </w:t>
      </w:r>
      <w:r w:rsidR="009664AF">
        <w:t xml:space="preserve">door het uitlezen en </w:t>
      </w:r>
      <w:r w:rsidR="0094443A">
        <w:t xml:space="preserve">verwerken van de </w:t>
      </w:r>
      <w:r w:rsidR="00554B99">
        <w:t>paramete</w:t>
      </w:r>
      <w:r w:rsidR="00066423">
        <w:t xml:space="preserve">rs </w:t>
      </w:r>
      <w:r w:rsidR="00CA5460">
        <w:t>afkomstig van allerhande sensoren</w:t>
      </w:r>
      <w:r w:rsidR="00EA7A34">
        <w:t xml:space="preserve">. </w:t>
      </w:r>
      <w:r w:rsidR="00F12B03">
        <w:t xml:space="preserve">Enkele </w:t>
      </w:r>
      <w:r w:rsidR="00391A09">
        <w:t>voorbeelden van parameters:</w:t>
      </w:r>
    </w:p>
    <w:p w14:paraId="7E863E94" w14:textId="77777777" w:rsidR="00391A09" w:rsidRDefault="00C55E36" w:rsidP="00F62858">
      <w:pPr>
        <w:pStyle w:val="Lijstalinea"/>
        <w:numPr>
          <w:ilvl w:val="0"/>
          <w:numId w:val="13"/>
        </w:numPr>
      </w:pPr>
      <w:r>
        <w:t>a</w:t>
      </w:r>
      <w:r w:rsidR="00A37A25">
        <w:t xml:space="preserve">fstandsberekening </w:t>
      </w:r>
      <w:r w:rsidR="00C602D8">
        <w:t xml:space="preserve">tot </w:t>
      </w:r>
      <w:r w:rsidR="001959E1">
        <w:t>een voorwerp</w:t>
      </w:r>
      <w:r w:rsidR="0012466B">
        <w:t xml:space="preserve"> </w:t>
      </w:r>
      <w:r w:rsidR="00C269B9">
        <w:t>of obstakel</w:t>
      </w:r>
      <w:r>
        <w:t>;</w:t>
      </w:r>
    </w:p>
    <w:p w14:paraId="7F1BAD72" w14:textId="77777777" w:rsidR="00C269B9" w:rsidRDefault="00C55E36" w:rsidP="00F62858">
      <w:pPr>
        <w:pStyle w:val="Lijstalinea"/>
        <w:numPr>
          <w:ilvl w:val="0"/>
          <w:numId w:val="13"/>
        </w:numPr>
      </w:pPr>
      <w:r>
        <w:t>temperatuurmeting;</w:t>
      </w:r>
    </w:p>
    <w:p w14:paraId="63D9EE04" w14:textId="77777777" w:rsidR="003809D7" w:rsidRDefault="00C55E36" w:rsidP="00F62858">
      <w:pPr>
        <w:pStyle w:val="Lijstalinea"/>
        <w:numPr>
          <w:ilvl w:val="0"/>
          <w:numId w:val="13"/>
        </w:numPr>
      </w:pPr>
      <w:r>
        <w:t>s</w:t>
      </w:r>
      <w:r w:rsidR="00CD2BFA">
        <w:t>tabiliteitscontrole</w:t>
      </w:r>
      <w:r>
        <w:t>;</w:t>
      </w:r>
    </w:p>
    <w:p w14:paraId="3A8CF62E" w14:textId="77777777" w:rsidR="00E0688B" w:rsidRDefault="00C55E36" w:rsidP="00F62858">
      <w:pPr>
        <w:pStyle w:val="Lijstalinea"/>
        <w:numPr>
          <w:ilvl w:val="0"/>
          <w:numId w:val="13"/>
        </w:numPr>
      </w:pPr>
      <w:r>
        <w:t>s</w:t>
      </w:r>
      <w:r w:rsidR="00CD2BFA">
        <w:t>nelheid</w:t>
      </w:r>
      <w:r>
        <w:t>.</w:t>
      </w:r>
    </w:p>
    <w:p w14:paraId="4CCD1DAC" w14:textId="75E8AA5D" w:rsidR="006568E1" w:rsidRDefault="003611A0" w:rsidP="00FE0F15">
      <w:r>
        <w:t xml:space="preserve">De </w:t>
      </w:r>
      <w:r w:rsidR="00741EB2">
        <w:t xml:space="preserve">complexiteit </w:t>
      </w:r>
      <w:r w:rsidR="00CF0012">
        <w:t>van</w:t>
      </w:r>
      <w:r w:rsidR="00D612AE">
        <w:t xml:space="preserve"> de </w:t>
      </w:r>
      <w:r w:rsidR="19DE78B5">
        <w:t>parameterverwerking</w:t>
      </w:r>
      <w:r w:rsidR="00635A26">
        <w:t xml:space="preserve"> </w:t>
      </w:r>
      <w:r w:rsidR="003E2046">
        <w:t xml:space="preserve">is evenredig met </w:t>
      </w:r>
      <w:r w:rsidR="004D513E">
        <w:t>die</w:t>
      </w:r>
      <w:r w:rsidR="00744094">
        <w:t xml:space="preserve"> van de programmatie.</w:t>
      </w:r>
      <w:r w:rsidR="003E2046">
        <w:t xml:space="preserve"> </w:t>
      </w:r>
    </w:p>
    <w:p w14:paraId="73F83CF4" w14:textId="77777777" w:rsidR="002E35BA" w:rsidRDefault="006568E1" w:rsidP="00FE0F15">
      <w:r w:rsidRPr="00225547">
        <w:rPr>
          <w:b/>
          <w:bCs/>
        </w:rPr>
        <w:t>Voordelen</w:t>
      </w:r>
      <w:r>
        <w:t xml:space="preserve">: </w:t>
      </w:r>
    </w:p>
    <w:p w14:paraId="154744F2" w14:textId="77777777" w:rsidR="002E35BA" w:rsidRDefault="00D72FD3" w:rsidP="002E35BA">
      <w:pPr>
        <w:pStyle w:val="Lijstalinea"/>
        <w:numPr>
          <w:ilvl w:val="0"/>
          <w:numId w:val="13"/>
        </w:numPr>
      </w:pPr>
      <w:r>
        <w:t>werkt autonoom, zonder invloed van buitenaf</w:t>
      </w:r>
      <w:r w:rsidR="00F62858">
        <w:t>;</w:t>
      </w:r>
    </w:p>
    <w:p w14:paraId="6A2CA565" w14:textId="77777777" w:rsidR="00DC2827" w:rsidRDefault="002E35BA" w:rsidP="002E35BA">
      <w:pPr>
        <w:pStyle w:val="Lijstalinea"/>
        <w:numPr>
          <w:ilvl w:val="0"/>
          <w:numId w:val="13"/>
        </w:numPr>
      </w:pPr>
      <w:r>
        <w:t>d</w:t>
      </w:r>
      <w:r w:rsidR="00822C0C">
        <w:t xml:space="preserve">e persoon blijft op een </w:t>
      </w:r>
      <w:r w:rsidR="00C53DA7">
        <w:t xml:space="preserve">ruime afstand van </w:t>
      </w:r>
      <w:r w:rsidR="00FC60C3">
        <w:t xml:space="preserve">het </w:t>
      </w:r>
      <w:r w:rsidR="00C53DA7">
        <w:t>vuur</w:t>
      </w:r>
      <w:r w:rsidR="00F62858">
        <w:t>;</w:t>
      </w:r>
    </w:p>
    <w:p w14:paraId="4DD1F758" w14:textId="77777777" w:rsidR="007C1BDE" w:rsidRDefault="007C1BDE" w:rsidP="002E35BA">
      <w:pPr>
        <w:pStyle w:val="Lijstalinea"/>
        <w:numPr>
          <w:ilvl w:val="0"/>
          <w:numId w:val="13"/>
        </w:numPr>
      </w:pPr>
      <w:r>
        <w:t>innovatief</w:t>
      </w:r>
      <w:r w:rsidR="00F62858">
        <w:t>;</w:t>
      </w:r>
    </w:p>
    <w:p w14:paraId="0B0ADB24" w14:textId="77777777" w:rsidR="00443088" w:rsidRDefault="67FE82B7" w:rsidP="00BA2E57">
      <w:pPr>
        <w:pStyle w:val="Lijstalinea"/>
        <w:numPr>
          <w:ilvl w:val="0"/>
          <w:numId w:val="13"/>
        </w:numPr>
      </w:pPr>
      <w:r>
        <w:t>mogelijkheid</w:t>
      </w:r>
      <w:r w:rsidR="00443088">
        <w:t xml:space="preserve"> </w:t>
      </w:r>
      <w:r w:rsidR="00D054F8">
        <w:t xml:space="preserve">dat het systeem zichzelf </w:t>
      </w:r>
      <w:r w:rsidR="006E0967">
        <w:t>optimaliseert</w:t>
      </w:r>
      <w:r w:rsidR="00BA2E57">
        <w:t>.</w:t>
      </w:r>
    </w:p>
    <w:p w14:paraId="3A85A455" w14:textId="77777777" w:rsidR="00D054F8" w:rsidRDefault="00D054F8" w:rsidP="00D054F8">
      <w:r w:rsidRPr="00225547">
        <w:rPr>
          <w:b/>
          <w:bCs/>
        </w:rPr>
        <w:t>Nadelen</w:t>
      </w:r>
      <w:r>
        <w:t>:</w:t>
      </w:r>
    </w:p>
    <w:p w14:paraId="33FE29D2" w14:textId="77777777" w:rsidR="00D054F8" w:rsidRDefault="00D054F8" w:rsidP="00F32DEC">
      <w:pPr>
        <w:pStyle w:val="Lijstalinea"/>
        <w:numPr>
          <w:ilvl w:val="0"/>
          <w:numId w:val="13"/>
        </w:numPr>
      </w:pPr>
      <w:r>
        <w:t>complexe programmatie</w:t>
      </w:r>
      <w:r w:rsidR="00F62858">
        <w:t>;</w:t>
      </w:r>
    </w:p>
    <w:p w14:paraId="38972811" w14:textId="77777777" w:rsidR="00F32DEC" w:rsidRDefault="003132EA" w:rsidP="006E0D35">
      <w:pPr>
        <w:pStyle w:val="Lijstalinea"/>
        <w:numPr>
          <w:ilvl w:val="0"/>
          <w:numId w:val="13"/>
        </w:numPr>
      </w:pPr>
      <w:r>
        <w:t>niet meer bestuurbaar door de mens</w:t>
      </w:r>
      <w:r w:rsidR="008317E6">
        <w:t xml:space="preserve"> (afhankelijk van de programmatie)</w:t>
      </w:r>
      <w:r w:rsidR="00AD48AD">
        <w:t>.</w:t>
      </w:r>
    </w:p>
    <w:p w14:paraId="19E8F8A8" w14:textId="77777777" w:rsidR="00A028E0" w:rsidRDefault="00D054F8" w:rsidP="00FE0F15">
      <w:r>
        <w:tab/>
      </w:r>
    </w:p>
    <w:p w14:paraId="19980EC3" w14:textId="77777777" w:rsidR="00F359D1" w:rsidRDefault="00F359D1" w:rsidP="47735461">
      <w:pPr>
        <w:rPr>
          <w:rFonts w:asciiTheme="majorHAnsi" w:eastAsiaTheme="majorEastAsia" w:hAnsiTheme="majorHAnsi" w:cstheme="majorBidi"/>
          <w:color w:val="2F5496" w:themeColor="accent1" w:themeShade="BF"/>
          <w:sz w:val="26"/>
          <w:szCs w:val="26"/>
        </w:rPr>
      </w:pPr>
      <w:r>
        <w:br w:type="page"/>
      </w:r>
    </w:p>
    <w:p w14:paraId="797B1E7C" w14:textId="77777777" w:rsidR="00FE0F15" w:rsidRPr="00E660E1" w:rsidRDefault="00442E55" w:rsidP="00744094">
      <w:pPr>
        <w:pStyle w:val="Kop3"/>
      </w:pPr>
      <w:bookmarkStart w:id="82" w:name="_Toc102079801"/>
      <w:bookmarkStart w:id="83" w:name="_Toc103862490"/>
      <w:bookmarkStart w:id="84" w:name="_Toc104757904"/>
      <w:r w:rsidRPr="00E660E1">
        <w:lastRenderedPageBreak/>
        <w:t>Draadloze besturing</w:t>
      </w:r>
      <w:bookmarkEnd w:id="82"/>
      <w:bookmarkEnd w:id="83"/>
      <w:bookmarkEnd w:id="84"/>
    </w:p>
    <w:p w14:paraId="034D7E7A" w14:textId="77777777" w:rsidR="006C56F3" w:rsidRDefault="0038079D" w:rsidP="00A33CDF">
      <w:r>
        <w:t>Een systeem</w:t>
      </w:r>
      <w:r w:rsidR="004873BC">
        <w:t xml:space="preserve"> met draadloze besturing </w:t>
      </w:r>
      <w:r>
        <w:t>heeft op zijn beurt</w:t>
      </w:r>
      <w:r w:rsidR="001F06A7" w:rsidRPr="001F06A7">
        <w:t xml:space="preserve"> </w:t>
      </w:r>
      <w:r w:rsidR="008155EE">
        <w:t>zowel</w:t>
      </w:r>
      <w:r w:rsidR="00765494">
        <w:t xml:space="preserve"> </w:t>
      </w:r>
      <w:r w:rsidR="002339E2">
        <w:t>voor</w:t>
      </w:r>
      <w:r>
        <w:t>-</w:t>
      </w:r>
      <w:r w:rsidR="001F06A7" w:rsidRPr="001F06A7">
        <w:t xml:space="preserve"> als</w:t>
      </w:r>
      <w:r w:rsidR="002339E2">
        <w:t xml:space="preserve"> nadelen. </w:t>
      </w:r>
      <w:r w:rsidR="00A87206">
        <w:t>Deze</w:t>
      </w:r>
      <w:r w:rsidR="001D5FE1">
        <w:t xml:space="preserve"> robot zal</w:t>
      </w:r>
      <w:r w:rsidR="00C36BB3">
        <w:t xml:space="preserve"> niet uit zichzelf beginnen te rijden</w:t>
      </w:r>
      <w:r w:rsidR="001D5FE1">
        <w:t xml:space="preserve">. </w:t>
      </w:r>
      <w:r w:rsidR="009010B2">
        <w:t>I</w:t>
      </w:r>
      <w:r w:rsidR="00400821">
        <w:t xml:space="preserve">emand </w:t>
      </w:r>
      <w:r w:rsidR="005236FE">
        <w:t xml:space="preserve">moet </w:t>
      </w:r>
      <w:r w:rsidR="00DF6520">
        <w:t>de robot besturen</w:t>
      </w:r>
      <w:r w:rsidR="001A4968">
        <w:t xml:space="preserve"> of </w:t>
      </w:r>
      <w:r w:rsidR="009411AB">
        <w:t>commando</w:t>
      </w:r>
      <w:r w:rsidR="002F24F8">
        <w:t>’</w:t>
      </w:r>
      <w:r w:rsidR="009411AB">
        <w:t>s</w:t>
      </w:r>
      <w:r w:rsidR="007E5165">
        <w:t xml:space="preserve"> doorge</w:t>
      </w:r>
      <w:r w:rsidR="002F24F8">
        <w:t xml:space="preserve">ven. </w:t>
      </w:r>
      <w:r w:rsidR="00FD3F7E">
        <w:t xml:space="preserve">Bij draadloze besturing </w:t>
      </w:r>
      <w:r w:rsidR="00F6262D">
        <w:t xml:space="preserve">worden de signalen door de lucht getransporteerd. </w:t>
      </w:r>
    </w:p>
    <w:p w14:paraId="4EF9B283" w14:textId="3A86384A" w:rsidR="005423AE" w:rsidRDefault="00561920" w:rsidP="00A33CDF">
      <w:r>
        <w:t>De data</w:t>
      </w:r>
      <w:r w:rsidR="00003C84">
        <w:t>-</w:t>
      </w:r>
      <w:r>
        <w:t>overdracht</w:t>
      </w:r>
      <w:r w:rsidR="00BF347C">
        <w:t xml:space="preserve"> van deze signalen</w:t>
      </w:r>
      <w:r>
        <w:t xml:space="preserve"> </w:t>
      </w:r>
      <w:r w:rsidR="00122A48">
        <w:t>gebeurt in een bepaald frequent</w:t>
      </w:r>
      <w:r w:rsidR="00FC7027">
        <w:t>iespectrum.</w:t>
      </w:r>
      <w:r w:rsidR="0090357C">
        <w:t xml:space="preserve"> Typisch is dit </w:t>
      </w:r>
      <w:r w:rsidR="00123AEA">
        <w:t>een frequentie van</w:t>
      </w:r>
      <w:r w:rsidR="00FF1163">
        <w:t xml:space="preserve"> </w:t>
      </w:r>
      <w:r w:rsidR="00123AEA">
        <w:t>2,4 GHz</w:t>
      </w:r>
      <w:r w:rsidR="00D75846">
        <w:t>.</w:t>
      </w:r>
      <w:r w:rsidR="00FC7027">
        <w:t xml:space="preserve"> </w:t>
      </w:r>
      <w:r w:rsidR="00834179">
        <w:t>Een nadeel</w:t>
      </w:r>
      <w:r w:rsidR="00755E22">
        <w:t xml:space="preserve"> hier</w:t>
      </w:r>
      <w:r w:rsidR="00834179">
        <w:t>van</w:t>
      </w:r>
      <w:r w:rsidR="00755E22">
        <w:t xml:space="preserve"> is </w:t>
      </w:r>
      <w:r w:rsidR="00782741">
        <w:t xml:space="preserve">dat </w:t>
      </w:r>
      <w:r w:rsidR="006E065E">
        <w:t>er overal sto</w:t>
      </w:r>
      <w:r w:rsidR="00046FB6">
        <w:t xml:space="preserve">orsignalen aanwezig </w:t>
      </w:r>
      <w:r w:rsidR="006E065E">
        <w:t xml:space="preserve">zijn. </w:t>
      </w:r>
      <w:r w:rsidR="7BEEFA03">
        <w:t>Deze signalen kunnen a</w:t>
      </w:r>
      <w:r w:rsidR="261E34D8">
        <w:t>fkomstig zijn</w:t>
      </w:r>
      <w:r w:rsidR="00933EFF">
        <w:t xml:space="preserve"> van mobiele telefoon</w:t>
      </w:r>
      <w:r w:rsidR="00C16CE1">
        <w:t>s</w:t>
      </w:r>
      <w:r w:rsidR="00933EFF">
        <w:t xml:space="preserve"> tot zelf</w:t>
      </w:r>
      <w:r w:rsidR="000F37AD">
        <w:t>s van</w:t>
      </w:r>
      <w:r w:rsidR="00933EFF">
        <w:t xml:space="preserve"> </w:t>
      </w:r>
      <w:r w:rsidR="001A6779">
        <w:t xml:space="preserve">een </w:t>
      </w:r>
      <w:r w:rsidR="00933EFF">
        <w:t>microgolfoven.</w:t>
      </w:r>
      <w:r w:rsidR="00C16CE1">
        <w:t xml:space="preserve"> </w:t>
      </w:r>
      <w:r w:rsidR="008D06E3">
        <w:t>Daarnaast</w:t>
      </w:r>
      <w:r w:rsidR="00D03E90">
        <w:t xml:space="preserve"> kan er geen data</w:t>
      </w:r>
      <w:r w:rsidR="0055709F">
        <w:noBreakHyphen/>
      </w:r>
      <w:r w:rsidR="00D03E90">
        <w:t xml:space="preserve">overdracht plaatsvinden </w:t>
      </w:r>
      <w:r w:rsidR="0062563C">
        <w:t xml:space="preserve">als de zender </w:t>
      </w:r>
      <w:r w:rsidR="00B5124A">
        <w:t>te ver</w:t>
      </w:r>
      <w:r w:rsidR="00773608">
        <w:t xml:space="preserve"> verwijderd is van de ontvanger.</w:t>
      </w:r>
      <w:r w:rsidR="008B15F7">
        <w:t xml:space="preserve"> </w:t>
      </w:r>
      <w:r w:rsidR="00744094">
        <w:br/>
        <w:t xml:space="preserve">Om stoorsignalen te weren en om een doeltreffende gegevensoverdracht op te zetten, kan gebruik gemaakt worden van bestaande protocollen zoals bluetooth of </w:t>
      </w:r>
      <w:r w:rsidR="00636C88" w:rsidRPr="003D2D4E">
        <w:t>wifi</w:t>
      </w:r>
      <w:r w:rsidR="00744094">
        <w:t xml:space="preserve">. Hierbij wordt als eerste stap een verbinding gemaakt tussen zender en ontvanger met hun IP-adres dat uniek is per toestel. Vervolgens wordt de data verstuurd. In een laatste stap wordt de verbinding verbroken. Dit is een simpele voorstelling van een protocol. Beide protocollen voeren automatisch foutdetectie uit. Zo kan de ontvanger de zender vragen het signaal opnieuw door te sturen indien het datapakket onvolledig is. </w:t>
      </w:r>
    </w:p>
    <w:p w14:paraId="5C421B2A" w14:textId="77777777" w:rsidR="00013231" w:rsidRDefault="00DD3007" w:rsidP="00A33CDF">
      <w:r w:rsidRPr="00013231">
        <w:rPr>
          <w:b/>
          <w:bCs/>
        </w:rPr>
        <w:t>Voordelen</w:t>
      </w:r>
      <w:r>
        <w:t xml:space="preserve">: </w:t>
      </w:r>
    </w:p>
    <w:p w14:paraId="6F19075A" w14:textId="77777777" w:rsidR="00DD3007" w:rsidRDefault="004245B1" w:rsidP="00013231">
      <w:pPr>
        <w:pStyle w:val="Lijstalinea"/>
        <w:numPr>
          <w:ilvl w:val="0"/>
          <w:numId w:val="13"/>
        </w:numPr>
      </w:pPr>
      <w:r>
        <w:t>minder complexe</w:t>
      </w:r>
      <w:r w:rsidR="005A158E">
        <w:t xml:space="preserve"> </w:t>
      </w:r>
      <w:r w:rsidR="00DD3007">
        <w:t>programmatie</w:t>
      </w:r>
      <w:r w:rsidR="00013231">
        <w:t>;</w:t>
      </w:r>
    </w:p>
    <w:p w14:paraId="2E3BF385" w14:textId="77777777" w:rsidR="00013231" w:rsidRDefault="00342C76" w:rsidP="00013231">
      <w:pPr>
        <w:pStyle w:val="Lijstalinea"/>
        <w:numPr>
          <w:ilvl w:val="0"/>
          <w:numId w:val="13"/>
        </w:numPr>
      </w:pPr>
      <w:r>
        <w:t xml:space="preserve">geen </w:t>
      </w:r>
      <w:r w:rsidR="00395208">
        <w:t>kabels tussen zender en ontvanger</w:t>
      </w:r>
      <w:r w:rsidR="002C6E83">
        <w:t>;</w:t>
      </w:r>
    </w:p>
    <w:p w14:paraId="4CF9F77A" w14:textId="77777777" w:rsidR="00DD3007" w:rsidRDefault="002C6E83" w:rsidP="00A33CDF">
      <w:pPr>
        <w:pStyle w:val="Lijstalinea"/>
        <w:numPr>
          <w:ilvl w:val="0"/>
          <w:numId w:val="13"/>
        </w:numPr>
      </w:pPr>
      <w:r>
        <w:t xml:space="preserve">robot </w:t>
      </w:r>
      <w:r w:rsidR="006C4160">
        <w:t xml:space="preserve">eigenhandig </w:t>
      </w:r>
      <w:r>
        <w:t>bestuurbaar tegenover autonome besturing.</w:t>
      </w:r>
    </w:p>
    <w:p w14:paraId="2C97EC12" w14:textId="77777777" w:rsidR="001A6FBA" w:rsidRDefault="00DD3007" w:rsidP="00A33CDF">
      <w:r w:rsidRPr="001A6FBA">
        <w:rPr>
          <w:b/>
          <w:bCs/>
        </w:rPr>
        <w:t>Nadelen</w:t>
      </w:r>
      <w:r>
        <w:t>:</w:t>
      </w:r>
    </w:p>
    <w:p w14:paraId="5B4845D4" w14:textId="77777777" w:rsidR="00B16DD5" w:rsidRDefault="00367182" w:rsidP="00B16DD5">
      <w:pPr>
        <w:pStyle w:val="Lijstalinea"/>
        <w:numPr>
          <w:ilvl w:val="0"/>
          <w:numId w:val="14"/>
        </w:numPr>
      </w:pPr>
      <w:r>
        <w:t>b</w:t>
      </w:r>
      <w:r w:rsidR="00B16DD5">
        <w:t xml:space="preserve">eperkt </w:t>
      </w:r>
      <w:r w:rsidR="000D74F2">
        <w:t>data</w:t>
      </w:r>
      <w:r w:rsidR="00396CBF">
        <w:t>bereik</w:t>
      </w:r>
      <w:r>
        <w:t>;</w:t>
      </w:r>
    </w:p>
    <w:p w14:paraId="7EABC74E" w14:textId="77777777" w:rsidR="00367182" w:rsidRDefault="00C23610" w:rsidP="00B16DD5">
      <w:pPr>
        <w:pStyle w:val="Lijstalinea"/>
        <w:numPr>
          <w:ilvl w:val="0"/>
          <w:numId w:val="14"/>
        </w:numPr>
      </w:pPr>
      <w:r>
        <w:t>verbruikt meer energie dan bekabelde communicatie</w:t>
      </w:r>
      <w:r w:rsidR="00661EDD">
        <w:t>;</w:t>
      </w:r>
    </w:p>
    <w:p w14:paraId="1F09EDC1" w14:textId="77777777" w:rsidR="00093847" w:rsidRDefault="00661EDD" w:rsidP="00A33CDF">
      <w:pPr>
        <w:pStyle w:val="Lijstalinea"/>
        <w:numPr>
          <w:ilvl w:val="0"/>
          <w:numId w:val="14"/>
        </w:numPr>
      </w:pPr>
      <w:r>
        <w:t>n</w:t>
      </w:r>
      <w:r w:rsidR="003813E6">
        <w:t xml:space="preserve">iet </w:t>
      </w:r>
      <w:r>
        <w:t>altijd veilig.</w:t>
      </w:r>
    </w:p>
    <w:p w14:paraId="5AF2C6AD" w14:textId="77777777" w:rsidR="006C4160" w:rsidRDefault="006C4160" w:rsidP="00744094">
      <w:pPr>
        <w:rPr>
          <w:lang w:val="en-GB"/>
        </w:rPr>
      </w:pPr>
    </w:p>
    <w:p w14:paraId="2EBCB237" w14:textId="77777777" w:rsidR="00744094" w:rsidRPr="00CC76CA" w:rsidRDefault="00744094" w:rsidP="00744094">
      <w:pPr>
        <w:pStyle w:val="Kop2"/>
        <w:rPr>
          <w:lang w:val="en-GB"/>
        </w:rPr>
      </w:pPr>
      <w:bookmarkStart w:id="85" w:name="_Toc102079802"/>
      <w:bookmarkStart w:id="86" w:name="_Toc103862491"/>
      <w:bookmarkStart w:id="87" w:name="_Toc104757905"/>
      <w:proofErr w:type="spellStart"/>
      <w:r w:rsidRPr="00D30777">
        <w:rPr>
          <w:lang w:val="en-GB"/>
        </w:rPr>
        <w:t>Besturingskeuze</w:t>
      </w:r>
      <w:proofErr w:type="spellEnd"/>
      <w:r w:rsidRPr="00D30777">
        <w:rPr>
          <w:lang w:val="en-GB"/>
        </w:rPr>
        <w:t xml:space="preserve"> Joy-it SBC-WL-controller &amp; receiver</w:t>
      </w:r>
      <w:bookmarkEnd w:id="85"/>
      <w:bookmarkEnd w:id="86"/>
      <w:bookmarkEnd w:id="87"/>
    </w:p>
    <w:p w14:paraId="180DB9E1" w14:textId="77777777" w:rsidR="00744094" w:rsidRDefault="00744094" w:rsidP="00744094">
      <w:r>
        <w:t xml:space="preserve">Uiteindelijk wordt er gekozen voor draadloze besturing boven de autonome uitvoering. De zeer ingewikkelde programmatie, die overigens veel tijd in beslag neemt, weegt niet op tegen de besturing via een controller. </w:t>
      </w:r>
    </w:p>
    <w:p w14:paraId="61A0B4AB" w14:textId="2D7A69F9" w:rsidR="00822112" w:rsidRPr="00786B10" w:rsidRDefault="00744094" w:rsidP="51073E41">
      <w:r>
        <w:t>De keuze is gevallen op de Joy-</w:t>
      </w:r>
      <w:proofErr w:type="spellStart"/>
      <w:r>
        <w:t>it</w:t>
      </w:r>
      <w:proofErr w:type="spellEnd"/>
      <w:r>
        <w:t xml:space="preserve"> SBC-WL-Controller (</w:t>
      </w:r>
      <w:r w:rsidR="009430A4">
        <w:fldChar w:fldCharType="begin"/>
      </w:r>
      <w:r w:rsidR="009430A4">
        <w:instrText xml:space="preserve"> REF _Ref102073445 \h </w:instrText>
      </w:r>
      <w:r w:rsidR="009430A4">
        <w:fldChar w:fldCharType="separate"/>
      </w:r>
      <w:r w:rsidR="009A2391" w:rsidRPr="009A2391">
        <w:t xml:space="preserve">Figuur </w:t>
      </w:r>
      <w:r w:rsidR="009A2391" w:rsidRPr="009A2391">
        <w:rPr>
          <w:noProof/>
        </w:rPr>
        <w:t>5</w:t>
      </w:r>
      <w:r w:rsidR="009430A4">
        <w:fldChar w:fldCharType="end"/>
      </w:r>
      <w:r>
        <w:t>)</w:t>
      </w:r>
      <w:sdt>
        <w:sdtPr>
          <w:id w:val="-1202012228"/>
          <w:citation/>
        </w:sdtPr>
        <w:sdtContent>
          <w:r>
            <w:fldChar w:fldCharType="begin"/>
          </w:r>
          <w:r>
            <w:instrText xml:space="preserve"> CITATION Con \l 2067 </w:instrText>
          </w:r>
          <w:r>
            <w:fldChar w:fldCharType="separate"/>
          </w:r>
          <w:r w:rsidR="00973374">
            <w:rPr>
              <w:noProof/>
            </w:rPr>
            <w:t xml:space="preserve"> </w:t>
          </w:r>
          <w:r w:rsidR="00973374" w:rsidRPr="00973374">
            <w:rPr>
              <w:noProof/>
            </w:rPr>
            <w:t>[4]</w:t>
          </w:r>
          <w:r>
            <w:fldChar w:fldCharType="end"/>
          </w:r>
        </w:sdtContent>
      </w:sdt>
      <w:r>
        <w:t xml:space="preserve">. Ten eerste is de controller bestuurbaar via een </w:t>
      </w:r>
      <w:r w:rsidRPr="003D2D4E">
        <w:t>2,4</w:t>
      </w:r>
      <w:r w:rsidR="003A47F8">
        <w:t xml:space="preserve"> </w:t>
      </w:r>
      <w:r w:rsidRPr="003D2D4E">
        <w:t>GHz</w:t>
      </w:r>
      <w:r w:rsidR="006436D8" w:rsidRPr="003D2D4E">
        <w:t>-</w:t>
      </w:r>
      <w:r w:rsidRPr="003D2D4E">
        <w:t>frequentie</w:t>
      </w:r>
      <w:r>
        <w:t xml:space="preserve"> met </w:t>
      </w:r>
      <w:r w:rsidRPr="006D257C">
        <w:t>reikwijdte</w:t>
      </w:r>
      <w:r>
        <w:t xml:space="preserve"> van acht meter. Daarbovenop is de controllerconfiguratie programmeerbaar via de PS2X </w:t>
      </w:r>
      <w:proofErr w:type="spellStart"/>
      <w:r>
        <w:t>library</w:t>
      </w:r>
      <w:proofErr w:type="spellEnd"/>
      <w:r>
        <w:t xml:space="preserve"> voor </w:t>
      </w:r>
      <w:r w:rsidRPr="0035680D">
        <w:rPr>
          <w:lang w:val="nl-NL"/>
        </w:rPr>
        <w:t xml:space="preserve">de </w:t>
      </w:r>
      <w:proofErr w:type="spellStart"/>
      <w:r w:rsidRPr="0035680D">
        <w:rPr>
          <w:lang w:val="nl-NL"/>
        </w:rPr>
        <w:t>Arduinomicrocontroller</w:t>
      </w:r>
      <w:proofErr w:type="spellEnd"/>
      <w:r>
        <w:t>. Dat maakt het configureren aan de hand van code gemakkelijker voor de controller. Daarnaast is de 2,</w:t>
      </w:r>
      <w:r w:rsidRPr="00A71505">
        <w:t>4</w:t>
      </w:r>
      <w:r w:rsidR="00A71505" w:rsidRPr="00A71505">
        <w:t> </w:t>
      </w:r>
      <w:r w:rsidRPr="00A71505">
        <w:t>GHz</w:t>
      </w:r>
      <w:r w:rsidR="006436D8" w:rsidRPr="00A71505">
        <w:t>-</w:t>
      </w:r>
      <w:r w:rsidRPr="00A71505">
        <w:t>ontvanger</w:t>
      </w:r>
      <w:r>
        <w:t xml:space="preserve"> eenvoudig te koppelen aan de microcontroller. De controller (</w:t>
      </w:r>
      <w:r w:rsidR="003D5775">
        <w:fldChar w:fldCharType="begin"/>
      </w:r>
      <w:r w:rsidR="003D5775">
        <w:instrText xml:space="preserve"> REF _Ref102074336 \h </w:instrText>
      </w:r>
      <w:r w:rsidR="003D5775">
        <w:fldChar w:fldCharType="separate"/>
      </w:r>
      <w:r w:rsidR="003D5775">
        <w:t xml:space="preserve">Figuur </w:t>
      </w:r>
      <w:r w:rsidR="003D5775">
        <w:rPr>
          <w:noProof/>
        </w:rPr>
        <w:t>4</w:t>
      </w:r>
      <w:r w:rsidR="003D5775">
        <w:fldChar w:fldCharType="end"/>
      </w:r>
      <w:r>
        <w:t>)</w:t>
      </w:r>
      <w:sdt>
        <w:sdtPr>
          <w:id w:val="1885522700"/>
          <w:placeholder>
            <w:docPart w:val="173A8B1D4F8F4D60BEC6D9BCCF62CC79"/>
          </w:placeholder>
          <w:citation/>
        </w:sdtPr>
        <w:sdtContent>
          <w:r>
            <w:fldChar w:fldCharType="begin"/>
          </w:r>
          <w:r>
            <w:instrText xml:space="preserve"> CITATION Ama \l 2067 </w:instrText>
          </w:r>
          <w:r>
            <w:fldChar w:fldCharType="separate"/>
          </w:r>
          <w:r w:rsidR="00973374">
            <w:rPr>
              <w:noProof/>
            </w:rPr>
            <w:t xml:space="preserve"> </w:t>
          </w:r>
          <w:r w:rsidR="00973374" w:rsidRPr="00973374">
            <w:rPr>
              <w:noProof/>
            </w:rPr>
            <w:t>[5]</w:t>
          </w:r>
          <w:r>
            <w:fldChar w:fldCharType="end"/>
          </w:r>
        </w:sdtContent>
      </w:sdt>
      <w:r w:rsidR="51073E41">
        <w:t xml:space="preserve"> bevat 11 knoppen, </w:t>
      </w:r>
      <w:r w:rsidR="00122118">
        <w:t>één</w:t>
      </w:r>
      <w:r w:rsidR="51073E41">
        <w:t xml:space="preserve"> digitaal besturingskruis en </w:t>
      </w:r>
      <w:r w:rsidR="00122118">
        <w:t>twee</w:t>
      </w:r>
      <w:r w:rsidR="51073E41">
        <w:t xml:space="preserve"> analoge joysticks.</w:t>
      </w:r>
    </w:p>
    <w:p w14:paraId="6D3FEC58" w14:textId="77777777" w:rsidR="51073E41" w:rsidRDefault="00744094" w:rsidP="51073E41">
      <w:r>
        <w:rPr>
          <w:noProof/>
          <w:lang w:eastAsia="nl-BE"/>
        </w:rPr>
        <mc:AlternateContent>
          <mc:Choice Requires="wps">
            <w:drawing>
              <wp:anchor distT="0" distB="0" distL="114300" distR="114300" simplePos="0" relativeHeight="251490816" behindDoc="0" locked="0" layoutInCell="1" allowOverlap="1" wp14:anchorId="36D8C5C7" wp14:editId="35283AA9">
                <wp:simplePos x="0" y="0"/>
                <wp:positionH relativeFrom="column">
                  <wp:posOffset>1418488</wp:posOffset>
                </wp:positionH>
                <wp:positionV relativeFrom="paragraph">
                  <wp:posOffset>286461</wp:posOffset>
                </wp:positionV>
                <wp:extent cx="124359" cy="738835"/>
                <wp:effectExtent l="0" t="0" r="47625" b="23495"/>
                <wp:wrapNone/>
                <wp:docPr id="16" name="Rechteraccolade 16"/>
                <wp:cNvGraphicFramePr/>
                <a:graphic xmlns:a="http://schemas.openxmlformats.org/drawingml/2006/main">
                  <a:graphicData uri="http://schemas.microsoft.com/office/word/2010/wordprocessingShape">
                    <wps:wsp>
                      <wps:cNvSpPr/>
                      <wps:spPr>
                        <a:xfrm>
                          <a:off x="0" y="0"/>
                          <a:ext cx="124359" cy="738835"/>
                        </a:xfrm>
                        <a:prstGeom prst="righ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4D5EB9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echteraccolade 16" o:spid="_x0000_s1026" type="#_x0000_t88" style="position:absolute;margin-left:111.7pt;margin-top:22.55pt;width:9.8pt;height:58.2pt;z-index:251490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" adj="303" strokecolor="red" strokeweight=".5pt">
                <v:stroke joinstyle="miter"/>
              </v:shape>
            </w:pict>
          </mc:Fallback>
        </mc:AlternateContent>
      </w:r>
      <w:r w:rsidR="51073E41">
        <w:t xml:space="preserve">De besturing via de controller gebeurt via </w:t>
      </w:r>
      <w:r w:rsidR="00122118">
        <w:t>vier</w:t>
      </w:r>
      <w:r w:rsidR="51073E41">
        <w:t xml:space="preserve"> knoppen op de controller. </w:t>
      </w:r>
    </w:p>
    <w:p w14:paraId="485ADF35" w14:textId="77777777" w:rsidR="51073E41" w:rsidRDefault="00744094" w:rsidP="51073E41">
      <w:r>
        <w:rPr>
          <w:noProof/>
          <w:lang w:eastAsia="nl-BE"/>
        </w:rPr>
        <mc:AlternateContent>
          <mc:Choice Requires="wps">
            <w:drawing>
              <wp:anchor distT="0" distB="0" distL="114300" distR="114300" simplePos="0" relativeHeight="251544064" behindDoc="0" locked="0" layoutInCell="1" allowOverlap="1" wp14:anchorId="635F374A" wp14:editId="56D9002D">
                <wp:simplePos x="0" y="0"/>
                <wp:positionH relativeFrom="column">
                  <wp:posOffset>4000551</wp:posOffset>
                </wp:positionH>
                <wp:positionV relativeFrom="paragraph">
                  <wp:posOffset>193701</wp:posOffset>
                </wp:positionV>
                <wp:extent cx="497434" cy="512064"/>
                <wp:effectExtent l="0" t="0" r="17145" b="21590"/>
                <wp:wrapNone/>
                <wp:docPr id="29" name="Ovaal 29"/>
                <wp:cNvGraphicFramePr/>
                <a:graphic xmlns:a="http://schemas.openxmlformats.org/drawingml/2006/main">
                  <a:graphicData uri="http://schemas.microsoft.com/office/word/2010/wordprocessingShape">
                    <wps:wsp>
                      <wps:cNvSpPr/>
                      <wps:spPr>
                        <a:xfrm>
                          <a:off x="0" y="0"/>
                          <a:ext cx="497434" cy="512064"/>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7269C88E" id="Ovaal 29" o:spid="_x0000_s1026" style="position:absolute;margin-left:315pt;margin-top:15.25pt;width:39.15pt;height:40.3pt;z-index:25154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" filled="f" strokecolor="#c00000" strokeweight="1pt">
                <v:stroke joinstyle="miter"/>
              </v:oval>
            </w:pict>
          </mc:Fallback>
        </mc:AlternateContent>
      </w:r>
      <w:r>
        <w:rPr>
          <w:noProof/>
          <w:lang w:eastAsia="nl-BE"/>
        </w:rPr>
        <w:drawing>
          <wp:anchor distT="0" distB="0" distL="114300" distR="114300" simplePos="0" relativeHeight="251530752" behindDoc="0" locked="0" layoutInCell="1" allowOverlap="1" wp14:anchorId="5DE8A692" wp14:editId="414B2247">
            <wp:simplePos x="0" y="0"/>
            <wp:positionH relativeFrom="margin">
              <wp:align>right</wp:align>
            </wp:positionH>
            <wp:positionV relativeFrom="paragraph">
              <wp:posOffset>4064</wp:posOffset>
            </wp:positionV>
            <wp:extent cx="1887220" cy="1111250"/>
            <wp:effectExtent l="0" t="0" r="0" b="0"/>
            <wp:wrapThrough wrapText="bothSides">
              <wp:wrapPolygon edited="0">
                <wp:start x="0" y="0"/>
                <wp:lineTo x="0" y="21106"/>
                <wp:lineTo x="21367" y="21106"/>
                <wp:lineTo x="21367" y="0"/>
                <wp:lineTo x="0" y="0"/>
              </wp:wrapPolygon>
            </wp:wrapThrough>
            <wp:docPr id="8" name="Afbeelding 8" descr="Afbeelding met zwa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fbeelding met zwart&#10;&#10;Automatisch gegenereerde beschrijving"/>
                    <pic:cNvPicPr/>
                  </pic:nvPicPr>
                  <pic:blipFill>
                    <a:blip r:embed="rId30">
                      <a:extLst>
                        <a:ext uri="{28A0092B-C50C-407E-A947-70E740481C1C}">
                          <a14:useLocalDpi xmlns:a14="http://schemas.microsoft.com/office/drawing/2010/main" val="0"/>
                        </a:ext>
                      </a:extLst>
                    </a:blip>
                    <a:stretch>
                      <a:fillRect/>
                    </a:stretch>
                  </pic:blipFill>
                  <pic:spPr>
                    <a:xfrm>
                      <a:off x="0" y="0"/>
                      <a:ext cx="1887220" cy="1111250"/>
                    </a:xfrm>
                    <a:prstGeom prst="rect">
                      <a:avLst/>
                    </a:prstGeom>
                  </pic:spPr>
                </pic:pic>
              </a:graphicData>
            </a:graphic>
            <wp14:sizeRelH relativeFrom="margin">
              <wp14:pctWidth>0</wp14:pctWidth>
            </wp14:sizeRelH>
            <wp14:sizeRelV relativeFrom="margin">
              <wp14:pctHeight>0</wp14:pctHeight>
            </wp14:sizeRelV>
          </wp:anchor>
        </w:drawing>
      </w:r>
      <w:r w:rsidR="51073E41">
        <w:t>Boven: vooruit</w:t>
      </w:r>
    </w:p>
    <w:p w14:paraId="6131DC2E" w14:textId="77777777" w:rsidR="51073E41" w:rsidRDefault="00744094" w:rsidP="51073E41">
      <w:r>
        <w:rPr>
          <w:noProof/>
          <w:lang w:eastAsia="nl-BE"/>
        </w:rPr>
        <mc:AlternateContent>
          <mc:Choice Requires="wps">
            <w:drawing>
              <wp:anchor distT="0" distB="0" distL="114300" distR="114300" simplePos="0" relativeHeight="251504128" behindDoc="0" locked="0" layoutInCell="1" allowOverlap="1" wp14:anchorId="7A6EE591" wp14:editId="0B69DB79">
                <wp:simplePos x="0" y="0"/>
                <wp:positionH relativeFrom="column">
                  <wp:posOffset>1601368</wp:posOffset>
                </wp:positionH>
                <wp:positionV relativeFrom="paragraph">
                  <wp:posOffset>77395</wp:posOffset>
                </wp:positionV>
                <wp:extent cx="2289658" cy="109728"/>
                <wp:effectExtent l="0" t="0" r="73025" b="100330"/>
                <wp:wrapNone/>
                <wp:docPr id="17" name="Rechte verbindingslijn met pijl 17"/>
                <wp:cNvGraphicFramePr/>
                <a:graphic xmlns:a="http://schemas.openxmlformats.org/drawingml/2006/main">
                  <a:graphicData uri="http://schemas.microsoft.com/office/word/2010/wordprocessingShape">
                    <wps:wsp>
                      <wps:cNvCnPr/>
                      <wps:spPr>
                        <a:xfrm>
                          <a:off x="0" y="0"/>
                          <a:ext cx="2289658" cy="10972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B3AFE2E" id="_x0000_t32" coordsize="21600,21600" o:spt="32" o:oned="t" path="m,l21600,21600e" filled="f">
                <v:path arrowok="t" fillok="f" o:connecttype="none"/>
                <o:lock v:ext="edit" shapetype="t"/>
              </v:shapetype>
              <v:shape id="Rechte verbindingslijn met pijl 17" o:spid="_x0000_s1026" type="#_x0000_t32" style="position:absolute;margin-left:126.1pt;margin-top:6.1pt;width:180.3pt;height:8.65pt;z-index:25150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" strokecolor="red" strokeweight=".5pt">
                <v:stroke endarrow="block" joinstyle="miter"/>
              </v:shape>
            </w:pict>
          </mc:Fallback>
        </mc:AlternateContent>
      </w:r>
      <w:r w:rsidR="51073E41">
        <w:t>Onder: achteruit</w:t>
      </w:r>
    </w:p>
    <w:p w14:paraId="50D8A814" w14:textId="77777777" w:rsidR="00570AF3" w:rsidRDefault="51073E41" w:rsidP="00E4449E">
      <w:pPr>
        <w:tabs>
          <w:tab w:val="left" w:pos="3185"/>
        </w:tabs>
      </w:pPr>
      <w:r>
        <w:t xml:space="preserve">Links en rechts: draaien </w:t>
      </w:r>
    </w:p>
    <w:p w14:paraId="22B4D92A" w14:textId="77777777" w:rsidR="00744094" w:rsidRPr="0043529C" w:rsidRDefault="00744094" w:rsidP="00744094">
      <w:pPr>
        <w:tabs>
          <w:tab w:val="left" w:pos="3185"/>
        </w:tabs>
        <w:rPr>
          <w:color w:val="FF0000"/>
        </w:rPr>
      </w:pPr>
      <w:r>
        <w:rPr>
          <w:noProof/>
          <w:lang w:eastAsia="nl-BE"/>
        </w:rPr>
        <mc:AlternateContent>
          <mc:Choice Requires="wps">
            <w:drawing>
              <wp:anchor distT="0" distB="0" distL="114300" distR="114300" simplePos="0" relativeHeight="251517440" behindDoc="0" locked="0" layoutInCell="1" allowOverlap="1" wp14:anchorId="771564BB" wp14:editId="59DDFF8A">
                <wp:simplePos x="0" y="0"/>
                <wp:positionH relativeFrom="margin">
                  <wp:posOffset>3718509</wp:posOffset>
                </wp:positionH>
                <wp:positionV relativeFrom="paragraph">
                  <wp:posOffset>246533</wp:posOffset>
                </wp:positionV>
                <wp:extent cx="2194560" cy="635"/>
                <wp:effectExtent l="0" t="0" r="0" b="0"/>
                <wp:wrapThrough wrapText="bothSides">
                  <wp:wrapPolygon edited="0">
                    <wp:start x="0" y="0"/>
                    <wp:lineTo x="0" y="20057"/>
                    <wp:lineTo x="21375" y="20057"/>
                    <wp:lineTo x="21375" y="0"/>
                    <wp:lineTo x="0" y="0"/>
                  </wp:wrapPolygon>
                </wp:wrapThrough>
                <wp:docPr id="19" name="Tekstvak 19"/>
                <wp:cNvGraphicFramePr/>
                <a:graphic xmlns:a="http://schemas.openxmlformats.org/drawingml/2006/main">
                  <a:graphicData uri="http://schemas.microsoft.com/office/word/2010/wordprocessingShape">
                    <wps:wsp>
                      <wps:cNvSpPr txBox="1"/>
                      <wps:spPr>
                        <a:xfrm>
                          <a:off x="0" y="0"/>
                          <a:ext cx="2194560" cy="635"/>
                        </a:xfrm>
                        <a:prstGeom prst="rect">
                          <a:avLst/>
                        </a:prstGeom>
                        <a:solidFill>
                          <a:prstClr val="white"/>
                        </a:solidFill>
                        <a:ln>
                          <a:noFill/>
                        </a:ln>
                      </wps:spPr>
                      <wps:txbx>
                        <w:txbxContent>
                          <w:p w14:paraId="2A47E1CD" w14:textId="11E6A56A" w:rsidR="00FF4F66" w:rsidRPr="00F70AE8" w:rsidRDefault="00FF4F66" w:rsidP="00744094">
                            <w:pPr>
                              <w:pStyle w:val="Bijschrift"/>
                              <w:rPr>
                                <w:noProof/>
                              </w:rPr>
                            </w:pPr>
                            <w:bookmarkStart w:id="88" w:name="_Toc103861222"/>
                            <w:bookmarkStart w:id="89" w:name="_Toc104758350"/>
                            <w:r>
                              <w:t xml:space="preserve">Figuur </w:t>
                            </w:r>
                            <w:r>
                              <w:fldChar w:fldCharType="begin"/>
                            </w:r>
                            <w:r>
                              <w:instrText>SEQ Figuur \* ARABIC</w:instrText>
                            </w:r>
                            <w:r>
                              <w:fldChar w:fldCharType="separate"/>
                            </w:r>
                            <w:r>
                              <w:rPr>
                                <w:noProof/>
                              </w:rPr>
                              <w:t>4</w:t>
                            </w:r>
                            <w:r>
                              <w:fldChar w:fldCharType="end"/>
                            </w:r>
                            <w:r>
                              <w:t xml:space="preserve">: afbeelding Playstation 2 controller </w:t>
                            </w:r>
                            <w:sdt>
                              <w:sdtPr>
                                <w:id w:val="1333565165"/>
                                <w:citation/>
                              </w:sdtPr>
                              <w:sdtContent>
                                <w:r>
                                  <w:fldChar w:fldCharType="begin"/>
                                </w:r>
                                <w:r>
                                  <w:instrText xml:space="preserve"> CITATION Ama \l 2067 </w:instrText>
                                </w:r>
                                <w:r>
                                  <w:fldChar w:fldCharType="separate"/>
                                </w:r>
                                <w:r w:rsidRPr="00FA58DE">
                                  <w:rPr>
                                    <w:noProof/>
                                  </w:rPr>
                                  <w:t>[5]</w:t>
                                </w:r>
                                <w:r>
                                  <w:fldChar w:fldCharType="end"/>
                                </w:r>
                              </w:sdtContent>
                            </w:sdt>
                            <w:bookmarkEnd w:id="88"/>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1564BB" id="Tekstvak 19" o:spid="_x0000_s1029" type="#_x0000_t202" style="position:absolute;margin-left:292.8pt;margin-top:19.4pt;width:172.8pt;height:.05pt;z-index:251517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" stroked="f">
                <v:textbox style="mso-fit-shape-to-text:t" inset="0,0,0,0">
                  <w:txbxContent>
                    <w:p w14:paraId="2A47E1CD" w14:textId="11E6A56A" w:rsidR="00FF4F66" w:rsidRPr="00F70AE8" w:rsidRDefault="00FF4F66" w:rsidP="00744094">
                      <w:pPr>
                        <w:pStyle w:val="Bijschrift"/>
                        <w:rPr>
                          <w:noProof/>
                        </w:rPr>
                      </w:pPr>
                      <w:bookmarkStart w:id="90" w:name="_Toc103861222"/>
                      <w:bookmarkStart w:id="91" w:name="_Toc104758350"/>
                      <w:r>
                        <w:t xml:space="preserve">Figuur </w:t>
                      </w:r>
                      <w:r>
                        <w:fldChar w:fldCharType="begin"/>
                      </w:r>
                      <w:r>
                        <w:instrText>SEQ Figuur \* ARABIC</w:instrText>
                      </w:r>
                      <w:r>
                        <w:fldChar w:fldCharType="separate"/>
                      </w:r>
                      <w:r>
                        <w:rPr>
                          <w:noProof/>
                        </w:rPr>
                        <w:t>4</w:t>
                      </w:r>
                      <w:r>
                        <w:fldChar w:fldCharType="end"/>
                      </w:r>
                      <w:r>
                        <w:t xml:space="preserve">: afbeelding Playstation 2 controller </w:t>
                      </w:r>
                      <w:sdt>
                        <w:sdtPr>
                          <w:id w:val="1333565165"/>
                          <w:citation/>
                        </w:sdtPr>
                        <w:sdtContent>
                          <w:r>
                            <w:fldChar w:fldCharType="begin"/>
                          </w:r>
                          <w:r>
                            <w:instrText xml:space="preserve"> CITATION Ama \l 2067 </w:instrText>
                          </w:r>
                          <w:r>
                            <w:fldChar w:fldCharType="separate"/>
                          </w:r>
                          <w:r w:rsidRPr="00FA58DE">
                            <w:rPr>
                              <w:noProof/>
                            </w:rPr>
                            <w:t>[5]</w:t>
                          </w:r>
                          <w:r>
                            <w:fldChar w:fldCharType="end"/>
                          </w:r>
                        </w:sdtContent>
                      </w:sdt>
                      <w:bookmarkEnd w:id="90"/>
                      <w:bookmarkEnd w:id="91"/>
                    </w:p>
                  </w:txbxContent>
                </v:textbox>
                <w10:wrap type="through" anchorx="margin"/>
              </v:shape>
            </w:pict>
          </mc:Fallback>
        </mc:AlternateContent>
      </w:r>
      <w:r>
        <w:tab/>
      </w:r>
    </w:p>
    <w:p w14:paraId="0EFBE831" w14:textId="77777777" w:rsidR="00955532" w:rsidRDefault="00744094" w:rsidP="00955532">
      <w:pPr>
        <w:keepNext/>
        <w:jc w:val="center"/>
      </w:pPr>
      <w:r>
        <w:rPr>
          <w:noProof/>
          <w:lang w:eastAsia="nl-BE"/>
        </w:rPr>
        <w:lastRenderedPageBreak/>
        <w:drawing>
          <wp:inline distT="0" distB="0" distL="0" distR="0" wp14:anchorId="73B102BC" wp14:editId="2162A1AF">
            <wp:extent cx="4572000" cy="4200525"/>
            <wp:effectExtent l="0" t="0" r="0" b="0"/>
            <wp:docPr id="1877920243" name="Picture 1877920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7920243"/>
                    <pic:cNvPicPr/>
                  </pic:nvPicPr>
                  <pic:blipFill>
                    <a:blip r:embed="rId31">
                      <a:extLst>
                        <a:ext uri="{28A0092B-C50C-407E-A947-70E740481C1C}">
                          <a14:useLocalDpi xmlns:a14="http://schemas.microsoft.com/office/drawing/2010/main" val="0"/>
                        </a:ext>
                      </a:extLst>
                    </a:blip>
                    <a:stretch>
                      <a:fillRect/>
                    </a:stretch>
                  </pic:blipFill>
                  <pic:spPr>
                    <a:xfrm>
                      <a:off x="0" y="0"/>
                      <a:ext cx="4572000" cy="4200525"/>
                    </a:xfrm>
                    <a:prstGeom prst="rect">
                      <a:avLst/>
                    </a:prstGeom>
                  </pic:spPr>
                </pic:pic>
              </a:graphicData>
            </a:graphic>
          </wp:inline>
        </w:drawing>
      </w:r>
    </w:p>
    <w:p w14:paraId="710761A9" w14:textId="69AB60AB" w:rsidR="51073E41" w:rsidRPr="00635D07" w:rsidRDefault="00955532" w:rsidP="00955532">
      <w:pPr>
        <w:pStyle w:val="Bijschrift"/>
        <w:jc w:val="center"/>
        <w:rPr>
          <w:lang w:val="en-US"/>
        </w:rPr>
      </w:pPr>
      <w:bookmarkStart w:id="92" w:name="_Ref102073441"/>
      <w:bookmarkStart w:id="93" w:name="_Ref102073445"/>
      <w:bookmarkStart w:id="94" w:name="_Toc103861223"/>
      <w:bookmarkStart w:id="95" w:name="_Toc104758351"/>
      <w:proofErr w:type="spellStart"/>
      <w:r w:rsidRPr="00570AF3">
        <w:rPr>
          <w:lang w:val="en-US"/>
        </w:rPr>
        <w:t>Figuur</w:t>
      </w:r>
      <w:proofErr w:type="spellEnd"/>
      <w:r w:rsidRPr="00570AF3">
        <w:rPr>
          <w:lang w:val="en-US"/>
        </w:rPr>
        <w:t xml:space="preserve"> </w:t>
      </w:r>
      <w:r>
        <w:fldChar w:fldCharType="begin"/>
      </w:r>
      <w:r w:rsidRPr="00570AF3">
        <w:rPr>
          <w:lang w:val="en-US"/>
        </w:rPr>
        <w:instrText xml:space="preserve"> SEQ Figuur \* ARABIC </w:instrText>
      </w:r>
      <w:r>
        <w:fldChar w:fldCharType="separate"/>
      </w:r>
      <w:r w:rsidR="00685B6E">
        <w:rPr>
          <w:noProof/>
          <w:lang w:val="en-US"/>
        </w:rPr>
        <w:t>5</w:t>
      </w:r>
      <w:r>
        <w:fldChar w:fldCharType="end"/>
      </w:r>
      <w:bookmarkEnd w:id="92"/>
      <w:bookmarkEnd w:id="93"/>
      <w:r w:rsidR="00744094" w:rsidRPr="00570AF3">
        <w:rPr>
          <w:lang w:val="en-US"/>
        </w:rPr>
        <w:t xml:space="preserve">: </w:t>
      </w:r>
      <w:proofErr w:type="spellStart"/>
      <w:r w:rsidR="00744094" w:rsidRPr="00570AF3">
        <w:rPr>
          <w:lang w:val="en-US"/>
        </w:rPr>
        <w:t>aansluitschema</w:t>
      </w:r>
      <w:proofErr w:type="spellEnd"/>
      <w:r w:rsidR="00744094" w:rsidRPr="00570AF3">
        <w:rPr>
          <w:lang w:val="en-US"/>
        </w:rPr>
        <w:t xml:space="preserve"> + pin-out  Joy-it SBC-WL-Controller</w:t>
      </w:r>
      <w:r w:rsidR="00744094">
        <w:rPr>
          <w:lang w:val="en-US"/>
        </w:rPr>
        <w:t xml:space="preserve"> </w:t>
      </w:r>
      <w:sdt>
        <w:sdtPr>
          <w:rPr>
            <w:lang w:val="en-US"/>
          </w:rPr>
          <w:id w:val="-1487462987"/>
          <w:citation/>
        </w:sdtPr>
        <w:sdtContent>
          <w:r w:rsidR="00744094">
            <w:rPr>
              <w:lang w:val="en-US"/>
            </w:rPr>
            <w:fldChar w:fldCharType="begin"/>
          </w:r>
          <w:r w:rsidR="00744094" w:rsidRPr="00601394">
            <w:rPr>
              <w:lang w:val="en-US"/>
            </w:rPr>
            <w:instrText xml:space="preserve"> CITATION Con \l 2067 </w:instrText>
          </w:r>
          <w:r w:rsidR="00744094">
            <w:rPr>
              <w:lang w:val="en-US"/>
            </w:rPr>
            <w:fldChar w:fldCharType="separate"/>
          </w:r>
          <w:r w:rsidR="00FA58DE" w:rsidRPr="00FA58DE">
            <w:rPr>
              <w:noProof/>
              <w:lang w:val="en-US"/>
            </w:rPr>
            <w:t>[4]</w:t>
          </w:r>
          <w:r w:rsidR="00744094">
            <w:rPr>
              <w:lang w:val="en-US"/>
            </w:rPr>
            <w:fldChar w:fldCharType="end"/>
          </w:r>
        </w:sdtContent>
      </w:sdt>
      <w:bookmarkEnd w:id="94"/>
      <w:bookmarkEnd w:id="95"/>
      <w:r w:rsidR="00744094" w:rsidRPr="00570AF3">
        <w:rPr>
          <w:lang w:val="en-US"/>
        </w:rPr>
        <w:t xml:space="preserve"> </w:t>
      </w:r>
    </w:p>
    <w:p w14:paraId="433A83A2" w14:textId="77777777" w:rsidR="00601E82" w:rsidRPr="00570AF3" w:rsidRDefault="00601E82" w:rsidP="00744094">
      <w:pPr>
        <w:rPr>
          <w:lang w:val="en-US"/>
        </w:rPr>
      </w:pPr>
    </w:p>
    <w:p w14:paraId="33618EFA" w14:textId="77777777" w:rsidR="00601E82" w:rsidRDefault="00601E82" w:rsidP="47735461">
      <w:pPr>
        <w:rPr>
          <w:rFonts w:asciiTheme="majorHAnsi" w:eastAsiaTheme="majorEastAsia" w:hAnsiTheme="majorHAnsi" w:cstheme="majorBidi"/>
          <w:color w:val="2F5496" w:themeColor="accent1" w:themeShade="BF"/>
          <w:sz w:val="32"/>
          <w:szCs w:val="32"/>
          <w:lang w:val="en-GB"/>
        </w:rPr>
      </w:pPr>
      <w:r w:rsidRPr="00601394">
        <w:rPr>
          <w:lang w:val="en-US"/>
        </w:rPr>
        <w:br w:type="page"/>
      </w:r>
    </w:p>
    <w:p w14:paraId="0629A855" w14:textId="670484A5" w:rsidR="00601E82" w:rsidRDefault="00601E82" w:rsidP="00601E82">
      <w:pPr>
        <w:pStyle w:val="Kop1"/>
        <w:numPr>
          <w:ilvl w:val="0"/>
          <w:numId w:val="4"/>
        </w:numPr>
        <w:rPr>
          <w:lang w:val="en-GB"/>
        </w:rPr>
      </w:pPr>
      <w:bookmarkStart w:id="96" w:name="_Toc99056580"/>
      <w:bookmarkStart w:id="97" w:name="_Toc103862492"/>
      <w:bookmarkStart w:id="98" w:name="_Toc104757906"/>
      <w:r>
        <w:lastRenderedPageBreak/>
        <w:t>Sensoren</w:t>
      </w:r>
      <w:bookmarkEnd w:id="96"/>
      <w:bookmarkEnd w:id="97"/>
      <w:bookmarkEnd w:id="98"/>
    </w:p>
    <w:p w14:paraId="359944C2" w14:textId="77777777" w:rsidR="00184148" w:rsidRPr="00184148" w:rsidRDefault="00184148" w:rsidP="00184148">
      <w:pPr>
        <w:rPr>
          <w:lang w:val="en-GB"/>
        </w:rPr>
      </w:pPr>
    </w:p>
    <w:p w14:paraId="2E214A2E" w14:textId="77777777" w:rsidR="008A3DFC" w:rsidRDefault="004B5B2A" w:rsidP="004B5B2A">
      <w:r w:rsidRPr="004B5B2A">
        <w:t>Nu er een bestuurbaar e</w:t>
      </w:r>
      <w:r>
        <w:t>n rijdend geheel gevormd is, kan er gek</w:t>
      </w:r>
      <w:r w:rsidR="000C126A">
        <w:t>e</w:t>
      </w:r>
      <w:r>
        <w:t xml:space="preserve">ken worden </w:t>
      </w:r>
      <w:r w:rsidR="006E590F">
        <w:t xml:space="preserve">naar hulpsystemen. </w:t>
      </w:r>
      <w:r w:rsidR="00E1171D" w:rsidRPr="001F0718">
        <w:rPr>
          <w:highlight w:val="green"/>
        </w:rPr>
        <w:t>Deze</w:t>
      </w:r>
      <w:r w:rsidR="00E1171D">
        <w:t xml:space="preserve"> hebben al</w:t>
      </w:r>
      <w:r w:rsidR="0032640E">
        <w:t>s</w:t>
      </w:r>
      <w:r w:rsidR="00E1171D">
        <w:t xml:space="preserve"> doel de </w:t>
      </w:r>
      <w:r w:rsidR="00C86D49">
        <w:t>bestuurder te helpen tijdens zijn acties.</w:t>
      </w:r>
      <w:r w:rsidR="00DB02DD">
        <w:t xml:space="preserve"> </w:t>
      </w:r>
    </w:p>
    <w:p w14:paraId="5F0DEC80" w14:textId="77777777" w:rsidR="008A3DFC" w:rsidRDefault="00670052" w:rsidP="004B5B2A">
      <w:r w:rsidRPr="001F0718">
        <w:rPr>
          <w:highlight w:val="magenta"/>
        </w:rPr>
        <w:t>Veronderstel</w:t>
      </w:r>
      <w:r w:rsidR="00BD6FC0">
        <w:t xml:space="preserve"> een </w:t>
      </w:r>
      <w:r w:rsidR="00DB02DD">
        <w:t>situatie</w:t>
      </w:r>
      <w:r w:rsidR="00BD6FC0">
        <w:t xml:space="preserve"> met sterk verminderd</w:t>
      </w:r>
      <w:r w:rsidR="009C7D68">
        <w:t xml:space="preserve"> zicht door hevige rookontwikkeling</w:t>
      </w:r>
      <w:r w:rsidR="00805ECE">
        <w:t>.</w:t>
      </w:r>
      <w:r w:rsidR="00C14FC9">
        <w:t xml:space="preserve"> </w:t>
      </w:r>
      <w:r w:rsidR="009E78F4">
        <w:t xml:space="preserve">Hierbij is het moeilijk de robot naar het vuur </w:t>
      </w:r>
      <w:r w:rsidR="009E2B7F">
        <w:t>te verplaatsen alsook obstakels op</w:t>
      </w:r>
      <w:r w:rsidR="00805ECE">
        <w:t xml:space="preserve"> te </w:t>
      </w:r>
      <w:r w:rsidR="009E2B7F">
        <w:t>merken</w:t>
      </w:r>
      <w:r w:rsidR="00B14787">
        <w:t xml:space="preserve"> die onzichtbaar </w:t>
      </w:r>
      <w:r w:rsidR="00805ECE">
        <w:t>zijn</w:t>
      </w:r>
      <w:r w:rsidR="00B14787">
        <w:t xml:space="preserve"> door de rook</w:t>
      </w:r>
      <w:r w:rsidR="009E2B7F">
        <w:t>.</w:t>
      </w:r>
      <w:r w:rsidR="00B14787">
        <w:t xml:space="preserve"> </w:t>
      </w:r>
      <w:r w:rsidR="008D22F7">
        <w:t>Een hulpsysteem zoals afstand</w:t>
      </w:r>
      <w:r w:rsidR="00FB134A">
        <w:t>s</w:t>
      </w:r>
      <w:r w:rsidR="008D22F7">
        <w:t>sensoren zijn dan een must. De bestuurder ziet continu</w:t>
      </w:r>
      <w:r w:rsidR="005C4952">
        <w:t xml:space="preserve"> in de app</w:t>
      </w:r>
      <w:r w:rsidR="008D22F7">
        <w:t xml:space="preserve"> de afstand </w:t>
      </w:r>
      <w:r w:rsidR="005C4952">
        <w:t xml:space="preserve">tot objecten vanaf elke zijde van de robot. </w:t>
      </w:r>
    </w:p>
    <w:p w14:paraId="082B28F5" w14:textId="77777777" w:rsidR="00C23BAE" w:rsidRDefault="005D1C4A" w:rsidP="004B5B2A">
      <w:r>
        <w:t>In een andere</w:t>
      </w:r>
      <w:r w:rsidR="005C4952">
        <w:t xml:space="preserve"> si</w:t>
      </w:r>
      <w:r w:rsidR="006D13F3">
        <w:t xml:space="preserve">tuatie </w:t>
      </w:r>
      <w:r w:rsidR="00A5449D">
        <w:t xml:space="preserve">kan de brandhaard moeilijk te bepalen </w:t>
      </w:r>
      <w:r w:rsidR="006D13F3">
        <w:t xml:space="preserve">zijn </w:t>
      </w:r>
      <w:r w:rsidR="009A5CD3">
        <w:t>bij zware</w:t>
      </w:r>
      <w:r w:rsidR="006D13F3">
        <w:t xml:space="preserve"> rookvorming</w:t>
      </w:r>
      <w:r w:rsidR="00FC476B">
        <w:t xml:space="preserve">. Hierbij </w:t>
      </w:r>
      <w:r w:rsidR="00BE1BC1">
        <w:t xml:space="preserve">is het aangenaam als de robot aangeeft welke </w:t>
      </w:r>
      <w:r w:rsidR="00C23BAE">
        <w:t xml:space="preserve">richting </w:t>
      </w:r>
      <w:r w:rsidR="00BE1BC1">
        <w:t>hij precies uit moet en dit doorgeeft aan de bestuurder.</w:t>
      </w:r>
      <w:r w:rsidR="008C47A0">
        <w:t xml:space="preserve"> </w:t>
      </w:r>
    </w:p>
    <w:p w14:paraId="6370CACD" w14:textId="4587DCB7" w:rsidR="004B5B2A" w:rsidRDefault="008C47A0" w:rsidP="004B5B2A">
      <w:r>
        <w:t xml:space="preserve">In dit hoofdstuk wordt er </w:t>
      </w:r>
      <w:r w:rsidR="00F357A6">
        <w:t xml:space="preserve">onderzocht hoe een </w:t>
      </w:r>
      <w:r w:rsidR="00041F5B">
        <w:t>afstands</w:t>
      </w:r>
      <w:r w:rsidR="00FB134A">
        <w:t>s</w:t>
      </w:r>
      <w:r w:rsidR="00041F5B">
        <w:t xml:space="preserve">ensor en </w:t>
      </w:r>
      <w:r w:rsidR="00D802FA">
        <w:t xml:space="preserve">een </w:t>
      </w:r>
      <w:r w:rsidR="00041F5B">
        <w:t>vuursensor werken.</w:t>
      </w:r>
    </w:p>
    <w:p w14:paraId="7A699CDE" w14:textId="77777777" w:rsidR="00B3482A" w:rsidRPr="004B5B2A" w:rsidRDefault="00B3482A" w:rsidP="004B5B2A"/>
    <w:p w14:paraId="6B4B2F96" w14:textId="2CC1A6C2" w:rsidR="00B3482A" w:rsidRPr="00FF4F66" w:rsidRDefault="002C4753" w:rsidP="00B3482A">
      <w:pPr>
        <w:pStyle w:val="Kop2"/>
        <w:numPr>
          <w:ilvl w:val="1"/>
          <w:numId w:val="4"/>
        </w:numPr>
        <w:rPr>
          <w:lang w:val="de-DE"/>
        </w:rPr>
      </w:pPr>
      <w:bookmarkStart w:id="99" w:name="_Toc103862493"/>
      <w:bookmarkStart w:id="100" w:name="_Toc104757907"/>
      <w:bookmarkStart w:id="101" w:name="_Toc99056581"/>
      <w:proofErr w:type="spellStart"/>
      <w:r w:rsidRPr="00FF4F66">
        <w:rPr>
          <w:lang w:val="de-DE"/>
        </w:rPr>
        <w:t>Keuze</w:t>
      </w:r>
      <w:proofErr w:type="spellEnd"/>
      <w:r w:rsidRPr="00FF4F66">
        <w:rPr>
          <w:lang w:val="de-DE"/>
        </w:rPr>
        <w:t xml:space="preserve"> </w:t>
      </w:r>
      <w:proofErr w:type="spellStart"/>
      <w:r w:rsidRPr="00FF4F66">
        <w:rPr>
          <w:lang w:val="de-DE"/>
        </w:rPr>
        <w:t>afstandssen</w:t>
      </w:r>
      <w:r w:rsidR="00FB134A" w:rsidRPr="00FF4F66">
        <w:rPr>
          <w:lang w:val="de-DE"/>
        </w:rPr>
        <w:t>sor</w:t>
      </w:r>
      <w:proofErr w:type="spellEnd"/>
      <w:r w:rsidR="00FB134A" w:rsidRPr="00FF4F66">
        <w:rPr>
          <w:lang w:val="de-DE"/>
        </w:rPr>
        <w:t xml:space="preserve"> </w:t>
      </w:r>
      <w:r w:rsidR="00B3482A" w:rsidRPr="00FF4F66">
        <w:rPr>
          <w:lang w:val="de-DE"/>
        </w:rPr>
        <w:t xml:space="preserve">HC-SR04 </w:t>
      </w:r>
      <w:proofErr w:type="spellStart"/>
      <w:r w:rsidR="00B3482A" w:rsidRPr="00FF4F66">
        <w:rPr>
          <w:lang w:val="de-DE"/>
        </w:rPr>
        <w:t>ultrasonic</w:t>
      </w:r>
      <w:proofErr w:type="spellEnd"/>
      <w:r w:rsidR="00B3482A" w:rsidRPr="00FF4F66">
        <w:rPr>
          <w:lang w:val="de-DE"/>
        </w:rPr>
        <w:t xml:space="preserve"> </w:t>
      </w:r>
      <w:proofErr w:type="spellStart"/>
      <w:r w:rsidR="00B3482A" w:rsidRPr="00FF4F66">
        <w:rPr>
          <w:lang w:val="de-DE"/>
        </w:rPr>
        <w:t>sensor</w:t>
      </w:r>
      <w:bookmarkEnd w:id="99"/>
      <w:bookmarkEnd w:id="100"/>
      <w:proofErr w:type="spellEnd"/>
    </w:p>
    <w:p w14:paraId="7E15A77F" w14:textId="2DCD4D12" w:rsidR="00ED7588" w:rsidRDefault="00517C70" w:rsidP="00B3482A">
      <w:r w:rsidRPr="00EB2418">
        <w:t>Met de HC-SR04</w:t>
      </w:r>
      <w:r w:rsidR="00184148">
        <w:t xml:space="preserve"> (</w:t>
      </w:r>
      <w:r w:rsidR="00184148">
        <w:fldChar w:fldCharType="begin"/>
      </w:r>
      <w:r w:rsidR="00184148">
        <w:instrText xml:space="preserve"> REF _Ref103236590 \h </w:instrText>
      </w:r>
      <w:r w:rsidR="00184148">
        <w:fldChar w:fldCharType="separate"/>
      </w:r>
      <w:r w:rsidR="00184148" w:rsidRPr="00184148">
        <w:t xml:space="preserve">Figuur </w:t>
      </w:r>
      <w:r w:rsidR="00184148" w:rsidRPr="00184148">
        <w:rPr>
          <w:noProof/>
        </w:rPr>
        <w:t>6</w:t>
      </w:r>
      <w:r w:rsidR="00184148">
        <w:fldChar w:fldCharType="end"/>
      </w:r>
      <w:r w:rsidR="00184148">
        <w:t>)</w:t>
      </w:r>
      <w:r w:rsidRPr="00EB2418">
        <w:t xml:space="preserve"> </w:t>
      </w:r>
      <w:sdt>
        <w:sdtPr>
          <w:id w:val="2039540537"/>
          <w:citation/>
        </w:sdtPr>
        <w:sdtContent>
          <w:r w:rsidR="00A36D14">
            <w:fldChar w:fldCharType="begin"/>
          </w:r>
          <w:r w:rsidR="00A36D14">
            <w:rPr>
              <w:lang w:val="nl-NL"/>
            </w:rPr>
            <w:instrText xml:space="preserve"> CITATION Ama1 \l 1043 </w:instrText>
          </w:r>
          <w:r w:rsidR="00A36D14">
            <w:fldChar w:fldCharType="separate"/>
          </w:r>
          <w:r w:rsidR="00973374" w:rsidRPr="00973374">
            <w:rPr>
              <w:noProof/>
              <w:lang w:val="nl-NL"/>
            </w:rPr>
            <w:t>[6]</w:t>
          </w:r>
          <w:r w:rsidR="00A36D14">
            <w:fldChar w:fldCharType="end"/>
          </w:r>
        </w:sdtContent>
      </w:sdt>
      <w:r w:rsidR="00A36D14">
        <w:t xml:space="preserve"> </w:t>
      </w:r>
      <w:r w:rsidR="00EB2418" w:rsidRPr="00EB2418">
        <w:t>k</w:t>
      </w:r>
      <w:r w:rsidR="00EB2418">
        <w:t xml:space="preserve">an </w:t>
      </w:r>
      <w:r w:rsidR="00EB2418" w:rsidRPr="001F0718">
        <w:rPr>
          <w:highlight w:val="magenta"/>
        </w:rPr>
        <w:t>je</w:t>
      </w:r>
      <w:r w:rsidR="00EB2418">
        <w:t xml:space="preserve"> afstand meten. Het afstandsbereik ligt tussen </w:t>
      </w:r>
      <w:r w:rsidR="00E205F7">
        <w:t xml:space="preserve">2 cm t.e.m. 500 cm en </w:t>
      </w:r>
      <w:r w:rsidR="00780B98">
        <w:t>heeft een resolutie van 1 cm.</w:t>
      </w:r>
      <w:r w:rsidR="000724F1">
        <w:t xml:space="preserve"> De afstandsbepaling gebeurt via ultrasone golven. </w:t>
      </w:r>
      <w:r w:rsidR="00250403">
        <w:t xml:space="preserve">Dit zijn geluidsgolven met een </w:t>
      </w:r>
      <w:r w:rsidR="00293DC7">
        <w:t xml:space="preserve">hogere </w:t>
      </w:r>
      <w:r w:rsidR="00250403">
        <w:t xml:space="preserve">frequentie </w:t>
      </w:r>
      <w:r w:rsidR="00293DC7">
        <w:t>dan het menselijk oo</w:t>
      </w:r>
      <w:r w:rsidR="00242231">
        <w:t>r</w:t>
      </w:r>
      <w:r w:rsidR="00293DC7">
        <w:t xml:space="preserve"> kan waarnemen. </w:t>
      </w:r>
      <w:r w:rsidR="009B1C23">
        <w:t>Het frequentiebereik ligt tussen 18 kH</w:t>
      </w:r>
      <w:r w:rsidR="00AD2754">
        <w:t>z</w:t>
      </w:r>
      <w:r w:rsidR="009B1C23">
        <w:t xml:space="preserve"> en 200 </w:t>
      </w:r>
      <w:proofErr w:type="spellStart"/>
      <w:r w:rsidR="009B1C23">
        <w:t>kHz.</w:t>
      </w:r>
      <w:proofErr w:type="spellEnd"/>
      <w:r w:rsidR="00345A95">
        <w:t xml:space="preserve"> De werking gaat als volgt. De transmitter </w:t>
      </w:r>
      <w:r w:rsidR="00BA53C1">
        <w:t xml:space="preserve">(zender) zendt </w:t>
      </w:r>
      <w:r w:rsidR="00C6711C">
        <w:t xml:space="preserve">golven </w:t>
      </w:r>
      <w:r w:rsidR="00FD5DA0">
        <w:t>uit</w:t>
      </w:r>
      <w:r w:rsidR="00095411">
        <w:t xml:space="preserve"> met een bepaalde frequentie</w:t>
      </w:r>
      <w:r w:rsidR="00FD5DA0">
        <w:t xml:space="preserve">. Deze golven </w:t>
      </w:r>
      <w:r w:rsidR="00235B3F">
        <w:t>botsen op een voorwerp of object en kaatsen terug. Het terugkerend</w:t>
      </w:r>
      <w:r w:rsidR="002420F3">
        <w:t xml:space="preserve">e signaal wordt vervolgens op de echo opgevangen. </w:t>
      </w:r>
    </w:p>
    <w:p w14:paraId="0935A1BC" w14:textId="07E8517E" w:rsidR="00B3482A" w:rsidRDefault="00ED7588" w:rsidP="00B3482A">
      <w:r>
        <w:t xml:space="preserve">De </w:t>
      </w:r>
      <w:r w:rsidR="00ED1589">
        <w:t xml:space="preserve">wiskundige </w:t>
      </w:r>
      <w:r>
        <w:t>berekening</w:t>
      </w:r>
      <w:r w:rsidR="00B26FD3">
        <w:t xml:space="preserve"> kan gemaakt worden aan de hand van de </w:t>
      </w:r>
      <w:r>
        <w:t>verlopen tijd bij een bepaalde frequentie.</w:t>
      </w:r>
      <w:r w:rsidR="00D13375">
        <w:t xml:space="preserve"> </w:t>
      </w:r>
      <w:r>
        <w:t xml:space="preserve">De verlopen tijd is de tijd die nodig is om het signaal uit te sturen </w:t>
      </w:r>
      <w:r w:rsidRPr="001F0718">
        <w:rPr>
          <w:highlight w:val="green"/>
        </w:rPr>
        <w:t>als</w:t>
      </w:r>
      <w:r>
        <w:t xml:space="preserve"> terug te ontvangen. </w:t>
      </w:r>
      <w:r w:rsidR="008C179C">
        <w:t>Bijkomend</w:t>
      </w:r>
      <w:r w:rsidR="00815874">
        <w:t xml:space="preserve"> moet </w:t>
      </w:r>
      <w:r w:rsidR="008C179C">
        <w:t xml:space="preserve">men </w:t>
      </w:r>
      <w:r w:rsidR="00815874">
        <w:t xml:space="preserve">rekening </w:t>
      </w:r>
      <w:r w:rsidR="008C179C">
        <w:t>houden</w:t>
      </w:r>
      <w:r w:rsidR="00815874">
        <w:t xml:space="preserve"> in welk medium de ultrasone golf </w:t>
      </w:r>
      <w:r w:rsidR="009277B0">
        <w:t xml:space="preserve">wordt </w:t>
      </w:r>
      <w:r w:rsidR="00815874">
        <w:t>verstuur</w:t>
      </w:r>
      <w:r w:rsidR="009277B0">
        <w:t>d</w:t>
      </w:r>
      <w:r w:rsidR="00815874">
        <w:t xml:space="preserve">. </w:t>
      </w:r>
      <w:r w:rsidR="008C179C">
        <w:t>V</w:t>
      </w:r>
      <w:r w:rsidR="00D13375">
        <w:t>oorbeelden</w:t>
      </w:r>
      <w:r w:rsidR="00C66297">
        <w:t xml:space="preserve"> </w:t>
      </w:r>
      <w:r w:rsidR="00665E05">
        <w:t>hiervan</w:t>
      </w:r>
      <w:r w:rsidR="00D13375">
        <w:t xml:space="preserve"> zijn lucht of water. </w:t>
      </w:r>
      <w:r w:rsidR="0015521A">
        <w:t>Bij lucht bedraagt de snelheid 340 m/s</w:t>
      </w:r>
      <w:r w:rsidR="00665E05">
        <w:t xml:space="preserve">. </w:t>
      </w:r>
      <w:r w:rsidR="001C0890">
        <w:t>Overige invloeden op de snelheden zijn de omgevingstemperatuur</w:t>
      </w:r>
      <w:r w:rsidR="00130B33">
        <w:t xml:space="preserve">, vochtige of stoffige ruimtes. </w:t>
      </w:r>
    </w:p>
    <w:p w14:paraId="635E3477" w14:textId="77777777" w:rsidR="00184148" w:rsidRDefault="00A073CC" w:rsidP="00301B39">
      <w:pPr>
        <w:keepNext/>
        <w:jc w:val="center"/>
      </w:pPr>
      <w:r>
        <w:rPr>
          <w:noProof/>
          <w:lang w:eastAsia="nl-BE"/>
        </w:rPr>
        <w:drawing>
          <wp:inline distT="0" distB="0" distL="0" distR="0" wp14:anchorId="45054FD8" wp14:editId="0AE2FC05">
            <wp:extent cx="1719618" cy="1018815"/>
            <wp:effectExtent l="0" t="0" r="0" b="0"/>
            <wp:docPr id="15" name="Afbeelding 15" descr="Afbeelding met elektronica&#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5"/>
                    <pic:cNvPicPr/>
                  </pic:nvPicPr>
                  <pic:blipFill>
                    <a:blip r:embed="rId32">
                      <a:extLst>
                        <a:ext uri="{28A0092B-C50C-407E-A947-70E740481C1C}">
                          <a14:useLocalDpi xmlns:a14="http://schemas.microsoft.com/office/drawing/2010/main" val="0"/>
                        </a:ext>
                      </a:extLst>
                    </a:blip>
                    <a:stretch>
                      <a:fillRect/>
                    </a:stretch>
                  </pic:blipFill>
                  <pic:spPr>
                    <a:xfrm>
                      <a:off x="0" y="0"/>
                      <a:ext cx="1719618" cy="1018815"/>
                    </a:xfrm>
                    <a:prstGeom prst="rect">
                      <a:avLst/>
                    </a:prstGeom>
                  </pic:spPr>
                </pic:pic>
              </a:graphicData>
            </a:graphic>
          </wp:inline>
        </w:drawing>
      </w:r>
    </w:p>
    <w:p w14:paraId="1DD8060F" w14:textId="02450640" w:rsidR="00A073CC" w:rsidRPr="00184148" w:rsidRDefault="00184148" w:rsidP="00301B39">
      <w:pPr>
        <w:pStyle w:val="Bijschrift"/>
        <w:jc w:val="center"/>
        <w:rPr>
          <w:lang w:val="en-GB"/>
        </w:rPr>
      </w:pPr>
      <w:bookmarkStart w:id="102" w:name="_Ref103236590"/>
      <w:bookmarkStart w:id="103" w:name="_Toc103861224"/>
      <w:bookmarkStart w:id="104" w:name="_Toc104758352"/>
      <w:proofErr w:type="spellStart"/>
      <w:r w:rsidRPr="00184148">
        <w:rPr>
          <w:lang w:val="en-GB"/>
        </w:rPr>
        <w:t>Figuur</w:t>
      </w:r>
      <w:proofErr w:type="spellEnd"/>
      <w:r w:rsidRPr="00184148">
        <w:rPr>
          <w:lang w:val="en-GB"/>
        </w:rPr>
        <w:t xml:space="preserve"> </w:t>
      </w:r>
      <w:r>
        <w:fldChar w:fldCharType="begin"/>
      </w:r>
      <w:r w:rsidRPr="00184148">
        <w:rPr>
          <w:lang w:val="en-GB"/>
        </w:rPr>
        <w:instrText xml:space="preserve"> SEQ Figuur \* ARABIC </w:instrText>
      </w:r>
      <w:r>
        <w:fldChar w:fldCharType="separate"/>
      </w:r>
      <w:r w:rsidR="00685B6E">
        <w:rPr>
          <w:noProof/>
          <w:lang w:val="en-GB"/>
        </w:rPr>
        <w:t>6</w:t>
      </w:r>
      <w:r>
        <w:fldChar w:fldCharType="end"/>
      </w:r>
      <w:bookmarkEnd w:id="102"/>
      <w:r w:rsidRPr="00DC069F">
        <w:rPr>
          <w:lang w:val="en-US"/>
        </w:rPr>
        <w:t xml:space="preserve">: </w:t>
      </w:r>
      <w:proofErr w:type="spellStart"/>
      <w:r w:rsidRPr="007C1FA2">
        <w:rPr>
          <w:lang w:val="en-GB"/>
        </w:rPr>
        <w:t>afbeelding</w:t>
      </w:r>
      <w:proofErr w:type="spellEnd"/>
      <w:r w:rsidRPr="007C1FA2">
        <w:rPr>
          <w:lang w:val="en-GB"/>
        </w:rPr>
        <w:t xml:space="preserve"> </w:t>
      </w:r>
      <w:r w:rsidRPr="00184148">
        <w:rPr>
          <w:lang w:val="en-GB"/>
        </w:rPr>
        <w:t>HC-SR04 ultrasonic sensor</w:t>
      </w:r>
      <w:sdt>
        <w:sdtPr>
          <w:rPr>
            <w:lang w:val="en-GB"/>
          </w:rPr>
          <w:id w:val="1072396415"/>
          <w:citation/>
        </w:sdtPr>
        <w:sdtContent>
          <w:r w:rsidR="00666E06">
            <w:rPr>
              <w:lang w:val="en-GB"/>
            </w:rPr>
            <w:fldChar w:fldCharType="begin"/>
          </w:r>
          <w:r w:rsidR="00666E06" w:rsidRPr="00666E06">
            <w:rPr>
              <w:lang w:val="en-GB"/>
            </w:rPr>
            <w:instrText xml:space="preserve"> CITATION Ama1 \l 1043 </w:instrText>
          </w:r>
          <w:r w:rsidR="00666E06">
            <w:rPr>
              <w:lang w:val="en-GB"/>
            </w:rPr>
            <w:fldChar w:fldCharType="separate"/>
          </w:r>
          <w:r w:rsidR="00973374">
            <w:rPr>
              <w:noProof/>
              <w:lang w:val="en-GB"/>
            </w:rPr>
            <w:t xml:space="preserve"> </w:t>
          </w:r>
          <w:r w:rsidR="00973374" w:rsidRPr="00973374">
            <w:rPr>
              <w:noProof/>
              <w:lang w:val="en-GB"/>
            </w:rPr>
            <w:t>[6]</w:t>
          </w:r>
          <w:r w:rsidR="00666E06">
            <w:rPr>
              <w:lang w:val="en-GB"/>
            </w:rPr>
            <w:fldChar w:fldCharType="end"/>
          </w:r>
        </w:sdtContent>
      </w:sdt>
      <w:bookmarkEnd w:id="103"/>
      <w:bookmarkEnd w:id="104"/>
    </w:p>
    <w:p w14:paraId="366AFA01" w14:textId="77777777" w:rsidR="00780B98" w:rsidRPr="00184148" w:rsidRDefault="00780B98" w:rsidP="00B3482A">
      <w:pPr>
        <w:rPr>
          <w:lang w:val="en-GB"/>
        </w:rPr>
      </w:pPr>
    </w:p>
    <w:p w14:paraId="0067DD9F" w14:textId="77777777" w:rsidR="008163D9" w:rsidRPr="007C1FA2" w:rsidRDefault="008163D9">
      <w:pPr>
        <w:rPr>
          <w:rFonts w:asciiTheme="majorHAnsi" w:eastAsiaTheme="majorEastAsia" w:hAnsiTheme="majorHAnsi" w:cstheme="majorBidi"/>
          <w:color w:val="2F5496" w:themeColor="accent1" w:themeShade="BF"/>
          <w:sz w:val="26"/>
          <w:szCs w:val="26"/>
          <w:lang w:val="en-GB"/>
        </w:rPr>
      </w:pPr>
      <w:bookmarkStart w:id="105" w:name="_Toc103862494"/>
      <w:r w:rsidRPr="007C1FA2">
        <w:rPr>
          <w:lang w:val="en-GB"/>
        </w:rPr>
        <w:br w:type="page"/>
      </w:r>
    </w:p>
    <w:p w14:paraId="072B6DDE" w14:textId="4086AAC3" w:rsidR="00601E82" w:rsidRDefault="00B3482A" w:rsidP="00601E82">
      <w:pPr>
        <w:pStyle w:val="Kop2"/>
        <w:numPr>
          <w:ilvl w:val="1"/>
          <w:numId w:val="4"/>
        </w:numPr>
      </w:pPr>
      <w:bookmarkStart w:id="106" w:name="_Toc104757908"/>
      <w:r>
        <w:lastRenderedPageBreak/>
        <w:t>Vuursensor</w:t>
      </w:r>
      <w:r w:rsidR="00601E82">
        <w:t xml:space="preserve"> </w:t>
      </w:r>
      <w:bookmarkEnd w:id="101"/>
      <w:bookmarkEnd w:id="105"/>
      <w:r w:rsidR="00AF14CE">
        <w:t>Mlx90614</w:t>
      </w:r>
      <w:bookmarkEnd w:id="106"/>
    </w:p>
    <w:p w14:paraId="522BCFEC" w14:textId="55DA659F" w:rsidR="00BD0685" w:rsidRDefault="00DA122F" w:rsidP="00BD0685">
      <w:r>
        <w:rPr>
          <w:rFonts w:ascii="Calibri Light" w:eastAsia="Calibri Light" w:hAnsi="Calibri Light" w:cs="Calibri Light"/>
          <w:noProof/>
          <w:lang w:eastAsia="nl-BE"/>
        </w:rPr>
        <w:drawing>
          <wp:anchor distT="0" distB="0" distL="114300" distR="114300" simplePos="0" relativeHeight="251783680" behindDoc="0" locked="0" layoutInCell="1" allowOverlap="1" wp14:anchorId="49DA94C3" wp14:editId="00238AC3">
            <wp:simplePos x="0" y="0"/>
            <wp:positionH relativeFrom="margin">
              <wp:align>right</wp:align>
            </wp:positionH>
            <wp:positionV relativeFrom="paragraph">
              <wp:posOffset>572180</wp:posOffset>
            </wp:positionV>
            <wp:extent cx="2160000" cy="1440079"/>
            <wp:effectExtent l="0" t="0" r="0" b="8255"/>
            <wp:wrapSquare wrapText="bothSides"/>
            <wp:docPr id="41" name="Afbeelding 41" descr="Afbeelding met tekst, elektronica&#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fbeelding 41" descr="Afbeelding met tekst, elektronica&#10;&#10;Automatisch gegenereerde beschrijvi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60000" cy="1440079"/>
                    </a:xfrm>
                    <a:prstGeom prst="rect">
                      <a:avLst/>
                    </a:prstGeom>
                  </pic:spPr>
                </pic:pic>
              </a:graphicData>
            </a:graphic>
          </wp:anchor>
        </w:drawing>
      </w:r>
      <w:r w:rsidR="00AF14CE">
        <w:t>De sensor Mlx90614</w:t>
      </w:r>
      <w:r w:rsidR="007C1FA2">
        <w:t xml:space="preserve"> (</w:t>
      </w:r>
      <w:r w:rsidR="007C1FA2">
        <w:fldChar w:fldCharType="begin"/>
      </w:r>
      <w:r w:rsidR="007C1FA2">
        <w:instrText xml:space="preserve"> REF _Ref104735561 \h </w:instrText>
      </w:r>
      <w:r w:rsidR="007C1FA2">
        <w:fldChar w:fldCharType="separate"/>
      </w:r>
      <w:r w:rsidR="009A2391">
        <w:t xml:space="preserve">Figuur </w:t>
      </w:r>
      <w:r w:rsidR="009A2391">
        <w:rPr>
          <w:noProof/>
        </w:rPr>
        <w:t>7</w:t>
      </w:r>
      <w:r w:rsidR="007C1FA2">
        <w:fldChar w:fldCharType="end"/>
      </w:r>
      <w:r w:rsidR="007C1FA2">
        <w:t>)</w:t>
      </w:r>
      <w:r w:rsidR="00AF14CE">
        <w:t xml:space="preserve"> </w:t>
      </w:r>
      <w:sdt>
        <w:sdtPr>
          <w:id w:val="-617915916"/>
          <w:citation/>
        </w:sdtPr>
        <w:sdtContent>
          <w:r w:rsidR="00C7056B">
            <w:fldChar w:fldCharType="begin"/>
          </w:r>
          <w:r w:rsidR="00C7056B">
            <w:rPr>
              <w:lang w:val="nl-NL"/>
            </w:rPr>
            <w:instrText xml:space="preserve"> CITATION Tem \l 1043 </w:instrText>
          </w:r>
          <w:r w:rsidR="00C7056B">
            <w:fldChar w:fldCharType="separate"/>
          </w:r>
          <w:r w:rsidR="00973374" w:rsidRPr="00973374">
            <w:rPr>
              <w:noProof/>
              <w:lang w:val="nl-NL"/>
            </w:rPr>
            <w:t>[7]</w:t>
          </w:r>
          <w:r w:rsidR="00C7056B">
            <w:fldChar w:fldCharType="end"/>
          </w:r>
        </w:sdtContent>
      </w:sdt>
      <w:r w:rsidR="00C7056B">
        <w:t xml:space="preserve"> </w:t>
      </w:r>
      <w:r w:rsidR="009231CE">
        <w:t xml:space="preserve">is een </w:t>
      </w:r>
      <w:r w:rsidR="00C7056B">
        <w:t xml:space="preserve">infrarood </w:t>
      </w:r>
      <w:r w:rsidR="009231CE" w:rsidRPr="001F0718">
        <w:rPr>
          <w:highlight w:val="yellow"/>
        </w:rPr>
        <w:t>temperatuur sensor</w:t>
      </w:r>
      <w:r w:rsidR="009231CE">
        <w:t xml:space="preserve">. </w:t>
      </w:r>
      <w:r w:rsidR="005112BE">
        <w:t xml:space="preserve">Het </w:t>
      </w:r>
      <w:r w:rsidR="005112BE" w:rsidRPr="001F0718">
        <w:rPr>
          <w:highlight w:val="yellow"/>
        </w:rPr>
        <w:t>temperatuur bereik</w:t>
      </w:r>
      <w:r w:rsidR="005112BE">
        <w:t xml:space="preserve"> ligt tussen </w:t>
      </w:r>
      <w:r w:rsidR="005112BE" w:rsidRPr="005112BE">
        <w:t xml:space="preserve">-70° C </w:t>
      </w:r>
      <w:r w:rsidR="005112BE">
        <w:t>en</w:t>
      </w:r>
      <w:r w:rsidR="005112BE" w:rsidRPr="005112BE">
        <w:t xml:space="preserve"> 382.2°C.</w:t>
      </w:r>
      <w:r w:rsidR="008244CB">
        <w:t xml:space="preserve"> </w:t>
      </w:r>
      <w:r w:rsidR="00E17C49">
        <w:t>V</w:t>
      </w:r>
      <w:r w:rsidR="00AC1F12">
        <w:t>olgende aansluitingen</w:t>
      </w:r>
      <w:r w:rsidR="009A2391">
        <w:t xml:space="preserve"> (</w:t>
      </w:r>
      <w:r w:rsidR="009A2391">
        <w:fldChar w:fldCharType="begin"/>
      </w:r>
      <w:r w:rsidR="009A2391">
        <w:instrText xml:space="preserve"> REF _Ref104750120 \h </w:instrText>
      </w:r>
      <w:r w:rsidR="009A2391">
        <w:fldChar w:fldCharType="separate"/>
      </w:r>
      <w:r w:rsidR="009A2391">
        <w:t xml:space="preserve">Tabel </w:t>
      </w:r>
      <w:r w:rsidR="009A2391">
        <w:rPr>
          <w:noProof/>
        </w:rPr>
        <w:t>4</w:t>
      </w:r>
      <w:r w:rsidR="009A2391">
        <w:fldChar w:fldCharType="end"/>
      </w:r>
      <w:r w:rsidR="009A2391">
        <w:t>)</w:t>
      </w:r>
      <w:r w:rsidR="00AC1F12">
        <w:t xml:space="preserve"> moeten gemaakt worden:</w:t>
      </w:r>
    </w:p>
    <w:p w14:paraId="10C8A945" w14:textId="522E1DF1" w:rsidR="00DA122F" w:rsidRDefault="00DA122F" w:rsidP="00BD0685"/>
    <w:p w14:paraId="3CEC16D8" w14:textId="3A726E8E" w:rsidR="009A2391" w:rsidRDefault="009A2391" w:rsidP="009A2391">
      <w:pPr>
        <w:pStyle w:val="Bijschrift"/>
        <w:keepNext/>
      </w:pPr>
      <w:bookmarkStart w:id="107" w:name="_Ref104750120"/>
      <w:bookmarkStart w:id="108" w:name="_Toc104758343"/>
      <w:r>
        <w:t xml:space="preserve">Tabel </w:t>
      </w:r>
      <w:fldSimple w:instr=" SEQ Tabel \* ARABIC ">
        <w:r>
          <w:rPr>
            <w:noProof/>
          </w:rPr>
          <w:t>4</w:t>
        </w:r>
      </w:fldSimple>
      <w:bookmarkEnd w:id="107"/>
      <w:r>
        <w:t xml:space="preserve">: aansluitverbinding tussen temperatuursensor en </w:t>
      </w:r>
      <w:proofErr w:type="spellStart"/>
      <w:r>
        <w:t>arduino</w:t>
      </w:r>
      <w:bookmarkEnd w:id="108"/>
      <w:proofErr w:type="spellEnd"/>
    </w:p>
    <w:tbl>
      <w:tblPr>
        <w:tblStyle w:val="Onopgemaaktetabel3"/>
        <w:tblW w:w="0" w:type="auto"/>
        <w:tblLook w:val="04A0" w:firstRow="1" w:lastRow="0" w:firstColumn="1" w:lastColumn="0" w:noHBand="0" w:noVBand="1"/>
      </w:tblPr>
      <w:tblGrid>
        <w:gridCol w:w="2263"/>
        <w:gridCol w:w="2410"/>
      </w:tblGrid>
      <w:tr w:rsidR="00DA122F" w14:paraId="58618783" w14:textId="77777777" w:rsidTr="00DA122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3" w:type="dxa"/>
          </w:tcPr>
          <w:p w14:paraId="78301662" w14:textId="0C406BC6" w:rsidR="00DA122F" w:rsidRDefault="00B94504" w:rsidP="00DA122F">
            <w:pPr>
              <w:jc w:val="center"/>
            </w:pPr>
            <w:r>
              <w:rPr>
                <w:caps w:val="0"/>
              </w:rPr>
              <w:t xml:space="preserve">Module </w:t>
            </w:r>
            <w:r w:rsidR="00DA122F">
              <w:t>M</w:t>
            </w:r>
            <w:r>
              <w:rPr>
                <w:caps w:val="0"/>
              </w:rPr>
              <w:t>lx</w:t>
            </w:r>
            <w:r w:rsidR="00DA122F">
              <w:t>90614</w:t>
            </w:r>
          </w:p>
        </w:tc>
        <w:tc>
          <w:tcPr>
            <w:tcW w:w="2410" w:type="dxa"/>
          </w:tcPr>
          <w:p w14:paraId="67D7AF00" w14:textId="7A89F6F1" w:rsidR="00DA122F" w:rsidRDefault="00B94504" w:rsidP="00DA122F">
            <w:pPr>
              <w:jc w:val="center"/>
              <w:cnfStyle w:val="100000000000" w:firstRow="1" w:lastRow="0" w:firstColumn="0" w:lastColumn="0" w:oddVBand="0" w:evenVBand="0" w:oddHBand="0" w:evenHBand="0" w:firstRowFirstColumn="0" w:firstRowLastColumn="0" w:lastRowFirstColumn="0" w:lastRowLastColumn="0"/>
            </w:pPr>
            <w:proofErr w:type="spellStart"/>
            <w:r>
              <w:rPr>
                <w:caps w:val="0"/>
              </w:rPr>
              <w:t>Arduino</w:t>
            </w:r>
            <w:proofErr w:type="spellEnd"/>
            <w:r>
              <w:rPr>
                <w:caps w:val="0"/>
              </w:rPr>
              <w:t xml:space="preserve"> </w:t>
            </w:r>
            <w:r w:rsidR="0068352F">
              <w:rPr>
                <w:caps w:val="0"/>
              </w:rPr>
              <w:t>M</w:t>
            </w:r>
            <w:r w:rsidR="009A2391">
              <w:rPr>
                <w:caps w:val="0"/>
              </w:rPr>
              <w:t>ega</w:t>
            </w:r>
          </w:p>
        </w:tc>
      </w:tr>
      <w:tr w:rsidR="00DA122F" w14:paraId="0C70DBFD" w14:textId="77777777" w:rsidTr="00DA1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9897BD" w14:textId="61A03B89" w:rsidR="00DA122F" w:rsidRPr="00DA122F" w:rsidRDefault="00DA122F" w:rsidP="00DA122F">
            <w:pPr>
              <w:jc w:val="center"/>
              <w:rPr>
                <w:b w:val="0"/>
                <w:bCs w:val="0"/>
              </w:rPr>
            </w:pPr>
            <w:r w:rsidRPr="00DA122F">
              <w:rPr>
                <w:b w:val="0"/>
                <w:bCs w:val="0"/>
              </w:rPr>
              <w:t>V</w:t>
            </w:r>
            <w:r w:rsidRPr="00DA122F">
              <w:rPr>
                <w:b w:val="0"/>
                <w:bCs w:val="0"/>
                <w:vertAlign w:val="subscript"/>
              </w:rPr>
              <w:t>in</w:t>
            </w:r>
          </w:p>
        </w:tc>
        <w:tc>
          <w:tcPr>
            <w:tcW w:w="2410" w:type="dxa"/>
          </w:tcPr>
          <w:p w14:paraId="6901FDC2" w14:textId="5FF8F1A1" w:rsidR="00DA122F" w:rsidRDefault="00DA122F" w:rsidP="00DA122F">
            <w:pPr>
              <w:jc w:val="center"/>
              <w:cnfStyle w:val="000000100000" w:firstRow="0" w:lastRow="0" w:firstColumn="0" w:lastColumn="0" w:oddVBand="0" w:evenVBand="0" w:oddHBand="1" w:evenHBand="0" w:firstRowFirstColumn="0" w:firstRowLastColumn="0" w:lastRowFirstColumn="0" w:lastRowLastColumn="0"/>
            </w:pPr>
            <w:r>
              <w:t>Voedingsspanning (3 V)</w:t>
            </w:r>
          </w:p>
        </w:tc>
      </w:tr>
      <w:tr w:rsidR="00DA122F" w14:paraId="7E53903A" w14:textId="77777777" w:rsidTr="00DA122F">
        <w:tc>
          <w:tcPr>
            <w:cnfStyle w:val="001000000000" w:firstRow="0" w:lastRow="0" w:firstColumn="1" w:lastColumn="0" w:oddVBand="0" w:evenVBand="0" w:oddHBand="0" w:evenHBand="0" w:firstRowFirstColumn="0" w:firstRowLastColumn="0" w:lastRowFirstColumn="0" w:lastRowLastColumn="0"/>
            <w:tcW w:w="2263" w:type="dxa"/>
          </w:tcPr>
          <w:p w14:paraId="60B42A96" w14:textId="26B97D14" w:rsidR="00DA122F" w:rsidRPr="00DA122F" w:rsidRDefault="00DA122F" w:rsidP="00DA122F">
            <w:pPr>
              <w:jc w:val="center"/>
              <w:rPr>
                <w:b w:val="0"/>
                <w:bCs w:val="0"/>
              </w:rPr>
            </w:pPr>
            <w:r w:rsidRPr="00DA122F">
              <w:rPr>
                <w:b w:val="0"/>
                <w:bCs w:val="0"/>
              </w:rPr>
              <w:t>GND</w:t>
            </w:r>
          </w:p>
        </w:tc>
        <w:tc>
          <w:tcPr>
            <w:tcW w:w="2410" w:type="dxa"/>
          </w:tcPr>
          <w:p w14:paraId="7AD2A6BD" w14:textId="3791698F" w:rsidR="00DA122F" w:rsidRDefault="00DA122F" w:rsidP="00DA122F">
            <w:pPr>
              <w:jc w:val="center"/>
              <w:cnfStyle w:val="000000000000" w:firstRow="0" w:lastRow="0" w:firstColumn="0" w:lastColumn="0" w:oddVBand="0" w:evenVBand="0" w:oddHBand="0" w:evenHBand="0" w:firstRowFirstColumn="0" w:firstRowLastColumn="0" w:lastRowFirstColumn="0" w:lastRowLastColumn="0"/>
            </w:pPr>
            <w:r>
              <w:t>Massa</w:t>
            </w:r>
          </w:p>
        </w:tc>
      </w:tr>
      <w:tr w:rsidR="00DA122F" w14:paraId="27BEC4AA" w14:textId="77777777" w:rsidTr="00DA12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6D0ECBD" w14:textId="01DEB35A" w:rsidR="00DA122F" w:rsidRPr="00DA122F" w:rsidRDefault="00DA122F" w:rsidP="00DA122F">
            <w:pPr>
              <w:jc w:val="center"/>
              <w:rPr>
                <w:b w:val="0"/>
                <w:bCs w:val="0"/>
                <w:lang w:val="en-GB"/>
              </w:rPr>
            </w:pPr>
            <w:r w:rsidRPr="00DA122F">
              <w:rPr>
                <w:b w:val="0"/>
                <w:bCs w:val="0"/>
                <w:lang w:val="en-GB"/>
              </w:rPr>
              <w:t>SCL</w:t>
            </w:r>
          </w:p>
        </w:tc>
        <w:tc>
          <w:tcPr>
            <w:tcW w:w="2410" w:type="dxa"/>
          </w:tcPr>
          <w:p w14:paraId="78170F9C" w14:textId="4C64011B" w:rsidR="00DA122F" w:rsidRDefault="00DA122F" w:rsidP="00DA122F">
            <w:pPr>
              <w:jc w:val="center"/>
              <w:cnfStyle w:val="000000100000" w:firstRow="0" w:lastRow="0" w:firstColumn="0" w:lastColumn="0" w:oddVBand="0" w:evenVBand="0" w:oddHBand="1" w:evenHBand="0" w:firstRowFirstColumn="0" w:firstRowLastColumn="0" w:lastRowFirstColumn="0" w:lastRowLastColumn="0"/>
            </w:pPr>
            <w:r w:rsidRPr="00DA122F">
              <w:rPr>
                <w:lang w:val="en-GB"/>
              </w:rPr>
              <w:t>SCL (Clock)</w:t>
            </w:r>
          </w:p>
        </w:tc>
      </w:tr>
      <w:tr w:rsidR="00DA122F" w14:paraId="368AC5D1" w14:textId="77777777" w:rsidTr="00DA122F">
        <w:tc>
          <w:tcPr>
            <w:cnfStyle w:val="001000000000" w:firstRow="0" w:lastRow="0" w:firstColumn="1" w:lastColumn="0" w:oddVBand="0" w:evenVBand="0" w:oddHBand="0" w:evenHBand="0" w:firstRowFirstColumn="0" w:firstRowLastColumn="0" w:lastRowFirstColumn="0" w:lastRowLastColumn="0"/>
            <w:tcW w:w="2263" w:type="dxa"/>
          </w:tcPr>
          <w:p w14:paraId="5C8B844C" w14:textId="7AFCABBA" w:rsidR="00DA122F" w:rsidRPr="00DA122F" w:rsidRDefault="00DA122F" w:rsidP="00DA122F">
            <w:pPr>
              <w:jc w:val="center"/>
              <w:rPr>
                <w:b w:val="0"/>
                <w:bCs w:val="0"/>
                <w:lang w:val="en-GB"/>
              </w:rPr>
            </w:pPr>
            <w:r w:rsidRPr="00DA122F">
              <w:rPr>
                <w:b w:val="0"/>
                <w:bCs w:val="0"/>
                <w:lang w:val="en-GB"/>
              </w:rPr>
              <w:t>SDA</w:t>
            </w:r>
          </w:p>
        </w:tc>
        <w:tc>
          <w:tcPr>
            <w:tcW w:w="2410" w:type="dxa"/>
          </w:tcPr>
          <w:p w14:paraId="6F5F4FF1" w14:textId="03A90A6F" w:rsidR="00DA122F" w:rsidRDefault="00DA122F" w:rsidP="00DA122F">
            <w:pPr>
              <w:jc w:val="center"/>
              <w:cnfStyle w:val="000000000000" w:firstRow="0" w:lastRow="0" w:firstColumn="0" w:lastColumn="0" w:oddVBand="0" w:evenVBand="0" w:oddHBand="0" w:evenHBand="0" w:firstRowFirstColumn="0" w:firstRowLastColumn="0" w:lastRowFirstColumn="0" w:lastRowLastColumn="0"/>
            </w:pPr>
            <w:r w:rsidRPr="00DA122F">
              <w:rPr>
                <w:lang w:val="en-GB"/>
              </w:rPr>
              <w:t>S</w:t>
            </w:r>
            <w:r>
              <w:rPr>
                <w:lang w:val="en-GB"/>
              </w:rPr>
              <w:t>DA (Data)</w:t>
            </w:r>
          </w:p>
        </w:tc>
      </w:tr>
    </w:tbl>
    <w:p w14:paraId="785CB4DD" w14:textId="25805BF8" w:rsidR="007C1FA2" w:rsidRDefault="007C1FA2" w:rsidP="009A2391">
      <w:pPr>
        <w:keepNext/>
      </w:pPr>
    </w:p>
    <w:p w14:paraId="2BC4CB53" w14:textId="70286FAD" w:rsidR="00DA122F" w:rsidRDefault="007C1FA2" w:rsidP="00280640">
      <w:pPr>
        <w:pStyle w:val="Bijschrift"/>
        <w:jc w:val="right"/>
      </w:pPr>
      <w:bookmarkStart w:id="109" w:name="_Ref104735561"/>
      <w:bookmarkStart w:id="110" w:name="_Toc104758353"/>
      <w:r>
        <w:t xml:space="preserve">Figuur </w:t>
      </w:r>
      <w:r>
        <w:fldChar w:fldCharType="begin"/>
      </w:r>
      <w:r>
        <w:instrText>SEQ Figuur \* ARABIC</w:instrText>
      </w:r>
      <w:r>
        <w:fldChar w:fldCharType="separate"/>
      </w:r>
      <w:r w:rsidR="00685B6E">
        <w:rPr>
          <w:noProof/>
        </w:rPr>
        <w:t>7</w:t>
      </w:r>
      <w:r>
        <w:fldChar w:fldCharType="end"/>
      </w:r>
      <w:bookmarkEnd w:id="109"/>
      <w:r>
        <w:t xml:space="preserve">: afbeelding temperatuursensor Mlx90614 </w:t>
      </w:r>
      <w:sdt>
        <w:sdtPr>
          <w:id w:val="-1588926927"/>
          <w:citation/>
        </w:sdtPr>
        <w:sdtContent>
          <w:r>
            <w:fldChar w:fldCharType="begin"/>
          </w:r>
          <w:r>
            <w:rPr>
              <w:lang w:val="nl-NL"/>
            </w:rPr>
            <w:instrText xml:space="preserve"> CITATION Tem \l 1043 </w:instrText>
          </w:r>
          <w:r>
            <w:fldChar w:fldCharType="separate"/>
          </w:r>
          <w:r w:rsidR="00973374" w:rsidRPr="00973374">
            <w:rPr>
              <w:noProof/>
              <w:lang w:val="nl-NL"/>
            </w:rPr>
            <w:t>[7]</w:t>
          </w:r>
          <w:r>
            <w:fldChar w:fldCharType="end"/>
          </w:r>
        </w:sdtContent>
      </w:sdt>
      <w:bookmarkEnd w:id="110"/>
    </w:p>
    <w:p w14:paraId="4CEBF45D" w14:textId="6C9DD05E" w:rsidR="00DA122F" w:rsidRDefault="00DA122F" w:rsidP="00DA122F">
      <w:r w:rsidRPr="00AB3B83">
        <w:rPr>
          <w:b/>
        </w:rPr>
        <w:t>Werking</w:t>
      </w:r>
    </w:p>
    <w:p w14:paraId="7664FE9C" w14:textId="2E22EC7F" w:rsidR="00AD63C1" w:rsidRDefault="00995D69" w:rsidP="00DA122F">
      <w:r>
        <w:t xml:space="preserve">De </w:t>
      </w:r>
      <w:r w:rsidR="007B5C8E">
        <w:t>sensor werkt volgens het I</w:t>
      </w:r>
      <w:r w:rsidR="007B5C8E" w:rsidRPr="00371C7C">
        <w:rPr>
          <w:vertAlign w:val="superscript"/>
        </w:rPr>
        <w:t>2</w:t>
      </w:r>
      <w:r w:rsidR="007B5C8E">
        <w:t xml:space="preserve">C-protocol. Dit protocol houdt in </w:t>
      </w:r>
      <w:r w:rsidR="00554DD8">
        <w:t xml:space="preserve">dat er </w:t>
      </w:r>
      <w:r w:rsidR="005C1D8C">
        <w:t xml:space="preserve">2 fysieke draden moeten verbonden zijn. </w:t>
      </w:r>
      <w:proofErr w:type="spellStart"/>
      <w:r w:rsidR="0096014E" w:rsidRPr="004B7089">
        <w:rPr>
          <w:lang w:val="en-GB"/>
        </w:rPr>
        <w:t>Namelijk</w:t>
      </w:r>
      <w:proofErr w:type="spellEnd"/>
      <w:r w:rsidR="0096014E" w:rsidRPr="004B7089">
        <w:rPr>
          <w:lang w:val="en-GB"/>
        </w:rPr>
        <w:t xml:space="preserve"> </w:t>
      </w:r>
      <w:r w:rsidR="0096014E" w:rsidRPr="007C50AE">
        <w:rPr>
          <w:lang w:val="en-GB"/>
        </w:rPr>
        <w:t>SDA (Serial Data Line)</w:t>
      </w:r>
      <w:r w:rsidR="0096014E" w:rsidRPr="004B7089">
        <w:rPr>
          <w:lang w:val="en-GB"/>
        </w:rPr>
        <w:t xml:space="preserve"> </w:t>
      </w:r>
      <w:proofErr w:type="spellStart"/>
      <w:r w:rsidR="0096014E" w:rsidRPr="004B7089">
        <w:rPr>
          <w:lang w:val="en-GB"/>
        </w:rPr>
        <w:t>en</w:t>
      </w:r>
      <w:proofErr w:type="spellEnd"/>
      <w:r w:rsidR="0096014E" w:rsidRPr="004B7089">
        <w:rPr>
          <w:lang w:val="en-GB"/>
        </w:rPr>
        <w:t xml:space="preserve"> </w:t>
      </w:r>
      <w:r w:rsidR="0096014E" w:rsidRPr="007C50AE">
        <w:rPr>
          <w:lang w:val="en-GB"/>
        </w:rPr>
        <w:t>SCL (Serial Clock L</w:t>
      </w:r>
      <w:r w:rsidR="007C50AE" w:rsidRPr="007C50AE">
        <w:rPr>
          <w:lang w:val="en-GB"/>
        </w:rPr>
        <w:t>ine</w:t>
      </w:r>
      <w:r w:rsidR="0096014E" w:rsidRPr="007C50AE">
        <w:rPr>
          <w:lang w:val="en-GB"/>
        </w:rPr>
        <w:t>)</w:t>
      </w:r>
      <w:r w:rsidR="007C50AE" w:rsidRPr="007C50AE">
        <w:rPr>
          <w:lang w:val="en-GB"/>
        </w:rPr>
        <w:t xml:space="preserve">. </w:t>
      </w:r>
      <w:r w:rsidR="00F47AFF" w:rsidRPr="00F47AFF">
        <w:t>Tussen de verschillende module</w:t>
      </w:r>
      <w:r w:rsidR="0078673E">
        <w:t>s</w:t>
      </w:r>
      <w:r w:rsidR="00BD5C06">
        <w:t xml:space="preserve"> of apparaten</w:t>
      </w:r>
      <w:r w:rsidR="00F47AFF" w:rsidRPr="00F47AFF">
        <w:t xml:space="preserve"> is er altijd één master e</w:t>
      </w:r>
      <w:r w:rsidR="00F47AFF">
        <w:t>n mogelijk</w:t>
      </w:r>
      <w:r w:rsidR="006E0ED0">
        <w:t>s</w:t>
      </w:r>
      <w:r w:rsidR="00F47AFF">
        <w:t xml:space="preserve"> meerdere </w:t>
      </w:r>
      <w:proofErr w:type="spellStart"/>
      <w:r w:rsidR="00F47AFF">
        <w:t>slaves</w:t>
      </w:r>
      <w:proofErr w:type="spellEnd"/>
      <w:r w:rsidR="00F47AFF">
        <w:t xml:space="preserve">. </w:t>
      </w:r>
      <w:r w:rsidR="00FC018F">
        <w:t xml:space="preserve">De master </w:t>
      </w:r>
      <w:r w:rsidR="0063673F">
        <w:t xml:space="preserve">genereert </w:t>
      </w:r>
      <w:r w:rsidR="00533CE9">
        <w:t>het</w:t>
      </w:r>
      <w:r w:rsidR="0063673F">
        <w:t xml:space="preserve"> kloksigna</w:t>
      </w:r>
      <w:r w:rsidR="00533CE9">
        <w:t>a</w:t>
      </w:r>
      <w:r w:rsidR="0063673F">
        <w:t xml:space="preserve">l </w:t>
      </w:r>
      <w:r w:rsidR="00852260">
        <w:t xml:space="preserve">en </w:t>
      </w:r>
      <w:proofErr w:type="spellStart"/>
      <w:r w:rsidR="004679A0">
        <w:t>initialiseer</w:t>
      </w:r>
      <w:r w:rsidR="0088366F">
        <w:t>t</w:t>
      </w:r>
      <w:proofErr w:type="spellEnd"/>
      <w:r w:rsidR="004679A0">
        <w:t xml:space="preserve"> de dataoverdracht.</w:t>
      </w:r>
      <w:r w:rsidR="00457DC0">
        <w:t xml:space="preserve"> </w:t>
      </w:r>
      <w:r w:rsidR="004740EC">
        <w:t xml:space="preserve">De </w:t>
      </w:r>
      <w:proofErr w:type="spellStart"/>
      <w:r w:rsidR="004740EC">
        <w:t>slaves</w:t>
      </w:r>
      <w:proofErr w:type="spellEnd"/>
      <w:r w:rsidR="004679A0">
        <w:t xml:space="preserve"> luister</w:t>
      </w:r>
      <w:r w:rsidR="008847B3">
        <w:t>en</w:t>
      </w:r>
      <w:r w:rsidR="004679A0">
        <w:t xml:space="preserve"> </w:t>
      </w:r>
      <w:r w:rsidR="00D06C13">
        <w:t>altijd naar de master.</w:t>
      </w:r>
      <w:r w:rsidR="003B4648">
        <w:t xml:space="preserve"> Iedere module heeft </w:t>
      </w:r>
      <w:r w:rsidR="003C36B7">
        <w:t>een</w:t>
      </w:r>
      <w:r w:rsidR="00F821EA">
        <w:t xml:space="preserve"> </w:t>
      </w:r>
      <w:r w:rsidR="003D7110" w:rsidRPr="001F0718">
        <w:rPr>
          <w:highlight w:val="green"/>
        </w:rPr>
        <w:t>7</w:t>
      </w:r>
      <w:r w:rsidR="00F821EA" w:rsidRPr="001F0718">
        <w:rPr>
          <w:highlight w:val="green"/>
        </w:rPr>
        <w:t>-bits</w:t>
      </w:r>
      <w:r w:rsidR="003C36B7" w:rsidRPr="001F0718">
        <w:rPr>
          <w:highlight w:val="green"/>
        </w:rPr>
        <w:t xml:space="preserve"> uniek </w:t>
      </w:r>
      <w:commentRangeStart w:id="111"/>
      <w:r w:rsidR="003C36B7" w:rsidRPr="001F0718">
        <w:rPr>
          <w:highlight w:val="green"/>
        </w:rPr>
        <w:t>adres</w:t>
      </w:r>
      <w:commentRangeEnd w:id="111"/>
      <w:r w:rsidR="001F0718">
        <w:rPr>
          <w:rStyle w:val="Verwijzingopmerking"/>
        </w:rPr>
        <w:commentReference w:id="111"/>
      </w:r>
      <w:r w:rsidR="003C36B7">
        <w:t>.</w:t>
      </w:r>
      <w:r w:rsidR="00AD63C1">
        <w:t xml:space="preserve"> De communicatie</w:t>
      </w:r>
      <w:r w:rsidR="00043125">
        <w:t xml:space="preserve"> </w:t>
      </w:r>
      <w:r w:rsidR="006F2F8C">
        <w:t>(</w:t>
      </w:r>
      <w:r w:rsidR="006F2F8C">
        <w:fldChar w:fldCharType="begin"/>
      </w:r>
      <w:r w:rsidR="006F2F8C">
        <w:instrText xml:space="preserve"> REF _Ref104737348 \h </w:instrText>
      </w:r>
      <w:r w:rsidR="006F2F8C">
        <w:fldChar w:fldCharType="separate"/>
      </w:r>
      <w:r w:rsidR="00FA58DE">
        <w:t xml:space="preserve">Figuur </w:t>
      </w:r>
      <w:r w:rsidR="00FA58DE">
        <w:rPr>
          <w:noProof/>
        </w:rPr>
        <w:t>8</w:t>
      </w:r>
      <w:r w:rsidR="006F2F8C">
        <w:fldChar w:fldCharType="end"/>
      </w:r>
      <w:r w:rsidR="006F2F8C">
        <w:t xml:space="preserve">) </w:t>
      </w:r>
      <w:sdt>
        <w:sdtPr>
          <w:id w:val="2084096905"/>
          <w:citation/>
        </w:sdtPr>
        <w:sdtContent>
          <w:r w:rsidR="006F2F8C">
            <w:fldChar w:fldCharType="begin"/>
          </w:r>
          <w:r w:rsidR="006F2F8C">
            <w:rPr>
              <w:lang w:val="nl-NL"/>
            </w:rPr>
            <w:instrText xml:space="preserve"> CITATION I2C \l 1043 </w:instrText>
          </w:r>
          <w:r w:rsidR="006F2F8C">
            <w:fldChar w:fldCharType="separate"/>
          </w:r>
          <w:r w:rsidR="00FA58DE" w:rsidRPr="00FA58DE">
            <w:rPr>
              <w:noProof/>
              <w:lang w:val="nl-NL"/>
            </w:rPr>
            <w:t>[8]</w:t>
          </w:r>
          <w:r w:rsidR="006F2F8C">
            <w:fldChar w:fldCharType="end"/>
          </w:r>
        </w:sdtContent>
      </w:sdt>
      <w:r w:rsidR="00AD63C1">
        <w:t xml:space="preserve"> tussen </w:t>
      </w:r>
      <w:r w:rsidR="00F701C8">
        <w:t xml:space="preserve">de </w:t>
      </w:r>
      <w:r w:rsidR="00AD63C1">
        <w:t>module</w:t>
      </w:r>
      <w:r w:rsidR="00F821EA">
        <w:t>s</w:t>
      </w:r>
      <w:r w:rsidR="00AD63C1">
        <w:t xml:space="preserve"> gebeurt als volgt</w:t>
      </w:r>
      <w:r w:rsidR="00AD63C1" w:rsidRPr="001F0718">
        <w:rPr>
          <w:highlight w:val="green"/>
        </w:rPr>
        <w:t>:</w:t>
      </w:r>
    </w:p>
    <w:p w14:paraId="6CBD83DB" w14:textId="3A0EDF58" w:rsidR="008A3664" w:rsidRDefault="00943914" w:rsidP="00DA122F">
      <w:r>
        <w:t xml:space="preserve">Indien er geen dataoverdracht tussen apparaten is, dan </w:t>
      </w:r>
      <w:r w:rsidR="00AD6C44">
        <w:t>is het signaal</w:t>
      </w:r>
      <w:r w:rsidR="00550B48">
        <w:t xml:space="preserve"> van </w:t>
      </w:r>
      <w:r>
        <w:t xml:space="preserve">de </w:t>
      </w:r>
      <w:r w:rsidR="006F5054" w:rsidRPr="001F0718">
        <w:rPr>
          <w:highlight w:val="yellow"/>
        </w:rPr>
        <w:t>datatrans</w:t>
      </w:r>
      <w:r w:rsidR="00B74559" w:rsidRPr="001F0718">
        <w:rPr>
          <w:highlight w:val="yellow"/>
        </w:rPr>
        <w:t>missie lijn</w:t>
      </w:r>
      <w:r w:rsidR="007318CB">
        <w:t xml:space="preserve"> hoog.</w:t>
      </w:r>
      <w:r w:rsidR="00550B48">
        <w:t xml:space="preserve"> </w:t>
      </w:r>
      <w:r w:rsidR="00F66086">
        <w:t xml:space="preserve">In </w:t>
      </w:r>
      <w:r w:rsidR="00476E69">
        <w:t xml:space="preserve">onderstaande afbeelding wordt dit voorgesteld door </w:t>
      </w:r>
      <w:r w:rsidR="004157A6">
        <w:t>‘1’</w:t>
      </w:r>
      <w:r w:rsidR="000857AA">
        <w:t xml:space="preserve">. </w:t>
      </w:r>
      <w:r w:rsidR="007318CB">
        <w:t xml:space="preserve">Indien er wel dataoverdracht moet </w:t>
      </w:r>
      <w:r w:rsidR="007318CB" w:rsidRPr="001F0718">
        <w:rPr>
          <w:highlight w:val="green"/>
        </w:rPr>
        <w:t xml:space="preserve">plaatsvinden </w:t>
      </w:r>
      <w:r w:rsidR="00523103" w:rsidRPr="001F0718">
        <w:rPr>
          <w:highlight w:val="green"/>
        </w:rPr>
        <w:t>zal</w:t>
      </w:r>
      <w:r w:rsidR="00523103">
        <w:t xml:space="preserve"> de master e</w:t>
      </w:r>
      <w:r w:rsidR="00AD63C1">
        <w:t xml:space="preserve">erst </w:t>
      </w:r>
      <w:r w:rsidR="00523103">
        <w:t>een startconditie genereren.</w:t>
      </w:r>
      <w:r w:rsidR="00CC51D3">
        <w:t xml:space="preserve"> </w:t>
      </w:r>
      <w:r w:rsidR="003D35DF">
        <w:t xml:space="preserve">Alle andere aangesloten apparaten zullen vanaf </w:t>
      </w:r>
      <w:r w:rsidR="00C7747D">
        <w:t>dit moment luister</w:t>
      </w:r>
      <w:r w:rsidR="00523103">
        <w:t>e</w:t>
      </w:r>
      <w:r w:rsidR="00C7747D">
        <w:t>n</w:t>
      </w:r>
      <w:r w:rsidR="00333AEB">
        <w:t xml:space="preserve"> op de </w:t>
      </w:r>
      <w:r w:rsidR="00523103">
        <w:t>lijn</w:t>
      </w:r>
      <w:r w:rsidR="00333AEB">
        <w:t xml:space="preserve">. </w:t>
      </w:r>
      <w:r w:rsidR="005F6AEC">
        <w:t xml:space="preserve">Vervolgens stuurt de master </w:t>
      </w:r>
      <w:r w:rsidR="00DB17C0">
        <w:t xml:space="preserve">het </w:t>
      </w:r>
      <w:r w:rsidR="006C6F4D">
        <w:t xml:space="preserve">unieke </w:t>
      </w:r>
      <w:r w:rsidR="00DB17C0">
        <w:t>adres</w:t>
      </w:r>
      <w:r w:rsidR="00FA0F83">
        <w:t xml:space="preserve"> van </w:t>
      </w:r>
      <w:r w:rsidR="00E62493">
        <w:t xml:space="preserve">de </w:t>
      </w:r>
      <w:proofErr w:type="spellStart"/>
      <w:r w:rsidR="00E62493">
        <w:t>slave</w:t>
      </w:r>
      <w:proofErr w:type="spellEnd"/>
      <w:r w:rsidR="00E62493">
        <w:t xml:space="preserve"> </w:t>
      </w:r>
      <w:r w:rsidR="000254AD">
        <w:t>uit</w:t>
      </w:r>
      <w:r w:rsidR="00833E7D">
        <w:t xml:space="preserve">. Daaraan wordt een </w:t>
      </w:r>
      <w:r w:rsidR="003D7110">
        <w:t>8</w:t>
      </w:r>
      <w:r w:rsidR="003D7110" w:rsidRPr="003D7110">
        <w:rPr>
          <w:vertAlign w:val="superscript"/>
        </w:rPr>
        <w:t>ste</w:t>
      </w:r>
      <w:r w:rsidR="003D7110">
        <w:t xml:space="preserve"> bit</w:t>
      </w:r>
      <w:r w:rsidR="00833E7D">
        <w:t xml:space="preserve"> toegevoegd. </w:t>
      </w:r>
      <w:r w:rsidR="001B5FB6">
        <w:t xml:space="preserve">Deze </w:t>
      </w:r>
      <w:r w:rsidR="00111DDE">
        <w:t xml:space="preserve">bevat de </w:t>
      </w:r>
      <w:r w:rsidR="00EA1EDF">
        <w:t>inf</w:t>
      </w:r>
      <w:r w:rsidR="003106A0">
        <w:t>o</w:t>
      </w:r>
      <w:r w:rsidR="00DB0E1E">
        <w:t xml:space="preserve"> </w:t>
      </w:r>
      <w:r w:rsidR="003D7110">
        <w:t xml:space="preserve">R/W </w:t>
      </w:r>
      <w:r w:rsidR="005816FC">
        <w:t xml:space="preserve"> </w:t>
      </w:r>
      <w:r w:rsidR="006523C0">
        <w:t xml:space="preserve">(Read or Write) </w:t>
      </w:r>
      <w:r w:rsidR="005816FC">
        <w:t xml:space="preserve">voor </w:t>
      </w:r>
      <w:r w:rsidR="0057169D">
        <w:t>een lees of schrijf</w:t>
      </w:r>
      <w:r w:rsidR="000706E0">
        <w:t>bewerking</w:t>
      </w:r>
      <w:r w:rsidR="005816FC">
        <w:t>.</w:t>
      </w:r>
      <w:r w:rsidR="00EC3DE7">
        <w:t xml:space="preserve"> De </w:t>
      </w:r>
      <w:r w:rsidR="00CA3144">
        <w:t xml:space="preserve">aangesproken </w:t>
      </w:r>
      <w:proofErr w:type="spellStart"/>
      <w:r w:rsidR="00EC3DE7">
        <w:t>slave</w:t>
      </w:r>
      <w:proofErr w:type="spellEnd"/>
      <w:r w:rsidR="00EC3DE7">
        <w:t xml:space="preserve"> </w:t>
      </w:r>
      <w:r w:rsidR="005F1CCB">
        <w:t>zendt een ACK (</w:t>
      </w:r>
      <w:proofErr w:type="spellStart"/>
      <w:r w:rsidR="008C380E" w:rsidRPr="004B7089">
        <w:t>Ackno</w:t>
      </w:r>
      <w:r w:rsidR="0000553D" w:rsidRPr="004B7089">
        <w:t>wledge</w:t>
      </w:r>
      <w:proofErr w:type="spellEnd"/>
      <w:r w:rsidR="005F1CCB">
        <w:t xml:space="preserve">) uit. </w:t>
      </w:r>
      <w:r w:rsidR="00807759">
        <w:t xml:space="preserve">Vanaf dit punt kan </w:t>
      </w:r>
      <w:r w:rsidR="006523C0">
        <w:t xml:space="preserve">de </w:t>
      </w:r>
      <w:r w:rsidR="008C29B7">
        <w:t xml:space="preserve">8-bits </w:t>
      </w:r>
      <w:r w:rsidR="006523C0">
        <w:t>dataoverdracht plaatsvinden.</w:t>
      </w:r>
      <w:r w:rsidR="00D811D5">
        <w:t xml:space="preserve"> </w:t>
      </w:r>
      <w:r w:rsidR="004E6C4A">
        <w:t>N</w:t>
      </w:r>
      <w:r w:rsidR="00D811D5">
        <w:t xml:space="preserve">a deze 8-bits verstuurt de master een ACK indien de data </w:t>
      </w:r>
      <w:r w:rsidR="009E04F1">
        <w:t xml:space="preserve">goed ontvangen is en </w:t>
      </w:r>
      <w:r w:rsidR="00906F31">
        <w:t xml:space="preserve">bovendien leesbaar. </w:t>
      </w:r>
      <w:r w:rsidR="004E6C4A">
        <w:t xml:space="preserve">Is dit niet het geval zal de master een NACK (NOT </w:t>
      </w:r>
      <w:proofErr w:type="spellStart"/>
      <w:r w:rsidR="004E6C4A">
        <w:t>Acknowledge</w:t>
      </w:r>
      <w:proofErr w:type="spellEnd"/>
      <w:r w:rsidR="004E6C4A">
        <w:t>) verzenden en moet de data opnieuw verstuurt worden.</w:t>
      </w:r>
    </w:p>
    <w:p w14:paraId="62A2F8B3" w14:textId="6ECE7225" w:rsidR="009C6DC9" w:rsidRDefault="008A3664" w:rsidP="00DA122F">
      <w:r>
        <w:t>Vervolgens zijn er twee mogelijkheden</w:t>
      </w:r>
      <w:r w:rsidR="00FF2887">
        <w:t xml:space="preserve">. Een eerste </w:t>
      </w:r>
      <w:r w:rsidR="00B25073">
        <w:t xml:space="preserve">met een </w:t>
      </w:r>
      <w:r w:rsidR="001260F6">
        <w:t>SR (</w:t>
      </w:r>
      <w:proofErr w:type="spellStart"/>
      <w:r w:rsidR="001260F6" w:rsidRPr="004B7089">
        <w:t>Repeated</w:t>
      </w:r>
      <w:proofErr w:type="spellEnd"/>
      <w:r w:rsidR="001260F6" w:rsidRPr="004B7089">
        <w:t xml:space="preserve"> </w:t>
      </w:r>
      <w:r w:rsidR="001260F6">
        <w:t xml:space="preserve">Start). Dit houdt in dat </w:t>
      </w:r>
      <w:r w:rsidR="00303226">
        <w:t>er mee</w:t>
      </w:r>
      <w:r w:rsidR="001D4341">
        <w:t>r</w:t>
      </w:r>
      <w:r w:rsidR="00303226">
        <w:t xml:space="preserve"> dan 8-bits aan data moet verstuur</w:t>
      </w:r>
      <w:r w:rsidR="001D4341">
        <w:t>d</w:t>
      </w:r>
      <w:r w:rsidR="00303226">
        <w:t xml:space="preserve"> worden tussen dezelfde </w:t>
      </w:r>
      <w:r w:rsidR="00AA04E0">
        <w:t xml:space="preserve">combinatie </w:t>
      </w:r>
      <w:r w:rsidR="00303226">
        <w:t xml:space="preserve">master en </w:t>
      </w:r>
      <w:proofErr w:type="spellStart"/>
      <w:r w:rsidR="00303226">
        <w:t>slave</w:t>
      </w:r>
      <w:proofErr w:type="spellEnd"/>
      <w:r w:rsidR="00303226">
        <w:t xml:space="preserve"> waardoor het proces van dataoverdracht herhaald word</w:t>
      </w:r>
      <w:r w:rsidR="00D61B79">
        <w:t>t</w:t>
      </w:r>
      <w:r w:rsidR="00303226">
        <w:t xml:space="preserve">. Een tweede mogelijkheid is dat </w:t>
      </w:r>
      <w:r w:rsidR="00C86E7D">
        <w:t>er geen extra data moet uitgewisseld w</w:t>
      </w:r>
      <w:r w:rsidR="002E0B48">
        <w:t xml:space="preserve">orden tussen </w:t>
      </w:r>
      <w:r w:rsidR="00DD6F9A">
        <w:t xml:space="preserve">de </w:t>
      </w:r>
      <w:r w:rsidR="002E0B48">
        <w:t xml:space="preserve">master en </w:t>
      </w:r>
      <w:proofErr w:type="spellStart"/>
      <w:r w:rsidR="002E0B48">
        <w:t>slave</w:t>
      </w:r>
      <w:proofErr w:type="spellEnd"/>
      <w:r w:rsidR="005428D3">
        <w:t xml:space="preserve">. In dit geval gaat de </w:t>
      </w:r>
      <w:r w:rsidR="005428D3" w:rsidRPr="001F0718">
        <w:rPr>
          <w:highlight w:val="yellow"/>
        </w:rPr>
        <w:t>transmissie lijn</w:t>
      </w:r>
      <w:r w:rsidR="005428D3">
        <w:t xml:space="preserve"> terug in rust</w:t>
      </w:r>
      <w:r w:rsidR="00876462">
        <w:t xml:space="preserve"> en komt </w:t>
      </w:r>
      <w:r w:rsidR="00CC4D52">
        <w:t xml:space="preserve">deze </w:t>
      </w:r>
      <w:r w:rsidR="00876462">
        <w:t>terug hoog zoals bij de beginsituatie</w:t>
      </w:r>
      <w:r w:rsidR="00A07523">
        <w:t xml:space="preserve">. </w:t>
      </w:r>
    </w:p>
    <w:p w14:paraId="55F5CE4D" w14:textId="0C3E5FE6" w:rsidR="000C6B97" w:rsidRPr="00F47AFF" w:rsidRDefault="00280640" w:rsidP="00DA122F">
      <w:r>
        <w:t xml:space="preserve">Onderstaande afbeelding geeft </w:t>
      </w:r>
      <w:r w:rsidR="00E86674">
        <w:t xml:space="preserve">een </w:t>
      </w:r>
      <w:r w:rsidR="00371C7C">
        <w:t>timing weer met temperatuur als data.</w:t>
      </w:r>
    </w:p>
    <w:p w14:paraId="616884FD" w14:textId="77777777" w:rsidR="000C6B97" w:rsidRDefault="000C6B97" w:rsidP="00280640">
      <w:pPr>
        <w:keepNext/>
        <w:jc w:val="center"/>
      </w:pPr>
      <w:r>
        <w:rPr>
          <w:rFonts w:ascii="Calibri Light" w:eastAsia="Calibri Light" w:hAnsi="Calibri Light" w:cs="Calibri Light"/>
          <w:noProof/>
          <w:lang w:eastAsia="nl-BE"/>
        </w:rPr>
        <w:drawing>
          <wp:inline distT="0" distB="0" distL="0" distR="0" wp14:anchorId="60051B67" wp14:editId="2AC98FFC">
            <wp:extent cx="4944533" cy="1345165"/>
            <wp:effectExtent l="0" t="0" r="8890" b="7620"/>
            <wp:docPr id="42" name="Afbeelding 42" descr="Afbeelding met tekst, schermafbeelding, apparaa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fbeelding 42" descr="Afbeelding met tekst, schermafbeelding, apparaat&#10;&#10;Automatisch gegenereerde beschrijvi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72489" cy="1352770"/>
                    </a:xfrm>
                    <a:prstGeom prst="rect">
                      <a:avLst/>
                    </a:prstGeom>
                  </pic:spPr>
                </pic:pic>
              </a:graphicData>
            </a:graphic>
          </wp:inline>
        </w:drawing>
      </w:r>
    </w:p>
    <w:p w14:paraId="1F2ADDF2" w14:textId="58082105" w:rsidR="009A2391" w:rsidRPr="009A2391" w:rsidRDefault="000C6B97" w:rsidP="009A2391">
      <w:pPr>
        <w:pStyle w:val="Bijschrift"/>
        <w:jc w:val="center"/>
      </w:pPr>
      <w:bookmarkStart w:id="112" w:name="_Ref104737348"/>
      <w:bookmarkStart w:id="113" w:name="_Toc104758354"/>
      <w:r>
        <w:t xml:space="preserve">Figuur </w:t>
      </w:r>
      <w:r>
        <w:fldChar w:fldCharType="begin"/>
      </w:r>
      <w:r>
        <w:instrText>SEQ Figuur \* ARABIC</w:instrText>
      </w:r>
      <w:r>
        <w:fldChar w:fldCharType="separate"/>
      </w:r>
      <w:r w:rsidR="00685B6E">
        <w:rPr>
          <w:noProof/>
        </w:rPr>
        <w:t>8</w:t>
      </w:r>
      <w:r>
        <w:fldChar w:fldCharType="end"/>
      </w:r>
      <w:bookmarkEnd w:id="112"/>
      <w:r>
        <w:t>: afbeelding I</w:t>
      </w:r>
      <w:r w:rsidRPr="00371C7C">
        <w:rPr>
          <w:vertAlign w:val="superscript"/>
        </w:rPr>
        <w:t>2</w:t>
      </w:r>
      <w:r>
        <w:t>C timing diagram</w:t>
      </w:r>
      <w:sdt>
        <w:sdtPr>
          <w:id w:val="-768924740"/>
          <w:citation/>
        </w:sdtPr>
        <w:sdtContent>
          <w:r w:rsidR="006F2F8C">
            <w:fldChar w:fldCharType="begin"/>
          </w:r>
          <w:r w:rsidR="006F2F8C">
            <w:rPr>
              <w:lang w:val="nl-NL"/>
            </w:rPr>
            <w:instrText xml:space="preserve"> CITATION I2C \l 1043 </w:instrText>
          </w:r>
          <w:r w:rsidR="006F2F8C">
            <w:fldChar w:fldCharType="separate"/>
          </w:r>
          <w:r w:rsidR="00973374">
            <w:rPr>
              <w:noProof/>
              <w:lang w:val="nl-NL"/>
            </w:rPr>
            <w:t xml:space="preserve"> </w:t>
          </w:r>
          <w:r w:rsidR="00973374" w:rsidRPr="00973374">
            <w:rPr>
              <w:noProof/>
              <w:lang w:val="nl-NL"/>
            </w:rPr>
            <w:t>[8]</w:t>
          </w:r>
          <w:r w:rsidR="006F2F8C">
            <w:fldChar w:fldCharType="end"/>
          </w:r>
        </w:sdtContent>
      </w:sdt>
      <w:bookmarkStart w:id="114" w:name="_Toc103862495"/>
      <w:bookmarkStart w:id="115" w:name="_Toc99056583"/>
      <w:bookmarkEnd w:id="113"/>
    </w:p>
    <w:p w14:paraId="3FB8243E" w14:textId="5414A0E6" w:rsidR="00BF3BA0" w:rsidRPr="00BF3BA0" w:rsidRDefault="00BF3BA0" w:rsidP="00BF3BA0">
      <w:pPr>
        <w:pStyle w:val="Kop1"/>
        <w:rPr>
          <w:lang w:val="en-GB"/>
        </w:rPr>
      </w:pPr>
      <w:bookmarkStart w:id="116" w:name="_Toc104757909"/>
      <w:r>
        <w:lastRenderedPageBreak/>
        <w:t>Voeding elektronica</w:t>
      </w:r>
      <w:bookmarkEnd w:id="114"/>
      <w:bookmarkEnd w:id="116"/>
    </w:p>
    <w:p w14:paraId="6B97D5F8" w14:textId="6F60C259" w:rsidR="00601394" w:rsidRDefault="003E15B8" w:rsidP="4F65D561">
      <w:r>
        <w:t>Batterijen zijn</w:t>
      </w:r>
      <w:r w:rsidR="00C259A8">
        <w:t xml:space="preserve"> een essentieel onderdeel van de meeste</w:t>
      </w:r>
      <w:r w:rsidR="0061038E">
        <w:t xml:space="preserve"> elektronica</w:t>
      </w:r>
      <w:r w:rsidR="00C259A8">
        <w:t xml:space="preserve">, maar bij het kiezen van </w:t>
      </w:r>
      <w:r w:rsidR="002403A2">
        <w:t>welke</w:t>
      </w:r>
      <w:r w:rsidR="00C259A8">
        <w:t xml:space="preserve"> </w:t>
      </w:r>
      <w:r w:rsidR="006A622F">
        <w:t xml:space="preserve">batterij </w:t>
      </w:r>
      <w:r w:rsidR="006A622F" w:rsidRPr="001F0718">
        <w:rPr>
          <w:highlight w:val="magenta"/>
        </w:rPr>
        <w:t>je</w:t>
      </w:r>
      <w:r w:rsidR="006A622F">
        <w:t xml:space="preserve"> wilt gebruiken, is het slim </w:t>
      </w:r>
      <w:r w:rsidR="008F4FC2">
        <w:t xml:space="preserve">om te kijken naar de voor- en </w:t>
      </w:r>
      <w:r w:rsidR="00EA4FF7">
        <w:t>nadelen van een ty</w:t>
      </w:r>
      <w:r w:rsidR="00824BF2">
        <w:t xml:space="preserve">pe dat </w:t>
      </w:r>
      <w:r w:rsidR="00824BF2" w:rsidRPr="001F0718">
        <w:rPr>
          <w:highlight w:val="magenta"/>
        </w:rPr>
        <w:t>je</w:t>
      </w:r>
      <w:r w:rsidR="00824BF2">
        <w:t xml:space="preserve"> besluit te gebruiken</w:t>
      </w:r>
      <w:r w:rsidR="0061038E">
        <w:t>.</w:t>
      </w:r>
      <w:r w:rsidR="005C3304">
        <w:t xml:space="preserve"> </w:t>
      </w:r>
      <w:r w:rsidR="004F4A8F">
        <w:t>In dit project zal een voeding nodig zijn die genoeg stroom en spanning kan leveren. Maar deze voeding zal ook</w:t>
      </w:r>
      <w:r w:rsidR="00DF7D65">
        <w:t xml:space="preserve"> </w:t>
      </w:r>
      <w:r w:rsidR="00F11BEF">
        <w:t>licht en</w:t>
      </w:r>
      <w:r w:rsidR="004F4A8F">
        <w:t xml:space="preserve"> compact moeten zijn</w:t>
      </w:r>
      <w:r w:rsidR="00DA799A">
        <w:t>. Als deze voeding niet compact</w:t>
      </w:r>
      <w:r w:rsidR="00EB3ED1">
        <w:t xml:space="preserve"> </w:t>
      </w:r>
      <w:r w:rsidR="00C43458" w:rsidRPr="001F0718">
        <w:rPr>
          <w:highlight w:val="green"/>
        </w:rPr>
        <w:t>is zal</w:t>
      </w:r>
      <w:r w:rsidR="00C43458">
        <w:t xml:space="preserve"> het project te groot zijn om door smalle doorgangen te rijden.</w:t>
      </w:r>
      <w:r w:rsidR="00B24403">
        <w:t xml:space="preserve"> </w:t>
      </w:r>
      <w:r w:rsidR="00CD62A1">
        <w:t xml:space="preserve">Als </w:t>
      </w:r>
      <w:r w:rsidR="0013464C">
        <w:t xml:space="preserve">er naar </w:t>
      </w:r>
      <w:r w:rsidR="00E13281">
        <w:t>de verschillende batterijen</w:t>
      </w:r>
      <w:r w:rsidR="0013464C">
        <w:t xml:space="preserve"> gekeken wordt</w:t>
      </w:r>
      <w:r w:rsidR="006705A2">
        <w:t xml:space="preserve">, kan er verondersteld worden dat hier heel veel variatie in zit. Van </w:t>
      </w:r>
      <w:r w:rsidR="00DA2E59">
        <w:t>een</w:t>
      </w:r>
      <w:r w:rsidR="006705A2">
        <w:t xml:space="preserve"> </w:t>
      </w:r>
      <w:r w:rsidR="008F7BB3">
        <w:t xml:space="preserve">kleine </w:t>
      </w:r>
      <w:r w:rsidR="00E76AF1">
        <w:t xml:space="preserve">knoopbatterij tot en met </w:t>
      </w:r>
      <w:r w:rsidR="00DA2E59">
        <w:t xml:space="preserve">een </w:t>
      </w:r>
      <w:r w:rsidR="00E76AF1" w:rsidRPr="001F0718">
        <w:rPr>
          <w:highlight w:val="yellow"/>
        </w:rPr>
        <w:t>auto</w:t>
      </w:r>
      <w:r w:rsidR="00AA29BA" w:rsidRPr="001F0718">
        <w:rPr>
          <w:highlight w:val="yellow"/>
        </w:rPr>
        <w:t xml:space="preserve"> accu</w:t>
      </w:r>
      <w:r w:rsidR="00803069">
        <w:t>. V</w:t>
      </w:r>
      <w:r w:rsidR="0065632E">
        <w:t xml:space="preserve">oor dit </w:t>
      </w:r>
      <w:r w:rsidR="00803069">
        <w:t>project z</w:t>
      </w:r>
      <w:r w:rsidR="00427F12">
        <w:t xml:space="preserve">ullen 2 </w:t>
      </w:r>
      <w:r w:rsidR="00FF3E8E">
        <w:t>soorten</w:t>
      </w:r>
      <w:r w:rsidR="00427F12">
        <w:t xml:space="preserve"> gebruikt kunnen worden</w:t>
      </w:r>
      <w:r w:rsidR="00D82AB0">
        <w:t>.</w:t>
      </w:r>
    </w:p>
    <w:p w14:paraId="2558922E" w14:textId="77777777" w:rsidR="00101CC2" w:rsidRDefault="00101CC2" w:rsidP="4F65D561"/>
    <w:p w14:paraId="05C1DCAD" w14:textId="2F52FED0" w:rsidR="009017B8" w:rsidRDefault="00502C01" w:rsidP="009017B8">
      <w:pPr>
        <w:pStyle w:val="Kop2"/>
      </w:pPr>
      <w:bookmarkStart w:id="117" w:name="_Toc104757910"/>
      <w:r>
        <w:t>Soorten batterijen</w:t>
      </w:r>
      <w:bookmarkEnd w:id="117"/>
    </w:p>
    <w:p w14:paraId="6FC45FE7" w14:textId="15DB1EA9" w:rsidR="00502C01" w:rsidRDefault="005422AE" w:rsidP="00502C01">
      <w:pPr>
        <w:pStyle w:val="Kop3"/>
      </w:pPr>
      <w:bookmarkStart w:id="118" w:name="_Toc104757911"/>
      <w:r>
        <w:t>Alkalinebatterijen</w:t>
      </w:r>
      <w:bookmarkEnd w:id="118"/>
    </w:p>
    <w:p w14:paraId="474E9C39" w14:textId="5D31BAD8" w:rsidR="001D2E3A" w:rsidRDefault="00DC069F" w:rsidP="00945489">
      <w:r>
        <w:rPr>
          <w:noProof/>
          <w:lang w:eastAsia="nl-BE"/>
        </w:rPr>
        <mc:AlternateContent>
          <mc:Choice Requires="wps">
            <w:drawing>
              <wp:anchor distT="0" distB="0" distL="114300" distR="114300" simplePos="0" relativeHeight="251757056" behindDoc="1" locked="0" layoutInCell="1" allowOverlap="1" wp14:anchorId="0A157683" wp14:editId="5F5AB640">
                <wp:simplePos x="0" y="0"/>
                <wp:positionH relativeFrom="column">
                  <wp:posOffset>3282950</wp:posOffset>
                </wp:positionH>
                <wp:positionV relativeFrom="paragraph">
                  <wp:posOffset>1921510</wp:posOffset>
                </wp:positionV>
                <wp:extent cx="2476500" cy="635"/>
                <wp:effectExtent l="0" t="0" r="0" b="0"/>
                <wp:wrapTight wrapText="bothSides">
                  <wp:wrapPolygon edited="0">
                    <wp:start x="0" y="0"/>
                    <wp:lineTo x="0" y="21600"/>
                    <wp:lineTo x="21600" y="21600"/>
                    <wp:lineTo x="21600" y="0"/>
                  </wp:wrapPolygon>
                </wp:wrapTight>
                <wp:docPr id="39" name="Tekstvak 39"/>
                <wp:cNvGraphicFramePr/>
                <a:graphic xmlns:a="http://schemas.openxmlformats.org/drawingml/2006/main">
                  <a:graphicData uri="http://schemas.microsoft.com/office/word/2010/wordprocessingShape">
                    <wps:wsp>
                      <wps:cNvSpPr txBox="1"/>
                      <wps:spPr>
                        <a:xfrm>
                          <a:off x="0" y="0"/>
                          <a:ext cx="2476500" cy="635"/>
                        </a:xfrm>
                        <a:prstGeom prst="rect">
                          <a:avLst/>
                        </a:prstGeom>
                        <a:solidFill>
                          <a:prstClr val="white"/>
                        </a:solidFill>
                        <a:ln>
                          <a:noFill/>
                        </a:ln>
                      </wps:spPr>
                      <wps:txbx>
                        <w:txbxContent>
                          <w:p w14:paraId="0AA92115" w14:textId="604F7D30" w:rsidR="00FF4F66" w:rsidRPr="00367AC5" w:rsidRDefault="00FF4F66" w:rsidP="00DC069F">
                            <w:pPr>
                              <w:pStyle w:val="Bijschrift"/>
                              <w:rPr>
                                <w:noProof/>
                              </w:rPr>
                            </w:pPr>
                            <w:bookmarkStart w:id="119" w:name="_Ref104757165"/>
                            <w:bookmarkStart w:id="120" w:name="_Toc104758355"/>
                            <w:r>
                              <w:t xml:space="preserve">Figuur </w:t>
                            </w:r>
                            <w:r>
                              <w:fldChar w:fldCharType="begin"/>
                            </w:r>
                            <w:r>
                              <w:instrText>SEQ Figuur \* ARABIC</w:instrText>
                            </w:r>
                            <w:r>
                              <w:fldChar w:fldCharType="separate"/>
                            </w:r>
                            <w:r>
                              <w:rPr>
                                <w:noProof/>
                              </w:rPr>
                              <w:t>9</w:t>
                            </w:r>
                            <w:r>
                              <w:fldChar w:fldCharType="end"/>
                            </w:r>
                            <w:bookmarkEnd w:id="119"/>
                            <w:r>
                              <w:t>: verschillende soorten alkalinebatterijen</w:t>
                            </w:r>
                            <w:sdt>
                              <w:sdtPr>
                                <w:id w:val="-1283035673"/>
                                <w:citation/>
                              </w:sdtPr>
                              <w:sdtContent>
                                <w:r>
                                  <w:fldChar w:fldCharType="begin"/>
                                </w:r>
                                <w:r>
                                  <w:rPr>
                                    <w:lang w:val="en-GB"/>
                                  </w:rPr>
                                  <w:instrText xml:space="preserve"> CITATION Alk21 \l 2057 </w:instrText>
                                </w:r>
                                <w:r>
                                  <w:fldChar w:fldCharType="separate"/>
                                </w:r>
                                <w:r>
                                  <w:rPr>
                                    <w:noProof/>
                                    <w:lang w:val="en-GB"/>
                                  </w:rPr>
                                  <w:t xml:space="preserve"> </w:t>
                                </w:r>
                                <w:r w:rsidRPr="00FA58DE">
                                  <w:rPr>
                                    <w:noProof/>
                                    <w:lang w:val="en-GB"/>
                                  </w:rPr>
                                  <w:t>[9]</w:t>
                                </w:r>
                                <w:r>
                                  <w:fldChar w:fldCharType="end"/>
                                </w:r>
                              </w:sdtContent>
                            </w:sdt>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57683" id="Tekstvak 39" o:spid="_x0000_s1030" type="#_x0000_t202" style="position:absolute;margin-left:258.5pt;margin-top:151.3pt;width:195pt;height:.05pt;z-index:-25155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" stroked="f">
                <v:textbox style="mso-fit-shape-to-text:t" inset="0,0,0,0">
                  <w:txbxContent>
                    <w:p w14:paraId="0AA92115" w14:textId="604F7D30" w:rsidR="00FF4F66" w:rsidRPr="00367AC5" w:rsidRDefault="00FF4F66" w:rsidP="00DC069F">
                      <w:pPr>
                        <w:pStyle w:val="Bijschrift"/>
                        <w:rPr>
                          <w:noProof/>
                        </w:rPr>
                      </w:pPr>
                      <w:bookmarkStart w:id="121" w:name="_Ref104757165"/>
                      <w:bookmarkStart w:id="122" w:name="_Toc104758355"/>
                      <w:r>
                        <w:t xml:space="preserve">Figuur </w:t>
                      </w:r>
                      <w:r>
                        <w:fldChar w:fldCharType="begin"/>
                      </w:r>
                      <w:r>
                        <w:instrText>SEQ Figuur \* ARABIC</w:instrText>
                      </w:r>
                      <w:r>
                        <w:fldChar w:fldCharType="separate"/>
                      </w:r>
                      <w:r>
                        <w:rPr>
                          <w:noProof/>
                        </w:rPr>
                        <w:t>9</w:t>
                      </w:r>
                      <w:r>
                        <w:fldChar w:fldCharType="end"/>
                      </w:r>
                      <w:bookmarkEnd w:id="121"/>
                      <w:r>
                        <w:t>: verschillende soorten alkalinebatterijen</w:t>
                      </w:r>
                      <w:sdt>
                        <w:sdtPr>
                          <w:id w:val="-1283035673"/>
                          <w:citation/>
                        </w:sdtPr>
                        <w:sdtContent>
                          <w:r>
                            <w:fldChar w:fldCharType="begin"/>
                          </w:r>
                          <w:r>
                            <w:rPr>
                              <w:lang w:val="en-GB"/>
                            </w:rPr>
                            <w:instrText xml:space="preserve"> CITATION Alk21 \l 2057 </w:instrText>
                          </w:r>
                          <w:r>
                            <w:fldChar w:fldCharType="separate"/>
                          </w:r>
                          <w:r>
                            <w:rPr>
                              <w:noProof/>
                              <w:lang w:val="en-GB"/>
                            </w:rPr>
                            <w:t xml:space="preserve"> </w:t>
                          </w:r>
                          <w:r w:rsidRPr="00FA58DE">
                            <w:rPr>
                              <w:noProof/>
                              <w:lang w:val="en-GB"/>
                            </w:rPr>
                            <w:t>[9]</w:t>
                          </w:r>
                          <w:r>
                            <w:fldChar w:fldCharType="end"/>
                          </w:r>
                        </w:sdtContent>
                      </w:sdt>
                      <w:bookmarkEnd w:id="122"/>
                    </w:p>
                  </w:txbxContent>
                </v:textbox>
                <w10:wrap type="tight"/>
              </v:shape>
            </w:pict>
          </mc:Fallback>
        </mc:AlternateContent>
      </w:r>
      <w:r w:rsidR="00601C5C">
        <w:rPr>
          <w:noProof/>
          <w:lang w:eastAsia="nl-BE"/>
        </w:rPr>
        <w:drawing>
          <wp:anchor distT="0" distB="0" distL="114300" distR="114300" simplePos="0" relativeHeight="251663872" behindDoc="1" locked="0" layoutInCell="1" allowOverlap="1" wp14:anchorId="4AF7DAE1" wp14:editId="78797BC5">
            <wp:simplePos x="0" y="0"/>
            <wp:positionH relativeFrom="margin">
              <wp:align>right</wp:align>
            </wp:positionH>
            <wp:positionV relativeFrom="paragraph">
              <wp:posOffset>6985</wp:posOffset>
            </wp:positionV>
            <wp:extent cx="2476500" cy="1857375"/>
            <wp:effectExtent l="0" t="0" r="0" b="9525"/>
            <wp:wrapTight wrapText="bothSides">
              <wp:wrapPolygon edited="0">
                <wp:start x="0" y="0"/>
                <wp:lineTo x="0" y="21489"/>
                <wp:lineTo x="21434" y="21489"/>
                <wp:lineTo x="21434" y="0"/>
                <wp:lineTo x="0" y="0"/>
              </wp:wrapPolygon>
            </wp:wrapTight>
            <wp:docPr id="31" name="Afbeelding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76500" cy="1857375"/>
                    </a:xfrm>
                    <a:prstGeom prst="rect">
                      <a:avLst/>
                    </a:prstGeom>
                    <a:noFill/>
                  </pic:spPr>
                </pic:pic>
              </a:graphicData>
            </a:graphic>
          </wp:anchor>
        </w:drawing>
      </w:r>
      <w:r w:rsidR="00FD1E34">
        <w:t>Een a</w:t>
      </w:r>
      <w:r w:rsidR="00A017EE">
        <w:t>lkalinebatterij</w:t>
      </w:r>
      <w:r w:rsidR="00FA58DE">
        <w:t xml:space="preserve"> (</w:t>
      </w:r>
      <w:r w:rsidR="00FA58DE">
        <w:fldChar w:fldCharType="begin"/>
      </w:r>
      <w:r w:rsidR="00FA58DE">
        <w:instrText xml:space="preserve"> REF _Ref104757165 \h </w:instrText>
      </w:r>
      <w:r w:rsidR="00FA58DE">
        <w:fldChar w:fldCharType="separate"/>
      </w:r>
      <w:r w:rsidR="00FA58DE">
        <w:t xml:space="preserve">Figuur </w:t>
      </w:r>
      <w:r w:rsidR="00FA58DE">
        <w:rPr>
          <w:noProof/>
        </w:rPr>
        <w:t>9</w:t>
      </w:r>
      <w:r w:rsidR="00FA58DE">
        <w:fldChar w:fldCharType="end"/>
      </w:r>
      <w:r w:rsidR="00FA58DE">
        <w:t xml:space="preserve">) </w:t>
      </w:r>
      <w:sdt>
        <w:sdtPr>
          <w:id w:val="609246290"/>
          <w:citation/>
        </w:sdtPr>
        <w:sdtContent>
          <w:r w:rsidR="00FA58DE">
            <w:fldChar w:fldCharType="begin"/>
          </w:r>
          <w:r w:rsidR="00FA58DE">
            <w:rPr>
              <w:lang w:val="nl-NL"/>
            </w:rPr>
            <w:instrText xml:space="preserve"> CITATION Alk21 \l 1043 </w:instrText>
          </w:r>
          <w:r w:rsidR="00FA58DE">
            <w:fldChar w:fldCharType="separate"/>
          </w:r>
          <w:r w:rsidR="00FA58DE" w:rsidRPr="00FA58DE">
            <w:rPr>
              <w:noProof/>
              <w:lang w:val="nl-NL"/>
            </w:rPr>
            <w:t>[9]</w:t>
          </w:r>
          <w:r w:rsidR="00FA58DE">
            <w:fldChar w:fldCharType="end"/>
          </w:r>
        </w:sdtContent>
      </w:sdt>
      <w:r w:rsidR="00FD1E34">
        <w:t xml:space="preserve"> is</w:t>
      </w:r>
      <w:r w:rsidR="00A017EE">
        <w:t xml:space="preserve"> een soort </w:t>
      </w:r>
      <w:r w:rsidR="00F20D1D">
        <w:t>primaire batterij die zijn energie ontleent aan de reactie tussen zinkmetaal en mangaandioxide</w:t>
      </w:r>
      <w:r w:rsidR="006B6FF3">
        <w:t>.</w:t>
      </w:r>
      <w:r w:rsidR="00F20D1D">
        <w:t xml:space="preserve"> </w:t>
      </w:r>
      <w:r w:rsidR="001B6E5F">
        <w:t xml:space="preserve">Alkalinebatterijen </w:t>
      </w:r>
      <w:r w:rsidR="0063132C">
        <w:t>vinden gebruikstoepassingen in alledaagse elektronische toestellen</w:t>
      </w:r>
      <w:r w:rsidR="00857E14">
        <w:t xml:space="preserve"> zoals bijvoorbeeld speelgoed, afstandsbedieningen, </w:t>
      </w:r>
      <w:r w:rsidR="008E1C7D" w:rsidRPr="001F0718">
        <w:rPr>
          <w:highlight w:val="yellow"/>
        </w:rPr>
        <w:t>computer accessoires</w:t>
      </w:r>
      <w:r w:rsidR="008E1C7D">
        <w:t xml:space="preserve"> …</w:t>
      </w:r>
      <w:r w:rsidR="003A1412">
        <w:t xml:space="preserve"> Deze batterij </w:t>
      </w:r>
      <w:r w:rsidR="00105E36">
        <w:t>heeft</w:t>
      </w:r>
      <w:r w:rsidR="003A1412">
        <w:t xml:space="preserve"> een goe</w:t>
      </w:r>
      <w:r w:rsidR="00105E36">
        <w:t>ie</w:t>
      </w:r>
      <w:r w:rsidR="003A1412">
        <w:t xml:space="preserve"> </w:t>
      </w:r>
      <w:r w:rsidR="003E77A1">
        <w:t>prestatie</w:t>
      </w:r>
      <w:r w:rsidR="003A1412">
        <w:t>, zelf</w:t>
      </w:r>
      <w:r w:rsidR="00154E17">
        <w:t>s</w:t>
      </w:r>
      <w:r w:rsidR="003A1412">
        <w:t xml:space="preserve"> </w:t>
      </w:r>
      <w:r w:rsidR="003E77A1">
        <w:t>bij lage temperaturen</w:t>
      </w:r>
      <w:r w:rsidR="00114A2B">
        <w:t xml:space="preserve">. Deze </w:t>
      </w:r>
      <w:r w:rsidR="00EA1FF4">
        <w:t xml:space="preserve">alkalinebatterijen hebben een hoog opslagvermogen en een lange levensduur, waardoor dit goed zou zijn voor een </w:t>
      </w:r>
      <w:r w:rsidR="00A413AA">
        <w:t xml:space="preserve">voorwerp </w:t>
      </w:r>
      <w:r w:rsidR="00A413AA" w:rsidRPr="001F0718">
        <w:rPr>
          <w:highlight w:val="green"/>
        </w:rPr>
        <w:t>die</w:t>
      </w:r>
      <w:r w:rsidR="00A413AA">
        <w:t xml:space="preserve"> niet zoveel stroom vraagt. </w:t>
      </w:r>
      <w:r w:rsidR="008373C5">
        <w:t xml:space="preserve">Deze batterijen </w:t>
      </w:r>
      <w:r w:rsidR="00DF3C31">
        <w:t xml:space="preserve">kan </w:t>
      </w:r>
      <w:r w:rsidR="00DF3C31" w:rsidRPr="001F0718">
        <w:rPr>
          <w:highlight w:val="magenta"/>
        </w:rPr>
        <w:t>je</w:t>
      </w:r>
      <w:r w:rsidR="00DF3C31">
        <w:t xml:space="preserve"> helaas niet terug opladen</w:t>
      </w:r>
      <w:r w:rsidR="001D2E3A">
        <w:t xml:space="preserve">. Dit komt omdat binnen in een niet-herlaadbare batterij een chemische reactie plaatsvindt </w:t>
      </w:r>
      <w:r w:rsidR="00585A05">
        <w:t>die niet omkeerbaar is.</w:t>
      </w:r>
      <w:r w:rsidR="00105E36">
        <w:t xml:space="preserve"> </w:t>
      </w:r>
      <w:r w:rsidR="009B077B">
        <w:t>Deze batterijen kunnen wel gerecycleerd worden</w:t>
      </w:r>
      <w:r w:rsidR="004C2709">
        <w:t>. Zink, staal en mangaan kunnen opnieuw gebruikt in tal van toepassingen</w:t>
      </w:r>
      <w:r w:rsidR="005F3D0F">
        <w:t xml:space="preserve"> </w:t>
      </w:r>
      <w:r w:rsidR="00441C42">
        <w:fldChar w:fldCharType="begin"/>
      </w:r>
      <w:r w:rsidR="00441C42" w:rsidRPr="00441C42">
        <w:instrText xml:space="preserve"> CITATION Lit221 \l 2057 </w:instrText>
      </w:r>
      <w:r w:rsidR="00441C42">
        <w:fldChar w:fldCharType="separate"/>
      </w:r>
      <w:r w:rsidR="00973374" w:rsidRPr="00973374">
        <w:rPr>
          <w:noProof/>
        </w:rPr>
        <w:t>[10]</w:t>
      </w:r>
      <w:r w:rsidR="00441C42">
        <w:fldChar w:fldCharType="end"/>
      </w:r>
      <w:r w:rsidR="00214286">
        <w:t>.</w:t>
      </w:r>
    </w:p>
    <w:p w14:paraId="3BDFC0F1" w14:textId="77777777" w:rsidR="00BD20C3" w:rsidRDefault="00BD20C3" w:rsidP="00BD20C3">
      <w:r w:rsidRPr="00013231">
        <w:rPr>
          <w:b/>
          <w:bCs/>
        </w:rPr>
        <w:t>Voordelen</w:t>
      </w:r>
      <w:r>
        <w:t xml:space="preserve">: </w:t>
      </w:r>
    </w:p>
    <w:p w14:paraId="11F99E71" w14:textId="6B27F0E5" w:rsidR="00BD20C3" w:rsidRDefault="00A528F4" w:rsidP="00BD20C3">
      <w:pPr>
        <w:pStyle w:val="Lijstalinea"/>
        <w:numPr>
          <w:ilvl w:val="0"/>
          <w:numId w:val="13"/>
        </w:numPr>
      </w:pPr>
      <w:r>
        <w:t>l</w:t>
      </w:r>
      <w:r w:rsidR="00DD153D">
        <w:t>angere levensduur</w:t>
      </w:r>
      <w:r w:rsidR="00A719D3">
        <w:t>;</w:t>
      </w:r>
    </w:p>
    <w:p w14:paraId="30401411" w14:textId="7D7D4157" w:rsidR="00BD20C3" w:rsidRDefault="00A719D3" w:rsidP="00BD20C3">
      <w:pPr>
        <w:pStyle w:val="Lijstalinea"/>
        <w:numPr>
          <w:ilvl w:val="0"/>
          <w:numId w:val="13"/>
        </w:numPr>
      </w:pPr>
      <w:r>
        <w:t>b</w:t>
      </w:r>
      <w:r w:rsidR="00413F29">
        <w:t>estand tegen lage temperaturen</w:t>
      </w:r>
      <w:r>
        <w:t>;</w:t>
      </w:r>
    </w:p>
    <w:p w14:paraId="453F1473" w14:textId="4CB44E54" w:rsidR="00C07789" w:rsidRDefault="00A719D3" w:rsidP="00BD20C3">
      <w:pPr>
        <w:pStyle w:val="Lijstalinea"/>
        <w:numPr>
          <w:ilvl w:val="0"/>
          <w:numId w:val="13"/>
        </w:numPr>
      </w:pPr>
      <w:r>
        <w:t>s</w:t>
      </w:r>
      <w:r w:rsidR="00C07789">
        <w:t>laan goed op (houden hun energie)</w:t>
      </w:r>
      <w:r>
        <w:t>;</w:t>
      </w:r>
    </w:p>
    <w:p w14:paraId="339785E8" w14:textId="46415EA6" w:rsidR="00C07789" w:rsidRDefault="00A719D3" w:rsidP="00BD20C3">
      <w:pPr>
        <w:pStyle w:val="Lijstalinea"/>
        <w:numPr>
          <w:ilvl w:val="0"/>
          <w:numId w:val="13"/>
        </w:numPr>
      </w:pPr>
      <w:r>
        <w:t>k</w:t>
      </w:r>
      <w:r w:rsidR="00C07789">
        <w:t>osten minder</w:t>
      </w:r>
      <w:r>
        <w:t>.</w:t>
      </w:r>
    </w:p>
    <w:p w14:paraId="254EA0CD" w14:textId="77777777" w:rsidR="00BD20C3" w:rsidRDefault="00BD20C3" w:rsidP="00BD20C3">
      <w:r w:rsidRPr="001A6FBA">
        <w:rPr>
          <w:b/>
          <w:bCs/>
        </w:rPr>
        <w:t>Nadelen</w:t>
      </w:r>
      <w:r>
        <w:t>:</w:t>
      </w:r>
    </w:p>
    <w:p w14:paraId="25441D77" w14:textId="1E11001C" w:rsidR="00BD20C3" w:rsidRPr="00DC353A" w:rsidRDefault="00A719D3" w:rsidP="00BD20C3">
      <w:pPr>
        <w:pStyle w:val="Lijstalinea"/>
        <w:numPr>
          <w:ilvl w:val="0"/>
          <w:numId w:val="14"/>
        </w:numPr>
        <w:rPr>
          <w:rFonts w:eastAsiaTheme="minorEastAsia"/>
        </w:rPr>
      </w:pPr>
      <w:r>
        <w:t>o</w:t>
      </w:r>
      <w:r w:rsidR="005751E2">
        <w:t>mvan</w:t>
      </w:r>
      <w:r>
        <w:t>grijker dan lithium alternatieven;</w:t>
      </w:r>
    </w:p>
    <w:p w14:paraId="412B24BD" w14:textId="07113786" w:rsidR="00BD20C3" w:rsidRPr="00F5056D" w:rsidRDefault="00B31CF5" w:rsidP="00BD20C3">
      <w:pPr>
        <w:pStyle w:val="Lijstalinea"/>
        <w:numPr>
          <w:ilvl w:val="0"/>
          <w:numId w:val="14"/>
        </w:numPr>
      </w:pPr>
      <w:r>
        <w:t xml:space="preserve">gevaar </w:t>
      </w:r>
      <w:r w:rsidR="008B76AA">
        <w:t>van lekkende</w:t>
      </w:r>
      <w:r w:rsidR="00D916FF">
        <w:t xml:space="preserve"> bijtende vloeistof ;</w:t>
      </w:r>
    </w:p>
    <w:p w14:paraId="26549419" w14:textId="23E9CFD8" w:rsidR="00D916FF" w:rsidRDefault="00A2777C" w:rsidP="00D916FF">
      <w:pPr>
        <w:pStyle w:val="Lijstalinea"/>
        <w:numPr>
          <w:ilvl w:val="0"/>
          <w:numId w:val="14"/>
        </w:numPr>
      </w:pPr>
      <w:r>
        <w:t xml:space="preserve">de </w:t>
      </w:r>
      <w:r w:rsidR="00D916FF">
        <w:t>chemicaliën zijn giftig;</w:t>
      </w:r>
    </w:p>
    <w:p w14:paraId="0B9F6FD6" w14:textId="65219CC7" w:rsidR="00D916FF" w:rsidRDefault="00046819" w:rsidP="00D916FF">
      <w:pPr>
        <w:pStyle w:val="Lijstalinea"/>
        <w:numPr>
          <w:ilvl w:val="0"/>
          <w:numId w:val="14"/>
        </w:numPr>
      </w:pPr>
      <w:r>
        <w:t>hoge interne weerstand vermindert de output.</w:t>
      </w:r>
    </w:p>
    <w:p w14:paraId="427FCCC7" w14:textId="77777777" w:rsidR="00BD20C3" w:rsidRPr="00945489" w:rsidRDefault="00BD20C3" w:rsidP="00945489"/>
    <w:p w14:paraId="4D02E7CE" w14:textId="77777777" w:rsidR="00BB3DE5" w:rsidRDefault="00BF3BA0">
      <w:r>
        <w:br w:type="page"/>
      </w:r>
    </w:p>
    <w:p w14:paraId="6B563F16" w14:textId="407D5194" w:rsidR="00BB3DE5" w:rsidRDefault="00253503" w:rsidP="00BB3DE5">
      <w:pPr>
        <w:pStyle w:val="Kop3"/>
      </w:pPr>
      <w:bookmarkStart w:id="123" w:name="_Toc104757912"/>
      <w:r>
        <w:lastRenderedPageBreak/>
        <w:t>Lithium</w:t>
      </w:r>
      <w:r w:rsidR="00FB7CAA">
        <w:t>-ION-batterij</w:t>
      </w:r>
      <w:bookmarkEnd w:id="123"/>
    </w:p>
    <w:p w14:paraId="73C00B21" w14:textId="2AD9D205" w:rsidR="007F7D03" w:rsidRDefault="006D4983" w:rsidP="007F7D03">
      <w:r>
        <w:rPr>
          <w:noProof/>
          <w:lang w:eastAsia="nl-BE"/>
        </w:rPr>
        <mc:AlternateContent>
          <mc:Choice Requires="wps">
            <w:drawing>
              <wp:anchor distT="0" distB="0" distL="114300" distR="114300" simplePos="0" relativeHeight="251770368" behindDoc="1" locked="0" layoutInCell="1" allowOverlap="1" wp14:anchorId="2DC2BB97" wp14:editId="70EE3937">
                <wp:simplePos x="0" y="0"/>
                <wp:positionH relativeFrom="column">
                  <wp:posOffset>3663950</wp:posOffset>
                </wp:positionH>
                <wp:positionV relativeFrom="paragraph">
                  <wp:posOffset>2164080</wp:posOffset>
                </wp:positionV>
                <wp:extent cx="2095500" cy="635"/>
                <wp:effectExtent l="0" t="0" r="0" b="0"/>
                <wp:wrapTight wrapText="bothSides">
                  <wp:wrapPolygon edited="0">
                    <wp:start x="0" y="0"/>
                    <wp:lineTo x="0" y="21600"/>
                    <wp:lineTo x="21600" y="21600"/>
                    <wp:lineTo x="21600" y="0"/>
                  </wp:wrapPolygon>
                </wp:wrapTight>
                <wp:docPr id="40" name="Tekstvak 40"/>
                <wp:cNvGraphicFramePr/>
                <a:graphic xmlns:a="http://schemas.openxmlformats.org/drawingml/2006/main">
                  <a:graphicData uri="http://schemas.microsoft.com/office/word/2010/wordprocessingShape">
                    <wps:wsp>
                      <wps:cNvSpPr txBox="1"/>
                      <wps:spPr>
                        <a:xfrm>
                          <a:off x="0" y="0"/>
                          <a:ext cx="2095500" cy="635"/>
                        </a:xfrm>
                        <a:prstGeom prst="rect">
                          <a:avLst/>
                        </a:prstGeom>
                        <a:solidFill>
                          <a:prstClr val="white"/>
                        </a:solidFill>
                        <a:ln>
                          <a:noFill/>
                        </a:ln>
                      </wps:spPr>
                      <wps:txbx>
                        <w:txbxContent>
                          <w:p w14:paraId="3F50659D" w14:textId="2F8DD687" w:rsidR="00FF4F66" w:rsidRPr="001A0D19" w:rsidRDefault="00FF4F66" w:rsidP="006D4983">
                            <w:pPr>
                              <w:pStyle w:val="Bijschrift"/>
                              <w:rPr>
                                <w:noProof/>
                              </w:rPr>
                            </w:pPr>
                            <w:bookmarkStart w:id="124" w:name="_Ref104757094"/>
                            <w:bookmarkStart w:id="125" w:name="_Toc104758356"/>
                            <w:r>
                              <w:t xml:space="preserve">Figuur </w:t>
                            </w:r>
                            <w:r>
                              <w:fldChar w:fldCharType="begin"/>
                            </w:r>
                            <w:r>
                              <w:instrText>SEQ Figuur \* ARABIC</w:instrText>
                            </w:r>
                            <w:r>
                              <w:fldChar w:fldCharType="separate"/>
                            </w:r>
                            <w:r>
                              <w:rPr>
                                <w:noProof/>
                              </w:rPr>
                              <w:t>10</w:t>
                            </w:r>
                            <w:r>
                              <w:fldChar w:fldCharType="end"/>
                            </w:r>
                            <w:bookmarkEnd w:id="124"/>
                            <w:r>
                              <w:t xml:space="preserve">: Lithium ion batterij </w:t>
                            </w:r>
                            <w:sdt>
                              <w:sdtPr>
                                <w:id w:val="-1577737171"/>
                                <w:citation/>
                              </w:sdtPr>
                              <w:sdtContent>
                                <w:r>
                                  <w:fldChar w:fldCharType="begin"/>
                                </w:r>
                                <w:r>
                                  <w:rPr>
                                    <w:lang w:val="en-GB"/>
                                  </w:rPr>
                                  <w:instrText xml:space="preserve"> CITATION Lithion \l 2057 </w:instrText>
                                </w:r>
                                <w:r>
                                  <w:fldChar w:fldCharType="separate"/>
                                </w:r>
                                <w:r w:rsidRPr="00FA58DE">
                                  <w:rPr>
                                    <w:noProof/>
                                    <w:lang w:val="en-GB"/>
                                  </w:rPr>
                                  <w:t>[11]</w:t>
                                </w:r>
                                <w:r>
                                  <w:fldChar w:fldCharType="end"/>
                                </w:r>
                              </w:sdtContent>
                            </w:sdt>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C2BB97" id="Tekstvak 40" o:spid="_x0000_s1031" type="#_x0000_t202" style="position:absolute;margin-left:288.5pt;margin-top:170.4pt;width:165pt;height:.05pt;z-index:-25154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" stroked="f">
                <v:textbox style="mso-fit-shape-to-text:t" inset="0,0,0,0">
                  <w:txbxContent>
                    <w:p w14:paraId="3F50659D" w14:textId="2F8DD687" w:rsidR="00FF4F66" w:rsidRPr="001A0D19" w:rsidRDefault="00FF4F66" w:rsidP="006D4983">
                      <w:pPr>
                        <w:pStyle w:val="Bijschrift"/>
                        <w:rPr>
                          <w:noProof/>
                        </w:rPr>
                      </w:pPr>
                      <w:bookmarkStart w:id="126" w:name="_Ref104757094"/>
                      <w:bookmarkStart w:id="127" w:name="_Toc104758356"/>
                      <w:r>
                        <w:t xml:space="preserve">Figuur </w:t>
                      </w:r>
                      <w:r>
                        <w:fldChar w:fldCharType="begin"/>
                      </w:r>
                      <w:r>
                        <w:instrText>SEQ Figuur \* ARABIC</w:instrText>
                      </w:r>
                      <w:r>
                        <w:fldChar w:fldCharType="separate"/>
                      </w:r>
                      <w:r>
                        <w:rPr>
                          <w:noProof/>
                        </w:rPr>
                        <w:t>10</w:t>
                      </w:r>
                      <w:r>
                        <w:fldChar w:fldCharType="end"/>
                      </w:r>
                      <w:bookmarkEnd w:id="126"/>
                      <w:r>
                        <w:t xml:space="preserve">: Lithium ion batterij </w:t>
                      </w:r>
                      <w:sdt>
                        <w:sdtPr>
                          <w:id w:val="-1577737171"/>
                          <w:citation/>
                        </w:sdtPr>
                        <w:sdtContent>
                          <w:r>
                            <w:fldChar w:fldCharType="begin"/>
                          </w:r>
                          <w:r>
                            <w:rPr>
                              <w:lang w:val="en-GB"/>
                            </w:rPr>
                            <w:instrText xml:space="preserve"> CITATION Lithion \l 2057 </w:instrText>
                          </w:r>
                          <w:r>
                            <w:fldChar w:fldCharType="separate"/>
                          </w:r>
                          <w:r w:rsidRPr="00FA58DE">
                            <w:rPr>
                              <w:noProof/>
                              <w:lang w:val="en-GB"/>
                            </w:rPr>
                            <w:t>[11]</w:t>
                          </w:r>
                          <w:r>
                            <w:fldChar w:fldCharType="end"/>
                          </w:r>
                        </w:sdtContent>
                      </w:sdt>
                      <w:bookmarkEnd w:id="127"/>
                    </w:p>
                  </w:txbxContent>
                </v:textbox>
                <w10:wrap type="tight"/>
              </v:shape>
            </w:pict>
          </mc:Fallback>
        </mc:AlternateContent>
      </w:r>
      <w:r w:rsidR="005A28D3">
        <w:rPr>
          <w:noProof/>
          <w:lang w:eastAsia="nl-BE"/>
        </w:rPr>
        <w:drawing>
          <wp:anchor distT="0" distB="0" distL="114300" distR="114300" simplePos="0" relativeHeight="251677184" behindDoc="1" locked="0" layoutInCell="1" allowOverlap="1" wp14:anchorId="5EC0D5CF" wp14:editId="11E53AC1">
            <wp:simplePos x="0" y="0"/>
            <wp:positionH relativeFrom="margin">
              <wp:align>right</wp:align>
            </wp:positionH>
            <wp:positionV relativeFrom="paragraph">
              <wp:posOffset>11430</wp:posOffset>
            </wp:positionV>
            <wp:extent cx="2095500" cy="2095500"/>
            <wp:effectExtent l="0" t="0" r="0" b="0"/>
            <wp:wrapTight wrapText="bothSides">
              <wp:wrapPolygon edited="0">
                <wp:start x="0" y="0"/>
                <wp:lineTo x="0" y="21404"/>
                <wp:lineTo x="21404" y="21404"/>
                <wp:lineTo x="21404" y="0"/>
                <wp:lineTo x="0" y="0"/>
              </wp:wrapPolygon>
            </wp:wrapTight>
            <wp:docPr id="36" name="Afbeelding 36" descr="18650 batterij – Koop 18650 batterij met gratis verzending op AliExpress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8650 batterij – Koop 18650 batterij met gratis verzending op AliExpress  versi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anchor>
        </w:drawing>
      </w:r>
      <w:r w:rsidR="00AD1C78">
        <w:t>Een lithium-ion</w:t>
      </w:r>
      <w:r w:rsidR="00E67EA9">
        <w:t>-</w:t>
      </w:r>
      <w:r w:rsidR="00AD1C78">
        <w:t xml:space="preserve">batterij </w:t>
      </w:r>
      <w:r w:rsidR="00685B6E">
        <w:t>(</w:t>
      </w:r>
      <w:r w:rsidR="00685B6E">
        <w:fldChar w:fldCharType="begin"/>
      </w:r>
      <w:r w:rsidR="00685B6E">
        <w:instrText xml:space="preserve"> REF _Ref104757094 \h </w:instrText>
      </w:r>
      <w:r w:rsidR="00685B6E">
        <w:fldChar w:fldCharType="separate"/>
      </w:r>
      <w:r w:rsidR="00685B6E">
        <w:t xml:space="preserve">Figuur </w:t>
      </w:r>
      <w:r w:rsidR="00685B6E">
        <w:rPr>
          <w:noProof/>
        </w:rPr>
        <w:t>10</w:t>
      </w:r>
      <w:r w:rsidR="00685B6E">
        <w:fldChar w:fldCharType="end"/>
      </w:r>
      <w:r w:rsidR="00685B6E">
        <w:t xml:space="preserve">) </w:t>
      </w:r>
      <w:sdt>
        <w:sdtPr>
          <w:id w:val="-58019630"/>
          <w:citation/>
        </w:sdtPr>
        <w:sdtContent>
          <w:r w:rsidR="00FA58DE">
            <w:fldChar w:fldCharType="begin"/>
          </w:r>
          <w:r w:rsidR="00FA58DE">
            <w:rPr>
              <w:lang w:val="nl-NL"/>
            </w:rPr>
            <w:instrText xml:space="preserve"> CITATION Lithion \l 1043 </w:instrText>
          </w:r>
          <w:r w:rsidR="00FA58DE">
            <w:fldChar w:fldCharType="separate"/>
          </w:r>
          <w:r w:rsidR="00FA58DE" w:rsidRPr="00FA58DE">
            <w:rPr>
              <w:noProof/>
              <w:lang w:val="nl-NL"/>
            </w:rPr>
            <w:t>[11]</w:t>
          </w:r>
          <w:r w:rsidR="00FA58DE">
            <w:fldChar w:fldCharType="end"/>
          </w:r>
        </w:sdtContent>
      </w:sdt>
      <w:r w:rsidR="00AD1C78">
        <w:t>of Li-ion</w:t>
      </w:r>
      <w:r w:rsidR="00E67EA9">
        <w:t>-</w:t>
      </w:r>
      <w:r w:rsidR="00AD1C78">
        <w:t>batterij</w:t>
      </w:r>
      <w:r w:rsidR="002C3518">
        <w:t>,</w:t>
      </w:r>
      <w:r w:rsidR="00AD1C78">
        <w:t xml:space="preserve"> is een</w:t>
      </w:r>
      <w:r w:rsidR="007B258E">
        <w:t xml:space="preserve"> </w:t>
      </w:r>
      <w:r w:rsidR="009F0B1A">
        <w:t xml:space="preserve">soort batterij </w:t>
      </w:r>
      <w:r w:rsidR="009F0B1A" w:rsidRPr="00C35290">
        <w:rPr>
          <w:highlight w:val="green"/>
        </w:rPr>
        <w:t>dat</w:t>
      </w:r>
      <w:r w:rsidR="009F0B1A">
        <w:t xml:space="preserve"> </w:t>
      </w:r>
      <w:r w:rsidR="00E67EA9">
        <w:t>opgeladen</w:t>
      </w:r>
      <w:r w:rsidR="009F0B1A">
        <w:t xml:space="preserve"> kan </w:t>
      </w:r>
      <w:r w:rsidR="00E67EA9">
        <w:t>worden</w:t>
      </w:r>
      <w:r w:rsidR="009F0B1A">
        <w:t>. Deze batterij</w:t>
      </w:r>
      <w:r w:rsidR="007B258E">
        <w:t xml:space="preserve"> bestaat uit cellen waarin lithi</w:t>
      </w:r>
      <w:r w:rsidR="00D814FF">
        <w:t xml:space="preserve">umionen van de negatieve elektrolyt naar de positieve elektrode </w:t>
      </w:r>
      <w:r w:rsidR="00D404F0">
        <w:t>bewegen tijdens het ontladen</w:t>
      </w:r>
      <w:r w:rsidR="009F0B1A">
        <w:t>,</w:t>
      </w:r>
      <w:r w:rsidR="00D404F0">
        <w:t xml:space="preserve"> en </w:t>
      </w:r>
      <w:r w:rsidR="009F0B1A">
        <w:t>omgekeerd</w:t>
      </w:r>
      <w:r w:rsidR="00D404F0">
        <w:t xml:space="preserve"> tijdens het opladen</w:t>
      </w:r>
      <w:r w:rsidR="002C3518">
        <w:t>.</w:t>
      </w:r>
      <w:r w:rsidR="00AD1C78">
        <w:t xml:space="preserve"> </w:t>
      </w:r>
      <w:r w:rsidR="006C2A63">
        <w:t>Lithium-ion</w:t>
      </w:r>
      <w:r w:rsidR="000F4FDD">
        <w:t>-</w:t>
      </w:r>
      <w:r w:rsidR="006C2A63">
        <w:t xml:space="preserve">batterijen worden gebruikt in </w:t>
      </w:r>
      <w:r w:rsidR="001C437C">
        <w:t>telefoons, computers</w:t>
      </w:r>
      <w:r w:rsidR="00C84EDE">
        <w:t xml:space="preserve"> … </w:t>
      </w:r>
      <w:r w:rsidR="00DB0F59">
        <w:t xml:space="preserve"> Z</w:t>
      </w:r>
      <w:r w:rsidR="00BF2BF7">
        <w:t xml:space="preserve">e hebben </w:t>
      </w:r>
      <w:r w:rsidR="00ED1757">
        <w:t xml:space="preserve">een hoge energiedichtheid, geen geheugeneffect en een lage zelfontlading. </w:t>
      </w:r>
      <w:r w:rsidR="0017584C">
        <w:t xml:space="preserve">Cellen kunnen worden vervaardigd om </w:t>
      </w:r>
      <w:r w:rsidR="00720115">
        <w:t>prioriteit te geven aan energie- of vermogensdichtheid. Ze kunnen echter een veiligheidsrisico vormen omdat ze ontvlambare elektrolyten bevatten</w:t>
      </w:r>
      <w:r w:rsidR="00C04A2C">
        <w:t xml:space="preserve"> en als ze beschadigd of verkeerd geladen zijn, kunnen ze leiden tot explosies en brand</w:t>
      </w:r>
      <w:r w:rsidR="00082872">
        <w:t xml:space="preserve"> </w:t>
      </w:r>
      <w:sdt>
        <w:sdtPr>
          <w:id w:val="37787423"/>
          <w:citation/>
        </w:sdtPr>
        <w:sdtContent>
          <w:r w:rsidR="00082872">
            <w:fldChar w:fldCharType="begin"/>
          </w:r>
          <w:r w:rsidR="00082872" w:rsidRPr="00082872">
            <w:rPr>
              <w:lang w:val="nl-NL"/>
            </w:rPr>
            <w:instrText xml:space="preserve"> CITATION Lit22 \l 2057 </w:instrText>
          </w:r>
          <w:r w:rsidR="00082872">
            <w:fldChar w:fldCharType="separate"/>
          </w:r>
          <w:r w:rsidR="00973374" w:rsidRPr="00973374">
            <w:rPr>
              <w:noProof/>
              <w:lang w:val="nl-NL"/>
            </w:rPr>
            <w:t>[11]</w:t>
          </w:r>
          <w:r w:rsidR="00082872">
            <w:fldChar w:fldCharType="end"/>
          </w:r>
        </w:sdtContent>
      </w:sdt>
      <w:r w:rsidR="00441C42" w:rsidRPr="00441C42">
        <w:t xml:space="preserve"> </w:t>
      </w:r>
      <w:sdt>
        <w:sdtPr>
          <w:id w:val="459917732"/>
          <w:citation/>
        </w:sdtPr>
        <w:sdtContent>
          <w:r w:rsidR="00441C42">
            <w:fldChar w:fldCharType="begin"/>
          </w:r>
          <w:r w:rsidR="00441C42" w:rsidRPr="00441C42">
            <w:instrText xml:space="preserve"> CITATION Lit222 \l 2057 </w:instrText>
          </w:r>
          <w:r w:rsidR="00441C42">
            <w:fldChar w:fldCharType="separate"/>
          </w:r>
          <w:r w:rsidR="00973374" w:rsidRPr="00973374">
            <w:rPr>
              <w:noProof/>
            </w:rPr>
            <w:t>[12]</w:t>
          </w:r>
          <w:r w:rsidR="00441C42">
            <w:fldChar w:fldCharType="end"/>
          </w:r>
        </w:sdtContent>
      </w:sdt>
      <w:r w:rsidR="00C04A2C">
        <w:t>.</w:t>
      </w:r>
    </w:p>
    <w:p w14:paraId="7D59B311" w14:textId="77777777" w:rsidR="00A56033" w:rsidRDefault="00A56033" w:rsidP="00A56033">
      <w:r w:rsidRPr="00013231">
        <w:rPr>
          <w:b/>
          <w:bCs/>
        </w:rPr>
        <w:t>Voordelen</w:t>
      </w:r>
      <w:r>
        <w:t xml:space="preserve">: </w:t>
      </w:r>
    </w:p>
    <w:p w14:paraId="75379B52" w14:textId="29FE250B" w:rsidR="00A56033" w:rsidRDefault="005D219F" w:rsidP="00A56033">
      <w:pPr>
        <w:pStyle w:val="Lijstalinea"/>
        <w:numPr>
          <w:ilvl w:val="0"/>
          <w:numId w:val="13"/>
        </w:numPr>
      </w:pPr>
      <w:r>
        <w:t>g</w:t>
      </w:r>
      <w:r w:rsidR="007F2147">
        <w:t xml:space="preserve">een </w:t>
      </w:r>
      <w:r w:rsidR="009A34B0">
        <w:t>onderhoud</w:t>
      </w:r>
      <w:r w:rsidR="00A56033">
        <w:t>;</w:t>
      </w:r>
    </w:p>
    <w:p w14:paraId="714E7FD0" w14:textId="00FB19AC" w:rsidR="00A56033" w:rsidRDefault="005D219F" w:rsidP="00A56033">
      <w:pPr>
        <w:pStyle w:val="Lijstalinea"/>
        <w:numPr>
          <w:ilvl w:val="0"/>
          <w:numId w:val="13"/>
        </w:numPr>
      </w:pPr>
      <w:r>
        <w:t>s</w:t>
      </w:r>
      <w:r w:rsidR="009A34B0">
        <w:t>nel</w:t>
      </w:r>
      <w:r w:rsidR="006A261D">
        <w:t>le</w:t>
      </w:r>
      <w:r w:rsidR="009A34B0">
        <w:t xml:space="preserve"> opla</w:t>
      </w:r>
      <w:r w:rsidR="006A261D">
        <w:t>a</w:t>
      </w:r>
      <w:r w:rsidR="009A34B0">
        <w:t>d</w:t>
      </w:r>
      <w:r w:rsidR="006A261D">
        <w:t>duur</w:t>
      </w:r>
      <w:r w:rsidR="00A56033">
        <w:t>;</w:t>
      </w:r>
    </w:p>
    <w:p w14:paraId="6B8A4579" w14:textId="3111F460" w:rsidR="00A56033" w:rsidRDefault="005D219F" w:rsidP="00A56033">
      <w:pPr>
        <w:pStyle w:val="Lijstalinea"/>
        <w:numPr>
          <w:ilvl w:val="0"/>
          <w:numId w:val="13"/>
        </w:numPr>
      </w:pPr>
      <w:r>
        <w:t>l</w:t>
      </w:r>
      <w:r w:rsidR="009A34B0">
        <w:t>ange looptijd;</w:t>
      </w:r>
    </w:p>
    <w:p w14:paraId="585B742C" w14:textId="5AB4F6C4" w:rsidR="009A34B0" w:rsidRDefault="005D219F" w:rsidP="00A56033">
      <w:pPr>
        <w:pStyle w:val="Lijstalinea"/>
        <w:numPr>
          <w:ilvl w:val="0"/>
          <w:numId w:val="13"/>
        </w:numPr>
      </w:pPr>
      <w:r>
        <w:t>l</w:t>
      </w:r>
      <w:r w:rsidR="009A34B0">
        <w:t>ange levensduur;</w:t>
      </w:r>
    </w:p>
    <w:p w14:paraId="329816FD" w14:textId="1EAD2DA5" w:rsidR="00A56033" w:rsidRDefault="005D219F" w:rsidP="00A56033">
      <w:pPr>
        <w:pStyle w:val="Lijstalinea"/>
        <w:numPr>
          <w:ilvl w:val="0"/>
          <w:numId w:val="13"/>
        </w:numPr>
      </w:pPr>
      <w:r>
        <w:t>l</w:t>
      </w:r>
      <w:r w:rsidR="009A34B0">
        <w:t>a</w:t>
      </w:r>
      <w:r w:rsidR="008C405A">
        <w:t>ag</w:t>
      </w:r>
      <w:r w:rsidR="009A34B0">
        <w:t xml:space="preserve"> energieverbruik.</w:t>
      </w:r>
    </w:p>
    <w:p w14:paraId="0FB6AE45" w14:textId="77777777" w:rsidR="00A56033" w:rsidRDefault="00A56033" w:rsidP="00A56033">
      <w:r w:rsidRPr="001A6FBA">
        <w:rPr>
          <w:b/>
          <w:bCs/>
        </w:rPr>
        <w:t>Nadelen</w:t>
      </w:r>
      <w:r>
        <w:t>:</w:t>
      </w:r>
    </w:p>
    <w:p w14:paraId="6E48560B" w14:textId="69D459B9" w:rsidR="00A56033" w:rsidRDefault="00152CDE" w:rsidP="00A56033">
      <w:pPr>
        <w:pStyle w:val="Lijstalinea"/>
        <w:numPr>
          <w:ilvl w:val="0"/>
          <w:numId w:val="14"/>
        </w:numPr>
        <w:rPr>
          <w:rFonts w:eastAsiaTheme="minorEastAsia"/>
        </w:rPr>
      </w:pPr>
      <w:r>
        <w:t>duur</w:t>
      </w:r>
      <w:r w:rsidR="00A56033">
        <w:t>;</w:t>
      </w:r>
    </w:p>
    <w:p w14:paraId="01282D2C" w14:textId="571E2C36" w:rsidR="00A56033" w:rsidRDefault="00891A63" w:rsidP="007F7D03">
      <w:pPr>
        <w:pStyle w:val="Lijstalinea"/>
        <w:numPr>
          <w:ilvl w:val="0"/>
          <w:numId w:val="14"/>
        </w:numPr>
      </w:pPr>
      <w:r>
        <w:t>inspectie vereist</w:t>
      </w:r>
      <w:r w:rsidR="00B141D7">
        <w:t xml:space="preserve"> (vooral aan de kabels)</w:t>
      </w:r>
      <w:r w:rsidR="00A56033">
        <w:t>;</w:t>
      </w:r>
    </w:p>
    <w:p w14:paraId="45B2456D" w14:textId="079C07F6" w:rsidR="00B141D7" w:rsidRDefault="00477907" w:rsidP="007F7D03">
      <w:pPr>
        <w:pStyle w:val="Lijstalinea"/>
        <w:numPr>
          <w:ilvl w:val="0"/>
          <w:numId w:val="14"/>
        </w:numPr>
      </w:pPr>
      <w:r>
        <w:t>moeilijker om te recycleren</w:t>
      </w:r>
      <w:r w:rsidR="00377A76">
        <w:t>;</w:t>
      </w:r>
    </w:p>
    <w:p w14:paraId="7B92011C" w14:textId="5F2BABE7" w:rsidR="00377A76" w:rsidRDefault="00377A76" w:rsidP="007F7D03">
      <w:pPr>
        <w:pStyle w:val="Lijstalinea"/>
        <w:numPr>
          <w:ilvl w:val="0"/>
          <w:numId w:val="14"/>
        </w:numPr>
      </w:pPr>
      <w:bookmarkStart w:id="128" w:name="_Int_SF068HWI"/>
      <w:r>
        <w:t>veroudering</w:t>
      </w:r>
      <w:bookmarkEnd w:id="128"/>
      <w:r>
        <w:t xml:space="preserve"> proces</w:t>
      </w:r>
      <w:r w:rsidR="002D41B6">
        <w:t xml:space="preserve"> (</w:t>
      </w:r>
      <w:r w:rsidR="002D41B6" w:rsidRPr="00363682">
        <w:rPr>
          <w:lang w:val="en-GB"/>
        </w:rPr>
        <w:t>ageing</w:t>
      </w:r>
      <w:r w:rsidR="002D41B6">
        <w:t>)</w:t>
      </w:r>
      <w:r>
        <w:t>.</w:t>
      </w:r>
    </w:p>
    <w:p w14:paraId="15F923CA" w14:textId="77777777" w:rsidR="0096352F" w:rsidRDefault="0096352F" w:rsidP="0096352F"/>
    <w:p w14:paraId="64685856" w14:textId="77777777" w:rsidR="0096352F" w:rsidRDefault="0096352F" w:rsidP="0096352F"/>
    <w:p w14:paraId="4FC690FC" w14:textId="1D4A9236" w:rsidR="0096352F" w:rsidRDefault="0096352F" w:rsidP="0096352F">
      <w:pPr>
        <w:pStyle w:val="Kop2"/>
      </w:pPr>
      <w:bookmarkStart w:id="129" w:name="_Toc104757913"/>
      <w:r>
        <w:t>Keuze batterij</w:t>
      </w:r>
      <w:bookmarkEnd w:id="129"/>
    </w:p>
    <w:p w14:paraId="046FBBE0" w14:textId="6AB197C1" w:rsidR="0096352F" w:rsidRPr="0096352F" w:rsidRDefault="003E21EE" w:rsidP="0096352F">
      <w:r>
        <w:t xml:space="preserve">Voor dit project zal een lithium-ion-batterij </w:t>
      </w:r>
      <w:r w:rsidR="0005091F">
        <w:t xml:space="preserve">voldoen. </w:t>
      </w:r>
      <w:r w:rsidR="00490758" w:rsidRPr="00C35290">
        <w:rPr>
          <w:highlight w:val="green"/>
        </w:rPr>
        <w:t>Deze</w:t>
      </w:r>
      <w:r w:rsidR="00490758">
        <w:t xml:space="preserve"> zal </w:t>
      </w:r>
      <w:r w:rsidR="00E030DD">
        <w:t>groter zijn dan de meeste alkalinebatterijen</w:t>
      </w:r>
      <w:r w:rsidR="004845C6">
        <w:t xml:space="preserve">, maar deze is nog altijd compact genoeg voor dit project. </w:t>
      </w:r>
      <w:r w:rsidR="000B5CF1">
        <w:t xml:space="preserve">De </w:t>
      </w:r>
      <w:r w:rsidR="000B5CF1" w:rsidRPr="00C35290">
        <w:rPr>
          <w:highlight w:val="yellow"/>
        </w:rPr>
        <w:t>lithium-ion-batterij</w:t>
      </w:r>
      <w:r w:rsidR="000B5CF1">
        <w:t xml:space="preserve"> zal e</w:t>
      </w:r>
      <w:r w:rsidR="00AC4399">
        <w:t xml:space="preserve">en </w:t>
      </w:r>
      <w:r w:rsidR="007C76F0">
        <w:t>langere looptijd hebben</w:t>
      </w:r>
      <w:r w:rsidR="00AE7BDE">
        <w:t>,</w:t>
      </w:r>
      <w:r w:rsidR="007C76F0">
        <w:t xml:space="preserve"> waardoor de robot langer zal kunnen rijden</w:t>
      </w:r>
      <w:r w:rsidR="0052428C">
        <w:t xml:space="preserve">, alsook meer blussen. </w:t>
      </w:r>
      <w:r w:rsidR="008514EF">
        <w:t xml:space="preserve">Deze batterij </w:t>
      </w:r>
      <w:proofErr w:type="spellStart"/>
      <w:r w:rsidR="008514EF">
        <w:t>zul</w:t>
      </w:r>
      <w:proofErr w:type="spellEnd"/>
      <w:r w:rsidR="008514EF">
        <w:t xml:space="preserve"> </w:t>
      </w:r>
      <w:r w:rsidR="008514EF" w:rsidRPr="00C35290">
        <w:rPr>
          <w:highlight w:val="magenta"/>
        </w:rPr>
        <w:t>je</w:t>
      </w:r>
      <w:r w:rsidR="008514EF">
        <w:t xml:space="preserve"> ook kunnen opladen, in tegen stelling tot de alkalinebatterijen. De alkalinebatterijen zal je moeten wegsmijten als deze </w:t>
      </w:r>
      <w:r w:rsidR="00E026EE">
        <w:t>leeg is.</w:t>
      </w:r>
      <w:r w:rsidR="002559F5">
        <w:t xml:space="preserve"> </w:t>
      </w:r>
      <w:r w:rsidR="0045243D">
        <w:t xml:space="preserve">Alkalinebatterijen zullen ook </w:t>
      </w:r>
      <w:r w:rsidR="007015CC">
        <w:t xml:space="preserve">een mindere </w:t>
      </w:r>
      <w:r w:rsidR="00452527">
        <w:t>hoeveelheid</w:t>
      </w:r>
      <w:r w:rsidR="007015CC">
        <w:t xml:space="preserve"> elektrische stroom</w:t>
      </w:r>
      <w:r w:rsidR="0045243D">
        <w:t xml:space="preserve"> </w:t>
      </w:r>
      <w:r w:rsidR="00452527">
        <w:t>per uur kunnen leveren</w:t>
      </w:r>
      <w:r w:rsidR="000F455D">
        <w:t xml:space="preserve">. </w:t>
      </w:r>
      <w:r w:rsidR="00474E79">
        <w:t>Een lithium-ion-batterij kan tot wel tien keer</w:t>
      </w:r>
      <w:r w:rsidR="002559F5">
        <w:t xml:space="preserve"> </w:t>
      </w:r>
      <w:r w:rsidR="0049166F">
        <w:t>de hoeveelheid elektrische stroom leveren van een alka</w:t>
      </w:r>
      <w:r w:rsidR="002656EC">
        <w:t xml:space="preserve">linebatterij. </w:t>
      </w:r>
      <w:r w:rsidR="002559F5">
        <w:t>Daarom zal de lithium-ion-batterij beter passen voor ons project.</w:t>
      </w:r>
    </w:p>
    <w:p w14:paraId="06A13497" w14:textId="6DD63277" w:rsidR="00BF3BA0" w:rsidRDefault="00BF3BA0" w:rsidP="47735461">
      <w:r>
        <w:br w:type="page"/>
      </w:r>
    </w:p>
    <w:p w14:paraId="62AC0252" w14:textId="3E816F8C" w:rsidR="00CF5AEE" w:rsidRPr="009D5CC7" w:rsidRDefault="00CF5AEE" w:rsidP="5C7CD9DE">
      <w:pPr>
        <w:pStyle w:val="Kop1"/>
        <w:rPr>
          <w:lang w:val="en-US"/>
        </w:rPr>
      </w:pPr>
      <w:bookmarkStart w:id="130" w:name="_Toc103862496"/>
      <w:bookmarkStart w:id="131" w:name="_Toc104757914"/>
      <w:r>
        <w:lastRenderedPageBreak/>
        <w:t>Visualisatie met HC-06-bluetoothmodule</w:t>
      </w:r>
      <w:bookmarkEnd w:id="130"/>
      <w:bookmarkEnd w:id="131"/>
    </w:p>
    <w:p w14:paraId="7DF61BB3" w14:textId="58637F7F" w:rsidR="5C7CD9DE" w:rsidRDefault="5C7CD9DE" w:rsidP="25C9C19E">
      <w:pPr>
        <w:rPr>
          <w:lang w:val="en-GB"/>
        </w:rPr>
      </w:pPr>
    </w:p>
    <w:p w14:paraId="0D1E133C" w14:textId="48121ADF" w:rsidR="25C9C19E" w:rsidRDefault="00E55245" w:rsidP="25C9C19E">
      <w:r>
        <w:t xml:space="preserve">De robot heeft </w:t>
      </w:r>
      <w:r w:rsidR="00680B93">
        <w:t>sensoren. Deze sensoren geven waardes af</w:t>
      </w:r>
      <w:r w:rsidR="00F65ED2">
        <w:t xml:space="preserve"> voor afstand tot een object en temperatuur </w:t>
      </w:r>
      <w:r w:rsidR="00520CFF">
        <w:t>van de omgeving</w:t>
      </w:r>
      <w:r w:rsidR="007E28A6">
        <w:t xml:space="preserve">. Deze </w:t>
      </w:r>
      <w:r w:rsidR="007A1269">
        <w:t xml:space="preserve">waarden </w:t>
      </w:r>
      <w:r w:rsidR="00680B93">
        <w:t>moeten afleesbaar zijn</w:t>
      </w:r>
      <w:r w:rsidR="00053DE7">
        <w:t>. Dit wordt mogelijk</w:t>
      </w:r>
      <w:r w:rsidR="00680B93">
        <w:t xml:space="preserve"> </w:t>
      </w:r>
      <w:r w:rsidR="00F2165A">
        <w:t xml:space="preserve">gemaakt door </w:t>
      </w:r>
      <w:r w:rsidR="00086456">
        <w:t xml:space="preserve">visualisatie </w:t>
      </w:r>
      <w:r w:rsidR="00350635">
        <w:t xml:space="preserve">aan de hand van een </w:t>
      </w:r>
      <w:r w:rsidR="00086456">
        <w:t>A</w:t>
      </w:r>
      <w:r w:rsidR="00350635">
        <w:t>ndroid app.</w:t>
      </w:r>
    </w:p>
    <w:p w14:paraId="22ACB4DD" w14:textId="77777777" w:rsidR="00C23348" w:rsidRDefault="00C23348" w:rsidP="25C9C19E">
      <w:pPr>
        <w:rPr>
          <w:lang w:val="nl-NL"/>
        </w:rPr>
      </w:pPr>
    </w:p>
    <w:p w14:paraId="234470EB" w14:textId="70D87D32" w:rsidR="00C23348" w:rsidRPr="00C23348" w:rsidRDefault="00B7073D" w:rsidP="00C23348">
      <w:pPr>
        <w:pStyle w:val="Kop2"/>
      </w:pPr>
      <w:bookmarkStart w:id="132" w:name="_Toc104757915"/>
      <w:r>
        <w:t xml:space="preserve">Draadloze </w:t>
      </w:r>
      <w:r w:rsidR="00E82EDA">
        <w:t>communicatie</w:t>
      </w:r>
      <w:r>
        <w:t>methodes</w:t>
      </w:r>
      <w:bookmarkEnd w:id="132"/>
    </w:p>
    <w:p w14:paraId="32F3127F" w14:textId="7AF9C685" w:rsidR="00B946D3" w:rsidRDefault="472E2AA1" w:rsidP="00B946D3">
      <w:r>
        <w:t xml:space="preserve">Er zijn </w:t>
      </w:r>
      <w:r w:rsidR="0624CC9F">
        <w:t xml:space="preserve">talloze </w:t>
      </w:r>
      <w:r w:rsidR="1DE12567">
        <w:t xml:space="preserve">draadloze </w:t>
      </w:r>
      <w:r w:rsidR="00E82EDA">
        <w:t>communicatie</w:t>
      </w:r>
      <w:r w:rsidR="4C5CC5B8">
        <w:t xml:space="preserve">methodes </w:t>
      </w:r>
      <w:r w:rsidR="38D48779">
        <w:t xml:space="preserve">ter </w:t>
      </w:r>
      <w:r w:rsidR="4443A02A">
        <w:t xml:space="preserve">beschikking. </w:t>
      </w:r>
      <w:r w:rsidR="00147CE6">
        <w:t xml:space="preserve">Voor dit project </w:t>
      </w:r>
      <w:r w:rsidR="00E568E7">
        <w:t>is er optie tussen de</w:t>
      </w:r>
      <w:r w:rsidR="00147CE6">
        <w:t xml:space="preserve"> twee meest be</w:t>
      </w:r>
      <w:r w:rsidR="0060371B">
        <w:t xml:space="preserve">kende draadloze </w:t>
      </w:r>
      <w:r w:rsidR="00620927">
        <w:t>standaarde</w:t>
      </w:r>
      <w:r w:rsidR="00E568E7">
        <w:t xml:space="preserve">n, namelijk </w:t>
      </w:r>
      <w:r w:rsidR="006D38A2">
        <w:t>wifi</w:t>
      </w:r>
      <w:r w:rsidR="00FA1542">
        <w:t xml:space="preserve"> </w:t>
      </w:r>
      <w:r w:rsidR="00125428">
        <w:t xml:space="preserve">en </w:t>
      </w:r>
      <w:r w:rsidR="006D38A2">
        <w:t>bluetooth</w:t>
      </w:r>
      <w:r w:rsidR="00125428">
        <w:t>.</w:t>
      </w:r>
    </w:p>
    <w:p w14:paraId="63E4D8A7" w14:textId="77777777" w:rsidR="00C23348" w:rsidRDefault="00C23348" w:rsidP="00B946D3"/>
    <w:p w14:paraId="6657BFBA" w14:textId="25A7CECD" w:rsidR="00462837" w:rsidRDefault="006D38A2" w:rsidP="00462837">
      <w:pPr>
        <w:pStyle w:val="Kop3"/>
      </w:pPr>
      <w:bookmarkStart w:id="133" w:name="_Toc104757916"/>
      <w:r>
        <w:t>Wifi</w:t>
      </w:r>
      <w:bookmarkEnd w:id="133"/>
    </w:p>
    <w:p w14:paraId="5AA1FB8B" w14:textId="5D42245B" w:rsidR="5C44E549" w:rsidRDefault="006D38A2" w:rsidP="5C44E549">
      <w:r>
        <w:t>Wifi</w:t>
      </w:r>
      <w:r w:rsidR="50F51B18">
        <w:t xml:space="preserve"> is de verzamelnaam voor draadloze netwerken</w:t>
      </w:r>
      <w:r w:rsidR="499A68CE">
        <w:t>.</w:t>
      </w:r>
      <w:r w:rsidR="705EFDF1">
        <w:t xml:space="preserve"> </w:t>
      </w:r>
      <w:r>
        <w:t>Wifi</w:t>
      </w:r>
      <w:r w:rsidR="17EC1EEE">
        <w:t xml:space="preserve"> is de afkorting voor </w:t>
      </w:r>
      <w:r w:rsidR="0946946B">
        <w:t>‘</w:t>
      </w:r>
      <w:r w:rsidR="00D30777">
        <w:t>W</w:t>
      </w:r>
      <w:r w:rsidR="74101B08">
        <w:t xml:space="preserve">ireless </w:t>
      </w:r>
      <w:proofErr w:type="spellStart"/>
      <w:r w:rsidR="5E4B540D">
        <w:t>Fidelity</w:t>
      </w:r>
      <w:proofErr w:type="spellEnd"/>
      <w:r w:rsidR="5E4B540D">
        <w:t>’</w:t>
      </w:r>
      <w:r w:rsidR="72F7DF91">
        <w:t>.</w:t>
      </w:r>
    </w:p>
    <w:p w14:paraId="7BB88025" w14:textId="6C876976" w:rsidR="1E322C2E" w:rsidRDefault="6F7194ED" w:rsidP="1E322C2E">
      <w:r>
        <w:t>Een wifi</w:t>
      </w:r>
      <w:r w:rsidR="1DED353F">
        <w:t xml:space="preserve">netwerk is </w:t>
      </w:r>
      <w:r w:rsidR="08286E44">
        <w:t>simpelweg een</w:t>
      </w:r>
      <w:r w:rsidR="6491614D">
        <w:t xml:space="preserve"> </w:t>
      </w:r>
      <w:r w:rsidR="721EB059">
        <w:t xml:space="preserve">internetverbinding die via een </w:t>
      </w:r>
      <w:r w:rsidR="38C2DC68">
        <w:t xml:space="preserve">draadloze router wordt gedeeld met </w:t>
      </w:r>
      <w:r w:rsidR="22FE156D">
        <w:t>meerdere apparaten</w:t>
      </w:r>
      <w:r w:rsidR="0D394E72">
        <w:t xml:space="preserve"> in een </w:t>
      </w:r>
      <w:r w:rsidR="5AB7C009">
        <w:t>huis</w:t>
      </w:r>
      <w:r w:rsidR="7F221187">
        <w:t xml:space="preserve"> of bedrijf</w:t>
      </w:r>
      <w:r w:rsidR="1705A656">
        <w:t>.</w:t>
      </w:r>
      <w:r w:rsidR="2EE93B24">
        <w:t xml:space="preserve"> </w:t>
      </w:r>
      <w:r w:rsidR="76A5A2A9">
        <w:t>De router is</w:t>
      </w:r>
      <w:r w:rsidR="2D1FD5C9">
        <w:t xml:space="preserve"> </w:t>
      </w:r>
      <w:r w:rsidR="624E7F9D">
        <w:t xml:space="preserve">rechtstreeks </w:t>
      </w:r>
      <w:r w:rsidR="77CE4FA9">
        <w:t xml:space="preserve">verbonden met </w:t>
      </w:r>
      <w:r w:rsidR="5C44E549">
        <w:t>een</w:t>
      </w:r>
      <w:r w:rsidR="77CE4FA9">
        <w:t xml:space="preserve"> </w:t>
      </w:r>
      <w:r w:rsidR="36EC2DAD">
        <w:t xml:space="preserve">internetmodem en </w:t>
      </w:r>
      <w:r w:rsidR="7F3A0AF4">
        <w:t>fungeert</w:t>
      </w:r>
      <w:r w:rsidR="36EC2DAD">
        <w:t xml:space="preserve"> als een </w:t>
      </w:r>
      <w:r w:rsidR="12E8EDC2">
        <w:t xml:space="preserve">hub om het </w:t>
      </w:r>
      <w:r w:rsidR="0AA88C2E">
        <w:t>internetsignaal</w:t>
      </w:r>
      <w:r w:rsidR="634C2854">
        <w:t xml:space="preserve"> uit</w:t>
      </w:r>
      <w:r w:rsidR="76711D43">
        <w:t xml:space="preserve"> te </w:t>
      </w:r>
      <w:r w:rsidR="59F94CC5">
        <w:t xml:space="preserve">zenden naar </w:t>
      </w:r>
      <w:r w:rsidR="4F5E1014">
        <w:t xml:space="preserve"> </w:t>
      </w:r>
      <w:r w:rsidR="006D38A2">
        <w:t>wifi</w:t>
      </w:r>
      <w:r w:rsidR="43EF8EDB">
        <w:t>-apparaten</w:t>
      </w:r>
      <w:r w:rsidR="6741A4E2">
        <w:t>.</w:t>
      </w:r>
    </w:p>
    <w:p w14:paraId="3DD33977" w14:textId="2DE52DB7" w:rsidR="2465F7E0" w:rsidRDefault="12AB7EB7" w:rsidP="2465F7E0">
      <w:r w:rsidRPr="00C35290">
        <w:rPr>
          <w:highlight w:val="green"/>
        </w:rPr>
        <w:t xml:space="preserve">Hoe </w:t>
      </w:r>
      <w:r w:rsidR="006D38A2" w:rsidRPr="00C35290">
        <w:rPr>
          <w:highlight w:val="green"/>
        </w:rPr>
        <w:t>w</w:t>
      </w:r>
      <w:r w:rsidRPr="00C35290">
        <w:rPr>
          <w:highlight w:val="green"/>
        </w:rPr>
        <w:t>erkt</w:t>
      </w:r>
      <w:r w:rsidR="0405F434" w:rsidRPr="00C35290">
        <w:rPr>
          <w:highlight w:val="green"/>
        </w:rPr>
        <w:t xml:space="preserve"> </w:t>
      </w:r>
      <w:r w:rsidR="006D38A2" w:rsidRPr="00C35290">
        <w:rPr>
          <w:highlight w:val="green"/>
        </w:rPr>
        <w:t>wifi</w:t>
      </w:r>
    </w:p>
    <w:p w14:paraId="169AC5E2" w14:textId="606E8875" w:rsidR="1BE98902" w:rsidRDefault="006D38A2" w:rsidP="1BE98902">
      <w:r>
        <w:t>Wifi</w:t>
      </w:r>
      <w:r w:rsidR="1EDB9B5D">
        <w:t xml:space="preserve"> gebruikt radiogolven om gegevens </w:t>
      </w:r>
      <w:r w:rsidR="4564BAAE">
        <w:t xml:space="preserve">van </w:t>
      </w:r>
      <w:r w:rsidR="5C44E549">
        <w:t>een</w:t>
      </w:r>
      <w:r w:rsidR="00D30777">
        <w:t xml:space="preserve"> </w:t>
      </w:r>
      <w:r w:rsidR="5C44E549">
        <w:t>draadloze</w:t>
      </w:r>
      <w:r w:rsidR="4564BAAE">
        <w:t xml:space="preserve"> router </w:t>
      </w:r>
      <w:r w:rsidR="2F9FF3B3">
        <w:t xml:space="preserve">naar </w:t>
      </w:r>
      <w:r w:rsidR="5C44E549">
        <w:t>een</w:t>
      </w:r>
      <w:r w:rsidR="2F9FF3B3">
        <w:t xml:space="preserve"> </w:t>
      </w:r>
      <w:r w:rsidR="009F56DD">
        <w:t>wifi</w:t>
      </w:r>
      <w:r w:rsidR="165F2C7F">
        <w:t>-</w:t>
      </w:r>
      <w:r w:rsidR="199635C9">
        <w:t>appara</w:t>
      </w:r>
      <w:r w:rsidR="00EF0014">
        <w:t>a</w:t>
      </w:r>
      <w:r w:rsidR="199635C9">
        <w:t xml:space="preserve">t </w:t>
      </w:r>
      <w:r w:rsidR="19513EDA">
        <w:t>zoals  tv,</w:t>
      </w:r>
      <w:r w:rsidR="00D30777">
        <w:t xml:space="preserve"> </w:t>
      </w:r>
      <w:r w:rsidR="19513EDA">
        <w:t>smartphone</w:t>
      </w:r>
      <w:r w:rsidR="7C6D3B66">
        <w:t>,</w:t>
      </w:r>
      <w:r w:rsidR="00D30777">
        <w:t xml:space="preserve"> </w:t>
      </w:r>
      <w:r w:rsidR="7C6D3B66">
        <w:t xml:space="preserve">tablet </w:t>
      </w:r>
      <w:r w:rsidR="00124821">
        <w:t xml:space="preserve">of </w:t>
      </w:r>
      <w:r w:rsidR="34B0D3E1">
        <w:t xml:space="preserve">computer te </w:t>
      </w:r>
      <w:r w:rsidR="5734051B">
        <w:t>verzenden. Omdat ze via</w:t>
      </w:r>
      <w:r w:rsidR="00573360">
        <w:t xml:space="preserve"> de</w:t>
      </w:r>
      <w:r w:rsidR="00500FA6">
        <w:t xml:space="preserve"> </w:t>
      </w:r>
      <w:r w:rsidR="00107ED7">
        <w:t>e</w:t>
      </w:r>
      <w:r w:rsidR="5734051B">
        <w:t xml:space="preserve">ther met elkaar informatie </w:t>
      </w:r>
      <w:r w:rsidR="00107ED7">
        <w:t>uitwisselen</w:t>
      </w:r>
      <w:r w:rsidR="00B738F6">
        <w:t xml:space="preserve">, </w:t>
      </w:r>
      <w:r w:rsidR="009F1CAF">
        <w:t xml:space="preserve">worden ze </w:t>
      </w:r>
      <w:r w:rsidR="5734051B">
        <w:t xml:space="preserve">kwetsbaar voor </w:t>
      </w:r>
      <w:r w:rsidR="590DDBFF">
        <w:t>hackers, cyberaanvallen en andere bedreigingen. Dit geldt met name wanneer</w:t>
      </w:r>
      <w:r w:rsidR="5C44E549">
        <w:t xml:space="preserve"> een verbi</w:t>
      </w:r>
      <w:r w:rsidR="0DF78EE5">
        <w:t>nding</w:t>
      </w:r>
      <w:r w:rsidR="57D2C43D">
        <w:t xml:space="preserve"> </w:t>
      </w:r>
      <w:r w:rsidR="6D369FC8">
        <w:t>gemaakt</w:t>
      </w:r>
      <w:r w:rsidR="57D2C43D">
        <w:t xml:space="preserve"> </w:t>
      </w:r>
      <w:r w:rsidR="5AA8E217">
        <w:t xml:space="preserve">wordt </w:t>
      </w:r>
      <w:r w:rsidR="57D2C43D">
        <w:t xml:space="preserve">met een openbaar </w:t>
      </w:r>
      <w:r>
        <w:t>wifi</w:t>
      </w:r>
      <w:r w:rsidR="60A49B93">
        <w:t xml:space="preserve">netwerk op plaatsen zoals een </w:t>
      </w:r>
      <w:r w:rsidR="442CCB15">
        <w:t xml:space="preserve">koffieshop of </w:t>
      </w:r>
      <w:r w:rsidR="6BF561E3">
        <w:t>luchthaven</w:t>
      </w:r>
      <w:r w:rsidR="00037700">
        <w:t xml:space="preserve"> </w:t>
      </w:r>
      <w:sdt>
        <w:sdtPr>
          <w:id w:val="1477951102"/>
          <w:citation/>
        </w:sdtPr>
        <w:sdtContent>
          <w:r w:rsidR="00A67F8A">
            <w:fldChar w:fldCharType="begin"/>
          </w:r>
          <w:r w:rsidR="00A67F8A" w:rsidRPr="00A67F8A">
            <w:rPr>
              <w:lang w:val="nl-NL"/>
            </w:rPr>
            <w:instrText xml:space="preserve"> CITATION Mar18 \l 2057 </w:instrText>
          </w:r>
          <w:r w:rsidR="00A67F8A">
            <w:fldChar w:fldCharType="separate"/>
          </w:r>
          <w:r w:rsidR="00973374" w:rsidRPr="00973374">
            <w:rPr>
              <w:noProof/>
              <w:lang w:val="nl-NL"/>
            </w:rPr>
            <w:t>[13]</w:t>
          </w:r>
          <w:r w:rsidR="00A67F8A">
            <w:fldChar w:fldCharType="end"/>
          </w:r>
        </w:sdtContent>
      </w:sdt>
      <w:sdt>
        <w:sdtPr>
          <w:id w:val="-1942131419"/>
          <w:citation/>
        </w:sdtPr>
        <w:sdtContent>
          <w:r w:rsidR="00E26D94">
            <w:fldChar w:fldCharType="begin"/>
          </w:r>
          <w:r w:rsidR="00E26D94" w:rsidRPr="00E26D94">
            <w:rPr>
              <w:lang w:val="nl-NL"/>
            </w:rPr>
            <w:instrText xml:space="preserve"> CITATION Xav20 \l 2057 </w:instrText>
          </w:r>
          <w:r w:rsidR="00E26D94">
            <w:fldChar w:fldCharType="separate"/>
          </w:r>
          <w:r w:rsidR="00973374">
            <w:rPr>
              <w:noProof/>
              <w:lang w:val="nl-NL"/>
            </w:rPr>
            <w:t xml:space="preserve"> </w:t>
          </w:r>
          <w:r w:rsidR="00973374" w:rsidRPr="00973374">
            <w:rPr>
              <w:noProof/>
              <w:lang w:val="nl-NL"/>
            </w:rPr>
            <w:t>[14]</w:t>
          </w:r>
          <w:r w:rsidR="00E26D94">
            <w:fldChar w:fldCharType="end"/>
          </w:r>
        </w:sdtContent>
      </w:sdt>
      <w:r w:rsidR="00E26D94">
        <w:t>.</w:t>
      </w:r>
    </w:p>
    <w:p w14:paraId="05F0C3E1" w14:textId="77777777" w:rsidR="00F5056D" w:rsidRPr="00462837" w:rsidRDefault="00F5056D" w:rsidP="00462837"/>
    <w:p w14:paraId="4B1CE793" w14:textId="77777777" w:rsidR="00462837" w:rsidRDefault="00462837" w:rsidP="00462837">
      <w:r w:rsidRPr="00013231">
        <w:rPr>
          <w:b/>
          <w:bCs/>
        </w:rPr>
        <w:t>Voordelen</w:t>
      </w:r>
      <w:r>
        <w:t xml:space="preserve">: </w:t>
      </w:r>
    </w:p>
    <w:p w14:paraId="2EECC86C" w14:textId="6AC3AA97" w:rsidR="00462837" w:rsidRDefault="00A719D3" w:rsidP="00462837">
      <w:pPr>
        <w:pStyle w:val="Lijstalinea"/>
        <w:numPr>
          <w:ilvl w:val="0"/>
          <w:numId w:val="13"/>
        </w:numPr>
      </w:pPr>
      <w:r>
        <w:t>g</w:t>
      </w:r>
      <w:r w:rsidR="00CB7EAA">
        <w:t>root signaalbereik/ langere afstand mogelijk tussen smartphone en robot;</w:t>
      </w:r>
    </w:p>
    <w:p w14:paraId="7485F439" w14:textId="5AD5F87D" w:rsidR="00435F6E" w:rsidRDefault="00A719D3" w:rsidP="00462837">
      <w:pPr>
        <w:pStyle w:val="Lijstalinea"/>
        <w:numPr>
          <w:ilvl w:val="0"/>
          <w:numId w:val="13"/>
        </w:numPr>
      </w:pPr>
      <w:r>
        <w:t>g</w:t>
      </w:r>
      <w:r w:rsidR="00435F6E">
        <w:t>eschikt voor grote hoeveelheden aan data.</w:t>
      </w:r>
    </w:p>
    <w:p w14:paraId="5743AE78" w14:textId="77777777" w:rsidR="00462837" w:rsidRDefault="00462837" w:rsidP="00462837">
      <w:r w:rsidRPr="001A6FBA">
        <w:rPr>
          <w:b/>
          <w:bCs/>
        </w:rPr>
        <w:t>Nadelen</w:t>
      </w:r>
      <w:r>
        <w:t>:</w:t>
      </w:r>
    </w:p>
    <w:p w14:paraId="1DC01496" w14:textId="78B6B70E" w:rsidR="58617873" w:rsidRDefault="00A719D3" w:rsidP="2DAB2F05">
      <w:pPr>
        <w:pStyle w:val="Lijstalinea"/>
        <w:numPr>
          <w:ilvl w:val="0"/>
          <w:numId w:val="14"/>
        </w:numPr>
        <w:rPr>
          <w:rFonts w:eastAsiaTheme="minorEastAsia"/>
        </w:rPr>
      </w:pPr>
      <w:r>
        <w:t>i</w:t>
      </w:r>
      <w:r w:rsidR="201DDFF9">
        <w:t>nternet</w:t>
      </w:r>
      <w:r w:rsidR="58617873">
        <w:t xml:space="preserve"> vereist</w:t>
      </w:r>
      <w:r w:rsidR="00A6532D">
        <w:t xml:space="preserve"> voor </w:t>
      </w:r>
      <w:proofErr w:type="spellStart"/>
      <w:r w:rsidR="00A6532D">
        <w:t>client</w:t>
      </w:r>
      <w:r w:rsidR="007263F8">
        <w:t>s</w:t>
      </w:r>
      <w:proofErr w:type="spellEnd"/>
      <w:r w:rsidR="58617873">
        <w:t xml:space="preserve"> + eventueel een router</w:t>
      </w:r>
      <w:r w:rsidR="2DAB2F05">
        <w:t>;</w:t>
      </w:r>
    </w:p>
    <w:p w14:paraId="58573E2C" w14:textId="0D984E7D" w:rsidR="00462837" w:rsidRDefault="00A719D3" w:rsidP="00462837">
      <w:pPr>
        <w:pStyle w:val="Lijstalinea"/>
        <w:numPr>
          <w:ilvl w:val="0"/>
          <w:numId w:val="14"/>
        </w:numPr>
      </w:pPr>
      <w:r>
        <w:t>v</w:t>
      </w:r>
      <w:r w:rsidR="00144F27">
        <w:t xml:space="preserve">erbruikt tot wel </w:t>
      </w:r>
      <w:r w:rsidR="00540A87" w:rsidRPr="00540A87">
        <w:t xml:space="preserve">10 keer meer stroom dan </w:t>
      </w:r>
      <w:r w:rsidR="00540A87" w:rsidRPr="00C35290">
        <w:rPr>
          <w:highlight w:val="yellow"/>
        </w:rPr>
        <w:t>Bluetooth apparaten</w:t>
      </w:r>
      <w:r w:rsidR="00487A88">
        <w:t>;</w:t>
      </w:r>
    </w:p>
    <w:p w14:paraId="4A127718" w14:textId="1CEDB74A" w:rsidR="00736989" w:rsidRDefault="00A719D3" w:rsidP="00736989">
      <w:pPr>
        <w:pStyle w:val="Lijstalinea"/>
        <w:numPr>
          <w:ilvl w:val="0"/>
          <w:numId w:val="14"/>
        </w:numPr>
      </w:pPr>
      <w:r>
        <w:t>d</w:t>
      </w:r>
      <w:r w:rsidR="000D1FA3">
        <w:t>uur</w:t>
      </w:r>
      <w:r w:rsidR="00805E69">
        <w:t xml:space="preserve"> om te implementeren</w:t>
      </w:r>
      <w:r w:rsidR="002C3707">
        <w:t>;</w:t>
      </w:r>
    </w:p>
    <w:p w14:paraId="05D9151E" w14:textId="2246C504" w:rsidR="002C3707" w:rsidRPr="00F5056D" w:rsidRDefault="00A719D3" w:rsidP="002C3707">
      <w:pPr>
        <w:pStyle w:val="Lijstalinea"/>
        <w:numPr>
          <w:ilvl w:val="0"/>
          <w:numId w:val="14"/>
        </w:numPr>
      </w:pPr>
      <w:r>
        <w:t>ni</w:t>
      </w:r>
      <w:r w:rsidR="002C3707">
        <w:t>et altijd veilig.</w:t>
      </w:r>
    </w:p>
    <w:p w14:paraId="0409877D" w14:textId="77777777" w:rsidR="00712F69" w:rsidRPr="00F5056D" w:rsidRDefault="00712F69" w:rsidP="00712F69">
      <w:pPr>
        <w:pStyle w:val="Lijstalinea"/>
      </w:pPr>
    </w:p>
    <w:p w14:paraId="6D89119C" w14:textId="77777777" w:rsidR="00712F69" w:rsidRDefault="00712F69">
      <w:pPr>
        <w:rPr>
          <w:rFonts w:asciiTheme="majorHAnsi" w:eastAsiaTheme="majorEastAsia" w:hAnsiTheme="majorHAnsi" w:cstheme="majorBidi"/>
          <w:color w:val="1F3763"/>
          <w:sz w:val="24"/>
          <w:szCs w:val="24"/>
        </w:rPr>
      </w:pPr>
      <w:r>
        <w:br w:type="page"/>
      </w:r>
    </w:p>
    <w:p w14:paraId="0289DE75" w14:textId="00704163" w:rsidR="00F5056D" w:rsidRDefault="00B7073D" w:rsidP="00F5056D">
      <w:pPr>
        <w:pStyle w:val="Kop3"/>
      </w:pPr>
      <w:bookmarkStart w:id="134" w:name="_Toc104757917"/>
      <w:r>
        <w:lastRenderedPageBreak/>
        <w:t>Bluetooth</w:t>
      </w:r>
      <w:bookmarkEnd w:id="134"/>
    </w:p>
    <w:p w14:paraId="4F1F95C9" w14:textId="70C9C6A6" w:rsidR="009A2391" w:rsidRDefault="00A26A66" w:rsidP="000578E8">
      <w:r w:rsidRPr="00A26A66">
        <w:t>Bluetooth is een open standaard voor draadloze</w:t>
      </w:r>
      <w:r w:rsidR="00631ADE">
        <w:t xml:space="preserve"> verbindingen. Het is </w:t>
      </w:r>
      <w:r w:rsidR="005676F3">
        <w:t xml:space="preserve">een radioverbinding in de </w:t>
      </w:r>
      <w:r w:rsidR="005676F3" w:rsidRPr="003D2D4E">
        <w:t>2,4</w:t>
      </w:r>
      <w:r w:rsidR="005676F3">
        <w:t xml:space="preserve"> </w:t>
      </w:r>
      <w:r w:rsidR="005676F3" w:rsidRPr="003D2D4E">
        <w:t>GHz-frequentie</w:t>
      </w:r>
      <w:r w:rsidR="00B06C52">
        <w:t xml:space="preserve"> die bedoel</w:t>
      </w:r>
      <w:r w:rsidR="005B2B2D">
        <w:t>d</w:t>
      </w:r>
      <w:r w:rsidR="00B06C52">
        <w:t xml:space="preserve"> is voor </w:t>
      </w:r>
      <w:r w:rsidR="003C204C">
        <w:t>spraak en (kleine) data op korte</w:t>
      </w:r>
      <w:r w:rsidR="00705A82">
        <w:t xml:space="preserve"> </w:t>
      </w:r>
      <w:r w:rsidR="00F977E4">
        <w:t>afstanden.</w:t>
      </w:r>
      <w:r w:rsidR="00C4717F">
        <w:t xml:space="preserve"> </w:t>
      </w:r>
      <w:r w:rsidR="002A3874">
        <w:t xml:space="preserve"> Bluetooth</w:t>
      </w:r>
      <w:r w:rsidR="002B45E5">
        <w:t xml:space="preserve"> </w:t>
      </w:r>
      <w:r w:rsidR="00523E51">
        <w:t xml:space="preserve">is ook point </w:t>
      </w:r>
      <w:proofErr w:type="spellStart"/>
      <w:r w:rsidR="00523E51">
        <w:t>to</w:t>
      </w:r>
      <w:proofErr w:type="spellEnd"/>
      <w:r w:rsidR="00523E51">
        <w:t xml:space="preserve"> </w:t>
      </w:r>
      <w:proofErr w:type="spellStart"/>
      <w:r w:rsidR="00523E51">
        <w:t>multipoint</w:t>
      </w:r>
      <w:proofErr w:type="spellEnd"/>
      <w:r w:rsidR="000B20F4">
        <w:t xml:space="preserve"> (P2MP)</w:t>
      </w:r>
      <w:r w:rsidR="00523E51">
        <w:t>. D</w:t>
      </w:r>
      <w:r w:rsidR="002B45D3">
        <w:t xml:space="preserve">it </w:t>
      </w:r>
      <w:r w:rsidR="002638F5">
        <w:t>is een één op veel</w:t>
      </w:r>
      <w:r w:rsidR="002B45D3">
        <w:t xml:space="preserve"> </w:t>
      </w:r>
      <w:r w:rsidR="00802F1E">
        <w:t xml:space="preserve">relatie </w:t>
      </w:r>
      <w:r w:rsidR="002F2535">
        <w:t xml:space="preserve">waarbij de bron </w:t>
      </w:r>
      <w:r w:rsidR="000E5F93">
        <w:t xml:space="preserve">meerdere ontvangers kan </w:t>
      </w:r>
      <w:r w:rsidR="0008770F">
        <w:t>hebben</w:t>
      </w:r>
      <w:r w:rsidR="00256C68">
        <w:t xml:space="preserve">. </w:t>
      </w:r>
      <w:r w:rsidR="000B20F4">
        <w:t xml:space="preserve">Als </w:t>
      </w:r>
      <w:r w:rsidR="00756FEB">
        <w:t>twee</w:t>
      </w:r>
      <w:r w:rsidR="000B20F4">
        <w:t xml:space="preserve"> </w:t>
      </w:r>
      <w:r w:rsidR="000B20F4" w:rsidRPr="00C35290">
        <w:rPr>
          <w:highlight w:val="yellow"/>
        </w:rPr>
        <w:t>bluetooth apparaten</w:t>
      </w:r>
      <w:r w:rsidR="000B20F4">
        <w:t xml:space="preserve"> een verbinding hebben opgebouwd dan ontstaat er een </w:t>
      </w:r>
      <w:proofErr w:type="spellStart"/>
      <w:r w:rsidR="000B20F4">
        <w:t>piconet</w:t>
      </w:r>
      <w:proofErr w:type="spellEnd"/>
      <w:r w:rsidR="00690035">
        <w:t xml:space="preserve">. Een </w:t>
      </w:r>
      <w:proofErr w:type="spellStart"/>
      <w:r w:rsidR="00690035">
        <w:t>piconet</w:t>
      </w:r>
      <w:proofErr w:type="spellEnd"/>
      <w:r w:rsidR="00690035">
        <w:t xml:space="preserve"> </w:t>
      </w:r>
      <w:r w:rsidR="00DB2E3A">
        <w:t xml:space="preserve">is eigenlijk </w:t>
      </w:r>
      <w:r w:rsidR="000278CC">
        <w:t xml:space="preserve">een andere term voor het </w:t>
      </w:r>
      <w:r w:rsidR="00AF3F58">
        <w:t>“</w:t>
      </w:r>
      <w:r w:rsidR="000278CC">
        <w:t xml:space="preserve">private area </w:t>
      </w:r>
      <w:proofErr w:type="spellStart"/>
      <w:r w:rsidR="00AF3F58">
        <w:t>network</w:t>
      </w:r>
      <w:proofErr w:type="spellEnd"/>
      <w:r w:rsidR="00AF3F58">
        <w:t>”</w:t>
      </w:r>
      <w:r w:rsidR="008D2835">
        <w:t xml:space="preserve"> </w:t>
      </w:r>
      <w:r w:rsidR="00825C0A">
        <w:t xml:space="preserve"> van </w:t>
      </w:r>
      <w:r w:rsidR="00916EBE">
        <w:t>bluetooth</w:t>
      </w:r>
      <w:r w:rsidR="00825C0A">
        <w:t xml:space="preserve"> waarbij de </w:t>
      </w:r>
      <w:r w:rsidR="00A16C72">
        <w:t xml:space="preserve">bron </w:t>
      </w:r>
      <w:r w:rsidR="00334A14">
        <w:t>“</w:t>
      </w:r>
      <w:r w:rsidR="00A16C72">
        <w:t>master</w:t>
      </w:r>
      <w:r w:rsidR="00334A14">
        <w:t>”</w:t>
      </w:r>
      <w:r w:rsidR="00A16C72">
        <w:t xml:space="preserve"> </w:t>
      </w:r>
      <w:r w:rsidR="007835F0">
        <w:t xml:space="preserve">is </w:t>
      </w:r>
      <w:r w:rsidR="00A16C72">
        <w:t xml:space="preserve"> en alle </w:t>
      </w:r>
      <w:r w:rsidR="00334A14">
        <w:t>andere apparaten</w:t>
      </w:r>
      <w:r w:rsidR="00E20853">
        <w:t xml:space="preserve"> </w:t>
      </w:r>
      <w:r w:rsidR="001F0E5F">
        <w:t>“</w:t>
      </w:r>
      <w:proofErr w:type="spellStart"/>
      <w:r w:rsidR="001F0E5F">
        <w:t>slaves</w:t>
      </w:r>
      <w:proofErr w:type="spellEnd"/>
      <w:r w:rsidR="001F0E5F">
        <w:t>” zijn die communiceren met de “master”</w:t>
      </w:r>
      <w:sdt>
        <w:sdtPr>
          <w:id w:val="563837581"/>
          <w:citation/>
        </w:sdtPr>
        <w:sdtContent>
          <w:r w:rsidR="00182B88">
            <w:fldChar w:fldCharType="begin"/>
          </w:r>
          <w:r w:rsidR="00182B88" w:rsidRPr="00182B88">
            <w:rPr>
              <w:lang w:val="nl-NL"/>
            </w:rPr>
            <w:instrText xml:space="preserve"> CITATION Blu21 \l 2057 </w:instrText>
          </w:r>
          <w:r w:rsidR="00182B88">
            <w:fldChar w:fldCharType="separate"/>
          </w:r>
          <w:r w:rsidR="00973374">
            <w:rPr>
              <w:noProof/>
              <w:lang w:val="nl-NL"/>
            </w:rPr>
            <w:t xml:space="preserve"> </w:t>
          </w:r>
          <w:r w:rsidR="00973374" w:rsidRPr="00973374">
            <w:rPr>
              <w:noProof/>
              <w:lang w:val="nl-NL"/>
            </w:rPr>
            <w:t>[15]</w:t>
          </w:r>
          <w:r w:rsidR="00182B88">
            <w:fldChar w:fldCharType="end"/>
          </w:r>
        </w:sdtContent>
      </w:sdt>
      <w:sdt>
        <w:sdtPr>
          <w:id w:val="1484351591"/>
          <w:citation/>
        </w:sdtPr>
        <w:sdtContent>
          <w:r w:rsidR="0059470E">
            <w:fldChar w:fldCharType="begin"/>
          </w:r>
          <w:r w:rsidR="0059470E" w:rsidRPr="0059470E">
            <w:rPr>
              <w:lang w:val="nl-NL"/>
            </w:rPr>
            <w:instrText xml:space="preserve"> CITATION Mar18 \l 2057 </w:instrText>
          </w:r>
          <w:r w:rsidR="0059470E">
            <w:fldChar w:fldCharType="separate"/>
          </w:r>
          <w:r w:rsidR="00973374">
            <w:rPr>
              <w:noProof/>
              <w:lang w:val="nl-NL"/>
            </w:rPr>
            <w:t xml:space="preserve"> </w:t>
          </w:r>
          <w:r w:rsidR="00973374" w:rsidRPr="00973374">
            <w:rPr>
              <w:noProof/>
              <w:lang w:val="nl-NL"/>
            </w:rPr>
            <w:t>[13]</w:t>
          </w:r>
          <w:r w:rsidR="0059470E">
            <w:fldChar w:fldCharType="end"/>
          </w:r>
        </w:sdtContent>
      </w:sdt>
      <w:sdt>
        <w:sdtPr>
          <w:id w:val="1280456258"/>
          <w:citation/>
        </w:sdtPr>
        <w:sdtContent>
          <w:r w:rsidR="0059470E">
            <w:fldChar w:fldCharType="begin"/>
          </w:r>
          <w:r w:rsidR="0059470E" w:rsidRPr="0059470E">
            <w:rPr>
              <w:lang w:val="nl-NL"/>
            </w:rPr>
            <w:instrText xml:space="preserve"> CITATION Xav20 \l 2057 </w:instrText>
          </w:r>
          <w:r w:rsidR="0059470E">
            <w:fldChar w:fldCharType="separate"/>
          </w:r>
          <w:r w:rsidR="00973374">
            <w:rPr>
              <w:noProof/>
              <w:lang w:val="nl-NL"/>
            </w:rPr>
            <w:t xml:space="preserve"> </w:t>
          </w:r>
          <w:r w:rsidR="00973374" w:rsidRPr="00973374">
            <w:rPr>
              <w:noProof/>
              <w:lang w:val="nl-NL"/>
            </w:rPr>
            <w:t>[14]</w:t>
          </w:r>
          <w:r w:rsidR="0059470E">
            <w:fldChar w:fldCharType="end"/>
          </w:r>
        </w:sdtContent>
      </w:sdt>
      <w:sdt>
        <w:sdtPr>
          <w:id w:val="-625086738"/>
          <w:citation/>
        </w:sdtPr>
        <w:sdtContent>
          <w:r w:rsidR="0059470E">
            <w:fldChar w:fldCharType="begin"/>
          </w:r>
          <w:r w:rsidR="0059470E" w:rsidRPr="0059470E">
            <w:rPr>
              <w:lang w:val="nl-NL"/>
            </w:rPr>
            <w:instrText xml:space="preserve"> CITATION Mik19 \l 2057 </w:instrText>
          </w:r>
          <w:r w:rsidR="0059470E">
            <w:fldChar w:fldCharType="separate"/>
          </w:r>
          <w:r w:rsidR="00973374">
            <w:rPr>
              <w:noProof/>
              <w:lang w:val="nl-NL"/>
            </w:rPr>
            <w:t xml:space="preserve"> </w:t>
          </w:r>
          <w:r w:rsidR="00973374" w:rsidRPr="00973374">
            <w:rPr>
              <w:noProof/>
              <w:lang w:val="nl-NL"/>
            </w:rPr>
            <w:t>[16]</w:t>
          </w:r>
          <w:r w:rsidR="0059470E">
            <w:fldChar w:fldCharType="end"/>
          </w:r>
        </w:sdtContent>
      </w:sdt>
      <w:r w:rsidR="00334A14">
        <w:t>.</w:t>
      </w:r>
    </w:p>
    <w:p w14:paraId="0D6441A2" w14:textId="0018B68B" w:rsidR="000578E8" w:rsidRDefault="00F5056D" w:rsidP="000578E8">
      <w:r w:rsidRPr="00013231">
        <w:rPr>
          <w:b/>
          <w:bCs/>
        </w:rPr>
        <w:t>Voordelen</w:t>
      </w:r>
      <w:r>
        <w:t xml:space="preserve">: </w:t>
      </w:r>
    </w:p>
    <w:p w14:paraId="6D8279D8" w14:textId="6F669222" w:rsidR="00F5056D" w:rsidRDefault="00916EBE" w:rsidP="000578E8">
      <w:pPr>
        <w:pStyle w:val="Lijstalinea"/>
        <w:numPr>
          <w:ilvl w:val="0"/>
          <w:numId w:val="13"/>
        </w:numPr>
      </w:pPr>
      <w:r>
        <w:t>c</w:t>
      </w:r>
      <w:r w:rsidR="000578E8">
        <w:t>ompatibiliteit</w:t>
      </w:r>
      <w:r w:rsidR="00373665">
        <w:t>;</w:t>
      </w:r>
    </w:p>
    <w:p w14:paraId="418934E0" w14:textId="08AB0E4E" w:rsidR="00F5056D" w:rsidRDefault="00BE0030" w:rsidP="00F5056D">
      <w:pPr>
        <w:pStyle w:val="Lijstalinea"/>
        <w:numPr>
          <w:ilvl w:val="0"/>
          <w:numId w:val="13"/>
        </w:numPr>
      </w:pPr>
      <w:r>
        <w:t xml:space="preserve">weinig energieverbruik </w:t>
      </w:r>
      <w:r w:rsidR="00253558">
        <w:t xml:space="preserve">tegenover </w:t>
      </w:r>
      <w:r w:rsidR="00916EBE">
        <w:t>wifi</w:t>
      </w:r>
      <w:r w:rsidR="00116941">
        <w:t>;</w:t>
      </w:r>
    </w:p>
    <w:p w14:paraId="08B669E4" w14:textId="407A8931" w:rsidR="00116941" w:rsidRDefault="009937D2" w:rsidP="00F5056D">
      <w:pPr>
        <w:pStyle w:val="Lijstalinea"/>
        <w:numPr>
          <w:ilvl w:val="0"/>
          <w:numId w:val="13"/>
        </w:numPr>
      </w:pPr>
      <w:r>
        <w:t>goedko</w:t>
      </w:r>
      <w:r w:rsidR="00502719">
        <w:t xml:space="preserve">op </w:t>
      </w:r>
      <w:r>
        <w:t>om te implementeren</w:t>
      </w:r>
      <w:r w:rsidR="00916EBE">
        <w:t>;</w:t>
      </w:r>
    </w:p>
    <w:p w14:paraId="4BDDB2FB" w14:textId="37EDF178" w:rsidR="009937D2" w:rsidRDefault="00916EBE" w:rsidP="00F5056D">
      <w:pPr>
        <w:pStyle w:val="Lijstalinea"/>
        <w:numPr>
          <w:ilvl w:val="0"/>
          <w:numId w:val="13"/>
        </w:numPr>
      </w:pPr>
      <w:r>
        <w:t>v</w:t>
      </w:r>
      <w:r w:rsidR="009937D2">
        <w:t xml:space="preserve">ereist geen </w:t>
      </w:r>
      <w:r w:rsidR="00B038AF">
        <w:t>router</w:t>
      </w:r>
      <w:r w:rsidR="000C6442">
        <w:t xml:space="preserve"> (P2</w:t>
      </w:r>
      <w:r w:rsidR="000B20F4">
        <w:t>M</w:t>
      </w:r>
      <w:r w:rsidR="000C6442">
        <w:t>P)</w:t>
      </w:r>
      <w:r>
        <w:t>.</w:t>
      </w:r>
    </w:p>
    <w:p w14:paraId="47BE544F" w14:textId="77777777" w:rsidR="00F5056D" w:rsidRDefault="00F5056D" w:rsidP="00F5056D">
      <w:r w:rsidRPr="001A6FBA">
        <w:rPr>
          <w:b/>
          <w:bCs/>
        </w:rPr>
        <w:t>Nadelen</w:t>
      </w:r>
      <w:r>
        <w:t>:</w:t>
      </w:r>
    </w:p>
    <w:p w14:paraId="6BB539DB" w14:textId="6E23BD2E" w:rsidR="00F5056D" w:rsidRDefault="00916EBE" w:rsidP="00F5056D">
      <w:pPr>
        <w:pStyle w:val="Lijstalinea"/>
        <w:numPr>
          <w:ilvl w:val="0"/>
          <w:numId w:val="14"/>
        </w:numPr>
        <w:rPr>
          <w:rFonts w:eastAsiaTheme="minorEastAsia"/>
        </w:rPr>
      </w:pPr>
      <w:r>
        <w:t>h</w:t>
      </w:r>
      <w:r w:rsidR="00DA273F">
        <w:t>eeft een klein bereik;</w:t>
      </w:r>
    </w:p>
    <w:p w14:paraId="5A47EEE1" w14:textId="44FC9A34" w:rsidR="00F5056D" w:rsidRDefault="00916EBE" w:rsidP="00F5056D">
      <w:pPr>
        <w:pStyle w:val="Lijstalinea"/>
        <w:numPr>
          <w:ilvl w:val="0"/>
          <w:numId w:val="14"/>
        </w:numPr>
      </w:pPr>
      <w:r>
        <w:t>a</w:t>
      </w:r>
      <w:r w:rsidR="00435F6E">
        <w:t xml:space="preserve">lleen geschikt voor kleine </w:t>
      </w:r>
      <w:r w:rsidR="007931A0">
        <w:t>hoeveelheden aan data</w:t>
      </w:r>
      <w:r w:rsidR="002C3707">
        <w:t>;</w:t>
      </w:r>
    </w:p>
    <w:p w14:paraId="349A8A22" w14:textId="0F5ADD5E" w:rsidR="00BE1524" w:rsidRPr="00F5056D" w:rsidRDefault="00916EBE" w:rsidP="00F5056D">
      <w:pPr>
        <w:pStyle w:val="Lijstalinea"/>
        <w:numPr>
          <w:ilvl w:val="0"/>
          <w:numId w:val="14"/>
        </w:numPr>
      </w:pPr>
      <w:r>
        <w:t>n</w:t>
      </w:r>
      <w:r w:rsidR="00BE1524">
        <w:t xml:space="preserve">iet </w:t>
      </w:r>
      <w:r w:rsidR="002C3707">
        <w:t>altijd veilig.</w:t>
      </w:r>
    </w:p>
    <w:p w14:paraId="76B47915" w14:textId="77777777" w:rsidR="00916EBE" w:rsidRPr="00F5056D" w:rsidRDefault="00916EBE" w:rsidP="00916EBE">
      <w:pPr>
        <w:pStyle w:val="Lijstalinea"/>
      </w:pPr>
    </w:p>
    <w:p w14:paraId="551B4B59" w14:textId="2A026491" w:rsidR="00CC18B4" w:rsidRDefault="00CC18B4" w:rsidP="00CC18B4">
      <w:pPr>
        <w:pStyle w:val="Kop2"/>
      </w:pPr>
      <w:bookmarkStart w:id="135" w:name="_Toc104757918"/>
      <w:r>
        <w:t xml:space="preserve">Gekozen </w:t>
      </w:r>
      <w:r w:rsidR="00CA2B3F">
        <w:t>connectiemethode</w:t>
      </w:r>
      <w:bookmarkEnd w:id="135"/>
    </w:p>
    <w:p w14:paraId="70803F27" w14:textId="04F48DEF" w:rsidR="00E55123" w:rsidRPr="00E55123" w:rsidRDefault="00E55123" w:rsidP="00E55123">
      <w:r>
        <w:t xml:space="preserve">Als beide </w:t>
      </w:r>
      <w:r w:rsidR="00397208">
        <w:t>standaarden vergel</w:t>
      </w:r>
      <w:r w:rsidR="008B7C72">
        <w:t>eken worden</w:t>
      </w:r>
      <w:r w:rsidR="00397208">
        <w:t xml:space="preserve"> dan </w:t>
      </w:r>
      <w:r w:rsidR="00466A49">
        <w:t xml:space="preserve">is </w:t>
      </w:r>
      <w:r w:rsidR="00916EBE">
        <w:t>bluetooth</w:t>
      </w:r>
      <w:r w:rsidR="00466A49">
        <w:t xml:space="preserve"> de optimale keuze. </w:t>
      </w:r>
      <w:r w:rsidR="009D14C8">
        <w:t>Ten eerste</w:t>
      </w:r>
      <w:r w:rsidR="00466A49">
        <w:t xml:space="preserve"> is het goedkoop om te implementeren</w:t>
      </w:r>
      <w:r w:rsidR="00560B10">
        <w:t xml:space="preserve">. Daarbovenop </w:t>
      </w:r>
      <w:r w:rsidR="00465A5A">
        <w:t xml:space="preserve">vereist </w:t>
      </w:r>
      <w:r w:rsidR="00C5400F">
        <w:t xml:space="preserve">het </w:t>
      </w:r>
      <w:r w:rsidR="00465A5A">
        <w:t xml:space="preserve">geen </w:t>
      </w:r>
      <w:r w:rsidR="003305F7">
        <w:t xml:space="preserve">extra apparatuur </w:t>
      </w:r>
      <w:r w:rsidR="003E113B">
        <w:t xml:space="preserve">exclusief </w:t>
      </w:r>
      <w:r w:rsidR="000E0911">
        <w:t>de bluetoothmodule</w:t>
      </w:r>
      <w:r w:rsidR="003E113B">
        <w:t xml:space="preserve">. Daarnaast is </w:t>
      </w:r>
      <w:r w:rsidR="00916EBE">
        <w:t>bluetooth</w:t>
      </w:r>
      <w:r w:rsidR="003E113B">
        <w:t xml:space="preserve"> ook eff</w:t>
      </w:r>
      <w:r w:rsidR="006D1717">
        <w:t>ic</w:t>
      </w:r>
      <w:r w:rsidR="003E113B">
        <w:t>iënter</w:t>
      </w:r>
      <w:r w:rsidR="00F932DD">
        <w:t xml:space="preserve"> dan </w:t>
      </w:r>
      <w:r w:rsidR="00916EBE">
        <w:t>wifi</w:t>
      </w:r>
      <w:r w:rsidR="00F932DD">
        <w:t xml:space="preserve"> naar </w:t>
      </w:r>
      <w:r w:rsidR="00251B77">
        <w:t>energieverbruik toe</w:t>
      </w:r>
      <w:r w:rsidR="00132B47">
        <w:t>. Bovendien is dit</w:t>
      </w:r>
      <w:r w:rsidR="00C43E93">
        <w:t xml:space="preserve"> ook</w:t>
      </w:r>
      <w:r w:rsidR="00D855CA">
        <w:t xml:space="preserve"> een </w:t>
      </w:r>
      <w:proofErr w:type="spellStart"/>
      <w:r w:rsidR="00D855CA">
        <w:t>PoC</w:t>
      </w:r>
      <w:proofErr w:type="spellEnd"/>
      <w:r w:rsidR="00D855CA">
        <w:t xml:space="preserve"> en is er geen nood aan </w:t>
      </w:r>
      <w:r w:rsidR="00C95E47">
        <w:t>een groot</w:t>
      </w:r>
      <w:r w:rsidR="00AB29BA">
        <w:t xml:space="preserve"> signaalbereik tussen de robot </w:t>
      </w:r>
      <w:r w:rsidR="003364FD">
        <w:t>(</w:t>
      </w:r>
      <w:proofErr w:type="spellStart"/>
      <w:r w:rsidR="003364FD">
        <w:t>slave</w:t>
      </w:r>
      <w:proofErr w:type="spellEnd"/>
      <w:r w:rsidR="003364FD">
        <w:t xml:space="preserve">) </w:t>
      </w:r>
      <w:r w:rsidR="00AB29BA">
        <w:t>en</w:t>
      </w:r>
      <w:r w:rsidR="001C08D7">
        <w:t xml:space="preserve"> </w:t>
      </w:r>
      <w:proofErr w:type="spellStart"/>
      <w:r w:rsidR="001C08D7">
        <w:t>client</w:t>
      </w:r>
      <w:proofErr w:type="spellEnd"/>
      <w:r w:rsidR="003364FD">
        <w:t xml:space="preserve"> (master)</w:t>
      </w:r>
      <w:r w:rsidR="001C08D7">
        <w:t>.</w:t>
      </w:r>
      <w:r w:rsidR="00DB5D61">
        <w:t xml:space="preserve"> </w:t>
      </w:r>
    </w:p>
    <w:p w14:paraId="2AAF737D" w14:textId="77777777" w:rsidR="00712F69" w:rsidRPr="00E55123" w:rsidRDefault="00712F69" w:rsidP="00E55123"/>
    <w:p w14:paraId="623AFC88" w14:textId="5D7256AB" w:rsidR="3FB50FCB" w:rsidRDefault="00B7073D" w:rsidP="3FB50FCB">
      <w:pPr>
        <w:pStyle w:val="Kop2"/>
        <w:rPr>
          <w:lang w:val="nl-NL"/>
        </w:rPr>
      </w:pPr>
      <w:bookmarkStart w:id="136" w:name="_Toc104757919"/>
      <w:r>
        <w:t>Ap</w:t>
      </w:r>
      <w:r w:rsidR="00A6325D">
        <w:t>plicatie voor visualisatie</w:t>
      </w:r>
      <w:bookmarkEnd w:id="136"/>
    </w:p>
    <w:p w14:paraId="34D3A851" w14:textId="0522874E" w:rsidR="002939E5" w:rsidRDefault="00A65BDE" w:rsidP="47735461">
      <w:r>
        <w:t xml:space="preserve">De </w:t>
      </w:r>
      <w:r w:rsidR="0057438D">
        <w:t>app</w:t>
      </w:r>
      <w:r w:rsidR="00685B6E">
        <w:t xml:space="preserve"> (</w:t>
      </w:r>
      <w:r w:rsidR="00685B6E">
        <w:fldChar w:fldCharType="begin"/>
      </w:r>
      <w:r w:rsidR="00685B6E">
        <w:instrText xml:space="preserve"> REF _Ref104757002 \h </w:instrText>
      </w:r>
      <w:r w:rsidR="00685B6E">
        <w:fldChar w:fldCharType="separate"/>
      </w:r>
      <w:r w:rsidR="00685B6E">
        <w:t xml:space="preserve">Figuur </w:t>
      </w:r>
      <w:r w:rsidR="00685B6E">
        <w:rPr>
          <w:noProof/>
        </w:rPr>
        <w:t>12</w:t>
      </w:r>
      <w:r w:rsidR="00685B6E">
        <w:fldChar w:fldCharType="end"/>
      </w:r>
      <w:r w:rsidR="005B44B8">
        <w:t xml:space="preserve">) (Figuur 13) </w:t>
      </w:r>
      <w:r w:rsidR="0057438D">
        <w:t xml:space="preserve">is gemaakt </w:t>
      </w:r>
      <w:r w:rsidR="00B557A1">
        <w:t xml:space="preserve">met </w:t>
      </w:r>
      <w:r w:rsidR="00B309C0">
        <w:t xml:space="preserve">behulp van “App </w:t>
      </w:r>
      <w:proofErr w:type="spellStart"/>
      <w:r w:rsidR="00393228">
        <w:t>I</w:t>
      </w:r>
      <w:r w:rsidR="00B309C0">
        <w:t>nventor</w:t>
      </w:r>
      <w:proofErr w:type="spellEnd"/>
      <w:r w:rsidR="00B309C0">
        <w:t>”</w:t>
      </w:r>
      <w:r w:rsidR="002B54D4">
        <w:t xml:space="preserve">. </w:t>
      </w:r>
      <w:r w:rsidR="002B54D4" w:rsidRPr="002B54D4">
        <w:t xml:space="preserve">App </w:t>
      </w:r>
      <w:proofErr w:type="spellStart"/>
      <w:r w:rsidR="002B54D4" w:rsidRPr="002B54D4">
        <w:t>Inventor</w:t>
      </w:r>
      <w:proofErr w:type="spellEnd"/>
      <w:r w:rsidR="002B54D4" w:rsidRPr="002B54D4">
        <w:t xml:space="preserve"> is een </w:t>
      </w:r>
      <w:r w:rsidR="000F0977" w:rsidRPr="002B54D4">
        <w:t>webapplicatie</w:t>
      </w:r>
      <w:r w:rsidR="002B54D4" w:rsidRPr="002B54D4">
        <w:t xml:space="preserve"> met geïntegreerde ontwikkelomgeving voor apps.</w:t>
      </w:r>
      <w:r w:rsidR="00081757">
        <w:t xml:space="preserve"> </w:t>
      </w:r>
      <w:r w:rsidR="00A220E9">
        <w:t xml:space="preserve">Via </w:t>
      </w:r>
      <w:r w:rsidR="000917F0">
        <w:t xml:space="preserve">deze applicatie </w:t>
      </w:r>
      <w:r w:rsidR="00DB711B">
        <w:t>kan</w:t>
      </w:r>
      <w:r w:rsidR="000917F0">
        <w:t xml:space="preserve"> </w:t>
      </w:r>
      <w:r w:rsidR="00D40C59">
        <w:t>de code van het programma voor</w:t>
      </w:r>
      <w:r w:rsidR="00DB711B">
        <w:t>ge</w:t>
      </w:r>
      <w:r w:rsidR="00D40C59">
        <w:t>stel</w:t>
      </w:r>
      <w:r w:rsidR="00DB711B">
        <w:t>d worden</w:t>
      </w:r>
      <w:r w:rsidR="00D40C59">
        <w:t xml:space="preserve"> als </w:t>
      </w:r>
      <w:r w:rsidR="00570397">
        <w:t>codeblokken</w:t>
      </w:r>
      <w:r w:rsidR="009E2E53">
        <w:t xml:space="preserve"> tijdens het ‘programmeren’. </w:t>
      </w:r>
      <w:r w:rsidR="001C283D">
        <w:t xml:space="preserve">De geschreven app kan daarna </w:t>
      </w:r>
      <w:r w:rsidR="00146EB2">
        <w:t>ge</w:t>
      </w:r>
      <w:r w:rsidR="0074723A">
        <w:t xml:space="preserve">bouwd worden als een </w:t>
      </w:r>
      <w:r w:rsidR="00393228" w:rsidRPr="00C35290">
        <w:rPr>
          <w:highlight w:val="yellow"/>
        </w:rPr>
        <w:t>A</w:t>
      </w:r>
      <w:r w:rsidR="0074723A" w:rsidRPr="00C35290">
        <w:rPr>
          <w:highlight w:val="yellow"/>
        </w:rPr>
        <w:t>ndroid app</w:t>
      </w:r>
      <w:r w:rsidR="0074723A">
        <w:t xml:space="preserve"> (.apk)</w:t>
      </w:r>
      <w:r w:rsidR="00F5160A">
        <w:t xml:space="preserve"> </w:t>
      </w:r>
      <w:sdt>
        <w:sdtPr>
          <w:id w:val="-207870838"/>
          <w:citation/>
        </w:sdtPr>
        <w:sdtContent>
          <w:r w:rsidR="00952C13">
            <w:fldChar w:fldCharType="begin"/>
          </w:r>
          <w:r w:rsidR="00952C13" w:rsidRPr="00952C13">
            <w:rPr>
              <w:lang w:val="nl-NL"/>
            </w:rPr>
            <w:instrText xml:space="preserve"> CITATION 22Wi \l 2057 </w:instrText>
          </w:r>
          <w:r w:rsidR="00952C13">
            <w:fldChar w:fldCharType="separate"/>
          </w:r>
          <w:r w:rsidR="00973374" w:rsidRPr="00973374">
            <w:rPr>
              <w:noProof/>
              <w:lang w:val="nl-NL"/>
            </w:rPr>
            <w:t>[17]</w:t>
          </w:r>
          <w:r w:rsidR="00952C13">
            <w:fldChar w:fldCharType="end"/>
          </w:r>
        </w:sdtContent>
      </w:sdt>
      <w:r w:rsidR="0074723A">
        <w:t xml:space="preserve">. </w:t>
      </w:r>
    </w:p>
    <w:p w14:paraId="05C622AD" w14:textId="77777777" w:rsidR="000348A1" w:rsidRDefault="000348A1" w:rsidP="47735461"/>
    <w:p w14:paraId="14341114" w14:textId="11C32262" w:rsidR="00B647BF" w:rsidRDefault="00B647BF" w:rsidP="00B647BF">
      <w:pPr>
        <w:pStyle w:val="Kop3"/>
      </w:pPr>
      <w:bookmarkStart w:id="137" w:name="_Toc104757920"/>
      <w:r>
        <w:t>Uitleg code van applicatie</w:t>
      </w:r>
      <w:bookmarkEnd w:id="137"/>
    </w:p>
    <w:p w14:paraId="756151FC" w14:textId="55DCBBAB" w:rsidR="000348A1" w:rsidRDefault="00CA6849" w:rsidP="47735461">
      <w:r>
        <w:t>De</w:t>
      </w:r>
      <w:r w:rsidR="00CB3A49">
        <w:t xml:space="preserve"> </w:t>
      </w:r>
      <w:r w:rsidR="00EE5012">
        <w:t>bluetoothmodule</w:t>
      </w:r>
      <w:r w:rsidR="004E0A84">
        <w:t xml:space="preserve"> </w:t>
      </w:r>
      <w:r w:rsidR="00C42143">
        <w:t xml:space="preserve">wordt aangestuurd </w:t>
      </w:r>
      <w:r w:rsidR="00CE5ECF">
        <w:t xml:space="preserve">aan de hand van de </w:t>
      </w:r>
      <w:proofErr w:type="spellStart"/>
      <w:r w:rsidR="00CE5ECF" w:rsidRPr="00C35290">
        <w:rPr>
          <w:highlight w:val="yellow"/>
        </w:rPr>
        <w:t>Arduino</w:t>
      </w:r>
      <w:proofErr w:type="spellEnd"/>
      <w:r w:rsidR="00CE5ECF" w:rsidRPr="00C35290">
        <w:rPr>
          <w:highlight w:val="yellow"/>
        </w:rPr>
        <w:t xml:space="preserve"> microcontroller</w:t>
      </w:r>
      <w:r w:rsidR="00CE5ECF">
        <w:t xml:space="preserve"> </w:t>
      </w:r>
      <w:r w:rsidR="00C42143">
        <w:t xml:space="preserve">via de </w:t>
      </w:r>
      <w:proofErr w:type="spellStart"/>
      <w:r w:rsidR="00C42143">
        <w:t>SoftwareSerial</w:t>
      </w:r>
      <w:proofErr w:type="spellEnd"/>
      <w:r w:rsidR="00E267BE">
        <w:t xml:space="preserve"> </w:t>
      </w:r>
      <w:proofErr w:type="spellStart"/>
      <w:r w:rsidR="00E267BE">
        <w:t>library</w:t>
      </w:r>
      <w:proofErr w:type="spellEnd"/>
      <w:r w:rsidR="00CE5ECF">
        <w:t>.</w:t>
      </w:r>
      <w:r w:rsidR="009E0522">
        <w:t xml:space="preserve"> De </w:t>
      </w:r>
      <w:r w:rsidR="00745D0E" w:rsidRPr="00C35290">
        <w:rPr>
          <w:highlight w:val="yellow"/>
        </w:rPr>
        <w:t>bluetooth connectiviteit</w:t>
      </w:r>
      <w:r w:rsidR="00745D0E">
        <w:t xml:space="preserve"> van de app is mogelijk gemaakt door het </w:t>
      </w:r>
      <w:r w:rsidR="009E0522">
        <w:t>component “</w:t>
      </w:r>
      <w:proofErr w:type="spellStart"/>
      <w:r w:rsidR="009E0522">
        <w:t>BluetoothClient</w:t>
      </w:r>
      <w:proofErr w:type="spellEnd"/>
      <w:r w:rsidR="009E0522">
        <w:t>”</w:t>
      </w:r>
      <w:r w:rsidR="00BF28BC">
        <w:t xml:space="preserve"> </w:t>
      </w:r>
      <w:r w:rsidR="00745D0E">
        <w:t xml:space="preserve">dat App </w:t>
      </w:r>
      <w:proofErr w:type="spellStart"/>
      <w:r w:rsidR="00745D0E">
        <w:t>Inventor</w:t>
      </w:r>
      <w:proofErr w:type="spellEnd"/>
      <w:r w:rsidR="00745D0E">
        <w:t xml:space="preserve"> aanbied</w:t>
      </w:r>
      <w:r w:rsidR="00C363C1">
        <w:t>t</w:t>
      </w:r>
      <w:r w:rsidR="00745D0E">
        <w:t xml:space="preserve">. Het component maakt gebruikt van </w:t>
      </w:r>
      <w:r w:rsidR="00992DC1">
        <w:t xml:space="preserve">het </w:t>
      </w:r>
      <w:r w:rsidR="00613806" w:rsidRPr="00613806">
        <w:t>Serieel poortprofiel (SPP)</w:t>
      </w:r>
      <w:r w:rsidR="00613806">
        <w:t>.</w:t>
      </w:r>
      <w:r w:rsidR="00873556">
        <w:t xml:space="preserve"> </w:t>
      </w:r>
      <w:r w:rsidR="0054133C">
        <w:t xml:space="preserve">Wanneer de app </w:t>
      </w:r>
      <w:r w:rsidR="0054133C" w:rsidRPr="00C35290">
        <w:rPr>
          <w:highlight w:val="green"/>
        </w:rPr>
        <w:t>geopend word</w:t>
      </w:r>
      <w:r w:rsidR="007968E4" w:rsidRPr="00C35290">
        <w:rPr>
          <w:highlight w:val="green"/>
        </w:rPr>
        <w:t>t</w:t>
      </w:r>
      <w:r w:rsidR="0054133C" w:rsidRPr="00C35290">
        <w:rPr>
          <w:highlight w:val="green"/>
        </w:rPr>
        <w:t xml:space="preserve"> mo</w:t>
      </w:r>
      <w:r w:rsidR="005E28F0" w:rsidRPr="00C35290">
        <w:rPr>
          <w:highlight w:val="green"/>
        </w:rPr>
        <w:t>et</w:t>
      </w:r>
      <w:r w:rsidR="005E28F0">
        <w:t xml:space="preserve"> de</w:t>
      </w:r>
      <w:r w:rsidR="006C5B87">
        <w:t xml:space="preserve"> Bluetoothconnectie eerst worden </w:t>
      </w:r>
      <w:r w:rsidR="00031EE1">
        <w:t xml:space="preserve">geïnstantieerd. Hierna zullen de labels en waarden zichtbaar worden. </w:t>
      </w:r>
      <w:r w:rsidR="00860D3C">
        <w:t xml:space="preserve">De </w:t>
      </w:r>
      <w:proofErr w:type="spellStart"/>
      <w:r w:rsidR="00860D3C">
        <w:t>Arduino</w:t>
      </w:r>
      <w:proofErr w:type="spellEnd"/>
      <w:r w:rsidR="00860D3C">
        <w:t xml:space="preserve"> stuurt via</w:t>
      </w:r>
      <w:r w:rsidR="0021274D">
        <w:t xml:space="preserve"> </w:t>
      </w:r>
      <w:r w:rsidR="007B2823" w:rsidRPr="007B2823">
        <w:t>seriële communicatie</w:t>
      </w:r>
      <w:r w:rsidR="006C5B87">
        <w:t xml:space="preserve"> </w:t>
      </w:r>
      <w:r w:rsidR="00A553C9">
        <w:t xml:space="preserve">de waarden door van de </w:t>
      </w:r>
      <w:r w:rsidR="00486402">
        <w:t>afstands- en vuursensoren</w:t>
      </w:r>
      <w:r w:rsidR="00A55444">
        <w:t>.</w:t>
      </w:r>
      <w:r w:rsidR="005D7266">
        <w:t xml:space="preserve"> Eenmaal de app </w:t>
      </w:r>
      <w:r w:rsidR="002B240A">
        <w:t xml:space="preserve">deze waarden ontvangt </w:t>
      </w:r>
      <w:r w:rsidR="00E94BA1">
        <w:t>zal</w:t>
      </w:r>
      <w:r w:rsidR="00056532">
        <w:t xml:space="preserve"> </w:t>
      </w:r>
      <w:r w:rsidR="00C61943">
        <w:t xml:space="preserve">die elke waarde in een lijst opslaan. </w:t>
      </w:r>
      <w:r w:rsidR="00C61943" w:rsidRPr="00C35290">
        <w:rPr>
          <w:highlight w:val="green"/>
        </w:rPr>
        <w:t>Vanaf</w:t>
      </w:r>
      <w:r w:rsidR="00C61943">
        <w:t xml:space="preserve"> de lijst de vereiste grote heeft z</w:t>
      </w:r>
      <w:r w:rsidR="00B86765">
        <w:t xml:space="preserve">ullen de </w:t>
      </w:r>
      <w:r w:rsidR="00793ABE">
        <w:t xml:space="preserve">waarden worden geüpdatet </w:t>
      </w:r>
      <w:r w:rsidR="00A96A8A">
        <w:t xml:space="preserve">op de app. </w:t>
      </w:r>
      <w:r w:rsidR="00C572BB">
        <w:t>Dit is een</w:t>
      </w:r>
      <w:r w:rsidR="008733B0">
        <w:t xml:space="preserve"> controleche</w:t>
      </w:r>
      <w:r w:rsidR="000547E5">
        <w:t>ck</w:t>
      </w:r>
      <w:r w:rsidR="00D44FAF">
        <w:t xml:space="preserve"> </w:t>
      </w:r>
      <w:r w:rsidR="00F41DFB">
        <w:t>om</w:t>
      </w:r>
      <w:r w:rsidR="00BF4A27">
        <w:t xml:space="preserve"> waarden in verkeerde volgorde te vermijde</w:t>
      </w:r>
      <w:r w:rsidR="00086B28">
        <w:t xml:space="preserve">n. </w:t>
      </w:r>
      <w:sdt>
        <w:sdtPr>
          <w:id w:val="-955247518"/>
          <w:citation/>
        </w:sdtPr>
        <w:sdtContent>
          <w:r w:rsidR="00086B28">
            <w:fldChar w:fldCharType="begin"/>
          </w:r>
          <w:r w:rsidR="00086B28" w:rsidRPr="00AA29BA">
            <w:instrText xml:space="preserve"> CITATION Con22 \l 2057 </w:instrText>
          </w:r>
          <w:r w:rsidR="00086B28">
            <w:fldChar w:fldCharType="separate"/>
          </w:r>
          <w:r w:rsidR="00973374" w:rsidRPr="00973374">
            <w:rPr>
              <w:noProof/>
            </w:rPr>
            <w:t>[18]</w:t>
          </w:r>
          <w:r w:rsidR="00086B28">
            <w:fldChar w:fldCharType="end"/>
          </w:r>
        </w:sdtContent>
      </w:sdt>
      <w:r w:rsidR="00086B28">
        <w:t xml:space="preserve"> </w:t>
      </w:r>
      <w:sdt>
        <w:sdtPr>
          <w:id w:val="1685718329"/>
          <w:citation/>
        </w:sdtPr>
        <w:sdtContent>
          <w:r w:rsidR="00086B28">
            <w:fldChar w:fldCharType="begin"/>
          </w:r>
          <w:r w:rsidR="00086B28" w:rsidRPr="00086B28">
            <w:rPr>
              <w:lang w:val="nl-NL"/>
            </w:rPr>
            <w:instrText xml:space="preserve"> CITATION Ard22 \l 2057 </w:instrText>
          </w:r>
          <w:r w:rsidR="00086B28">
            <w:fldChar w:fldCharType="separate"/>
          </w:r>
          <w:r w:rsidR="00973374" w:rsidRPr="00973374">
            <w:rPr>
              <w:noProof/>
              <w:lang w:val="nl-NL"/>
            </w:rPr>
            <w:t>[19]</w:t>
          </w:r>
          <w:r w:rsidR="00086B28">
            <w:fldChar w:fldCharType="end"/>
          </w:r>
        </w:sdtContent>
      </w:sdt>
      <w:r w:rsidR="00BF4A27">
        <w:t>.</w:t>
      </w:r>
      <w:r w:rsidR="006C5B87">
        <w:t xml:space="preserve"> </w:t>
      </w:r>
    </w:p>
    <w:p w14:paraId="4C6D5358" w14:textId="77777777" w:rsidR="00D34F60" w:rsidRDefault="00F103DD" w:rsidP="00D34F60">
      <w:pPr>
        <w:keepNext/>
      </w:pPr>
      <w:r>
        <w:rPr>
          <w:noProof/>
          <w:lang w:eastAsia="nl-BE"/>
        </w:rPr>
        <w:lastRenderedPageBreak/>
        <w:drawing>
          <wp:inline distT="0" distB="0" distL="0" distR="0" wp14:anchorId="0DC58AEF" wp14:editId="1830726F">
            <wp:extent cx="5200650" cy="4251688"/>
            <wp:effectExtent l="0" t="0" r="0" b="0"/>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10126" cy="4259435"/>
                    </a:xfrm>
                    <a:prstGeom prst="rect">
                      <a:avLst/>
                    </a:prstGeom>
                    <a:noFill/>
                    <a:ln>
                      <a:noFill/>
                    </a:ln>
                  </pic:spPr>
                </pic:pic>
              </a:graphicData>
            </a:graphic>
          </wp:inline>
        </w:drawing>
      </w:r>
    </w:p>
    <w:p w14:paraId="5C5B9DF4" w14:textId="7B00615D" w:rsidR="00366AC1" w:rsidRDefault="00D34F60" w:rsidP="00D34F60">
      <w:pPr>
        <w:pStyle w:val="Bijschrift"/>
      </w:pPr>
      <w:bookmarkStart w:id="138" w:name="_Toc104758357"/>
      <w:r>
        <w:t xml:space="preserve">Figuur </w:t>
      </w:r>
      <w:r>
        <w:fldChar w:fldCharType="begin"/>
      </w:r>
      <w:r>
        <w:instrText>SEQ Figuur \* ARABIC</w:instrText>
      </w:r>
      <w:r>
        <w:fldChar w:fldCharType="separate"/>
      </w:r>
      <w:r w:rsidR="00685B6E">
        <w:rPr>
          <w:noProof/>
        </w:rPr>
        <w:t>11</w:t>
      </w:r>
      <w:r>
        <w:fldChar w:fldCharType="end"/>
      </w:r>
      <w:r>
        <w:t xml:space="preserve">: </w:t>
      </w:r>
      <w:r w:rsidR="00685B6E">
        <w:t>A</w:t>
      </w:r>
      <w:r>
        <w:t xml:space="preserve">pp </w:t>
      </w:r>
      <w:proofErr w:type="spellStart"/>
      <w:r>
        <w:t>Inventor</w:t>
      </w:r>
      <w:proofErr w:type="spellEnd"/>
      <w:r>
        <w:t xml:space="preserve"> </w:t>
      </w:r>
      <w:r w:rsidRPr="00AE14A9">
        <w:t>visuele blokken</w:t>
      </w:r>
      <w:r>
        <w:t xml:space="preserve"> code</w:t>
      </w:r>
      <w:bookmarkEnd w:id="138"/>
    </w:p>
    <w:p w14:paraId="6CE06B3E" w14:textId="1653A875" w:rsidR="00D34F60" w:rsidRDefault="00366AC1" w:rsidP="00D34F60">
      <w:pPr>
        <w:keepNext/>
      </w:pPr>
      <w:r>
        <w:rPr>
          <w:noProof/>
          <w:lang w:eastAsia="nl-BE"/>
        </w:rPr>
        <w:drawing>
          <wp:inline distT="0" distB="0" distL="0" distR="0" wp14:anchorId="08CE8C50" wp14:editId="79BE24D1">
            <wp:extent cx="1962150" cy="3660353"/>
            <wp:effectExtent l="0" t="0" r="0" b="0"/>
            <wp:docPr id="33" name="Afbeelding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65853" cy="3667261"/>
                    </a:xfrm>
                    <a:prstGeom prst="rect">
                      <a:avLst/>
                    </a:prstGeom>
                  </pic:spPr>
                </pic:pic>
              </a:graphicData>
            </a:graphic>
          </wp:inline>
        </w:drawing>
      </w:r>
      <w:r w:rsidR="00D34F60">
        <w:tab/>
      </w:r>
      <w:r w:rsidR="00D34F60">
        <w:rPr>
          <w:noProof/>
          <w:lang w:eastAsia="nl-BE"/>
        </w:rPr>
        <w:drawing>
          <wp:inline distT="0" distB="0" distL="0" distR="0" wp14:anchorId="7915AAC1" wp14:editId="7B2932D5">
            <wp:extent cx="1733550" cy="3659454"/>
            <wp:effectExtent l="0" t="0" r="0" b="0"/>
            <wp:docPr id="35" name="Afbeelding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BEBA8EAE-BF5A-486C-A8C5-ECC9F3942E4B}">
                          <a14:imgProps xmlns:a14="http://schemas.microsoft.com/office/drawing/2010/main">
                            <a14:imgLayer r:embed="rId4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1759057" cy="3713299"/>
                    </a:xfrm>
                    <a:prstGeom prst="rect">
                      <a:avLst/>
                    </a:prstGeom>
                    <a:noFill/>
                    <a:ln>
                      <a:noFill/>
                    </a:ln>
                  </pic:spPr>
                </pic:pic>
              </a:graphicData>
            </a:graphic>
          </wp:inline>
        </w:drawing>
      </w:r>
    </w:p>
    <w:p w14:paraId="270EDF48" w14:textId="75CBCEC7" w:rsidR="00CF5AEE" w:rsidRPr="00D34F60" w:rsidRDefault="00D34F60" w:rsidP="00D34F60">
      <w:pPr>
        <w:pStyle w:val="Bijschrift"/>
      </w:pPr>
      <w:bookmarkStart w:id="139" w:name="_Ref104757002"/>
      <w:bookmarkStart w:id="140" w:name="_Toc104758358"/>
      <w:r>
        <w:t xml:space="preserve">Figuur </w:t>
      </w:r>
      <w:r>
        <w:fldChar w:fldCharType="begin"/>
      </w:r>
      <w:r>
        <w:instrText>SEQ Figuur \* ARABIC</w:instrText>
      </w:r>
      <w:r>
        <w:fldChar w:fldCharType="separate"/>
      </w:r>
      <w:r w:rsidR="00685B6E">
        <w:rPr>
          <w:noProof/>
        </w:rPr>
        <w:t>12</w:t>
      </w:r>
      <w:r>
        <w:fldChar w:fldCharType="end"/>
      </w:r>
      <w:bookmarkEnd w:id="139"/>
      <w:r>
        <w:t xml:space="preserve">: </w:t>
      </w:r>
      <w:r w:rsidR="00685B6E">
        <w:t>A</w:t>
      </w:r>
      <w:r>
        <w:t xml:space="preserve">pp </w:t>
      </w:r>
      <w:proofErr w:type="spellStart"/>
      <w:r>
        <w:t>Inventor</w:t>
      </w:r>
      <w:proofErr w:type="spellEnd"/>
      <w:r>
        <w:t xml:space="preserve"> </w:t>
      </w:r>
      <w:r w:rsidRPr="00F00386">
        <w:t>preview app</w:t>
      </w:r>
      <w:r>
        <w:tab/>
      </w:r>
      <w:r>
        <w:tab/>
      </w:r>
      <w:r w:rsidRPr="00D34F60">
        <w:t xml:space="preserve"> </w:t>
      </w:r>
      <w:r>
        <w:t xml:space="preserve">Figuur </w:t>
      </w:r>
      <w:r>
        <w:fldChar w:fldCharType="begin"/>
      </w:r>
      <w:r>
        <w:instrText>SEQ Figuur \* ARABIC</w:instrText>
      </w:r>
      <w:r>
        <w:fldChar w:fldCharType="separate"/>
      </w:r>
      <w:r w:rsidR="00685B6E">
        <w:rPr>
          <w:noProof/>
        </w:rPr>
        <w:t>13</w:t>
      </w:r>
      <w:r>
        <w:fldChar w:fldCharType="end"/>
      </w:r>
      <w:r>
        <w:t>:</w:t>
      </w:r>
      <w:r w:rsidR="00685B6E">
        <w:t xml:space="preserve"> A</w:t>
      </w:r>
      <w:r>
        <w:t xml:space="preserve">pp </w:t>
      </w:r>
      <w:proofErr w:type="spellStart"/>
      <w:r>
        <w:t>Inventor</w:t>
      </w:r>
      <w:proofErr w:type="spellEnd"/>
      <w:r>
        <w:t xml:space="preserve"> bij gebruik</w:t>
      </w:r>
      <w:bookmarkEnd w:id="140"/>
      <w:r w:rsidR="00320680">
        <w:tab/>
      </w:r>
      <w:r w:rsidR="00320680">
        <w:tab/>
      </w:r>
      <w:r w:rsidR="00CF5AEE">
        <w:br w:type="page"/>
      </w:r>
    </w:p>
    <w:p w14:paraId="1952D0FE" w14:textId="464BAB0B" w:rsidR="00601E82" w:rsidRPr="00B15D4A" w:rsidRDefault="00C03443" w:rsidP="00601E82">
      <w:pPr>
        <w:pStyle w:val="Kop1"/>
        <w:numPr>
          <w:ilvl w:val="0"/>
          <w:numId w:val="4"/>
        </w:numPr>
        <w:rPr>
          <w:lang w:val="en-GB"/>
        </w:rPr>
      </w:pPr>
      <w:bookmarkStart w:id="141" w:name="_Toc103862497"/>
      <w:bookmarkStart w:id="142" w:name="_Toc104757921"/>
      <w:bookmarkEnd w:id="115"/>
      <w:r>
        <w:lastRenderedPageBreak/>
        <w:t>Blus</w:t>
      </w:r>
      <w:r w:rsidR="00601E82">
        <w:t>onderdelen</w:t>
      </w:r>
      <w:bookmarkEnd w:id="141"/>
      <w:bookmarkEnd w:id="142"/>
    </w:p>
    <w:p w14:paraId="71B506D3" w14:textId="77777777" w:rsidR="0065696A" w:rsidRPr="0065696A" w:rsidRDefault="0065696A" w:rsidP="0065696A">
      <w:pPr>
        <w:rPr>
          <w:lang w:val="en-GB"/>
        </w:rPr>
      </w:pPr>
    </w:p>
    <w:p w14:paraId="379C98BC" w14:textId="702ED2DB" w:rsidR="00331D38" w:rsidRDefault="009D5CC7" w:rsidP="009D5CC7">
      <w:r w:rsidRPr="009D5CC7">
        <w:t xml:space="preserve">Na het </w:t>
      </w:r>
      <w:r w:rsidR="00482674">
        <w:t xml:space="preserve">afronden van het </w:t>
      </w:r>
      <w:r w:rsidRPr="009D5CC7">
        <w:t xml:space="preserve">onderzoek </w:t>
      </w:r>
      <w:r w:rsidR="00966B23">
        <w:t>in verband met</w:t>
      </w:r>
      <w:r w:rsidRPr="009D5CC7">
        <w:t xml:space="preserve"> d</w:t>
      </w:r>
      <w:r>
        <w:t xml:space="preserve">e aandrijving, </w:t>
      </w:r>
      <w:r w:rsidR="00966B23">
        <w:t xml:space="preserve">de </w:t>
      </w:r>
      <w:r>
        <w:t>besturing en de sensoren</w:t>
      </w:r>
      <w:r w:rsidR="00966B23">
        <w:t xml:space="preserve"> </w:t>
      </w:r>
      <w:r w:rsidR="00D314E1">
        <w:t>is er een werkend geheel. Echter kan de robot nog geen brandende voorwerpen</w:t>
      </w:r>
      <w:r w:rsidR="00675880">
        <w:t xml:space="preserve"> of vloeistoffen</w:t>
      </w:r>
      <w:r w:rsidR="00D314E1">
        <w:t xml:space="preserve"> blussen omdat er nagedacht moet worden </w:t>
      </w:r>
      <w:r w:rsidR="004F561B">
        <w:t xml:space="preserve">over het blustype en een blustank. </w:t>
      </w:r>
    </w:p>
    <w:p w14:paraId="79F7A73A" w14:textId="77777777" w:rsidR="00712F69" w:rsidRDefault="00712F69" w:rsidP="009D5CC7"/>
    <w:p w14:paraId="63F8F16F" w14:textId="3FA51998" w:rsidR="0065696A" w:rsidRDefault="00867BB8" w:rsidP="00331D38">
      <w:pPr>
        <w:pStyle w:val="Kop2"/>
      </w:pPr>
      <w:bookmarkStart w:id="143" w:name="_Toc104757922"/>
      <w:r>
        <w:t>Blusmiddelen</w:t>
      </w:r>
      <w:bookmarkEnd w:id="143"/>
    </w:p>
    <w:p w14:paraId="457AA6DF" w14:textId="67E5CCE7" w:rsidR="00EA1EDE" w:rsidRDefault="0002700A" w:rsidP="009D5CC7">
      <w:r>
        <w:t xml:space="preserve">Er bestaan vandaag de dag meerde </w:t>
      </w:r>
      <w:r w:rsidR="00A93F7E">
        <w:t xml:space="preserve">soorten brandblusapparaten of </w:t>
      </w:r>
      <w:r w:rsidR="000649FA">
        <w:t>producten om een brandhaard te doen uitdoven.</w:t>
      </w:r>
      <w:r w:rsidR="001C2D2D">
        <w:t xml:space="preserve"> Voorbeelden hiervan zijn door middel van water, CO</w:t>
      </w:r>
      <w:r w:rsidR="001C2D2D" w:rsidRPr="008F6D81">
        <w:rPr>
          <w:vertAlign w:val="subscript"/>
        </w:rPr>
        <w:t>2</w:t>
      </w:r>
      <w:r w:rsidR="001C2D2D">
        <w:t>-blusser, schuimblusser, poederblusser</w:t>
      </w:r>
      <w:r w:rsidR="00547BFC">
        <w:t xml:space="preserve">, vetbrandblusser </w:t>
      </w:r>
      <w:r w:rsidR="001C2D2D">
        <w:t xml:space="preserve">of een </w:t>
      </w:r>
      <w:r w:rsidR="00D32448">
        <w:t>brand</w:t>
      </w:r>
      <w:r w:rsidR="001C2D2D">
        <w:t>deken</w:t>
      </w:r>
      <w:r w:rsidR="00547BFC">
        <w:t xml:space="preserve">. </w:t>
      </w:r>
      <w:r w:rsidR="00A947AC">
        <w:t xml:space="preserve">Al deze verschillende soorten blustypes kunnen mogelijks voor meerdere </w:t>
      </w:r>
      <w:proofErr w:type="spellStart"/>
      <w:r w:rsidR="00A947AC">
        <w:t>brand</w:t>
      </w:r>
      <w:r w:rsidR="004D6A1C">
        <w:t>klasses</w:t>
      </w:r>
      <w:proofErr w:type="spellEnd"/>
      <w:r w:rsidR="004D6A1C">
        <w:t xml:space="preserve"> gebruikt worden. </w:t>
      </w:r>
      <w:r w:rsidR="00B22A56">
        <w:t xml:space="preserve">Niettemin zijn er ook blusmiddelen die niet mogen gebruikt worden voor een bepaalde brandklasse. </w:t>
      </w:r>
      <w:r w:rsidR="00697BBE">
        <w:t xml:space="preserve">Zo mag </w:t>
      </w:r>
      <w:r w:rsidR="0046326E">
        <w:t>water</w:t>
      </w:r>
      <w:r w:rsidR="00697BBE">
        <w:t xml:space="preserve"> niet bij brandende</w:t>
      </w:r>
      <w:r w:rsidR="00672E20">
        <w:t xml:space="preserve"> </w:t>
      </w:r>
      <w:r w:rsidR="00A74027">
        <w:t>vetten</w:t>
      </w:r>
      <w:r w:rsidR="00265144">
        <w:t xml:space="preserve"> gebruikt</w:t>
      </w:r>
      <w:r w:rsidR="00EC15AA">
        <w:t xml:space="preserve"> worden</w:t>
      </w:r>
      <w:r w:rsidR="0046326E">
        <w:t xml:space="preserve">. </w:t>
      </w:r>
      <w:r w:rsidR="00874257">
        <w:t>Als</w:t>
      </w:r>
      <w:r w:rsidR="001403B0">
        <w:t xml:space="preserve"> </w:t>
      </w:r>
      <w:r w:rsidR="001403B0" w:rsidRPr="00C35290">
        <w:rPr>
          <w:highlight w:val="magenta"/>
        </w:rPr>
        <w:t>je</w:t>
      </w:r>
      <w:r w:rsidR="001403B0">
        <w:t xml:space="preserve"> brandende olie of vet met water </w:t>
      </w:r>
      <w:r w:rsidR="005917EC">
        <w:t>blust, ontstaat</w:t>
      </w:r>
      <w:r w:rsidR="00487078">
        <w:t xml:space="preserve"> er een steekvlam</w:t>
      </w:r>
      <w:r w:rsidR="005917EC">
        <w:t>.</w:t>
      </w:r>
      <w:r w:rsidR="00276DF9">
        <w:t xml:space="preserve"> Het water </w:t>
      </w:r>
      <w:r w:rsidR="00D137C5">
        <w:t xml:space="preserve">verdampt direct door de hitte en er ontstaat </w:t>
      </w:r>
      <w:r w:rsidR="00157AB6">
        <w:t xml:space="preserve">een </w:t>
      </w:r>
      <w:r w:rsidR="00D137C5">
        <w:t>uiterst brandbaar mengsel. Laat dit</w:t>
      </w:r>
      <w:r w:rsidR="005917EC">
        <w:t xml:space="preserve"> </w:t>
      </w:r>
      <w:r w:rsidR="00615C70">
        <w:t>net het tegenovergestelde</w:t>
      </w:r>
      <w:r w:rsidR="00D137C5">
        <w:t xml:space="preserve"> zijn</w:t>
      </w:r>
      <w:r w:rsidR="00615C70">
        <w:t xml:space="preserve"> van blussen</w:t>
      </w:r>
      <w:r w:rsidR="00D137C5">
        <w:t>.</w:t>
      </w:r>
    </w:p>
    <w:p w14:paraId="50E2B1A6" w14:textId="77777777" w:rsidR="00712F69" w:rsidRDefault="00712F69" w:rsidP="009D5CC7"/>
    <w:p w14:paraId="4CB50974" w14:textId="71B11A17" w:rsidR="00EA1EDE" w:rsidRDefault="00EA1EDE" w:rsidP="00EA1EDE">
      <w:pPr>
        <w:pStyle w:val="Kop3"/>
      </w:pPr>
      <w:bookmarkStart w:id="144" w:name="_Toc104757923"/>
      <w:r>
        <w:t>Schuimblusser</w:t>
      </w:r>
      <w:bookmarkEnd w:id="144"/>
    </w:p>
    <w:p w14:paraId="2091D6F9" w14:textId="3D194002" w:rsidR="00EA1EDE" w:rsidRPr="00EA1EDE" w:rsidRDefault="005F6FCE" w:rsidP="00EA1EDE">
      <w:r>
        <w:rPr>
          <w:noProof/>
          <w:lang w:eastAsia="nl-BE"/>
        </w:rPr>
        <w:drawing>
          <wp:anchor distT="0" distB="0" distL="114300" distR="114300" simplePos="0" relativeHeight="251570688" behindDoc="0" locked="0" layoutInCell="1" allowOverlap="1" wp14:anchorId="2B5E2AF0" wp14:editId="7FCE4C12">
            <wp:simplePos x="0" y="0"/>
            <wp:positionH relativeFrom="margin">
              <wp:align>right</wp:align>
            </wp:positionH>
            <wp:positionV relativeFrom="paragraph">
              <wp:posOffset>8255</wp:posOffset>
            </wp:positionV>
            <wp:extent cx="1080000" cy="1080000"/>
            <wp:effectExtent l="0" t="0" r="6350" b="6350"/>
            <wp:wrapSquare wrapText="bothSides"/>
            <wp:docPr id="20" name="Afbeelding 20" descr="Afbeelding met brandbluss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fbeelding 20" descr="Afbeelding met brandblusser&#10;&#10;Automatisch gegenereerde beschrijvi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14:sizeRelH relativeFrom="margin">
              <wp14:pctWidth>0</wp14:pctWidth>
            </wp14:sizeRelH>
            <wp14:sizeRelV relativeFrom="margin">
              <wp14:pctHeight>0</wp14:pctHeight>
            </wp14:sizeRelV>
          </wp:anchor>
        </w:drawing>
      </w:r>
      <w:r w:rsidR="003D6E4A" w:rsidRPr="003D6E4A">
        <w:t>Een schuimblusser</w:t>
      </w:r>
      <w:r w:rsidR="00D12CA5">
        <w:t xml:space="preserve"> </w:t>
      </w:r>
      <w:r w:rsidR="003D6E4A" w:rsidRPr="003D6E4A">
        <w:t xml:space="preserve"> </w:t>
      </w:r>
      <w:r w:rsidR="00087B24">
        <w:t>(</w:t>
      </w:r>
      <w:r w:rsidR="00087B24">
        <w:fldChar w:fldCharType="begin"/>
      </w:r>
      <w:r w:rsidR="00087B24">
        <w:instrText xml:space="preserve"> REF _Ref103866357 \h </w:instrText>
      </w:r>
      <w:r w:rsidR="00087B24">
        <w:fldChar w:fldCharType="separate"/>
      </w:r>
      <w:r w:rsidR="005B44B8">
        <w:t xml:space="preserve">Figuur </w:t>
      </w:r>
      <w:r w:rsidR="00087B24">
        <w:fldChar w:fldCharType="end"/>
      </w:r>
      <w:r w:rsidR="00087B24">
        <w:t>)</w:t>
      </w:r>
      <w:sdt>
        <w:sdtPr>
          <w:id w:val="-1366665609"/>
          <w:citation/>
        </w:sdtPr>
        <w:sdtContent>
          <w:r w:rsidR="00087B24">
            <w:fldChar w:fldCharType="begin"/>
          </w:r>
          <w:r w:rsidR="00087B24">
            <w:rPr>
              <w:lang w:val="nl-NL"/>
            </w:rPr>
            <w:instrText xml:space="preserve"> CITATION BGS \l 1043 </w:instrText>
          </w:r>
          <w:r w:rsidR="00087B24">
            <w:fldChar w:fldCharType="separate"/>
          </w:r>
          <w:r w:rsidR="00973374">
            <w:rPr>
              <w:noProof/>
              <w:lang w:val="nl-NL"/>
            </w:rPr>
            <w:t xml:space="preserve"> </w:t>
          </w:r>
          <w:r w:rsidR="00973374" w:rsidRPr="00973374">
            <w:rPr>
              <w:noProof/>
              <w:lang w:val="nl-NL"/>
            </w:rPr>
            <w:t>[20]</w:t>
          </w:r>
          <w:r w:rsidR="00087B24">
            <w:fldChar w:fldCharType="end"/>
          </w:r>
        </w:sdtContent>
      </w:sdt>
      <w:r w:rsidR="00087B24">
        <w:t xml:space="preserve"> </w:t>
      </w:r>
      <w:r w:rsidR="003D6E4A" w:rsidRPr="003D6E4A">
        <w:t>werkt met een mengsel van water en schuim. Het schuim zorgt ervoor dat er geen zuurstof meer bij de brand kan komen, waardoor het vuur dooft</w:t>
      </w:r>
      <w:r w:rsidR="00DB58E3">
        <w:t>.</w:t>
      </w:r>
    </w:p>
    <w:p w14:paraId="6981FFB1" w14:textId="7B424018" w:rsidR="001A112D" w:rsidRDefault="001A112D" w:rsidP="009D5CC7">
      <w:r>
        <w:t>Binnen dit type blusmiddel zijn er twee soorten:</w:t>
      </w:r>
    </w:p>
    <w:p w14:paraId="56F1C8B8" w14:textId="5040DF04" w:rsidR="001A112D" w:rsidRDefault="00C26BD4" w:rsidP="001A112D">
      <w:pPr>
        <w:pStyle w:val="Lijstalinea"/>
        <w:numPr>
          <w:ilvl w:val="0"/>
          <w:numId w:val="16"/>
        </w:numPr>
      </w:pPr>
      <w:bookmarkStart w:id="145" w:name="_Toc99056584"/>
      <w:r>
        <w:rPr>
          <w:noProof/>
          <w:lang w:eastAsia="nl-BE"/>
        </w:rPr>
        <mc:AlternateContent>
          <mc:Choice Requires="wps">
            <w:drawing>
              <wp:anchor distT="0" distB="0" distL="114300" distR="114300" simplePos="0" relativeHeight="251557376" behindDoc="0" locked="0" layoutInCell="1" allowOverlap="1" wp14:anchorId="180618C8" wp14:editId="22DB801A">
                <wp:simplePos x="0" y="0"/>
                <wp:positionH relativeFrom="margin">
                  <wp:align>right</wp:align>
                </wp:positionH>
                <wp:positionV relativeFrom="paragraph">
                  <wp:posOffset>174015</wp:posOffset>
                </wp:positionV>
                <wp:extent cx="1343025" cy="635"/>
                <wp:effectExtent l="0" t="0" r="9525" b="0"/>
                <wp:wrapSquare wrapText="bothSides"/>
                <wp:docPr id="21" name="Tekstvak 21"/>
                <wp:cNvGraphicFramePr/>
                <a:graphic xmlns:a="http://schemas.openxmlformats.org/drawingml/2006/main">
                  <a:graphicData uri="http://schemas.microsoft.com/office/word/2010/wordprocessingShape">
                    <wps:wsp>
                      <wps:cNvSpPr txBox="1"/>
                      <wps:spPr>
                        <a:xfrm>
                          <a:off x="0" y="0"/>
                          <a:ext cx="1343025" cy="635"/>
                        </a:xfrm>
                        <a:prstGeom prst="rect">
                          <a:avLst/>
                        </a:prstGeom>
                        <a:solidFill>
                          <a:prstClr val="white"/>
                        </a:solidFill>
                        <a:ln>
                          <a:noFill/>
                        </a:ln>
                      </wps:spPr>
                      <wps:txbx>
                        <w:txbxContent>
                          <w:p w14:paraId="553491D4" w14:textId="19AA2A82" w:rsidR="00FF4F66" w:rsidRPr="00255578" w:rsidRDefault="00FF4F66" w:rsidP="00C26BD4">
                            <w:pPr>
                              <w:pStyle w:val="Bijschrift"/>
                            </w:pPr>
                            <w:bookmarkStart w:id="146" w:name="_Ref103866357"/>
                            <w:bookmarkStart w:id="147" w:name="_Toc104758359"/>
                            <w:r>
                              <w:t xml:space="preserve">Figuur </w:t>
                            </w:r>
                            <w:r>
                              <w:fldChar w:fldCharType="begin"/>
                            </w:r>
                            <w:r>
                              <w:instrText>SEQ Figuur \* ARABIC</w:instrText>
                            </w:r>
                            <w:r>
                              <w:fldChar w:fldCharType="separate"/>
                            </w:r>
                            <w:r>
                              <w:rPr>
                                <w:noProof/>
                              </w:rPr>
                              <w:t>14</w:t>
                            </w:r>
                            <w:r>
                              <w:fldChar w:fldCharType="end"/>
                            </w:r>
                            <w:bookmarkEnd w:id="146"/>
                            <w:r>
                              <w:t xml:space="preserve">: afbeelding gewone schuimblusser BGS </w:t>
                            </w:r>
                            <w:sdt>
                              <w:sdtPr>
                                <w:id w:val="1012107291"/>
                                <w:citation/>
                              </w:sdtPr>
                              <w:sdtContent>
                                <w:r>
                                  <w:fldChar w:fldCharType="begin"/>
                                </w:r>
                                <w:r>
                                  <w:rPr>
                                    <w:lang w:val="nl-NL"/>
                                  </w:rPr>
                                  <w:instrText xml:space="preserve"> CITATION BGS \l 1043 </w:instrText>
                                </w:r>
                                <w:r>
                                  <w:fldChar w:fldCharType="separate"/>
                                </w:r>
                                <w:r w:rsidRPr="00973374">
                                  <w:rPr>
                                    <w:noProof/>
                                    <w:lang w:val="nl-NL"/>
                                  </w:rPr>
                                  <w:t>[20]</w:t>
                                </w:r>
                                <w:r>
                                  <w:fldChar w:fldCharType="end"/>
                                </w:r>
                              </w:sdtContent>
                            </w:sdt>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0618C8" id="Tekstvak 21" o:spid="_x0000_s1032" type="#_x0000_t202" style="position:absolute;left:0;text-align:left;margin-left:54.55pt;margin-top:13.7pt;width:105.75pt;height:.05pt;z-index:2515573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" stroked="f">
                <v:textbox style="mso-fit-shape-to-text:t" inset="0,0,0,0">
                  <w:txbxContent>
                    <w:p w14:paraId="553491D4" w14:textId="19AA2A82" w:rsidR="00FF4F66" w:rsidRPr="00255578" w:rsidRDefault="00FF4F66" w:rsidP="00C26BD4">
                      <w:pPr>
                        <w:pStyle w:val="Bijschrift"/>
                      </w:pPr>
                      <w:bookmarkStart w:id="148" w:name="_Ref103866357"/>
                      <w:bookmarkStart w:id="149" w:name="_Toc104758359"/>
                      <w:r>
                        <w:t xml:space="preserve">Figuur </w:t>
                      </w:r>
                      <w:r>
                        <w:fldChar w:fldCharType="begin"/>
                      </w:r>
                      <w:r>
                        <w:instrText>SEQ Figuur \* ARABIC</w:instrText>
                      </w:r>
                      <w:r>
                        <w:fldChar w:fldCharType="separate"/>
                      </w:r>
                      <w:r>
                        <w:rPr>
                          <w:noProof/>
                        </w:rPr>
                        <w:t>14</w:t>
                      </w:r>
                      <w:r>
                        <w:fldChar w:fldCharType="end"/>
                      </w:r>
                      <w:bookmarkEnd w:id="148"/>
                      <w:r>
                        <w:t xml:space="preserve">: afbeelding gewone schuimblusser BGS </w:t>
                      </w:r>
                      <w:sdt>
                        <w:sdtPr>
                          <w:id w:val="1012107291"/>
                          <w:citation/>
                        </w:sdtPr>
                        <w:sdtContent>
                          <w:r>
                            <w:fldChar w:fldCharType="begin"/>
                          </w:r>
                          <w:r>
                            <w:rPr>
                              <w:lang w:val="nl-NL"/>
                            </w:rPr>
                            <w:instrText xml:space="preserve"> CITATION BGS \l 1043 </w:instrText>
                          </w:r>
                          <w:r>
                            <w:fldChar w:fldCharType="separate"/>
                          </w:r>
                          <w:r w:rsidRPr="00973374">
                            <w:rPr>
                              <w:noProof/>
                              <w:lang w:val="nl-NL"/>
                            </w:rPr>
                            <w:t>[20]</w:t>
                          </w:r>
                          <w:r>
                            <w:fldChar w:fldCharType="end"/>
                          </w:r>
                        </w:sdtContent>
                      </w:sdt>
                      <w:bookmarkEnd w:id="149"/>
                    </w:p>
                  </w:txbxContent>
                </v:textbox>
                <w10:wrap type="square" anchorx="margin"/>
              </v:shape>
            </w:pict>
          </mc:Fallback>
        </mc:AlternateContent>
      </w:r>
      <w:r w:rsidR="00651A99">
        <w:t>gewone schuimblusser;</w:t>
      </w:r>
    </w:p>
    <w:p w14:paraId="7BD7C875" w14:textId="6A46CB11" w:rsidR="00651A99" w:rsidRDefault="00651A99" w:rsidP="001A112D">
      <w:pPr>
        <w:pStyle w:val="Lijstalinea"/>
        <w:numPr>
          <w:ilvl w:val="0"/>
          <w:numId w:val="16"/>
        </w:numPr>
      </w:pPr>
      <w:r>
        <w:t>sproeischuimblusser.</w:t>
      </w:r>
    </w:p>
    <w:p w14:paraId="2288EBCB" w14:textId="77777777" w:rsidR="00FE39A1" w:rsidRDefault="00FE39A1" w:rsidP="00FE39A1">
      <w:pPr>
        <w:pStyle w:val="Lijstalinea"/>
      </w:pPr>
    </w:p>
    <w:p w14:paraId="3E99EE6D" w14:textId="65054FED" w:rsidR="005629C3" w:rsidRDefault="00E3617E" w:rsidP="005629C3">
      <w:r>
        <w:t>B</w:t>
      </w:r>
      <w:r w:rsidR="00560D1A">
        <w:t xml:space="preserve">ij een sproeischuimblusser </w:t>
      </w:r>
      <w:r w:rsidR="0095492A">
        <w:t xml:space="preserve">komt </w:t>
      </w:r>
      <w:r w:rsidR="00266A60">
        <w:t>de blusstraal uit een speciale spuitmond w</w:t>
      </w:r>
      <w:r w:rsidR="006E190A">
        <w:t>aardoor de straal niet elektrisch geleid</w:t>
      </w:r>
      <w:r w:rsidR="005474ED">
        <w:t>end</w:t>
      </w:r>
      <w:r w:rsidR="006E190A">
        <w:t xml:space="preserve"> is.</w:t>
      </w:r>
      <w:r w:rsidR="008F1AF3">
        <w:t xml:space="preserve"> Dit heeft als voordeel dat je dit type mag gebruiken </w:t>
      </w:r>
      <w:r w:rsidR="00071AD1">
        <w:t xml:space="preserve">om </w:t>
      </w:r>
      <w:r w:rsidR="008F1AF3">
        <w:t xml:space="preserve"> elektrische </w:t>
      </w:r>
      <w:r w:rsidR="00C27E39">
        <w:t xml:space="preserve">installaties te blussen. Een gewone </w:t>
      </w:r>
      <w:r w:rsidR="007B192D">
        <w:t xml:space="preserve">schuimblusser heeft </w:t>
      </w:r>
      <w:r w:rsidR="006F45F5">
        <w:t xml:space="preserve">deze spuitkop niet waardoor er terugslag mogelijk is bij het blussen van </w:t>
      </w:r>
      <w:r w:rsidR="00F77DA1">
        <w:t>elektrische installaties.</w:t>
      </w:r>
    </w:p>
    <w:p w14:paraId="04B1157A" w14:textId="53A7EA7E" w:rsidR="00F77DA1" w:rsidRDefault="00F77DA1" w:rsidP="005629C3">
      <w:r w:rsidRPr="00C26BD4">
        <w:rPr>
          <w:b/>
          <w:bCs/>
        </w:rPr>
        <w:t>Voordelen</w:t>
      </w:r>
      <w:r>
        <w:t>:</w:t>
      </w:r>
    </w:p>
    <w:p w14:paraId="68E9177D" w14:textId="7BCF0910" w:rsidR="00F77DA1" w:rsidRDefault="00F77DA1" w:rsidP="00F77DA1">
      <w:pPr>
        <w:pStyle w:val="Lijstalinea"/>
        <w:numPr>
          <w:ilvl w:val="0"/>
          <w:numId w:val="16"/>
        </w:numPr>
      </w:pPr>
      <w:r>
        <w:t>beperkte nevenschade bij het blussen</w:t>
      </w:r>
      <w:r w:rsidR="00C26BD4">
        <w:t>;</w:t>
      </w:r>
    </w:p>
    <w:p w14:paraId="2BBBB505" w14:textId="7C9C742B" w:rsidR="00F77DA1" w:rsidRDefault="00F77DA1" w:rsidP="00F77DA1">
      <w:pPr>
        <w:pStyle w:val="Lijstalinea"/>
        <w:numPr>
          <w:ilvl w:val="0"/>
          <w:numId w:val="16"/>
        </w:numPr>
      </w:pPr>
      <w:r>
        <w:t>lange spuitduur</w:t>
      </w:r>
      <w:r w:rsidR="00C26BD4">
        <w:t>;</w:t>
      </w:r>
    </w:p>
    <w:p w14:paraId="66DADA0E" w14:textId="4C5287C9" w:rsidR="00F77DA1" w:rsidRDefault="00F77DA1" w:rsidP="00F77DA1">
      <w:pPr>
        <w:pStyle w:val="Lijstalinea"/>
        <w:numPr>
          <w:ilvl w:val="0"/>
          <w:numId w:val="16"/>
        </w:numPr>
      </w:pPr>
      <w:r>
        <w:t>eenvoudige bediening.</w:t>
      </w:r>
    </w:p>
    <w:p w14:paraId="70302826" w14:textId="285AD84A" w:rsidR="00F77DA1" w:rsidRDefault="00F77DA1" w:rsidP="00F77DA1">
      <w:r w:rsidRPr="00C26BD4">
        <w:rPr>
          <w:b/>
          <w:bCs/>
        </w:rPr>
        <w:t>Nade</w:t>
      </w:r>
      <w:r w:rsidR="00C26BD4" w:rsidRPr="00C26BD4">
        <w:rPr>
          <w:b/>
          <w:bCs/>
        </w:rPr>
        <w:t>el</w:t>
      </w:r>
      <w:r>
        <w:t>:</w:t>
      </w:r>
    </w:p>
    <w:p w14:paraId="11601533" w14:textId="06F013E0" w:rsidR="00F77DA1" w:rsidRDefault="00F77DA1" w:rsidP="00C26BD4">
      <w:pPr>
        <w:pStyle w:val="Lijstalinea"/>
        <w:numPr>
          <w:ilvl w:val="0"/>
          <w:numId w:val="16"/>
        </w:numPr>
      </w:pPr>
      <w:r>
        <w:t>duur</w:t>
      </w:r>
      <w:r w:rsidR="00C26BD4">
        <w:t>.</w:t>
      </w:r>
    </w:p>
    <w:p w14:paraId="298BAC62" w14:textId="77777777" w:rsidR="00087B24" w:rsidRDefault="00087B24" w:rsidP="00087B24">
      <w:pPr>
        <w:pStyle w:val="Lijstalinea"/>
      </w:pPr>
    </w:p>
    <w:p w14:paraId="38FD86D6" w14:textId="77777777" w:rsidR="005D2F3C" w:rsidRDefault="005D2F3C" w:rsidP="47735461">
      <w:pPr>
        <w:rPr>
          <w:rFonts w:asciiTheme="majorHAnsi" w:eastAsiaTheme="majorEastAsia" w:hAnsiTheme="majorHAnsi" w:cstheme="majorBidi"/>
          <w:color w:val="1F3763"/>
          <w:sz w:val="24"/>
          <w:szCs w:val="24"/>
        </w:rPr>
      </w:pPr>
      <w:r>
        <w:br w:type="page"/>
      </w:r>
    </w:p>
    <w:p w14:paraId="75DA0B57" w14:textId="5EC80791" w:rsidR="00D8374B" w:rsidRDefault="001C11C2" w:rsidP="00087B24">
      <w:pPr>
        <w:pStyle w:val="Kop3"/>
      </w:pPr>
      <w:bookmarkStart w:id="150" w:name="_Toc104757924"/>
      <w:r>
        <w:rPr>
          <w:noProof/>
          <w:lang w:eastAsia="nl-BE"/>
        </w:rPr>
        <w:lastRenderedPageBreak/>
        <w:drawing>
          <wp:anchor distT="0" distB="0" distL="114300" distR="114300" simplePos="0" relativeHeight="251584000" behindDoc="0" locked="0" layoutInCell="1" allowOverlap="1" wp14:anchorId="701BC36F" wp14:editId="54700276">
            <wp:simplePos x="0" y="0"/>
            <wp:positionH relativeFrom="margin">
              <wp:align>right</wp:align>
            </wp:positionH>
            <wp:positionV relativeFrom="paragraph">
              <wp:posOffset>6630</wp:posOffset>
            </wp:positionV>
            <wp:extent cx="1080000" cy="1080000"/>
            <wp:effectExtent l="0" t="0" r="6350" b="6350"/>
            <wp:wrapSquare wrapText="bothSides"/>
            <wp:docPr id="22" name="Afbeelding 22" descr="Afbeelding met tekst, brandbluss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fbeelding 22" descr="Afbeelding met tekst, brandblusser&#10;&#10;Automatisch gegenereerde beschrijvi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anchor>
        </w:drawing>
      </w:r>
      <w:r w:rsidR="00B225F6">
        <w:t>Poederblusser</w:t>
      </w:r>
      <w:bookmarkEnd w:id="150"/>
    </w:p>
    <w:p w14:paraId="2C6A1C33" w14:textId="4FC2C65E" w:rsidR="00B225F6" w:rsidRPr="00B225F6" w:rsidRDefault="001C11C2" w:rsidP="00B225F6">
      <w:r>
        <w:rPr>
          <w:noProof/>
          <w:lang w:eastAsia="nl-BE"/>
        </w:rPr>
        <mc:AlternateContent>
          <mc:Choice Requires="wps">
            <w:drawing>
              <wp:anchor distT="0" distB="0" distL="114300" distR="114300" simplePos="0" relativeHeight="251597312" behindDoc="0" locked="0" layoutInCell="1" allowOverlap="1" wp14:anchorId="213C76E9" wp14:editId="74015B63">
                <wp:simplePos x="0" y="0"/>
                <wp:positionH relativeFrom="margin">
                  <wp:align>right</wp:align>
                </wp:positionH>
                <wp:positionV relativeFrom="paragraph">
                  <wp:posOffset>1005485</wp:posOffset>
                </wp:positionV>
                <wp:extent cx="1224915" cy="635"/>
                <wp:effectExtent l="0" t="0" r="0" b="0"/>
                <wp:wrapSquare wrapText="bothSides"/>
                <wp:docPr id="23" name="Tekstvak 23"/>
                <wp:cNvGraphicFramePr/>
                <a:graphic xmlns:a="http://schemas.openxmlformats.org/drawingml/2006/main">
                  <a:graphicData uri="http://schemas.microsoft.com/office/word/2010/wordprocessingShape">
                    <wps:wsp>
                      <wps:cNvSpPr txBox="1"/>
                      <wps:spPr>
                        <a:xfrm>
                          <a:off x="0" y="0"/>
                          <a:ext cx="1224915" cy="635"/>
                        </a:xfrm>
                        <a:prstGeom prst="rect">
                          <a:avLst/>
                        </a:prstGeom>
                        <a:solidFill>
                          <a:prstClr val="white"/>
                        </a:solidFill>
                        <a:ln>
                          <a:noFill/>
                        </a:ln>
                      </wps:spPr>
                      <wps:txbx>
                        <w:txbxContent>
                          <w:p w14:paraId="1BB744BD" w14:textId="40358097" w:rsidR="00FF4F66" w:rsidRPr="00881377" w:rsidRDefault="00FF4F66" w:rsidP="00FE39A1">
                            <w:pPr>
                              <w:pStyle w:val="Bijschrift"/>
                              <w:rPr>
                                <w:noProof/>
                              </w:rPr>
                            </w:pPr>
                            <w:bookmarkStart w:id="151" w:name="_Ref104477922"/>
                            <w:bookmarkStart w:id="152" w:name="_Toc104758360"/>
                            <w:r>
                              <w:t xml:space="preserve">Figuur </w:t>
                            </w:r>
                            <w:r>
                              <w:fldChar w:fldCharType="begin"/>
                            </w:r>
                            <w:r>
                              <w:instrText>SEQ Figuur \* ARABIC</w:instrText>
                            </w:r>
                            <w:r>
                              <w:fldChar w:fldCharType="separate"/>
                            </w:r>
                            <w:r>
                              <w:rPr>
                                <w:noProof/>
                              </w:rPr>
                              <w:t>15</w:t>
                            </w:r>
                            <w:r>
                              <w:fldChar w:fldCharType="end"/>
                            </w:r>
                            <w:bookmarkEnd w:id="151"/>
                            <w:r>
                              <w:t>: afbeelding poederblusser ECOFEX</w:t>
                            </w:r>
                            <w:sdt>
                              <w:sdtPr>
                                <w:id w:val="-914851142"/>
                                <w:citation/>
                              </w:sdtPr>
                              <w:sdtContent>
                                <w:r>
                                  <w:fldChar w:fldCharType="begin"/>
                                </w:r>
                                <w:r>
                                  <w:rPr>
                                    <w:lang w:val="nl-NL"/>
                                  </w:rPr>
                                  <w:instrText xml:space="preserve">CITATION log \l 1043 </w:instrText>
                                </w:r>
                                <w:r>
                                  <w:fldChar w:fldCharType="separate"/>
                                </w:r>
                                <w:r>
                                  <w:rPr>
                                    <w:noProof/>
                                    <w:lang w:val="nl-NL"/>
                                  </w:rPr>
                                  <w:t xml:space="preserve"> </w:t>
                                </w:r>
                                <w:r w:rsidRPr="00973374">
                                  <w:rPr>
                                    <w:noProof/>
                                    <w:lang w:val="nl-NL"/>
                                  </w:rPr>
                                  <w:t>[21]</w:t>
                                </w:r>
                                <w:r>
                                  <w:fldChar w:fldCharType="end"/>
                                </w:r>
                              </w:sdtContent>
                            </w:sdt>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3C76E9" id="Tekstvak 23" o:spid="_x0000_s1033" type="#_x0000_t202" style="position:absolute;margin-left:45.25pt;margin-top:79.15pt;width:96.45pt;height:.05pt;z-index:251597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" stroked="f">
                <v:textbox style="mso-fit-shape-to-text:t" inset="0,0,0,0">
                  <w:txbxContent>
                    <w:p w14:paraId="1BB744BD" w14:textId="40358097" w:rsidR="00FF4F66" w:rsidRPr="00881377" w:rsidRDefault="00FF4F66" w:rsidP="00FE39A1">
                      <w:pPr>
                        <w:pStyle w:val="Bijschrift"/>
                        <w:rPr>
                          <w:noProof/>
                        </w:rPr>
                      </w:pPr>
                      <w:bookmarkStart w:id="153" w:name="_Ref104477922"/>
                      <w:bookmarkStart w:id="154" w:name="_Toc104758360"/>
                      <w:r>
                        <w:t xml:space="preserve">Figuur </w:t>
                      </w:r>
                      <w:r>
                        <w:fldChar w:fldCharType="begin"/>
                      </w:r>
                      <w:r>
                        <w:instrText>SEQ Figuur \* ARABIC</w:instrText>
                      </w:r>
                      <w:r>
                        <w:fldChar w:fldCharType="separate"/>
                      </w:r>
                      <w:r>
                        <w:rPr>
                          <w:noProof/>
                        </w:rPr>
                        <w:t>15</w:t>
                      </w:r>
                      <w:r>
                        <w:fldChar w:fldCharType="end"/>
                      </w:r>
                      <w:bookmarkEnd w:id="153"/>
                      <w:r>
                        <w:t>: afbeelding poederblusser ECOFEX</w:t>
                      </w:r>
                      <w:sdt>
                        <w:sdtPr>
                          <w:id w:val="-914851142"/>
                          <w:citation/>
                        </w:sdtPr>
                        <w:sdtContent>
                          <w:r>
                            <w:fldChar w:fldCharType="begin"/>
                          </w:r>
                          <w:r>
                            <w:rPr>
                              <w:lang w:val="nl-NL"/>
                            </w:rPr>
                            <w:instrText xml:space="preserve">CITATION log \l 1043 </w:instrText>
                          </w:r>
                          <w:r>
                            <w:fldChar w:fldCharType="separate"/>
                          </w:r>
                          <w:r>
                            <w:rPr>
                              <w:noProof/>
                              <w:lang w:val="nl-NL"/>
                            </w:rPr>
                            <w:t xml:space="preserve"> </w:t>
                          </w:r>
                          <w:r w:rsidRPr="00973374">
                            <w:rPr>
                              <w:noProof/>
                              <w:lang w:val="nl-NL"/>
                            </w:rPr>
                            <w:t>[21]</w:t>
                          </w:r>
                          <w:r>
                            <w:fldChar w:fldCharType="end"/>
                          </w:r>
                        </w:sdtContent>
                      </w:sdt>
                      <w:bookmarkEnd w:id="154"/>
                    </w:p>
                  </w:txbxContent>
                </v:textbox>
                <w10:wrap type="square" anchorx="margin"/>
              </v:shape>
            </w:pict>
          </mc:Fallback>
        </mc:AlternateContent>
      </w:r>
      <w:r w:rsidR="005B25AD">
        <w:t>E</w:t>
      </w:r>
      <w:r w:rsidR="00865FBE" w:rsidRPr="00865FBE">
        <w:t>en poederblusser</w:t>
      </w:r>
      <w:r w:rsidR="00D56BAC">
        <w:t xml:space="preserve"> (</w:t>
      </w:r>
      <w:r w:rsidR="00D56BAC">
        <w:fldChar w:fldCharType="begin"/>
      </w:r>
      <w:r w:rsidR="00D56BAC">
        <w:instrText xml:space="preserve"> REF _Ref104477922 \h </w:instrText>
      </w:r>
      <w:r w:rsidR="00D56BAC">
        <w:fldChar w:fldCharType="separate"/>
      </w:r>
      <w:r w:rsidR="000C1F61">
        <w:t xml:space="preserve">Figuur </w:t>
      </w:r>
      <w:r w:rsidR="000C1F61">
        <w:rPr>
          <w:noProof/>
        </w:rPr>
        <w:t>15</w:t>
      </w:r>
      <w:r w:rsidR="00D56BAC">
        <w:fldChar w:fldCharType="end"/>
      </w:r>
      <w:r w:rsidR="00D56BAC">
        <w:t>)</w:t>
      </w:r>
      <w:sdt>
        <w:sdtPr>
          <w:id w:val="942341355"/>
          <w:citation/>
        </w:sdtPr>
        <w:sdtContent>
          <w:r>
            <w:fldChar w:fldCharType="begin"/>
          </w:r>
          <w:r>
            <w:rPr>
              <w:lang w:val="nl-NL"/>
            </w:rPr>
            <w:instrText xml:space="preserve"> CITATION log \l 1043 </w:instrText>
          </w:r>
          <w:r>
            <w:fldChar w:fldCharType="separate"/>
          </w:r>
          <w:r w:rsidR="00973374">
            <w:rPr>
              <w:noProof/>
              <w:lang w:val="nl-NL"/>
            </w:rPr>
            <w:t xml:space="preserve"> </w:t>
          </w:r>
          <w:r w:rsidR="00973374" w:rsidRPr="00973374">
            <w:rPr>
              <w:noProof/>
              <w:lang w:val="nl-NL"/>
            </w:rPr>
            <w:t>[21]</w:t>
          </w:r>
          <w:r>
            <w:fldChar w:fldCharType="end"/>
          </w:r>
        </w:sdtContent>
      </w:sdt>
      <w:r w:rsidR="00865FBE" w:rsidRPr="00865FBE">
        <w:t xml:space="preserve"> </w:t>
      </w:r>
      <w:r w:rsidR="005B25AD">
        <w:t>bevat</w:t>
      </w:r>
      <w:r w:rsidR="00865FBE" w:rsidRPr="00865FBE">
        <w:t xml:space="preserve"> chemicaliën met zout</w:t>
      </w:r>
      <w:r w:rsidR="00865FBE">
        <w:t xml:space="preserve">. </w:t>
      </w:r>
      <w:r w:rsidR="00B138E3">
        <w:t>Een nadeel van</w:t>
      </w:r>
      <w:r w:rsidR="00865FBE" w:rsidRPr="00865FBE">
        <w:t xml:space="preserve"> zout</w:t>
      </w:r>
      <w:r w:rsidR="00B138E3">
        <w:t xml:space="preserve"> is dat het vocht aantrekt.</w:t>
      </w:r>
      <w:r w:rsidR="00865FBE" w:rsidRPr="00865FBE">
        <w:t xml:space="preserve"> Vocht </w:t>
      </w:r>
      <w:r w:rsidR="00FD698F">
        <w:t xml:space="preserve">bij </w:t>
      </w:r>
      <w:r w:rsidR="00865FBE" w:rsidRPr="00865FBE">
        <w:t>elektronische apparaten</w:t>
      </w:r>
      <w:r w:rsidR="00C246E2">
        <w:t xml:space="preserve"> zorgt voor een toename van het</w:t>
      </w:r>
      <w:r w:rsidR="00FD698F">
        <w:t xml:space="preserve"> gevaar op elektro</w:t>
      </w:r>
      <w:r w:rsidR="00B41DF8">
        <w:t>cutie.</w:t>
      </w:r>
      <w:r w:rsidR="00865FBE" w:rsidRPr="00865FBE">
        <w:t xml:space="preserve"> </w:t>
      </w:r>
      <w:r w:rsidR="000A3958" w:rsidRPr="00470E37">
        <w:t>Met een poederblusser</w:t>
      </w:r>
      <w:r w:rsidR="000A3958">
        <w:t xml:space="preserve"> is het mogelijk om</w:t>
      </w:r>
      <w:r w:rsidR="000A3958" w:rsidRPr="00470E37">
        <w:t xml:space="preserve"> vaste stoffen, vloeistof</w:t>
      </w:r>
      <w:r w:rsidR="00C246E2">
        <w:t>fen</w:t>
      </w:r>
      <w:r w:rsidR="000A3958" w:rsidRPr="00470E37">
        <w:t xml:space="preserve"> en gasbranden</w:t>
      </w:r>
      <w:r w:rsidR="000A3958">
        <w:t xml:space="preserve"> te blussen. Deze manier </w:t>
      </w:r>
      <w:r w:rsidR="00FD5C09">
        <w:t xml:space="preserve">van blussen </w:t>
      </w:r>
      <w:r w:rsidR="00865FBE" w:rsidRPr="00865FBE">
        <w:t>is</w:t>
      </w:r>
      <w:r w:rsidR="00B41DF8">
        <w:t xml:space="preserve"> voordeliger tegenover een schuimblusser</w:t>
      </w:r>
      <w:r w:rsidR="00865FBE" w:rsidRPr="00865FBE">
        <w:t xml:space="preserve"> </w:t>
      </w:r>
      <w:r w:rsidR="00FD5C09">
        <w:t xml:space="preserve">maar het heeft </w:t>
      </w:r>
      <w:r w:rsidR="00EE41FE">
        <w:t xml:space="preserve">een </w:t>
      </w:r>
      <w:r w:rsidR="00FD5C09">
        <w:t xml:space="preserve">groot nadeel. </w:t>
      </w:r>
      <w:r w:rsidR="00CA572D">
        <w:t>N</w:t>
      </w:r>
      <w:r w:rsidR="00FD5C09">
        <w:t>a het blussen</w:t>
      </w:r>
      <w:r w:rsidR="00CA572D">
        <w:t xml:space="preserve"> </w:t>
      </w:r>
      <w:r w:rsidR="003045A9">
        <w:t>treedt er nevenschade op</w:t>
      </w:r>
      <w:r w:rsidR="00D56BAC">
        <w:t>.</w:t>
      </w:r>
      <w:r w:rsidR="00E16FD8">
        <w:t xml:space="preserve"> De schade is voornamelijk een </w:t>
      </w:r>
      <w:r w:rsidR="00CC3ED3">
        <w:t>laa</w:t>
      </w:r>
      <w:r w:rsidR="008415FB">
        <w:t>g</w:t>
      </w:r>
      <w:r w:rsidR="00E16FD8">
        <w:t xml:space="preserve"> wit poederschuim </w:t>
      </w:r>
      <w:r w:rsidR="0022509F">
        <w:t>dat</w:t>
      </w:r>
      <w:r w:rsidR="00B8252C">
        <w:t xml:space="preserve"> lang aanwezig blijft.</w:t>
      </w:r>
    </w:p>
    <w:p w14:paraId="6A5E0F5C" w14:textId="6EEF66E9" w:rsidR="00087B24" w:rsidRDefault="00087B24" w:rsidP="00087B24"/>
    <w:p w14:paraId="2D547DB9" w14:textId="50BE46F5" w:rsidR="00B225F6" w:rsidRDefault="00B225F6" w:rsidP="00B225F6">
      <w:r w:rsidRPr="00C26BD4">
        <w:rPr>
          <w:b/>
          <w:bCs/>
        </w:rPr>
        <w:t>Voordelen</w:t>
      </w:r>
      <w:r>
        <w:t>:</w:t>
      </w:r>
    </w:p>
    <w:p w14:paraId="34FBBB0C" w14:textId="30641ACD" w:rsidR="00B225F6" w:rsidRDefault="00DF6DB9" w:rsidP="00B225F6">
      <w:pPr>
        <w:pStyle w:val="Lijstalinea"/>
        <w:numPr>
          <w:ilvl w:val="0"/>
          <w:numId w:val="16"/>
        </w:numPr>
      </w:pPr>
      <w:r>
        <w:t>g</w:t>
      </w:r>
      <w:r w:rsidR="00B225F6">
        <w:t>oedkoop;</w:t>
      </w:r>
    </w:p>
    <w:p w14:paraId="540B95F8" w14:textId="0832E124" w:rsidR="00B225F6" w:rsidRDefault="00DF6DB9" w:rsidP="00B225F6">
      <w:pPr>
        <w:pStyle w:val="Lijstalinea"/>
        <w:numPr>
          <w:ilvl w:val="0"/>
          <w:numId w:val="16"/>
        </w:numPr>
      </w:pPr>
      <w:r>
        <w:t>m</w:t>
      </w:r>
      <w:r w:rsidR="00B225F6">
        <w:t xml:space="preserve">ogelijk </w:t>
      </w:r>
      <w:r>
        <w:t>blussen van</w:t>
      </w:r>
      <w:r w:rsidR="00B225F6">
        <w:t xml:space="preserve"> elektrische installaties</w:t>
      </w:r>
      <w:r>
        <w:t>.</w:t>
      </w:r>
    </w:p>
    <w:p w14:paraId="1207CAFD" w14:textId="53AB5D14" w:rsidR="00B225F6" w:rsidRDefault="00B225F6" w:rsidP="00B225F6">
      <w:r w:rsidRPr="00C26BD4">
        <w:rPr>
          <w:b/>
          <w:bCs/>
        </w:rPr>
        <w:t>Nade</w:t>
      </w:r>
      <w:r w:rsidR="006D5CC4">
        <w:rPr>
          <w:b/>
          <w:bCs/>
        </w:rPr>
        <w:t>len</w:t>
      </w:r>
      <w:r>
        <w:t>:</w:t>
      </w:r>
    </w:p>
    <w:p w14:paraId="50030FA5" w14:textId="0052C383" w:rsidR="00B225F6" w:rsidRDefault="00DF6DB9" w:rsidP="00B225F6">
      <w:pPr>
        <w:pStyle w:val="Lijstalinea"/>
        <w:numPr>
          <w:ilvl w:val="0"/>
          <w:numId w:val="16"/>
        </w:numPr>
      </w:pPr>
      <w:r>
        <w:t>nevenschade</w:t>
      </w:r>
      <w:r w:rsidR="00945706">
        <w:t xml:space="preserve"> en reststoffen</w:t>
      </w:r>
      <w:r>
        <w:t xml:space="preserve"> </w:t>
      </w:r>
      <w:r w:rsidR="00E37970">
        <w:t>na het blussen</w:t>
      </w:r>
      <w:r w:rsidR="005D2F3C">
        <w:t>;</w:t>
      </w:r>
    </w:p>
    <w:p w14:paraId="5561E98D" w14:textId="69D5D80D" w:rsidR="00E37970" w:rsidRDefault="00E37970" w:rsidP="00B225F6">
      <w:pPr>
        <w:pStyle w:val="Lijstalinea"/>
        <w:numPr>
          <w:ilvl w:val="0"/>
          <w:numId w:val="16"/>
        </w:numPr>
      </w:pPr>
      <w:r>
        <w:t xml:space="preserve">hoger risico in </w:t>
      </w:r>
      <w:r w:rsidR="00957B3F">
        <w:t>herontsteking</w:t>
      </w:r>
      <w:r w:rsidR="005D2F3C">
        <w:t>.</w:t>
      </w:r>
    </w:p>
    <w:p w14:paraId="639D79B4" w14:textId="4B9885C4" w:rsidR="0090719A" w:rsidRDefault="0090719A" w:rsidP="0090719A"/>
    <w:p w14:paraId="34768E0A" w14:textId="4ED781E7" w:rsidR="0090719A" w:rsidRDefault="0090719A" w:rsidP="0090719A">
      <w:pPr>
        <w:pStyle w:val="Kop3"/>
      </w:pPr>
      <w:bookmarkStart w:id="155" w:name="_Toc104757925"/>
      <w:r>
        <w:t>CO</w:t>
      </w:r>
      <w:r w:rsidRPr="5C7CD9DE">
        <w:rPr>
          <w:vertAlign w:val="subscript"/>
        </w:rPr>
        <w:t>2</w:t>
      </w:r>
      <w:r>
        <w:t>-blusser</w:t>
      </w:r>
      <w:bookmarkEnd w:id="155"/>
    </w:p>
    <w:p w14:paraId="46611536" w14:textId="3BE822D8" w:rsidR="0090719A" w:rsidRDefault="001C11C2" w:rsidP="0090719A">
      <w:r>
        <w:rPr>
          <w:noProof/>
          <w:lang w:eastAsia="nl-BE"/>
        </w:rPr>
        <w:drawing>
          <wp:anchor distT="0" distB="0" distL="114300" distR="114300" simplePos="0" relativeHeight="251610624" behindDoc="0" locked="0" layoutInCell="1" allowOverlap="1" wp14:anchorId="5CFD8C4B" wp14:editId="2F6FE7E4">
            <wp:simplePos x="0" y="0"/>
            <wp:positionH relativeFrom="margin">
              <wp:align>right</wp:align>
            </wp:positionH>
            <wp:positionV relativeFrom="paragraph">
              <wp:posOffset>1270</wp:posOffset>
            </wp:positionV>
            <wp:extent cx="1079500" cy="1079500"/>
            <wp:effectExtent l="0" t="0" r="6350" b="6350"/>
            <wp:wrapSquare wrapText="bothSides"/>
            <wp:docPr id="24" name="Afbeelding 24" descr="Afbeelding met tekst, brandbluss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fbeelding 24" descr="Afbeelding met tekst, brandblusser&#10;&#10;Automatisch gegenereerde beschrijvi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anchor>
        </w:drawing>
      </w:r>
      <w:r w:rsidR="005F6FCE">
        <w:rPr>
          <w:noProof/>
          <w:lang w:eastAsia="nl-BE"/>
        </w:rPr>
        <mc:AlternateContent>
          <mc:Choice Requires="wps">
            <w:drawing>
              <wp:anchor distT="0" distB="0" distL="114300" distR="114300" simplePos="0" relativeHeight="251623936" behindDoc="0" locked="0" layoutInCell="1" allowOverlap="1" wp14:anchorId="05B4376A" wp14:editId="6D2674A0">
                <wp:simplePos x="0" y="0"/>
                <wp:positionH relativeFrom="column">
                  <wp:posOffset>4673600</wp:posOffset>
                </wp:positionH>
                <wp:positionV relativeFrom="paragraph">
                  <wp:posOffset>1145540</wp:posOffset>
                </wp:positionV>
                <wp:extent cx="1079500" cy="635"/>
                <wp:effectExtent l="0" t="0" r="0" b="0"/>
                <wp:wrapSquare wrapText="bothSides"/>
                <wp:docPr id="25" name="Tekstvak 25"/>
                <wp:cNvGraphicFramePr/>
                <a:graphic xmlns:a="http://schemas.openxmlformats.org/drawingml/2006/main">
                  <a:graphicData uri="http://schemas.microsoft.com/office/word/2010/wordprocessingShape">
                    <wps:wsp>
                      <wps:cNvSpPr txBox="1"/>
                      <wps:spPr>
                        <a:xfrm>
                          <a:off x="0" y="0"/>
                          <a:ext cx="1079500" cy="635"/>
                        </a:xfrm>
                        <a:prstGeom prst="rect">
                          <a:avLst/>
                        </a:prstGeom>
                        <a:solidFill>
                          <a:prstClr val="white"/>
                        </a:solidFill>
                        <a:ln>
                          <a:noFill/>
                        </a:ln>
                      </wps:spPr>
                      <wps:txbx>
                        <w:txbxContent>
                          <w:p w14:paraId="3C32DB34" w14:textId="0C62C96A" w:rsidR="00FF4F66" w:rsidRPr="00AD3086" w:rsidRDefault="00FF4F66" w:rsidP="005F6FCE">
                            <w:pPr>
                              <w:pStyle w:val="Bijschrift"/>
                              <w:rPr>
                                <w:noProof/>
                              </w:rPr>
                            </w:pPr>
                            <w:bookmarkStart w:id="156" w:name="_Ref104477230"/>
                            <w:bookmarkStart w:id="157" w:name="_Toc104758361"/>
                            <w:r>
                              <w:t xml:space="preserve">Figuur </w:t>
                            </w:r>
                            <w:r>
                              <w:fldChar w:fldCharType="begin"/>
                            </w:r>
                            <w:r>
                              <w:instrText>SEQ Figuur \* ARABIC</w:instrText>
                            </w:r>
                            <w:r>
                              <w:fldChar w:fldCharType="separate"/>
                            </w:r>
                            <w:r>
                              <w:rPr>
                                <w:noProof/>
                              </w:rPr>
                              <w:t>16</w:t>
                            </w:r>
                            <w:r>
                              <w:fldChar w:fldCharType="end"/>
                            </w:r>
                            <w:bookmarkEnd w:id="156"/>
                            <w:r>
                              <w:t>: afbeelding CO</w:t>
                            </w:r>
                            <w:r w:rsidRPr="0083338B">
                              <w:rPr>
                                <w:vertAlign w:val="subscript"/>
                              </w:rPr>
                              <w:t>2</w:t>
                            </w:r>
                            <w:r>
                              <w:t>-blusser BENOR</w:t>
                            </w:r>
                            <w:sdt>
                              <w:sdtPr>
                                <w:id w:val="-1581360067"/>
                                <w:citation/>
                              </w:sdtPr>
                              <w:sdtContent>
                                <w:r>
                                  <w:fldChar w:fldCharType="begin"/>
                                </w:r>
                                <w:r>
                                  <w:rPr>
                                    <w:lang w:val="nl-NL"/>
                                  </w:rPr>
                                  <w:instrText xml:space="preserve"> CITATION CO2 \l 1043 </w:instrText>
                                </w:r>
                                <w:r>
                                  <w:fldChar w:fldCharType="separate"/>
                                </w:r>
                                <w:r>
                                  <w:rPr>
                                    <w:noProof/>
                                    <w:lang w:val="nl-NL"/>
                                  </w:rPr>
                                  <w:t xml:space="preserve"> </w:t>
                                </w:r>
                                <w:r w:rsidRPr="00973374">
                                  <w:rPr>
                                    <w:noProof/>
                                    <w:lang w:val="nl-NL"/>
                                  </w:rPr>
                                  <w:t>[22]</w:t>
                                </w:r>
                                <w:r>
                                  <w:fldChar w:fldCharType="end"/>
                                </w:r>
                              </w:sdtContent>
                            </w:sdt>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B4376A" id="Tekstvak 25" o:spid="_x0000_s1034" type="#_x0000_t202" style="position:absolute;margin-left:368pt;margin-top:90.2pt;width:85pt;height:.05pt;z-index:25162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" stroked="f">
                <v:textbox style="mso-fit-shape-to-text:t" inset="0,0,0,0">
                  <w:txbxContent>
                    <w:p w14:paraId="3C32DB34" w14:textId="0C62C96A" w:rsidR="00FF4F66" w:rsidRPr="00AD3086" w:rsidRDefault="00FF4F66" w:rsidP="005F6FCE">
                      <w:pPr>
                        <w:pStyle w:val="Bijschrift"/>
                        <w:rPr>
                          <w:noProof/>
                        </w:rPr>
                      </w:pPr>
                      <w:bookmarkStart w:id="158" w:name="_Ref104477230"/>
                      <w:bookmarkStart w:id="159" w:name="_Toc104758361"/>
                      <w:r>
                        <w:t xml:space="preserve">Figuur </w:t>
                      </w:r>
                      <w:r>
                        <w:fldChar w:fldCharType="begin"/>
                      </w:r>
                      <w:r>
                        <w:instrText>SEQ Figuur \* ARABIC</w:instrText>
                      </w:r>
                      <w:r>
                        <w:fldChar w:fldCharType="separate"/>
                      </w:r>
                      <w:r>
                        <w:rPr>
                          <w:noProof/>
                        </w:rPr>
                        <w:t>16</w:t>
                      </w:r>
                      <w:r>
                        <w:fldChar w:fldCharType="end"/>
                      </w:r>
                      <w:bookmarkEnd w:id="158"/>
                      <w:r>
                        <w:t>: afbeelding CO</w:t>
                      </w:r>
                      <w:r w:rsidRPr="0083338B">
                        <w:rPr>
                          <w:vertAlign w:val="subscript"/>
                        </w:rPr>
                        <w:t>2</w:t>
                      </w:r>
                      <w:r>
                        <w:t>-blusser BENOR</w:t>
                      </w:r>
                      <w:sdt>
                        <w:sdtPr>
                          <w:id w:val="-1581360067"/>
                          <w:citation/>
                        </w:sdtPr>
                        <w:sdtContent>
                          <w:r>
                            <w:fldChar w:fldCharType="begin"/>
                          </w:r>
                          <w:r>
                            <w:rPr>
                              <w:lang w:val="nl-NL"/>
                            </w:rPr>
                            <w:instrText xml:space="preserve"> CITATION CO2 \l 1043 </w:instrText>
                          </w:r>
                          <w:r>
                            <w:fldChar w:fldCharType="separate"/>
                          </w:r>
                          <w:r>
                            <w:rPr>
                              <w:noProof/>
                              <w:lang w:val="nl-NL"/>
                            </w:rPr>
                            <w:t xml:space="preserve"> </w:t>
                          </w:r>
                          <w:r w:rsidRPr="00973374">
                            <w:rPr>
                              <w:noProof/>
                              <w:lang w:val="nl-NL"/>
                            </w:rPr>
                            <w:t>[22]</w:t>
                          </w:r>
                          <w:r>
                            <w:fldChar w:fldCharType="end"/>
                          </w:r>
                        </w:sdtContent>
                      </w:sdt>
                      <w:bookmarkEnd w:id="159"/>
                    </w:p>
                  </w:txbxContent>
                </v:textbox>
                <w10:wrap type="square"/>
              </v:shape>
            </w:pict>
          </mc:Fallback>
        </mc:AlternateContent>
      </w:r>
      <w:r w:rsidR="0090719A" w:rsidRPr="0090719A">
        <w:t>Een CO</w:t>
      </w:r>
      <w:r w:rsidR="0090719A" w:rsidRPr="0090719A">
        <w:rPr>
          <w:vertAlign w:val="subscript"/>
        </w:rPr>
        <w:t>2</w:t>
      </w:r>
      <w:r w:rsidR="0090719A" w:rsidRPr="0090719A">
        <w:t xml:space="preserve">-blusser </w:t>
      </w:r>
      <w:r w:rsidR="009116BE">
        <w:t>(</w:t>
      </w:r>
      <w:r w:rsidR="009116BE">
        <w:fldChar w:fldCharType="begin"/>
      </w:r>
      <w:r w:rsidR="009116BE">
        <w:instrText xml:space="preserve"> REF _Ref104477230 \h </w:instrText>
      </w:r>
      <w:r w:rsidR="009116BE">
        <w:fldChar w:fldCharType="separate"/>
      </w:r>
      <w:r w:rsidR="000C1F61">
        <w:t xml:space="preserve">Figuur </w:t>
      </w:r>
      <w:r w:rsidR="000C1F61">
        <w:rPr>
          <w:noProof/>
        </w:rPr>
        <w:t>16</w:t>
      </w:r>
      <w:r w:rsidR="009116BE">
        <w:fldChar w:fldCharType="end"/>
      </w:r>
      <w:r w:rsidR="009116BE">
        <w:t xml:space="preserve">) </w:t>
      </w:r>
      <w:sdt>
        <w:sdtPr>
          <w:id w:val="2104069453"/>
          <w:citation/>
        </w:sdtPr>
        <w:sdtContent>
          <w:r w:rsidR="009116BE">
            <w:fldChar w:fldCharType="begin"/>
          </w:r>
          <w:r w:rsidR="009116BE">
            <w:rPr>
              <w:lang w:val="nl-NL"/>
            </w:rPr>
            <w:instrText xml:space="preserve"> CITATION CO2 \l 1043 </w:instrText>
          </w:r>
          <w:r w:rsidR="009116BE">
            <w:fldChar w:fldCharType="separate"/>
          </w:r>
          <w:r w:rsidR="00973374" w:rsidRPr="00973374">
            <w:rPr>
              <w:noProof/>
              <w:lang w:val="nl-NL"/>
            </w:rPr>
            <w:t>[22]</w:t>
          </w:r>
          <w:r w:rsidR="009116BE">
            <w:fldChar w:fldCharType="end"/>
          </w:r>
        </w:sdtContent>
      </w:sdt>
      <w:r w:rsidR="0090719A" w:rsidRPr="0090719A">
        <w:t xml:space="preserve"> of koolzuur</w:t>
      </w:r>
      <w:r w:rsidR="0090719A">
        <w:t xml:space="preserve">blusser </w:t>
      </w:r>
      <w:r w:rsidR="00E205E5">
        <w:t xml:space="preserve">wordt toegepast wanneer er geen nevenschade mag zijn. </w:t>
      </w:r>
      <w:r w:rsidR="00D05C9A">
        <w:t xml:space="preserve">Het apparaat bevat </w:t>
      </w:r>
      <w:r w:rsidR="005F70DA">
        <w:t>vloeibaar CO</w:t>
      </w:r>
      <w:r w:rsidR="005F70DA">
        <w:rPr>
          <w:vertAlign w:val="subscript"/>
        </w:rPr>
        <w:t>2</w:t>
      </w:r>
      <w:r w:rsidR="005F70DA">
        <w:t xml:space="preserve"> dat onder druk verandert in gas. </w:t>
      </w:r>
      <w:r w:rsidR="00BE705D">
        <w:t>Het gas daalt in temperatuur tot -80° en bevriest zo de brandhaard.</w:t>
      </w:r>
    </w:p>
    <w:p w14:paraId="76F7C8B4" w14:textId="2307FE38" w:rsidR="00BE705D" w:rsidRDefault="00BE705D" w:rsidP="0090719A"/>
    <w:p w14:paraId="5CF4E5C6" w14:textId="1A59FF10" w:rsidR="00AE1D13" w:rsidRDefault="00AE1D13" w:rsidP="00AE1D13">
      <w:r w:rsidRPr="00C26BD4">
        <w:rPr>
          <w:b/>
          <w:bCs/>
        </w:rPr>
        <w:t>Voordelen</w:t>
      </w:r>
      <w:r>
        <w:t>:</w:t>
      </w:r>
    </w:p>
    <w:p w14:paraId="3A1FB220" w14:textId="3007F69F" w:rsidR="00AE1D13" w:rsidRDefault="00957B3F" w:rsidP="00DB3EB4">
      <w:pPr>
        <w:pStyle w:val="Lijstalinea"/>
        <w:numPr>
          <w:ilvl w:val="0"/>
          <w:numId w:val="18"/>
        </w:numPr>
      </w:pPr>
      <w:r>
        <w:t>b</w:t>
      </w:r>
      <w:r w:rsidR="00AE1D13">
        <w:t>lust zeer efficiënt;</w:t>
      </w:r>
    </w:p>
    <w:p w14:paraId="1A8C3EC4" w14:textId="122D4CB9" w:rsidR="00AE1D13" w:rsidRDefault="00957B3F" w:rsidP="00AE1D13">
      <w:pPr>
        <w:pStyle w:val="Lijstalinea"/>
        <w:numPr>
          <w:ilvl w:val="0"/>
          <w:numId w:val="16"/>
        </w:numPr>
      </w:pPr>
      <w:r>
        <w:t>g</w:t>
      </w:r>
      <w:r w:rsidR="00AE1D13">
        <w:t xml:space="preserve">een nevenschade en </w:t>
      </w:r>
      <w:r>
        <w:t>reststoffen na het blussen</w:t>
      </w:r>
      <w:r w:rsidR="00470D0D">
        <w:t>;</w:t>
      </w:r>
    </w:p>
    <w:p w14:paraId="6D013D41" w14:textId="2E699DF2" w:rsidR="00AE1D13" w:rsidRDefault="00AE1D13" w:rsidP="00AE1D13">
      <w:pPr>
        <w:pStyle w:val="Lijstalinea"/>
        <w:numPr>
          <w:ilvl w:val="0"/>
          <w:numId w:val="16"/>
        </w:numPr>
      </w:pPr>
      <w:r>
        <w:t>mogelijk blussen van elektrische installaties.</w:t>
      </w:r>
    </w:p>
    <w:p w14:paraId="6397D954" w14:textId="31D23E03" w:rsidR="00AE1D13" w:rsidRDefault="00AE1D13" w:rsidP="00AE1D13">
      <w:r w:rsidRPr="00C26BD4">
        <w:rPr>
          <w:b/>
          <w:bCs/>
        </w:rPr>
        <w:t>Nadel</w:t>
      </w:r>
      <w:r w:rsidR="00D54870">
        <w:rPr>
          <w:b/>
          <w:bCs/>
        </w:rPr>
        <w:t>en</w:t>
      </w:r>
      <w:r>
        <w:t>:</w:t>
      </w:r>
    </w:p>
    <w:p w14:paraId="6AF0680F" w14:textId="23D4FE83" w:rsidR="00945706" w:rsidRDefault="00945706" w:rsidP="00775E1A">
      <w:pPr>
        <w:pStyle w:val="Lijstalinea"/>
        <w:numPr>
          <w:ilvl w:val="0"/>
          <w:numId w:val="16"/>
        </w:numPr>
      </w:pPr>
      <w:r>
        <w:t xml:space="preserve">duur; </w:t>
      </w:r>
    </w:p>
    <w:p w14:paraId="00A8AD18" w14:textId="1B641BFB" w:rsidR="00775E1A" w:rsidRDefault="00957B3F" w:rsidP="00945706">
      <w:pPr>
        <w:pStyle w:val="Lijstalinea"/>
        <w:numPr>
          <w:ilvl w:val="0"/>
          <w:numId w:val="16"/>
        </w:numPr>
      </w:pPr>
      <w:r>
        <w:t>kan vrieswonden veroorzaken</w:t>
      </w:r>
      <w:r w:rsidR="00AE1D13">
        <w:t>;</w:t>
      </w:r>
    </w:p>
    <w:p w14:paraId="727EB020" w14:textId="4C68046A" w:rsidR="00775E1A" w:rsidRDefault="00775E1A" w:rsidP="00775E1A">
      <w:pPr>
        <w:pStyle w:val="Lijstalinea"/>
        <w:numPr>
          <w:ilvl w:val="0"/>
          <w:numId w:val="16"/>
        </w:numPr>
      </w:pPr>
      <w:r>
        <w:t>hoger risico op heronts</w:t>
      </w:r>
      <w:r w:rsidR="00470D0D">
        <w:t>teking.</w:t>
      </w:r>
    </w:p>
    <w:p w14:paraId="7720B28C" w14:textId="3555C4A2" w:rsidR="00BE705D" w:rsidRPr="005F70DA" w:rsidRDefault="00BE705D" w:rsidP="0090719A"/>
    <w:p w14:paraId="205CF5DC" w14:textId="77777777" w:rsidR="00F32908" w:rsidRDefault="00F32908">
      <w:pPr>
        <w:rPr>
          <w:rFonts w:asciiTheme="majorHAnsi" w:eastAsiaTheme="majorEastAsia" w:hAnsiTheme="majorHAnsi" w:cstheme="majorBidi"/>
          <w:color w:val="1F3763"/>
          <w:sz w:val="24"/>
          <w:szCs w:val="24"/>
          <w:highlight w:val="lightGray"/>
        </w:rPr>
      </w:pPr>
      <w:r>
        <w:rPr>
          <w:highlight w:val="lightGray"/>
        </w:rPr>
        <w:br w:type="page"/>
      </w:r>
    </w:p>
    <w:p w14:paraId="1D8EB579" w14:textId="5F08BA41" w:rsidR="0083338B" w:rsidRPr="002C1623" w:rsidRDefault="00F32908" w:rsidP="002C1623">
      <w:pPr>
        <w:pStyle w:val="Kop3"/>
      </w:pPr>
      <w:bookmarkStart w:id="160" w:name="_Toc104757926"/>
      <w:r w:rsidRPr="002C1623">
        <w:rPr>
          <w:noProof/>
          <w:lang w:eastAsia="nl-BE"/>
        </w:rPr>
        <w:lastRenderedPageBreak/>
        <w:drawing>
          <wp:anchor distT="0" distB="0" distL="114300" distR="114300" simplePos="0" relativeHeight="251637248" behindDoc="0" locked="0" layoutInCell="1" allowOverlap="1" wp14:anchorId="47CE9278" wp14:editId="771D3FF0">
            <wp:simplePos x="0" y="0"/>
            <wp:positionH relativeFrom="margin">
              <wp:align>right</wp:align>
            </wp:positionH>
            <wp:positionV relativeFrom="paragraph">
              <wp:posOffset>254</wp:posOffset>
            </wp:positionV>
            <wp:extent cx="1079500" cy="1079500"/>
            <wp:effectExtent l="0" t="0" r="6350" b="6350"/>
            <wp:wrapSquare wrapText="bothSides"/>
            <wp:docPr id="26" name="Afbeelding 26" descr="Afbeelding met tekst, brandblusser, keukenapparaa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fbeelding 26" descr="Afbeelding met tekst, brandblusser, keukenapparaat&#10;&#10;Automatisch gegenereerde beschrijvi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079500" cy="1079500"/>
                    </a:xfrm>
                    <a:prstGeom prst="rect">
                      <a:avLst/>
                    </a:prstGeom>
                  </pic:spPr>
                </pic:pic>
              </a:graphicData>
            </a:graphic>
          </wp:anchor>
        </w:drawing>
      </w:r>
      <w:r w:rsidR="0083338B" w:rsidRPr="002C1623">
        <w:t>Vetbrandblusser</w:t>
      </w:r>
      <w:bookmarkEnd w:id="160"/>
    </w:p>
    <w:p w14:paraId="63BBCD9A" w14:textId="5C226CE3" w:rsidR="00A17F30" w:rsidRDefault="00980471" w:rsidP="00AC1F9E">
      <w:r>
        <w:rPr>
          <w:noProof/>
          <w:lang w:eastAsia="nl-BE"/>
        </w:rPr>
        <mc:AlternateContent>
          <mc:Choice Requires="wps">
            <w:drawing>
              <wp:anchor distT="0" distB="0" distL="114300" distR="114300" simplePos="0" relativeHeight="251650560" behindDoc="0" locked="0" layoutInCell="1" allowOverlap="1" wp14:anchorId="5785D215" wp14:editId="7D94F646">
                <wp:simplePos x="0" y="0"/>
                <wp:positionH relativeFrom="column">
                  <wp:posOffset>4702505</wp:posOffset>
                </wp:positionH>
                <wp:positionV relativeFrom="paragraph">
                  <wp:posOffset>982116</wp:posOffset>
                </wp:positionV>
                <wp:extent cx="1276985" cy="635"/>
                <wp:effectExtent l="0" t="0" r="0" b="0"/>
                <wp:wrapSquare wrapText="bothSides"/>
                <wp:docPr id="27" name="Tekstvak 27"/>
                <wp:cNvGraphicFramePr/>
                <a:graphic xmlns:a="http://schemas.openxmlformats.org/drawingml/2006/main">
                  <a:graphicData uri="http://schemas.microsoft.com/office/word/2010/wordprocessingShape">
                    <wps:wsp>
                      <wps:cNvSpPr txBox="1"/>
                      <wps:spPr>
                        <a:xfrm>
                          <a:off x="0" y="0"/>
                          <a:ext cx="1276985" cy="635"/>
                        </a:xfrm>
                        <a:prstGeom prst="rect">
                          <a:avLst/>
                        </a:prstGeom>
                        <a:solidFill>
                          <a:prstClr val="white"/>
                        </a:solidFill>
                        <a:ln>
                          <a:noFill/>
                        </a:ln>
                      </wps:spPr>
                      <wps:txbx>
                        <w:txbxContent>
                          <w:p w14:paraId="08B1E5E5" w14:textId="16B4BAC8" w:rsidR="00FF4F66" w:rsidRPr="005C769F" w:rsidRDefault="00FF4F66" w:rsidP="00F32908">
                            <w:pPr>
                              <w:pStyle w:val="Bijschrift"/>
                              <w:rPr>
                                <w:noProof/>
                                <w:color w:val="1F3763"/>
                              </w:rPr>
                            </w:pPr>
                            <w:bookmarkStart w:id="161" w:name="_Ref104749238"/>
                            <w:bookmarkStart w:id="162" w:name="_Toc104758362"/>
                            <w:r>
                              <w:t xml:space="preserve">Figuur </w:t>
                            </w:r>
                            <w:r>
                              <w:fldChar w:fldCharType="begin"/>
                            </w:r>
                            <w:r>
                              <w:instrText>SEQ Figuur \* ARABIC</w:instrText>
                            </w:r>
                            <w:r>
                              <w:fldChar w:fldCharType="separate"/>
                            </w:r>
                            <w:r>
                              <w:rPr>
                                <w:noProof/>
                              </w:rPr>
                              <w:t>17</w:t>
                            </w:r>
                            <w:r>
                              <w:fldChar w:fldCharType="end"/>
                            </w:r>
                            <w:bookmarkEnd w:id="161"/>
                            <w:r w:rsidRPr="00C03D3D">
                              <w:t xml:space="preserve">: afbeelding vetbrandblusser </w:t>
                            </w:r>
                            <w:proofErr w:type="spellStart"/>
                            <w:r w:rsidRPr="00C03D3D">
                              <w:t>Fmax</w:t>
                            </w:r>
                            <w:proofErr w:type="spellEnd"/>
                            <w:r w:rsidRPr="00C03D3D">
                              <w:t xml:space="preserve"> </w:t>
                            </w:r>
                            <w:sdt>
                              <w:sdtPr>
                                <w:id w:val="-924107375"/>
                                <w:citation/>
                              </w:sdtPr>
                              <w:sdtContent>
                                <w:r>
                                  <w:fldChar w:fldCharType="begin"/>
                                </w:r>
                                <w:r>
                                  <w:rPr>
                                    <w:lang w:val="nl-NL"/>
                                  </w:rPr>
                                  <w:instrText xml:space="preserve"> CITATION Vet \l 1043 </w:instrText>
                                </w:r>
                                <w:r>
                                  <w:fldChar w:fldCharType="separate"/>
                                </w:r>
                                <w:r w:rsidRPr="00973374">
                                  <w:rPr>
                                    <w:noProof/>
                                    <w:lang w:val="nl-NL"/>
                                  </w:rPr>
                                  <w:t>[23]</w:t>
                                </w:r>
                                <w:r>
                                  <w:fldChar w:fldCharType="end"/>
                                </w:r>
                              </w:sdtContent>
                            </w:sdt>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85D215" id="Tekstvak 27" o:spid="_x0000_s1035" type="#_x0000_t202" style="position:absolute;margin-left:370.3pt;margin-top:77.35pt;width:100.55pt;height:.05pt;z-index:251650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" stroked="f">
                <v:textbox style="mso-fit-shape-to-text:t" inset="0,0,0,0">
                  <w:txbxContent>
                    <w:p w14:paraId="08B1E5E5" w14:textId="16B4BAC8" w:rsidR="00FF4F66" w:rsidRPr="005C769F" w:rsidRDefault="00FF4F66" w:rsidP="00F32908">
                      <w:pPr>
                        <w:pStyle w:val="Bijschrift"/>
                        <w:rPr>
                          <w:noProof/>
                          <w:color w:val="1F3763"/>
                        </w:rPr>
                      </w:pPr>
                      <w:bookmarkStart w:id="163" w:name="_Ref104749238"/>
                      <w:bookmarkStart w:id="164" w:name="_Toc104758362"/>
                      <w:r>
                        <w:t xml:space="preserve">Figuur </w:t>
                      </w:r>
                      <w:r>
                        <w:fldChar w:fldCharType="begin"/>
                      </w:r>
                      <w:r>
                        <w:instrText>SEQ Figuur \* ARABIC</w:instrText>
                      </w:r>
                      <w:r>
                        <w:fldChar w:fldCharType="separate"/>
                      </w:r>
                      <w:r>
                        <w:rPr>
                          <w:noProof/>
                        </w:rPr>
                        <w:t>17</w:t>
                      </w:r>
                      <w:r>
                        <w:fldChar w:fldCharType="end"/>
                      </w:r>
                      <w:bookmarkEnd w:id="163"/>
                      <w:r w:rsidRPr="00C03D3D">
                        <w:t xml:space="preserve">: afbeelding vetbrandblusser </w:t>
                      </w:r>
                      <w:proofErr w:type="spellStart"/>
                      <w:r w:rsidRPr="00C03D3D">
                        <w:t>Fmax</w:t>
                      </w:r>
                      <w:proofErr w:type="spellEnd"/>
                      <w:r w:rsidRPr="00C03D3D">
                        <w:t xml:space="preserve"> </w:t>
                      </w:r>
                      <w:sdt>
                        <w:sdtPr>
                          <w:id w:val="-924107375"/>
                          <w:citation/>
                        </w:sdtPr>
                        <w:sdtContent>
                          <w:r>
                            <w:fldChar w:fldCharType="begin"/>
                          </w:r>
                          <w:r>
                            <w:rPr>
                              <w:lang w:val="nl-NL"/>
                            </w:rPr>
                            <w:instrText xml:space="preserve"> CITATION Vet \l 1043 </w:instrText>
                          </w:r>
                          <w:r>
                            <w:fldChar w:fldCharType="separate"/>
                          </w:r>
                          <w:r w:rsidRPr="00973374">
                            <w:rPr>
                              <w:noProof/>
                              <w:lang w:val="nl-NL"/>
                            </w:rPr>
                            <w:t>[23]</w:t>
                          </w:r>
                          <w:r>
                            <w:fldChar w:fldCharType="end"/>
                          </w:r>
                        </w:sdtContent>
                      </w:sdt>
                      <w:bookmarkEnd w:id="164"/>
                    </w:p>
                  </w:txbxContent>
                </v:textbox>
                <w10:wrap type="square"/>
              </v:shape>
            </w:pict>
          </mc:Fallback>
        </mc:AlternateContent>
      </w:r>
      <w:r w:rsidR="001676FC">
        <w:t xml:space="preserve">Een vetbrandblusser </w:t>
      </w:r>
      <w:r>
        <w:t>(</w:t>
      </w:r>
      <w:r w:rsidR="00667522">
        <w:fldChar w:fldCharType="begin"/>
      </w:r>
      <w:r w:rsidR="00667522">
        <w:instrText xml:space="preserve"> REF _Ref104749238 \h </w:instrText>
      </w:r>
      <w:r w:rsidR="00667522">
        <w:fldChar w:fldCharType="separate"/>
      </w:r>
      <w:r w:rsidR="00667522">
        <w:t xml:space="preserve">Figuur </w:t>
      </w:r>
      <w:r w:rsidR="00667522">
        <w:rPr>
          <w:noProof/>
        </w:rPr>
        <w:t>17</w:t>
      </w:r>
      <w:r w:rsidR="00667522">
        <w:fldChar w:fldCharType="end"/>
      </w:r>
      <w:r>
        <w:t xml:space="preserve">) </w:t>
      </w:r>
      <w:sdt>
        <w:sdtPr>
          <w:id w:val="-1515058945"/>
          <w:citation/>
        </w:sdtPr>
        <w:sdtContent>
          <w:r>
            <w:fldChar w:fldCharType="begin"/>
          </w:r>
          <w:r>
            <w:rPr>
              <w:lang w:val="nl-NL"/>
            </w:rPr>
            <w:instrText xml:space="preserve"> CITATION Vet \l 1043 </w:instrText>
          </w:r>
          <w:r>
            <w:fldChar w:fldCharType="separate"/>
          </w:r>
          <w:r w:rsidR="00973374" w:rsidRPr="00973374">
            <w:rPr>
              <w:noProof/>
              <w:lang w:val="nl-NL"/>
            </w:rPr>
            <w:t>[23]</w:t>
          </w:r>
          <w:r>
            <w:fldChar w:fldCharType="end"/>
          </w:r>
        </w:sdtContent>
      </w:sdt>
      <w:r>
        <w:t xml:space="preserve"> </w:t>
      </w:r>
      <w:r w:rsidR="001676FC">
        <w:t xml:space="preserve">wordt </w:t>
      </w:r>
      <w:r w:rsidR="00913A3D">
        <w:t>specifiek</w:t>
      </w:r>
      <w:r w:rsidR="001676FC">
        <w:t xml:space="preserve"> gebruik voor het blussen in de keuken. </w:t>
      </w:r>
      <w:r w:rsidR="00882384">
        <w:t>Branden in</w:t>
      </w:r>
      <w:r w:rsidR="001676FC">
        <w:t xml:space="preserve"> een </w:t>
      </w:r>
      <w:r w:rsidR="00882384">
        <w:t>kook</w:t>
      </w:r>
      <w:r w:rsidR="001676FC">
        <w:t xml:space="preserve">pan of </w:t>
      </w:r>
      <w:r w:rsidR="00D77ACE">
        <w:t>f</w:t>
      </w:r>
      <w:r w:rsidR="003E1ECA">
        <w:t>rituurpan</w:t>
      </w:r>
      <w:r w:rsidR="00882384">
        <w:t xml:space="preserve"> tot zelfs een barbecue</w:t>
      </w:r>
      <w:r w:rsidR="003E1ECA">
        <w:t xml:space="preserve"> zijn </w:t>
      </w:r>
      <w:r w:rsidR="00882384">
        <w:t xml:space="preserve">uiterst </w:t>
      </w:r>
      <w:r w:rsidR="003E1ECA">
        <w:t xml:space="preserve">gevaarlijke </w:t>
      </w:r>
      <w:r w:rsidR="00882384">
        <w:t xml:space="preserve">door de hoge temperaturen. </w:t>
      </w:r>
      <w:r w:rsidR="00A17F30">
        <w:t>I</w:t>
      </w:r>
      <w:r w:rsidR="00A17F30" w:rsidRPr="00A17F30">
        <w:t>n de brandblusser zit een speciaal blusmiddel (een chemisch blusschuim) dat een emulgerende</w:t>
      </w:r>
      <w:r w:rsidR="008D73CB">
        <w:t xml:space="preserve"> (</w:t>
      </w:r>
      <w:r w:rsidR="00330595">
        <w:t xml:space="preserve">een </w:t>
      </w:r>
      <w:r w:rsidR="008D73CB">
        <w:t>men</w:t>
      </w:r>
      <w:r w:rsidR="003D24A2">
        <w:t>g</w:t>
      </w:r>
      <w:r w:rsidR="008D73CB">
        <w:t>ing van twee vloeistoffen die niet onderling mengbaar zijn)</w:t>
      </w:r>
      <w:r w:rsidR="00A17F30" w:rsidRPr="00A17F30">
        <w:t xml:space="preserve"> eigenschap heeft, waardoor op de brandende vloeistof een afsluitende laag wordt gevormd. Daarnaast zorgt het blusmiddel van een vetblusser voor verkoeling. Deze verkoelende werking laat de temperatuur van het vet en / of olie in een pan snel dalen.</w:t>
      </w:r>
    </w:p>
    <w:p w14:paraId="2907BCBC" w14:textId="1BD4CD6D" w:rsidR="00DE6796" w:rsidRDefault="00DE6796" w:rsidP="00DE6796">
      <w:pPr>
        <w:keepNext/>
      </w:pPr>
    </w:p>
    <w:p w14:paraId="4AC9D365" w14:textId="77777777" w:rsidR="00980471" w:rsidRDefault="00980471" w:rsidP="00980471">
      <w:r w:rsidRPr="00C26BD4">
        <w:rPr>
          <w:b/>
          <w:bCs/>
        </w:rPr>
        <w:t>Voordelen</w:t>
      </w:r>
      <w:r>
        <w:t>:</w:t>
      </w:r>
    </w:p>
    <w:p w14:paraId="3BBFAC39" w14:textId="4AA48DB0" w:rsidR="00980471" w:rsidRDefault="00DB3EB4" w:rsidP="00DB3EB4">
      <w:pPr>
        <w:pStyle w:val="Lijstalinea"/>
        <w:numPr>
          <w:ilvl w:val="0"/>
          <w:numId w:val="19"/>
        </w:numPr>
      </w:pPr>
      <w:r>
        <w:t>specif</w:t>
      </w:r>
      <w:r w:rsidR="00402BEC">
        <w:t>iek voor vetten en oliën</w:t>
      </w:r>
      <w:r w:rsidR="00FB3617">
        <w:t>;</w:t>
      </w:r>
    </w:p>
    <w:p w14:paraId="3E2F62B3" w14:textId="2ADD98C1" w:rsidR="00FB3617" w:rsidRDefault="00FB3617" w:rsidP="00FB3617">
      <w:pPr>
        <w:pStyle w:val="Lijstalinea"/>
        <w:numPr>
          <w:ilvl w:val="0"/>
          <w:numId w:val="19"/>
        </w:numPr>
      </w:pPr>
      <w:r>
        <w:t>lange houdbaarheid datum.</w:t>
      </w:r>
    </w:p>
    <w:p w14:paraId="605A04C7" w14:textId="77777777" w:rsidR="00980471" w:rsidRDefault="00980471" w:rsidP="00980471">
      <w:r w:rsidRPr="00C26BD4">
        <w:rPr>
          <w:b/>
          <w:bCs/>
        </w:rPr>
        <w:t>Nadeel</w:t>
      </w:r>
      <w:r>
        <w:t>:</w:t>
      </w:r>
    </w:p>
    <w:p w14:paraId="78761F88" w14:textId="523FD1BB" w:rsidR="00980471" w:rsidRDefault="00980471" w:rsidP="00980471">
      <w:pPr>
        <w:pStyle w:val="Lijstalinea"/>
        <w:numPr>
          <w:ilvl w:val="0"/>
          <w:numId w:val="16"/>
        </w:numPr>
      </w:pPr>
      <w:r>
        <w:t>duur</w:t>
      </w:r>
      <w:r w:rsidR="00FB3617">
        <w:t>.</w:t>
      </w:r>
    </w:p>
    <w:p w14:paraId="4157AA4B" w14:textId="77777777" w:rsidR="00BE261C" w:rsidRDefault="00BE261C" w:rsidP="009E37BA"/>
    <w:p w14:paraId="380522E7" w14:textId="47502959" w:rsidR="00FE7059" w:rsidRDefault="00FE7059" w:rsidP="00FE7059">
      <w:pPr>
        <w:pStyle w:val="Kop3"/>
      </w:pPr>
      <w:bookmarkStart w:id="165" w:name="_Toc104757927"/>
      <w:r>
        <w:t xml:space="preserve">Overzicht </w:t>
      </w:r>
      <w:r w:rsidR="00035D83">
        <w:t>aanbevolen blusmateriaal</w:t>
      </w:r>
      <w:r w:rsidR="00C363B6">
        <w:t xml:space="preserve"> en </w:t>
      </w:r>
      <w:proofErr w:type="spellStart"/>
      <w:r w:rsidR="00C363B6">
        <w:t>brandklasses</w:t>
      </w:r>
      <w:bookmarkEnd w:id="165"/>
      <w:proofErr w:type="spellEnd"/>
    </w:p>
    <w:p w14:paraId="0355D0FC" w14:textId="5DA07F40" w:rsidR="00E66502" w:rsidRDefault="003458C7" w:rsidP="00E66502">
      <w:r>
        <w:t>Onderstaande afbeelding</w:t>
      </w:r>
      <w:r w:rsidR="002C1623">
        <w:t xml:space="preserve"> (</w:t>
      </w:r>
      <w:r w:rsidR="002C1623">
        <w:fldChar w:fldCharType="begin"/>
      </w:r>
      <w:r w:rsidR="002C1623">
        <w:instrText xml:space="preserve"> REF _Ref104488404 \h </w:instrText>
      </w:r>
      <w:r w:rsidR="002C1623">
        <w:fldChar w:fldCharType="separate"/>
      </w:r>
      <w:r w:rsidR="000C1F61">
        <w:t xml:space="preserve">Figuur </w:t>
      </w:r>
      <w:r w:rsidR="000C1F61">
        <w:rPr>
          <w:noProof/>
        </w:rPr>
        <w:t>18</w:t>
      </w:r>
      <w:r w:rsidR="002C1623">
        <w:fldChar w:fldCharType="end"/>
      </w:r>
      <w:r w:rsidR="002C1623">
        <w:t xml:space="preserve">) </w:t>
      </w:r>
      <w:sdt>
        <w:sdtPr>
          <w:id w:val="-160397948"/>
          <w:citation/>
        </w:sdtPr>
        <w:sdtContent>
          <w:r w:rsidR="002C1623">
            <w:fldChar w:fldCharType="begin"/>
          </w:r>
          <w:r w:rsidR="002C1623">
            <w:rPr>
              <w:lang w:val="nl-NL"/>
            </w:rPr>
            <w:instrText xml:space="preserve"> CITATION ASS \l 1043 </w:instrText>
          </w:r>
          <w:r w:rsidR="002C1623">
            <w:fldChar w:fldCharType="separate"/>
          </w:r>
          <w:r w:rsidR="00973374" w:rsidRPr="00973374">
            <w:rPr>
              <w:noProof/>
              <w:lang w:val="nl-NL"/>
            </w:rPr>
            <w:t>[24]</w:t>
          </w:r>
          <w:r w:rsidR="002C1623">
            <w:fldChar w:fldCharType="end"/>
          </w:r>
        </w:sdtContent>
      </w:sdt>
      <w:r>
        <w:t xml:space="preserve"> geeft </w:t>
      </w:r>
      <w:r w:rsidR="00554AF7">
        <w:t xml:space="preserve">per brandklasse weer welke blusmiddelen er gebruikt mogen worden en </w:t>
      </w:r>
      <w:r w:rsidR="002C1623">
        <w:t>andere die zeker niet gebruikt mogen worden.</w:t>
      </w:r>
    </w:p>
    <w:p w14:paraId="6DF22008" w14:textId="61849640" w:rsidR="009A44D2" w:rsidRDefault="009A44D2" w:rsidP="002C1623">
      <w:pPr>
        <w:keepNext/>
        <w:tabs>
          <w:tab w:val="right" w:pos="2781"/>
        </w:tabs>
        <w:jc w:val="center"/>
      </w:pPr>
      <w:r>
        <w:rPr>
          <w:noProof/>
          <w:lang w:eastAsia="nl-BE"/>
        </w:rPr>
        <w:drawing>
          <wp:inline distT="0" distB="0" distL="0" distR="0" wp14:anchorId="4015DD02" wp14:editId="6E13B718">
            <wp:extent cx="3800475" cy="3505488"/>
            <wp:effectExtent l="0" t="0" r="0" b="0"/>
            <wp:docPr id="18" name="Afbeelding 18"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8"/>
                    <pic:cNvPicPr/>
                  </pic:nvPicPr>
                  <pic:blipFill>
                    <a:blip r:embed="rId45">
                      <a:extLst>
                        <a:ext uri="{28A0092B-C50C-407E-A947-70E740481C1C}">
                          <a14:useLocalDpi xmlns:a14="http://schemas.microsoft.com/office/drawing/2010/main" val="0"/>
                        </a:ext>
                      </a:extLst>
                    </a:blip>
                    <a:stretch>
                      <a:fillRect/>
                    </a:stretch>
                  </pic:blipFill>
                  <pic:spPr>
                    <a:xfrm>
                      <a:off x="0" y="0"/>
                      <a:ext cx="3800475" cy="3505488"/>
                    </a:xfrm>
                    <a:prstGeom prst="rect">
                      <a:avLst/>
                    </a:prstGeom>
                  </pic:spPr>
                </pic:pic>
              </a:graphicData>
            </a:graphic>
          </wp:inline>
        </w:drawing>
      </w:r>
    </w:p>
    <w:p w14:paraId="21C4EAA4" w14:textId="4C494326" w:rsidR="009A44D2" w:rsidRDefault="009A44D2" w:rsidP="009A44D2">
      <w:pPr>
        <w:pStyle w:val="Bijschrift"/>
        <w:jc w:val="center"/>
      </w:pPr>
      <w:bookmarkStart w:id="166" w:name="_Ref104488404"/>
      <w:bookmarkStart w:id="167" w:name="_Toc104758363"/>
      <w:r>
        <w:t xml:space="preserve">Figuur </w:t>
      </w:r>
      <w:r>
        <w:fldChar w:fldCharType="begin"/>
      </w:r>
      <w:r>
        <w:instrText>SEQ Figuur \* ARABIC</w:instrText>
      </w:r>
      <w:r>
        <w:fldChar w:fldCharType="separate"/>
      </w:r>
      <w:r w:rsidR="00685B6E">
        <w:rPr>
          <w:noProof/>
        </w:rPr>
        <w:t>18</w:t>
      </w:r>
      <w:r>
        <w:fldChar w:fldCharType="end"/>
      </w:r>
      <w:bookmarkEnd w:id="166"/>
      <w:r>
        <w:t>:</w:t>
      </w:r>
      <w:r w:rsidR="002C1623">
        <w:t xml:space="preserve"> afbeelding</w:t>
      </w:r>
      <w:r>
        <w:t xml:space="preserve"> verschillende soorten branden met hun aanbevolen blusmateriaal</w:t>
      </w:r>
      <w:sdt>
        <w:sdtPr>
          <w:id w:val="-810713170"/>
          <w:citation/>
        </w:sdtPr>
        <w:sdtContent>
          <w:r w:rsidR="00087B24">
            <w:fldChar w:fldCharType="begin"/>
          </w:r>
          <w:r w:rsidR="00087B24">
            <w:rPr>
              <w:lang w:val="nl-NL"/>
            </w:rPr>
            <w:instrText xml:space="preserve"> CITATION ASS \l 1043 </w:instrText>
          </w:r>
          <w:r w:rsidR="00087B24">
            <w:fldChar w:fldCharType="separate"/>
          </w:r>
          <w:r w:rsidR="00973374">
            <w:rPr>
              <w:noProof/>
              <w:lang w:val="nl-NL"/>
            </w:rPr>
            <w:t xml:space="preserve"> </w:t>
          </w:r>
          <w:r w:rsidR="00973374" w:rsidRPr="00973374">
            <w:rPr>
              <w:noProof/>
              <w:lang w:val="nl-NL"/>
            </w:rPr>
            <w:t>[24]</w:t>
          </w:r>
          <w:r w:rsidR="00087B24">
            <w:fldChar w:fldCharType="end"/>
          </w:r>
        </w:sdtContent>
      </w:sdt>
      <w:bookmarkEnd w:id="167"/>
    </w:p>
    <w:p w14:paraId="3F8F84CC" w14:textId="77777777" w:rsidR="00331D38" w:rsidRPr="009D5CC7" w:rsidRDefault="00331D38" w:rsidP="009D5CC7"/>
    <w:p w14:paraId="7DC43F31" w14:textId="34BA0642" w:rsidR="008552C8" w:rsidRPr="0069028C" w:rsidRDefault="008552C8" w:rsidP="00601E82">
      <w:pPr>
        <w:pStyle w:val="Kop2"/>
      </w:pPr>
      <w:bookmarkStart w:id="168" w:name="_Toc104757928"/>
      <w:bookmarkStart w:id="169" w:name="_Toc103862498"/>
      <w:r w:rsidRPr="0069028C">
        <w:lastRenderedPageBreak/>
        <w:t>Keuze blusmiddel</w:t>
      </w:r>
      <w:bookmarkEnd w:id="168"/>
      <w:r w:rsidRPr="0069028C">
        <w:t xml:space="preserve"> </w:t>
      </w:r>
    </w:p>
    <w:p w14:paraId="6BBC846C" w14:textId="6A9CDA7F" w:rsidR="005E3A8A" w:rsidRDefault="009B2256" w:rsidP="008552C8">
      <w:r w:rsidRPr="009B2256">
        <w:t>Uit het onderzoek van s</w:t>
      </w:r>
      <w:r>
        <w:t xml:space="preserve">oorten blusmiddelen </w:t>
      </w:r>
      <w:r w:rsidR="006C58B5">
        <w:t>blijkt</w:t>
      </w:r>
      <w:r>
        <w:t xml:space="preserve"> dat er meerd</w:t>
      </w:r>
      <w:r w:rsidR="006C4753">
        <w:t xml:space="preserve">ere </w:t>
      </w:r>
      <w:r>
        <w:t xml:space="preserve">manieren zijn </w:t>
      </w:r>
      <w:r w:rsidR="005E3A8A">
        <w:t xml:space="preserve">om </w:t>
      </w:r>
      <w:r w:rsidR="00E73EF6">
        <w:t>branden</w:t>
      </w:r>
      <w:r w:rsidR="006C4753">
        <w:t xml:space="preserve"> </w:t>
      </w:r>
      <w:r w:rsidR="005E3A8A">
        <w:t xml:space="preserve">te blussen. </w:t>
      </w:r>
      <w:r w:rsidR="003C3948">
        <w:t xml:space="preserve">De keuze </w:t>
      </w:r>
      <w:r w:rsidR="003C3948" w:rsidRPr="00C35290">
        <w:rPr>
          <w:highlight w:val="green"/>
        </w:rPr>
        <w:t>moest</w:t>
      </w:r>
      <w:r w:rsidR="003C3948">
        <w:t xml:space="preserve"> beslist worden tussen water, poeder of schuim.</w:t>
      </w:r>
      <w:r w:rsidR="005E3A8A">
        <w:t xml:space="preserve"> </w:t>
      </w:r>
      <w:r w:rsidR="000D06F0">
        <w:t xml:space="preserve">Binnen </w:t>
      </w:r>
      <w:r w:rsidR="0039595F" w:rsidRPr="00C35290">
        <w:rPr>
          <w:highlight w:val="magenta"/>
        </w:rPr>
        <w:t>onze</w:t>
      </w:r>
      <w:r w:rsidR="0039595F">
        <w:t xml:space="preserve"> uitwerking</w:t>
      </w:r>
      <w:r w:rsidR="000D06F0">
        <w:t xml:space="preserve"> van de brandblusrobot</w:t>
      </w:r>
      <w:r w:rsidR="0039595F">
        <w:t>,</w:t>
      </w:r>
      <w:r w:rsidR="000D06F0">
        <w:t xml:space="preserve"> </w:t>
      </w:r>
      <w:r w:rsidR="00012D5C">
        <w:t xml:space="preserve">valt de keuze op </w:t>
      </w:r>
      <w:r w:rsidR="00E426E0">
        <w:t>water</w:t>
      </w:r>
      <w:r w:rsidR="00012D5C">
        <w:t xml:space="preserve"> als</w:t>
      </w:r>
      <w:r w:rsidR="00E426E0">
        <w:t xml:space="preserve"> de beste </w:t>
      </w:r>
      <w:r w:rsidR="00223C6E">
        <w:t xml:space="preserve">en </w:t>
      </w:r>
      <w:r w:rsidR="000D06F0">
        <w:t>eenvoudigste</w:t>
      </w:r>
      <w:r w:rsidR="00575FE5">
        <w:t xml:space="preserve"> </w:t>
      </w:r>
      <w:r w:rsidR="00E426E0">
        <w:t>methode om een brand te blussen</w:t>
      </w:r>
      <w:r w:rsidR="000133E3">
        <w:t>.</w:t>
      </w:r>
      <w:r w:rsidR="000D7AE5">
        <w:t xml:space="preserve"> </w:t>
      </w:r>
      <w:r w:rsidR="00A040CA">
        <w:t>Het e</w:t>
      </w:r>
      <w:r w:rsidR="000D7AE5">
        <w:t xml:space="preserve">erste voordeel </w:t>
      </w:r>
      <w:r w:rsidR="00A040CA">
        <w:t>is</w:t>
      </w:r>
      <w:r w:rsidR="000D7AE5">
        <w:t xml:space="preserve"> dat water makkelijk transporteerbaar is aangezien het liquide is. </w:t>
      </w:r>
      <w:r w:rsidR="00353148">
        <w:t xml:space="preserve">Ten tweede doordat het liquide is kan het via een waterpomp onder een bepaalde druk </w:t>
      </w:r>
      <w:r w:rsidR="00A3365F">
        <w:t xml:space="preserve">vervoerd worden zodat er een bepaalde spreidingsstraal is. </w:t>
      </w:r>
      <w:r w:rsidR="00461F59">
        <w:t xml:space="preserve">En als laatste </w:t>
      </w:r>
      <w:r w:rsidR="00C54D1F">
        <w:t xml:space="preserve">moet er </w:t>
      </w:r>
      <w:r w:rsidR="008F48B4">
        <w:t xml:space="preserve">geen gebruik gemaakt worden van </w:t>
      </w:r>
      <w:r w:rsidR="00461F59">
        <w:t>mengsel</w:t>
      </w:r>
      <w:r w:rsidR="008F48B4">
        <w:t>s</w:t>
      </w:r>
      <w:r w:rsidR="00461F59">
        <w:t xml:space="preserve"> of </w:t>
      </w:r>
      <w:r w:rsidR="008F48B4">
        <w:t xml:space="preserve">chemicaliën </w:t>
      </w:r>
      <w:r w:rsidR="00B458E0">
        <w:t>(bv.</w:t>
      </w:r>
      <w:r w:rsidR="008F48B4">
        <w:t xml:space="preserve"> bij een</w:t>
      </w:r>
      <w:r w:rsidR="00B458E0">
        <w:t xml:space="preserve"> CO</w:t>
      </w:r>
      <w:r w:rsidR="00B458E0" w:rsidRPr="00B458E0">
        <w:rPr>
          <w:vertAlign w:val="subscript"/>
        </w:rPr>
        <w:t>2</w:t>
      </w:r>
      <w:r w:rsidR="00B458E0">
        <w:t xml:space="preserve">-blusser). </w:t>
      </w:r>
      <w:r w:rsidR="0072604A">
        <w:t xml:space="preserve">De </w:t>
      </w:r>
      <w:r w:rsidR="00412033">
        <w:t xml:space="preserve">grote nadelen van schuim en poeder zijn een complexere transportatie en mogelijke nevenschade en </w:t>
      </w:r>
      <w:r w:rsidR="00FB064C">
        <w:t>restanten</w:t>
      </w:r>
      <w:r w:rsidR="00412033">
        <w:t>.</w:t>
      </w:r>
    </w:p>
    <w:p w14:paraId="2F976E58" w14:textId="77777777" w:rsidR="0000537C" w:rsidRDefault="0000537C" w:rsidP="008552C8"/>
    <w:p w14:paraId="6747E3D8" w14:textId="2B15694A" w:rsidR="00FB064C" w:rsidRDefault="00FB064C" w:rsidP="008552C8">
      <w:r>
        <w:t xml:space="preserve">Nu de keuze valt op water is </w:t>
      </w:r>
      <w:r w:rsidR="00451A34">
        <w:t xml:space="preserve">er een reservoir </w:t>
      </w:r>
      <w:r w:rsidR="00042A88">
        <w:t>noodzakelijk</w:t>
      </w:r>
      <w:r w:rsidR="00451A34">
        <w:t xml:space="preserve"> en</w:t>
      </w:r>
      <w:r w:rsidR="00042A88">
        <w:t xml:space="preserve"> vervolgens</w:t>
      </w:r>
      <w:r w:rsidR="00451A34">
        <w:t xml:space="preserve"> ook een waterpomp om </w:t>
      </w:r>
      <w:r w:rsidR="00E35F33">
        <w:t xml:space="preserve">het </w:t>
      </w:r>
      <w:r w:rsidR="00451A34">
        <w:t>blusmiddel op te pompen.</w:t>
      </w:r>
    </w:p>
    <w:p w14:paraId="10336361" w14:textId="77777777" w:rsidR="0077159E" w:rsidRPr="009B2256" w:rsidRDefault="0077159E" w:rsidP="008552C8"/>
    <w:p w14:paraId="4E113299" w14:textId="77777777" w:rsidR="0077159E" w:rsidRDefault="0077159E" w:rsidP="0077159E">
      <w:pPr>
        <w:pStyle w:val="Kop2"/>
      </w:pPr>
      <w:bookmarkStart w:id="170" w:name="_Toc104757929"/>
      <w:r>
        <w:t>3D-print waterreservoir</w:t>
      </w:r>
      <w:bookmarkEnd w:id="170"/>
    </w:p>
    <w:p w14:paraId="4BDC5E46" w14:textId="0D2E1D13" w:rsidR="001F4BFA" w:rsidRPr="001F4BFA" w:rsidRDefault="000E580F" w:rsidP="001F4BFA">
      <w:r>
        <w:t xml:space="preserve">Een reservoir </w:t>
      </w:r>
      <w:r w:rsidR="00B93FA5">
        <w:t>is noodza</w:t>
      </w:r>
      <w:r>
        <w:t>kelijk</w:t>
      </w:r>
      <w:r w:rsidR="00B93FA5">
        <w:t xml:space="preserve"> om het water op te slaan. </w:t>
      </w:r>
      <w:r w:rsidR="00754E94">
        <w:t xml:space="preserve">Er zijn verschillende manieren om dit te realiseren. </w:t>
      </w:r>
      <w:r w:rsidR="000C19A2">
        <w:t>E</w:t>
      </w:r>
      <w:r w:rsidR="00121421">
        <w:t>en reservoir</w:t>
      </w:r>
      <w:r w:rsidR="000C19A2">
        <w:t xml:space="preserve"> kan</w:t>
      </w:r>
      <w:r w:rsidR="00121421">
        <w:t xml:space="preserve"> aangeschaft worden of </w:t>
      </w:r>
      <w:r w:rsidR="007B417A">
        <w:t xml:space="preserve">het is mogelijk er </w:t>
      </w:r>
      <w:r w:rsidR="00121421">
        <w:t xml:space="preserve">zelf </w:t>
      </w:r>
      <w:r w:rsidR="003F47A5">
        <w:t xml:space="preserve">één </w:t>
      </w:r>
      <w:r w:rsidR="007B417A">
        <w:t xml:space="preserve">te </w:t>
      </w:r>
      <w:r w:rsidR="003F47A5">
        <w:t xml:space="preserve">ontwerpen. </w:t>
      </w:r>
      <w:r w:rsidR="00075E92">
        <w:t xml:space="preserve">Er wordt gekozen om dit zelfstandig uit te tekenen en te laten printen. </w:t>
      </w:r>
      <w:r w:rsidR="00776CB0">
        <w:t xml:space="preserve">Het materiaal dat wordt gebruikt is PLA </w:t>
      </w:r>
      <w:r w:rsidR="004364A3">
        <w:t>(</w:t>
      </w:r>
      <w:proofErr w:type="spellStart"/>
      <w:r w:rsidR="004364A3" w:rsidRPr="004364A3">
        <w:t>polylactide</w:t>
      </w:r>
      <w:proofErr w:type="spellEnd"/>
      <w:r w:rsidR="00776CB0">
        <w:t>)</w:t>
      </w:r>
      <w:r w:rsidR="004364A3">
        <w:t xml:space="preserve">. Dit was op voorraad en </w:t>
      </w:r>
      <w:r w:rsidR="00DC5A63">
        <w:t>wordt</w:t>
      </w:r>
      <w:r w:rsidR="002704A4">
        <w:t xml:space="preserve"> frequent gebruikt in de praktijk. Als extra veiligheid wordt na het printen </w:t>
      </w:r>
      <w:r w:rsidR="00F158CD">
        <w:t>met een silicone spray de poriën van het PLA-materiaal gedicht. Zo is er een</w:t>
      </w:r>
      <w:r w:rsidR="005D5487">
        <w:t xml:space="preserve"> sterk toegenomen garantie dat </w:t>
      </w:r>
      <w:r w:rsidR="008E35C8">
        <w:t>er</w:t>
      </w:r>
      <w:r w:rsidR="005D5487">
        <w:t xml:space="preserve"> geen waterv</w:t>
      </w:r>
      <w:r w:rsidR="00F04252">
        <w:t>er</w:t>
      </w:r>
      <w:r w:rsidR="005D5487">
        <w:t xml:space="preserve">lies </w:t>
      </w:r>
      <w:r w:rsidR="008E35C8">
        <w:t>is</w:t>
      </w:r>
      <w:r w:rsidR="005D5487">
        <w:t xml:space="preserve">. </w:t>
      </w:r>
    </w:p>
    <w:p w14:paraId="4D39C202" w14:textId="77777777" w:rsidR="0077159E" w:rsidRPr="0077159E" w:rsidRDefault="0077159E" w:rsidP="0077159E"/>
    <w:p w14:paraId="19286656" w14:textId="17539D3F" w:rsidR="00601E82" w:rsidRDefault="00601E82" w:rsidP="00601E82">
      <w:pPr>
        <w:pStyle w:val="Kop2"/>
      </w:pPr>
      <w:bookmarkStart w:id="171" w:name="_Toc104757930"/>
      <w:r>
        <w:t>Mini-waterpomp</w:t>
      </w:r>
      <w:bookmarkEnd w:id="145"/>
      <w:bookmarkEnd w:id="169"/>
      <w:bookmarkEnd w:id="171"/>
      <w:r>
        <w:t xml:space="preserve"> </w:t>
      </w:r>
    </w:p>
    <w:p w14:paraId="7CBD2300" w14:textId="79D212EB" w:rsidR="005D5487" w:rsidRPr="005D5487" w:rsidRDefault="0027336E" w:rsidP="005D5487">
      <w:r>
        <w:t xml:space="preserve">Om </w:t>
      </w:r>
      <w:r w:rsidR="009F680C">
        <w:t>een</w:t>
      </w:r>
      <w:r>
        <w:t xml:space="preserve"> brand te blussen </w:t>
      </w:r>
      <w:r w:rsidR="00DD4D3A">
        <w:t>wordt het</w:t>
      </w:r>
      <w:r>
        <w:t xml:space="preserve"> water </w:t>
      </w:r>
      <w:r w:rsidR="006808C9">
        <w:t>uit</w:t>
      </w:r>
      <w:r>
        <w:t xml:space="preserve"> het reservoir</w:t>
      </w:r>
      <w:r w:rsidR="00DD4D3A">
        <w:t xml:space="preserve"> gehaald</w:t>
      </w:r>
      <w:r>
        <w:t>.</w:t>
      </w:r>
      <w:r w:rsidR="001221D2">
        <w:t xml:space="preserve"> Dit gebeurt door </w:t>
      </w:r>
      <w:r w:rsidR="008A1025">
        <w:t xml:space="preserve">middel van </w:t>
      </w:r>
      <w:r w:rsidR="001221D2">
        <w:t xml:space="preserve">een waterpomp. </w:t>
      </w:r>
      <w:r w:rsidR="00CD776C">
        <w:t>Het zuigt water vanuit het reservoir</w:t>
      </w:r>
      <w:r w:rsidR="004C2AD3">
        <w:t xml:space="preserve"> door de leiding</w:t>
      </w:r>
      <w:r w:rsidR="00CD776C">
        <w:t xml:space="preserve"> </w:t>
      </w:r>
      <w:r w:rsidR="00A43FD1">
        <w:t>om vervolgens onder</w:t>
      </w:r>
      <w:r w:rsidR="00CD776C">
        <w:t xml:space="preserve"> druk </w:t>
      </w:r>
      <w:r w:rsidR="00052DCB">
        <w:t xml:space="preserve">een spreidingsstraal te creëren. </w:t>
      </w:r>
    </w:p>
    <w:p w14:paraId="785CFF82" w14:textId="3CA0A480" w:rsidR="005637D6" w:rsidRPr="005637D6" w:rsidRDefault="00146C81" w:rsidP="005637D6">
      <w:r>
        <w:rPr>
          <w:noProof/>
          <w:lang w:eastAsia="nl-BE"/>
        </w:rPr>
        <mc:AlternateContent>
          <mc:Choice Requires="wps">
            <w:drawing>
              <wp:anchor distT="0" distB="0" distL="114300" distR="114300" simplePos="0" relativeHeight="251743744" behindDoc="0" locked="0" layoutInCell="1" allowOverlap="1" wp14:anchorId="79D39BE3" wp14:editId="7098E6A9">
                <wp:simplePos x="0" y="0"/>
                <wp:positionH relativeFrom="column">
                  <wp:posOffset>3949700</wp:posOffset>
                </wp:positionH>
                <wp:positionV relativeFrom="paragraph">
                  <wp:posOffset>1978660</wp:posOffset>
                </wp:positionV>
                <wp:extent cx="1807210" cy="635"/>
                <wp:effectExtent l="0" t="0" r="0" b="0"/>
                <wp:wrapSquare wrapText="bothSides"/>
                <wp:docPr id="38" name="Tekstvak 38"/>
                <wp:cNvGraphicFramePr/>
                <a:graphic xmlns:a="http://schemas.openxmlformats.org/drawingml/2006/main">
                  <a:graphicData uri="http://schemas.microsoft.com/office/word/2010/wordprocessingShape">
                    <wps:wsp>
                      <wps:cNvSpPr txBox="1"/>
                      <wps:spPr>
                        <a:xfrm>
                          <a:off x="0" y="0"/>
                          <a:ext cx="1807210" cy="635"/>
                        </a:xfrm>
                        <a:prstGeom prst="rect">
                          <a:avLst/>
                        </a:prstGeom>
                        <a:solidFill>
                          <a:prstClr val="white"/>
                        </a:solidFill>
                        <a:ln>
                          <a:noFill/>
                        </a:ln>
                      </wps:spPr>
                      <wps:txbx>
                        <w:txbxContent>
                          <w:p w14:paraId="34700071" w14:textId="04BFEB98" w:rsidR="00FF4F66" w:rsidRPr="008C1D15" w:rsidRDefault="00FF4F66" w:rsidP="00146C81">
                            <w:pPr>
                              <w:pStyle w:val="Bijschrift"/>
                              <w:rPr>
                                <w:noProof/>
                              </w:rPr>
                            </w:pPr>
                            <w:bookmarkStart w:id="172" w:name="_Ref104721261"/>
                            <w:bookmarkStart w:id="173" w:name="_Toc104758364"/>
                            <w:r>
                              <w:t xml:space="preserve">Figuur </w:t>
                            </w:r>
                            <w:r>
                              <w:fldChar w:fldCharType="begin"/>
                            </w:r>
                            <w:r>
                              <w:instrText>SEQ Figuur \* ARABIC</w:instrText>
                            </w:r>
                            <w:r>
                              <w:fldChar w:fldCharType="separate"/>
                            </w:r>
                            <w:r>
                              <w:rPr>
                                <w:noProof/>
                              </w:rPr>
                              <w:t>19</w:t>
                            </w:r>
                            <w:r>
                              <w:fldChar w:fldCharType="end"/>
                            </w:r>
                            <w:bookmarkEnd w:id="172"/>
                            <w:r>
                              <w:t xml:space="preserve">: afbeelding mini-waterpomp 12 V DC </w:t>
                            </w:r>
                            <w:sdt>
                              <w:sdtPr>
                                <w:id w:val="365796845"/>
                                <w:citation/>
                              </w:sdtPr>
                              <w:sdtContent>
                                <w:r>
                                  <w:fldChar w:fldCharType="begin"/>
                                </w:r>
                                <w:r>
                                  <w:rPr>
                                    <w:lang w:val="nl-NL"/>
                                  </w:rPr>
                                  <w:instrText xml:space="preserve"> CITATION Min \l 1043 </w:instrText>
                                </w:r>
                                <w:r>
                                  <w:fldChar w:fldCharType="separate"/>
                                </w:r>
                                <w:r w:rsidRPr="00973374">
                                  <w:rPr>
                                    <w:noProof/>
                                    <w:lang w:val="nl-NL"/>
                                  </w:rPr>
                                  <w:t>[25]</w:t>
                                </w:r>
                                <w:r>
                                  <w:fldChar w:fldCharType="end"/>
                                </w:r>
                              </w:sdtContent>
                            </w:sdt>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D39BE3" id="Tekstvak 38" o:spid="_x0000_s1036" type="#_x0000_t202" style="position:absolute;margin-left:311pt;margin-top:155.8pt;width:142.3pt;height:.05pt;z-index:251743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" stroked="f">
                <v:textbox style="mso-fit-shape-to-text:t" inset="0,0,0,0">
                  <w:txbxContent>
                    <w:p w14:paraId="34700071" w14:textId="04BFEB98" w:rsidR="00FF4F66" w:rsidRPr="008C1D15" w:rsidRDefault="00FF4F66" w:rsidP="00146C81">
                      <w:pPr>
                        <w:pStyle w:val="Bijschrift"/>
                        <w:rPr>
                          <w:noProof/>
                        </w:rPr>
                      </w:pPr>
                      <w:bookmarkStart w:id="174" w:name="_Ref104721261"/>
                      <w:bookmarkStart w:id="175" w:name="_Toc104758364"/>
                      <w:r>
                        <w:t xml:space="preserve">Figuur </w:t>
                      </w:r>
                      <w:r>
                        <w:fldChar w:fldCharType="begin"/>
                      </w:r>
                      <w:r>
                        <w:instrText>SEQ Figuur \* ARABIC</w:instrText>
                      </w:r>
                      <w:r>
                        <w:fldChar w:fldCharType="separate"/>
                      </w:r>
                      <w:r>
                        <w:rPr>
                          <w:noProof/>
                        </w:rPr>
                        <w:t>19</w:t>
                      </w:r>
                      <w:r>
                        <w:fldChar w:fldCharType="end"/>
                      </w:r>
                      <w:bookmarkEnd w:id="174"/>
                      <w:r>
                        <w:t xml:space="preserve">: afbeelding mini-waterpomp 12 V DC </w:t>
                      </w:r>
                      <w:sdt>
                        <w:sdtPr>
                          <w:id w:val="365796845"/>
                          <w:citation/>
                        </w:sdtPr>
                        <w:sdtContent>
                          <w:r>
                            <w:fldChar w:fldCharType="begin"/>
                          </w:r>
                          <w:r>
                            <w:rPr>
                              <w:lang w:val="nl-NL"/>
                            </w:rPr>
                            <w:instrText xml:space="preserve"> CITATION Min \l 1043 </w:instrText>
                          </w:r>
                          <w:r>
                            <w:fldChar w:fldCharType="separate"/>
                          </w:r>
                          <w:r w:rsidRPr="00973374">
                            <w:rPr>
                              <w:noProof/>
                              <w:lang w:val="nl-NL"/>
                            </w:rPr>
                            <w:t>[25]</w:t>
                          </w:r>
                          <w:r>
                            <w:fldChar w:fldCharType="end"/>
                          </w:r>
                        </w:sdtContent>
                      </w:sdt>
                      <w:bookmarkEnd w:id="175"/>
                    </w:p>
                  </w:txbxContent>
                </v:textbox>
                <w10:wrap type="square"/>
              </v:shape>
            </w:pict>
          </mc:Fallback>
        </mc:AlternateContent>
      </w:r>
      <w:r w:rsidR="00CE1DFA">
        <w:rPr>
          <w:noProof/>
          <w:lang w:eastAsia="nl-BE"/>
        </w:rPr>
        <w:drawing>
          <wp:anchor distT="0" distB="0" distL="114300" distR="114300" simplePos="0" relativeHeight="251690496" behindDoc="0" locked="0" layoutInCell="1" allowOverlap="1" wp14:anchorId="3D4D32AB" wp14:editId="572F6385">
            <wp:simplePos x="0" y="0"/>
            <wp:positionH relativeFrom="margin">
              <wp:align>right</wp:align>
            </wp:positionH>
            <wp:positionV relativeFrom="paragraph">
              <wp:posOffset>114300</wp:posOffset>
            </wp:positionV>
            <wp:extent cx="1807535" cy="1807535"/>
            <wp:effectExtent l="0" t="0" r="2540" b="2540"/>
            <wp:wrapSquare wrapText="bothSides"/>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fbeelding 30"/>
                    <pic:cNvPicPr/>
                  </pic:nvPicPr>
                  <pic:blipFill>
                    <a:blip r:embed="rId46">
                      <a:extLst>
                        <a:ext uri="{28A0092B-C50C-407E-A947-70E740481C1C}">
                          <a14:useLocalDpi xmlns:a14="http://schemas.microsoft.com/office/drawing/2010/main" val="0"/>
                        </a:ext>
                      </a:extLst>
                    </a:blip>
                    <a:stretch>
                      <a:fillRect/>
                    </a:stretch>
                  </pic:blipFill>
                  <pic:spPr>
                    <a:xfrm>
                      <a:off x="0" y="0"/>
                      <a:ext cx="1807535" cy="1807535"/>
                    </a:xfrm>
                    <a:prstGeom prst="rect">
                      <a:avLst/>
                    </a:prstGeom>
                  </pic:spPr>
                </pic:pic>
              </a:graphicData>
            </a:graphic>
          </wp:anchor>
        </w:drawing>
      </w:r>
    </w:p>
    <w:p w14:paraId="5F5CD072" w14:textId="2B059A7C" w:rsidR="00573E7F" w:rsidRPr="00573E7F" w:rsidRDefault="00146C81" w:rsidP="00573E7F">
      <w:r>
        <w:rPr>
          <w:noProof/>
          <w:lang w:eastAsia="nl-BE"/>
        </w:rPr>
        <mc:AlternateContent>
          <mc:Choice Requires="wps">
            <w:drawing>
              <wp:anchor distT="45720" distB="45720" distL="114300" distR="114300" simplePos="0" relativeHeight="251717120" behindDoc="0" locked="0" layoutInCell="1" allowOverlap="1" wp14:anchorId="66C27626" wp14:editId="234A386F">
                <wp:simplePos x="0" y="0"/>
                <wp:positionH relativeFrom="column">
                  <wp:posOffset>2301240</wp:posOffset>
                </wp:positionH>
                <wp:positionV relativeFrom="paragraph">
                  <wp:posOffset>30480</wp:posOffset>
                </wp:positionV>
                <wp:extent cx="2360930" cy="1404620"/>
                <wp:effectExtent l="0" t="0" r="1270" b="0"/>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EDDCC8F" w14:textId="1DAD5D97" w:rsidR="00FF4F66" w:rsidRPr="00146C81" w:rsidRDefault="00FF4F66" w:rsidP="00146C81">
                            <w:pPr>
                              <w:jc w:val="center"/>
                              <w:rPr>
                                <w:lang w:val="nl-NL"/>
                              </w:rPr>
                            </w:pPr>
                            <w:r>
                              <w:rPr>
                                <w:lang w:val="nl-NL"/>
                              </w:rPr>
                              <w:t>Invoer en “afvoer” pinne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C27626" id="Tekstvak 2" o:spid="_x0000_s1037" type="#_x0000_t202" style="position:absolute;margin-left:181.2pt;margin-top:2.4pt;width:185.9pt;height:110.6pt;z-index:2517171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" stroked="f">
                <v:textbox style="mso-fit-shape-to-text:t">
                  <w:txbxContent>
                    <w:p w14:paraId="7EDDCC8F" w14:textId="1DAD5D97" w:rsidR="00FF4F66" w:rsidRPr="00146C81" w:rsidRDefault="00FF4F66" w:rsidP="00146C81">
                      <w:pPr>
                        <w:jc w:val="center"/>
                        <w:rPr>
                          <w:lang w:val="nl-NL"/>
                        </w:rPr>
                      </w:pPr>
                      <w:r>
                        <w:rPr>
                          <w:lang w:val="nl-NL"/>
                        </w:rPr>
                        <w:t>Invoer en “afvoer” pinnen</w:t>
                      </w:r>
                    </w:p>
                  </w:txbxContent>
                </v:textbox>
                <w10:wrap type="square"/>
              </v:shape>
            </w:pict>
          </mc:Fallback>
        </mc:AlternateContent>
      </w:r>
    </w:p>
    <w:p w14:paraId="2BC230F8" w14:textId="29D2DE9F" w:rsidR="007456C2" w:rsidRDefault="00146C81" w:rsidP="00CE1DFA">
      <w:r w:rsidRPr="00675880">
        <w:rPr>
          <w:b/>
          <w:noProof/>
          <w:lang w:eastAsia="nl-BE"/>
        </w:rPr>
        <mc:AlternateContent>
          <mc:Choice Requires="wps">
            <w:drawing>
              <wp:anchor distT="0" distB="0" distL="114300" distR="114300" simplePos="0" relativeHeight="251730432" behindDoc="0" locked="0" layoutInCell="1" allowOverlap="1" wp14:anchorId="198E9145" wp14:editId="6FB539C1">
                <wp:simplePos x="0" y="0"/>
                <wp:positionH relativeFrom="column">
                  <wp:posOffset>3760617</wp:posOffset>
                </wp:positionH>
                <wp:positionV relativeFrom="paragraph">
                  <wp:posOffset>43963</wp:posOffset>
                </wp:positionV>
                <wp:extent cx="229929" cy="599853"/>
                <wp:effectExtent l="38100" t="38100" r="36830" b="29210"/>
                <wp:wrapNone/>
                <wp:docPr id="37" name="Rechte verbindingslijn met pijl 37"/>
                <wp:cNvGraphicFramePr/>
                <a:graphic xmlns:a="http://schemas.openxmlformats.org/drawingml/2006/main">
                  <a:graphicData uri="http://schemas.microsoft.com/office/word/2010/wordprocessingShape">
                    <wps:wsp>
                      <wps:cNvCnPr/>
                      <wps:spPr>
                        <a:xfrm flipH="1" flipV="1">
                          <a:off x="0" y="0"/>
                          <a:ext cx="229929" cy="59985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D7C0E3F" id="Rechte verbindingslijn met pijl 37" o:spid="_x0000_s1026" type="#_x0000_t32" style="position:absolute;margin-left:296.1pt;margin-top:3.45pt;width:18.1pt;height:47.25pt;flip:x y;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" strokecolor="red" strokeweight=".5pt">
                <v:stroke endarrow="block" joinstyle="miter"/>
              </v:shape>
            </w:pict>
          </mc:Fallback>
        </mc:AlternateContent>
      </w:r>
      <w:r w:rsidR="007456C2" w:rsidRPr="00675880">
        <w:rPr>
          <w:b/>
        </w:rPr>
        <w:t>Werking</w:t>
      </w:r>
    </w:p>
    <w:p w14:paraId="0398F01C" w14:textId="0CB96A8A" w:rsidR="009308E6" w:rsidRPr="006C58B5" w:rsidRDefault="00146C81" w:rsidP="00CE1DFA">
      <w:r>
        <w:rPr>
          <w:noProof/>
          <w:lang w:eastAsia="nl-BE"/>
        </w:rPr>
        <mc:AlternateContent>
          <mc:Choice Requires="wps">
            <w:drawing>
              <wp:anchor distT="0" distB="0" distL="114300" distR="114300" simplePos="0" relativeHeight="251703808" behindDoc="0" locked="0" layoutInCell="1" allowOverlap="1" wp14:anchorId="1CF0095D" wp14:editId="1EB8962E">
                <wp:simplePos x="0" y="0"/>
                <wp:positionH relativeFrom="column">
                  <wp:posOffset>3948017</wp:posOffset>
                </wp:positionH>
                <wp:positionV relativeFrom="paragraph">
                  <wp:posOffset>326168</wp:posOffset>
                </wp:positionV>
                <wp:extent cx="457200" cy="499731"/>
                <wp:effectExtent l="0" t="0" r="19050" b="15240"/>
                <wp:wrapNone/>
                <wp:docPr id="34" name="Ovaal 34"/>
                <wp:cNvGraphicFramePr/>
                <a:graphic xmlns:a="http://schemas.openxmlformats.org/drawingml/2006/main">
                  <a:graphicData uri="http://schemas.microsoft.com/office/word/2010/wordprocessingShape">
                    <wps:wsp>
                      <wps:cNvSpPr/>
                      <wps:spPr>
                        <a:xfrm>
                          <a:off x="0" y="0"/>
                          <a:ext cx="457200" cy="499731"/>
                        </a:xfrm>
                        <a:prstGeom prst="ellipse">
                          <a:avLst/>
                        </a:prstGeom>
                        <a:noFill/>
                        <a:ln>
                          <a:solidFill>
                            <a:srgbClr val="FF0000"/>
                          </a:solid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oval w14:anchorId="0C8BB300" id="Ovaal 34" o:spid="_x0000_s1026" style="position:absolute;margin-left:310.85pt;margin-top:25.7pt;width:36pt;height:39.3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" filled="f" strokecolor="red" strokeweight="1pt">
                <v:stroke joinstyle="miter"/>
              </v:oval>
            </w:pict>
          </mc:Fallback>
        </mc:AlternateContent>
      </w:r>
      <w:r w:rsidR="007456C2">
        <w:t xml:space="preserve">De werking van </w:t>
      </w:r>
      <w:r w:rsidR="00EC0454">
        <w:t>de</w:t>
      </w:r>
      <w:r w:rsidR="007456C2">
        <w:t xml:space="preserve"> </w:t>
      </w:r>
      <w:r w:rsidR="00C639DE">
        <w:t>waterpomp (</w:t>
      </w:r>
      <w:r w:rsidR="00EC0454">
        <w:fldChar w:fldCharType="begin"/>
      </w:r>
      <w:r w:rsidR="00EC0454">
        <w:instrText xml:space="preserve"> REF _Ref104721261 \h </w:instrText>
      </w:r>
      <w:r w:rsidR="00EC0454">
        <w:fldChar w:fldCharType="separate"/>
      </w:r>
      <w:r w:rsidR="005B44B8">
        <w:t xml:space="preserve">Figuur </w:t>
      </w:r>
      <w:r w:rsidR="00EC0454">
        <w:fldChar w:fldCharType="end"/>
      </w:r>
      <w:r w:rsidR="00C639DE">
        <w:t>)</w:t>
      </w:r>
      <w:r w:rsidR="00EC0454">
        <w:t xml:space="preserve"> </w:t>
      </w:r>
      <w:sdt>
        <w:sdtPr>
          <w:id w:val="1569078331"/>
          <w:citation/>
        </w:sdtPr>
        <w:sdtContent>
          <w:r w:rsidR="00EC0454">
            <w:fldChar w:fldCharType="begin"/>
          </w:r>
          <w:r w:rsidR="00EC0454">
            <w:rPr>
              <w:lang w:val="nl-NL"/>
            </w:rPr>
            <w:instrText xml:space="preserve"> CITATION Min \l 1043 </w:instrText>
          </w:r>
          <w:r w:rsidR="00EC0454">
            <w:fldChar w:fldCharType="separate"/>
          </w:r>
          <w:r w:rsidR="00973374" w:rsidRPr="00973374">
            <w:rPr>
              <w:noProof/>
              <w:lang w:val="nl-NL"/>
            </w:rPr>
            <w:t>[25]</w:t>
          </w:r>
          <w:r w:rsidR="00EC0454">
            <w:fldChar w:fldCharType="end"/>
          </w:r>
        </w:sdtContent>
      </w:sdt>
      <w:r w:rsidR="007456C2">
        <w:t xml:space="preserve"> is zeer eenvoudig. </w:t>
      </w:r>
      <w:r w:rsidR="00CF47AE">
        <w:t>Er moeten vier connec</w:t>
      </w:r>
      <w:r w:rsidR="0079562D">
        <w:t>ties plaatsvinden:</w:t>
      </w:r>
      <w:r w:rsidR="00822F7D">
        <w:t xml:space="preserve"> de elektrische en </w:t>
      </w:r>
      <w:r w:rsidR="00C8743C">
        <w:t xml:space="preserve">de waterleidingen. Bij de waterleidingen is er een toevoer (input) en “afvoer” (output). </w:t>
      </w:r>
      <w:r w:rsidR="00F64DF1">
        <w:t>B</w:t>
      </w:r>
      <w:r w:rsidR="00A3308D">
        <w:t xml:space="preserve">ij de elektrische moet er een </w:t>
      </w:r>
      <w:r w:rsidR="00B902B1">
        <w:t xml:space="preserve">DC-spanning van </w:t>
      </w:r>
      <w:r w:rsidR="00D87A59">
        <w:t>12 V verbonden worden en de motor draait.</w:t>
      </w:r>
      <w:r w:rsidR="00976D8A">
        <w:t xml:space="preserve"> De programmatie is tot slot ook eenvoudig. </w:t>
      </w:r>
      <w:r w:rsidR="00E7034A">
        <w:t xml:space="preserve">Zolang </w:t>
      </w:r>
      <w:r w:rsidR="00AF6072">
        <w:t xml:space="preserve">er </w:t>
      </w:r>
      <w:r w:rsidR="00E7034A">
        <w:t>DC</w:t>
      </w:r>
      <w:r w:rsidR="008C3FD9">
        <w:t xml:space="preserve">-spanning </w:t>
      </w:r>
      <w:r w:rsidR="00AF6072">
        <w:t xml:space="preserve">is </w:t>
      </w:r>
      <w:r w:rsidR="008C3FD9">
        <w:t xml:space="preserve">werkt de motor. Indien er geen DC-spanning </w:t>
      </w:r>
      <w:r w:rsidR="008C3FD9" w:rsidRPr="00C35290">
        <w:rPr>
          <w:highlight w:val="green"/>
        </w:rPr>
        <w:t>verbonden is zal</w:t>
      </w:r>
      <w:bookmarkStart w:id="176" w:name="_GoBack"/>
      <w:bookmarkEnd w:id="176"/>
      <w:r w:rsidR="008C3FD9">
        <w:t xml:space="preserve"> de motor bijgevolg niet werken.</w:t>
      </w:r>
      <w:r w:rsidR="00D87A59">
        <w:t xml:space="preserve"> </w:t>
      </w:r>
      <w:r w:rsidR="00CE1DFA">
        <w:br w:type="textWrapping" w:clear="all"/>
      </w:r>
    </w:p>
    <w:p w14:paraId="6CC9A382" w14:textId="77777777" w:rsidR="00601E82" w:rsidRDefault="00601E82" w:rsidP="00601E82">
      <w:pPr>
        <w:pStyle w:val="Kop1"/>
        <w:numPr>
          <w:ilvl w:val="0"/>
          <w:numId w:val="0"/>
        </w:numPr>
      </w:pPr>
    </w:p>
    <w:p w14:paraId="4CF7F05E" w14:textId="6CD2502C" w:rsidR="00BF3BA0" w:rsidRPr="00BF3BA0" w:rsidRDefault="00601E82" w:rsidP="00BF3BA0">
      <w:pPr>
        <w:rPr>
          <w:rFonts w:ascii="Calibri Light" w:eastAsia="Calibri Light" w:hAnsi="Calibri Light" w:cs="Calibri Light"/>
          <w:color w:val="2F5496" w:themeColor="accent1" w:themeShade="BF"/>
          <w:sz w:val="32"/>
          <w:szCs w:val="32"/>
        </w:rPr>
      </w:pPr>
      <w:r>
        <w:rPr>
          <w:rFonts w:ascii="Calibri Light" w:eastAsia="Calibri Light" w:hAnsi="Calibri Light" w:cs="Calibri Light"/>
        </w:rPr>
        <w:br w:type="page"/>
      </w:r>
    </w:p>
    <w:p w14:paraId="72ACE006" w14:textId="7BDD782F" w:rsidR="00B360D6" w:rsidRDefault="00CA6BCB" w:rsidP="00CA6BCB">
      <w:pPr>
        <w:pStyle w:val="Kop1"/>
      </w:pPr>
      <w:bookmarkStart w:id="177" w:name="_Toc103862500"/>
      <w:bookmarkStart w:id="178" w:name="_Toc104757931"/>
      <w:r>
        <w:lastRenderedPageBreak/>
        <w:t>Technische uitwerking</w:t>
      </w:r>
      <w:bookmarkEnd w:id="177"/>
      <w:bookmarkEnd w:id="178"/>
    </w:p>
    <w:p w14:paraId="1896F02C" w14:textId="77777777" w:rsidR="00975214" w:rsidRPr="00975214" w:rsidRDefault="00975214" w:rsidP="00975214"/>
    <w:p w14:paraId="1E95D23E" w14:textId="2317760A" w:rsidR="003230E7" w:rsidRPr="002F45E9" w:rsidRDefault="00EC0B18" w:rsidP="002F45E9">
      <w:r>
        <w:t>Nu alle benodigde componenten</w:t>
      </w:r>
      <w:r w:rsidR="007A733A">
        <w:t xml:space="preserve"> (</w:t>
      </w:r>
      <w:r w:rsidR="007A733A">
        <w:fldChar w:fldCharType="begin"/>
      </w:r>
      <w:r w:rsidR="007A733A">
        <w:instrText xml:space="preserve"> REF _Ref104750268 \h </w:instrText>
      </w:r>
      <w:r w:rsidR="007A733A">
        <w:fldChar w:fldCharType="separate"/>
      </w:r>
      <w:r w:rsidR="007A733A">
        <w:t xml:space="preserve">Tabel </w:t>
      </w:r>
      <w:r w:rsidR="007A733A">
        <w:rPr>
          <w:noProof/>
        </w:rPr>
        <w:t>5</w:t>
      </w:r>
      <w:r w:rsidR="007A733A">
        <w:fldChar w:fldCharType="end"/>
      </w:r>
      <w:r w:rsidR="007A733A">
        <w:t>)</w:t>
      </w:r>
      <w:r>
        <w:t xml:space="preserve"> beslist zijn, kan </w:t>
      </w:r>
      <w:r w:rsidR="00515E08">
        <w:t xml:space="preserve">de </w:t>
      </w:r>
      <w:r>
        <w:t xml:space="preserve">samenstelling van de robot plaatsvinden. De onderzoeksfase is afgerond. De volgende stap is het ontwerp van de definitieve </w:t>
      </w:r>
      <w:r w:rsidR="00515E08">
        <w:t xml:space="preserve">printplaat </w:t>
      </w:r>
      <w:r w:rsidR="00112A60">
        <w:t>(PCB</w:t>
      </w:r>
      <w:r w:rsidR="006C71CF">
        <w:t xml:space="preserve"> = </w:t>
      </w:r>
      <w:proofErr w:type="spellStart"/>
      <w:r w:rsidR="006C71CF">
        <w:t>printed</w:t>
      </w:r>
      <w:proofErr w:type="spellEnd"/>
      <w:r w:rsidR="006C71CF">
        <w:t xml:space="preserve"> circuit board</w:t>
      </w:r>
      <w:r w:rsidR="00112A60">
        <w:t>)</w:t>
      </w:r>
      <w:r w:rsidR="00685B6E">
        <w:t xml:space="preserve"> (</w:t>
      </w:r>
      <w:r w:rsidR="00685B6E">
        <w:fldChar w:fldCharType="begin"/>
      </w:r>
      <w:r w:rsidR="00685B6E">
        <w:instrText xml:space="preserve"> REF _Ref104756930 \h </w:instrText>
      </w:r>
      <w:r w:rsidR="00685B6E">
        <w:fldChar w:fldCharType="separate"/>
      </w:r>
      <w:r w:rsidR="00685B6E">
        <w:t xml:space="preserve">Figuur </w:t>
      </w:r>
      <w:r w:rsidR="00685B6E">
        <w:rPr>
          <w:noProof/>
        </w:rPr>
        <w:t>20</w:t>
      </w:r>
      <w:r w:rsidR="00685B6E">
        <w:fldChar w:fldCharType="end"/>
      </w:r>
      <w:r w:rsidR="00685B6E">
        <w:t>)</w:t>
      </w:r>
      <w:r w:rsidR="00D13999">
        <w:t xml:space="preserve">. </w:t>
      </w:r>
      <w:r w:rsidR="00AD63FD">
        <w:t>Een printplaat heeft meerdere voordelen</w:t>
      </w:r>
      <w:r w:rsidR="0041386C">
        <w:t>.</w:t>
      </w:r>
      <w:r w:rsidR="00ED69FE">
        <w:t xml:space="preserve"> </w:t>
      </w:r>
      <w:r w:rsidR="00056D88">
        <w:t xml:space="preserve">Ten eerste is het veiliger </w:t>
      </w:r>
      <w:r w:rsidR="004A3A68">
        <w:t xml:space="preserve">dan een </w:t>
      </w:r>
      <w:proofErr w:type="spellStart"/>
      <w:r w:rsidR="004A3A68">
        <w:t>breadboard</w:t>
      </w:r>
      <w:proofErr w:type="spellEnd"/>
      <w:r w:rsidR="004A3A68" w:rsidRPr="0073737C">
        <w:rPr>
          <w:highlight w:val="green"/>
        </w:rPr>
        <w:t xml:space="preserve">. </w:t>
      </w:r>
      <w:r w:rsidR="00563E29" w:rsidRPr="0073737C">
        <w:rPr>
          <w:highlight w:val="green"/>
        </w:rPr>
        <w:t>Omdat er minder kans is op kortsluitingen</w:t>
      </w:r>
      <w:r w:rsidR="00563E29">
        <w:t xml:space="preserve">. </w:t>
      </w:r>
      <w:r w:rsidR="001820D1">
        <w:t xml:space="preserve">Daarbovenop </w:t>
      </w:r>
      <w:r w:rsidR="008B4D60" w:rsidRPr="008B4D60">
        <w:t xml:space="preserve">ziet </w:t>
      </w:r>
      <w:r w:rsidR="0068722A">
        <w:t xml:space="preserve">een printplaat </w:t>
      </w:r>
      <w:r w:rsidR="008B4D60" w:rsidRPr="008B4D60">
        <w:t xml:space="preserve">er </w:t>
      </w:r>
      <w:r w:rsidR="0068722A">
        <w:t xml:space="preserve">beter uit dan een </w:t>
      </w:r>
      <w:proofErr w:type="spellStart"/>
      <w:r w:rsidR="0068722A">
        <w:t>breadboard</w:t>
      </w:r>
      <w:proofErr w:type="spellEnd"/>
      <w:r w:rsidR="00563E29">
        <w:t xml:space="preserve">, omdat </w:t>
      </w:r>
      <w:r w:rsidR="00563E29" w:rsidRPr="0073737C">
        <w:rPr>
          <w:highlight w:val="green"/>
        </w:rPr>
        <w:t>deze</w:t>
      </w:r>
      <w:r w:rsidR="00563E29">
        <w:t xml:space="preserve"> </w:t>
      </w:r>
      <w:r w:rsidR="00473C75">
        <w:t>minder</w:t>
      </w:r>
      <w:r w:rsidR="00563E29">
        <w:t xml:space="preserve"> bedradingen heeft</w:t>
      </w:r>
      <w:r w:rsidR="0068722A">
        <w:t xml:space="preserve">. </w:t>
      </w:r>
      <w:r w:rsidR="009C4057">
        <w:t xml:space="preserve">Dit </w:t>
      </w:r>
      <w:r w:rsidR="001E6507">
        <w:t>komt omdat</w:t>
      </w:r>
      <w:r w:rsidR="009C4057">
        <w:t xml:space="preserve"> de verbinding van de verschillende elektronische componenten via geleidende banen (sporen)</w:t>
      </w:r>
      <w:r w:rsidR="007303B7">
        <w:t>,</w:t>
      </w:r>
      <w:r w:rsidR="009C4057">
        <w:t xml:space="preserve"> in plaats van bekabeling</w:t>
      </w:r>
      <w:r w:rsidR="001E6507">
        <w:t xml:space="preserve"> voorzien zijn</w:t>
      </w:r>
      <w:r w:rsidR="009C4057">
        <w:t xml:space="preserve">. </w:t>
      </w:r>
      <w:r w:rsidR="006B7233">
        <w:t xml:space="preserve">De </w:t>
      </w:r>
      <w:r w:rsidR="009C4057">
        <w:t>banen</w:t>
      </w:r>
      <w:r w:rsidR="006B7233">
        <w:t xml:space="preserve"> </w:t>
      </w:r>
      <w:r w:rsidR="00D03041">
        <w:t>op de</w:t>
      </w:r>
      <w:r w:rsidR="006B7233">
        <w:t xml:space="preserve"> </w:t>
      </w:r>
      <w:r w:rsidR="0073318D">
        <w:t>printplaat</w:t>
      </w:r>
      <w:r w:rsidR="00C8527C">
        <w:t xml:space="preserve"> </w:t>
      </w:r>
      <w:r w:rsidR="00841B13" w:rsidRPr="0073737C">
        <w:rPr>
          <w:highlight w:val="green"/>
        </w:rPr>
        <w:t>heeft</w:t>
      </w:r>
      <w:r w:rsidR="00841B13">
        <w:t xml:space="preserve"> ook een betere stroomvoer</w:t>
      </w:r>
      <w:r w:rsidR="00AA5B54">
        <w:t xml:space="preserve">capaciteit vergeleken met een </w:t>
      </w:r>
      <w:proofErr w:type="spellStart"/>
      <w:r w:rsidR="00AA5B54">
        <w:t>breadboard</w:t>
      </w:r>
      <w:proofErr w:type="spellEnd"/>
      <w:r w:rsidR="003108A8">
        <w:t xml:space="preserve"> </w:t>
      </w:r>
      <w:sdt>
        <w:sdtPr>
          <w:id w:val="1742985154"/>
          <w:citation/>
        </w:sdtPr>
        <w:sdtContent>
          <w:r w:rsidR="005C00D7">
            <w:fldChar w:fldCharType="begin"/>
          </w:r>
          <w:r w:rsidR="005C00D7" w:rsidRPr="005C00D7">
            <w:rPr>
              <w:lang w:val="nl-NL"/>
            </w:rPr>
            <w:instrText xml:space="preserve"> CITATION Bre18 \l 2057 </w:instrText>
          </w:r>
          <w:r w:rsidR="005C00D7">
            <w:fldChar w:fldCharType="separate"/>
          </w:r>
          <w:r w:rsidR="00973374" w:rsidRPr="00973374">
            <w:rPr>
              <w:noProof/>
              <w:lang w:val="nl-NL"/>
            </w:rPr>
            <w:t>[26]</w:t>
          </w:r>
          <w:r w:rsidR="005C00D7">
            <w:fldChar w:fldCharType="end"/>
          </w:r>
        </w:sdtContent>
      </w:sdt>
      <w:r w:rsidR="00AA5B54">
        <w:t xml:space="preserve">. </w:t>
      </w:r>
    </w:p>
    <w:p w14:paraId="7F84F84B" w14:textId="42F3B2C3" w:rsidR="00A95671" w:rsidRDefault="02326422" w:rsidP="00A95671">
      <w:pPr>
        <w:keepNext/>
        <w:jc w:val="center"/>
      </w:pPr>
      <w:r>
        <w:rPr>
          <w:noProof/>
          <w:lang w:eastAsia="nl-BE"/>
        </w:rPr>
        <w:drawing>
          <wp:inline distT="0" distB="0" distL="0" distR="0" wp14:anchorId="758DC68A" wp14:editId="539E45D5">
            <wp:extent cx="5426016" cy="3809515"/>
            <wp:effectExtent l="0" t="0" r="3810" b="635"/>
            <wp:docPr id="620448228" name="Picture 620448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38794" cy="3818486"/>
                    </a:xfrm>
                    <a:prstGeom prst="rect">
                      <a:avLst/>
                    </a:prstGeom>
                  </pic:spPr>
                </pic:pic>
              </a:graphicData>
            </a:graphic>
          </wp:inline>
        </w:drawing>
      </w:r>
    </w:p>
    <w:p w14:paraId="2B36438B" w14:textId="6D12D76C" w:rsidR="00A95671" w:rsidRDefault="00A95671" w:rsidP="004B7089">
      <w:pPr>
        <w:pStyle w:val="Bijschrift"/>
        <w:jc w:val="center"/>
      </w:pPr>
      <w:bookmarkStart w:id="179" w:name="_Ref104756930"/>
      <w:bookmarkStart w:id="180" w:name="_Toc104758365"/>
      <w:r>
        <w:t xml:space="preserve">Figuur </w:t>
      </w:r>
      <w:r>
        <w:fldChar w:fldCharType="begin"/>
      </w:r>
      <w:r>
        <w:instrText>SEQ Figuur \* ARABIC</w:instrText>
      </w:r>
      <w:r>
        <w:fldChar w:fldCharType="separate"/>
      </w:r>
      <w:r w:rsidR="00685B6E">
        <w:rPr>
          <w:noProof/>
        </w:rPr>
        <w:t>20</w:t>
      </w:r>
      <w:r>
        <w:fldChar w:fldCharType="end"/>
      </w:r>
      <w:bookmarkEnd w:id="179"/>
      <w:r>
        <w:t>: afbeelding printontwerp brandblusrobot</w:t>
      </w:r>
      <w:bookmarkEnd w:id="180"/>
    </w:p>
    <w:p w14:paraId="07CC4BAD" w14:textId="33C77772" w:rsidR="00653C50" w:rsidRPr="00685B6E" w:rsidRDefault="00653C50">
      <w:pPr>
        <w:rPr>
          <w:b/>
          <w:bCs/>
        </w:rPr>
      </w:pPr>
      <w:r w:rsidRPr="00685B6E">
        <w:rPr>
          <w:b/>
          <w:bCs/>
        </w:rPr>
        <w:t>Lijst componenten</w:t>
      </w:r>
      <w:r w:rsidR="00E03B51" w:rsidRPr="00685B6E">
        <w:rPr>
          <w:b/>
          <w:bCs/>
        </w:rPr>
        <w:t>:</w:t>
      </w:r>
    </w:p>
    <w:p w14:paraId="15D3C6E8" w14:textId="740271D3" w:rsidR="0046085D" w:rsidRDefault="0046085D" w:rsidP="0046085D">
      <w:pPr>
        <w:pStyle w:val="Bijschrift"/>
        <w:keepNext/>
      </w:pPr>
      <w:bookmarkStart w:id="181" w:name="_Ref104750268"/>
      <w:bookmarkStart w:id="182" w:name="_Toc104758344"/>
      <w:r>
        <w:t xml:space="preserve">Tabel </w:t>
      </w:r>
      <w:fldSimple w:instr=" SEQ Tabel \* ARABIC ">
        <w:r w:rsidR="009A2391">
          <w:rPr>
            <w:noProof/>
          </w:rPr>
          <w:t>5</w:t>
        </w:r>
      </w:fldSimple>
      <w:bookmarkEnd w:id="181"/>
      <w:r>
        <w:t xml:space="preserve">: alle benodigde </w:t>
      </w:r>
      <w:r w:rsidR="000C1F61">
        <w:t>componenten</w:t>
      </w:r>
      <w:r>
        <w:t xml:space="preserve"> voor de printplaat</w:t>
      </w:r>
      <w:bookmarkEnd w:id="182"/>
    </w:p>
    <w:tbl>
      <w:tblPr>
        <w:tblStyle w:val="Onopgemaaktetabel3"/>
        <w:tblW w:w="0" w:type="auto"/>
        <w:tblLook w:val="04A0" w:firstRow="1" w:lastRow="0" w:firstColumn="1" w:lastColumn="0" w:noHBand="0" w:noVBand="1"/>
      </w:tblPr>
      <w:tblGrid>
        <w:gridCol w:w="2139"/>
        <w:gridCol w:w="2682"/>
      </w:tblGrid>
      <w:tr w:rsidR="00970903" w14:paraId="34020A00" w14:textId="77777777" w:rsidTr="0046085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39" w:type="dxa"/>
          </w:tcPr>
          <w:p w14:paraId="4E3679E2" w14:textId="7D00137E" w:rsidR="00970903" w:rsidRPr="00E03B51" w:rsidRDefault="00101249" w:rsidP="00E03B51">
            <w:pPr>
              <w:jc w:val="center"/>
              <w:rPr>
                <w:rFonts w:asciiTheme="majorHAnsi" w:eastAsia="Calibri Light" w:hAnsiTheme="majorHAnsi" w:cstheme="majorHAnsi"/>
              </w:rPr>
            </w:pPr>
            <w:r w:rsidRPr="00E03B51">
              <w:rPr>
                <w:rFonts w:asciiTheme="majorHAnsi" w:eastAsia="Calibri Light" w:hAnsiTheme="majorHAnsi" w:cstheme="majorHAnsi"/>
              </w:rPr>
              <w:t>Component</w:t>
            </w:r>
          </w:p>
        </w:tc>
        <w:tc>
          <w:tcPr>
            <w:tcW w:w="2682" w:type="dxa"/>
          </w:tcPr>
          <w:p w14:paraId="1AEEC4FF" w14:textId="4823E900" w:rsidR="00970903" w:rsidRPr="00E03B51" w:rsidRDefault="00101249" w:rsidP="00E03B51">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GB"/>
              </w:rPr>
            </w:pPr>
            <w:r w:rsidRPr="00E03B51">
              <w:rPr>
                <w:rFonts w:asciiTheme="majorHAnsi" w:hAnsiTheme="majorHAnsi" w:cstheme="majorHAnsi"/>
                <w:lang w:val="en-GB"/>
              </w:rPr>
              <w:t>Type</w:t>
            </w:r>
          </w:p>
        </w:tc>
      </w:tr>
      <w:tr w:rsidR="00891010" w14:paraId="15577256" w14:textId="77777777" w:rsidTr="00460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5E081179" w14:textId="22F94D48" w:rsidR="00735186" w:rsidRPr="00E03B51" w:rsidRDefault="00EB0391" w:rsidP="00891010">
            <w:pPr>
              <w:rPr>
                <w:rFonts w:asciiTheme="majorHAnsi" w:hAnsiTheme="majorHAnsi" w:cstheme="majorHAnsi"/>
                <w:lang w:val="en-GB"/>
              </w:rPr>
            </w:pPr>
            <w:r w:rsidRPr="00E03B51">
              <w:rPr>
                <w:rFonts w:asciiTheme="majorHAnsi" w:eastAsia="Calibri Light" w:hAnsiTheme="majorHAnsi" w:cstheme="majorHAnsi"/>
              </w:rPr>
              <w:t>Arduino</w:t>
            </w:r>
          </w:p>
        </w:tc>
        <w:tc>
          <w:tcPr>
            <w:tcW w:w="2682" w:type="dxa"/>
          </w:tcPr>
          <w:p w14:paraId="1648273E" w14:textId="5466ACFA" w:rsidR="00891010" w:rsidRPr="00987741" w:rsidRDefault="00891010" w:rsidP="0089101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87741">
              <w:rPr>
                <w:rFonts w:asciiTheme="majorHAnsi" w:hAnsiTheme="majorHAnsi" w:cstheme="majorHAnsi"/>
                <w:lang w:val="en-GB"/>
              </w:rPr>
              <w:t>Arduino Mega</w:t>
            </w:r>
          </w:p>
        </w:tc>
      </w:tr>
      <w:tr w:rsidR="00891010" w14:paraId="3C772E63" w14:textId="77777777" w:rsidTr="0046085D">
        <w:tc>
          <w:tcPr>
            <w:cnfStyle w:val="001000000000" w:firstRow="0" w:lastRow="0" w:firstColumn="1" w:lastColumn="0" w:oddVBand="0" w:evenVBand="0" w:oddHBand="0" w:evenHBand="0" w:firstRowFirstColumn="0" w:firstRowLastColumn="0" w:lastRowFirstColumn="0" w:lastRowLastColumn="0"/>
            <w:tcW w:w="2139" w:type="dxa"/>
          </w:tcPr>
          <w:p w14:paraId="353225BB" w14:textId="51167FD9" w:rsidR="00735186" w:rsidRPr="00E03B51" w:rsidRDefault="00EB0391" w:rsidP="00891010">
            <w:pPr>
              <w:rPr>
                <w:rFonts w:asciiTheme="majorHAnsi" w:hAnsiTheme="majorHAnsi" w:cstheme="majorHAnsi"/>
                <w:lang w:val="en-GB"/>
              </w:rPr>
            </w:pPr>
            <w:r w:rsidRPr="00E03B51">
              <w:rPr>
                <w:rFonts w:asciiTheme="majorHAnsi" w:eastAsia="Calibri Light" w:hAnsiTheme="majorHAnsi" w:cstheme="majorHAnsi"/>
              </w:rPr>
              <w:t>Stappenmotor</w:t>
            </w:r>
          </w:p>
        </w:tc>
        <w:tc>
          <w:tcPr>
            <w:tcW w:w="2682" w:type="dxa"/>
          </w:tcPr>
          <w:p w14:paraId="56C9F926" w14:textId="508173D5" w:rsidR="00891010" w:rsidRPr="00987741" w:rsidRDefault="00891010" w:rsidP="0089101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87741">
              <w:rPr>
                <w:rFonts w:asciiTheme="majorHAnsi" w:hAnsiTheme="majorHAnsi" w:cstheme="majorHAnsi"/>
                <w:lang w:val="en-GB"/>
              </w:rPr>
              <w:t>NEMA 17</w:t>
            </w:r>
          </w:p>
        </w:tc>
      </w:tr>
      <w:tr w:rsidR="00891010" w14:paraId="339D59CD" w14:textId="77777777" w:rsidTr="00460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035C4822" w14:textId="6733869D" w:rsidR="00735186" w:rsidRPr="00E03B51" w:rsidRDefault="00EB0391" w:rsidP="00891010">
            <w:pPr>
              <w:rPr>
                <w:rFonts w:asciiTheme="majorHAnsi" w:hAnsiTheme="majorHAnsi" w:cstheme="majorHAnsi"/>
              </w:rPr>
            </w:pPr>
            <w:r w:rsidRPr="00E03B51">
              <w:rPr>
                <w:rFonts w:asciiTheme="majorHAnsi" w:eastAsia="Calibri Light" w:hAnsiTheme="majorHAnsi" w:cstheme="majorHAnsi"/>
              </w:rPr>
              <w:t>Motordrivers</w:t>
            </w:r>
          </w:p>
        </w:tc>
        <w:tc>
          <w:tcPr>
            <w:tcW w:w="2682" w:type="dxa"/>
          </w:tcPr>
          <w:p w14:paraId="433B5AB7" w14:textId="0E363C79" w:rsidR="00891010" w:rsidRPr="00987741" w:rsidRDefault="00891010" w:rsidP="0089101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87741">
              <w:rPr>
                <w:rFonts w:asciiTheme="majorHAnsi" w:hAnsiTheme="majorHAnsi" w:cstheme="majorHAnsi"/>
              </w:rPr>
              <w:t>l293n</w:t>
            </w:r>
          </w:p>
        </w:tc>
      </w:tr>
      <w:tr w:rsidR="00891010" w:rsidRPr="00FF4F66" w14:paraId="5F01CE90" w14:textId="77777777" w:rsidTr="0046085D">
        <w:tc>
          <w:tcPr>
            <w:cnfStyle w:val="001000000000" w:firstRow="0" w:lastRow="0" w:firstColumn="1" w:lastColumn="0" w:oddVBand="0" w:evenVBand="0" w:oddHBand="0" w:evenHBand="0" w:firstRowFirstColumn="0" w:firstRowLastColumn="0" w:lastRowFirstColumn="0" w:lastRowLastColumn="0"/>
            <w:tcW w:w="2139" w:type="dxa"/>
          </w:tcPr>
          <w:p w14:paraId="0A7F2D0C" w14:textId="3EC02C9F" w:rsidR="00735186" w:rsidRPr="00E03B51" w:rsidRDefault="00EB0391" w:rsidP="00891010">
            <w:pPr>
              <w:rPr>
                <w:rFonts w:asciiTheme="majorHAnsi" w:hAnsiTheme="majorHAnsi" w:cstheme="majorHAnsi"/>
                <w:lang w:val="en-GB"/>
              </w:rPr>
            </w:pPr>
            <w:r w:rsidRPr="00E03B51">
              <w:rPr>
                <w:rFonts w:asciiTheme="majorHAnsi" w:eastAsia="Calibri Light" w:hAnsiTheme="majorHAnsi" w:cstheme="majorHAnsi"/>
              </w:rPr>
              <w:t>DC-motor</w:t>
            </w:r>
          </w:p>
        </w:tc>
        <w:tc>
          <w:tcPr>
            <w:tcW w:w="2682" w:type="dxa"/>
          </w:tcPr>
          <w:p w14:paraId="368ACA9D" w14:textId="6C8F9BEB" w:rsidR="00891010" w:rsidRPr="00987741" w:rsidRDefault="00891010" w:rsidP="0089101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US"/>
              </w:rPr>
            </w:pPr>
            <w:proofErr w:type="spellStart"/>
            <w:r w:rsidRPr="00987741">
              <w:rPr>
                <w:rFonts w:asciiTheme="majorHAnsi" w:hAnsiTheme="majorHAnsi" w:cstheme="majorHAnsi"/>
                <w:lang w:val="en-GB"/>
              </w:rPr>
              <w:t>SZDoit</w:t>
            </w:r>
            <w:proofErr w:type="spellEnd"/>
            <w:r w:rsidRPr="00987741">
              <w:rPr>
                <w:rFonts w:asciiTheme="majorHAnsi" w:hAnsiTheme="majorHAnsi" w:cstheme="majorHAnsi"/>
                <w:lang w:val="en-GB"/>
              </w:rPr>
              <w:t xml:space="preserve"> </w:t>
            </w:r>
            <w:proofErr w:type="spellStart"/>
            <w:r w:rsidRPr="00987741">
              <w:rPr>
                <w:rFonts w:asciiTheme="majorHAnsi" w:hAnsiTheme="majorHAnsi" w:cstheme="majorHAnsi"/>
                <w:lang w:val="en-GB"/>
              </w:rPr>
              <w:t>wifi</w:t>
            </w:r>
            <w:proofErr w:type="spellEnd"/>
            <w:r w:rsidRPr="00987741">
              <w:rPr>
                <w:rFonts w:asciiTheme="majorHAnsi" w:hAnsiTheme="majorHAnsi" w:cstheme="majorHAnsi"/>
                <w:lang w:val="en-GB"/>
              </w:rPr>
              <w:t xml:space="preserve"> </w:t>
            </w:r>
            <w:proofErr w:type="spellStart"/>
            <w:r w:rsidRPr="00987741">
              <w:rPr>
                <w:rFonts w:asciiTheme="majorHAnsi" w:hAnsiTheme="majorHAnsi" w:cstheme="majorHAnsi"/>
                <w:lang w:val="en-GB"/>
              </w:rPr>
              <w:t>rc</w:t>
            </w:r>
            <w:proofErr w:type="spellEnd"/>
            <w:r w:rsidRPr="00987741">
              <w:rPr>
                <w:rFonts w:asciiTheme="majorHAnsi" w:hAnsiTheme="majorHAnsi" w:cstheme="majorHAnsi"/>
                <w:lang w:val="en-GB"/>
              </w:rPr>
              <w:t xml:space="preserve"> tank chassis robot platform</w:t>
            </w:r>
          </w:p>
        </w:tc>
      </w:tr>
      <w:tr w:rsidR="00891010" w14:paraId="1534C0E7" w14:textId="77777777" w:rsidTr="00460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2AD25B77" w14:textId="6D7CA5B4" w:rsidR="00735186" w:rsidRPr="00E03B51" w:rsidRDefault="00EB0391" w:rsidP="00891010">
            <w:pPr>
              <w:rPr>
                <w:rFonts w:asciiTheme="majorHAnsi" w:hAnsiTheme="majorHAnsi" w:cstheme="majorHAnsi"/>
                <w:lang w:val="en-GB"/>
              </w:rPr>
            </w:pPr>
            <w:r w:rsidRPr="00E03B51">
              <w:rPr>
                <w:rFonts w:asciiTheme="majorHAnsi" w:eastAsia="Calibri Light" w:hAnsiTheme="majorHAnsi" w:cstheme="majorHAnsi"/>
              </w:rPr>
              <w:t>Vuursensor</w:t>
            </w:r>
          </w:p>
        </w:tc>
        <w:tc>
          <w:tcPr>
            <w:tcW w:w="2682" w:type="dxa"/>
          </w:tcPr>
          <w:p w14:paraId="635E4280" w14:textId="6A071682" w:rsidR="00891010" w:rsidRPr="00987741" w:rsidRDefault="00891010" w:rsidP="0089101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987741">
              <w:rPr>
                <w:rFonts w:asciiTheme="majorHAnsi" w:hAnsiTheme="majorHAnsi" w:cstheme="majorHAnsi"/>
                <w:lang w:val="en-GB"/>
              </w:rPr>
              <w:t>MLX90614 </w:t>
            </w:r>
          </w:p>
        </w:tc>
      </w:tr>
      <w:tr w:rsidR="00891010" w14:paraId="1665F12C" w14:textId="77777777" w:rsidTr="0046085D">
        <w:tc>
          <w:tcPr>
            <w:cnfStyle w:val="001000000000" w:firstRow="0" w:lastRow="0" w:firstColumn="1" w:lastColumn="0" w:oddVBand="0" w:evenVBand="0" w:oddHBand="0" w:evenHBand="0" w:firstRowFirstColumn="0" w:firstRowLastColumn="0" w:lastRowFirstColumn="0" w:lastRowLastColumn="0"/>
            <w:tcW w:w="2139" w:type="dxa"/>
          </w:tcPr>
          <w:p w14:paraId="113D2656" w14:textId="61EDD157" w:rsidR="00735186" w:rsidRPr="00E03B51" w:rsidRDefault="00EB0391" w:rsidP="00891010">
            <w:pPr>
              <w:rPr>
                <w:rFonts w:asciiTheme="majorHAnsi" w:hAnsiTheme="majorHAnsi" w:cstheme="majorHAnsi"/>
                <w:lang w:val="en-GB"/>
              </w:rPr>
            </w:pPr>
            <w:r w:rsidRPr="00E03B51">
              <w:rPr>
                <w:rFonts w:asciiTheme="majorHAnsi" w:eastAsia="Calibri Light" w:hAnsiTheme="majorHAnsi" w:cstheme="majorHAnsi"/>
              </w:rPr>
              <w:t>Afstandssensor</w:t>
            </w:r>
          </w:p>
        </w:tc>
        <w:tc>
          <w:tcPr>
            <w:tcW w:w="2682" w:type="dxa"/>
          </w:tcPr>
          <w:p w14:paraId="23D923E7" w14:textId="24582CA8" w:rsidR="00891010" w:rsidRPr="00987741" w:rsidRDefault="00891010" w:rsidP="0089101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87741">
              <w:rPr>
                <w:rFonts w:asciiTheme="majorHAnsi" w:hAnsiTheme="majorHAnsi" w:cstheme="majorHAnsi"/>
                <w:lang w:val="en-GB"/>
              </w:rPr>
              <w:t>HC-SR04</w:t>
            </w:r>
          </w:p>
        </w:tc>
      </w:tr>
      <w:tr w:rsidR="00891010" w:rsidRPr="00FF4F66" w14:paraId="6E17BF7D" w14:textId="77777777" w:rsidTr="00460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9" w:type="dxa"/>
          </w:tcPr>
          <w:p w14:paraId="7041175F" w14:textId="7B84E69F" w:rsidR="00735186" w:rsidRPr="00E03B51" w:rsidRDefault="00EB0391" w:rsidP="00891010">
            <w:pPr>
              <w:rPr>
                <w:rFonts w:asciiTheme="majorHAnsi" w:hAnsiTheme="majorHAnsi" w:cstheme="majorHAnsi"/>
                <w:lang w:val="en-GB"/>
              </w:rPr>
            </w:pPr>
            <w:r w:rsidRPr="00E03B51">
              <w:rPr>
                <w:rFonts w:asciiTheme="majorHAnsi" w:eastAsia="Calibri Light" w:hAnsiTheme="majorHAnsi" w:cstheme="majorHAnsi"/>
              </w:rPr>
              <w:t>Afstandsbediening ontvanger</w:t>
            </w:r>
          </w:p>
        </w:tc>
        <w:tc>
          <w:tcPr>
            <w:tcW w:w="2682" w:type="dxa"/>
          </w:tcPr>
          <w:p w14:paraId="4331056C" w14:textId="766E942E" w:rsidR="00891010" w:rsidRPr="00987741" w:rsidRDefault="00891010" w:rsidP="0089101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GB"/>
              </w:rPr>
            </w:pPr>
            <w:r w:rsidRPr="00987741">
              <w:rPr>
                <w:rFonts w:asciiTheme="majorHAnsi" w:hAnsiTheme="majorHAnsi" w:cstheme="majorHAnsi"/>
                <w:lang w:val="en-GB"/>
              </w:rPr>
              <w:t>Joy-it SBC-WL-controller</w:t>
            </w:r>
          </w:p>
        </w:tc>
      </w:tr>
      <w:tr w:rsidR="00891010" w14:paraId="54C37B19" w14:textId="77777777" w:rsidTr="0046085D">
        <w:tc>
          <w:tcPr>
            <w:cnfStyle w:val="001000000000" w:firstRow="0" w:lastRow="0" w:firstColumn="1" w:lastColumn="0" w:oddVBand="0" w:evenVBand="0" w:oddHBand="0" w:evenHBand="0" w:firstRowFirstColumn="0" w:firstRowLastColumn="0" w:lastRowFirstColumn="0" w:lastRowLastColumn="0"/>
            <w:tcW w:w="2139" w:type="dxa"/>
          </w:tcPr>
          <w:p w14:paraId="2B9AFE56" w14:textId="349050CE" w:rsidR="00735186" w:rsidRPr="00E03B51" w:rsidRDefault="00EB0391" w:rsidP="00891010">
            <w:pPr>
              <w:rPr>
                <w:rFonts w:asciiTheme="majorHAnsi" w:hAnsiTheme="majorHAnsi" w:cstheme="majorHAnsi"/>
                <w:lang w:val="en-GB"/>
              </w:rPr>
            </w:pPr>
            <w:r w:rsidRPr="00E03B51">
              <w:rPr>
                <w:rFonts w:asciiTheme="majorHAnsi" w:eastAsia="Calibri Light" w:hAnsiTheme="majorHAnsi" w:cstheme="majorHAnsi"/>
              </w:rPr>
              <w:t>Voedingsbatterij</w:t>
            </w:r>
          </w:p>
        </w:tc>
        <w:tc>
          <w:tcPr>
            <w:tcW w:w="2682" w:type="dxa"/>
          </w:tcPr>
          <w:p w14:paraId="5716A5BF" w14:textId="33A82118" w:rsidR="00891010" w:rsidRPr="00987741" w:rsidRDefault="00891010" w:rsidP="0089101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GB"/>
              </w:rPr>
            </w:pPr>
            <w:r w:rsidRPr="00987741">
              <w:rPr>
                <w:rFonts w:asciiTheme="majorHAnsi" w:hAnsiTheme="majorHAnsi" w:cstheme="majorHAnsi"/>
                <w:lang w:val="en-GB"/>
              </w:rPr>
              <w:t>Li-ion</w:t>
            </w:r>
            <w:r w:rsidRPr="00987741">
              <w:rPr>
                <w:rFonts w:asciiTheme="majorHAnsi" w:hAnsiTheme="majorHAnsi" w:cstheme="majorHAnsi"/>
              </w:rPr>
              <w:t xml:space="preserve"> batterij</w:t>
            </w:r>
            <w:r w:rsidRPr="00987741">
              <w:rPr>
                <w:rFonts w:asciiTheme="majorHAnsi" w:hAnsiTheme="majorHAnsi" w:cstheme="majorHAnsi"/>
                <w:lang w:val="en-GB"/>
              </w:rPr>
              <w:t>, 12 V</w:t>
            </w:r>
          </w:p>
        </w:tc>
      </w:tr>
    </w:tbl>
    <w:p w14:paraId="40EA8635" w14:textId="605E86EF" w:rsidR="00781963" w:rsidRPr="00377157" w:rsidRDefault="00D25B61">
      <w:r w:rsidRPr="00377157">
        <w:lastRenderedPageBreak/>
        <w:t>Het geheel van de printplaat</w:t>
      </w:r>
      <w:r w:rsidR="00A14BBC" w:rsidRPr="00377157">
        <w:t xml:space="preserve"> en het reservoir</w:t>
      </w:r>
      <w:r w:rsidRPr="00377157">
        <w:t xml:space="preserve"> </w:t>
      </w:r>
      <w:r w:rsidR="006703EA" w:rsidRPr="00377157">
        <w:t>krijgt een beschermend omhul</w:t>
      </w:r>
      <w:r w:rsidR="003718EB" w:rsidRPr="00377157">
        <w:t xml:space="preserve">sel. </w:t>
      </w:r>
      <w:r w:rsidR="0011336F" w:rsidRPr="00377157">
        <w:t xml:space="preserve">Voor dit </w:t>
      </w:r>
      <w:proofErr w:type="spellStart"/>
      <w:r w:rsidR="0011336F" w:rsidRPr="0073737C">
        <w:rPr>
          <w:highlight w:val="yellow"/>
        </w:rPr>
        <w:t>PoC</w:t>
      </w:r>
      <w:proofErr w:type="spellEnd"/>
      <w:r w:rsidR="0011336F" w:rsidRPr="0073737C">
        <w:rPr>
          <w:highlight w:val="yellow"/>
        </w:rPr>
        <w:t xml:space="preserve"> project</w:t>
      </w:r>
      <w:r w:rsidR="0011336F" w:rsidRPr="00377157">
        <w:t xml:space="preserve"> wordt er gebruik gemaakt van multiplex. </w:t>
      </w:r>
      <w:r w:rsidR="00F64D15" w:rsidRPr="00377157">
        <w:t xml:space="preserve">De keuze </w:t>
      </w:r>
      <w:r w:rsidR="007A090B" w:rsidRPr="00377157">
        <w:t xml:space="preserve">voor deze houtsoort </w:t>
      </w:r>
      <w:r w:rsidR="000C73CD" w:rsidRPr="00377157">
        <w:t xml:space="preserve">wordt bepaald </w:t>
      </w:r>
      <w:r w:rsidR="00394C58" w:rsidRPr="00377157">
        <w:t>door</w:t>
      </w:r>
      <w:r w:rsidR="00781963" w:rsidRPr="00377157">
        <w:t>:</w:t>
      </w:r>
    </w:p>
    <w:p w14:paraId="4C46E68A" w14:textId="54208956" w:rsidR="000D3033" w:rsidRPr="00377157" w:rsidRDefault="00377157" w:rsidP="00377157">
      <w:pPr>
        <w:pStyle w:val="Lijstalinea"/>
        <w:numPr>
          <w:ilvl w:val="0"/>
          <w:numId w:val="19"/>
        </w:numPr>
      </w:pPr>
      <w:r>
        <w:t>g</w:t>
      </w:r>
      <w:r w:rsidR="000D3033" w:rsidRPr="00377157">
        <w:t>oedkoop;</w:t>
      </w:r>
    </w:p>
    <w:p w14:paraId="3CE27FC6" w14:textId="664D9441" w:rsidR="000D3033" w:rsidRPr="00377157" w:rsidRDefault="00377157" w:rsidP="00377157">
      <w:pPr>
        <w:pStyle w:val="Lijstalinea"/>
        <w:numPr>
          <w:ilvl w:val="0"/>
          <w:numId w:val="19"/>
        </w:numPr>
      </w:pPr>
      <w:r>
        <w:t>g</w:t>
      </w:r>
      <w:r w:rsidR="000D3033" w:rsidRPr="00377157">
        <w:t>emakkelijk verkrijgbaar</w:t>
      </w:r>
      <w:r>
        <w:t>;</w:t>
      </w:r>
    </w:p>
    <w:p w14:paraId="0E285CD0" w14:textId="77777777" w:rsidR="00377157" w:rsidRPr="00377157" w:rsidRDefault="00377157" w:rsidP="00377157">
      <w:pPr>
        <w:pStyle w:val="Lijstalinea"/>
        <w:numPr>
          <w:ilvl w:val="0"/>
          <w:numId w:val="19"/>
        </w:numPr>
        <w:rPr>
          <w:rFonts w:ascii="Calibri Light" w:eastAsia="Calibri Light" w:hAnsi="Calibri Light" w:cs="Calibri Light"/>
        </w:rPr>
      </w:pPr>
      <w:r>
        <w:t>m</w:t>
      </w:r>
      <w:r w:rsidR="000D3033" w:rsidRPr="00377157">
        <w:t>ogelijk</w:t>
      </w:r>
      <w:r w:rsidR="00A82DB2" w:rsidRPr="00377157">
        <w:t xml:space="preserve"> </w:t>
      </w:r>
      <w:r w:rsidR="00E86E86" w:rsidRPr="00377157">
        <w:t xml:space="preserve">bewerking met </w:t>
      </w:r>
      <w:r w:rsidRPr="00377157">
        <w:t xml:space="preserve">behulp van </w:t>
      </w:r>
      <w:r w:rsidR="00A82DB2" w:rsidRPr="00377157">
        <w:t xml:space="preserve">lasercutter </w:t>
      </w:r>
      <w:r w:rsidR="002A16B7" w:rsidRPr="00377157">
        <w:t>die beschikbaar is op school</w:t>
      </w:r>
      <w:r>
        <w:t>.</w:t>
      </w:r>
    </w:p>
    <w:p w14:paraId="5A1A4F78" w14:textId="1BE4F64A" w:rsidR="004578CB" w:rsidRDefault="004578CB" w:rsidP="00377157">
      <w:pPr>
        <w:rPr>
          <w:rFonts w:ascii="Calibri Light" w:eastAsia="Calibri Light" w:hAnsi="Calibri Light" w:cs="Calibri Light"/>
        </w:rPr>
      </w:pPr>
    </w:p>
    <w:p w14:paraId="4471F6F9" w14:textId="443A2843" w:rsidR="004578CB" w:rsidRPr="00685B6E" w:rsidRDefault="004578CB" w:rsidP="00653C50">
      <w:pPr>
        <w:rPr>
          <w:b/>
          <w:bCs/>
        </w:rPr>
      </w:pPr>
      <w:r w:rsidRPr="00685B6E">
        <w:rPr>
          <w:b/>
          <w:bCs/>
        </w:rPr>
        <w:t>Tekening box</w:t>
      </w:r>
    </w:p>
    <w:p w14:paraId="57104F84" w14:textId="2513D715" w:rsidR="004578CB" w:rsidRDefault="00685B6E" w:rsidP="006F75BB">
      <w:pPr>
        <w:jc w:val="center"/>
        <w:rPr>
          <w:rFonts w:ascii="Calibri Light" w:eastAsia="Calibri Light" w:hAnsi="Calibri Light" w:cs="Calibri Light"/>
        </w:rPr>
      </w:pPr>
      <w:r>
        <w:rPr>
          <w:noProof/>
          <w:lang w:eastAsia="nl-BE"/>
        </w:rPr>
        <mc:AlternateContent>
          <mc:Choice Requires="wps">
            <w:drawing>
              <wp:anchor distT="0" distB="0" distL="114300" distR="114300" simplePos="0" relativeHeight="251841024" behindDoc="0" locked="0" layoutInCell="1" allowOverlap="1" wp14:anchorId="1A1A44F4" wp14:editId="75D436F3">
                <wp:simplePos x="0" y="0"/>
                <wp:positionH relativeFrom="column">
                  <wp:posOffset>0</wp:posOffset>
                </wp:positionH>
                <wp:positionV relativeFrom="paragraph">
                  <wp:posOffset>2181860</wp:posOffset>
                </wp:positionV>
                <wp:extent cx="2466975" cy="635"/>
                <wp:effectExtent l="0" t="0" r="0" b="0"/>
                <wp:wrapSquare wrapText="bothSides"/>
                <wp:docPr id="56" name="Tekstvak 56"/>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wps:spPr>
                      <wps:txbx>
                        <w:txbxContent>
                          <w:p w14:paraId="79A9C5BC" w14:textId="012C8487" w:rsidR="00FF4F66" w:rsidRPr="006D3316" w:rsidRDefault="00FF4F66" w:rsidP="00685B6E">
                            <w:pPr>
                              <w:pStyle w:val="Bijschrift"/>
                              <w:jc w:val="center"/>
                              <w:rPr>
                                <w:rFonts w:ascii="Calibri Light" w:eastAsia="Calibri Light" w:hAnsi="Calibri Light" w:cs="Calibri Light"/>
                              </w:rPr>
                            </w:pPr>
                            <w:bookmarkStart w:id="183" w:name="_Toc104758366"/>
                            <w:r>
                              <w:t xml:space="preserve">Figuur </w:t>
                            </w:r>
                            <w:fldSimple w:instr=" SEQ Figuur \* ARABIC ">
                              <w:r>
                                <w:rPr>
                                  <w:noProof/>
                                </w:rPr>
                                <w:t>21</w:t>
                              </w:r>
                            </w:fldSimple>
                            <w:r>
                              <w:t>: visualisatie box</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A44F4" id="Tekstvak 56" o:spid="_x0000_s1038" type="#_x0000_t202" style="position:absolute;left:0;text-align:left;margin-left:0;margin-top:171.8pt;width:194.25pt;height:.05pt;z-index:25184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" stroked="f">
                <v:textbox style="mso-fit-shape-to-text:t" inset="0,0,0,0">
                  <w:txbxContent>
                    <w:p w14:paraId="79A9C5BC" w14:textId="012C8487" w:rsidR="00FF4F66" w:rsidRPr="006D3316" w:rsidRDefault="00FF4F66" w:rsidP="00685B6E">
                      <w:pPr>
                        <w:pStyle w:val="Bijschrift"/>
                        <w:jc w:val="center"/>
                        <w:rPr>
                          <w:rFonts w:ascii="Calibri Light" w:eastAsia="Calibri Light" w:hAnsi="Calibri Light" w:cs="Calibri Light"/>
                        </w:rPr>
                      </w:pPr>
                      <w:bookmarkStart w:id="184" w:name="_Toc104758366"/>
                      <w:r>
                        <w:t xml:space="preserve">Figuur </w:t>
                      </w:r>
                      <w:fldSimple w:instr=" SEQ Figuur \* ARABIC ">
                        <w:r>
                          <w:rPr>
                            <w:noProof/>
                          </w:rPr>
                          <w:t>21</w:t>
                        </w:r>
                      </w:fldSimple>
                      <w:r>
                        <w:t>: visualisatie box</w:t>
                      </w:r>
                      <w:bookmarkEnd w:id="184"/>
                    </w:p>
                  </w:txbxContent>
                </v:textbox>
                <w10:wrap type="square"/>
              </v:shape>
            </w:pict>
          </mc:Fallback>
        </mc:AlternateContent>
      </w:r>
      <w:r w:rsidR="00242251" w:rsidRPr="008D400D">
        <w:rPr>
          <w:rFonts w:ascii="Calibri Light" w:eastAsia="Calibri Light" w:hAnsi="Calibri Light" w:cs="Calibri Light"/>
          <w:noProof/>
          <w:lang w:eastAsia="nl-BE"/>
        </w:rPr>
        <w:drawing>
          <wp:anchor distT="0" distB="0" distL="114300" distR="114300" simplePos="0" relativeHeight="251806208" behindDoc="0" locked="0" layoutInCell="1" allowOverlap="1" wp14:anchorId="29122B99" wp14:editId="6B89472F">
            <wp:simplePos x="0" y="0"/>
            <wp:positionH relativeFrom="margin">
              <wp:align>left</wp:align>
            </wp:positionH>
            <wp:positionV relativeFrom="paragraph">
              <wp:posOffset>445290</wp:posOffset>
            </wp:positionV>
            <wp:extent cx="2466975" cy="1680100"/>
            <wp:effectExtent l="0" t="0" r="0" b="0"/>
            <wp:wrapSquare wrapText="bothSides"/>
            <wp:docPr id="28" name="Afbeelding 28" descr="Afbeelding met houten, hou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fbeelding 28" descr="Afbeelding met houten, hout&#10;&#10;Automatisch gegenereerde beschrijvi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66975" cy="1680100"/>
                    </a:xfrm>
                    <a:prstGeom prst="rect">
                      <a:avLst/>
                    </a:prstGeom>
                  </pic:spPr>
                </pic:pic>
              </a:graphicData>
            </a:graphic>
          </wp:anchor>
        </w:drawing>
      </w:r>
      <w:r>
        <w:rPr>
          <w:noProof/>
          <w:lang w:eastAsia="nl-BE"/>
        </w:rPr>
        <mc:AlternateContent>
          <mc:Choice Requires="wps">
            <w:drawing>
              <wp:anchor distT="0" distB="0" distL="114300" distR="114300" simplePos="0" relativeHeight="251859456" behindDoc="0" locked="0" layoutInCell="1" allowOverlap="1" wp14:anchorId="052EF54F" wp14:editId="42D0CB84">
                <wp:simplePos x="0" y="0"/>
                <wp:positionH relativeFrom="column">
                  <wp:posOffset>2805430</wp:posOffset>
                </wp:positionH>
                <wp:positionV relativeFrom="paragraph">
                  <wp:posOffset>2655570</wp:posOffset>
                </wp:positionV>
                <wp:extent cx="2954020" cy="635"/>
                <wp:effectExtent l="0" t="0" r="0" b="0"/>
                <wp:wrapSquare wrapText="bothSides"/>
                <wp:docPr id="57" name="Tekstvak 57"/>
                <wp:cNvGraphicFramePr/>
                <a:graphic xmlns:a="http://schemas.openxmlformats.org/drawingml/2006/main">
                  <a:graphicData uri="http://schemas.microsoft.com/office/word/2010/wordprocessingShape">
                    <wps:wsp>
                      <wps:cNvSpPr txBox="1"/>
                      <wps:spPr>
                        <a:xfrm>
                          <a:off x="0" y="0"/>
                          <a:ext cx="2954020" cy="635"/>
                        </a:xfrm>
                        <a:prstGeom prst="rect">
                          <a:avLst/>
                        </a:prstGeom>
                        <a:solidFill>
                          <a:prstClr val="white"/>
                        </a:solidFill>
                        <a:ln>
                          <a:noFill/>
                        </a:ln>
                      </wps:spPr>
                      <wps:txbx>
                        <w:txbxContent>
                          <w:p w14:paraId="0D19808F" w14:textId="25CDB265" w:rsidR="00FF4F66" w:rsidRPr="00AE2EB2" w:rsidRDefault="00FF4F66" w:rsidP="00685B6E">
                            <w:pPr>
                              <w:pStyle w:val="Bijschrift"/>
                              <w:jc w:val="center"/>
                              <w:rPr>
                                <w:noProof/>
                              </w:rPr>
                            </w:pPr>
                            <w:bookmarkStart w:id="185" w:name="_Toc104758367"/>
                            <w:r>
                              <w:t xml:space="preserve">Figuur </w:t>
                            </w:r>
                            <w:fldSimple w:instr=" SEQ Figuur \* ARABIC ">
                              <w:r>
                                <w:rPr>
                                  <w:noProof/>
                                </w:rPr>
                                <w:t>22</w:t>
                              </w:r>
                            </w:fldSimple>
                            <w:r>
                              <w:t>: schets met afmetingen box</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EF54F" id="Tekstvak 57" o:spid="_x0000_s1039" type="#_x0000_t202" style="position:absolute;left:0;text-align:left;margin-left:220.9pt;margin-top:209.1pt;width:232.6pt;height:.05pt;z-index:25185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" stroked="f">
                <v:textbox style="mso-fit-shape-to-text:t" inset="0,0,0,0">
                  <w:txbxContent>
                    <w:p w14:paraId="0D19808F" w14:textId="25CDB265" w:rsidR="00FF4F66" w:rsidRPr="00AE2EB2" w:rsidRDefault="00FF4F66" w:rsidP="00685B6E">
                      <w:pPr>
                        <w:pStyle w:val="Bijschrift"/>
                        <w:jc w:val="center"/>
                        <w:rPr>
                          <w:noProof/>
                        </w:rPr>
                      </w:pPr>
                      <w:bookmarkStart w:id="186" w:name="_Toc104758367"/>
                      <w:r>
                        <w:t xml:space="preserve">Figuur </w:t>
                      </w:r>
                      <w:fldSimple w:instr=" SEQ Figuur \* ARABIC ">
                        <w:r>
                          <w:rPr>
                            <w:noProof/>
                          </w:rPr>
                          <w:t>22</w:t>
                        </w:r>
                      </w:fldSimple>
                      <w:r>
                        <w:t>: schets met afmetingen box</w:t>
                      </w:r>
                      <w:bookmarkEnd w:id="186"/>
                    </w:p>
                  </w:txbxContent>
                </v:textbox>
                <w10:wrap type="square"/>
              </v:shape>
            </w:pict>
          </mc:Fallback>
        </mc:AlternateContent>
      </w:r>
      <w:r w:rsidR="00242251">
        <w:rPr>
          <w:rFonts w:ascii="Calibri Light" w:eastAsia="Calibri Light" w:hAnsi="Calibri Light" w:cs="Calibri Light"/>
          <w:noProof/>
          <w:lang w:eastAsia="nl-BE"/>
        </w:rPr>
        <w:drawing>
          <wp:anchor distT="0" distB="0" distL="114300" distR="114300" simplePos="0" relativeHeight="251826688" behindDoc="0" locked="0" layoutInCell="1" allowOverlap="1" wp14:anchorId="5059C4B0" wp14:editId="2162D39C">
            <wp:simplePos x="0" y="0"/>
            <wp:positionH relativeFrom="margin">
              <wp:align>right</wp:align>
            </wp:positionH>
            <wp:positionV relativeFrom="paragraph">
              <wp:posOffset>10795</wp:posOffset>
            </wp:positionV>
            <wp:extent cx="2954020" cy="2587625"/>
            <wp:effectExtent l="0" t="0" r="0" b="3175"/>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fbeelding 54"/>
                    <pic:cNvPicPr/>
                  </pic:nvPicPr>
                  <pic:blipFill>
                    <a:blip r:embed="rId49">
                      <a:extLst>
                        <a:ext uri="{28A0092B-C50C-407E-A947-70E740481C1C}">
                          <a14:useLocalDpi xmlns:a14="http://schemas.microsoft.com/office/drawing/2010/main" val="0"/>
                        </a:ext>
                      </a:extLst>
                    </a:blip>
                    <a:stretch>
                      <a:fillRect/>
                    </a:stretch>
                  </pic:blipFill>
                  <pic:spPr>
                    <a:xfrm>
                      <a:off x="0" y="0"/>
                      <a:ext cx="2954020" cy="2587625"/>
                    </a:xfrm>
                    <a:prstGeom prst="rect">
                      <a:avLst/>
                    </a:prstGeom>
                  </pic:spPr>
                </pic:pic>
              </a:graphicData>
            </a:graphic>
            <wp14:sizeRelH relativeFrom="margin">
              <wp14:pctWidth>0</wp14:pctWidth>
            </wp14:sizeRelH>
            <wp14:sizeRelV relativeFrom="margin">
              <wp14:pctHeight>0</wp14:pctHeight>
            </wp14:sizeRelV>
          </wp:anchor>
        </w:drawing>
      </w:r>
      <w:r w:rsidR="006F75BB">
        <w:rPr>
          <w:rFonts w:ascii="Calibri Light" w:eastAsia="Calibri Light" w:hAnsi="Calibri Light" w:cs="Calibri Light"/>
        </w:rPr>
        <w:br w:type="textWrapping" w:clear="all"/>
      </w:r>
    </w:p>
    <w:p w14:paraId="133BA1B4" w14:textId="31A68809" w:rsidR="001F6F3B" w:rsidRDefault="001F6F3B">
      <w:pPr>
        <w:rPr>
          <w:rFonts w:ascii="Calibri Light" w:eastAsia="Calibri Light" w:hAnsi="Calibri Light" w:cs="Calibri Light"/>
        </w:rPr>
      </w:pPr>
    </w:p>
    <w:p w14:paraId="1AF359A4" w14:textId="5E9F10F1" w:rsidR="001F6F3B" w:rsidRDefault="001F6F3B">
      <w:pPr>
        <w:rPr>
          <w:rFonts w:ascii="Calibri Light" w:eastAsia="Calibri Light" w:hAnsi="Calibri Light" w:cs="Calibri Light"/>
        </w:rPr>
      </w:pPr>
    </w:p>
    <w:p w14:paraId="0005EAEE" w14:textId="07D6B948" w:rsidR="00601E82" w:rsidRPr="00377157" w:rsidRDefault="00601E82">
      <w:pPr>
        <w:rPr>
          <w:rFonts w:ascii="Calibri Light" w:eastAsia="Calibri Light" w:hAnsi="Calibri Light" w:cs="Calibri Light"/>
        </w:rPr>
      </w:pPr>
      <w:r>
        <w:rPr>
          <w:rFonts w:ascii="Calibri Light" w:eastAsia="Calibri Light" w:hAnsi="Calibri Light" w:cs="Calibri Light"/>
        </w:rPr>
        <w:br w:type="page"/>
      </w:r>
    </w:p>
    <w:p w14:paraId="27C391F6" w14:textId="5ECD2B60" w:rsidR="00601E82" w:rsidRDefault="00601E82" w:rsidP="00601E82">
      <w:pPr>
        <w:pStyle w:val="Kop1"/>
        <w:numPr>
          <w:ilvl w:val="0"/>
          <w:numId w:val="4"/>
        </w:numPr>
        <w:rPr>
          <w:rFonts w:ascii="Calibri Light" w:eastAsia="Calibri Light" w:hAnsi="Calibri Light" w:cs="Calibri Light"/>
        </w:rPr>
      </w:pPr>
      <w:bookmarkStart w:id="187" w:name="_Toc103862501"/>
      <w:bookmarkStart w:id="188" w:name="_Toc104757932"/>
      <w:r>
        <w:rPr>
          <w:rFonts w:ascii="Calibri Light" w:eastAsia="Calibri Light" w:hAnsi="Calibri Light" w:cs="Calibri Light"/>
        </w:rPr>
        <w:lastRenderedPageBreak/>
        <w:t>Kostprijsberekening</w:t>
      </w:r>
      <w:bookmarkEnd w:id="187"/>
      <w:bookmarkEnd w:id="188"/>
    </w:p>
    <w:p w14:paraId="3261FC90" w14:textId="77777777" w:rsidR="00126FDA" w:rsidRPr="00126FDA" w:rsidRDefault="00126FDA" w:rsidP="00126FDA"/>
    <w:p w14:paraId="7FB0AF06" w14:textId="5A8ED773" w:rsidR="00833CEA" w:rsidRDefault="00833CEA" w:rsidP="00833CEA">
      <w:pPr>
        <w:pStyle w:val="Bijschrift"/>
        <w:keepNext/>
      </w:pPr>
      <w:bookmarkStart w:id="189" w:name="_Toc104758345"/>
      <w:r>
        <w:t xml:space="preserve">Tabel </w:t>
      </w:r>
      <w:r w:rsidR="00036AA3">
        <w:t>6</w:t>
      </w:r>
      <w:r w:rsidR="00C328BB">
        <w:fldChar w:fldCharType="begin"/>
      </w:r>
      <w:r w:rsidR="00C328BB">
        <w:instrText xml:space="preserve"> SEQ Tabel \* ARABIC </w:instrText>
      </w:r>
      <w:r w:rsidR="00C328BB">
        <w:fldChar w:fldCharType="end"/>
      </w:r>
      <w:r>
        <w:t>: totale kostprijsberekening brandblusrobot</w:t>
      </w:r>
      <w:bookmarkEnd w:id="189"/>
    </w:p>
    <w:tbl>
      <w:tblPr>
        <w:tblStyle w:val="Rastertabel4-Accent3"/>
        <w:tblW w:w="0" w:type="auto"/>
        <w:tblLook w:val="04A0" w:firstRow="1" w:lastRow="0" w:firstColumn="1" w:lastColumn="0" w:noHBand="0" w:noVBand="1"/>
      </w:tblPr>
      <w:tblGrid>
        <w:gridCol w:w="2217"/>
        <w:gridCol w:w="3403"/>
        <w:gridCol w:w="1746"/>
        <w:gridCol w:w="1694"/>
      </w:tblGrid>
      <w:tr w:rsidR="007A3EF6" w14:paraId="0B63A03B" w14:textId="77777777" w:rsidTr="007652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4"/>
          </w:tcPr>
          <w:p w14:paraId="58D5567B" w14:textId="212179D2" w:rsidR="007A3EF6" w:rsidRPr="00A9245C" w:rsidRDefault="007A3EF6" w:rsidP="00A9245C">
            <w:pPr>
              <w:jc w:val="center"/>
              <w:rPr>
                <w:rFonts w:ascii="Calibri Light" w:eastAsia="Calibri Light" w:hAnsi="Calibri Light" w:cs="Calibri Light"/>
                <w:sz w:val="36"/>
                <w:szCs w:val="36"/>
              </w:rPr>
            </w:pPr>
            <w:r w:rsidRPr="00A9245C">
              <w:rPr>
                <w:rFonts w:ascii="Calibri Light" w:eastAsia="Calibri Light" w:hAnsi="Calibri Light" w:cs="Calibri Light"/>
                <w:sz w:val="36"/>
                <w:szCs w:val="36"/>
              </w:rPr>
              <w:t>Brandblusrobot</w:t>
            </w:r>
          </w:p>
        </w:tc>
      </w:tr>
      <w:tr w:rsidR="005E4D00" w14:paraId="6843DDC0"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08069F00" w14:textId="6C4413D5" w:rsidR="005E4D00" w:rsidRDefault="002512C2" w:rsidP="00601E82">
            <w:pPr>
              <w:rPr>
                <w:rFonts w:ascii="Calibri Light" w:eastAsia="Calibri Light" w:hAnsi="Calibri Light" w:cs="Calibri Light"/>
              </w:rPr>
            </w:pPr>
            <w:r>
              <w:rPr>
                <w:rFonts w:ascii="Calibri Light" w:eastAsia="Calibri Light" w:hAnsi="Calibri Light" w:cs="Calibri Light"/>
              </w:rPr>
              <w:t>Compone</w:t>
            </w:r>
            <w:r w:rsidR="002441BF">
              <w:rPr>
                <w:rFonts w:ascii="Calibri Light" w:eastAsia="Calibri Light" w:hAnsi="Calibri Light" w:cs="Calibri Light"/>
              </w:rPr>
              <w:t>n</w:t>
            </w:r>
            <w:r>
              <w:rPr>
                <w:rFonts w:ascii="Calibri Light" w:eastAsia="Calibri Light" w:hAnsi="Calibri Light" w:cs="Calibri Light"/>
              </w:rPr>
              <w:t>ten</w:t>
            </w:r>
          </w:p>
        </w:tc>
        <w:tc>
          <w:tcPr>
            <w:tcW w:w="3403" w:type="dxa"/>
          </w:tcPr>
          <w:p w14:paraId="010E72E2" w14:textId="249C4BCB" w:rsidR="005E4D00" w:rsidRDefault="009D7DD8" w:rsidP="00601E82">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Type</w:t>
            </w:r>
          </w:p>
        </w:tc>
        <w:tc>
          <w:tcPr>
            <w:tcW w:w="1746" w:type="dxa"/>
          </w:tcPr>
          <w:p w14:paraId="2259FE34" w14:textId="4F8F8BF6" w:rsidR="005E4D00" w:rsidRDefault="002512C2" w:rsidP="00601E82">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Hoeveelheid</w:t>
            </w:r>
          </w:p>
        </w:tc>
        <w:tc>
          <w:tcPr>
            <w:tcW w:w="1694" w:type="dxa"/>
          </w:tcPr>
          <w:p w14:paraId="7179C9E9" w14:textId="31015385" w:rsidR="005E4D00" w:rsidRDefault="00A97FEF" w:rsidP="00601E82">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K</w:t>
            </w:r>
            <w:r w:rsidR="002512C2">
              <w:rPr>
                <w:rFonts w:ascii="Calibri Light" w:eastAsia="Calibri Light" w:hAnsi="Calibri Light" w:cs="Calibri Light"/>
              </w:rPr>
              <w:t>ostprijs</w:t>
            </w:r>
            <w:r>
              <w:rPr>
                <w:rFonts w:ascii="Calibri Light" w:eastAsia="Calibri Light" w:hAnsi="Calibri Light" w:cs="Calibri Light"/>
              </w:rPr>
              <w:t xml:space="preserve"> </w:t>
            </w:r>
          </w:p>
        </w:tc>
      </w:tr>
      <w:tr w:rsidR="005E4D00" w14:paraId="1DBAAAAE"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0E9EF8C7" w14:textId="5997211D" w:rsidR="005E4D00" w:rsidRDefault="005E4D00" w:rsidP="00601E82">
            <w:pPr>
              <w:rPr>
                <w:rFonts w:ascii="Calibri Light" w:eastAsia="Calibri Light" w:hAnsi="Calibri Light" w:cs="Calibri Light"/>
              </w:rPr>
            </w:pPr>
          </w:p>
        </w:tc>
        <w:tc>
          <w:tcPr>
            <w:tcW w:w="3403" w:type="dxa"/>
          </w:tcPr>
          <w:p w14:paraId="03BA9E99" w14:textId="77777777" w:rsidR="005E4D00" w:rsidRDefault="005E4D00" w:rsidP="00601E82">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p>
        </w:tc>
        <w:tc>
          <w:tcPr>
            <w:tcW w:w="1746" w:type="dxa"/>
          </w:tcPr>
          <w:p w14:paraId="2962FED1" w14:textId="77777777" w:rsidR="005E4D00" w:rsidRDefault="005E4D00" w:rsidP="00601E82">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p>
        </w:tc>
        <w:tc>
          <w:tcPr>
            <w:tcW w:w="1694" w:type="dxa"/>
          </w:tcPr>
          <w:p w14:paraId="55D66A59" w14:textId="77777777" w:rsidR="005E4D00" w:rsidRDefault="005E4D00" w:rsidP="00601E82">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p>
        </w:tc>
      </w:tr>
      <w:tr w:rsidR="005E4D00" w14:paraId="7C011517"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1D32A097" w14:textId="15DE46FB" w:rsidR="005E4D00" w:rsidRDefault="006F1D40" w:rsidP="00601E82">
            <w:pPr>
              <w:rPr>
                <w:rFonts w:ascii="Calibri Light" w:eastAsia="Calibri Light" w:hAnsi="Calibri Light" w:cs="Calibri Light"/>
              </w:rPr>
            </w:pPr>
            <w:r>
              <w:rPr>
                <w:rFonts w:ascii="Calibri Light" w:eastAsia="Calibri Light" w:hAnsi="Calibri Light" w:cs="Calibri Light"/>
              </w:rPr>
              <w:t>Elektronica</w:t>
            </w:r>
          </w:p>
        </w:tc>
        <w:tc>
          <w:tcPr>
            <w:tcW w:w="3403" w:type="dxa"/>
          </w:tcPr>
          <w:p w14:paraId="3A47905B" w14:textId="77777777" w:rsidR="005E4D00" w:rsidRDefault="005E4D00" w:rsidP="00601E82">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c>
          <w:tcPr>
            <w:tcW w:w="1746" w:type="dxa"/>
          </w:tcPr>
          <w:p w14:paraId="6679C22E" w14:textId="77777777" w:rsidR="005E4D00" w:rsidRDefault="005E4D00" w:rsidP="00601E82">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c>
          <w:tcPr>
            <w:tcW w:w="1694" w:type="dxa"/>
          </w:tcPr>
          <w:p w14:paraId="681B57B8" w14:textId="77777777" w:rsidR="005E4D00" w:rsidRDefault="005E4D00" w:rsidP="00601E82">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r>
      <w:tr w:rsidR="00F669CD" w14:paraId="36B3AE79"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50931F19" w14:textId="06D4411D" w:rsidR="00F669CD" w:rsidRPr="00FD2797" w:rsidRDefault="00F669CD" w:rsidP="00F669CD">
            <w:pPr>
              <w:rPr>
                <w:rFonts w:ascii="Calibri Light" w:eastAsia="Calibri Light" w:hAnsi="Calibri Light" w:cs="Calibri Light"/>
                <w:b w:val="0"/>
                <w:bCs w:val="0"/>
              </w:rPr>
            </w:pPr>
            <w:proofErr w:type="spellStart"/>
            <w:r>
              <w:rPr>
                <w:rFonts w:ascii="Calibri Light" w:eastAsia="Calibri Light" w:hAnsi="Calibri Light" w:cs="Calibri Light"/>
                <w:b w:val="0"/>
                <w:bCs w:val="0"/>
              </w:rPr>
              <w:t>Arduino</w:t>
            </w:r>
            <w:proofErr w:type="spellEnd"/>
          </w:p>
        </w:tc>
        <w:tc>
          <w:tcPr>
            <w:tcW w:w="3403" w:type="dxa"/>
          </w:tcPr>
          <w:p w14:paraId="371CD2C8" w14:textId="2FF89698" w:rsidR="00F669CD" w:rsidRPr="001129C3" w:rsidRDefault="00F669CD" w:rsidP="00F669CD">
            <w:pPr>
              <w:cnfStyle w:val="000000000000" w:firstRow="0" w:lastRow="0" w:firstColumn="0" w:lastColumn="0" w:oddVBand="0" w:evenVBand="0" w:oddHBand="0" w:evenHBand="0" w:firstRowFirstColumn="0" w:firstRowLastColumn="0" w:lastRowFirstColumn="0" w:lastRowLastColumn="0"/>
              <w:rPr>
                <w:lang w:val="en-GB"/>
              </w:rPr>
            </w:pPr>
            <w:r w:rsidRPr="001129C3">
              <w:rPr>
                <w:lang w:val="en-GB"/>
              </w:rPr>
              <w:t>Arduino Mega</w:t>
            </w:r>
          </w:p>
        </w:tc>
        <w:tc>
          <w:tcPr>
            <w:tcW w:w="1746" w:type="dxa"/>
          </w:tcPr>
          <w:p w14:paraId="67CF0E2F" w14:textId="6F5EBF8A"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1</w:t>
            </w:r>
          </w:p>
        </w:tc>
        <w:tc>
          <w:tcPr>
            <w:tcW w:w="1694" w:type="dxa"/>
          </w:tcPr>
          <w:p w14:paraId="0D5FFE83" w14:textId="57014E50"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 35,95</w:t>
            </w:r>
          </w:p>
        </w:tc>
      </w:tr>
      <w:tr w:rsidR="00F669CD" w14:paraId="02BDA1D0"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7EE348FD" w14:textId="2524EBEA" w:rsidR="00F669CD" w:rsidRPr="00FD2797" w:rsidRDefault="00F669CD" w:rsidP="00F669CD">
            <w:pPr>
              <w:rPr>
                <w:rFonts w:ascii="Calibri Light" w:eastAsia="Calibri Light" w:hAnsi="Calibri Light" w:cs="Calibri Light"/>
                <w:b w:val="0"/>
                <w:bCs w:val="0"/>
              </w:rPr>
            </w:pPr>
            <w:r w:rsidRPr="00FD2797">
              <w:rPr>
                <w:rFonts w:ascii="Calibri Light" w:eastAsia="Calibri Light" w:hAnsi="Calibri Light" w:cs="Calibri Light"/>
                <w:b w:val="0"/>
                <w:bCs w:val="0"/>
              </w:rPr>
              <w:t>Stappenmotor</w:t>
            </w:r>
          </w:p>
        </w:tc>
        <w:tc>
          <w:tcPr>
            <w:tcW w:w="3403" w:type="dxa"/>
          </w:tcPr>
          <w:p w14:paraId="70740406" w14:textId="2C0B9D26" w:rsidR="00F669CD" w:rsidRPr="001129C3" w:rsidRDefault="00EB2CAC" w:rsidP="00F669CD">
            <w:pPr>
              <w:cnfStyle w:val="000000100000" w:firstRow="0" w:lastRow="0" w:firstColumn="0" w:lastColumn="0" w:oddVBand="0" w:evenVBand="0" w:oddHBand="1" w:evenHBand="0" w:firstRowFirstColumn="0" w:firstRowLastColumn="0" w:lastRowFirstColumn="0" w:lastRowLastColumn="0"/>
              <w:rPr>
                <w:lang w:val="en-GB"/>
              </w:rPr>
            </w:pPr>
            <w:r>
              <w:rPr>
                <w:lang w:val="en-GB"/>
              </w:rPr>
              <w:t>N</w:t>
            </w:r>
            <w:r w:rsidR="00727916">
              <w:rPr>
                <w:lang w:val="en-GB"/>
              </w:rPr>
              <w:t>EMA</w:t>
            </w:r>
            <w:r>
              <w:rPr>
                <w:lang w:val="en-GB"/>
              </w:rPr>
              <w:t xml:space="preserve"> 17</w:t>
            </w:r>
          </w:p>
        </w:tc>
        <w:tc>
          <w:tcPr>
            <w:tcW w:w="1746" w:type="dxa"/>
          </w:tcPr>
          <w:p w14:paraId="2DCB4C99" w14:textId="178B5F38"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1</w:t>
            </w:r>
          </w:p>
        </w:tc>
        <w:tc>
          <w:tcPr>
            <w:tcW w:w="1694" w:type="dxa"/>
          </w:tcPr>
          <w:p w14:paraId="6B464B24" w14:textId="7B840EF6" w:rsidR="00F669CD" w:rsidRDefault="00FF4D60"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sidRPr="00FF4D60">
              <w:rPr>
                <w:rFonts w:ascii="Calibri Light" w:eastAsia="Calibri Light" w:hAnsi="Calibri Light" w:cs="Calibri Light"/>
              </w:rPr>
              <w:t>€ 16,50</w:t>
            </w:r>
          </w:p>
        </w:tc>
      </w:tr>
      <w:tr w:rsidR="00F669CD" w14:paraId="263BD7C4"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5D2B6877" w14:textId="69E5633F" w:rsidR="00F669CD" w:rsidRPr="003B2100" w:rsidRDefault="00F669CD" w:rsidP="00F669CD">
            <w:pPr>
              <w:rPr>
                <w:rFonts w:ascii="Calibri Light" w:eastAsia="Calibri Light" w:hAnsi="Calibri Light" w:cs="Calibri Light"/>
              </w:rPr>
            </w:pPr>
            <w:r>
              <w:rPr>
                <w:rFonts w:ascii="Calibri Light" w:eastAsia="Calibri Light" w:hAnsi="Calibri Light" w:cs="Calibri Light"/>
                <w:b w:val="0"/>
                <w:bCs w:val="0"/>
              </w:rPr>
              <w:t>M</w:t>
            </w:r>
            <w:r w:rsidRPr="003B2100">
              <w:rPr>
                <w:rFonts w:ascii="Calibri Light" w:eastAsia="Calibri Light" w:hAnsi="Calibri Light" w:cs="Calibri Light"/>
                <w:b w:val="0"/>
                <w:bCs w:val="0"/>
              </w:rPr>
              <w:t>otordrivers</w:t>
            </w:r>
          </w:p>
        </w:tc>
        <w:tc>
          <w:tcPr>
            <w:tcW w:w="3403" w:type="dxa"/>
          </w:tcPr>
          <w:p w14:paraId="655397E3" w14:textId="53E70284" w:rsidR="00F669CD" w:rsidRPr="001129C3" w:rsidRDefault="00EB2CAC" w:rsidP="00F669CD">
            <w:pPr>
              <w:cnfStyle w:val="000000000000" w:firstRow="0" w:lastRow="0" w:firstColumn="0" w:lastColumn="0" w:oddVBand="0" w:evenVBand="0" w:oddHBand="0" w:evenHBand="0" w:firstRowFirstColumn="0" w:firstRowLastColumn="0" w:lastRowFirstColumn="0" w:lastRowLastColumn="0"/>
              <w:rPr>
                <w:lang w:val="en-GB"/>
              </w:rPr>
            </w:pPr>
            <w:r w:rsidRPr="00022B1D">
              <w:t>l293n</w:t>
            </w:r>
          </w:p>
        </w:tc>
        <w:tc>
          <w:tcPr>
            <w:tcW w:w="1746" w:type="dxa"/>
          </w:tcPr>
          <w:p w14:paraId="52F6C691" w14:textId="77777777"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p>
        </w:tc>
        <w:tc>
          <w:tcPr>
            <w:tcW w:w="1694" w:type="dxa"/>
          </w:tcPr>
          <w:p w14:paraId="602C801E" w14:textId="030B7EF5" w:rsidR="00F669CD" w:rsidRDefault="00B53188"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sidRPr="00B53188">
              <w:rPr>
                <w:rFonts w:ascii="Calibri Light" w:eastAsia="Calibri Light" w:hAnsi="Calibri Light" w:cs="Calibri Light"/>
              </w:rPr>
              <w:t>€ 4,04</w:t>
            </w:r>
          </w:p>
        </w:tc>
      </w:tr>
      <w:tr w:rsidR="00F669CD" w14:paraId="6704C17C"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23D6FD7E" w14:textId="147B29B5" w:rsidR="00F669CD" w:rsidRPr="00FD2797" w:rsidRDefault="00F669CD" w:rsidP="00F669CD">
            <w:pPr>
              <w:rPr>
                <w:rFonts w:ascii="Calibri Light" w:eastAsia="Calibri Light" w:hAnsi="Calibri Light" w:cs="Calibri Light"/>
                <w:b w:val="0"/>
                <w:bCs w:val="0"/>
              </w:rPr>
            </w:pPr>
            <w:r w:rsidRPr="00FD2797">
              <w:rPr>
                <w:rFonts w:ascii="Calibri Light" w:eastAsia="Calibri Light" w:hAnsi="Calibri Light" w:cs="Calibri Light"/>
                <w:b w:val="0"/>
                <w:bCs w:val="0"/>
              </w:rPr>
              <w:t>DC-motor</w:t>
            </w:r>
          </w:p>
        </w:tc>
        <w:tc>
          <w:tcPr>
            <w:tcW w:w="3403" w:type="dxa"/>
          </w:tcPr>
          <w:p w14:paraId="09C78F7C" w14:textId="75C2FEE4" w:rsidR="00F669CD" w:rsidRPr="001129C3" w:rsidRDefault="00950AD3" w:rsidP="00F669CD">
            <w:pPr>
              <w:cnfStyle w:val="000000100000" w:firstRow="0" w:lastRow="0" w:firstColumn="0" w:lastColumn="0" w:oddVBand="0" w:evenVBand="0" w:oddHBand="1" w:evenHBand="0" w:firstRowFirstColumn="0" w:firstRowLastColumn="0" w:lastRowFirstColumn="0" w:lastRowLastColumn="0"/>
              <w:rPr>
                <w:lang w:val="en-GB"/>
              </w:rPr>
            </w:pPr>
            <w:proofErr w:type="spellStart"/>
            <w:r w:rsidRPr="00950AD3">
              <w:rPr>
                <w:lang w:val="en-GB"/>
              </w:rPr>
              <w:t>SZDoit</w:t>
            </w:r>
            <w:proofErr w:type="spellEnd"/>
            <w:r>
              <w:rPr>
                <w:lang w:val="en-GB"/>
              </w:rPr>
              <w:t xml:space="preserve"> </w:t>
            </w:r>
            <w:proofErr w:type="spellStart"/>
            <w:r w:rsidR="00395EE4">
              <w:rPr>
                <w:lang w:val="en-GB"/>
              </w:rPr>
              <w:t>w</w:t>
            </w:r>
            <w:r w:rsidR="00417C2E" w:rsidRPr="00417C2E">
              <w:rPr>
                <w:lang w:val="en-GB"/>
              </w:rPr>
              <w:t>ifi</w:t>
            </w:r>
            <w:proofErr w:type="spellEnd"/>
            <w:r w:rsidR="00417C2E" w:rsidRPr="00417C2E">
              <w:rPr>
                <w:lang w:val="en-GB"/>
              </w:rPr>
              <w:t xml:space="preserve"> </w:t>
            </w:r>
            <w:proofErr w:type="spellStart"/>
            <w:r w:rsidR="00395EE4">
              <w:rPr>
                <w:lang w:val="en-GB"/>
              </w:rPr>
              <w:t>r</w:t>
            </w:r>
            <w:r w:rsidR="00417C2E" w:rsidRPr="00417C2E">
              <w:rPr>
                <w:lang w:val="en-GB"/>
              </w:rPr>
              <w:t>c</w:t>
            </w:r>
            <w:proofErr w:type="spellEnd"/>
            <w:r w:rsidR="00417C2E" w:rsidRPr="00417C2E">
              <w:rPr>
                <w:lang w:val="en-GB"/>
              </w:rPr>
              <w:t xml:space="preserve"> </w:t>
            </w:r>
            <w:r w:rsidR="00395EE4">
              <w:rPr>
                <w:lang w:val="en-GB"/>
              </w:rPr>
              <w:t>t</w:t>
            </w:r>
            <w:r w:rsidR="00417C2E" w:rsidRPr="00417C2E">
              <w:rPr>
                <w:lang w:val="en-GB"/>
              </w:rPr>
              <w:t xml:space="preserve">ank </w:t>
            </w:r>
            <w:r w:rsidR="00395EE4">
              <w:rPr>
                <w:lang w:val="en-GB"/>
              </w:rPr>
              <w:t>c</w:t>
            </w:r>
            <w:r w:rsidR="00417C2E" w:rsidRPr="00417C2E">
              <w:rPr>
                <w:lang w:val="en-GB"/>
              </w:rPr>
              <w:t xml:space="preserve">hassis </w:t>
            </w:r>
            <w:r w:rsidR="00395EE4">
              <w:rPr>
                <w:lang w:val="en-GB"/>
              </w:rPr>
              <w:t>r</w:t>
            </w:r>
            <w:r w:rsidR="00417C2E" w:rsidRPr="00417C2E">
              <w:rPr>
                <w:lang w:val="en-GB"/>
              </w:rPr>
              <w:t xml:space="preserve">obot </w:t>
            </w:r>
            <w:r w:rsidR="00395EE4">
              <w:rPr>
                <w:lang w:val="en-GB"/>
              </w:rPr>
              <w:t>p</w:t>
            </w:r>
            <w:r w:rsidR="00417C2E" w:rsidRPr="00417C2E">
              <w:rPr>
                <w:lang w:val="en-GB"/>
              </w:rPr>
              <w:t>latform</w:t>
            </w:r>
          </w:p>
        </w:tc>
        <w:tc>
          <w:tcPr>
            <w:tcW w:w="1746" w:type="dxa"/>
          </w:tcPr>
          <w:p w14:paraId="47D8512D" w14:textId="58D09340"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2</w:t>
            </w:r>
          </w:p>
        </w:tc>
        <w:tc>
          <w:tcPr>
            <w:tcW w:w="1694" w:type="dxa"/>
          </w:tcPr>
          <w:p w14:paraId="50AF0FFA" w14:textId="1C569AEA" w:rsidR="00F669CD" w:rsidRDefault="007C215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 xml:space="preserve">€ </w:t>
            </w:r>
            <w:r w:rsidRPr="007C215D">
              <w:rPr>
                <w:rFonts w:ascii="Calibri Light" w:eastAsia="Calibri Light" w:hAnsi="Calibri Light" w:cs="Calibri Light"/>
              </w:rPr>
              <w:t>36,19</w:t>
            </w:r>
          </w:p>
        </w:tc>
      </w:tr>
      <w:tr w:rsidR="00F669CD" w14:paraId="16A12B29"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1305F6EC" w14:textId="53FBB2FC" w:rsidR="00F669CD" w:rsidRPr="00FD2797" w:rsidRDefault="00F669CD" w:rsidP="00F669CD">
            <w:pPr>
              <w:rPr>
                <w:rFonts w:ascii="Calibri Light" w:eastAsia="Calibri Light" w:hAnsi="Calibri Light" w:cs="Calibri Light"/>
                <w:b w:val="0"/>
                <w:bCs w:val="0"/>
              </w:rPr>
            </w:pPr>
            <w:r w:rsidRPr="00FD2797">
              <w:rPr>
                <w:rFonts w:ascii="Calibri Light" w:eastAsia="Calibri Light" w:hAnsi="Calibri Light" w:cs="Calibri Light"/>
                <w:b w:val="0"/>
                <w:bCs w:val="0"/>
              </w:rPr>
              <w:t>Vuursensor</w:t>
            </w:r>
          </w:p>
        </w:tc>
        <w:tc>
          <w:tcPr>
            <w:tcW w:w="3403" w:type="dxa"/>
          </w:tcPr>
          <w:p w14:paraId="66DE823D" w14:textId="743CEAC1" w:rsidR="00F669CD" w:rsidRPr="0082632E" w:rsidRDefault="00F669CD" w:rsidP="00F669CD">
            <w:pPr>
              <w:cnfStyle w:val="000000000000" w:firstRow="0" w:lastRow="0" w:firstColumn="0" w:lastColumn="0" w:oddVBand="0" w:evenVBand="0" w:oddHBand="0" w:evenHBand="0" w:firstRowFirstColumn="0" w:firstRowLastColumn="0" w:lastRowFirstColumn="0" w:lastRowLastColumn="0"/>
              <w:rPr>
                <w:lang w:val="en-GB"/>
              </w:rPr>
            </w:pPr>
            <w:r w:rsidRPr="0082632E">
              <w:rPr>
                <w:lang w:val="en-GB"/>
              </w:rPr>
              <w:t>MLX90614 </w:t>
            </w:r>
          </w:p>
        </w:tc>
        <w:tc>
          <w:tcPr>
            <w:tcW w:w="1746" w:type="dxa"/>
          </w:tcPr>
          <w:p w14:paraId="01375B72" w14:textId="54ADE906"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3</w:t>
            </w:r>
          </w:p>
        </w:tc>
        <w:tc>
          <w:tcPr>
            <w:tcW w:w="1694" w:type="dxa"/>
          </w:tcPr>
          <w:p w14:paraId="43BBCC80" w14:textId="223364AD"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 14,21</w:t>
            </w:r>
          </w:p>
        </w:tc>
      </w:tr>
      <w:tr w:rsidR="00F669CD" w14:paraId="5E9D421D"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5607938D" w14:textId="7A0E4A28" w:rsidR="00F669CD" w:rsidRDefault="00F669CD" w:rsidP="00F669CD">
            <w:pPr>
              <w:rPr>
                <w:rFonts w:ascii="Calibri Light" w:eastAsia="Calibri Light" w:hAnsi="Calibri Light" w:cs="Calibri Light"/>
              </w:rPr>
            </w:pPr>
            <w:r w:rsidRPr="00FD2797">
              <w:rPr>
                <w:rFonts w:ascii="Calibri Light" w:eastAsia="Calibri Light" w:hAnsi="Calibri Light" w:cs="Calibri Light"/>
                <w:b w:val="0"/>
                <w:bCs w:val="0"/>
              </w:rPr>
              <w:t>Afstandssensor</w:t>
            </w:r>
          </w:p>
        </w:tc>
        <w:tc>
          <w:tcPr>
            <w:tcW w:w="3403" w:type="dxa"/>
          </w:tcPr>
          <w:p w14:paraId="7BB4691A" w14:textId="3DB3C9C9" w:rsidR="00F669CD" w:rsidRPr="001129C3" w:rsidRDefault="00F669CD" w:rsidP="00F669CD">
            <w:pPr>
              <w:cnfStyle w:val="000000100000" w:firstRow="0" w:lastRow="0" w:firstColumn="0" w:lastColumn="0" w:oddVBand="0" w:evenVBand="0" w:oddHBand="1" w:evenHBand="0" w:firstRowFirstColumn="0" w:firstRowLastColumn="0" w:lastRowFirstColumn="0" w:lastRowLastColumn="0"/>
              <w:rPr>
                <w:lang w:val="en-GB"/>
              </w:rPr>
            </w:pPr>
            <w:r w:rsidRPr="001129C3">
              <w:rPr>
                <w:lang w:val="en-GB"/>
              </w:rPr>
              <w:t>HC-SR04</w:t>
            </w:r>
          </w:p>
        </w:tc>
        <w:tc>
          <w:tcPr>
            <w:tcW w:w="1746" w:type="dxa"/>
          </w:tcPr>
          <w:p w14:paraId="533110CA" w14:textId="2ED15ECD"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4</w:t>
            </w:r>
          </w:p>
        </w:tc>
        <w:tc>
          <w:tcPr>
            <w:tcW w:w="1694" w:type="dxa"/>
          </w:tcPr>
          <w:p w14:paraId="1C5E0973" w14:textId="08D710FC"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 5,45</w:t>
            </w:r>
          </w:p>
        </w:tc>
      </w:tr>
      <w:tr w:rsidR="00F669CD" w:rsidRPr="001D7561" w14:paraId="0600D33D"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0301E224" w14:textId="26CD7A9E" w:rsidR="00F669CD" w:rsidRPr="001D7561" w:rsidRDefault="00F669CD" w:rsidP="00F669CD">
            <w:pPr>
              <w:rPr>
                <w:rFonts w:ascii="Calibri Light" w:eastAsia="Calibri Light" w:hAnsi="Calibri Light" w:cs="Calibri Light"/>
                <w:b w:val="0"/>
              </w:rPr>
            </w:pPr>
            <w:r w:rsidRPr="001D7561">
              <w:rPr>
                <w:rFonts w:ascii="Calibri Light" w:eastAsia="Calibri Light" w:hAnsi="Calibri Light" w:cs="Calibri Light"/>
                <w:b w:val="0"/>
              </w:rPr>
              <w:t xml:space="preserve">Afstandsbediening </w:t>
            </w:r>
            <w:r w:rsidRPr="001D7561">
              <w:rPr>
                <w:rFonts w:ascii="Calibri Light" w:eastAsia="Calibri Light" w:hAnsi="Calibri Light" w:cs="Calibri Light"/>
                <w:b w:val="0"/>
                <w:bCs w:val="0"/>
              </w:rPr>
              <w:t>ontvanger</w:t>
            </w:r>
          </w:p>
        </w:tc>
        <w:tc>
          <w:tcPr>
            <w:tcW w:w="3403" w:type="dxa"/>
          </w:tcPr>
          <w:p w14:paraId="7A4D2D9B" w14:textId="0E4B4A34" w:rsidR="00F669CD" w:rsidRPr="001129C3" w:rsidRDefault="00F669CD" w:rsidP="00F669CD">
            <w:pPr>
              <w:cnfStyle w:val="000000000000" w:firstRow="0" w:lastRow="0" w:firstColumn="0" w:lastColumn="0" w:oddVBand="0" w:evenVBand="0" w:oddHBand="0" w:evenHBand="0" w:firstRowFirstColumn="0" w:firstRowLastColumn="0" w:lastRowFirstColumn="0" w:lastRowLastColumn="0"/>
              <w:rPr>
                <w:lang w:val="en-GB"/>
              </w:rPr>
            </w:pPr>
            <w:r w:rsidRPr="00D30777">
              <w:rPr>
                <w:lang w:val="en-GB"/>
              </w:rPr>
              <w:t>Joy-it SBC-WL-controller</w:t>
            </w:r>
          </w:p>
        </w:tc>
        <w:tc>
          <w:tcPr>
            <w:tcW w:w="1746" w:type="dxa"/>
          </w:tcPr>
          <w:p w14:paraId="7DDB8BCB" w14:textId="796A7857" w:rsidR="00F669CD" w:rsidRPr="001D7561"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lang w:val="en-GB"/>
              </w:rPr>
            </w:pPr>
            <w:r>
              <w:rPr>
                <w:rFonts w:ascii="Calibri Light" w:eastAsia="Calibri Light" w:hAnsi="Calibri Light" w:cs="Calibri Light"/>
                <w:lang w:val="en-GB"/>
              </w:rPr>
              <w:t>1</w:t>
            </w:r>
          </w:p>
        </w:tc>
        <w:tc>
          <w:tcPr>
            <w:tcW w:w="1694" w:type="dxa"/>
          </w:tcPr>
          <w:p w14:paraId="6A8EDEA8" w14:textId="1D05196A" w:rsidR="00F669CD" w:rsidRPr="001D7561"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lang w:val="en-GB"/>
              </w:rPr>
            </w:pPr>
            <w:r>
              <w:rPr>
                <w:rFonts w:ascii="Calibri Light" w:eastAsia="Calibri Light" w:hAnsi="Calibri Light" w:cs="Calibri Light"/>
                <w:lang w:val="en-GB"/>
              </w:rPr>
              <w:t>€ 21,49</w:t>
            </w:r>
          </w:p>
        </w:tc>
      </w:tr>
      <w:tr w:rsidR="00F669CD" w:rsidRPr="001D7561" w14:paraId="3B5C8F22"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7CB274E2" w14:textId="192C4A6B" w:rsidR="00F669CD" w:rsidRPr="007D1020" w:rsidRDefault="00755D33" w:rsidP="00F669CD">
            <w:pPr>
              <w:rPr>
                <w:rFonts w:ascii="Calibri Light" w:eastAsia="Calibri Light" w:hAnsi="Calibri Light" w:cs="Calibri Light"/>
                <w:b w:val="0"/>
              </w:rPr>
            </w:pPr>
            <w:r w:rsidRPr="007D1020">
              <w:rPr>
                <w:rFonts w:ascii="Calibri Light" w:eastAsia="Calibri Light" w:hAnsi="Calibri Light" w:cs="Calibri Light"/>
                <w:b w:val="0"/>
              </w:rPr>
              <w:t>Voedingsbatterij</w:t>
            </w:r>
          </w:p>
        </w:tc>
        <w:tc>
          <w:tcPr>
            <w:tcW w:w="3403" w:type="dxa"/>
          </w:tcPr>
          <w:p w14:paraId="653AEFDF" w14:textId="4C9DC8EF" w:rsidR="00F669CD" w:rsidRPr="001129C3" w:rsidRDefault="00DA26F0" w:rsidP="00F669CD">
            <w:pPr>
              <w:cnfStyle w:val="000000100000" w:firstRow="0" w:lastRow="0" w:firstColumn="0" w:lastColumn="0" w:oddVBand="0" w:evenVBand="0" w:oddHBand="1" w:evenHBand="0" w:firstRowFirstColumn="0" w:firstRowLastColumn="0" w:lastRowFirstColumn="0" w:lastRowLastColumn="0"/>
              <w:rPr>
                <w:lang w:val="en-GB"/>
              </w:rPr>
            </w:pPr>
            <w:r w:rsidRPr="001129C3">
              <w:rPr>
                <w:lang w:val="en-GB"/>
              </w:rPr>
              <w:t>Li-</w:t>
            </w:r>
            <w:r w:rsidR="003E03E8">
              <w:rPr>
                <w:lang w:val="en-GB"/>
              </w:rPr>
              <w:t>i</w:t>
            </w:r>
            <w:r w:rsidRPr="001129C3">
              <w:rPr>
                <w:lang w:val="en-GB"/>
              </w:rPr>
              <w:t>on</w:t>
            </w:r>
            <w:r w:rsidRPr="007D1020">
              <w:t xml:space="preserve"> batterij</w:t>
            </w:r>
            <w:r w:rsidR="003E03E8">
              <w:rPr>
                <w:lang w:val="en-GB"/>
              </w:rPr>
              <w:t>, 12 V</w:t>
            </w:r>
          </w:p>
        </w:tc>
        <w:tc>
          <w:tcPr>
            <w:tcW w:w="1746" w:type="dxa"/>
          </w:tcPr>
          <w:p w14:paraId="21111BE6" w14:textId="274E10A9" w:rsidR="00F669CD" w:rsidRPr="001D7561" w:rsidRDefault="00E378E9"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lang w:val="en-GB"/>
              </w:rPr>
            </w:pPr>
            <w:r>
              <w:rPr>
                <w:rFonts w:ascii="Calibri Light" w:eastAsia="Calibri Light" w:hAnsi="Calibri Light" w:cs="Calibri Light"/>
                <w:lang w:val="en-GB"/>
              </w:rPr>
              <w:t>1</w:t>
            </w:r>
          </w:p>
        </w:tc>
        <w:tc>
          <w:tcPr>
            <w:tcW w:w="1694" w:type="dxa"/>
          </w:tcPr>
          <w:p w14:paraId="286810E3" w14:textId="5AAD650E" w:rsidR="00F669CD" w:rsidRPr="001D7561" w:rsidRDefault="00380003"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lang w:val="en-GB"/>
              </w:rPr>
            </w:pPr>
            <w:r>
              <w:rPr>
                <w:rFonts w:ascii="Calibri Light" w:eastAsia="Calibri Light" w:hAnsi="Calibri Light" w:cs="Calibri Light"/>
                <w:lang w:val="en-GB"/>
              </w:rPr>
              <w:t xml:space="preserve">€ </w:t>
            </w:r>
            <w:r w:rsidR="003B49CE">
              <w:rPr>
                <w:rFonts w:ascii="Calibri Light" w:eastAsia="Calibri Light" w:hAnsi="Calibri Light" w:cs="Calibri Light"/>
                <w:lang w:val="en-GB"/>
              </w:rPr>
              <w:t>15,17</w:t>
            </w:r>
          </w:p>
        </w:tc>
      </w:tr>
      <w:tr w:rsidR="00755D33" w:rsidRPr="001D7561" w14:paraId="2836CEE7"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22B085F5" w14:textId="77777777" w:rsidR="00755D33" w:rsidRPr="001D7561" w:rsidRDefault="00755D33" w:rsidP="00F669CD">
            <w:pPr>
              <w:rPr>
                <w:rFonts w:ascii="Calibri Light" w:eastAsia="Calibri Light" w:hAnsi="Calibri Light" w:cs="Calibri Light"/>
                <w:lang w:val="en-GB"/>
              </w:rPr>
            </w:pPr>
          </w:p>
        </w:tc>
        <w:tc>
          <w:tcPr>
            <w:tcW w:w="3403" w:type="dxa"/>
          </w:tcPr>
          <w:p w14:paraId="690FD3D4" w14:textId="77777777" w:rsidR="00755D33" w:rsidRPr="001129C3" w:rsidRDefault="00755D33" w:rsidP="00F669CD">
            <w:pPr>
              <w:cnfStyle w:val="000000000000" w:firstRow="0" w:lastRow="0" w:firstColumn="0" w:lastColumn="0" w:oddVBand="0" w:evenVBand="0" w:oddHBand="0" w:evenHBand="0" w:firstRowFirstColumn="0" w:firstRowLastColumn="0" w:lastRowFirstColumn="0" w:lastRowLastColumn="0"/>
              <w:rPr>
                <w:lang w:val="en-GB"/>
              </w:rPr>
            </w:pPr>
          </w:p>
        </w:tc>
        <w:tc>
          <w:tcPr>
            <w:tcW w:w="1746" w:type="dxa"/>
          </w:tcPr>
          <w:p w14:paraId="4949B321" w14:textId="77777777" w:rsidR="00DB4AF5" w:rsidRDefault="00DB4AF5"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b/>
                <w:bCs/>
                <w:lang w:val="en-GB"/>
              </w:rPr>
            </w:pPr>
          </w:p>
          <w:p w14:paraId="1F3E6554" w14:textId="1FDE44D2" w:rsidR="00DB4AF5" w:rsidRPr="00672C96" w:rsidRDefault="00C14256"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b/>
              </w:rPr>
            </w:pPr>
            <w:r>
              <w:rPr>
                <w:rFonts w:ascii="Calibri Light" w:eastAsia="Calibri Light" w:hAnsi="Calibri Light" w:cs="Calibri Light"/>
                <w:b/>
              </w:rPr>
              <w:t>sub</w:t>
            </w:r>
            <w:r w:rsidR="00EB2CAC" w:rsidRPr="00672C96">
              <w:rPr>
                <w:rFonts w:ascii="Calibri Light" w:eastAsia="Calibri Light" w:hAnsi="Calibri Light" w:cs="Calibri Light"/>
                <w:b/>
              </w:rPr>
              <w:t>totaal</w:t>
            </w:r>
          </w:p>
        </w:tc>
        <w:tc>
          <w:tcPr>
            <w:tcW w:w="1694" w:type="dxa"/>
          </w:tcPr>
          <w:p w14:paraId="37C1FDEA" w14:textId="70FE3411" w:rsidR="00755D33" w:rsidRPr="00C9469A" w:rsidRDefault="00BD10BB"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b/>
                <w:bCs/>
                <w:lang w:val="en-GB"/>
              </w:rPr>
            </w:pPr>
            <w:r w:rsidRPr="002A36A0">
              <w:rPr>
                <w:rFonts w:ascii="Calibri Light" w:eastAsia="Calibri Light" w:hAnsi="Calibri Light" w:cs="Calibri Light"/>
                <w:lang w:val="en-GB"/>
              </w:rPr>
              <w:br/>
            </w:r>
            <w:r w:rsidR="00883CBC" w:rsidRPr="00C9469A">
              <w:rPr>
                <w:rFonts w:ascii="Calibri Light" w:eastAsia="Calibri Light" w:hAnsi="Calibri Light" w:cs="Calibri Light"/>
                <w:b/>
                <w:bCs/>
                <w:lang w:val="en-GB"/>
              </w:rPr>
              <w:t xml:space="preserve">€ </w:t>
            </w:r>
            <w:r w:rsidR="00905E28" w:rsidRPr="00C9469A">
              <w:rPr>
                <w:rFonts w:ascii="Calibri Light" w:eastAsia="Calibri Light" w:hAnsi="Calibri Light" w:cs="Calibri Light"/>
                <w:b/>
                <w:bCs/>
                <w:lang w:val="en-GB"/>
              </w:rPr>
              <w:t>149</w:t>
            </w:r>
          </w:p>
        </w:tc>
      </w:tr>
      <w:tr w:rsidR="00F669CD" w14:paraId="10FBD1B0"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098A1095" w14:textId="5E434FA7" w:rsidR="00F669CD" w:rsidRDefault="00F669CD" w:rsidP="00F669CD">
            <w:pPr>
              <w:rPr>
                <w:rFonts w:ascii="Calibri Light" w:eastAsia="Calibri Light" w:hAnsi="Calibri Light" w:cs="Calibri Light"/>
              </w:rPr>
            </w:pPr>
            <w:r>
              <w:rPr>
                <w:rFonts w:ascii="Calibri Light" w:eastAsia="Calibri Light" w:hAnsi="Calibri Light" w:cs="Calibri Light"/>
              </w:rPr>
              <w:t>Wateronderdelen</w:t>
            </w:r>
          </w:p>
        </w:tc>
        <w:tc>
          <w:tcPr>
            <w:tcW w:w="3403" w:type="dxa"/>
          </w:tcPr>
          <w:p w14:paraId="10AAC8D9" w14:textId="77777777" w:rsidR="00F669CD" w:rsidRPr="001129C3" w:rsidRDefault="00F669CD" w:rsidP="00F669CD">
            <w:pPr>
              <w:cnfStyle w:val="000000100000" w:firstRow="0" w:lastRow="0" w:firstColumn="0" w:lastColumn="0" w:oddVBand="0" w:evenVBand="0" w:oddHBand="1" w:evenHBand="0" w:firstRowFirstColumn="0" w:firstRowLastColumn="0" w:lastRowFirstColumn="0" w:lastRowLastColumn="0"/>
              <w:rPr>
                <w:lang w:val="en-GB"/>
              </w:rPr>
            </w:pPr>
          </w:p>
        </w:tc>
        <w:tc>
          <w:tcPr>
            <w:tcW w:w="1746" w:type="dxa"/>
          </w:tcPr>
          <w:p w14:paraId="02E7E076" w14:textId="77777777"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c>
          <w:tcPr>
            <w:tcW w:w="1694" w:type="dxa"/>
          </w:tcPr>
          <w:p w14:paraId="149AC81E" w14:textId="77777777"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r>
      <w:tr w:rsidR="00F669CD" w14:paraId="2A43A606"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578F749F" w14:textId="59F7CE70" w:rsidR="00F669CD" w:rsidRPr="00430E1F" w:rsidRDefault="00F669CD" w:rsidP="00F669CD">
            <w:pPr>
              <w:rPr>
                <w:rFonts w:ascii="Calibri Light" w:eastAsia="Calibri Light" w:hAnsi="Calibri Light" w:cs="Calibri Light"/>
                <w:b w:val="0"/>
              </w:rPr>
            </w:pPr>
            <w:r w:rsidRPr="00430E1F">
              <w:rPr>
                <w:rFonts w:ascii="Calibri Light" w:eastAsia="Calibri Light" w:hAnsi="Calibri Light" w:cs="Calibri Light"/>
                <w:b w:val="0"/>
              </w:rPr>
              <w:t>Mini-waterpomp</w:t>
            </w:r>
          </w:p>
        </w:tc>
        <w:tc>
          <w:tcPr>
            <w:tcW w:w="3403" w:type="dxa"/>
          </w:tcPr>
          <w:p w14:paraId="2658826F" w14:textId="7CC581FC" w:rsidR="001129C3" w:rsidRPr="001129C3" w:rsidRDefault="001129C3" w:rsidP="001129C3">
            <w:pPr>
              <w:cnfStyle w:val="000000000000" w:firstRow="0" w:lastRow="0" w:firstColumn="0" w:lastColumn="0" w:oddVBand="0" w:evenVBand="0" w:oddHBand="0" w:evenHBand="0" w:firstRowFirstColumn="0" w:firstRowLastColumn="0" w:lastRowFirstColumn="0" w:lastRowLastColumn="0"/>
              <w:rPr>
                <w:lang w:val="en-GB"/>
              </w:rPr>
            </w:pPr>
            <w:r w:rsidRPr="001129C3">
              <w:rPr>
                <w:lang w:val="en-GB"/>
              </w:rPr>
              <w:t>12 V</w:t>
            </w:r>
            <w:r w:rsidR="00BD2CC6">
              <w:rPr>
                <w:lang w:val="en-GB"/>
              </w:rPr>
              <w:t>, Micro small water</w:t>
            </w:r>
            <w:r w:rsidR="00F75D3B">
              <w:rPr>
                <w:lang w:val="en-GB"/>
              </w:rPr>
              <w:t xml:space="preserve"> </w:t>
            </w:r>
            <w:r w:rsidR="00BD2CC6">
              <w:rPr>
                <w:lang w:val="en-GB"/>
              </w:rPr>
              <w:t>pump</w:t>
            </w:r>
          </w:p>
          <w:p w14:paraId="3579CC95" w14:textId="77777777" w:rsidR="00F669CD" w:rsidRPr="001129C3" w:rsidRDefault="00F669CD" w:rsidP="001129C3">
            <w:pPr>
              <w:cnfStyle w:val="000000000000" w:firstRow="0" w:lastRow="0" w:firstColumn="0" w:lastColumn="0" w:oddVBand="0" w:evenVBand="0" w:oddHBand="0" w:evenHBand="0" w:firstRowFirstColumn="0" w:firstRowLastColumn="0" w:lastRowFirstColumn="0" w:lastRowLastColumn="0"/>
              <w:rPr>
                <w:lang w:val="en-GB"/>
              </w:rPr>
            </w:pPr>
          </w:p>
        </w:tc>
        <w:tc>
          <w:tcPr>
            <w:tcW w:w="1746" w:type="dxa"/>
          </w:tcPr>
          <w:p w14:paraId="1CAA3B49" w14:textId="12B78CC3"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1</w:t>
            </w:r>
          </w:p>
        </w:tc>
        <w:tc>
          <w:tcPr>
            <w:tcW w:w="1694" w:type="dxa"/>
          </w:tcPr>
          <w:p w14:paraId="49B11A1D" w14:textId="7F7BA5F9"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 xml:space="preserve">€ 23,29 </w:t>
            </w:r>
          </w:p>
        </w:tc>
      </w:tr>
      <w:tr w:rsidR="00F669CD" w14:paraId="5D899061"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26392B5B" w14:textId="3F330D49" w:rsidR="00F669CD" w:rsidRPr="00430E1F" w:rsidRDefault="00F669CD" w:rsidP="00F669CD">
            <w:pPr>
              <w:rPr>
                <w:rFonts w:ascii="Calibri Light" w:eastAsia="Calibri Light" w:hAnsi="Calibri Light" w:cs="Calibri Light"/>
                <w:b w:val="0"/>
                <w:bCs w:val="0"/>
              </w:rPr>
            </w:pPr>
            <w:r w:rsidRPr="00430E1F">
              <w:rPr>
                <w:rFonts w:ascii="Calibri Light" w:eastAsia="Calibri Light" w:hAnsi="Calibri Light" w:cs="Calibri Light"/>
                <w:b w:val="0"/>
              </w:rPr>
              <w:t>Waterreservoir</w:t>
            </w:r>
          </w:p>
        </w:tc>
        <w:tc>
          <w:tcPr>
            <w:tcW w:w="3403" w:type="dxa"/>
          </w:tcPr>
          <w:p w14:paraId="7A40FBE6" w14:textId="0933774A" w:rsidR="00F669CD" w:rsidRDefault="00811848"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3D-print, PLA</w:t>
            </w:r>
          </w:p>
        </w:tc>
        <w:tc>
          <w:tcPr>
            <w:tcW w:w="1746" w:type="dxa"/>
          </w:tcPr>
          <w:p w14:paraId="2A0CAF73" w14:textId="1B1A1B79"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1</w:t>
            </w:r>
          </w:p>
        </w:tc>
        <w:tc>
          <w:tcPr>
            <w:tcW w:w="1694" w:type="dxa"/>
          </w:tcPr>
          <w:p w14:paraId="43B3A339" w14:textId="67C628AB"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 xml:space="preserve">€ 25 </w:t>
            </w:r>
          </w:p>
        </w:tc>
      </w:tr>
      <w:tr w:rsidR="00F669CD" w14:paraId="3D2058C5"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3E985B45" w14:textId="77777777" w:rsidR="00F669CD" w:rsidRDefault="00F669CD" w:rsidP="00F669CD">
            <w:pPr>
              <w:rPr>
                <w:rFonts w:ascii="Calibri Light" w:eastAsia="Calibri Light" w:hAnsi="Calibri Light" w:cs="Calibri Light"/>
                <w:b w:val="0"/>
                <w:bCs w:val="0"/>
              </w:rPr>
            </w:pPr>
          </w:p>
          <w:p w14:paraId="45EFDADC" w14:textId="77777777" w:rsidR="00781A63" w:rsidRDefault="00781A63" w:rsidP="00F669CD">
            <w:pPr>
              <w:rPr>
                <w:rFonts w:ascii="Calibri Light" w:eastAsia="Calibri Light" w:hAnsi="Calibri Light" w:cs="Calibri Light"/>
              </w:rPr>
            </w:pPr>
          </w:p>
        </w:tc>
        <w:tc>
          <w:tcPr>
            <w:tcW w:w="3403" w:type="dxa"/>
          </w:tcPr>
          <w:p w14:paraId="1DAC1658" w14:textId="77777777"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p>
        </w:tc>
        <w:tc>
          <w:tcPr>
            <w:tcW w:w="1746" w:type="dxa"/>
          </w:tcPr>
          <w:p w14:paraId="6DE20170" w14:textId="77777777"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p>
        </w:tc>
        <w:tc>
          <w:tcPr>
            <w:tcW w:w="1694" w:type="dxa"/>
          </w:tcPr>
          <w:p w14:paraId="125E0CDE" w14:textId="77777777"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p>
        </w:tc>
      </w:tr>
      <w:tr w:rsidR="00F669CD" w14:paraId="4419A504"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08958AE8" w14:textId="6335D25B" w:rsidR="00F669CD" w:rsidRDefault="00044481" w:rsidP="00F669CD">
            <w:pPr>
              <w:rPr>
                <w:rFonts w:ascii="Calibri Light" w:eastAsia="Calibri Light" w:hAnsi="Calibri Light" w:cs="Calibri Light"/>
              </w:rPr>
            </w:pPr>
            <w:r>
              <w:rPr>
                <w:rFonts w:ascii="Calibri Light" w:eastAsia="Calibri Light" w:hAnsi="Calibri Light" w:cs="Calibri Light"/>
              </w:rPr>
              <w:t>O</w:t>
            </w:r>
            <w:r w:rsidR="005F46CF">
              <w:rPr>
                <w:rFonts w:ascii="Calibri Light" w:eastAsia="Calibri Light" w:hAnsi="Calibri Light" w:cs="Calibri Light"/>
              </w:rPr>
              <w:t>ve</w:t>
            </w:r>
            <w:r>
              <w:rPr>
                <w:rFonts w:ascii="Calibri Light" w:eastAsia="Calibri Light" w:hAnsi="Calibri Light" w:cs="Calibri Light"/>
              </w:rPr>
              <w:t>rige</w:t>
            </w:r>
          </w:p>
        </w:tc>
        <w:tc>
          <w:tcPr>
            <w:tcW w:w="3403" w:type="dxa"/>
          </w:tcPr>
          <w:p w14:paraId="6BFEA8D1" w14:textId="77777777"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c>
          <w:tcPr>
            <w:tcW w:w="1746" w:type="dxa"/>
          </w:tcPr>
          <w:p w14:paraId="239F3F28" w14:textId="77777777"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c>
          <w:tcPr>
            <w:tcW w:w="1694" w:type="dxa"/>
          </w:tcPr>
          <w:p w14:paraId="2F46A44B" w14:textId="238ECF93"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r>
      <w:tr w:rsidR="00F669CD" w14:paraId="51FAA621"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17D1F036" w14:textId="46FBB714" w:rsidR="00F669CD" w:rsidRPr="00430E1F" w:rsidRDefault="00F669CD" w:rsidP="00F669CD">
            <w:pPr>
              <w:rPr>
                <w:rFonts w:ascii="Calibri Light" w:eastAsia="Calibri Light" w:hAnsi="Calibri Light" w:cs="Calibri Light"/>
                <w:b w:val="0"/>
              </w:rPr>
            </w:pPr>
            <w:r w:rsidRPr="00430E1F">
              <w:rPr>
                <w:rFonts w:ascii="Calibri Light" w:eastAsia="Calibri Light" w:hAnsi="Calibri Light" w:cs="Calibri Light"/>
                <w:b w:val="0"/>
              </w:rPr>
              <w:t>Hout</w:t>
            </w:r>
          </w:p>
        </w:tc>
        <w:tc>
          <w:tcPr>
            <w:tcW w:w="3403" w:type="dxa"/>
          </w:tcPr>
          <w:p w14:paraId="6BF913F7" w14:textId="370084C3"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Multiplex (60 cm x 80 cm)</w:t>
            </w:r>
          </w:p>
        </w:tc>
        <w:tc>
          <w:tcPr>
            <w:tcW w:w="1746" w:type="dxa"/>
          </w:tcPr>
          <w:p w14:paraId="4D7FEE74" w14:textId="2EA94A9D" w:rsidR="00F669CD" w:rsidRDefault="00F669CD"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1</w:t>
            </w:r>
          </w:p>
        </w:tc>
        <w:tc>
          <w:tcPr>
            <w:tcW w:w="1694" w:type="dxa"/>
          </w:tcPr>
          <w:p w14:paraId="3FEBBE91" w14:textId="6BC88679" w:rsidR="00F669CD" w:rsidRDefault="00B52418"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 xml:space="preserve">€ </w:t>
            </w:r>
            <w:r w:rsidRPr="00B52418">
              <w:rPr>
                <w:rFonts w:ascii="Calibri Light" w:eastAsia="Calibri Light" w:hAnsi="Calibri Light" w:cs="Calibri Light"/>
              </w:rPr>
              <w:t>14,99</w:t>
            </w:r>
          </w:p>
        </w:tc>
      </w:tr>
      <w:tr w:rsidR="00F669CD" w14:paraId="17E32E85" w14:textId="77777777" w:rsidTr="007C1E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7" w:type="dxa"/>
          </w:tcPr>
          <w:p w14:paraId="0A71B09C" w14:textId="035B5871" w:rsidR="00F669CD" w:rsidRPr="00430E1F" w:rsidRDefault="00F669CD" w:rsidP="00F669CD">
            <w:pPr>
              <w:rPr>
                <w:rFonts w:ascii="Calibri Light" w:eastAsia="Calibri Light" w:hAnsi="Calibri Light" w:cs="Calibri Light"/>
                <w:b w:val="0"/>
              </w:rPr>
            </w:pPr>
            <w:r w:rsidRPr="00430E1F">
              <w:rPr>
                <w:rFonts w:ascii="Calibri Light" w:eastAsia="Calibri Light" w:hAnsi="Calibri Light" w:cs="Calibri Light"/>
                <w:b w:val="0"/>
              </w:rPr>
              <w:t>Printplaat</w:t>
            </w:r>
          </w:p>
        </w:tc>
        <w:tc>
          <w:tcPr>
            <w:tcW w:w="3403" w:type="dxa"/>
          </w:tcPr>
          <w:p w14:paraId="46910379" w14:textId="77777777"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p>
        </w:tc>
        <w:tc>
          <w:tcPr>
            <w:tcW w:w="1746" w:type="dxa"/>
          </w:tcPr>
          <w:p w14:paraId="443F18A4" w14:textId="2FA03DB5"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1</w:t>
            </w:r>
          </w:p>
        </w:tc>
        <w:tc>
          <w:tcPr>
            <w:tcW w:w="1694" w:type="dxa"/>
          </w:tcPr>
          <w:p w14:paraId="43A123B2" w14:textId="0090706B" w:rsidR="00F669CD" w:rsidRDefault="00F669CD" w:rsidP="00F669CD">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Pr>
                <w:rFonts w:ascii="Calibri Light" w:eastAsia="Calibri Light" w:hAnsi="Calibri Light" w:cs="Calibri Light"/>
              </w:rPr>
              <w:t>€ 57,97</w:t>
            </w:r>
          </w:p>
        </w:tc>
      </w:tr>
      <w:tr w:rsidR="00E75A54" w14:paraId="4991CB64" w14:textId="77777777" w:rsidTr="007C1E94">
        <w:tc>
          <w:tcPr>
            <w:cnfStyle w:val="001000000000" w:firstRow="0" w:lastRow="0" w:firstColumn="1" w:lastColumn="0" w:oddVBand="0" w:evenVBand="0" w:oddHBand="0" w:evenHBand="0" w:firstRowFirstColumn="0" w:firstRowLastColumn="0" w:lastRowFirstColumn="0" w:lastRowLastColumn="0"/>
            <w:tcW w:w="2217" w:type="dxa"/>
          </w:tcPr>
          <w:p w14:paraId="3444F57A" w14:textId="77777777" w:rsidR="00E75A54" w:rsidRPr="00430E1F" w:rsidRDefault="00E75A54" w:rsidP="00F669CD">
            <w:pPr>
              <w:rPr>
                <w:rFonts w:ascii="Calibri Light" w:eastAsia="Calibri Light" w:hAnsi="Calibri Light" w:cs="Calibri Light"/>
                <w:b w:val="0"/>
                <w:bCs w:val="0"/>
              </w:rPr>
            </w:pPr>
          </w:p>
        </w:tc>
        <w:tc>
          <w:tcPr>
            <w:tcW w:w="3403" w:type="dxa"/>
          </w:tcPr>
          <w:p w14:paraId="548A276F" w14:textId="77777777" w:rsidR="00E75A54" w:rsidRDefault="00E75A54"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p>
        </w:tc>
        <w:tc>
          <w:tcPr>
            <w:tcW w:w="1746" w:type="dxa"/>
          </w:tcPr>
          <w:p w14:paraId="5AAA86AE" w14:textId="77777777" w:rsidR="00DB4AF5" w:rsidRDefault="00DB4AF5"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b/>
                <w:bCs/>
              </w:rPr>
            </w:pPr>
          </w:p>
          <w:p w14:paraId="53179D32" w14:textId="1854897F" w:rsidR="00DB4AF5" w:rsidRPr="00DB4AF5" w:rsidRDefault="00EB2CAC" w:rsidP="00F669CD">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b/>
              </w:rPr>
            </w:pPr>
            <w:r w:rsidRPr="00DB4AF5">
              <w:rPr>
                <w:rFonts w:ascii="Calibri Light" w:eastAsia="Calibri Light" w:hAnsi="Calibri Light" w:cs="Calibri Light"/>
                <w:b/>
              </w:rPr>
              <w:t>Totaal</w:t>
            </w:r>
          </w:p>
        </w:tc>
        <w:tc>
          <w:tcPr>
            <w:tcW w:w="1694" w:type="dxa"/>
          </w:tcPr>
          <w:p w14:paraId="4BF67921" w14:textId="6DA730BF" w:rsidR="00E75A54" w:rsidRPr="002A36A0" w:rsidRDefault="009554DA" w:rsidP="00F669CD">
            <w:pPr>
              <w:cnfStyle w:val="000000000000" w:firstRow="0" w:lastRow="0" w:firstColumn="0" w:lastColumn="0" w:oddVBand="0" w:evenVBand="0" w:oddHBand="0" w:evenHBand="0" w:firstRowFirstColumn="0" w:firstRowLastColumn="0" w:lastRowFirstColumn="0" w:lastRowLastColumn="0"/>
              <w:rPr>
                <w:b/>
                <w:bCs/>
              </w:rPr>
            </w:pPr>
            <w:r w:rsidRPr="002A36A0">
              <w:rPr>
                <w:b/>
                <w:bCs/>
              </w:rPr>
              <w:br/>
              <w:t>€ 270,25</w:t>
            </w:r>
          </w:p>
        </w:tc>
      </w:tr>
    </w:tbl>
    <w:p w14:paraId="751216E6" w14:textId="77777777" w:rsidR="0001586C" w:rsidRDefault="0001586C" w:rsidP="00601E82">
      <w:pPr>
        <w:rPr>
          <w:rFonts w:ascii="Calibri Light" w:eastAsia="Calibri Light" w:hAnsi="Calibri Light" w:cs="Calibri Light"/>
        </w:rPr>
      </w:pPr>
    </w:p>
    <w:p w14:paraId="17D99DE9" w14:textId="77777777" w:rsidR="001148C7" w:rsidRDefault="001148C7" w:rsidP="00601E82">
      <w:pPr>
        <w:rPr>
          <w:rFonts w:ascii="Calibri Light" w:eastAsia="Calibri Light" w:hAnsi="Calibri Light" w:cs="Calibri Light"/>
        </w:rPr>
      </w:pPr>
    </w:p>
    <w:p w14:paraId="635D0B51" w14:textId="77777777" w:rsidR="00B03032" w:rsidRDefault="00B03032" w:rsidP="00601E82">
      <w:pPr>
        <w:rPr>
          <w:rFonts w:ascii="Calibri Light" w:eastAsia="Calibri Light" w:hAnsi="Calibri Light" w:cs="Calibri Light"/>
        </w:rPr>
      </w:pPr>
    </w:p>
    <w:p w14:paraId="14C34E8E" w14:textId="76E2B7EB" w:rsidR="00601E82" w:rsidRDefault="00601E82" w:rsidP="00601E82">
      <w:pPr>
        <w:rPr>
          <w:rFonts w:ascii="Calibri Light" w:eastAsia="Calibri Light" w:hAnsi="Calibri Light" w:cs="Calibri Light"/>
          <w:color w:val="2F5496" w:themeColor="accent1" w:themeShade="BF"/>
          <w:sz w:val="32"/>
          <w:szCs w:val="32"/>
        </w:rPr>
      </w:pPr>
      <w:r>
        <w:rPr>
          <w:rFonts w:ascii="Calibri Light" w:eastAsia="Calibri Light" w:hAnsi="Calibri Light" w:cs="Calibri Light"/>
        </w:rPr>
        <w:br w:type="page"/>
      </w:r>
    </w:p>
    <w:p w14:paraId="23A95C4E" w14:textId="77777777" w:rsidR="00601E82" w:rsidRDefault="00601E82" w:rsidP="00601E82">
      <w:pPr>
        <w:pStyle w:val="Kop1"/>
        <w:numPr>
          <w:ilvl w:val="0"/>
          <w:numId w:val="0"/>
        </w:numPr>
        <w:rPr>
          <w:rFonts w:ascii="Calibri Light" w:eastAsia="Calibri Light" w:hAnsi="Calibri Light" w:cs="Calibri Light"/>
        </w:rPr>
      </w:pPr>
      <w:bookmarkStart w:id="190" w:name="_Toc103862502"/>
      <w:bookmarkStart w:id="191" w:name="_Toc104757933"/>
      <w:r>
        <w:rPr>
          <w:rFonts w:ascii="Calibri Light" w:eastAsia="Calibri Light" w:hAnsi="Calibri Light" w:cs="Calibri Light"/>
        </w:rPr>
        <w:lastRenderedPageBreak/>
        <w:t>Conclusie</w:t>
      </w:r>
      <w:bookmarkEnd w:id="190"/>
      <w:bookmarkEnd w:id="191"/>
    </w:p>
    <w:p w14:paraId="08021431" w14:textId="77777777" w:rsidR="001D4663" w:rsidRPr="001D4663" w:rsidRDefault="001D4663" w:rsidP="001D4663"/>
    <w:p w14:paraId="558A11E9" w14:textId="3ABE6C58" w:rsidR="0052513B" w:rsidRDefault="0052513B" w:rsidP="0052513B">
      <w:r>
        <w:t xml:space="preserve">De projectopdracht </w:t>
      </w:r>
      <w:r w:rsidR="007430B4">
        <w:t>brandblusrobot is in dit</w:t>
      </w:r>
      <w:r w:rsidR="00281BAD">
        <w:t xml:space="preserve"> </w:t>
      </w:r>
      <w:proofErr w:type="spellStart"/>
      <w:r w:rsidR="00281BAD">
        <w:t>PoC</w:t>
      </w:r>
      <w:proofErr w:type="spellEnd"/>
      <w:r w:rsidR="00281BAD">
        <w:t xml:space="preserve"> </w:t>
      </w:r>
      <w:r w:rsidR="007430B4">
        <w:t>gerealiseerd.</w:t>
      </w:r>
      <w:r w:rsidR="00540ABF">
        <w:t xml:space="preserve"> </w:t>
      </w:r>
      <w:r w:rsidR="004B2842">
        <w:t xml:space="preserve">De robot </w:t>
      </w:r>
      <w:r w:rsidR="00AF7557">
        <w:t>wordt aangestuurd</w:t>
      </w:r>
      <w:r w:rsidR="004B2842">
        <w:t xml:space="preserve"> via een draadloze controller, </w:t>
      </w:r>
      <w:r w:rsidR="00D46274">
        <w:t xml:space="preserve">de </w:t>
      </w:r>
      <w:r w:rsidR="004B2842">
        <w:t>meetwaarden</w:t>
      </w:r>
      <w:r w:rsidR="00D46274">
        <w:t xml:space="preserve"> zijn</w:t>
      </w:r>
      <w:r w:rsidR="004B2842">
        <w:t xml:space="preserve"> afleesbaar via een app, </w:t>
      </w:r>
      <w:r w:rsidR="00D46274">
        <w:t>de printplaat en het waterreservoir zijn besche</w:t>
      </w:r>
      <w:r w:rsidR="004B66CA">
        <w:t>r</w:t>
      </w:r>
      <w:r w:rsidR="00D46274">
        <w:t>md</w:t>
      </w:r>
      <w:r w:rsidR="006767C0">
        <w:t xml:space="preserve"> </w:t>
      </w:r>
      <w:r w:rsidR="002947BD">
        <w:t xml:space="preserve">met een </w:t>
      </w:r>
      <w:r w:rsidR="00ED6E43">
        <w:t>omhulsel</w:t>
      </w:r>
      <w:r w:rsidR="00367346">
        <w:t>. Tot slot blust het een kleine</w:t>
      </w:r>
      <w:r w:rsidR="00DA3FC2">
        <w:t xml:space="preserve"> </w:t>
      </w:r>
      <w:r w:rsidR="00846F8D">
        <w:t>brand</w:t>
      </w:r>
      <w:r w:rsidR="00446DF0">
        <w:t>haard</w:t>
      </w:r>
      <w:r w:rsidR="00ED6E43">
        <w:t>.</w:t>
      </w:r>
    </w:p>
    <w:p w14:paraId="00B13632" w14:textId="77777777" w:rsidR="00446DF0" w:rsidRDefault="00446DF0" w:rsidP="0052513B"/>
    <w:p w14:paraId="45B76062" w14:textId="1BF15869" w:rsidR="00A7255D" w:rsidRDefault="00A64634" w:rsidP="0052513B">
      <w:r w:rsidRPr="00FF4F66">
        <w:rPr>
          <w:highlight w:val="lightGray"/>
        </w:rPr>
        <w:t xml:space="preserve">Door </w:t>
      </w:r>
      <w:r w:rsidR="00C700FD" w:rsidRPr="00FF4F66">
        <w:rPr>
          <w:highlight w:val="lightGray"/>
        </w:rPr>
        <w:t>de robot modulair te ontwerpen</w:t>
      </w:r>
      <w:r w:rsidR="00E45463" w:rsidRPr="00FF4F66">
        <w:rPr>
          <w:highlight w:val="lightGray"/>
        </w:rPr>
        <w:t>, kan er bij defecten snel gehandeld worden.</w:t>
      </w:r>
      <w:r w:rsidR="00C7347A" w:rsidRPr="00FF4F66">
        <w:rPr>
          <w:highlight w:val="lightGray"/>
        </w:rPr>
        <w:t xml:space="preserve"> </w:t>
      </w:r>
      <w:r w:rsidR="006017D2" w:rsidRPr="00FF4F66">
        <w:rPr>
          <w:highlight w:val="lightGray"/>
        </w:rPr>
        <w:t>Ten e</w:t>
      </w:r>
      <w:r w:rsidR="00C7347A" w:rsidRPr="00FF4F66">
        <w:rPr>
          <w:highlight w:val="lightGray"/>
        </w:rPr>
        <w:t>erst</w:t>
      </w:r>
      <w:r w:rsidR="006017D2" w:rsidRPr="00FF4F66">
        <w:rPr>
          <w:highlight w:val="lightGray"/>
        </w:rPr>
        <w:t>e spitst het onderzoek zich toe op het</w:t>
      </w:r>
      <w:r w:rsidR="0082210F" w:rsidRPr="00FF4F66">
        <w:rPr>
          <w:highlight w:val="lightGray"/>
        </w:rPr>
        <w:t xml:space="preserve"> onderstel en </w:t>
      </w:r>
      <w:r w:rsidR="006017D2" w:rsidRPr="00FF4F66">
        <w:rPr>
          <w:highlight w:val="lightGray"/>
        </w:rPr>
        <w:t xml:space="preserve">de </w:t>
      </w:r>
      <w:r w:rsidR="0082210F" w:rsidRPr="00FF4F66">
        <w:rPr>
          <w:highlight w:val="lightGray"/>
        </w:rPr>
        <w:t>aandrijving</w:t>
      </w:r>
      <w:r w:rsidR="006017D2" w:rsidRPr="00FF4F66">
        <w:rPr>
          <w:highlight w:val="lightGray"/>
        </w:rPr>
        <w:t xml:space="preserve"> ervan</w:t>
      </w:r>
      <w:r w:rsidR="0082210F" w:rsidRPr="00FF4F66">
        <w:rPr>
          <w:highlight w:val="lightGray"/>
        </w:rPr>
        <w:t xml:space="preserve">. </w:t>
      </w:r>
      <w:r w:rsidR="00F06417" w:rsidRPr="00FF4F66">
        <w:rPr>
          <w:highlight w:val="lightGray"/>
        </w:rPr>
        <w:t>Daaropvolgend</w:t>
      </w:r>
      <w:r w:rsidR="00D94C31" w:rsidRPr="00FF4F66">
        <w:rPr>
          <w:highlight w:val="lightGray"/>
        </w:rPr>
        <w:t xml:space="preserve"> </w:t>
      </w:r>
      <w:r w:rsidR="008543FF" w:rsidRPr="00FF4F66">
        <w:rPr>
          <w:highlight w:val="lightGray"/>
        </w:rPr>
        <w:t xml:space="preserve">komt </w:t>
      </w:r>
      <w:r w:rsidR="001B5683" w:rsidRPr="00FF4F66">
        <w:rPr>
          <w:highlight w:val="lightGray"/>
        </w:rPr>
        <w:t xml:space="preserve">de </w:t>
      </w:r>
      <w:r w:rsidR="005660E7" w:rsidRPr="00FF4F66">
        <w:rPr>
          <w:highlight w:val="lightGray"/>
        </w:rPr>
        <w:t xml:space="preserve">aansturing </w:t>
      </w:r>
      <w:r w:rsidR="008543FF" w:rsidRPr="00FF4F66">
        <w:rPr>
          <w:highlight w:val="lightGray"/>
        </w:rPr>
        <w:t>van het onderstel aan bod.</w:t>
      </w:r>
      <w:r w:rsidR="008900FB" w:rsidRPr="00FF4F66">
        <w:rPr>
          <w:highlight w:val="lightGray"/>
        </w:rPr>
        <w:t xml:space="preserve"> </w:t>
      </w:r>
      <w:r w:rsidR="00155105" w:rsidRPr="00FF4F66">
        <w:rPr>
          <w:highlight w:val="lightGray"/>
        </w:rPr>
        <w:t xml:space="preserve">Een </w:t>
      </w:r>
      <w:r w:rsidR="00A32249" w:rsidRPr="00FF4F66">
        <w:rPr>
          <w:highlight w:val="lightGray"/>
        </w:rPr>
        <w:t>volgend aspect behelst het</w:t>
      </w:r>
      <w:r w:rsidR="00EF3432" w:rsidRPr="00FF4F66">
        <w:rPr>
          <w:highlight w:val="lightGray"/>
        </w:rPr>
        <w:t xml:space="preserve"> onderzoek naar</w:t>
      </w:r>
      <w:r w:rsidR="008900FB" w:rsidRPr="00FF4F66">
        <w:rPr>
          <w:highlight w:val="lightGray"/>
        </w:rPr>
        <w:t xml:space="preserve"> </w:t>
      </w:r>
      <w:r w:rsidR="00E0565D" w:rsidRPr="00FF4F66">
        <w:rPr>
          <w:highlight w:val="lightGray"/>
        </w:rPr>
        <w:t>hulpsystemen</w:t>
      </w:r>
      <w:r w:rsidR="00AC6D87" w:rsidRPr="00FF4F66">
        <w:rPr>
          <w:highlight w:val="lightGray"/>
        </w:rPr>
        <w:t xml:space="preserve"> die </w:t>
      </w:r>
      <w:r w:rsidR="00E0565D" w:rsidRPr="00FF4F66">
        <w:rPr>
          <w:highlight w:val="lightGray"/>
        </w:rPr>
        <w:t>de</w:t>
      </w:r>
      <w:r w:rsidR="00EF63A1" w:rsidRPr="00FF4F66">
        <w:rPr>
          <w:highlight w:val="lightGray"/>
        </w:rPr>
        <w:t xml:space="preserve"> bestuurder</w:t>
      </w:r>
      <w:r w:rsidR="00AC6D87" w:rsidRPr="00FF4F66">
        <w:rPr>
          <w:highlight w:val="lightGray"/>
        </w:rPr>
        <w:t xml:space="preserve"> van de robot</w:t>
      </w:r>
      <w:r w:rsidR="00EF63A1" w:rsidRPr="00FF4F66">
        <w:rPr>
          <w:highlight w:val="lightGray"/>
        </w:rPr>
        <w:t xml:space="preserve"> </w:t>
      </w:r>
      <w:r w:rsidR="00532233" w:rsidRPr="00FF4F66">
        <w:rPr>
          <w:highlight w:val="lightGray"/>
        </w:rPr>
        <w:t>h</w:t>
      </w:r>
      <w:r w:rsidR="00177589" w:rsidRPr="00FF4F66">
        <w:rPr>
          <w:highlight w:val="lightGray"/>
        </w:rPr>
        <w:t>elp</w:t>
      </w:r>
      <w:r w:rsidR="00033862" w:rsidRPr="00FF4F66">
        <w:rPr>
          <w:highlight w:val="lightGray"/>
        </w:rPr>
        <w:t>t</w:t>
      </w:r>
      <w:r w:rsidR="00177589" w:rsidRPr="00FF4F66">
        <w:rPr>
          <w:highlight w:val="lightGray"/>
        </w:rPr>
        <w:t xml:space="preserve"> </w:t>
      </w:r>
      <w:r w:rsidR="001917F2" w:rsidRPr="00FF4F66">
        <w:rPr>
          <w:highlight w:val="lightGray"/>
        </w:rPr>
        <w:t xml:space="preserve">bij </w:t>
      </w:r>
      <w:r w:rsidR="004E6FEA" w:rsidRPr="00FF4F66">
        <w:rPr>
          <w:highlight w:val="lightGray"/>
        </w:rPr>
        <w:t>de</w:t>
      </w:r>
      <w:r w:rsidR="001917F2" w:rsidRPr="00FF4F66">
        <w:rPr>
          <w:highlight w:val="lightGray"/>
        </w:rPr>
        <w:t xml:space="preserve"> verplaats</w:t>
      </w:r>
      <w:r w:rsidR="004E6FEA" w:rsidRPr="00FF4F66">
        <w:rPr>
          <w:highlight w:val="lightGray"/>
        </w:rPr>
        <w:t>ing</w:t>
      </w:r>
      <w:r w:rsidR="00082E00" w:rsidRPr="00FF4F66">
        <w:rPr>
          <w:highlight w:val="lightGray"/>
        </w:rPr>
        <w:t xml:space="preserve"> ervan</w:t>
      </w:r>
      <w:r w:rsidR="001917F2" w:rsidRPr="00FF4F66">
        <w:rPr>
          <w:highlight w:val="lightGray"/>
        </w:rPr>
        <w:t xml:space="preserve">. </w:t>
      </w:r>
      <w:r w:rsidR="009432E2" w:rsidRPr="00FF4F66">
        <w:rPr>
          <w:highlight w:val="lightGray"/>
        </w:rPr>
        <w:t xml:space="preserve">Uiteindelijk </w:t>
      </w:r>
      <w:r w:rsidR="00452EC2" w:rsidRPr="00FF4F66">
        <w:rPr>
          <w:highlight w:val="lightGray"/>
        </w:rPr>
        <w:t>dient een</w:t>
      </w:r>
      <w:r w:rsidR="0019448D" w:rsidRPr="00FF4F66">
        <w:rPr>
          <w:highlight w:val="lightGray"/>
        </w:rPr>
        <w:t xml:space="preserve"> </w:t>
      </w:r>
      <w:r w:rsidR="00F479D6" w:rsidRPr="00FF4F66">
        <w:rPr>
          <w:highlight w:val="lightGray"/>
        </w:rPr>
        <w:t>app</w:t>
      </w:r>
      <w:r w:rsidR="006E0BDF" w:rsidRPr="00FF4F66">
        <w:rPr>
          <w:highlight w:val="lightGray"/>
        </w:rPr>
        <w:t xml:space="preserve"> op een mobiel toestel</w:t>
      </w:r>
      <w:r w:rsidR="00F479D6" w:rsidRPr="00FF4F66">
        <w:rPr>
          <w:highlight w:val="lightGray"/>
        </w:rPr>
        <w:t xml:space="preserve"> de meetwaarden van de sensoren </w:t>
      </w:r>
      <w:r w:rsidR="008508FD" w:rsidRPr="00FF4F66">
        <w:rPr>
          <w:highlight w:val="lightGray"/>
        </w:rPr>
        <w:t>te visuali</w:t>
      </w:r>
      <w:r w:rsidR="00F21477" w:rsidRPr="00FF4F66">
        <w:rPr>
          <w:highlight w:val="lightGray"/>
        </w:rPr>
        <w:t>seren</w:t>
      </w:r>
      <w:r w:rsidR="00F479D6" w:rsidRPr="00FF4F66">
        <w:rPr>
          <w:highlight w:val="lightGray"/>
        </w:rPr>
        <w:t>.</w:t>
      </w:r>
      <w:r w:rsidR="00EF3432" w:rsidRPr="00FF4F66">
        <w:rPr>
          <w:highlight w:val="lightGray"/>
        </w:rPr>
        <w:t xml:space="preserve"> Tot slot </w:t>
      </w:r>
      <w:r w:rsidR="00BD06B4" w:rsidRPr="00FF4F66">
        <w:rPr>
          <w:highlight w:val="lightGray"/>
        </w:rPr>
        <w:t xml:space="preserve">maakt </w:t>
      </w:r>
      <w:r w:rsidR="000F13E6" w:rsidRPr="00FF4F66">
        <w:rPr>
          <w:highlight w:val="lightGray"/>
        </w:rPr>
        <w:t xml:space="preserve">een onderzoek naar </w:t>
      </w:r>
      <w:r w:rsidR="00500299" w:rsidRPr="00FF4F66">
        <w:rPr>
          <w:highlight w:val="lightGray"/>
        </w:rPr>
        <w:t>blusmiddelen</w:t>
      </w:r>
      <w:r w:rsidR="003340C8" w:rsidRPr="00FF4F66">
        <w:rPr>
          <w:highlight w:val="lightGray"/>
        </w:rPr>
        <w:t xml:space="preserve"> deel uit van </w:t>
      </w:r>
      <w:r w:rsidR="00F112DA" w:rsidRPr="00FF4F66">
        <w:rPr>
          <w:highlight w:val="lightGray"/>
        </w:rPr>
        <w:t xml:space="preserve">dit </w:t>
      </w:r>
      <w:commentRangeStart w:id="192"/>
      <w:r w:rsidR="00F112DA" w:rsidRPr="00FF4F66">
        <w:rPr>
          <w:highlight w:val="lightGray"/>
        </w:rPr>
        <w:t>project</w:t>
      </w:r>
      <w:commentRangeEnd w:id="192"/>
      <w:r w:rsidR="00FF4F66">
        <w:rPr>
          <w:rStyle w:val="Verwijzingopmerking"/>
        </w:rPr>
        <w:commentReference w:id="192"/>
      </w:r>
      <w:r w:rsidR="00500299" w:rsidRPr="00FF4F66">
        <w:rPr>
          <w:highlight w:val="lightGray"/>
        </w:rPr>
        <w:t>.</w:t>
      </w:r>
    </w:p>
    <w:p w14:paraId="7CAE3638" w14:textId="02B01B2E" w:rsidR="00EB15C3" w:rsidRDefault="00530B09" w:rsidP="0052513B">
      <w:r>
        <w:t>Een kleine brand</w:t>
      </w:r>
      <w:r w:rsidR="004F7BFD">
        <w:t xml:space="preserve"> </w:t>
      </w:r>
      <w:r w:rsidR="00011A24">
        <w:t>van</w:t>
      </w:r>
      <w:r w:rsidR="005A078D">
        <w:t xml:space="preserve"> vaste voorwerpen </w:t>
      </w:r>
      <w:r w:rsidR="00011A24">
        <w:t>blussen is</w:t>
      </w:r>
      <w:r w:rsidR="005A078D">
        <w:t xml:space="preserve"> haalbaar. De geschatte blustijd </w:t>
      </w:r>
      <w:r w:rsidR="00210A1A">
        <w:t>bedraagt</w:t>
      </w:r>
      <w:r w:rsidR="005A078D">
        <w:t xml:space="preserve"> enkele minuten.</w:t>
      </w:r>
    </w:p>
    <w:p w14:paraId="5C19330D" w14:textId="77777777" w:rsidR="00CD31B6" w:rsidRDefault="00CD31B6" w:rsidP="0052513B"/>
    <w:p w14:paraId="1EBE8305" w14:textId="7F781A7C" w:rsidR="00652350" w:rsidRDefault="00871B7D" w:rsidP="0052513B">
      <w:r w:rsidRPr="00FF4F66">
        <w:rPr>
          <w:highlight w:val="lightGray"/>
        </w:rPr>
        <w:t xml:space="preserve">Doordat het een </w:t>
      </w:r>
      <w:proofErr w:type="spellStart"/>
      <w:r w:rsidRPr="00FF4F66">
        <w:rPr>
          <w:highlight w:val="lightGray"/>
        </w:rPr>
        <w:t>PoC</w:t>
      </w:r>
      <w:proofErr w:type="spellEnd"/>
      <w:r w:rsidRPr="00FF4F66">
        <w:rPr>
          <w:highlight w:val="lightGray"/>
        </w:rPr>
        <w:t xml:space="preserve"> is, w</w:t>
      </w:r>
      <w:r w:rsidR="009E714B" w:rsidRPr="00FF4F66">
        <w:rPr>
          <w:highlight w:val="lightGray"/>
        </w:rPr>
        <w:t xml:space="preserve">ordt er niet met hoogwaardige materialen </w:t>
      </w:r>
      <w:r w:rsidR="0034798D" w:rsidRPr="00FF4F66">
        <w:rPr>
          <w:highlight w:val="lightGray"/>
        </w:rPr>
        <w:t>gewerkt.</w:t>
      </w:r>
      <w:r w:rsidR="00BB28A0" w:rsidRPr="00FF4F66">
        <w:rPr>
          <w:highlight w:val="lightGray"/>
        </w:rPr>
        <w:t xml:space="preserve"> </w:t>
      </w:r>
      <w:r w:rsidR="00B73C27" w:rsidRPr="00FF4F66">
        <w:rPr>
          <w:highlight w:val="lightGray"/>
        </w:rPr>
        <w:t xml:space="preserve">Echter </w:t>
      </w:r>
      <w:r w:rsidR="00610BEF" w:rsidRPr="00FF4F66">
        <w:rPr>
          <w:highlight w:val="lightGray"/>
        </w:rPr>
        <w:t xml:space="preserve">bij </w:t>
      </w:r>
      <w:r w:rsidR="004E3133" w:rsidRPr="00FF4F66">
        <w:rPr>
          <w:highlight w:val="lightGray"/>
        </w:rPr>
        <w:t>de ke</w:t>
      </w:r>
      <w:r w:rsidR="00B33A3F" w:rsidRPr="00FF4F66">
        <w:rPr>
          <w:highlight w:val="lightGray"/>
        </w:rPr>
        <w:t>uzes</w:t>
      </w:r>
      <w:r w:rsidR="003D0981" w:rsidRPr="00FF4F66">
        <w:rPr>
          <w:highlight w:val="lightGray"/>
        </w:rPr>
        <w:t xml:space="preserve"> worden v</w:t>
      </w:r>
      <w:r w:rsidR="004F3749" w:rsidRPr="00FF4F66">
        <w:rPr>
          <w:highlight w:val="lightGray"/>
        </w:rPr>
        <w:t xml:space="preserve">eiligheid </w:t>
      </w:r>
      <w:r w:rsidR="008822B6" w:rsidRPr="00FF4F66">
        <w:rPr>
          <w:highlight w:val="lightGray"/>
        </w:rPr>
        <w:t xml:space="preserve">en betrouwbaarheid </w:t>
      </w:r>
      <w:r w:rsidR="00EA189E" w:rsidRPr="00FF4F66">
        <w:rPr>
          <w:highlight w:val="lightGray"/>
        </w:rPr>
        <w:t>als</w:t>
      </w:r>
      <w:r w:rsidR="008474EF" w:rsidRPr="00FF4F66">
        <w:rPr>
          <w:highlight w:val="lightGray"/>
        </w:rPr>
        <w:t xml:space="preserve"> kritieke</w:t>
      </w:r>
      <w:r w:rsidR="00EA189E" w:rsidRPr="00FF4F66">
        <w:rPr>
          <w:highlight w:val="lightGray"/>
        </w:rPr>
        <w:t xml:space="preserve"> factor steeds</w:t>
      </w:r>
      <w:r w:rsidR="009B3880" w:rsidRPr="00FF4F66">
        <w:rPr>
          <w:highlight w:val="lightGray"/>
        </w:rPr>
        <w:t xml:space="preserve"> </w:t>
      </w:r>
      <w:commentRangeStart w:id="193"/>
      <w:r w:rsidR="00556941" w:rsidRPr="00FF4F66">
        <w:rPr>
          <w:highlight w:val="lightGray"/>
        </w:rPr>
        <w:t>vooropgesteld</w:t>
      </w:r>
      <w:commentRangeEnd w:id="193"/>
      <w:r w:rsidR="00FF4F66">
        <w:rPr>
          <w:rStyle w:val="Verwijzingopmerking"/>
        </w:rPr>
        <w:commentReference w:id="193"/>
      </w:r>
      <w:r w:rsidR="00EA189E" w:rsidRPr="00FF4F66">
        <w:rPr>
          <w:highlight w:val="lightGray"/>
        </w:rPr>
        <w:t>.</w:t>
      </w:r>
      <w:r w:rsidR="00EA189E">
        <w:t xml:space="preserve"> </w:t>
      </w:r>
    </w:p>
    <w:p w14:paraId="06D17E1C" w14:textId="5DD064F9" w:rsidR="00251042" w:rsidRDefault="007012F4" w:rsidP="0052513B">
      <w:r>
        <w:t xml:space="preserve"> </w:t>
      </w:r>
      <w:r w:rsidR="0034798D">
        <w:t xml:space="preserve"> </w:t>
      </w:r>
    </w:p>
    <w:p w14:paraId="04DC6DD1" w14:textId="09009435" w:rsidR="00CE3E34" w:rsidRDefault="00511AA0" w:rsidP="0052513B">
      <w:r>
        <w:t xml:space="preserve">Dit </w:t>
      </w:r>
      <w:r w:rsidR="000955F0">
        <w:t xml:space="preserve">ontwerp van de brandblusrobot is een </w:t>
      </w:r>
      <w:proofErr w:type="spellStart"/>
      <w:r w:rsidR="000955F0">
        <w:t>PoC</w:t>
      </w:r>
      <w:proofErr w:type="spellEnd"/>
      <w:r w:rsidR="000955F0">
        <w:t xml:space="preserve"> dat verder moet worden geoptimaliseerd</w:t>
      </w:r>
      <w:r w:rsidR="00595060">
        <w:t xml:space="preserve">. </w:t>
      </w:r>
      <w:r w:rsidR="004D1B68">
        <w:t xml:space="preserve">Deze </w:t>
      </w:r>
      <w:r w:rsidR="00151318">
        <w:t xml:space="preserve">optimalisatie </w:t>
      </w:r>
      <w:r w:rsidR="00DC7260">
        <w:t xml:space="preserve">en realisatie </w:t>
      </w:r>
      <w:r w:rsidR="008D23CB">
        <w:t xml:space="preserve">zou in een vervolgproject </w:t>
      </w:r>
      <w:r w:rsidR="00CE3E34">
        <w:t>kunnen uitgewerkt worden.</w:t>
      </w:r>
    </w:p>
    <w:p w14:paraId="61ECF7E7" w14:textId="5503F465" w:rsidR="00CE3E34" w:rsidRDefault="000E72E9" w:rsidP="0052513B">
      <w:r>
        <w:t xml:space="preserve">Er kan geconcludeerd worden dat </w:t>
      </w:r>
      <w:r w:rsidR="00364560">
        <w:t xml:space="preserve">de robot </w:t>
      </w:r>
      <w:r w:rsidR="005D0E0E">
        <w:t xml:space="preserve">een kleine brand kan blussen </w:t>
      </w:r>
      <w:r w:rsidR="00EF1646">
        <w:t xml:space="preserve">en voldoet aan de eisen </w:t>
      </w:r>
      <w:r w:rsidR="004B71B1">
        <w:t xml:space="preserve">van het gekozen project. </w:t>
      </w:r>
      <w:r w:rsidR="00592D56">
        <w:t xml:space="preserve">Een bijkomende troef is </w:t>
      </w:r>
      <w:r w:rsidR="00AB29BD">
        <w:t xml:space="preserve">dat het type blusmiddel </w:t>
      </w:r>
      <w:r w:rsidR="00E639B2">
        <w:t xml:space="preserve">kan worden aangepast </w:t>
      </w:r>
      <w:r w:rsidR="00FB7461">
        <w:t>om</w:t>
      </w:r>
      <w:r w:rsidR="0067212D">
        <w:t xml:space="preserve"> verschillende brandsoorten te blussen. </w:t>
      </w:r>
      <w:r w:rsidR="009A4243">
        <w:t xml:space="preserve">Enkel een wissel van blusmiddel en de nodige </w:t>
      </w:r>
      <w:r w:rsidR="00975AD2">
        <w:t xml:space="preserve">pomp is </w:t>
      </w:r>
      <w:r w:rsidR="00D06EDF">
        <w:t>noodzakelijk</w:t>
      </w:r>
      <w:r w:rsidR="00895E41">
        <w:t>.</w:t>
      </w:r>
    </w:p>
    <w:p w14:paraId="21A58E2B" w14:textId="77777777" w:rsidR="00895E41" w:rsidRDefault="00895E41" w:rsidP="0052513B"/>
    <w:p w14:paraId="3346D116" w14:textId="39DF5733" w:rsidR="00601E82" w:rsidRDefault="00601E82" w:rsidP="00601E82">
      <w:pPr>
        <w:rPr>
          <w:rFonts w:ascii="Calibri Light" w:eastAsia="Calibri Light" w:hAnsi="Calibri Light" w:cs="Calibri Light"/>
          <w:color w:val="2F5496" w:themeColor="accent1" w:themeShade="BF"/>
          <w:sz w:val="32"/>
          <w:szCs w:val="32"/>
        </w:rPr>
      </w:pPr>
      <w:r>
        <w:rPr>
          <w:rFonts w:ascii="Calibri Light" w:eastAsia="Calibri Light" w:hAnsi="Calibri Light" w:cs="Calibri Light"/>
        </w:rPr>
        <w:br w:type="page"/>
      </w:r>
    </w:p>
    <w:p w14:paraId="4DA8552D" w14:textId="4BB5F3BB" w:rsidR="00601E82" w:rsidRDefault="00453345" w:rsidP="00601E82">
      <w:pPr>
        <w:pStyle w:val="Kop1"/>
        <w:numPr>
          <w:ilvl w:val="0"/>
          <w:numId w:val="0"/>
        </w:numPr>
        <w:ind w:left="432" w:hanging="432"/>
        <w:rPr>
          <w:rFonts w:ascii="Calibri Light" w:eastAsia="Calibri Light" w:hAnsi="Calibri Light" w:cs="Calibri Light"/>
        </w:rPr>
      </w:pPr>
      <w:bookmarkStart w:id="194" w:name="_Toc104757934"/>
      <w:r>
        <w:rPr>
          <w:rFonts w:ascii="Calibri Light" w:eastAsia="Calibri Light" w:hAnsi="Calibri Light" w:cs="Calibri Light"/>
        </w:rPr>
        <w:lastRenderedPageBreak/>
        <w:t>Handleiding</w:t>
      </w:r>
      <w:bookmarkEnd w:id="194"/>
    </w:p>
    <w:p w14:paraId="64740DD3" w14:textId="77777777" w:rsidR="001D4663" w:rsidRPr="001D4663" w:rsidRDefault="001D4663" w:rsidP="001D4663"/>
    <w:p w14:paraId="229AB311" w14:textId="4038F37E" w:rsidR="1E6C93BF" w:rsidRDefault="60014160" w:rsidP="1E6C93BF">
      <w:r>
        <w:t xml:space="preserve">Om </w:t>
      </w:r>
      <w:r w:rsidR="43692548">
        <w:t>de</w:t>
      </w:r>
      <w:r>
        <w:t xml:space="preserve"> robot te </w:t>
      </w:r>
      <w:r w:rsidRPr="0073737C">
        <w:rPr>
          <w:highlight w:val="green"/>
        </w:rPr>
        <w:t xml:space="preserve">kunnen </w:t>
      </w:r>
      <w:r w:rsidR="43692548" w:rsidRPr="0073737C">
        <w:rPr>
          <w:highlight w:val="green"/>
        </w:rPr>
        <w:t>besturen</w:t>
      </w:r>
      <w:r w:rsidR="605D9A44" w:rsidRPr="0073737C">
        <w:rPr>
          <w:highlight w:val="green"/>
        </w:rPr>
        <w:t xml:space="preserve"> wordt</w:t>
      </w:r>
      <w:r w:rsidR="61E8F91C">
        <w:t xml:space="preserve"> de </w:t>
      </w:r>
      <w:proofErr w:type="spellStart"/>
      <w:r w:rsidR="61E8F91C">
        <w:t>wireless</w:t>
      </w:r>
      <w:proofErr w:type="spellEnd"/>
      <w:r w:rsidR="61E8F91C">
        <w:t xml:space="preserve"> </w:t>
      </w:r>
      <w:r w:rsidR="1161AAAD">
        <w:t xml:space="preserve">controller </w:t>
      </w:r>
      <w:r w:rsidR="61219C33">
        <w:t>geb</w:t>
      </w:r>
      <w:r w:rsidR="00871668">
        <w:t>r</w:t>
      </w:r>
      <w:r w:rsidR="61219C33">
        <w:t>uikt</w:t>
      </w:r>
      <w:r w:rsidR="1161AAAD">
        <w:t xml:space="preserve"> door </w:t>
      </w:r>
      <w:proofErr w:type="spellStart"/>
      <w:r w:rsidR="1161AAAD">
        <w:t>key</w:t>
      </w:r>
      <w:proofErr w:type="spellEnd"/>
      <w:r w:rsidR="1161AAAD">
        <w:t xml:space="preserve"> </w:t>
      </w:r>
      <w:proofErr w:type="spellStart"/>
      <w:r w:rsidR="0C3A0002">
        <w:t>mapping</w:t>
      </w:r>
      <w:proofErr w:type="spellEnd"/>
      <w:r w:rsidR="1E6C93BF">
        <w:t>.</w:t>
      </w:r>
      <w:r w:rsidR="00945075">
        <w:t xml:space="preserve"> </w:t>
      </w:r>
      <w:r w:rsidR="00945075">
        <w:br/>
      </w:r>
      <w:r w:rsidR="002E2634">
        <w:t xml:space="preserve">Dit betekent dat elke </w:t>
      </w:r>
      <w:r w:rsidR="002E2634" w:rsidRPr="002E2634">
        <w:t>toets</w:t>
      </w:r>
      <w:r w:rsidR="002E2634">
        <w:t xml:space="preserve"> is gelinkt aan een bepaalde actie van de robot.</w:t>
      </w:r>
      <w:r w:rsidR="00036F78">
        <w:t xml:space="preserve"> </w:t>
      </w:r>
      <w:r w:rsidR="1E6C93BF">
        <w:t xml:space="preserve">Hieronder staat een </w:t>
      </w:r>
      <w:r w:rsidR="00B93859">
        <w:t>afbeelding</w:t>
      </w:r>
      <w:r w:rsidR="1E6C93BF">
        <w:t xml:space="preserve"> </w:t>
      </w:r>
      <w:r w:rsidR="00B93859">
        <w:t>(</w:t>
      </w:r>
      <w:r w:rsidR="00B93859">
        <w:fldChar w:fldCharType="begin"/>
      </w:r>
      <w:r w:rsidR="00B93859">
        <w:instrText xml:space="preserve"> REF _Ref104749433 \h </w:instrText>
      </w:r>
      <w:r w:rsidR="00B93859">
        <w:fldChar w:fldCharType="separate"/>
      </w:r>
      <w:r w:rsidR="005B44B8">
        <w:t xml:space="preserve">Figuur </w:t>
      </w:r>
      <w:r w:rsidR="00B93859">
        <w:fldChar w:fldCharType="end"/>
      </w:r>
      <w:r w:rsidR="00B93859">
        <w:t xml:space="preserve">) </w:t>
      </w:r>
      <w:sdt>
        <w:sdtPr>
          <w:id w:val="-2040664805"/>
          <w:citation/>
        </w:sdtPr>
        <w:sdtContent>
          <w:r w:rsidR="001A29DA">
            <w:fldChar w:fldCharType="begin"/>
          </w:r>
          <w:r w:rsidR="001A29DA">
            <w:rPr>
              <w:lang w:val="nl-NL"/>
            </w:rPr>
            <w:instrText xml:space="preserve"> CITATION Ele19 \l 1043 </w:instrText>
          </w:r>
          <w:r w:rsidR="001A29DA">
            <w:fldChar w:fldCharType="separate"/>
          </w:r>
          <w:r w:rsidR="00685B6E" w:rsidRPr="00685B6E">
            <w:rPr>
              <w:noProof/>
              <w:lang w:val="nl-NL"/>
            </w:rPr>
            <w:t>[27]</w:t>
          </w:r>
          <w:r w:rsidR="001A29DA">
            <w:fldChar w:fldCharType="end"/>
          </w:r>
        </w:sdtContent>
      </w:sdt>
      <w:r w:rsidR="001A29DA">
        <w:t xml:space="preserve"> </w:t>
      </w:r>
      <w:r w:rsidR="1E6C93BF">
        <w:t xml:space="preserve">van de </w:t>
      </w:r>
      <w:r w:rsidR="1E6C93BF" w:rsidRPr="0073737C">
        <w:rPr>
          <w:highlight w:val="yellow"/>
        </w:rPr>
        <w:t xml:space="preserve">controller </w:t>
      </w:r>
      <w:r w:rsidR="28F9254F" w:rsidRPr="0073737C">
        <w:rPr>
          <w:highlight w:val="yellow"/>
        </w:rPr>
        <w:t>input map</w:t>
      </w:r>
      <w:r w:rsidR="1E6C93BF">
        <w:t xml:space="preserve"> </w:t>
      </w:r>
    </w:p>
    <w:p w14:paraId="18F7EEB5" w14:textId="77777777" w:rsidR="00605C69" w:rsidRDefault="7F4ECA16" w:rsidP="00AE0CCB">
      <w:pPr>
        <w:keepNext/>
        <w:jc w:val="center"/>
      </w:pPr>
      <w:r>
        <w:rPr>
          <w:noProof/>
          <w:lang w:eastAsia="nl-BE"/>
        </w:rPr>
        <w:drawing>
          <wp:inline distT="0" distB="0" distL="0" distR="0" wp14:anchorId="00CAB2D2" wp14:editId="1A34ED34">
            <wp:extent cx="4789756" cy="3612274"/>
            <wp:effectExtent l="0" t="0" r="0" b="0"/>
            <wp:docPr id="1528885558" name="Picture 1528885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4789756" cy="3612274"/>
                    </a:xfrm>
                    <a:prstGeom prst="rect">
                      <a:avLst/>
                    </a:prstGeom>
                  </pic:spPr>
                </pic:pic>
              </a:graphicData>
            </a:graphic>
          </wp:inline>
        </w:drawing>
      </w:r>
    </w:p>
    <w:p w14:paraId="25E29A4D" w14:textId="322174D8" w:rsidR="616955A9" w:rsidRDefault="00605C69" w:rsidP="00AE0CCB">
      <w:pPr>
        <w:pStyle w:val="Bijschrift"/>
        <w:jc w:val="center"/>
      </w:pPr>
      <w:bookmarkStart w:id="195" w:name="_Ref104749433"/>
      <w:bookmarkStart w:id="196" w:name="_Toc104758368"/>
      <w:r>
        <w:t xml:space="preserve">Figuur </w:t>
      </w:r>
      <w:r w:rsidR="00252C0C">
        <w:t>23</w:t>
      </w:r>
      <w:r w:rsidR="00C328BB">
        <w:fldChar w:fldCharType="begin"/>
      </w:r>
      <w:r w:rsidR="00C328BB">
        <w:instrText xml:space="preserve"> SEQ Figuur \* ARABIC </w:instrText>
      </w:r>
      <w:r w:rsidR="00C328BB">
        <w:fldChar w:fldCharType="end"/>
      </w:r>
      <w:bookmarkEnd w:id="195"/>
      <w:r>
        <w:t xml:space="preserve">: </w:t>
      </w:r>
      <w:r w:rsidR="00252C0C">
        <w:t>c</w:t>
      </w:r>
      <w:r>
        <w:t xml:space="preserve">ontroller input </w:t>
      </w:r>
      <w:r w:rsidR="0080046B">
        <w:t>map</w:t>
      </w:r>
      <w:r>
        <w:t xml:space="preserve"> </w:t>
      </w:r>
      <w:sdt>
        <w:sdtPr>
          <w:id w:val="-902292167"/>
          <w:citation/>
        </w:sdtPr>
        <w:sdtContent>
          <w:r>
            <w:fldChar w:fldCharType="begin"/>
          </w:r>
          <w:r w:rsidRPr="00B93859">
            <w:instrText xml:space="preserve"> CITATION Ele19 \l 2057 </w:instrText>
          </w:r>
          <w:r>
            <w:fldChar w:fldCharType="separate"/>
          </w:r>
          <w:r w:rsidR="00973374" w:rsidRPr="00973374">
            <w:rPr>
              <w:noProof/>
            </w:rPr>
            <w:t>[27]</w:t>
          </w:r>
          <w:r>
            <w:fldChar w:fldCharType="end"/>
          </w:r>
        </w:sdtContent>
      </w:sdt>
      <w:bookmarkEnd w:id="196"/>
    </w:p>
    <w:p w14:paraId="56BBB775" w14:textId="77777777" w:rsidR="00973374" w:rsidRDefault="00973374" w:rsidP="00601E82"/>
    <w:p w14:paraId="12D729A1" w14:textId="568568B2" w:rsidR="006F7170" w:rsidRDefault="00B93859" w:rsidP="00601E82">
      <w:r>
        <w:t>Onderstaande tabel</w:t>
      </w:r>
      <w:r w:rsidR="009846AB">
        <w:t xml:space="preserve"> (</w:t>
      </w:r>
      <w:r w:rsidR="009846AB">
        <w:fldChar w:fldCharType="begin"/>
      </w:r>
      <w:r w:rsidR="009846AB">
        <w:instrText xml:space="preserve"> REF _Ref104749636 \h </w:instrText>
      </w:r>
      <w:r w:rsidR="009846AB">
        <w:fldChar w:fldCharType="separate"/>
      </w:r>
      <w:r w:rsidR="00036AA3">
        <w:t>Tabel 7</w:t>
      </w:r>
      <w:r w:rsidR="009846AB">
        <w:fldChar w:fldCharType="end"/>
      </w:r>
      <w:r w:rsidR="009846AB">
        <w:t>)</w:t>
      </w:r>
      <w:r>
        <w:t xml:space="preserve"> geeft per knop de functie weer</w:t>
      </w:r>
    </w:p>
    <w:p w14:paraId="4ECAAD17" w14:textId="68C938C0" w:rsidR="009846AB" w:rsidRDefault="009846AB" w:rsidP="009846AB">
      <w:pPr>
        <w:pStyle w:val="Bijschrift"/>
        <w:keepNext/>
      </w:pPr>
      <w:bookmarkStart w:id="197" w:name="_Ref104749636"/>
      <w:bookmarkStart w:id="198" w:name="_Toc104758346"/>
      <w:r>
        <w:t xml:space="preserve">Tabel </w:t>
      </w:r>
      <w:r w:rsidR="00036AA3">
        <w:t>7</w:t>
      </w:r>
      <w:r w:rsidR="00C328BB">
        <w:fldChar w:fldCharType="begin"/>
      </w:r>
      <w:r w:rsidR="00C328BB">
        <w:instrText xml:space="preserve"> SEQ Tabel \* ARABIC </w:instrText>
      </w:r>
      <w:r w:rsidR="00C328BB">
        <w:fldChar w:fldCharType="end"/>
      </w:r>
      <w:bookmarkEnd w:id="197"/>
      <w:r>
        <w:t>: tabel die per PS2-controllerknop de functie weergeeft</w:t>
      </w:r>
      <w:bookmarkEnd w:id="198"/>
    </w:p>
    <w:tbl>
      <w:tblPr>
        <w:tblStyle w:val="Onopgemaaktetabel3"/>
        <w:tblW w:w="9060" w:type="dxa"/>
        <w:tblLook w:val="04A0" w:firstRow="1" w:lastRow="0" w:firstColumn="1" w:lastColumn="0" w:noHBand="0" w:noVBand="1"/>
      </w:tblPr>
      <w:tblGrid>
        <w:gridCol w:w="4530"/>
        <w:gridCol w:w="4530"/>
      </w:tblGrid>
      <w:tr w:rsidR="006F7170" w14:paraId="55C2108F" w14:textId="77777777" w:rsidTr="006F71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0" w:type="dxa"/>
          </w:tcPr>
          <w:p w14:paraId="16A7DF4E" w14:textId="4D7D107B" w:rsidR="006F7170" w:rsidRDefault="006F7170" w:rsidP="006F7170">
            <w:pPr>
              <w:jc w:val="center"/>
              <w:rPr>
                <w:rFonts w:ascii="Calibri Light" w:eastAsia="Calibri Light" w:hAnsi="Calibri Light" w:cs="Calibri Light"/>
              </w:rPr>
            </w:pPr>
            <w:r w:rsidRPr="006F7170">
              <w:rPr>
                <w:rFonts w:ascii="Calibri Light" w:eastAsia="Calibri Light" w:hAnsi="Calibri Light" w:cs="Calibri Light"/>
              </w:rPr>
              <w:t>KEY</w:t>
            </w:r>
          </w:p>
        </w:tc>
        <w:tc>
          <w:tcPr>
            <w:tcW w:w="4530" w:type="dxa"/>
          </w:tcPr>
          <w:p w14:paraId="412ADA1A" w14:textId="4100C6A7" w:rsidR="006F7170" w:rsidRDefault="006F7170" w:rsidP="006F7170">
            <w:pPr>
              <w:jc w:val="center"/>
              <w:cnfStyle w:val="100000000000" w:firstRow="1" w:lastRow="0" w:firstColumn="0" w:lastColumn="0" w:oddVBand="0" w:evenVBand="0" w:oddHBand="0"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FUNCTIE</w:t>
            </w:r>
          </w:p>
        </w:tc>
      </w:tr>
      <w:tr w:rsidR="006F7170" w14:paraId="3CAA83C4" w14:textId="77777777" w:rsidTr="006F71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06F8711E" w14:textId="474397F9"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LY &gt; 200</w:t>
            </w:r>
          </w:p>
        </w:tc>
        <w:tc>
          <w:tcPr>
            <w:tcW w:w="4530" w:type="dxa"/>
          </w:tcPr>
          <w:p w14:paraId="7295B528" w14:textId="0D77A6FD" w:rsidR="006F7170" w:rsidRDefault="006F7170" w:rsidP="006F7170">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ACHTERUIT</w:t>
            </w:r>
          </w:p>
        </w:tc>
      </w:tr>
      <w:tr w:rsidR="006F7170" w14:paraId="3FBF35AE" w14:textId="77777777" w:rsidTr="006F7170">
        <w:tc>
          <w:tcPr>
            <w:cnfStyle w:val="001000000000" w:firstRow="0" w:lastRow="0" w:firstColumn="1" w:lastColumn="0" w:oddVBand="0" w:evenVBand="0" w:oddHBand="0" w:evenHBand="0" w:firstRowFirstColumn="0" w:firstRowLastColumn="0" w:lastRowFirstColumn="0" w:lastRowLastColumn="0"/>
            <w:tcW w:w="4530" w:type="dxa"/>
          </w:tcPr>
          <w:p w14:paraId="615D2F2A" w14:textId="17CF4636"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LY &lt; 100</w:t>
            </w:r>
          </w:p>
        </w:tc>
        <w:tc>
          <w:tcPr>
            <w:tcW w:w="4530" w:type="dxa"/>
          </w:tcPr>
          <w:p w14:paraId="3D53355D" w14:textId="059F2BA6" w:rsidR="006F7170" w:rsidRDefault="006F7170" w:rsidP="006F7170">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VOORUIT</w:t>
            </w:r>
          </w:p>
        </w:tc>
      </w:tr>
      <w:tr w:rsidR="006F7170" w14:paraId="712D38E4" w14:textId="77777777" w:rsidTr="006F71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E3C1A85" w14:textId="3200B484"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LX &lt; 100</w:t>
            </w:r>
          </w:p>
        </w:tc>
        <w:tc>
          <w:tcPr>
            <w:tcW w:w="4530" w:type="dxa"/>
          </w:tcPr>
          <w:p w14:paraId="3BBC6F32" w14:textId="66F51176" w:rsidR="006F7170" w:rsidRDefault="006F7170" w:rsidP="006F7170">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LINKS</w:t>
            </w:r>
          </w:p>
        </w:tc>
      </w:tr>
      <w:tr w:rsidR="006F7170" w14:paraId="743D5775" w14:textId="77777777" w:rsidTr="006F7170">
        <w:tc>
          <w:tcPr>
            <w:cnfStyle w:val="001000000000" w:firstRow="0" w:lastRow="0" w:firstColumn="1" w:lastColumn="0" w:oddVBand="0" w:evenVBand="0" w:oddHBand="0" w:evenHBand="0" w:firstRowFirstColumn="0" w:firstRowLastColumn="0" w:lastRowFirstColumn="0" w:lastRowLastColumn="0"/>
            <w:tcW w:w="4530" w:type="dxa"/>
          </w:tcPr>
          <w:p w14:paraId="5912EBF9" w14:textId="6345C8AA"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LX &gt; 200</w:t>
            </w:r>
          </w:p>
        </w:tc>
        <w:tc>
          <w:tcPr>
            <w:tcW w:w="4530" w:type="dxa"/>
          </w:tcPr>
          <w:p w14:paraId="4725D74B" w14:textId="47F41B80" w:rsidR="006F7170" w:rsidRDefault="006F7170" w:rsidP="006F7170">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RECHTS</w:t>
            </w:r>
          </w:p>
        </w:tc>
      </w:tr>
      <w:tr w:rsidR="006F7170" w14:paraId="4201348E" w14:textId="77777777" w:rsidTr="006F71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A81690A" w14:textId="727E6A16"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RX &gt; 200</w:t>
            </w:r>
          </w:p>
        </w:tc>
        <w:tc>
          <w:tcPr>
            <w:tcW w:w="4530" w:type="dxa"/>
          </w:tcPr>
          <w:p w14:paraId="6DF52060" w14:textId="0A61B9FB" w:rsidR="006F7170" w:rsidRDefault="006F7170" w:rsidP="006F7170">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STEPPER MOTOR NAAR LINKS LATEN DRAAIEN</w:t>
            </w:r>
          </w:p>
        </w:tc>
      </w:tr>
      <w:tr w:rsidR="006F7170" w14:paraId="4DC4A7F8" w14:textId="77777777" w:rsidTr="006F7170">
        <w:tc>
          <w:tcPr>
            <w:cnfStyle w:val="001000000000" w:firstRow="0" w:lastRow="0" w:firstColumn="1" w:lastColumn="0" w:oddVBand="0" w:evenVBand="0" w:oddHBand="0" w:evenHBand="0" w:firstRowFirstColumn="0" w:firstRowLastColumn="0" w:lastRowFirstColumn="0" w:lastRowLastColumn="0"/>
            <w:tcW w:w="4530" w:type="dxa"/>
          </w:tcPr>
          <w:p w14:paraId="27DBCEA2" w14:textId="26F01EA0"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RX &lt; 100</w:t>
            </w:r>
          </w:p>
        </w:tc>
        <w:tc>
          <w:tcPr>
            <w:tcW w:w="4530" w:type="dxa"/>
          </w:tcPr>
          <w:p w14:paraId="6D9EC94F" w14:textId="0FD766DF" w:rsidR="006F7170" w:rsidRDefault="006F7170" w:rsidP="006F7170">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STEPPER MOTOR NAAR RECHTS LATEN DRAAIEN</w:t>
            </w:r>
          </w:p>
        </w:tc>
      </w:tr>
      <w:tr w:rsidR="006F7170" w14:paraId="7D8004E4" w14:textId="77777777" w:rsidTr="006F71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308EB0F6" w14:textId="059A0E1B"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R2</w:t>
            </w:r>
          </w:p>
        </w:tc>
        <w:tc>
          <w:tcPr>
            <w:tcW w:w="4530" w:type="dxa"/>
          </w:tcPr>
          <w:p w14:paraId="4BFC3E2E" w14:textId="00E959CD" w:rsidR="006F7170" w:rsidRDefault="006F7170" w:rsidP="006F7170">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POMP UITZETTEN</w:t>
            </w:r>
          </w:p>
        </w:tc>
      </w:tr>
      <w:tr w:rsidR="006F7170" w14:paraId="47A67F8F" w14:textId="77777777" w:rsidTr="006F7170">
        <w:tc>
          <w:tcPr>
            <w:cnfStyle w:val="001000000000" w:firstRow="0" w:lastRow="0" w:firstColumn="1" w:lastColumn="0" w:oddVBand="0" w:evenVBand="0" w:oddHBand="0" w:evenHBand="0" w:firstRowFirstColumn="0" w:firstRowLastColumn="0" w:lastRowFirstColumn="0" w:lastRowLastColumn="0"/>
            <w:tcW w:w="4530" w:type="dxa"/>
          </w:tcPr>
          <w:p w14:paraId="4F50EDC9" w14:textId="39A0B1E4"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R1</w:t>
            </w:r>
          </w:p>
        </w:tc>
        <w:tc>
          <w:tcPr>
            <w:tcW w:w="4530" w:type="dxa"/>
          </w:tcPr>
          <w:p w14:paraId="4764FA38" w14:textId="55A527A8" w:rsidR="006F7170" w:rsidRPr="006F7170" w:rsidRDefault="006F7170" w:rsidP="006F7170">
            <w:pP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POMP AANZETTEN</w:t>
            </w:r>
          </w:p>
        </w:tc>
      </w:tr>
      <w:tr w:rsidR="006F7170" w14:paraId="2F8B7077" w14:textId="77777777" w:rsidTr="006F71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2FDC533C" w14:textId="36AD3811" w:rsidR="006F7170" w:rsidRPr="006F7170" w:rsidRDefault="006F7170" w:rsidP="006F7170">
            <w:pPr>
              <w:rPr>
                <w:rFonts w:ascii="Calibri Light" w:eastAsia="Calibri Light" w:hAnsi="Calibri Light" w:cs="Calibri Light"/>
              </w:rPr>
            </w:pPr>
            <w:r w:rsidRPr="006F7170">
              <w:rPr>
                <w:rFonts w:ascii="Calibri Light" w:eastAsia="Calibri Light" w:hAnsi="Calibri Light" w:cs="Calibri Light"/>
              </w:rPr>
              <w:t>PSB_L1</w:t>
            </w:r>
          </w:p>
        </w:tc>
        <w:tc>
          <w:tcPr>
            <w:tcW w:w="4530" w:type="dxa"/>
          </w:tcPr>
          <w:p w14:paraId="2188C3BD" w14:textId="48194AC5" w:rsidR="006F7170" w:rsidRPr="006F7170" w:rsidRDefault="006F7170" w:rsidP="006F7170">
            <w:pP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rPr>
            </w:pPr>
            <w:r w:rsidRPr="006F7170">
              <w:rPr>
                <w:rFonts w:ascii="Calibri Light" w:eastAsia="Calibri Light" w:hAnsi="Calibri Light" w:cs="Calibri Light"/>
              </w:rPr>
              <w:t xml:space="preserve">SENSOREN INLEZEN </w:t>
            </w:r>
          </w:p>
        </w:tc>
      </w:tr>
    </w:tbl>
    <w:p w14:paraId="696B1E1C" w14:textId="77777777" w:rsidR="00601E82" w:rsidRDefault="00601E82" w:rsidP="00601E82">
      <w:pPr>
        <w:rPr>
          <w:rFonts w:ascii="Calibri Light" w:eastAsia="Calibri Light" w:hAnsi="Calibri Light" w:cs="Calibri Light"/>
          <w:color w:val="2F5496" w:themeColor="accent1" w:themeShade="BF"/>
          <w:sz w:val="32"/>
          <w:szCs w:val="32"/>
        </w:rPr>
      </w:pPr>
      <w:r>
        <w:rPr>
          <w:rFonts w:ascii="Calibri Light" w:eastAsia="Calibri Light" w:hAnsi="Calibri Light" w:cs="Calibri Light"/>
        </w:rPr>
        <w:br w:type="page"/>
      </w:r>
    </w:p>
    <w:p w14:paraId="4D6EF4C8" w14:textId="77777777" w:rsidR="00601E82" w:rsidRPr="0099736F" w:rsidRDefault="00601E82" w:rsidP="00601E82">
      <w:pPr>
        <w:pStyle w:val="Kop1"/>
        <w:numPr>
          <w:ilvl w:val="0"/>
          <w:numId w:val="0"/>
        </w:numPr>
        <w:ind w:left="432" w:hanging="432"/>
        <w:rPr>
          <w:rFonts w:ascii="Calibri Light" w:eastAsia="Calibri Light" w:hAnsi="Calibri Light" w:cs="Calibri Light"/>
        </w:rPr>
      </w:pPr>
      <w:bookmarkStart w:id="199" w:name="_Toc103862504"/>
      <w:bookmarkStart w:id="200" w:name="_Toc104757935"/>
      <w:r>
        <w:rPr>
          <w:rFonts w:ascii="Calibri Light" w:eastAsia="Calibri Light" w:hAnsi="Calibri Light" w:cs="Calibri Light"/>
        </w:rPr>
        <w:lastRenderedPageBreak/>
        <w:t>Literatuurlijst</w:t>
      </w:r>
      <w:bookmarkEnd w:id="199"/>
      <w:bookmarkEnd w:id="200"/>
      <w:r>
        <w:rPr>
          <w:rFonts w:ascii="Calibri Light" w:eastAsia="Calibri Light" w:hAnsi="Calibri Light" w:cs="Calibri Light"/>
        </w:rPr>
        <w:t xml:space="preserve"> </w:t>
      </w:r>
    </w:p>
    <w:sdt>
      <w:sdtPr>
        <w:rPr>
          <w:lang w:val="nl-NL"/>
        </w:rPr>
        <w:id w:val="1599445072"/>
        <w:docPartObj>
          <w:docPartGallery w:val="Bibliographies"/>
          <w:docPartUnique/>
        </w:docPartObj>
      </w:sdtPr>
      <w:sdtEndPr>
        <w:rPr>
          <w:lang w:val="nl-BE"/>
        </w:rPr>
      </w:sdtEndPr>
      <w:sdtContent>
        <w:sdt>
          <w:sdtPr>
            <w:id w:val="111145805"/>
            <w:bibliography/>
          </w:sdtPr>
          <w:sdtContent>
            <w:p w14:paraId="5223E183" w14:textId="77777777" w:rsidR="00F443C4" w:rsidRDefault="00601E82" w:rsidP="00601E82">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95"/>
                <w:gridCol w:w="8875"/>
              </w:tblGrid>
              <w:tr w:rsidR="00F443C4" w14:paraId="377CFC6C" w14:textId="77777777">
                <w:trPr>
                  <w:divId w:val="270474277"/>
                  <w:tblCellSpacing w:w="15" w:type="dxa"/>
                </w:trPr>
                <w:tc>
                  <w:tcPr>
                    <w:tcW w:w="50" w:type="pct"/>
                    <w:hideMark/>
                  </w:tcPr>
                  <w:p w14:paraId="5946C493" w14:textId="3015DF4A" w:rsidR="00F443C4" w:rsidRDefault="00F443C4">
                    <w:pPr>
                      <w:pStyle w:val="Bibliografie"/>
                      <w:rPr>
                        <w:noProof/>
                        <w:sz w:val="24"/>
                        <w:szCs w:val="24"/>
                      </w:rPr>
                    </w:pPr>
                    <w:r>
                      <w:rPr>
                        <w:noProof/>
                      </w:rPr>
                      <w:t xml:space="preserve">[1] </w:t>
                    </w:r>
                  </w:p>
                </w:tc>
                <w:tc>
                  <w:tcPr>
                    <w:tcW w:w="0" w:type="auto"/>
                    <w:hideMark/>
                  </w:tcPr>
                  <w:p w14:paraId="0AF015B2" w14:textId="77777777" w:rsidR="00F443C4" w:rsidRDefault="00F443C4">
                    <w:pPr>
                      <w:pStyle w:val="Bibliografie"/>
                      <w:rPr>
                        <w:noProof/>
                      </w:rPr>
                    </w:pPr>
                    <w:r>
                      <w:rPr>
                        <w:noProof/>
                      </w:rPr>
                      <w:t xml:space="preserve">„Elektromotor: hoe werkt dat?,” 2022. [Online]. </w:t>
                    </w:r>
                    <w:r w:rsidRPr="00F443C4">
                      <w:rPr>
                        <w:noProof/>
                        <w:lang w:val="fr-FR"/>
                      </w:rPr>
                      <w:t xml:space="preserve">Available: https://www.mrchadd.nl/academy/vakken/natuur-leven-en-techniek/elektromotor-hoe-werkt-dat. </w:t>
                    </w:r>
                    <w:r>
                      <w:rPr>
                        <w:noProof/>
                      </w:rPr>
                      <w:t>[Geopend 17 03 2022].</w:t>
                    </w:r>
                  </w:p>
                </w:tc>
              </w:tr>
              <w:tr w:rsidR="00F443C4" w14:paraId="6566A487" w14:textId="77777777">
                <w:trPr>
                  <w:divId w:val="270474277"/>
                  <w:tblCellSpacing w:w="15" w:type="dxa"/>
                </w:trPr>
                <w:tc>
                  <w:tcPr>
                    <w:tcW w:w="50" w:type="pct"/>
                    <w:hideMark/>
                  </w:tcPr>
                  <w:p w14:paraId="50EC7BE6" w14:textId="77777777" w:rsidR="00F443C4" w:rsidRDefault="00F443C4">
                    <w:pPr>
                      <w:pStyle w:val="Bibliografie"/>
                      <w:rPr>
                        <w:noProof/>
                      </w:rPr>
                    </w:pPr>
                    <w:r>
                      <w:rPr>
                        <w:noProof/>
                      </w:rPr>
                      <w:t xml:space="preserve">[2] </w:t>
                    </w:r>
                  </w:p>
                </w:tc>
                <w:tc>
                  <w:tcPr>
                    <w:tcW w:w="0" w:type="auto"/>
                    <w:hideMark/>
                  </w:tcPr>
                  <w:p w14:paraId="1B59F708" w14:textId="77777777" w:rsidR="00F443C4" w:rsidRDefault="00F443C4">
                    <w:pPr>
                      <w:pStyle w:val="Bibliografie"/>
                      <w:rPr>
                        <w:noProof/>
                      </w:rPr>
                    </w:pPr>
                    <w:r>
                      <w:rPr>
                        <w:noProof/>
                      </w:rPr>
                      <w:t>„Gelijkstroommotor,” [Online]. Available: https://nl.wikipedia.org/wiki/Gelijkstroommotor.</w:t>
                    </w:r>
                  </w:p>
                </w:tc>
              </w:tr>
              <w:tr w:rsidR="00F443C4" w:rsidRPr="00FF4F66" w14:paraId="258E1B08" w14:textId="77777777">
                <w:trPr>
                  <w:divId w:val="270474277"/>
                  <w:tblCellSpacing w:w="15" w:type="dxa"/>
                </w:trPr>
                <w:tc>
                  <w:tcPr>
                    <w:tcW w:w="50" w:type="pct"/>
                    <w:hideMark/>
                  </w:tcPr>
                  <w:p w14:paraId="2DC2B8D8" w14:textId="77777777" w:rsidR="00F443C4" w:rsidRDefault="00F443C4">
                    <w:pPr>
                      <w:pStyle w:val="Bibliografie"/>
                      <w:rPr>
                        <w:noProof/>
                      </w:rPr>
                    </w:pPr>
                    <w:r>
                      <w:rPr>
                        <w:noProof/>
                      </w:rPr>
                      <w:t xml:space="preserve">[3] </w:t>
                    </w:r>
                  </w:p>
                </w:tc>
                <w:tc>
                  <w:tcPr>
                    <w:tcW w:w="0" w:type="auto"/>
                    <w:hideMark/>
                  </w:tcPr>
                  <w:p w14:paraId="2239FC3B" w14:textId="77777777" w:rsidR="00F443C4" w:rsidRPr="00FF4F66" w:rsidRDefault="00F443C4">
                    <w:pPr>
                      <w:pStyle w:val="Bibliografie"/>
                      <w:rPr>
                        <w:noProof/>
                        <w:lang w:val="en-US"/>
                      </w:rPr>
                    </w:pPr>
                    <w:r w:rsidRPr="00FF4F66">
                      <w:rPr>
                        <w:noProof/>
                        <w:lang w:val="en-US"/>
                      </w:rPr>
                      <w:t>„Instructables.com,” [Online]. Available: https://www.google.com/search?q=i293n+motor+driver+aansluitpinne&amp;tbm=isch&amp;ved=2ahUKEwj2-PmG2t_2AhUG3hoKHWMKDNcQ2-cCegQIABAA&amp;oq=i293n+motor+driver+aansluitpinne&amp;gs_lcp=CgNpbWcQA1CQAlj-PmCMQGgIcAB4AIABU4gBgwqSAQIxOZgBAKABAaoBC2d3cy13aXotaW1nwAEB&amp;sclient=img.</w:t>
                    </w:r>
                  </w:p>
                </w:tc>
              </w:tr>
              <w:tr w:rsidR="00F443C4" w:rsidRPr="00FF4F66" w14:paraId="1749F14E" w14:textId="77777777">
                <w:trPr>
                  <w:divId w:val="270474277"/>
                  <w:tblCellSpacing w:w="15" w:type="dxa"/>
                </w:trPr>
                <w:tc>
                  <w:tcPr>
                    <w:tcW w:w="50" w:type="pct"/>
                    <w:hideMark/>
                  </w:tcPr>
                  <w:p w14:paraId="57AFD334" w14:textId="77777777" w:rsidR="00F443C4" w:rsidRDefault="00F443C4">
                    <w:pPr>
                      <w:pStyle w:val="Bibliografie"/>
                      <w:rPr>
                        <w:noProof/>
                      </w:rPr>
                    </w:pPr>
                    <w:r>
                      <w:rPr>
                        <w:noProof/>
                      </w:rPr>
                      <w:t xml:space="preserve">[4] </w:t>
                    </w:r>
                  </w:p>
                </w:tc>
                <w:tc>
                  <w:tcPr>
                    <w:tcW w:w="0" w:type="auto"/>
                    <w:hideMark/>
                  </w:tcPr>
                  <w:p w14:paraId="0F464ECE" w14:textId="77777777" w:rsidR="00F443C4" w:rsidRPr="00F443C4" w:rsidRDefault="00F443C4">
                    <w:pPr>
                      <w:pStyle w:val="Bibliografie"/>
                      <w:rPr>
                        <w:noProof/>
                        <w:lang w:val="fr-FR"/>
                      </w:rPr>
                    </w:pPr>
                    <w:r w:rsidRPr="00F443C4">
                      <w:rPr>
                        <w:noProof/>
                        <w:lang w:val="en-GB"/>
                      </w:rPr>
                      <w:t xml:space="preserve">C. J.-i. SBC-WL-Controller. </w:t>
                    </w:r>
                    <w:r w:rsidRPr="00F443C4">
                      <w:rPr>
                        <w:noProof/>
                        <w:lang w:val="fr-FR"/>
                      </w:rPr>
                      <w:t>[Online]. Available: https://www.conrad.nl/nl/p/joy-it-sbc-wl-controller-arduino-uitbreidingskaart-zwart-geschikt-voor-arduino-1-stuk-s-1613300.html#productDownloads.</w:t>
                    </w:r>
                  </w:p>
                </w:tc>
              </w:tr>
              <w:tr w:rsidR="00F443C4" w:rsidRPr="00FF4F66" w14:paraId="4DD2DD7E" w14:textId="77777777">
                <w:trPr>
                  <w:divId w:val="270474277"/>
                  <w:tblCellSpacing w:w="15" w:type="dxa"/>
                </w:trPr>
                <w:tc>
                  <w:tcPr>
                    <w:tcW w:w="50" w:type="pct"/>
                    <w:hideMark/>
                  </w:tcPr>
                  <w:p w14:paraId="0ABB0738" w14:textId="77777777" w:rsidR="00F443C4" w:rsidRDefault="00F443C4">
                    <w:pPr>
                      <w:pStyle w:val="Bibliografie"/>
                      <w:rPr>
                        <w:noProof/>
                      </w:rPr>
                    </w:pPr>
                    <w:r>
                      <w:rPr>
                        <w:noProof/>
                      </w:rPr>
                      <w:t xml:space="preserve">[5] </w:t>
                    </w:r>
                  </w:p>
                </w:tc>
                <w:tc>
                  <w:tcPr>
                    <w:tcW w:w="0" w:type="auto"/>
                    <w:hideMark/>
                  </w:tcPr>
                  <w:p w14:paraId="4410A691" w14:textId="77777777" w:rsidR="00F443C4" w:rsidRPr="00F443C4" w:rsidRDefault="00F443C4">
                    <w:pPr>
                      <w:pStyle w:val="Bibliografie"/>
                      <w:rPr>
                        <w:noProof/>
                        <w:lang w:val="en-GB"/>
                      </w:rPr>
                    </w:pPr>
                    <w:r w:rsidRPr="00F443C4">
                      <w:rPr>
                        <w:noProof/>
                        <w:lang w:val="en-GB"/>
                      </w:rPr>
                      <w:t>Amazon. [Online]. Available: https://www.google.com/search?q=ps2+controller&amp;source=lnms&amp;tbm=isch&amp;sa=X&amp;ved=2ahUKEwjX7t7mvrf3AhXM-aQKHUsGB3sQ_AUoAXoECAEQAw&amp;biw=1536&amp;bih=754&amp;dpr=1.25#imgrc=cqpl-RY5gdyBtM.</w:t>
                    </w:r>
                  </w:p>
                </w:tc>
              </w:tr>
              <w:tr w:rsidR="00F443C4" w:rsidRPr="00FF4F66" w14:paraId="2215CA98" w14:textId="77777777">
                <w:trPr>
                  <w:divId w:val="270474277"/>
                  <w:tblCellSpacing w:w="15" w:type="dxa"/>
                </w:trPr>
                <w:tc>
                  <w:tcPr>
                    <w:tcW w:w="50" w:type="pct"/>
                    <w:hideMark/>
                  </w:tcPr>
                  <w:p w14:paraId="2D881C4B" w14:textId="77777777" w:rsidR="00F443C4" w:rsidRDefault="00F443C4">
                    <w:pPr>
                      <w:pStyle w:val="Bibliografie"/>
                      <w:rPr>
                        <w:noProof/>
                      </w:rPr>
                    </w:pPr>
                    <w:r>
                      <w:rPr>
                        <w:noProof/>
                      </w:rPr>
                      <w:t xml:space="preserve">[6] </w:t>
                    </w:r>
                  </w:p>
                </w:tc>
                <w:tc>
                  <w:tcPr>
                    <w:tcW w:w="0" w:type="auto"/>
                    <w:hideMark/>
                  </w:tcPr>
                  <w:p w14:paraId="59B223D7" w14:textId="77777777" w:rsidR="00F443C4" w:rsidRPr="00F443C4" w:rsidRDefault="00F443C4">
                    <w:pPr>
                      <w:pStyle w:val="Bibliografie"/>
                      <w:rPr>
                        <w:noProof/>
                        <w:lang w:val="fr-FR"/>
                      </w:rPr>
                    </w:pPr>
                    <w:r w:rsidRPr="00F443C4">
                      <w:rPr>
                        <w:noProof/>
                        <w:lang w:val="en-GB"/>
                      </w:rPr>
                      <w:t xml:space="preserve">A. Ultrasonic-Sensor-Module-HC-SR-04. </w:t>
                    </w:r>
                    <w:r w:rsidRPr="00F443C4">
                      <w:rPr>
                        <w:noProof/>
                        <w:lang w:val="fr-FR"/>
                      </w:rPr>
                      <w:t>[Online]. Available: https://www.google.com/url?sa=i&amp;url=https%3A%2F%2Fwww.amazon.in%2FUltrasonic-Sensor-Module-HC-SR-04-Robokart%2Fdp%2FB00ZNB01HI&amp;psig=AOvVaw0a2EaLhTcvRo3tRb2zYyy1&amp;ust=1652450003752000&amp;source=images&amp;cd=vfe&amp;ved=0CAwQjRxqFwoTCPDLspGO2vcCFQAAAAAdAAAAABAW.</w:t>
                    </w:r>
                  </w:p>
                </w:tc>
              </w:tr>
              <w:tr w:rsidR="00F443C4" w:rsidRPr="00FF4F66" w14:paraId="459C1CCA" w14:textId="77777777">
                <w:trPr>
                  <w:divId w:val="270474277"/>
                  <w:tblCellSpacing w:w="15" w:type="dxa"/>
                </w:trPr>
                <w:tc>
                  <w:tcPr>
                    <w:tcW w:w="50" w:type="pct"/>
                    <w:hideMark/>
                  </w:tcPr>
                  <w:p w14:paraId="3909FABE" w14:textId="77777777" w:rsidR="00F443C4" w:rsidRDefault="00F443C4">
                    <w:pPr>
                      <w:pStyle w:val="Bibliografie"/>
                      <w:rPr>
                        <w:noProof/>
                      </w:rPr>
                    </w:pPr>
                    <w:r>
                      <w:rPr>
                        <w:noProof/>
                      </w:rPr>
                      <w:t xml:space="preserve">[7] </w:t>
                    </w:r>
                  </w:p>
                </w:tc>
                <w:tc>
                  <w:tcPr>
                    <w:tcW w:w="0" w:type="auto"/>
                    <w:hideMark/>
                  </w:tcPr>
                  <w:p w14:paraId="4EE5167A" w14:textId="77777777" w:rsidR="00F443C4" w:rsidRPr="00FF4F66" w:rsidRDefault="00F443C4">
                    <w:pPr>
                      <w:pStyle w:val="Bibliografie"/>
                      <w:rPr>
                        <w:noProof/>
                        <w:lang w:val="en-US"/>
                      </w:rPr>
                    </w:pPr>
                    <w:r w:rsidRPr="00FF4F66">
                      <w:rPr>
                        <w:noProof/>
                        <w:lang w:val="en-US"/>
                      </w:rPr>
                      <w:t>T. Mlx90614, „Pinterest,” [Online]. Available: https://nl.pinterest.com/pin/467600373814345506/.</w:t>
                    </w:r>
                  </w:p>
                </w:tc>
              </w:tr>
              <w:tr w:rsidR="00F443C4" w:rsidRPr="00FF4F66" w14:paraId="04BACB48" w14:textId="77777777">
                <w:trPr>
                  <w:divId w:val="270474277"/>
                  <w:tblCellSpacing w:w="15" w:type="dxa"/>
                </w:trPr>
                <w:tc>
                  <w:tcPr>
                    <w:tcW w:w="50" w:type="pct"/>
                    <w:hideMark/>
                  </w:tcPr>
                  <w:p w14:paraId="11093C64" w14:textId="77777777" w:rsidR="00F443C4" w:rsidRDefault="00F443C4">
                    <w:pPr>
                      <w:pStyle w:val="Bibliografie"/>
                      <w:rPr>
                        <w:noProof/>
                      </w:rPr>
                    </w:pPr>
                    <w:r>
                      <w:rPr>
                        <w:noProof/>
                      </w:rPr>
                      <w:t xml:space="preserve">[8] </w:t>
                    </w:r>
                  </w:p>
                </w:tc>
                <w:tc>
                  <w:tcPr>
                    <w:tcW w:w="0" w:type="auto"/>
                    <w:hideMark/>
                  </w:tcPr>
                  <w:p w14:paraId="2A5E74FD" w14:textId="77777777" w:rsidR="00F443C4" w:rsidRPr="00F443C4" w:rsidRDefault="00F443C4">
                    <w:pPr>
                      <w:pStyle w:val="Bibliografie"/>
                      <w:rPr>
                        <w:noProof/>
                        <w:lang w:val="en-GB"/>
                      </w:rPr>
                    </w:pPr>
                    <w:r w:rsidRPr="00F443C4">
                      <w:rPr>
                        <w:noProof/>
                        <w:lang w:val="en-GB"/>
                      </w:rPr>
                      <w:t>I. t. diagram, „Digikey,” [Online]. Available: https://www.digikey.be/fr/en/maker/projects/getting-started-with-stm32-i2c-example/ba8c2bfef2024654b5dd10012425fa23.</w:t>
                    </w:r>
                  </w:p>
                </w:tc>
              </w:tr>
              <w:tr w:rsidR="00F443C4" w14:paraId="10DAB54D" w14:textId="77777777">
                <w:trPr>
                  <w:divId w:val="270474277"/>
                  <w:tblCellSpacing w:w="15" w:type="dxa"/>
                </w:trPr>
                <w:tc>
                  <w:tcPr>
                    <w:tcW w:w="50" w:type="pct"/>
                    <w:hideMark/>
                  </w:tcPr>
                  <w:p w14:paraId="0D153392" w14:textId="77777777" w:rsidR="00F443C4" w:rsidRDefault="00F443C4">
                    <w:pPr>
                      <w:pStyle w:val="Bibliografie"/>
                      <w:rPr>
                        <w:noProof/>
                      </w:rPr>
                    </w:pPr>
                    <w:r>
                      <w:rPr>
                        <w:noProof/>
                      </w:rPr>
                      <w:t xml:space="preserve">[9] </w:t>
                    </w:r>
                  </w:p>
                </w:tc>
                <w:tc>
                  <w:tcPr>
                    <w:tcW w:w="0" w:type="auto"/>
                    <w:hideMark/>
                  </w:tcPr>
                  <w:p w14:paraId="0168142D" w14:textId="77777777" w:rsidR="00F443C4" w:rsidRDefault="00F443C4">
                    <w:pPr>
                      <w:pStyle w:val="Bibliografie"/>
                      <w:rPr>
                        <w:noProof/>
                      </w:rPr>
                    </w:pPr>
                    <w:r>
                      <w:rPr>
                        <w:noProof/>
                      </w:rPr>
                      <w:t>„Alkalinebatterij,” Wikipedia, 27 December 2021. [Online]. Available: https://upload.wikimedia.org/wikipedia/commons/thumb/2/21/Alkali_battery_5.jpg/390px-Alkali_battery_5.jpg. [Geopend 25 Mei 2022].</w:t>
                    </w:r>
                  </w:p>
                </w:tc>
              </w:tr>
              <w:tr w:rsidR="00F443C4" w:rsidRPr="00FF4F66" w14:paraId="340BAB74" w14:textId="77777777">
                <w:trPr>
                  <w:divId w:val="270474277"/>
                  <w:tblCellSpacing w:w="15" w:type="dxa"/>
                </w:trPr>
                <w:tc>
                  <w:tcPr>
                    <w:tcW w:w="50" w:type="pct"/>
                    <w:hideMark/>
                  </w:tcPr>
                  <w:p w14:paraId="316A123B" w14:textId="77777777" w:rsidR="00F443C4" w:rsidRDefault="00F443C4">
                    <w:pPr>
                      <w:pStyle w:val="Bibliografie"/>
                      <w:rPr>
                        <w:noProof/>
                      </w:rPr>
                    </w:pPr>
                    <w:r>
                      <w:rPr>
                        <w:noProof/>
                      </w:rPr>
                      <w:t xml:space="preserve">[10] </w:t>
                    </w:r>
                  </w:p>
                </w:tc>
                <w:tc>
                  <w:tcPr>
                    <w:tcW w:w="0" w:type="auto"/>
                    <w:hideMark/>
                  </w:tcPr>
                  <w:p w14:paraId="4D4A3CCF" w14:textId="77777777" w:rsidR="00F443C4" w:rsidRPr="00FF4F66" w:rsidRDefault="00F443C4">
                    <w:pPr>
                      <w:pStyle w:val="Bibliografie"/>
                      <w:rPr>
                        <w:noProof/>
                        <w:lang w:val="en-US"/>
                      </w:rPr>
                    </w:pPr>
                    <w:r w:rsidRPr="00F443C4">
                      <w:rPr>
                        <w:noProof/>
                        <w:lang w:val="en-GB"/>
                      </w:rPr>
                      <w:t xml:space="preserve">„Lithium Vs NiMH AA Batteries, Which Is Better,” Greenway, [Online]. </w:t>
                    </w:r>
                    <w:r w:rsidRPr="00FF4F66">
                      <w:rPr>
                        <w:noProof/>
                        <w:lang w:val="en-US"/>
                      </w:rPr>
                      <w:t>Available: https://m.greenway-battery.com/news/Lithium-Vs-NiMH-AA-Batteries,-Which-Is-Better-140.html. [Geopend 28 Mei 2022].</w:t>
                    </w:r>
                  </w:p>
                </w:tc>
              </w:tr>
              <w:tr w:rsidR="00F443C4" w14:paraId="728C50DA" w14:textId="77777777">
                <w:trPr>
                  <w:divId w:val="270474277"/>
                  <w:tblCellSpacing w:w="15" w:type="dxa"/>
                </w:trPr>
                <w:tc>
                  <w:tcPr>
                    <w:tcW w:w="50" w:type="pct"/>
                    <w:hideMark/>
                  </w:tcPr>
                  <w:p w14:paraId="3EBD3FA2" w14:textId="77777777" w:rsidR="00F443C4" w:rsidRDefault="00F443C4">
                    <w:pPr>
                      <w:pStyle w:val="Bibliografie"/>
                      <w:rPr>
                        <w:noProof/>
                      </w:rPr>
                    </w:pPr>
                    <w:r>
                      <w:rPr>
                        <w:noProof/>
                      </w:rPr>
                      <w:lastRenderedPageBreak/>
                      <w:t xml:space="preserve">[11] </w:t>
                    </w:r>
                  </w:p>
                </w:tc>
                <w:tc>
                  <w:tcPr>
                    <w:tcW w:w="0" w:type="auto"/>
                    <w:hideMark/>
                  </w:tcPr>
                  <w:p w14:paraId="7D3EF00E" w14:textId="77777777" w:rsidR="00F443C4" w:rsidRDefault="00F443C4">
                    <w:pPr>
                      <w:pStyle w:val="Bibliografie"/>
                      <w:rPr>
                        <w:noProof/>
                      </w:rPr>
                    </w:pPr>
                    <w:r>
                      <w:rPr>
                        <w:noProof/>
                      </w:rPr>
                      <w:t xml:space="preserve">„Nieuwe Portable Super 12V 30000Mah Batterij Oplaadbare Lithium Ion Batterij Capaciteit Dc 12.6V 30Ah Cctv Cam monitor + Lader,” Aliexpress / Kedanone, [Online]. </w:t>
                    </w:r>
                    <w:r w:rsidRPr="00F443C4">
                      <w:rPr>
                        <w:noProof/>
                        <w:lang w:val="fr-FR"/>
                      </w:rPr>
                      <w:t xml:space="preserve">Available: https://nl.aliexpress.com/item/1005003503606843.html?spm=a2g0n.productlist.0.0.791bKnv3Knv3FS&amp;browser_id=cfd1e01f4d354e6f9f85af21963780db&amp;aff_trace_key=&amp;aff_platform=msite&amp;m_page_id=ba3gjerwhkcavogz180a53aff1623c5c740317824f&amp;gclid=&amp;pdp_npi=2%40dis%21EUR%2. </w:t>
                    </w:r>
                    <w:r>
                      <w:rPr>
                        <w:noProof/>
                      </w:rPr>
                      <w:t>[Geopend 8 Maart 2022].</w:t>
                    </w:r>
                  </w:p>
                </w:tc>
              </w:tr>
              <w:tr w:rsidR="00F443C4" w14:paraId="5948FE65" w14:textId="77777777">
                <w:trPr>
                  <w:divId w:val="270474277"/>
                  <w:tblCellSpacing w:w="15" w:type="dxa"/>
                </w:trPr>
                <w:tc>
                  <w:tcPr>
                    <w:tcW w:w="50" w:type="pct"/>
                    <w:hideMark/>
                  </w:tcPr>
                  <w:p w14:paraId="0C06C07F" w14:textId="77777777" w:rsidR="00F443C4" w:rsidRDefault="00F443C4">
                    <w:pPr>
                      <w:pStyle w:val="Bibliografie"/>
                      <w:rPr>
                        <w:noProof/>
                      </w:rPr>
                    </w:pPr>
                    <w:r>
                      <w:rPr>
                        <w:noProof/>
                      </w:rPr>
                      <w:t xml:space="preserve">[12] </w:t>
                    </w:r>
                  </w:p>
                </w:tc>
                <w:tc>
                  <w:tcPr>
                    <w:tcW w:w="0" w:type="auto"/>
                    <w:hideMark/>
                  </w:tcPr>
                  <w:p w14:paraId="7A138101" w14:textId="77777777" w:rsidR="00F443C4" w:rsidRDefault="00F443C4">
                    <w:pPr>
                      <w:pStyle w:val="Bibliografie"/>
                      <w:rPr>
                        <w:noProof/>
                      </w:rPr>
                    </w:pPr>
                    <w:r w:rsidRPr="00F443C4">
                      <w:rPr>
                        <w:noProof/>
                        <w:lang w:val="en-GB"/>
                      </w:rPr>
                      <w:t xml:space="preserve">„Lithium-ion battery,” Wikipedia, 25 Mei 2022. </w:t>
                    </w:r>
                    <w:r w:rsidRPr="00F443C4">
                      <w:rPr>
                        <w:noProof/>
                        <w:lang w:val="fr-FR"/>
                      </w:rPr>
                      <w:t xml:space="preserve">[Online]. Available: https://en.wikipedia.org/wiki/Lithium-ion_battery. </w:t>
                    </w:r>
                    <w:r>
                      <w:rPr>
                        <w:noProof/>
                      </w:rPr>
                      <w:t>[Geopend 28 Mei 2022].</w:t>
                    </w:r>
                  </w:p>
                </w:tc>
              </w:tr>
              <w:tr w:rsidR="00F443C4" w:rsidRPr="00F443C4" w14:paraId="54E1CB39" w14:textId="77777777">
                <w:trPr>
                  <w:divId w:val="270474277"/>
                  <w:tblCellSpacing w:w="15" w:type="dxa"/>
                </w:trPr>
                <w:tc>
                  <w:tcPr>
                    <w:tcW w:w="50" w:type="pct"/>
                    <w:hideMark/>
                  </w:tcPr>
                  <w:p w14:paraId="60544C6B" w14:textId="77777777" w:rsidR="00F443C4" w:rsidRDefault="00F443C4">
                    <w:pPr>
                      <w:pStyle w:val="Bibliografie"/>
                      <w:rPr>
                        <w:noProof/>
                      </w:rPr>
                    </w:pPr>
                    <w:r>
                      <w:rPr>
                        <w:noProof/>
                      </w:rPr>
                      <w:t xml:space="preserve">[13] </w:t>
                    </w:r>
                  </w:p>
                </w:tc>
                <w:tc>
                  <w:tcPr>
                    <w:tcW w:w="0" w:type="auto"/>
                    <w:hideMark/>
                  </w:tcPr>
                  <w:p w14:paraId="1D049C02" w14:textId="77777777" w:rsidR="00F443C4" w:rsidRPr="00F443C4" w:rsidRDefault="00F443C4">
                    <w:pPr>
                      <w:pStyle w:val="Bibliografie"/>
                      <w:rPr>
                        <w:noProof/>
                        <w:lang w:val="en-GB"/>
                      </w:rPr>
                    </w:pPr>
                    <w:r w:rsidRPr="00F443C4">
                      <w:rPr>
                        <w:noProof/>
                        <w:lang w:val="en-GB"/>
                      </w:rPr>
                      <w:t>„Lithium vs. Alkaline,” BatteriesAndButter, [Online]. Available: https://www.batteriesandbutter.com/lithvsalk.html. [Geopend 28 Mei 2022].</w:t>
                    </w:r>
                  </w:p>
                </w:tc>
              </w:tr>
              <w:tr w:rsidR="00F443C4" w14:paraId="0163ECA4" w14:textId="77777777">
                <w:trPr>
                  <w:divId w:val="270474277"/>
                  <w:tblCellSpacing w:w="15" w:type="dxa"/>
                </w:trPr>
                <w:tc>
                  <w:tcPr>
                    <w:tcW w:w="50" w:type="pct"/>
                    <w:hideMark/>
                  </w:tcPr>
                  <w:p w14:paraId="753E2305" w14:textId="77777777" w:rsidR="00F443C4" w:rsidRDefault="00F443C4">
                    <w:pPr>
                      <w:pStyle w:val="Bibliografie"/>
                      <w:rPr>
                        <w:noProof/>
                      </w:rPr>
                    </w:pPr>
                    <w:r>
                      <w:rPr>
                        <w:noProof/>
                      </w:rPr>
                      <w:t xml:space="preserve">[14] </w:t>
                    </w:r>
                  </w:p>
                </w:tc>
                <w:tc>
                  <w:tcPr>
                    <w:tcW w:w="0" w:type="auto"/>
                    <w:hideMark/>
                  </w:tcPr>
                  <w:p w14:paraId="6BD2646F" w14:textId="77777777" w:rsidR="00F443C4" w:rsidRDefault="00F443C4">
                    <w:pPr>
                      <w:pStyle w:val="Bibliografie"/>
                      <w:rPr>
                        <w:noProof/>
                      </w:rPr>
                    </w:pPr>
                    <w:r>
                      <w:rPr>
                        <w:noProof/>
                      </w:rPr>
                      <w:t xml:space="preserve">Marianne, „Dit is het verschil tussen Bluetooth en WiFi,” Techgirl, 23 Mei 2018. </w:t>
                    </w:r>
                    <w:r w:rsidRPr="00F443C4">
                      <w:rPr>
                        <w:noProof/>
                        <w:lang w:val="fr-FR"/>
                      </w:rPr>
                      <w:t xml:space="preserve">[Online]. Available: https://www.techgirl.nl/dit-is-het-verschil-tussen-bluetooth-en-wifi/#:~:text=Verschil%20tussen%20Bluetooth%20en%20WiFi%20in%20functionaliteit,plaats%20van%20aan%20een%20netwerk.. </w:t>
                    </w:r>
                    <w:r>
                      <w:rPr>
                        <w:noProof/>
                      </w:rPr>
                      <w:t>[Geopend 24 Mei 2022].</w:t>
                    </w:r>
                  </w:p>
                </w:tc>
              </w:tr>
              <w:tr w:rsidR="00F443C4" w14:paraId="35EC9EE7" w14:textId="77777777">
                <w:trPr>
                  <w:divId w:val="270474277"/>
                  <w:tblCellSpacing w:w="15" w:type="dxa"/>
                </w:trPr>
                <w:tc>
                  <w:tcPr>
                    <w:tcW w:w="50" w:type="pct"/>
                    <w:hideMark/>
                  </w:tcPr>
                  <w:p w14:paraId="7179FBDC" w14:textId="77777777" w:rsidR="00F443C4" w:rsidRDefault="00F443C4">
                    <w:pPr>
                      <w:pStyle w:val="Bibliografie"/>
                      <w:rPr>
                        <w:noProof/>
                      </w:rPr>
                    </w:pPr>
                    <w:r>
                      <w:rPr>
                        <w:noProof/>
                      </w:rPr>
                      <w:t xml:space="preserve">[15] </w:t>
                    </w:r>
                  </w:p>
                </w:tc>
                <w:tc>
                  <w:tcPr>
                    <w:tcW w:w="0" w:type="auto"/>
                    <w:hideMark/>
                  </w:tcPr>
                  <w:p w14:paraId="6FC00E2C" w14:textId="77777777" w:rsidR="00F443C4" w:rsidRDefault="00F443C4">
                    <w:pPr>
                      <w:pStyle w:val="Bibliografie"/>
                      <w:rPr>
                        <w:noProof/>
                      </w:rPr>
                    </w:pPr>
                    <w:r w:rsidRPr="00F443C4">
                      <w:rPr>
                        <w:noProof/>
                        <w:lang w:val="en-GB"/>
                      </w:rPr>
                      <w:t xml:space="preserve">X. Harding, „Is WiFi or Bluetooth leaving you vulnerable? What are the privacy pros and cons of each?,” Mozilla, 24 December 2020. </w:t>
                    </w:r>
                    <w:r w:rsidRPr="00F443C4">
                      <w:rPr>
                        <w:noProof/>
                        <w:lang w:val="fr-FR"/>
                      </w:rPr>
                      <w:t xml:space="preserve">[Online]. Available: https://foundation.mozilla.org/en/blog/wifi-or-bluetooth-leaving-you-vulnerable-what-are-privacy-pros-and-cons-each/. </w:t>
                    </w:r>
                    <w:r>
                      <w:rPr>
                        <w:noProof/>
                      </w:rPr>
                      <w:t>[Geopend 24 Mei 2022].</w:t>
                    </w:r>
                  </w:p>
                </w:tc>
              </w:tr>
              <w:tr w:rsidR="00F443C4" w14:paraId="6AE8A310" w14:textId="77777777">
                <w:trPr>
                  <w:divId w:val="270474277"/>
                  <w:tblCellSpacing w:w="15" w:type="dxa"/>
                </w:trPr>
                <w:tc>
                  <w:tcPr>
                    <w:tcW w:w="50" w:type="pct"/>
                    <w:hideMark/>
                  </w:tcPr>
                  <w:p w14:paraId="5198D391" w14:textId="77777777" w:rsidR="00F443C4" w:rsidRDefault="00F443C4">
                    <w:pPr>
                      <w:pStyle w:val="Bibliografie"/>
                      <w:rPr>
                        <w:noProof/>
                      </w:rPr>
                    </w:pPr>
                    <w:r>
                      <w:rPr>
                        <w:noProof/>
                      </w:rPr>
                      <w:t xml:space="preserve">[16] </w:t>
                    </w:r>
                  </w:p>
                </w:tc>
                <w:tc>
                  <w:tcPr>
                    <w:tcW w:w="0" w:type="auto"/>
                    <w:hideMark/>
                  </w:tcPr>
                  <w:p w14:paraId="6EF93EBC" w14:textId="77777777" w:rsidR="00F443C4" w:rsidRDefault="00F443C4">
                    <w:pPr>
                      <w:pStyle w:val="Bibliografie"/>
                      <w:rPr>
                        <w:noProof/>
                      </w:rPr>
                    </w:pPr>
                    <w:r w:rsidRPr="00F443C4">
                      <w:rPr>
                        <w:noProof/>
                        <w:lang w:val="en-GB"/>
                      </w:rPr>
                      <w:t xml:space="preserve">„Bluetooth,” Wikipedia, 1 December 2021. [Online]. Available: https://nl.wikipedia.org/wiki/Bluetooth. </w:t>
                    </w:r>
                    <w:r>
                      <w:rPr>
                        <w:noProof/>
                      </w:rPr>
                      <w:t>[Geopend 21 Mei 2022].</w:t>
                    </w:r>
                  </w:p>
                </w:tc>
              </w:tr>
              <w:tr w:rsidR="00F443C4" w14:paraId="1E8D782B" w14:textId="77777777">
                <w:trPr>
                  <w:divId w:val="270474277"/>
                  <w:tblCellSpacing w:w="15" w:type="dxa"/>
                </w:trPr>
                <w:tc>
                  <w:tcPr>
                    <w:tcW w:w="50" w:type="pct"/>
                    <w:hideMark/>
                  </w:tcPr>
                  <w:p w14:paraId="79C484E2" w14:textId="77777777" w:rsidR="00F443C4" w:rsidRDefault="00F443C4">
                    <w:pPr>
                      <w:pStyle w:val="Bibliografie"/>
                      <w:rPr>
                        <w:noProof/>
                      </w:rPr>
                    </w:pPr>
                    <w:r>
                      <w:rPr>
                        <w:noProof/>
                      </w:rPr>
                      <w:t xml:space="preserve">[17] </w:t>
                    </w:r>
                  </w:p>
                </w:tc>
                <w:tc>
                  <w:tcPr>
                    <w:tcW w:w="0" w:type="auto"/>
                    <w:hideMark/>
                  </w:tcPr>
                  <w:p w14:paraId="032ADDD9" w14:textId="77777777" w:rsidR="00F443C4" w:rsidRDefault="00F443C4">
                    <w:pPr>
                      <w:pStyle w:val="Bibliografie"/>
                      <w:rPr>
                        <w:noProof/>
                      </w:rPr>
                    </w:pPr>
                    <w:r w:rsidRPr="00F443C4">
                      <w:rPr>
                        <w:noProof/>
                        <w:lang w:val="en-GB"/>
                      </w:rPr>
                      <w:t xml:space="preserve">M. Skawiński, „Bluetooth vs WiFi Comparison For the IoT Solutions,” Netguru, 29 Januari 2019. </w:t>
                    </w:r>
                    <w:r w:rsidRPr="00F443C4">
                      <w:rPr>
                        <w:noProof/>
                        <w:lang w:val="fr-FR"/>
                      </w:rPr>
                      <w:t xml:space="preserve">[Online]. Available: https://www.netguru.com/blog/bluetooth-vs-wifi-comparison-for-the-iot-solutions. </w:t>
                    </w:r>
                    <w:r>
                      <w:rPr>
                        <w:noProof/>
                      </w:rPr>
                      <w:t>[Geopend 24 Mei 2022].</w:t>
                    </w:r>
                  </w:p>
                </w:tc>
              </w:tr>
              <w:tr w:rsidR="00F443C4" w14:paraId="3527B9B4" w14:textId="77777777">
                <w:trPr>
                  <w:divId w:val="270474277"/>
                  <w:tblCellSpacing w:w="15" w:type="dxa"/>
                </w:trPr>
                <w:tc>
                  <w:tcPr>
                    <w:tcW w:w="50" w:type="pct"/>
                    <w:hideMark/>
                  </w:tcPr>
                  <w:p w14:paraId="3447D527" w14:textId="77777777" w:rsidR="00F443C4" w:rsidRDefault="00F443C4">
                    <w:pPr>
                      <w:pStyle w:val="Bibliografie"/>
                      <w:rPr>
                        <w:noProof/>
                      </w:rPr>
                    </w:pPr>
                    <w:r>
                      <w:rPr>
                        <w:noProof/>
                      </w:rPr>
                      <w:t xml:space="preserve">[18] </w:t>
                    </w:r>
                  </w:p>
                </w:tc>
                <w:tc>
                  <w:tcPr>
                    <w:tcW w:w="0" w:type="auto"/>
                    <w:hideMark/>
                  </w:tcPr>
                  <w:p w14:paraId="42C9073E" w14:textId="77777777" w:rsidR="00F443C4" w:rsidRDefault="00F443C4">
                    <w:pPr>
                      <w:pStyle w:val="Bibliografie"/>
                      <w:rPr>
                        <w:noProof/>
                      </w:rPr>
                    </w:pPr>
                    <w:r w:rsidRPr="00F443C4">
                      <w:rPr>
                        <w:noProof/>
                        <w:lang w:val="en-GB"/>
                      </w:rPr>
                      <w:t xml:space="preserve">Wikipedia, 29 April 2022. [Online]. Available: https://nl.wikipedia.org/wiki/App_Inventor. </w:t>
                    </w:r>
                    <w:r>
                      <w:rPr>
                        <w:noProof/>
                      </w:rPr>
                      <w:t>[Geopend 27 Mei 2022].</w:t>
                    </w:r>
                  </w:p>
                </w:tc>
              </w:tr>
              <w:tr w:rsidR="00F443C4" w14:paraId="0DBE8C67" w14:textId="77777777">
                <w:trPr>
                  <w:divId w:val="270474277"/>
                  <w:tblCellSpacing w:w="15" w:type="dxa"/>
                </w:trPr>
                <w:tc>
                  <w:tcPr>
                    <w:tcW w:w="50" w:type="pct"/>
                    <w:hideMark/>
                  </w:tcPr>
                  <w:p w14:paraId="500C029C" w14:textId="77777777" w:rsidR="00F443C4" w:rsidRDefault="00F443C4">
                    <w:pPr>
                      <w:pStyle w:val="Bibliografie"/>
                      <w:rPr>
                        <w:noProof/>
                      </w:rPr>
                    </w:pPr>
                    <w:r>
                      <w:rPr>
                        <w:noProof/>
                      </w:rPr>
                      <w:t xml:space="preserve">[19] </w:t>
                    </w:r>
                  </w:p>
                </w:tc>
                <w:tc>
                  <w:tcPr>
                    <w:tcW w:w="0" w:type="auto"/>
                    <w:hideMark/>
                  </w:tcPr>
                  <w:p w14:paraId="77CCFACD" w14:textId="77777777" w:rsidR="00F443C4" w:rsidRDefault="00F443C4">
                    <w:pPr>
                      <w:pStyle w:val="Bibliografie"/>
                      <w:rPr>
                        <w:noProof/>
                      </w:rPr>
                    </w:pPr>
                    <w:r w:rsidRPr="00F443C4">
                      <w:rPr>
                        <w:noProof/>
                        <w:lang w:val="en-GB"/>
                      </w:rPr>
                      <w:t xml:space="preserve">„Connectivity,” MIT App Inventor, [Online]. </w:t>
                    </w:r>
                    <w:r w:rsidRPr="00F443C4">
                      <w:rPr>
                        <w:noProof/>
                        <w:lang w:val="fr-FR"/>
                      </w:rPr>
                      <w:t xml:space="preserve">Available: http://ai2.appinventor.mit.edu/reference/components/connectivity.html#BluetoothClient. </w:t>
                    </w:r>
                    <w:r>
                      <w:rPr>
                        <w:noProof/>
                      </w:rPr>
                      <w:t>[Geopend 27 Mei 2022].</w:t>
                    </w:r>
                  </w:p>
                </w:tc>
              </w:tr>
              <w:tr w:rsidR="00F443C4" w14:paraId="083C216D" w14:textId="77777777">
                <w:trPr>
                  <w:divId w:val="270474277"/>
                  <w:tblCellSpacing w:w="15" w:type="dxa"/>
                </w:trPr>
                <w:tc>
                  <w:tcPr>
                    <w:tcW w:w="50" w:type="pct"/>
                    <w:hideMark/>
                  </w:tcPr>
                  <w:p w14:paraId="621CFDB1" w14:textId="77777777" w:rsidR="00F443C4" w:rsidRDefault="00F443C4">
                    <w:pPr>
                      <w:pStyle w:val="Bibliografie"/>
                      <w:rPr>
                        <w:noProof/>
                      </w:rPr>
                    </w:pPr>
                    <w:r>
                      <w:rPr>
                        <w:noProof/>
                      </w:rPr>
                      <w:t>[2</w:t>
                    </w:r>
                    <w:r>
                      <w:rPr>
                        <w:noProof/>
                      </w:rPr>
                      <w:lastRenderedPageBreak/>
                      <w:t xml:space="preserve">0] </w:t>
                    </w:r>
                  </w:p>
                </w:tc>
                <w:tc>
                  <w:tcPr>
                    <w:tcW w:w="0" w:type="auto"/>
                    <w:hideMark/>
                  </w:tcPr>
                  <w:p w14:paraId="0D3D6AF0" w14:textId="77777777" w:rsidR="00F443C4" w:rsidRDefault="00F443C4">
                    <w:pPr>
                      <w:pStyle w:val="Bibliografie"/>
                      <w:rPr>
                        <w:noProof/>
                      </w:rPr>
                    </w:pPr>
                    <w:r w:rsidRPr="00F443C4">
                      <w:rPr>
                        <w:noProof/>
                        <w:lang w:val="en-GB"/>
                      </w:rPr>
                      <w:lastRenderedPageBreak/>
                      <w:t xml:space="preserve">Arduino, „SoftwareSerial Library,” Arduino, 23 Mei 2022. </w:t>
                    </w:r>
                    <w:r w:rsidRPr="00F443C4">
                      <w:rPr>
                        <w:noProof/>
                        <w:lang w:val="fr-FR"/>
                      </w:rPr>
                      <w:t xml:space="preserve">[Online]. Available: https://docs.arduino.cc/learn/built-in-libraries/software-serial. </w:t>
                    </w:r>
                    <w:r>
                      <w:rPr>
                        <w:noProof/>
                      </w:rPr>
                      <w:t>[Geopend 27 Mei 2022].</w:t>
                    </w:r>
                  </w:p>
                </w:tc>
              </w:tr>
              <w:tr w:rsidR="00F443C4" w:rsidRPr="00FF4F66" w14:paraId="5BA5EC81" w14:textId="77777777">
                <w:trPr>
                  <w:divId w:val="270474277"/>
                  <w:tblCellSpacing w:w="15" w:type="dxa"/>
                </w:trPr>
                <w:tc>
                  <w:tcPr>
                    <w:tcW w:w="50" w:type="pct"/>
                    <w:hideMark/>
                  </w:tcPr>
                  <w:p w14:paraId="05DB1AD5" w14:textId="77777777" w:rsidR="00F443C4" w:rsidRDefault="00F443C4">
                    <w:pPr>
                      <w:pStyle w:val="Bibliografie"/>
                      <w:rPr>
                        <w:noProof/>
                      </w:rPr>
                    </w:pPr>
                    <w:r>
                      <w:rPr>
                        <w:noProof/>
                      </w:rPr>
                      <w:lastRenderedPageBreak/>
                      <w:t xml:space="preserve">[21] </w:t>
                    </w:r>
                  </w:p>
                </w:tc>
                <w:tc>
                  <w:tcPr>
                    <w:tcW w:w="0" w:type="auto"/>
                    <w:hideMark/>
                  </w:tcPr>
                  <w:p w14:paraId="41A114C0" w14:textId="77777777" w:rsidR="00F443C4" w:rsidRPr="00FF4F66" w:rsidRDefault="00F443C4">
                    <w:pPr>
                      <w:pStyle w:val="Bibliografie"/>
                      <w:rPr>
                        <w:noProof/>
                        <w:lang w:val="en-US"/>
                      </w:rPr>
                    </w:pPr>
                    <w:r w:rsidRPr="00FF4F66">
                      <w:rPr>
                        <w:noProof/>
                        <w:lang w:val="en-US"/>
                      </w:rPr>
                      <w:t>BGS. [Online]. Available: https://bgs.be/wp-content/uploads/2020/09/20200124_BGS_SE6-STAR.jpg.</w:t>
                    </w:r>
                  </w:p>
                </w:tc>
              </w:tr>
              <w:tr w:rsidR="00F443C4" w:rsidRPr="00FF4F66" w14:paraId="6C26EDAD" w14:textId="77777777">
                <w:trPr>
                  <w:divId w:val="270474277"/>
                  <w:tblCellSpacing w:w="15" w:type="dxa"/>
                </w:trPr>
                <w:tc>
                  <w:tcPr>
                    <w:tcW w:w="50" w:type="pct"/>
                    <w:hideMark/>
                  </w:tcPr>
                  <w:p w14:paraId="076EFA24" w14:textId="77777777" w:rsidR="00F443C4" w:rsidRDefault="00F443C4">
                    <w:pPr>
                      <w:pStyle w:val="Bibliografie"/>
                      <w:rPr>
                        <w:noProof/>
                      </w:rPr>
                    </w:pPr>
                    <w:r>
                      <w:rPr>
                        <w:noProof/>
                      </w:rPr>
                      <w:t xml:space="preserve">[22] </w:t>
                    </w:r>
                  </w:p>
                </w:tc>
                <w:tc>
                  <w:tcPr>
                    <w:tcW w:w="0" w:type="auto"/>
                    <w:hideMark/>
                  </w:tcPr>
                  <w:p w14:paraId="477EF26C" w14:textId="77777777" w:rsidR="00F443C4" w:rsidRPr="00F443C4" w:rsidRDefault="00F443C4">
                    <w:pPr>
                      <w:pStyle w:val="Bibliografie"/>
                      <w:rPr>
                        <w:noProof/>
                        <w:lang w:val="fr-FR"/>
                      </w:rPr>
                    </w:pPr>
                    <w:r>
                      <w:rPr>
                        <w:noProof/>
                      </w:rPr>
                      <w:t xml:space="preserve">l. poederblusser, „logistiekdirect.be,” [Online]. </w:t>
                    </w:r>
                    <w:r w:rsidRPr="00F443C4">
                      <w:rPr>
                        <w:noProof/>
                        <w:lang w:val="fr-FR"/>
                      </w:rPr>
                      <w:t>Available: https://www.logistiekdirect.be/poederblusser-benor-v-abc-12-kg-brandblusser.</w:t>
                    </w:r>
                  </w:p>
                </w:tc>
              </w:tr>
              <w:tr w:rsidR="00F443C4" w:rsidRPr="00FF4F66" w14:paraId="300F041D" w14:textId="77777777">
                <w:trPr>
                  <w:divId w:val="270474277"/>
                  <w:tblCellSpacing w:w="15" w:type="dxa"/>
                </w:trPr>
                <w:tc>
                  <w:tcPr>
                    <w:tcW w:w="50" w:type="pct"/>
                    <w:hideMark/>
                  </w:tcPr>
                  <w:p w14:paraId="2C78FAE3" w14:textId="77777777" w:rsidR="00F443C4" w:rsidRDefault="00F443C4">
                    <w:pPr>
                      <w:pStyle w:val="Bibliografie"/>
                      <w:rPr>
                        <w:noProof/>
                      </w:rPr>
                    </w:pPr>
                    <w:r>
                      <w:rPr>
                        <w:noProof/>
                      </w:rPr>
                      <w:t xml:space="preserve">[23] </w:t>
                    </w:r>
                  </w:p>
                </w:tc>
                <w:tc>
                  <w:tcPr>
                    <w:tcW w:w="0" w:type="auto"/>
                    <w:hideMark/>
                  </w:tcPr>
                  <w:p w14:paraId="383DA5D1" w14:textId="77777777" w:rsidR="00F443C4" w:rsidRPr="00F443C4" w:rsidRDefault="00F443C4">
                    <w:pPr>
                      <w:pStyle w:val="Bibliografie"/>
                      <w:rPr>
                        <w:noProof/>
                        <w:lang w:val="fr-FR"/>
                      </w:rPr>
                    </w:pPr>
                    <w:r w:rsidRPr="00F443C4">
                      <w:rPr>
                        <w:noProof/>
                        <w:lang w:val="en-GB"/>
                      </w:rPr>
                      <w:t xml:space="preserve">CO2-blusser, „Brandbeveiligingshop.be,” [Online]. </w:t>
                    </w:r>
                    <w:r w:rsidRPr="00F443C4">
                      <w:rPr>
                        <w:noProof/>
                        <w:lang w:val="fr-FR"/>
                      </w:rPr>
                      <w:t>Available: https://www.brandbeveiligingshop.be/co2-brandblusser-5kg-benor-b.html.</w:t>
                    </w:r>
                  </w:p>
                </w:tc>
              </w:tr>
              <w:tr w:rsidR="00F443C4" w14:paraId="3D6AD8B8" w14:textId="77777777">
                <w:trPr>
                  <w:divId w:val="270474277"/>
                  <w:tblCellSpacing w:w="15" w:type="dxa"/>
                </w:trPr>
                <w:tc>
                  <w:tcPr>
                    <w:tcW w:w="50" w:type="pct"/>
                    <w:hideMark/>
                  </w:tcPr>
                  <w:p w14:paraId="4B1DA76C" w14:textId="77777777" w:rsidR="00F443C4" w:rsidRDefault="00F443C4">
                    <w:pPr>
                      <w:pStyle w:val="Bibliografie"/>
                      <w:rPr>
                        <w:noProof/>
                      </w:rPr>
                    </w:pPr>
                    <w:r>
                      <w:rPr>
                        <w:noProof/>
                      </w:rPr>
                      <w:t xml:space="preserve">[24] </w:t>
                    </w:r>
                  </w:p>
                </w:tc>
                <w:tc>
                  <w:tcPr>
                    <w:tcW w:w="0" w:type="auto"/>
                    <w:hideMark/>
                  </w:tcPr>
                  <w:p w14:paraId="4BACC0BC" w14:textId="77777777" w:rsidR="00F443C4" w:rsidRDefault="00F443C4">
                    <w:pPr>
                      <w:pStyle w:val="Bibliografie"/>
                      <w:rPr>
                        <w:noProof/>
                      </w:rPr>
                    </w:pPr>
                    <w:r>
                      <w:rPr>
                        <w:noProof/>
                      </w:rPr>
                      <w:t>VetBrandblusser, „brandblusexpert,” [Online]. Available: https://www.brandblusserexpert.nl/nl/category/vet-brandblusser/.</w:t>
                    </w:r>
                  </w:p>
                </w:tc>
              </w:tr>
              <w:tr w:rsidR="00F443C4" w14:paraId="18D52493" w14:textId="77777777">
                <w:trPr>
                  <w:divId w:val="270474277"/>
                  <w:tblCellSpacing w:w="15" w:type="dxa"/>
                </w:trPr>
                <w:tc>
                  <w:tcPr>
                    <w:tcW w:w="50" w:type="pct"/>
                    <w:hideMark/>
                  </w:tcPr>
                  <w:p w14:paraId="4708DE50" w14:textId="77777777" w:rsidR="00F443C4" w:rsidRDefault="00F443C4">
                    <w:pPr>
                      <w:pStyle w:val="Bibliografie"/>
                      <w:rPr>
                        <w:noProof/>
                      </w:rPr>
                    </w:pPr>
                    <w:r>
                      <w:rPr>
                        <w:noProof/>
                      </w:rPr>
                      <w:t xml:space="preserve">[25] </w:t>
                    </w:r>
                  </w:p>
                </w:tc>
                <w:tc>
                  <w:tcPr>
                    <w:tcW w:w="0" w:type="auto"/>
                    <w:hideMark/>
                  </w:tcPr>
                  <w:p w14:paraId="3A458A3D" w14:textId="77777777" w:rsidR="00F443C4" w:rsidRDefault="00F443C4">
                    <w:pPr>
                      <w:pStyle w:val="Bibliografie"/>
                      <w:rPr>
                        <w:noProof/>
                      </w:rPr>
                    </w:pPr>
                    <w:r>
                      <w:rPr>
                        <w:noProof/>
                      </w:rPr>
                      <w:t>ASSGN, „ASSGN-beveiligingstechniek,” [Online]. Available: https://asgn-beveiligingstechniek.nl/kleine-blusmiddelen/.</w:t>
                    </w:r>
                  </w:p>
                </w:tc>
              </w:tr>
              <w:tr w:rsidR="00F443C4" w:rsidRPr="00FF4F66" w14:paraId="7C85F7F7" w14:textId="77777777">
                <w:trPr>
                  <w:divId w:val="270474277"/>
                  <w:tblCellSpacing w:w="15" w:type="dxa"/>
                </w:trPr>
                <w:tc>
                  <w:tcPr>
                    <w:tcW w:w="50" w:type="pct"/>
                    <w:hideMark/>
                  </w:tcPr>
                  <w:p w14:paraId="43E8C9C8" w14:textId="77777777" w:rsidR="00F443C4" w:rsidRDefault="00F443C4">
                    <w:pPr>
                      <w:pStyle w:val="Bibliografie"/>
                      <w:rPr>
                        <w:noProof/>
                      </w:rPr>
                    </w:pPr>
                    <w:r>
                      <w:rPr>
                        <w:noProof/>
                      </w:rPr>
                      <w:t xml:space="preserve">[26] </w:t>
                    </w:r>
                  </w:p>
                </w:tc>
                <w:tc>
                  <w:tcPr>
                    <w:tcW w:w="0" w:type="auto"/>
                    <w:hideMark/>
                  </w:tcPr>
                  <w:p w14:paraId="5491E834" w14:textId="77777777" w:rsidR="00F443C4" w:rsidRPr="00F443C4" w:rsidRDefault="00F443C4">
                    <w:pPr>
                      <w:pStyle w:val="Bibliografie"/>
                      <w:rPr>
                        <w:noProof/>
                        <w:lang w:val="en-GB"/>
                      </w:rPr>
                    </w:pPr>
                    <w:r w:rsidRPr="00F443C4">
                      <w:rPr>
                        <w:noProof/>
                        <w:lang w:val="en-GB"/>
                      </w:rPr>
                      <w:t>Mini-waterpomp, „westore24,” [Online]. Available: https://westore24.com/micro-small-water-pump-12v-mini-electric-12-v-volt-12vdc-1-5-2l-min-pomp-liquid/?srsltid=AWLEVJwBVw7IdadQb7gLRzLmiFOm9HH43XCMH6A5GZYriD_wdwZ0ivIN7xI.</w:t>
                    </w:r>
                  </w:p>
                </w:tc>
              </w:tr>
              <w:tr w:rsidR="00F443C4" w14:paraId="3694F1AB" w14:textId="77777777">
                <w:trPr>
                  <w:divId w:val="270474277"/>
                  <w:tblCellSpacing w:w="15" w:type="dxa"/>
                </w:trPr>
                <w:tc>
                  <w:tcPr>
                    <w:tcW w:w="50" w:type="pct"/>
                    <w:hideMark/>
                  </w:tcPr>
                  <w:p w14:paraId="3A86C035" w14:textId="77777777" w:rsidR="00F443C4" w:rsidRDefault="00F443C4">
                    <w:pPr>
                      <w:pStyle w:val="Bibliografie"/>
                      <w:rPr>
                        <w:noProof/>
                      </w:rPr>
                    </w:pPr>
                    <w:r>
                      <w:rPr>
                        <w:noProof/>
                      </w:rPr>
                      <w:t xml:space="preserve">[27] </w:t>
                    </w:r>
                  </w:p>
                </w:tc>
                <w:tc>
                  <w:tcPr>
                    <w:tcW w:w="0" w:type="auto"/>
                    <w:hideMark/>
                  </w:tcPr>
                  <w:p w14:paraId="5E88864C" w14:textId="77777777" w:rsidR="00F443C4" w:rsidRDefault="00F443C4">
                    <w:pPr>
                      <w:pStyle w:val="Bibliografie"/>
                      <w:rPr>
                        <w:noProof/>
                      </w:rPr>
                    </w:pPr>
                    <w:r w:rsidRPr="00F443C4">
                      <w:rPr>
                        <w:noProof/>
                        <w:lang w:val="en-GB"/>
                      </w:rPr>
                      <w:t xml:space="preserve">„Breadboard vs PCB,” Candor Circuit Boards, 24 Augustus 2018. </w:t>
                    </w:r>
                    <w:r w:rsidRPr="00F443C4">
                      <w:rPr>
                        <w:noProof/>
                        <w:lang w:val="fr-FR"/>
                      </w:rPr>
                      <w:t xml:space="preserve">[Online]. Available: https://www.candorind.com/breadboard-vs-pcb/. </w:t>
                    </w:r>
                    <w:r>
                      <w:rPr>
                        <w:noProof/>
                      </w:rPr>
                      <w:t>[Geopend 29 Mei 2022].</w:t>
                    </w:r>
                  </w:p>
                </w:tc>
              </w:tr>
              <w:tr w:rsidR="00F443C4" w14:paraId="448EADAD" w14:textId="77777777">
                <w:trPr>
                  <w:divId w:val="270474277"/>
                  <w:tblCellSpacing w:w="15" w:type="dxa"/>
                </w:trPr>
                <w:tc>
                  <w:tcPr>
                    <w:tcW w:w="50" w:type="pct"/>
                    <w:hideMark/>
                  </w:tcPr>
                  <w:p w14:paraId="0B0801B8" w14:textId="77777777" w:rsidR="00F443C4" w:rsidRDefault="00F443C4">
                    <w:pPr>
                      <w:pStyle w:val="Bibliografie"/>
                      <w:rPr>
                        <w:noProof/>
                      </w:rPr>
                    </w:pPr>
                    <w:r>
                      <w:rPr>
                        <w:noProof/>
                      </w:rPr>
                      <w:t xml:space="preserve">[28] </w:t>
                    </w:r>
                  </w:p>
                </w:tc>
                <w:tc>
                  <w:tcPr>
                    <w:tcW w:w="0" w:type="auto"/>
                    <w:hideMark/>
                  </w:tcPr>
                  <w:p w14:paraId="4D36A617" w14:textId="77777777" w:rsidR="00F443C4" w:rsidRDefault="00F443C4">
                    <w:pPr>
                      <w:pStyle w:val="Bibliografie"/>
                      <w:rPr>
                        <w:noProof/>
                      </w:rPr>
                    </w:pPr>
                    <w:r w:rsidRPr="00F443C4">
                      <w:rPr>
                        <w:noProof/>
                        <w:lang w:val="en-GB"/>
                      </w:rPr>
                      <w:t xml:space="preserve">ElectroPeak, „How to Interface PS2 Wireless Controller w/ Arduino,” Arduino, 14 Mei 2019. </w:t>
                    </w:r>
                    <w:r w:rsidRPr="00F443C4">
                      <w:rPr>
                        <w:noProof/>
                        <w:lang w:val="fr-FR"/>
                      </w:rPr>
                      <w:t xml:space="preserve">[Online]. Available: https://create.arduino.cc/projecthub/electropeak/how-to-interface-ps2-wireless-controller-w-arduino-a0a813. </w:t>
                    </w:r>
                    <w:r>
                      <w:rPr>
                        <w:noProof/>
                      </w:rPr>
                      <w:t>[Geopend 28 Mei 2022].</w:t>
                    </w:r>
                  </w:p>
                </w:tc>
              </w:tr>
              <w:tr w:rsidR="00F443C4" w14:paraId="5E24C34B" w14:textId="77777777">
                <w:trPr>
                  <w:divId w:val="270474277"/>
                  <w:tblCellSpacing w:w="15" w:type="dxa"/>
                </w:trPr>
                <w:tc>
                  <w:tcPr>
                    <w:tcW w:w="50" w:type="pct"/>
                    <w:hideMark/>
                  </w:tcPr>
                  <w:p w14:paraId="30A9A036" w14:textId="77777777" w:rsidR="00F443C4" w:rsidRDefault="00F443C4">
                    <w:pPr>
                      <w:pStyle w:val="Bibliografie"/>
                      <w:rPr>
                        <w:noProof/>
                      </w:rPr>
                    </w:pPr>
                    <w:r>
                      <w:rPr>
                        <w:noProof/>
                      </w:rPr>
                      <w:t xml:space="preserve">[29] </w:t>
                    </w:r>
                  </w:p>
                </w:tc>
                <w:tc>
                  <w:tcPr>
                    <w:tcW w:w="0" w:type="auto"/>
                    <w:hideMark/>
                  </w:tcPr>
                  <w:p w14:paraId="767413B3" w14:textId="77777777" w:rsidR="00F443C4" w:rsidRDefault="00F443C4">
                    <w:pPr>
                      <w:pStyle w:val="Bibliografie"/>
                      <w:rPr>
                        <w:noProof/>
                      </w:rPr>
                    </w:pPr>
                    <w:r w:rsidRPr="00FF4F66">
                      <w:rPr>
                        <w:noProof/>
                        <w:lang w:val="de-DE"/>
                      </w:rPr>
                      <w:t xml:space="preserve">„Wi-Fi,” Wikipedia, 28 Mei 2022. [Online]. </w:t>
                    </w:r>
                    <w:r w:rsidRPr="00FF4F66">
                      <w:rPr>
                        <w:noProof/>
                        <w:lang w:val="en-US"/>
                      </w:rPr>
                      <w:t xml:space="preserve">Available: https://en.wikipedia.org/wiki/Wi-Fi. </w:t>
                    </w:r>
                    <w:r>
                      <w:rPr>
                        <w:noProof/>
                      </w:rPr>
                      <w:t>[Geopend 28 Mei 2022].</w:t>
                    </w:r>
                  </w:p>
                </w:tc>
              </w:tr>
            </w:tbl>
            <w:p w14:paraId="43650B75" w14:textId="77777777" w:rsidR="00F443C4" w:rsidRDefault="00F443C4">
              <w:pPr>
                <w:divId w:val="270474277"/>
                <w:rPr>
                  <w:rFonts w:eastAsia="Times New Roman"/>
                  <w:noProof/>
                </w:rPr>
              </w:pPr>
            </w:p>
            <w:p w14:paraId="47AB1E6B" w14:textId="553A4CFA" w:rsidR="00601E82" w:rsidRPr="00DE2420" w:rsidRDefault="00601E82" w:rsidP="00601E82">
              <w:r>
                <w:rPr>
                  <w:b/>
                  <w:bCs/>
                </w:rPr>
                <w:fldChar w:fldCharType="end"/>
              </w:r>
            </w:p>
          </w:sdtContent>
        </w:sdt>
      </w:sdtContent>
    </w:sdt>
    <w:p w14:paraId="0ABAC98A" w14:textId="77777777" w:rsidR="00601E82" w:rsidRDefault="00601E82" w:rsidP="00601E82">
      <w:pPr>
        <w:pStyle w:val="Kop1"/>
        <w:numPr>
          <w:ilvl w:val="0"/>
          <w:numId w:val="0"/>
        </w:numPr>
        <w:ind w:left="432" w:hanging="432"/>
        <w:rPr>
          <w:rFonts w:ascii="Calibri Light" w:eastAsia="Calibri Light" w:hAnsi="Calibri Light" w:cs="Calibri Light"/>
        </w:rPr>
      </w:pPr>
      <w:bookmarkStart w:id="201" w:name="_Toc103862505"/>
      <w:bookmarkStart w:id="202" w:name="_Toc104757936"/>
      <w:r>
        <w:rPr>
          <w:rFonts w:ascii="Calibri Light" w:eastAsia="Calibri Light" w:hAnsi="Calibri Light" w:cs="Calibri Light"/>
        </w:rPr>
        <w:lastRenderedPageBreak/>
        <w:t>Bijlagenoverzicht</w:t>
      </w:r>
      <w:bookmarkEnd w:id="201"/>
      <w:bookmarkEnd w:id="202"/>
    </w:p>
    <w:p w14:paraId="5C6EB0C9" w14:textId="77777777" w:rsidR="002A36A0" w:rsidRPr="002A36A0" w:rsidRDefault="002A36A0" w:rsidP="002A36A0"/>
    <w:p w14:paraId="27DE41FB" w14:textId="6A56E543" w:rsidR="00136120" w:rsidRDefault="00136120" w:rsidP="00601E82">
      <w:pPr>
        <w:pStyle w:val="Kop2"/>
      </w:pPr>
      <w:bookmarkStart w:id="203" w:name="_Toc104757937"/>
      <w:bookmarkStart w:id="204" w:name="_Toc103862506"/>
      <w:r>
        <w:t xml:space="preserve">Bijlage 1: </w:t>
      </w:r>
      <w:r w:rsidR="001A19FE" w:rsidRPr="001A19FE">
        <w:t>Vergaderverslagen</w:t>
      </w:r>
      <w:bookmarkEnd w:id="203"/>
    </w:p>
    <w:p w14:paraId="703B6D6E" w14:textId="77777777" w:rsidR="001A19FE" w:rsidRPr="001A19FE" w:rsidRDefault="001A19FE" w:rsidP="001A19FE"/>
    <w:p w14:paraId="0B90A6C8" w14:textId="77777777" w:rsidR="001A19FE" w:rsidRDefault="00136120" w:rsidP="001A19FE">
      <w:pPr>
        <w:keepNext/>
      </w:pPr>
      <w:r w:rsidRPr="00136120">
        <w:rPr>
          <w:noProof/>
          <w:lang w:eastAsia="nl-BE"/>
        </w:rPr>
        <w:drawing>
          <wp:inline distT="0" distB="0" distL="0" distR="0" wp14:anchorId="6D969457" wp14:editId="5CFEB8A7">
            <wp:extent cx="5852160" cy="1393034"/>
            <wp:effectExtent l="0" t="0" r="0" b="0"/>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88053" cy="1401578"/>
                    </a:xfrm>
                    <a:prstGeom prst="rect">
                      <a:avLst/>
                    </a:prstGeom>
                  </pic:spPr>
                </pic:pic>
              </a:graphicData>
            </a:graphic>
          </wp:inline>
        </w:drawing>
      </w:r>
    </w:p>
    <w:p w14:paraId="6AAFF194" w14:textId="0CD5782F" w:rsidR="00136120" w:rsidRPr="00136120" w:rsidRDefault="001A19FE" w:rsidP="001A19FE">
      <w:pPr>
        <w:pStyle w:val="Bijschrift"/>
        <w:jc w:val="center"/>
      </w:pPr>
      <w:bookmarkStart w:id="205" w:name="_Toc104758369"/>
      <w:r>
        <w:t xml:space="preserve">Figuur </w:t>
      </w:r>
      <w:r w:rsidR="00252C0C">
        <w:t>24</w:t>
      </w:r>
      <w:r w:rsidR="00C328BB">
        <w:fldChar w:fldCharType="begin"/>
      </w:r>
      <w:r w:rsidR="00C328BB">
        <w:instrText xml:space="preserve"> SEQ Figuur \* ARABIC </w:instrText>
      </w:r>
      <w:r w:rsidR="00C328BB">
        <w:fldChar w:fldCharType="end"/>
      </w:r>
      <w:r>
        <w:t>: vergaderverslag brandblusrobot</w:t>
      </w:r>
      <w:bookmarkEnd w:id="205"/>
    </w:p>
    <w:p w14:paraId="68D3F0AD" w14:textId="77777777" w:rsidR="00136120" w:rsidRDefault="00136120">
      <w:pPr>
        <w:rPr>
          <w:rFonts w:asciiTheme="majorHAnsi" w:eastAsiaTheme="majorEastAsia" w:hAnsiTheme="majorHAnsi" w:cstheme="majorBidi"/>
          <w:color w:val="2F5496" w:themeColor="accent1" w:themeShade="BF"/>
          <w:sz w:val="26"/>
          <w:szCs w:val="26"/>
        </w:rPr>
      </w:pPr>
      <w:r>
        <w:br w:type="page"/>
      </w:r>
    </w:p>
    <w:p w14:paraId="3AD25E5E" w14:textId="14DE9A12" w:rsidR="00601E82" w:rsidRDefault="00601E82" w:rsidP="00601E82">
      <w:pPr>
        <w:pStyle w:val="Kop2"/>
      </w:pPr>
      <w:bookmarkStart w:id="206" w:name="_Toc104757938"/>
      <w:r>
        <w:lastRenderedPageBreak/>
        <w:t xml:space="preserve">Bijlage </w:t>
      </w:r>
      <w:r w:rsidR="00136120">
        <w:t>2</w:t>
      </w:r>
      <w:r>
        <w:t>: Logboek rapporteren</w:t>
      </w:r>
      <w:bookmarkEnd w:id="204"/>
      <w:bookmarkEnd w:id="206"/>
    </w:p>
    <w:p w14:paraId="2CF463BD" w14:textId="77777777" w:rsidR="00136120" w:rsidRPr="00136120" w:rsidRDefault="00136120" w:rsidP="00136120"/>
    <w:p w14:paraId="4D68E393" w14:textId="5863110B" w:rsidR="00136AF8" w:rsidRDefault="00066F39" w:rsidP="00136AF8">
      <w:pPr>
        <w:keepNext/>
        <w:jc w:val="center"/>
      </w:pPr>
      <w:r w:rsidRPr="00066F39">
        <w:rPr>
          <w:noProof/>
          <w:lang w:eastAsia="nl-BE"/>
        </w:rPr>
        <w:drawing>
          <wp:inline distT="0" distB="0" distL="0" distR="0" wp14:anchorId="6B91C509" wp14:editId="6FC2A97C">
            <wp:extent cx="5759450" cy="4144645"/>
            <wp:effectExtent l="0" t="0" r="0" b="8255"/>
            <wp:docPr id="1" name="Afbeelding 1"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afel&#10;&#10;Automatisch gegenereerde beschrijving"/>
                    <pic:cNvPicPr/>
                  </pic:nvPicPr>
                  <pic:blipFill>
                    <a:blip r:embed="rId52"/>
                    <a:stretch>
                      <a:fillRect/>
                    </a:stretch>
                  </pic:blipFill>
                  <pic:spPr>
                    <a:xfrm>
                      <a:off x="0" y="0"/>
                      <a:ext cx="5759450" cy="4144645"/>
                    </a:xfrm>
                    <a:prstGeom prst="rect">
                      <a:avLst/>
                    </a:prstGeom>
                  </pic:spPr>
                </pic:pic>
              </a:graphicData>
            </a:graphic>
          </wp:inline>
        </w:drawing>
      </w:r>
    </w:p>
    <w:p w14:paraId="4BEF6068" w14:textId="13B83C47" w:rsidR="00136AF8" w:rsidRDefault="00136AF8" w:rsidP="00136AF8">
      <w:pPr>
        <w:pStyle w:val="Bijschrift"/>
        <w:jc w:val="center"/>
      </w:pPr>
      <w:bookmarkStart w:id="207" w:name="_Toc103861225"/>
      <w:bookmarkStart w:id="208" w:name="_Toc104758370"/>
      <w:r>
        <w:t>Figuur</w:t>
      </w:r>
      <w:r w:rsidR="00685B6E">
        <w:t xml:space="preserve"> </w:t>
      </w:r>
      <w:r w:rsidR="00252C0C">
        <w:t>25</w:t>
      </w:r>
      <w:r>
        <w:fldChar w:fldCharType="begin"/>
      </w:r>
      <w:r>
        <w:instrText>SEQ Figuur \* ARABIC</w:instrText>
      </w:r>
      <w:r>
        <w:fldChar w:fldCharType="end"/>
      </w:r>
      <w:r>
        <w:t xml:space="preserve">: </w:t>
      </w:r>
      <w:r w:rsidR="007A78BD">
        <w:t>l</w:t>
      </w:r>
      <w:r>
        <w:t>ogboek brandblusrobot</w:t>
      </w:r>
      <w:bookmarkEnd w:id="207"/>
      <w:bookmarkEnd w:id="208"/>
    </w:p>
    <w:p w14:paraId="75468C06" w14:textId="454A1FB3" w:rsidR="44B86BFB" w:rsidRPr="00601E82" w:rsidRDefault="44B86BFB" w:rsidP="00601E82"/>
    <w:sectPr w:rsidR="44B86BFB" w:rsidRPr="00601E82" w:rsidSect="007D21ED">
      <w:footerReference w:type="default" r:id="rId53"/>
      <w:footerReference w:type="first" r:id="rId54"/>
      <w:type w:val="continuous"/>
      <w:pgSz w:w="11906" w:h="16838" w:code="9"/>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bine Martens" w:date="2022-06-05T15:32:00Z" w:initials="SM">
    <w:p w14:paraId="1F029FBD" w14:textId="79A651B1" w:rsidR="00FF4F66" w:rsidRDefault="00FF4F66">
      <w:pPr>
        <w:pStyle w:val="Tekstopmerking"/>
      </w:pPr>
      <w:r>
        <w:rPr>
          <w:rStyle w:val="Verwijzingopmerking"/>
        </w:rPr>
        <w:annotationRef/>
      </w:r>
      <w:r>
        <w:t>niet informatief</w:t>
      </w:r>
    </w:p>
  </w:comment>
  <w:comment w:id="4" w:author="Sabine Martens" w:date="2022-06-05T15:34:00Z" w:initials="SM">
    <w:p w14:paraId="4BEC913B" w14:textId="315389F2" w:rsidR="00FF4F66" w:rsidRDefault="00FF4F66">
      <w:pPr>
        <w:pStyle w:val="Tekstopmerking"/>
      </w:pPr>
      <w:r>
        <w:rPr>
          <w:rStyle w:val="Verwijzingopmerking"/>
        </w:rPr>
        <w:annotationRef/>
      </w:r>
      <w:r>
        <w:t>verkeerd opgemaakt</w:t>
      </w:r>
    </w:p>
  </w:comment>
  <w:comment w:id="62" w:author="Sabine Martens" w:date="2022-06-05T15:50:00Z" w:initials="SM">
    <w:p w14:paraId="39D6DA34" w14:textId="6CFF7926" w:rsidR="0073737C" w:rsidRDefault="0073737C">
      <w:pPr>
        <w:pStyle w:val="Tekstopmerking"/>
      </w:pPr>
      <w:r>
        <w:rPr>
          <w:rStyle w:val="Verwijzingopmerking"/>
        </w:rPr>
        <w:annotationRef/>
      </w:r>
      <w:r>
        <w:t>te</w:t>
      </w:r>
    </w:p>
  </w:comment>
  <w:comment w:id="111" w:author="Sabine Martens" w:date="2022-06-05T15:58:00Z" w:initials="SM">
    <w:p w14:paraId="7F0E53DB" w14:textId="6B74ACD6" w:rsidR="001F0718" w:rsidRDefault="001F0718">
      <w:pPr>
        <w:pStyle w:val="Tekstopmerking"/>
      </w:pPr>
      <w:r>
        <w:rPr>
          <w:rStyle w:val="Verwijzingopmerking"/>
        </w:rPr>
        <w:annotationRef/>
      </w:r>
      <w:r>
        <w:t>uniek 7-bitsadres</w:t>
      </w:r>
    </w:p>
  </w:comment>
  <w:comment w:id="192" w:author="Sabine Martens" w:date="2022-06-05T15:39:00Z" w:initials="SM">
    <w:p w14:paraId="2D1E0B79" w14:textId="78B0F59E" w:rsidR="00FF4F66" w:rsidRDefault="00FF4F66">
      <w:pPr>
        <w:pStyle w:val="Tekstopmerking"/>
      </w:pPr>
      <w:r>
        <w:rPr>
          <w:rStyle w:val="Verwijzingopmerking"/>
        </w:rPr>
        <w:annotationRef/>
      </w:r>
      <w:r>
        <w:t>niet opsommen maar de echte informatie geven</w:t>
      </w:r>
    </w:p>
  </w:comment>
  <w:comment w:id="193" w:author="Sabine Martens" w:date="2022-06-05T15:39:00Z" w:initials="SM">
    <w:p w14:paraId="64B4C1C4" w14:textId="32580712" w:rsidR="00FF4F66" w:rsidRDefault="00FF4F66">
      <w:pPr>
        <w:pStyle w:val="Tekstopmerking"/>
      </w:pPr>
      <w:r>
        <w:rPr>
          <w:rStyle w:val="Verwijzingopmerking"/>
        </w:rPr>
        <w:annotationRef/>
      </w:r>
      <w:r>
        <w:t>info over keuz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029FBD" w15:done="0"/>
  <w15:commentEx w15:paraId="4BEC913B" w15:done="0"/>
  <w15:commentEx w15:paraId="39D6DA34" w15:done="0"/>
  <w15:commentEx w15:paraId="7F0E53DB" w15:done="0"/>
  <w15:commentEx w15:paraId="2D1E0B79" w15:done="0"/>
  <w15:commentEx w15:paraId="64B4C1C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A73E5" w14:textId="77777777" w:rsidR="003E2BB0" w:rsidRDefault="003E2BB0" w:rsidP="008F05E1">
      <w:pPr>
        <w:spacing w:after="0" w:line="240" w:lineRule="auto"/>
      </w:pPr>
      <w:r>
        <w:separator/>
      </w:r>
    </w:p>
  </w:endnote>
  <w:endnote w:type="continuationSeparator" w:id="0">
    <w:p w14:paraId="35D3427F" w14:textId="77777777" w:rsidR="003E2BB0" w:rsidRDefault="003E2BB0" w:rsidP="008F05E1">
      <w:pPr>
        <w:spacing w:after="0" w:line="240" w:lineRule="auto"/>
      </w:pPr>
      <w:r>
        <w:continuationSeparator/>
      </w:r>
    </w:p>
  </w:endnote>
  <w:endnote w:type="continuationNotice" w:id="1">
    <w:p w14:paraId="2713F688" w14:textId="77777777" w:rsidR="003E2BB0" w:rsidRDefault="003E2B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2098949"/>
      <w:docPartObj>
        <w:docPartGallery w:val="Page Numbers (Bottom of Page)"/>
        <w:docPartUnique/>
      </w:docPartObj>
    </w:sdtPr>
    <w:sdtContent>
      <w:p w14:paraId="34F70CD4" w14:textId="523C0085" w:rsidR="00FF4F66" w:rsidRDefault="00FF4F66">
        <w:pPr>
          <w:pStyle w:val="Voettekst"/>
        </w:pPr>
        <w:r>
          <w:rPr>
            <w:noProof/>
            <w:lang w:eastAsia="nl-BE"/>
          </w:rPr>
          <mc:AlternateContent>
            <mc:Choice Requires="wps">
              <w:drawing>
                <wp:anchor distT="0" distB="0" distL="114300" distR="114300" simplePos="0" relativeHeight="251658241" behindDoc="0" locked="0" layoutInCell="1" allowOverlap="1" wp14:anchorId="79B580B7" wp14:editId="0DFED671">
                  <wp:simplePos x="0" y="0"/>
                  <wp:positionH relativeFrom="rightMargin">
                    <wp:align>center</wp:align>
                  </wp:positionH>
                  <wp:positionV relativeFrom="bottomMargin">
                    <wp:align>center</wp:align>
                  </wp:positionV>
                  <wp:extent cx="565785" cy="191770"/>
                  <wp:effectExtent l="0" t="0" r="0" b="0"/>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4317EBEF" w14:textId="7ADF9511" w:rsidR="00FF4F66" w:rsidRDefault="00FF4F66">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C35290" w:rsidRPr="00C35290">
                                <w:rPr>
                                  <w:noProof/>
                                  <w:color w:val="ED7D31" w:themeColor="accent2"/>
                                  <w:lang w:val="nl-NL"/>
                                </w:rPr>
                                <w:t>17</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9B580B7" id="Rechthoek 3" o:spid="_x0000_s1040" style="position:absolute;margin-left:0;margin-top:0;width:44.55pt;height:15.1pt;rotation:180;flip:x;z-index:251658241;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" filled="f" fillcolor="#c0504d" stroked="f" strokecolor="#5c83b4" strokeweight="2.25pt">
                  <v:textbox inset=",0,,0">
                    <w:txbxContent>
                      <w:p w14:paraId="4317EBEF" w14:textId="7ADF9511" w:rsidR="00FF4F66" w:rsidRDefault="00FF4F66">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C35290" w:rsidRPr="00C35290">
                          <w:rPr>
                            <w:noProof/>
                            <w:color w:val="ED7D31" w:themeColor="accent2"/>
                            <w:lang w:val="nl-NL"/>
                          </w:rPr>
                          <w:t>17</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7DF8A" w14:textId="3F0287A4" w:rsidR="00FF4F66" w:rsidRDefault="00FF4F66" w:rsidP="001C147B">
    <w:pPr>
      <w:pStyle w:val="Voettekst"/>
      <w:tabs>
        <w:tab w:val="clear" w:pos="4536"/>
        <w:tab w:val="clear" w:pos="9072"/>
        <w:tab w:val="left" w:pos="3384"/>
      </w:tabs>
    </w:pPr>
    <w:r>
      <w:rPr>
        <w:noProof/>
        <w:lang w:eastAsia="nl-BE"/>
      </w:rPr>
      <mc:AlternateContent>
        <mc:Choice Requires="wps">
          <w:drawing>
            <wp:anchor distT="0" distB="0" distL="114300" distR="114300" simplePos="0" relativeHeight="251658240" behindDoc="0" locked="0" layoutInCell="1" allowOverlap="1" wp14:anchorId="6B599F76" wp14:editId="6E62BF3D">
              <wp:simplePos x="0" y="0"/>
              <wp:positionH relativeFrom="rightMargin">
                <wp:align>center</wp:align>
              </wp:positionH>
              <wp:positionV relativeFrom="bottomMargin">
                <wp:align>center</wp:align>
              </wp:positionV>
              <wp:extent cx="565785" cy="191770"/>
              <wp:effectExtent l="0" t="0" r="0" b="0"/>
              <wp:wrapNone/>
              <wp:docPr id="6" name="Rechthoek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8476EFF" w14:textId="77777777" w:rsidR="00FF4F66" w:rsidRDefault="00FF4F66">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lang w:val="nl-NL"/>
                            </w:rPr>
                            <w:t>2</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B599F76" id="Rechthoek 6" o:spid="_x0000_s1041" style="position:absolute;margin-left:0;margin-top:0;width:44.55pt;height:15.1pt;rotation:180;flip:x;z-index:25165824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" filled="f" fillcolor="#c0504d" stroked="f" strokecolor="#5c83b4" strokeweight="2.25pt">
              <v:textbox inset=",0,,0">
                <w:txbxContent>
                  <w:p w14:paraId="68476EFF" w14:textId="77777777" w:rsidR="001C147B" w:rsidRDefault="001C147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Pr>
                        <w:color w:val="ED7D31" w:themeColor="accent2"/>
                        <w:lang w:val="nl-NL"/>
                      </w:rPr>
                      <w:t>2</w:t>
                    </w:r>
                    <w:r>
                      <w:rPr>
                        <w:color w:val="ED7D31" w:themeColor="accent2"/>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5CAB67" w14:textId="77777777" w:rsidR="003E2BB0" w:rsidRDefault="003E2BB0" w:rsidP="008F05E1">
      <w:pPr>
        <w:spacing w:after="0" w:line="240" w:lineRule="auto"/>
      </w:pPr>
      <w:r>
        <w:separator/>
      </w:r>
    </w:p>
  </w:footnote>
  <w:footnote w:type="continuationSeparator" w:id="0">
    <w:p w14:paraId="63A7A3FC" w14:textId="77777777" w:rsidR="003E2BB0" w:rsidRDefault="003E2BB0" w:rsidP="008F05E1">
      <w:pPr>
        <w:spacing w:after="0" w:line="240" w:lineRule="auto"/>
      </w:pPr>
      <w:r>
        <w:continuationSeparator/>
      </w:r>
    </w:p>
  </w:footnote>
  <w:footnote w:type="continuationNotice" w:id="1">
    <w:p w14:paraId="20385AD4" w14:textId="77777777" w:rsidR="003E2BB0" w:rsidRDefault="003E2BB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SF068HWI" int2:invalidationBookmarkName="" int2:hashCode="FectFyBNuJh2vq" int2:id="37oV3w36">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C7A31"/>
    <w:multiLevelType w:val="hybridMultilevel"/>
    <w:tmpl w:val="A0205B2E"/>
    <w:lvl w:ilvl="0" w:tplc="B95EFD36">
      <w:numFmt w:val="bullet"/>
      <w:lvlText w:val="-"/>
      <w:lvlJc w:val="left"/>
      <w:pPr>
        <w:ind w:left="720" w:hanging="360"/>
      </w:pPr>
      <w:rPr>
        <w:rFonts w:ascii="Calibri" w:eastAsiaTheme="minorHAns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2CFC7EB2"/>
    <w:multiLevelType w:val="hybridMultilevel"/>
    <w:tmpl w:val="2F041D3E"/>
    <w:lvl w:ilvl="0" w:tplc="43A0D3F6">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3A8371C1"/>
    <w:multiLevelType w:val="hybridMultilevel"/>
    <w:tmpl w:val="543846EE"/>
    <w:lvl w:ilvl="0" w:tplc="0813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AA46BB0"/>
    <w:multiLevelType w:val="multilevel"/>
    <w:tmpl w:val="27D0CC1A"/>
    <w:lvl w:ilvl="0">
      <w:start w:val="1"/>
      <w:numFmt w:val="decimal"/>
      <w:pStyle w:val="Kop1"/>
      <w:lvlText w:val="%1"/>
      <w:lvlJc w:val="left"/>
      <w:pPr>
        <w:ind w:left="432" w:hanging="432"/>
      </w:pPr>
      <w:rPr>
        <w:rFonts w:ascii="Calibri" w:eastAsia="Calibri" w:hAnsi="Calibri" w:cs="Calibri"/>
      </w:r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4" w15:restartNumberingAfterBreak="0">
    <w:nsid w:val="42045B4C"/>
    <w:multiLevelType w:val="multilevel"/>
    <w:tmpl w:val="9A6EF1EE"/>
    <w:styleLink w:val="WWOutlineListStyle29"/>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3.1"/>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0C424B0"/>
    <w:multiLevelType w:val="hybridMultilevel"/>
    <w:tmpl w:val="CD327C7E"/>
    <w:lvl w:ilvl="0" w:tplc="8A266644">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51CE0282"/>
    <w:multiLevelType w:val="hybridMultilevel"/>
    <w:tmpl w:val="BA68BF2E"/>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58916C8F"/>
    <w:multiLevelType w:val="hybridMultilevel"/>
    <w:tmpl w:val="EE329020"/>
    <w:lvl w:ilvl="0" w:tplc="B95EFD36">
      <w:numFmt w:val="bullet"/>
      <w:lvlText w:val="-"/>
      <w:lvlJc w:val="left"/>
      <w:pPr>
        <w:ind w:left="1440" w:hanging="360"/>
      </w:pPr>
      <w:rPr>
        <w:rFonts w:ascii="Calibri" w:eastAsiaTheme="minorHAnsi" w:hAnsi="Calibri" w:cs="Calibri"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8" w15:restartNumberingAfterBreak="0">
    <w:nsid w:val="60ED20A6"/>
    <w:multiLevelType w:val="hybridMultilevel"/>
    <w:tmpl w:val="820ECC5E"/>
    <w:lvl w:ilvl="0" w:tplc="B95EFD36">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6A81318D"/>
    <w:multiLevelType w:val="hybridMultilevel"/>
    <w:tmpl w:val="65307D5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6EBC63A4"/>
    <w:multiLevelType w:val="hybridMultilevel"/>
    <w:tmpl w:val="CE121DA4"/>
    <w:lvl w:ilvl="0" w:tplc="B95EFD36">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79EB0577"/>
    <w:multiLevelType w:val="hybridMultilevel"/>
    <w:tmpl w:val="B37E9426"/>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6"/>
  </w:num>
  <w:num w:numId="7">
    <w:abstractNumId w:val="1"/>
  </w:num>
  <w:num w:numId="8">
    <w:abstractNumId w:val="3"/>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9"/>
  </w:num>
  <w:num w:numId="13">
    <w:abstractNumId w:val="2"/>
  </w:num>
  <w:num w:numId="14">
    <w:abstractNumId w:val="11"/>
  </w:num>
  <w:num w:numId="15">
    <w:abstractNumId w:val="5"/>
  </w:num>
  <w:num w:numId="16">
    <w:abstractNumId w:val="0"/>
  </w:num>
  <w:num w:numId="17">
    <w:abstractNumId w:val="7"/>
  </w:num>
  <w:num w:numId="18">
    <w:abstractNumId w:val="8"/>
  </w:num>
  <w:num w:numId="19">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bine Martens">
    <w15:presenceInfo w15:providerId="AD" w15:userId="S-1-5-21-2091170726-2250300491-809371454-198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sDQxNjA3NDUxMLBU0lEKTi0uzszPAykwrAUAKWyoNywAAAA="/>
  </w:docVars>
  <w:rsids>
    <w:rsidRoot w:val="008F05E1"/>
    <w:rsid w:val="0000004A"/>
    <w:rsid w:val="0000032A"/>
    <w:rsid w:val="0000044D"/>
    <w:rsid w:val="00000AF9"/>
    <w:rsid w:val="00000E78"/>
    <w:rsid w:val="00001263"/>
    <w:rsid w:val="000012BF"/>
    <w:rsid w:val="0000132A"/>
    <w:rsid w:val="0000143C"/>
    <w:rsid w:val="000017B7"/>
    <w:rsid w:val="000017C7"/>
    <w:rsid w:val="000017DC"/>
    <w:rsid w:val="00001A0B"/>
    <w:rsid w:val="0000233F"/>
    <w:rsid w:val="00002453"/>
    <w:rsid w:val="0000320E"/>
    <w:rsid w:val="000033BD"/>
    <w:rsid w:val="00003786"/>
    <w:rsid w:val="0000396D"/>
    <w:rsid w:val="00003A2B"/>
    <w:rsid w:val="00003C84"/>
    <w:rsid w:val="00003FB0"/>
    <w:rsid w:val="000052BF"/>
    <w:rsid w:val="0000533D"/>
    <w:rsid w:val="0000537C"/>
    <w:rsid w:val="0000553D"/>
    <w:rsid w:val="00005645"/>
    <w:rsid w:val="0000661F"/>
    <w:rsid w:val="00006E10"/>
    <w:rsid w:val="00007393"/>
    <w:rsid w:val="000074B5"/>
    <w:rsid w:val="000109FC"/>
    <w:rsid w:val="00010AF1"/>
    <w:rsid w:val="00010C90"/>
    <w:rsid w:val="00011227"/>
    <w:rsid w:val="0001170E"/>
    <w:rsid w:val="000118EC"/>
    <w:rsid w:val="00011A24"/>
    <w:rsid w:val="00012901"/>
    <w:rsid w:val="000129B3"/>
    <w:rsid w:val="00012D5C"/>
    <w:rsid w:val="00012E57"/>
    <w:rsid w:val="00013189"/>
    <w:rsid w:val="00013231"/>
    <w:rsid w:val="000133E3"/>
    <w:rsid w:val="000137D4"/>
    <w:rsid w:val="00013A52"/>
    <w:rsid w:val="00014023"/>
    <w:rsid w:val="000149A2"/>
    <w:rsid w:val="000152E9"/>
    <w:rsid w:val="00015439"/>
    <w:rsid w:val="0001586C"/>
    <w:rsid w:val="000162C6"/>
    <w:rsid w:val="000162EB"/>
    <w:rsid w:val="000165E8"/>
    <w:rsid w:val="00016CDC"/>
    <w:rsid w:val="000174C0"/>
    <w:rsid w:val="0001797E"/>
    <w:rsid w:val="000201B1"/>
    <w:rsid w:val="00020DEE"/>
    <w:rsid w:val="00020F1F"/>
    <w:rsid w:val="000210A5"/>
    <w:rsid w:val="00022042"/>
    <w:rsid w:val="00022B1D"/>
    <w:rsid w:val="00022B98"/>
    <w:rsid w:val="00022C3C"/>
    <w:rsid w:val="0002369B"/>
    <w:rsid w:val="00023728"/>
    <w:rsid w:val="00024CAB"/>
    <w:rsid w:val="00024CB6"/>
    <w:rsid w:val="00024CF7"/>
    <w:rsid w:val="00024D07"/>
    <w:rsid w:val="00024F01"/>
    <w:rsid w:val="000254AD"/>
    <w:rsid w:val="00025D2C"/>
    <w:rsid w:val="00025FAE"/>
    <w:rsid w:val="00026414"/>
    <w:rsid w:val="00026A59"/>
    <w:rsid w:val="00026E7A"/>
    <w:rsid w:val="0002700A"/>
    <w:rsid w:val="000275F9"/>
    <w:rsid w:val="000276B9"/>
    <w:rsid w:val="000278CC"/>
    <w:rsid w:val="00027B2E"/>
    <w:rsid w:val="000309CC"/>
    <w:rsid w:val="00030C24"/>
    <w:rsid w:val="000314E5"/>
    <w:rsid w:val="00031671"/>
    <w:rsid w:val="00031E37"/>
    <w:rsid w:val="00031EE1"/>
    <w:rsid w:val="0003226D"/>
    <w:rsid w:val="000322E4"/>
    <w:rsid w:val="000329A3"/>
    <w:rsid w:val="00032B09"/>
    <w:rsid w:val="00032ED8"/>
    <w:rsid w:val="00032F6A"/>
    <w:rsid w:val="00033764"/>
    <w:rsid w:val="00033862"/>
    <w:rsid w:val="00033A41"/>
    <w:rsid w:val="00033E52"/>
    <w:rsid w:val="000341E0"/>
    <w:rsid w:val="00034318"/>
    <w:rsid w:val="000348A1"/>
    <w:rsid w:val="000350A9"/>
    <w:rsid w:val="0003515A"/>
    <w:rsid w:val="000351F1"/>
    <w:rsid w:val="0003538E"/>
    <w:rsid w:val="00035BF1"/>
    <w:rsid w:val="00035C85"/>
    <w:rsid w:val="00035D83"/>
    <w:rsid w:val="00035E91"/>
    <w:rsid w:val="00036AA3"/>
    <w:rsid w:val="00036F78"/>
    <w:rsid w:val="000370E2"/>
    <w:rsid w:val="0003762E"/>
    <w:rsid w:val="00037700"/>
    <w:rsid w:val="0003793D"/>
    <w:rsid w:val="00037B52"/>
    <w:rsid w:val="00037E51"/>
    <w:rsid w:val="00040075"/>
    <w:rsid w:val="00040422"/>
    <w:rsid w:val="00040DBD"/>
    <w:rsid w:val="00041670"/>
    <w:rsid w:val="000418F0"/>
    <w:rsid w:val="00041902"/>
    <w:rsid w:val="00041909"/>
    <w:rsid w:val="00041A04"/>
    <w:rsid w:val="00041F07"/>
    <w:rsid w:val="00041F5B"/>
    <w:rsid w:val="000427CF"/>
    <w:rsid w:val="00042A88"/>
    <w:rsid w:val="00043125"/>
    <w:rsid w:val="00043234"/>
    <w:rsid w:val="00043B15"/>
    <w:rsid w:val="00043BF1"/>
    <w:rsid w:val="00043E93"/>
    <w:rsid w:val="0004417E"/>
    <w:rsid w:val="00044481"/>
    <w:rsid w:val="00044D57"/>
    <w:rsid w:val="00044E5A"/>
    <w:rsid w:val="00045083"/>
    <w:rsid w:val="0004528C"/>
    <w:rsid w:val="00045322"/>
    <w:rsid w:val="0004589E"/>
    <w:rsid w:val="00045F76"/>
    <w:rsid w:val="00045F88"/>
    <w:rsid w:val="00046819"/>
    <w:rsid w:val="00046F4F"/>
    <w:rsid w:val="00046FB6"/>
    <w:rsid w:val="00047358"/>
    <w:rsid w:val="00047649"/>
    <w:rsid w:val="000477F0"/>
    <w:rsid w:val="0005013A"/>
    <w:rsid w:val="000502F9"/>
    <w:rsid w:val="0005053F"/>
    <w:rsid w:val="0005091F"/>
    <w:rsid w:val="00050922"/>
    <w:rsid w:val="00051184"/>
    <w:rsid w:val="000514D0"/>
    <w:rsid w:val="000516EA"/>
    <w:rsid w:val="00051A48"/>
    <w:rsid w:val="00051EA8"/>
    <w:rsid w:val="0005250D"/>
    <w:rsid w:val="00052608"/>
    <w:rsid w:val="00052BB4"/>
    <w:rsid w:val="00052CB0"/>
    <w:rsid w:val="00052DCB"/>
    <w:rsid w:val="00052ED4"/>
    <w:rsid w:val="0005307D"/>
    <w:rsid w:val="000533F6"/>
    <w:rsid w:val="0005392E"/>
    <w:rsid w:val="00053DE7"/>
    <w:rsid w:val="000547CE"/>
    <w:rsid w:val="000547E5"/>
    <w:rsid w:val="000547FC"/>
    <w:rsid w:val="000549F3"/>
    <w:rsid w:val="00054B96"/>
    <w:rsid w:val="00054C42"/>
    <w:rsid w:val="0005510E"/>
    <w:rsid w:val="00056397"/>
    <w:rsid w:val="00056532"/>
    <w:rsid w:val="0005699A"/>
    <w:rsid w:val="00056D88"/>
    <w:rsid w:val="000574E2"/>
    <w:rsid w:val="000576D5"/>
    <w:rsid w:val="000578E8"/>
    <w:rsid w:val="00057B96"/>
    <w:rsid w:val="00057D07"/>
    <w:rsid w:val="00057F43"/>
    <w:rsid w:val="0006061F"/>
    <w:rsid w:val="00060BD7"/>
    <w:rsid w:val="000613BA"/>
    <w:rsid w:val="0006156A"/>
    <w:rsid w:val="0006167D"/>
    <w:rsid w:val="00061CC3"/>
    <w:rsid w:val="00062072"/>
    <w:rsid w:val="0006312F"/>
    <w:rsid w:val="000645C6"/>
    <w:rsid w:val="000649FA"/>
    <w:rsid w:val="00064CEF"/>
    <w:rsid w:val="00064F34"/>
    <w:rsid w:val="00065119"/>
    <w:rsid w:val="000659A0"/>
    <w:rsid w:val="00065BA1"/>
    <w:rsid w:val="00065C0D"/>
    <w:rsid w:val="00065DED"/>
    <w:rsid w:val="00065FCA"/>
    <w:rsid w:val="000661C9"/>
    <w:rsid w:val="00066423"/>
    <w:rsid w:val="00066444"/>
    <w:rsid w:val="0006652E"/>
    <w:rsid w:val="00066586"/>
    <w:rsid w:val="000669F7"/>
    <w:rsid w:val="00066D5F"/>
    <w:rsid w:val="00066F39"/>
    <w:rsid w:val="0006759F"/>
    <w:rsid w:val="000676EB"/>
    <w:rsid w:val="000677A6"/>
    <w:rsid w:val="00067B51"/>
    <w:rsid w:val="000706E0"/>
    <w:rsid w:val="00070C3E"/>
    <w:rsid w:val="00070D52"/>
    <w:rsid w:val="0007150E"/>
    <w:rsid w:val="0007166F"/>
    <w:rsid w:val="00071AD1"/>
    <w:rsid w:val="000724F1"/>
    <w:rsid w:val="000725FB"/>
    <w:rsid w:val="00072F1B"/>
    <w:rsid w:val="00073981"/>
    <w:rsid w:val="00073BE2"/>
    <w:rsid w:val="00073DE2"/>
    <w:rsid w:val="00073EFD"/>
    <w:rsid w:val="0007410B"/>
    <w:rsid w:val="000745EA"/>
    <w:rsid w:val="00074B9F"/>
    <w:rsid w:val="00074D69"/>
    <w:rsid w:val="00074E70"/>
    <w:rsid w:val="00075249"/>
    <w:rsid w:val="000753F6"/>
    <w:rsid w:val="000756A4"/>
    <w:rsid w:val="0007578C"/>
    <w:rsid w:val="00075924"/>
    <w:rsid w:val="00075E42"/>
    <w:rsid w:val="00075E92"/>
    <w:rsid w:val="00076F86"/>
    <w:rsid w:val="0007789E"/>
    <w:rsid w:val="000805AC"/>
    <w:rsid w:val="000808F3"/>
    <w:rsid w:val="000816C3"/>
    <w:rsid w:val="00081757"/>
    <w:rsid w:val="00081F3E"/>
    <w:rsid w:val="000820CB"/>
    <w:rsid w:val="0008262C"/>
    <w:rsid w:val="00082872"/>
    <w:rsid w:val="00082E00"/>
    <w:rsid w:val="000835A5"/>
    <w:rsid w:val="00083EDD"/>
    <w:rsid w:val="0008435F"/>
    <w:rsid w:val="000843A2"/>
    <w:rsid w:val="000843FD"/>
    <w:rsid w:val="000844D1"/>
    <w:rsid w:val="000849EB"/>
    <w:rsid w:val="000857AA"/>
    <w:rsid w:val="0008584C"/>
    <w:rsid w:val="00085C80"/>
    <w:rsid w:val="00085DF3"/>
    <w:rsid w:val="00086456"/>
    <w:rsid w:val="000864D6"/>
    <w:rsid w:val="00086B28"/>
    <w:rsid w:val="00086C6F"/>
    <w:rsid w:val="00086EF5"/>
    <w:rsid w:val="000875F5"/>
    <w:rsid w:val="000876EF"/>
    <w:rsid w:val="0008770F"/>
    <w:rsid w:val="000878AD"/>
    <w:rsid w:val="0008797E"/>
    <w:rsid w:val="00087A51"/>
    <w:rsid w:val="00087B24"/>
    <w:rsid w:val="00090325"/>
    <w:rsid w:val="00091393"/>
    <w:rsid w:val="00091420"/>
    <w:rsid w:val="000917F0"/>
    <w:rsid w:val="00091C51"/>
    <w:rsid w:val="00091D17"/>
    <w:rsid w:val="00092223"/>
    <w:rsid w:val="00092487"/>
    <w:rsid w:val="000926BA"/>
    <w:rsid w:val="0009278D"/>
    <w:rsid w:val="00092CC2"/>
    <w:rsid w:val="00093847"/>
    <w:rsid w:val="000938C4"/>
    <w:rsid w:val="00094321"/>
    <w:rsid w:val="0009439C"/>
    <w:rsid w:val="000947E1"/>
    <w:rsid w:val="00095411"/>
    <w:rsid w:val="000954B4"/>
    <w:rsid w:val="000955F0"/>
    <w:rsid w:val="0009596C"/>
    <w:rsid w:val="00095995"/>
    <w:rsid w:val="00095A81"/>
    <w:rsid w:val="0009795E"/>
    <w:rsid w:val="0009797B"/>
    <w:rsid w:val="000A01EE"/>
    <w:rsid w:val="000A0349"/>
    <w:rsid w:val="000A05C8"/>
    <w:rsid w:val="000A097D"/>
    <w:rsid w:val="000A0B0B"/>
    <w:rsid w:val="000A12AF"/>
    <w:rsid w:val="000A18A3"/>
    <w:rsid w:val="000A1D09"/>
    <w:rsid w:val="000A24EC"/>
    <w:rsid w:val="000A252B"/>
    <w:rsid w:val="000A280B"/>
    <w:rsid w:val="000A2ACB"/>
    <w:rsid w:val="000A2D71"/>
    <w:rsid w:val="000A309E"/>
    <w:rsid w:val="000A34AB"/>
    <w:rsid w:val="000A3958"/>
    <w:rsid w:val="000A3CDF"/>
    <w:rsid w:val="000A40C6"/>
    <w:rsid w:val="000A4245"/>
    <w:rsid w:val="000A4CC7"/>
    <w:rsid w:val="000A5132"/>
    <w:rsid w:val="000A550B"/>
    <w:rsid w:val="000A5E83"/>
    <w:rsid w:val="000A5E95"/>
    <w:rsid w:val="000A61DD"/>
    <w:rsid w:val="000A6275"/>
    <w:rsid w:val="000A63BD"/>
    <w:rsid w:val="000A6565"/>
    <w:rsid w:val="000A68C3"/>
    <w:rsid w:val="000A6923"/>
    <w:rsid w:val="000A6AC7"/>
    <w:rsid w:val="000A6D78"/>
    <w:rsid w:val="000A6DB0"/>
    <w:rsid w:val="000A78AD"/>
    <w:rsid w:val="000A7BD9"/>
    <w:rsid w:val="000B051A"/>
    <w:rsid w:val="000B09E7"/>
    <w:rsid w:val="000B1382"/>
    <w:rsid w:val="000B20F4"/>
    <w:rsid w:val="000B267E"/>
    <w:rsid w:val="000B309F"/>
    <w:rsid w:val="000B3207"/>
    <w:rsid w:val="000B32A9"/>
    <w:rsid w:val="000B37C1"/>
    <w:rsid w:val="000B397F"/>
    <w:rsid w:val="000B416F"/>
    <w:rsid w:val="000B4E90"/>
    <w:rsid w:val="000B5860"/>
    <w:rsid w:val="000B5A37"/>
    <w:rsid w:val="000B5C97"/>
    <w:rsid w:val="000B5CF1"/>
    <w:rsid w:val="000B5D87"/>
    <w:rsid w:val="000B60D2"/>
    <w:rsid w:val="000B60E7"/>
    <w:rsid w:val="000B61A6"/>
    <w:rsid w:val="000B63D9"/>
    <w:rsid w:val="000B6623"/>
    <w:rsid w:val="000B6C13"/>
    <w:rsid w:val="000B76DA"/>
    <w:rsid w:val="000B7715"/>
    <w:rsid w:val="000B7967"/>
    <w:rsid w:val="000C04C8"/>
    <w:rsid w:val="000C053D"/>
    <w:rsid w:val="000C0A66"/>
    <w:rsid w:val="000C0BC2"/>
    <w:rsid w:val="000C11BA"/>
    <w:rsid w:val="000C123B"/>
    <w:rsid w:val="000C126A"/>
    <w:rsid w:val="000C19A2"/>
    <w:rsid w:val="000C1F61"/>
    <w:rsid w:val="000C2144"/>
    <w:rsid w:val="000C263B"/>
    <w:rsid w:val="000C3AFE"/>
    <w:rsid w:val="000C3C4F"/>
    <w:rsid w:val="000C3C54"/>
    <w:rsid w:val="000C3CC1"/>
    <w:rsid w:val="000C4420"/>
    <w:rsid w:val="000C50A7"/>
    <w:rsid w:val="000C5108"/>
    <w:rsid w:val="000C5396"/>
    <w:rsid w:val="000C53EC"/>
    <w:rsid w:val="000C564C"/>
    <w:rsid w:val="000C59C3"/>
    <w:rsid w:val="000C5FE5"/>
    <w:rsid w:val="000C6442"/>
    <w:rsid w:val="000C65B4"/>
    <w:rsid w:val="000C6737"/>
    <w:rsid w:val="000C696A"/>
    <w:rsid w:val="000C6B97"/>
    <w:rsid w:val="000C7365"/>
    <w:rsid w:val="000C73CD"/>
    <w:rsid w:val="000C7415"/>
    <w:rsid w:val="000D033A"/>
    <w:rsid w:val="000D0620"/>
    <w:rsid w:val="000D06F0"/>
    <w:rsid w:val="000D1A42"/>
    <w:rsid w:val="000D1B17"/>
    <w:rsid w:val="000D1FA3"/>
    <w:rsid w:val="000D2B32"/>
    <w:rsid w:val="000D3033"/>
    <w:rsid w:val="000D3263"/>
    <w:rsid w:val="000D33B5"/>
    <w:rsid w:val="000D3B0A"/>
    <w:rsid w:val="000D442C"/>
    <w:rsid w:val="000D4B82"/>
    <w:rsid w:val="000D50AB"/>
    <w:rsid w:val="000D5453"/>
    <w:rsid w:val="000D5DCE"/>
    <w:rsid w:val="000D6110"/>
    <w:rsid w:val="000D6AAD"/>
    <w:rsid w:val="000D707C"/>
    <w:rsid w:val="000D743B"/>
    <w:rsid w:val="000D7477"/>
    <w:rsid w:val="000D74F2"/>
    <w:rsid w:val="000D7AE5"/>
    <w:rsid w:val="000E0911"/>
    <w:rsid w:val="000E09FE"/>
    <w:rsid w:val="000E0AA3"/>
    <w:rsid w:val="000E29EF"/>
    <w:rsid w:val="000E2A81"/>
    <w:rsid w:val="000E2AD2"/>
    <w:rsid w:val="000E36AD"/>
    <w:rsid w:val="000E39CA"/>
    <w:rsid w:val="000E3C45"/>
    <w:rsid w:val="000E3DFA"/>
    <w:rsid w:val="000E3F9D"/>
    <w:rsid w:val="000E4FA2"/>
    <w:rsid w:val="000E5321"/>
    <w:rsid w:val="000E580F"/>
    <w:rsid w:val="000E5A1C"/>
    <w:rsid w:val="000E5C0A"/>
    <w:rsid w:val="000E5F93"/>
    <w:rsid w:val="000E7255"/>
    <w:rsid w:val="000E72E9"/>
    <w:rsid w:val="000E7363"/>
    <w:rsid w:val="000F0099"/>
    <w:rsid w:val="000F02AB"/>
    <w:rsid w:val="000F03D7"/>
    <w:rsid w:val="000F04CE"/>
    <w:rsid w:val="000F0977"/>
    <w:rsid w:val="000F0F07"/>
    <w:rsid w:val="000F13E6"/>
    <w:rsid w:val="000F140E"/>
    <w:rsid w:val="000F184B"/>
    <w:rsid w:val="000F1ED1"/>
    <w:rsid w:val="000F2012"/>
    <w:rsid w:val="000F23A6"/>
    <w:rsid w:val="000F25C1"/>
    <w:rsid w:val="000F25C2"/>
    <w:rsid w:val="000F2635"/>
    <w:rsid w:val="000F2701"/>
    <w:rsid w:val="000F2D9D"/>
    <w:rsid w:val="000F2F50"/>
    <w:rsid w:val="000F3483"/>
    <w:rsid w:val="000F37AD"/>
    <w:rsid w:val="000F3E62"/>
    <w:rsid w:val="000F3FF7"/>
    <w:rsid w:val="000F4043"/>
    <w:rsid w:val="000F455D"/>
    <w:rsid w:val="000F4EC7"/>
    <w:rsid w:val="000F4FDD"/>
    <w:rsid w:val="000F5360"/>
    <w:rsid w:val="000F6AB0"/>
    <w:rsid w:val="000F6D7A"/>
    <w:rsid w:val="000F7E77"/>
    <w:rsid w:val="000F7ED5"/>
    <w:rsid w:val="0010039A"/>
    <w:rsid w:val="0010083C"/>
    <w:rsid w:val="00100A90"/>
    <w:rsid w:val="00101158"/>
    <w:rsid w:val="00101249"/>
    <w:rsid w:val="001017F7"/>
    <w:rsid w:val="00101B10"/>
    <w:rsid w:val="00101CC2"/>
    <w:rsid w:val="00101D9A"/>
    <w:rsid w:val="00102CCD"/>
    <w:rsid w:val="00102CE8"/>
    <w:rsid w:val="00102E6C"/>
    <w:rsid w:val="00102EE4"/>
    <w:rsid w:val="001031FC"/>
    <w:rsid w:val="00103480"/>
    <w:rsid w:val="00103659"/>
    <w:rsid w:val="00103735"/>
    <w:rsid w:val="00103864"/>
    <w:rsid w:val="00103FD9"/>
    <w:rsid w:val="001042CB"/>
    <w:rsid w:val="001043BC"/>
    <w:rsid w:val="001049B4"/>
    <w:rsid w:val="001051C5"/>
    <w:rsid w:val="001054EE"/>
    <w:rsid w:val="00105A0E"/>
    <w:rsid w:val="00105BE0"/>
    <w:rsid w:val="00105E36"/>
    <w:rsid w:val="00105F45"/>
    <w:rsid w:val="00107977"/>
    <w:rsid w:val="00107ED7"/>
    <w:rsid w:val="0011044E"/>
    <w:rsid w:val="001110DB"/>
    <w:rsid w:val="001111F5"/>
    <w:rsid w:val="00111249"/>
    <w:rsid w:val="00111DDE"/>
    <w:rsid w:val="00111E1E"/>
    <w:rsid w:val="00111EF8"/>
    <w:rsid w:val="001126C2"/>
    <w:rsid w:val="001129C3"/>
    <w:rsid w:val="00112A60"/>
    <w:rsid w:val="00112F8F"/>
    <w:rsid w:val="0011336F"/>
    <w:rsid w:val="00113719"/>
    <w:rsid w:val="00113A46"/>
    <w:rsid w:val="00113D50"/>
    <w:rsid w:val="00113EE9"/>
    <w:rsid w:val="00113F4E"/>
    <w:rsid w:val="00114230"/>
    <w:rsid w:val="00114556"/>
    <w:rsid w:val="001148C7"/>
    <w:rsid w:val="00114A2B"/>
    <w:rsid w:val="00114E5B"/>
    <w:rsid w:val="0011505A"/>
    <w:rsid w:val="001152C5"/>
    <w:rsid w:val="001153C1"/>
    <w:rsid w:val="00115B3F"/>
    <w:rsid w:val="00115C7B"/>
    <w:rsid w:val="001161DB"/>
    <w:rsid w:val="001162D8"/>
    <w:rsid w:val="0011631D"/>
    <w:rsid w:val="001167BE"/>
    <w:rsid w:val="00116941"/>
    <w:rsid w:val="001172A6"/>
    <w:rsid w:val="001178F4"/>
    <w:rsid w:val="00117A0C"/>
    <w:rsid w:val="00117B31"/>
    <w:rsid w:val="00117F09"/>
    <w:rsid w:val="001200FE"/>
    <w:rsid w:val="00120BA4"/>
    <w:rsid w:val="00120DB5"/>
    <w:rsid w:val="00121421"/>
    <w:rsid w:val="001215F1"/>
    <w:rsid w:val="00121754"/>
    <w:rsid w:val="001219EC"/>
    <w:rsid w:val="00121A9F"/>
    <w:rsid w:val="00121B16"/>
    <w:rsid w:val="00122118"/>
    <w:rsid w:val="001221D2"/>
    <w:rsid w:val="00122892"/>
    <w:rsid w:val="00122A48"/>
    <w:rsid w:val="00122BD8"/>
    <w:rsid w:val="00122F1F"/>
    <w:rsid w:val="00123315"/>
    <w:rsid w:val="00123A06"/>
    <w:rsid w:val="00123AEA"/>
    <w:rsid w:val="00123D5B"/>
    <w:rsid w:val="00123F09"/>
    <w:rsid w:val="0012405A"/>
    <w:rsid w:val="0012466B"/>
    <w:rsid w:val="00124821"/>
    <w:rsid w:val="00124A50"/>
    <w:rsid w:val="00124AD9"/>
    <w:rsid w:val="00124E7E"/>
    <w:rsid w:val="00125428"/>
    <w:rsid w:val="00125CAB"/>
    <w:rsid w:val="001260F6"/>
    <w:rsid w:val="00126640"/>
    <w:rsid w:val="00126FDA"/>
    <w:rsid w:val="001273C5"/>
    <w:rsid w:val="0012793A"/>
    <w:rsid w:val="00127AFF"/>
    <w:rsid w:val="00127C83"/>
    <w:rsid w:val="0013001D"/>
    <w:rsid w:val="00130473"/>
    <w:rsid w:val="001308A6"/>
    <w:rsid w:val="00130B33"/>
    <w:rsid w:val="00130F71"/>
    <w:rsid w:val="00130FC1"/>
    <w:rsid w:val="00131D5A"/>
    <w:rsid w:val="00131EC4"/>
    <w:rsid w:val="00132065"/>
    <w:rsid w:val="00132270"/>
    <w:rsid w:val="00132293"/>
    <w:rsid w:val="0013238F"/>
    <w:rsid w:val="001324ED"/>
    <w:rsid w:val="0013252C"/>
    <w:rsid w:val="00132B47"/>
    <w:rsid w:val="00134577"/>
    <w:rsid w:val="0013464C"/>
    <w:rsid w:val="00134A50"/>
    <w:rsid w:val="00134BC8"/>
    <w:rsid w:val="00134DCA"/>
    <w:rsid w:val="0013540A"/>
    <w:rsid w:val="00135ED1"/>
    <w:rsid w:val="00135EF1"/>
    <w:rsid w:val="0013607F"/>
    <w:rsid w:val="00136120"/>
    <w:rsid w:val="001362BA"/>
    <w:rsid w:val="00136554"/>
    <w:rsid w:val="001369BA"/>
    <w:rsid w:val="00136AF8"/>
    <w:rsid w:val="001370A2"/>
    <w:rsid w:val="0013747A"/>
    <w:rsid w:val="001375F8"/>
    <w:rsid w:val="00137AC9"/>
    <w:rsid w:val="001403B0"/>
    <w:rsid w:val="001405F0"/>
    <w:rsid w:val="00140600"/>
    <w:rsid w:val="00140BD0"/>
    <w:rsid w:val="001419C5"/>
    <w:rsid w:val="00141CE6"/>
    <w:rsid w:val="001425C3"/>
    <w:rsid w:val="001426BE"/>
    <w:rsid w:val="00142E1E"/>
    <w:rsid w:val="0014343A"/>
    <w:rsid w:val="00143B2E"/>
    <w:rsid w:val="00143CA6"/>
    <w:rsid w:val="00143E42"/>
    <w:rsid w:val="00143ED2"/>
    <w:rsid w:val="00144F0E"/>
    <w:rsid w:val="00144F27"/>
    <w:rsid w:val="00145667"/>
    <w:rsid w:val="00145884"/>
    <w:rsid w:val="0014656D"/>
    <w:rsid w:val="00146759"/>
    <w:rsid w:val="001467D5"/>
    <w:rsid w:val="00146A49"/>
    <w:rsid w:val="00146C81"/>
    <w:rsid w:val="00146EB2"/>
    <w:rsid w:val="0014720E"/>
    <w:rsid w:val="001474DC"/>
    <w:rsid w:val="0014785B"/>
    <w:rsid w:val="00147917"/>
    <w:rsid w:val="00147CE6"/>
    <w:rsid w:val="001501C2"/>
    <w:rsid w:val="00150BF7"/>
    <w:rsid w:val="00150C67"/>
    <w:rsid w:val="00150EC0"/>
    <w:rsid w:val="00151318"/>
    <w:rsid w:val="001514F0"/>
    <w:rsid w:val="001520E3"/>
    <w:rsid w:val="00152C5B"/>
    <w:rsid w:val="00152CDE"/>
    <w:rsid w:val="00152DA6"/>
    <w:rsid w:val="00152E9A"/>
    <w:rsid w:val="0015347F"/>
    <w:rsid w:val="001537F0"/>
    <w:rsid w:val="00153B71"/>
    <w:rsid w:val="0015405B"/>
    <w:rsid w:val="001541DB"/>
    <w:rsid w:val="00154813"/>
    <w:rsid w:val="00154D85"/>
    <w:rsid w:val="00154E17"/>
    <w:rsid w:val="00154FC2"/>
    <w:rsid w:val="00155105"/>
    <w:rsid w:val="0015521A"/>
    <w:rsid w:val="001557F3"/>
    <w:rsid w:val="00155C43"/>
    <w:rsid w:val="001561A2"/>
    <w:rsid w:val="00156862"/>
    <w:rsid w:val="00156B6D"/>
    <w:rsid w:val="00156BA3"/>
    <w:rsid w:val="00156E0E"/>
    <w:rsid w:val="001577C7"/>
    <w:rsid w:val="00157AB6"/>
    <w:rsid w:val="00157B32"/>
    <w:rsid w:val="00160BE6"/>
    <w:rsid w:val="00160DAB"/>
    <w:rsid w:val="00161973"/>
    <w:rsid w:val="00161BC9"/>
    <w:rsid w:val="001624D2"/>
    <w:rsid w:val="0016284D"/>
    <w:rsid w:val="001631F5"/>
    <w:rsid w:val="00163257"/>
    <w:rsid w:val="00163B9B"/>
    <w:rsid w:val="00163DE2"/>
    <w:rsid w:val="001642F0"/>
    <w:rsid w:val="001644E9"/>
    <w:rsid w:val="00165246"/>
    <w:rsid w:val="00165A48"/>
    <w:rsid w:val="00165AD8"/>
    <w:rsid w:val="00165CF0"/>
    <w:rsid w:val="00165E4E"/>
    <w:rsid w:val="00166079"/>
    <w:rsid w:val="0016647D"/>
    <w:rsid w:val="001664E4"/>
    <w:rsid w:val="0016658B"/>
    <w:rsid w:val="00166D65"/>
    <w:rsid w:val="001676FC"/>
    <w:rsid w:val="001705A9"/>
    <w:rsid w:val="00170D1F"/>
    <w:rsid w:val="00170D34"/>
    <w:rsid w:val="00170DC9"/>
    <w:rsid w:val="00170FFF"/>
    <w:rsid w:val="0017105C"/>
    <w:rsid w:val="001712E1"/>
    <w:rsid w:val="00171B78"/>
    <w:rsid w:val="00171BE7"/>
    <w:rsid w:val="00171C4C"/>
    <w:rsid w:val="00173147"/>
    <w:rsid w:val="00173371"/>
    <w:rsid w:val="00173564"/>
    <w:rsid w:val="0017377A"/>
    <w:rsid w:val="00173C25"/>
    <w:rsid w:val="00173CE0"/>
    <w:rsid w:val="00173E03"/>
    <w:rsid w:val="00174347"/>
    <w:rsid w:val="001743B8"/>
    <w:rsid w:val="001750E7"/>
    <w:rsid w:val="00175208"/>
    <w:rsid w:val="0017584C"/>
    <w:rsid w:val="00175B7C"/>
    <w:rsid w:val="00175F17"/>
    <w:rsid w:val="001762C0"/>
    <w:rsid w:val="00176383"/>
    <w:rsid w:val="0017715F"/>
    <w:rsid w:val="00177589"/>
    <w:rsid w:val="00177B03"/>
    <w:rsid w:val="00177D27"/>
    <w:rsid w:val="00177E20"/>
    <w:rsid w:val="001808A0"/>
    <w:rsid w:val="00180B25"/>
    <w:rsid w:val="00180F84"/>
    <w:rsid w:val="001817A0"/>
    <w:rsid w:val="00181951"/>
    <w:rsid w:val="00181A53"/>
    <w:rsid w:val="00181D41"/>
    <w:rsid w:val="001820D1"/>
    <w:rsid w:val="00182162"/>
    <w:rsid w:val="00182B88"/>
    <w:rsid w:val="00182E1F"/>
    <w:rsid w:val="0018374A"/>
    <w:rsid w:val="00183E62"/>
    <w:rsid w:val="00183ED5"/>
    <w:rsid w:val="00184148"/>
    <w:rsid w:val="00184280"/>
    <w:rsid w:val="00184319"/>
    <w:rsid w:val="00184C92"/>
    <w:rsid w:val="00184C99"/>
    <w:rsid w:val="00184DEC"/>
    <w:rsid w:val="001863D8"/>
    <w:rsid w:val="0018693B"/>
    <w:rsid w:val="00186A93"/>
    <w:rsid w:val="0018724E"/>
    <w:rsid w:val="00187696"/>
    <w:rsid w:val="001877B2"/>
    <w:rsid w:val="00187B73"/>
    <w:rsid w:val="00191210"/>
    <w:rsid w:val="00191277"/>
    <w:rsid w:val="00191370"/>
    <w:rsid w:val="00191433"/>
    <w:rsid w:val="001915DD"/>
    <w:rsid w:val="001917F2"/>
    <w:rsid w:val="00191CAC"/>
    <w:rsid w:val="00192544"/>
    <w:rsid w:val="001928F8"/>
    <w:rsid w:val="00192A7F"/>
    <w:rsid w:val="00193067"/>
    <w:rsid w:val="00193822"/>
    <w:rsid w:val="00193844"/>
    <w:rsid w:val="00193FB4"/>
    <w:rsid w:val="0019448D"/>
    <w:rsid w:val="0019466E"/>
    <w:rsid w:val="00194844"/>
    <w:rsid w:val="0019522B"/>
    <w:rsid w:val="00195907"/>
    <w:rsid w:val="00195931"/>
    <w:rsid w:val="001959E1"/>
    <w:rsid w:val="00195AAC"/>
    <w:rsid w:val="00196017"/>
    <w:rsid w:val="00196AB8"/>
    <w:rsid w:val="00196AC0"/>
    <w:rsid w:val="00196DC6"/>
    <w:rsid w:val="001A0C47"/>
    <w:rsid w:val="001A0D0C"/>
    <w:rsid w:val="001A112D"/>
    <w:rsid w:val="001A12C4"/>
    <w:rsid w:val="001A13FE"/>
    <w:rsid w:val="001A18A3"/>
    <w:rsid w:val="001A19FE"/>
    <w:rsid w:val="001A20D9"/>
    <w:rsid w:val="001A232C"/>
    <w:rsid w:val="001A29DA"/>
    <w:rsid w:val="001A2FF0"/>
    <w:rsid w:val="001A37E3"/>
    <w:rsid w:val="001A3CBE"/>
    <w:rsid w:val="001A40E3"/>
    <w:rsid w:val="001A431A"/>
    <w:rsid w:val="001A4497"/>
    <w:rsid w:val="001A4968"/>
    <w:rsid w:val="001A4B7E"/>
    <w:rsid w:val="001A4EB8"/>
    <w:rsid w:val="001A51C7"/>
    <w:rsid w:val="001A5264"/>
    <w:rsid w:val="001A57B6"/>
    <w:rsid w:val="001A5B67"/>
    <w:rsid w:val="001A608C"/>
    <w:rsid w:val="001A6133"/>
    <w:rsid w:val="001A61E8"/>
    <w:rsid w:val="001A6779"/>
    <w:rsid w:val="001A6C6E"/>
    <w:rsid w:val="001A6F30"/>
    <w:rsid w:val="001A6FBA"/>
    <w:rsid w:val="001A79A3"/>
    <w:rsid w:val="001A7B3C"/>
    <w:rsid w:val="001A7B71"/>
    <w:rsid w:val="001A7E3E"/>
    <w:rsid w:val="001B00DC"/>
    <w:rsid w:val="001B0C43"/>
    <w:rsid w:val="001B14B5"/>
    <w:rsid w:val="001B19CB"/>
    <w:rsid w:val="001B1A7A"/>
    <w:rsid w:val="001B1C30"/>
    <w:rsid w:val="001B2185"/>
    <w:rsid w:val="001B264A"/>
    <w:rsid w:val="001B286C"/>
    <w:rsid w:val="001B2B45"/>
    <w:rsid w:val="001B2F75"/>
    <w:rsid w:val="001B3B18"/>
    <w:rsid w:val="001B3BBF"/>
    <w:rsid w:val="001B3E8C"/>
    <w:rsid w:val="001B5179"/>
    <w:rsid w:val="001B53FF"/>
    <w:rsid w:val="001B5683"/>
    <w:rsid w:val="001B5FB6"/>
    <w:rsid w:val="001B6165"/>
    <w:rsid w:val="001B644E"/>
    <w:rsid w:val="001B650B"/>
    <w:rsid w:val="001B6628"/>
    <w:rsid w:val="001B6E5F"/>
    <w:rsid w:val="001B73B3"/>
    <w:rsid w:val="001C058E"/>
    <w:rsid w:val="001C062C"/>
    <w:rsid w:val="001C0890"/>
    <w:rsid w:val="001C08D7"/>
    <w:rsid w:val="001C0A1E"/>
    <w:rsid w:val="001C0EA3"/>
    <w:rsid w:val="001C1136"/>
    <w:rsid w:val="001C11C2"/>
    <w:rsid w:val="001C13A9"/>
    <w:rsid w:val="001C147B"/>
    <w:rsid w:val="001C15B2"/>
    <w:rsid w:val="001C1997"/>
    <w:rsid w:val="001C1BEE"/>
    <w:rsid w:val="001C2834"/>
    <w:rsid w:val="001C283D"/>
    <w:rsid w:val="001C2C9B"/>
    <w:rsid w:val="001C2D2D"/>
    <w:rsid w:val="001C305E"/>
    <w:rsid w:val="001C3394"/>
    <w:rsid w:val="001C34C9"/>
    <w:rsid w:val="001C3593"/>
    <w:rsid w:val="001C3ABF"/>
    <w:rsid w:val="001C437C"/>
    <w:rsid w:val="001C48B8"/>
    <w:rsid w:val="001C4AD7"/>
    <w:rsid w:val="001C4D34"/>
    <w:rsid w:val="001C4F61"/>
    <w:rsid w:val="001C5636"/>
    <w:rsid w:val="001C5E4C"/>
    <w:rsid w:val="001C640A"/>
    <w:rsid w:val="001C6655"/>
    <w:rsid w:val="001C66D0"/>
    <w:rsid w:val="001C6F0F"/>
    <w:rsid w:val="001C7451"/>
    <w:rsid w:val="001D0CAE"/>
    <w:rsid w:val="001D0CB3"/>
    <w:rsid w:val="001D1269"/>
    <w:rsid w:val="001D1D95"/>
    <w:rsid w:val="001D203E"/>
    <w:rsid w:val="001D2981"/>
    <w:rsid w:val="001D2A1C"/>
    <w:rsid w:val="001D2E3A"/>
    <w:rsid w:val="001D3309"/>
    <w:rsid w:val="001D34C7"/>
    <w:rsid w:val="001D379D"/>
    <w:rsid w:val="001D4341"/>
    <w:rsid w:val="001D4663"/>
    <w:rsid w:val="001D543D"/>
    <w:rsid w:val="001D57B6"/>
    <w:rsid w:val="001D5933"/>
    <w:rsid w:val="001D5ADD"/>
    <w:rsid w:val="001D5FE1"/>
    <w:rsid w:val="001D62DB"/>
    <w:rsid w:val="001D651F"/>
    <w:rsid w:val="001D6665"/>
    <w:rsid w:val="001D6962"/>
    <w:rsid w:val="001D6D44"/>
    <w:rsid w:val="001D6F8C"/>
    <w:rsid w:val="001D71D1"/>
    <w:rsid w:val="001D7561"/>
    <w:rsid w:val="001E010B"/>
    <w:rsid w:val="001E18CE"/>
    <w:rsid w:val="001E229A"/>
    <w:rsid w:val="001E266C"/>
    <w:rsid w:val="001E2AA9"/>
    <w:rsid w:val="001E2AAC"/>
    <w:rsid w:val="001E32E9"/>
    <w:rsid w:val="001E3B71"/>
    <w:rsid w:val="001E3C56"/>
    <w:rsid w:val="001E4036"/>
    <w:rsid w:val="001E4321"/>
    <w:rsid w:val="001E48CE"/>
    <w:rsid w:val="001E5201"/>
    <w:rsid w:val="001E58DF"/>
    <w:rsid w:val="001E5CF5"/>
    <w:rsid w:val="001E6011"/>
    <w:rsid w:val="001E6507"/>
    <w:rsid w:val="001E6A7E"/>
    <w:rsid w:val="001E6B71"/>
    <w:rsid w:val="001E748C"/>
    <w:rsid w:val="001E749E"/>
    <w:rsid w:val="001E75F9"/>
    <w:rsid w:val="001E7633"/>
    <w:rsid w:val="001E7FCD"/>
    <w:rsid w:val="001F06A7"/>
    <w:rsid w:val="001F0718"/>
    <w:rsid w:val="001F0766"/>
    <w:rsid w:val="001F0E5F"/>
    <w:rsid w:val="001F15E6"/>
    <w:rsid w:val="001F220D"/>
    <w:rsid w:val="001F224A"/>
    <w:rsid w:val="001F3B4D"/>
    <w:rsid w:val="001F4BFA"/>
    <w:rsid w:val="001F4E56"/>
    <w:rsid w:val="001F4F0E"/>
    <w:rsid w:val="001F526E"/>
    <w:rsid w:val="001F554C"/>
    <w:rsid w:val="001F5CFA"/>
    <w:rsid w:val="001F606C"/>
    <w:rsid w:val="001F60BA"/>
    <w:rsid w:val="001F6AC0"/>
    <w:rsid w:val="001F6F27"/>
    <w:rsid w:val="001F6F3B"/>
    <w:rsid w:val="001F785B"/>
    <w:rsid w:val="001F7B4D"/>
    <w:rsid w:val="001F7C1E"/>
    <w:rsid w:val="00200B3F"/>
    <w:rsid w:val="0020107C"/>
    <w:rsid w:val="002011D6"/>
    <w:rsid w:val="00201E76"/>
    <w:rsid w:val="002024C7"/>
    <w:rsid w:val="00202D36"/>
    <w:rsid w:val="002036BE"/>
    <w:rsid w:val="0020372D"/>
    <w:rsid w:val="002039D6"/>
    <w:rsid w:val="00203C13"/>
    <w:rsid w:val="00204304"/>
    <w:rsid w:val="002045C4"/>
    <w:rsid w:val="002046D6"/>
    <w:rsid w:val="00204B9F"/>
    <w:rsid w:val="00204DDB"/>
    <w:rsid w:val="00204E62"/>
    <w:rsid w:val="002056F1"/>
    <w:rsid w:val="00205B8F"/>
    <w:rsid w:val="00205CB0"/>
    <w:rsid w:val="00205DE9"/>
    <w:rsid w:val="00205FE6"/>
    <w:rsid w:val="00205FFE"/>
    <w:rsid w:val="00206FFE"/>
    <w:rsid w:val="002070B2"/>
    <w:rsid w:val="002070BC"/>
    <w:rsid w:val="0020721F"/>
    <w:rsid w:val="0020740C"/>
    <w:rsid w:val="00207B9A"/>
    <w:rsid w:val="00210743"/>
    <w:rsid w:val="00210A1A"/>
    <w:rsid w:val="00210BC6"/>
    <w:rsid w:val="002113BA"/>
    <w:rsid w:val="00211996"/>
    <w:rsid w:val="0021274D"/>
    <w:rsid w:val="00212EBA"/>
    <w:rsid w:val="002132AD"/>
    <w:rsid w:val="002132EF"/>
    <w:rsid w:val="00213300"/>
    <w:rsid w:val="00213752"/>
    <w:rsid w:val="00214073"/>
    <w:rsid w:val="00214286"/>
    <w:rsid w:val="00214920"/>
    <w:rsid w:val="00215427"/>
    <w:rsid w:val="00215480"/>
    <w:rsid w:val="002156DC"/>
    <w:rsid w:val="00215C09"/>
    <w:rsid w:val="002169EE"/>
    <w:rsid w:val="00216F0A"/>
    <w:rsid w:val="0021716B"/>
    <w:rsid w:val="00217CC6"/>
    <w:rsid w:val="00217F04"/>
    <w:rsid w:val="00220570"/>
    <w:rsid w:val="002205D1"/>
    <w:rsid w:val="00220BA0"/>
    <w:rsid w:val="00220F82"/>
    <w:rsid w:val="00222735"/>
    <w:rsid w:val="0022293E"/>
    <w:rsid w:val="0022342F"/>
    <w:rsid w:val="00223C6E"/>
    <w:rsid w:val="00224B50"/>
    <w:rsid w:val="00224C7F"/>
    <w:rsid w:val="0022509F"/>
    <w:rsid w:val="00225547"/>
    <w:rsid w:val="00225C89"/>
    <w:rsid w:val="00225F15"/>
    <w:rsid w:val="00226457"/>
    <w:rsid w:val="0022657D"/>
    <w:rsid w:val="0022720B"/>
    <w:rsid w:val="0023028C"/>
    <w:rsid w:val="00230347"/>
    <w:rsid w:val="002307A2"/>
    <w:rsid w:val="00230BC3"/>
    <w:rsid w:val="00230D66"/>
    <w:rsid w:val="00230EA8"/>
    <w:rsid w:val="0023142F"/>
    <w:rsid w:val="002317FA"/>
    <w:rsid w:val="00231BFF"/>
    <w:rsid w:val="002321F0"/>
    <w:rsid w:val="00232402"/>
    <w:rsid w:val="00232A55"/>
    <w:rsid w:val="00233879"/>
    <w:rsid w:val="002339E2"/>
    <w:rsid w:val="00233CE8"/>
    <w:rsid w:val="00233D0F"/>
    <w:rsid w:val="00233D6C"/>
    <w:rsid w:val="00234074"/>
    <w:rsid w:val="00234454"/>
    <w:rsid w:val="00234472"/>
    <w:rsid w:val="002350D1"/>
    <w:rsid w:val="002352CB"/>
    <w:rsid w:val="00235B3F"/>
    <w:rsid w:val="00236BCF"/>
    <w:rsid w:val="00237278"/>
    <w:rsid w:val="0023796C"/>
    <w:rsid w:val="00237AAB"/>
    <w:rsid w:val="00237D73"/>
    <w:rsid w:val="00240274"/>
    <w:rsid w:val="002402E6"/>
    <w:rsid w:val="002403A2"/>
    <w:rsid w:val="002412C5"/>
    <w:rsid w:val="002420F3"/>
    <w:rsid w:val="00242231"/>
    <w:rsid w:val="00242251"/>
    <w:rsid w:val="002428CF"/>
    <w:rsid w:val="00242D17"/>
    <w:rsid w:val="00243075"/>
    <w:rsid w:val="00243136"/>
    <w:rsid w:val="00243C70"/>
    <w:rsid w:val="00243FD6"/>
    <w:rsid w:val="002441BF"/>
    <w:rsid w:val="0024427E"/>
    <w:rsid w:val="002446AB"/>
    <w:rsid w:val="00244A1B"/>
    <w:rsid w:val="00244A35"/>
    <w:rsid w:val="00245699"/>
    <w:rsid w:val="00245802"/>
    <w:rsid w:val="00245CCA"/>
    <w:rsid w:val="00246669"/>
    <w:rsid w:val="00246B92"/>
    <w:rsid w:val="00246D8F"/>
    <w:rsid w:val="00246F98"/>
    <w:rsid w:val="0024748C"/>
    <w:rsid w:val="002477BD"/>
    <w:rsid w:val="00247D15"/>
    <w:rsid w:val="00247F4C"/>
    <w:rsid w:val="002501F8"/>
    <w:rsid w:val="00250403"/>
    <w:rsid w:val="002505BE"/>
    <w:rsid w:val="00250721"/>
    <w:rsid w:val="0025077C"/>
    <w:rsid w:val="00250883"/>
    <w:rsid w:val="00250D5E"/>
    <w:rsid w:val="00250F8A"/>
    <w:rsid w:val="00251042"/>
    <w:rsid w:val="002512C2"/>
    <w:rsid w:val="002517EA"/>
    <w:rsid w:val="00251B77"/>
    <w:rsid w:val="00252C0C"/>
    <w:rsid w:val="00253077"/>
    <w:rsid w:val="002531A7"/>
    <w:rsid w:val="00253503"/>
    <w:rsid w:val="00253558"/>
    <w:rsid w:val="002535AB"/>
    <w:rsid w:val="00253814"/>
    <w:rsid w:val="00254272"/>
    <w:rsid w:val="0025433C"/>
    <w:rsid w:val="002547B0"/>
    <w:rsid w:val="0025570B"/>
    <w:rsid w:val="00255984"/>
    <w:rsid w:val="002559CF"/>
    <w:rsid w:val="002559F5"/>
    <w:rsid w:val="00256298"/>
    <w:rsid w:val="002565F1"/>
    <w:rsid w:val="00256C68"/>
    <w:rsid w:val="00256E39"/>
    <w:rsid w:val="00256F0B"/>
    <w:rsid w:val="0025702A"/>
    <w:rsid w:val="00257938"/>
    <w:rsid w:val="00257D51"/>
    <w:rsid w:val="00257DFF"/>
    <w:rsid w:val="00257F62"/>
    <w:rsid w:val="0026102C"/>
    <w:rsid w:val="00261144"/>
    <w:rsid w:val="002620E5"/>
    <w:rsid w:val="002628D5"/>
    <w:rsid w:val="00262B8D"/>
    <w:rsid w:val="00262E7C"/>
    <w:rsid w:val="002632E1"/>
    <w:rsid w:val="00263599"/>
    <w:rsid w:val="002638F5"/>
    <w:rsid w:val="00263ED5"/>
    <w:rsid w:val="00264046"/>
    <w:rsid w:val="00264AC6"/>
    <w:rsid w:val="00264E41"/>
    <w:rsid w:val="00264F4B"/>
    <w:rsid w:val="002650E8"/>
    <w:rsid w:val="00265144"/>
    <w:rsid w:val="002656EC"/>
    <w:rsid w:val="00265A1E"/>
    <w:rsid w:val="00266540"/>
    <w:rsid w:val="0026692B"/>
    <w:rsid w:val="00266A60"/>
    <w:rsid w:val="00266B01"/>
    <w:rsid w:val="00266E38"/>
    <w:rsid w:val="00266F92"/>
    <w:rsid w:val="0026725C"/>
    <w:rsid w:val="00267B58"/>
    <w:rsid w:val="002704A4"/>
    <w:rsid w:val="002706AF"/>
    <w:rsid w:val="00270772"/>
    <w:rsid w:val="00270887"/>
    <w:rsid w:val="00270975"/>
    <w:rsid w:val="00270A58"/>
    <w:rsid w:val="00270D08"/>
    <w:rsid w:val="002716E8"/>
    <w:rsid w:val="00271910"/>
    <w:rsid w:val="00271980"/>
    <w:rsid w:val="00271A0C"/>
    <w:rsid w:val="00271A97"/>
    <w:rsid w:val="00271B9B"/>
    <w:rsid w:val="00271F39"/>
    <w:rsid w:val="00271FB4"/>
    <w:rsid w:val="0027202D"/>
    <w:rsid w:val="00272511"/>
    <w:rsid w:val="002729AF"/>
    <w:rsid w:val="00272F83"/>
    <w:rsid w:val="00272FC0"/>
    <w:rsid w:val="002730EA"/>
    <w:rsid w:val="0027336E"/>
    <w:rsid w:val="00275846"/>
    <w:rsid w:val="0027584B"/>
    <w:rsid w:val="00275A32"/>
    <w:rsid w:val="002768DE"/>
    <w:rsid w:val="00276DF9"/>
    <w:rsid w:val="0028013C"/>
    <w:rsid w:val="00280534"/>
    <w:rsid w:val="00280640"/>
    <w:rsid w:val="00281BAD"/>
    <w:rsid w:val="0028222A"/>
    <w:rsid w:val="00282F54"/>
    <w:rsid w:val="00282FF8"/>
    <w:rsid w:val="002831CE"/>
    <w:rsid w:val="00283830"/>
    <w:rsid w:val="00283B5C"/>
    <w:rsid w:val="00283E13"/>
    <w:rsid w:val="002840B9"/>
    <w:rsid w:val="00284D36"/>
    <w:rsid w:val="0028538D"/>
    <w:rsid w:val="00285450"/>
    <w:rsid w:val="00285BBB"/>
    <w:rsid w:val="00285EB7"/>
    <w:rsid w:val="00286245"/>
    <w:rsid w:val="002867A5"/>
    <w:rsid w:val="002869A3"/>
    <w:rsid w:val="0028716A"/>
    <w:rsid w:val="0028747C"/>
    <w:rsid w:val="00287E91"/>
    <w:rsid w:val="00287FDF"/>
    <w:rsid w:val="00290001"/>
    <w:rsid w:val="002903E5"/>
    <w:rsid w:val="0029070E"/>
    <w:rsid w:val="00290798"/>
    <w:rsid w:val="0029089B"/>
    <w:rsid w:val="00290AE8"/>
    <w:rsid w:val="00290B03"/>
    <w:rsid w:val="00290B67"/>
    <w:rsid w:val="00290DB6"/>
    <w:rsid w:val="00290FBD"/>
    <w:rsid w:val="002916DF"/>
    <w:rsid w:val="00291CBF"/>
    <w:rsid w:val="00291F7E"/>
    <w:rsid w:val="002920FB"/>
    <w:rsid w:val="00292428"/>
    <w:rsid w:val="0029262C"/>
    <w:rsid w:val="002926B9"/>
    <w:rsid w:val="002928C0"/>
    <w:rsid w:val="00293170"/>
    <w:rsid w:val="00293180"/>
    <w:rsid w:val="002936CD"/>
    <w:rsid w:val="002939E5"/>
    <w:rsid w:val="00293AB6"/>
    <w:rsid w:val="00293B1E"/>
    <w:rsid w:val="00293DC7"/>
    <w:rsid w:val="00293FA0"/>
    <w:rsid w:val="0029460A"/>
    <w:rsid w:val="002947BD"/>
    <w:rsid w:val="002949DC"/>
    <w:rsid w:val="00294A0B"/>
    <w:rsid w:val="00294ADF"/>
    <w:rsid w:val="002955FC"/>
    <w:rsid w:val="00295893"/>
    <w:rsid w:val="00295BF2"/>
    <w:rsid w:val="00295D1E"/>
    <w:rsid w:val="00295D9D"/>
    <w:rsid w:val="00295DD7"/>
    <w:rsid w:val="002966B3"/>
    <w:rsid w:val="0029772D"/>
    <w:rsid w:val="002A01A9"/>
    <w:rsid w:val="002A02F3"/>
    <w:rsid w:val="002A062B"/>
    <w:rsid w:val="002A070A"/>
    <w:rsid w:val="002A1334"/>
    <w:rsid w:val="002A144B"/>
    <w:rsid w:val="002A16B7"/>
    <w:rsid w:val="002A2069"/>
    <w:rsid w:val="002A2CC1"/>
    <w:rsid w:val="002A3029"/>
    <w:rsid w:val="002A3163"/>
    <w:rsid w:val="002A36A0"/>
    <w:rsid w:val="002A377E"/>
    <w:rsid w:val="002A3874"/>
    <w:rsid w:val="002A4C4B"/>
    <w:rsid w:val="002A4D62"/>
    <w:rsid w:val="002A4FF7"/>
    <w:rsid w:val="002A52DE"/>
    <w:rsid w:val="002A5579"/>
    <w:rsid w:val="002A5969"/>
    <w:rsid w:val="002A5B54"/>
    <w:rsid w:val="002A5CA2"/>
    <w:rsid w:val="002A5D08"/>
    <w:rsid w:val="002A60D2"/>
    <w:rsid w:val="002A707C"/>
    <w:rsid w:val="002A76A5"/>
    <w:rsid w:val="002B021F"/>
    <w:rsid w:val="002B0320"/>
    <w:rsid w:val="002B08B3"/>
    <w:rsid w:val="002B0BBA"/>
    <w:rsid w:val="002B1D67"/>
    <w:rsid w:val="002B1EC2"/>
    <w:rsid w:val="002B240A"/>
    <w:rsid w:val="002B2511"/>
    <w:rsid w:val="002B2565"/>
    <w:rsid w:val="002B2638"/>
    <w:rsid w:val="002B2E90"/>
    <w:rsid w:val="002B2EBC"/>
    <w:rsid w:val="002B4203"/>
    <w:rsid w:val="002B45D3"/>
    <w:rsid w:val="002B45E5"/>
    <w:rsid w:val="002B4980"/>
    <w:rsid w:val="002B54D4"/>
    <w:rsid w:val="002B55E5"/>
    <w:rsid w:val="002B57C3"/>
    <w:rsid w:val="002B5908"/>
    <w:rsid w:val="002B5A26"/>
    <w:rsid w:val="002B607C"/>
    <w:rsid w:val="002B6286"/>
    <w:rsid w:val="002B6814"/>
    <w:rsid w:val="002B6D69"/>
    <w:rsid w:val="002B6F3F"/>
    <w:rsid w:val="002B766A"/>
    <w:rsid w:val="002B7742"/>
    <w:rsid w:val="002C0110"/>
    <w:rsid w:val="002C0ABC"/>
    <w:rsid w:val="002C0E8A"/>
    <w:rsid w:val="002C1162"/>
    <w:rsid w:val="002C1519"/>
    <w:rsid w:val="002C1623"/>
    <w:rsid w:val="002C204D"/>
    <w:rsid w:val="002C2868"/>
    <w:rsid w:val="002C2EE8"/>
    <w:rsid w:val="002C3518"/>
    <w:rsid w:val="002C3707"/>
    <w:rsid w:val="002C3B4F"/>
    <w:rsid w:val="002C3CD3"/>
    <w:rsid w:val="002C422E"/>
    <w:rsid w:val="002C42E8"/>
    <w:rsid w:val="002C4753"/>
    <w:rsid w:val="002C4A14"/>
    <w:rsid w:val="002C521C"/>
    <w:rsid w:val="002C55A9"/>
    <w:rsid w:val="002C5A70"/>
    <w:rsid w:val="002C5D59"/>
    <w:rsid w:val="002C6E83"/>
    <w:rsid w:val="002C7C31"/>
    <w:rsid w:val="002D0E21"/>
    <w:rsid w:val="002D2875"/>
    <w:rsid w:val="002D2A5A"/>
    <w:rsid w:val="002D37CD"/>
    <w:rsid w:val="002D3BAF"/>
    <w:rsid w:val="002D41B6"/>
    <w:rsid w:val="002D44D5"/>
    <w:rsid w:val="002D4540"/>
    <w:rsid w:val="002D4B37"/>
    <w:rsid w:val="002D4DEA"/>
    <w:rsid w:val="002D55FD"/>
    <w:rsid w:val="002D5E6E"/>
    <w:rsid w:val="002D627F"/>
    <w:rsid w:val="002D739C"/>
    <w:rsid w:val="002D7493"/>
    <w:rsid w:val="002D7615"/>
    <w:rsid w:val="002D77A1"/>
    <w:rsid w:val="002D7801"/>
    <w:rsid w:val="002D7838"/>
    <w:rsid w:val="002D79A4"/>
    <w:rsid w:val="002D7F59"/>
    <w:rsid w:val="002E0917"/>
    <w:rsid w:val="002E09CB"/>
    <w:rsid w:val="002E0B48"/>
    <w:rsid w:val="002E107F"/>
    <w:rsid w:val="002E2510"/>
    <w:rsid w:val="002E2634"/>
    <w:rsid w:val="002E2969"/>
    <w:rsid w:val="002E2E90"/>
    <w:rsid w:val="002E2EA1"/>
    <w:rsid w:val="002E2F04"/>
    <w:rsid w:val="002E35BA"/>
    <w:rsid w:val="002E391D"/>
    <w:rsid w:val="002E3D64"/>
    <w:rsid w:val="002E42D6"/>
    <w:rsid w:val="002E43F0"/>
    <w:rsid w:val="002E45B8"/>
    <w:rsid w:val="002E45DD"/>
    <w:rsid w:val="002E4EAC"/>
    <w:rsid w:val="002E53F8"/>
    <w:rsid w:val="002E5638"/>
    <w:rsid w:val="002E564B"/>
    <w:rsid w:val="002E5DC1"/>
    <w:rsid w:val="002E5EE8"/>
    <w:rsid w:val="002E7173"/>
    <w:rsid w:val="002E780D"/>
    <w:rsid w:val="002F0544"/>
    <w:rsid w:val="002F06E8"/>
    <w:rsid w:val="002F0DA3"/>
    <w:rsid w:val="002F24D7"/>
    <w:rsid w:val="002F24F8"/>
    <w:rsid w:val="002F2535"/>
    <w:rsid w:val="002F2C34"/>
    <w:rsid w:val="002F2D28"/>
    <w:rsid w:val="002F3418"/>
    <w:rsid w:val="002F3681"/>
    <w:rsid w:val="002F3D01"/>
    <w:rsid w:val="002F3F56"/>
    <w:rsid w:val="002F3FB6"/>
    <w:rsid w:val="002F4380"/>
    <w:rsid w:val="002F45E9"/>
    <w:rsid w:val="002F45EE"/>
    <w:rsid w:val="002F4960"/>
    <w:rsid w:val="002F4CE2"/>
    <w:rsid w:val="002F4EE2"/>
    <w:rsid w:val="002F565F"/>
    <w:rsid w:val="002F5772"/>
    <w:rsid w:val="002F5FCE"/>
    <w:rsid w:val="002F61F3"/>
    <w:rsid w:val="002F6664"/>
    <w:rsid w:val="00300562"/>
    <w:rsid w:val="00300FB9"/>
    <w:rsid w:val="00301524"/>
    <w:rsid w:val="003015FD"/>
    <w:rsid w:val="00301B39"/>
    <w:rsid w:val="00301EEF"/>
    <w:rsid w:val="00302951"/>
    <w:rsid w:val="0030303A"/>
    <w:rsid w:val="00303226"/>
    <w:rsid w:val="003034CC"/>
    <w:rsid w:val="003034CF"/>
    <w:rsid w:val="00303791"/>
    <w:rsid w:val="00303C6C"/>
    <w:rsid w:val="0030407E"/>
    <w:rsid w:val="00304442"/>
    <w:rsid w:val="003045A9"/>
    <w:rsid w:val="003045B6"/>
    <w:rsid w:val="00304A89"/>
    <w:rsid w:val="0030592C"/>
    <w:rsid w:val="00305D41"/>
    <w:rsid w:val="00306651"/>
    <w:rsid w:val="00307B49"/>
    <w:rsid w:val="003106A0"/>
    <w:rsid w:val="003108A8"/>
    <w:rsid w:val="003109BE"/>
    <w:rsid w:val="00311239"/>
    <w:rsid w:val="003112D1"/>
    <w:rsid w:val="00311328"/>
    <w:rsid w:val="00311486"/>
    <w:rsid w:val="00311707"/>
    <w:rsid w:val="003120EE"/>
    <w:rsid w:val="00312447"/>
    <w:rsid w:val="0031284F"/>
    <w:rsid w:val="00312FCD"/>
    <w:rsid w:val="003132EA"/>
    <w:rsid w:val="00313C63"/>
    <w:rsid w:val="00314011"/>
    <w:rsid w:val="00314401"/>
    <w:rsid w:val="00314D9B"/>
    <w:rsid w:val="003158F4"/>
    <w:rsid w:val="00315CAC"/>
    <w:rsid w:val="003164F6"/>
    <w:rsid w:val="00316946"/>
    <w:rsid w:val="00316CC4"/>
    <w:rsid w:val="00316DE5"/>
    <w:rsid w:val="0031713F"/>
    <w:rsid w:val="0031767E"/>
    <w:rsid w:val="00317B06"/>
    <w:rsid w:val="00317E7D"/>
    <w:rsid w:val="00317EFC"/>
    <w:rsid w:val="003201C9"/>
    <w:rsid w:val="003203AC"/>
    <w:rsid w:val="00320680"/>
    <w:rsid w:val="00320A00"/>
    <w:rsid w:val="00320AE2"/>
    <w:rsid w:val="00320DE2"/>
    <w:rsid w:val="00320E64"/>
    <w:rsid w:val="00320F01"/>
    <w:rsid w:val="00321C4C"/>
    <w:rsid w:val="0032245F"/>
    <w:rsid w:val="003230E7"/>
    <w:rsid w:val="003232D0"/>
    <w:rsid w:val="00323314"/>
    <w:rsid w:val="003233B9"/>
    <w:rsid w:val="0032360F"/>
    <w:rsid w:val="00323C52"/>
    <w:rsid w:val="003247C5"/>
    <w:rsid w:val="00324CB4"/>
    <w:rsid w:val="0032640E"/>
    <w:rsid w:val="003264AE"/>
    <w:rsid w:val="0032683C"/>
    <w:rsid w:val="0032690D"/>
    <w:rsid w:val="00326A83"/>
    <w:rsid w:val="003270F5"/>
    <w:rsid w:val="00330595"/>
    <w:rsid w:val="003305F7"/>
    <w:rsid w:val="00330830"/>
    <w:rsid w:val="00331399"/>
    <w:rsid w:val="00331452"/>
    <w:rsid w:val="00331BC4"/>
    <w:rsid w:val="00331D38"/>
    <w:rsid w:val="00331EF7"/>
    <w:rsid w:val="00333221"/>
    <w:rsid w:val="003333A8"/>
    <w:rsid w:val="0033355F"/>
    <w:rsid w:val="00333585"/>
    <w:rsid w:val="00333AEB"/>
    <w:rsid w:val="003340C8"/>
    <w:rsid w:val="00334271"/>
    <w:rsid w:val="003348EE"/>
    <w:rsid w:val="00334A08"/>
    <w:rsid w:val="00334A14"/>
    <w:rsid w:val="00334B35"/>
    <w:rsid w:val="00334DFF"/>
    <w:rsid w:val="00334E60"/>
    <w:rsid w:val="003350D5"/>
    <w:rsid w:val="00335CCB"/>
    <w:rsid w:val="003364A5"/>
    <w:rsid w:val="003364FD"/>
    <w:rsid w:val="00336AB0"/>
    <w:rsid w:val="0033775F"/>
    <w:rsid w:val="003377D2"/>
    <w:rsid w:val="003379B8"/>
    <w:rsid w:val="00337A7E"/>
    <w:rsid w:val="003407BC"/>
    <w:rsid w:val="00340FC2"/>
    <w:rsid w:val="003412C0"/>
    <w:rsid w:val="00341606"/>
    <w:rsid w:val="003417C8"/>
    <w:rsid w:val="003418D8"/>
    <w:rsid w:val="00342B19"/>
    <w:rsid w:val="00342BA5"/>
    <w:rsid w:val="00342BE7"/>
    <w:rsid w:val="00342C76"/>
    <w:rsid w:val="00342CE3"/>
    <w:rsid w:val="00342F8A"/>
    <w:rsid w:val="00343108"/>
    <w:rsid w:val="003435F3"/>
    <w:rsid w:val="003437E7"/>
    <w:rsid w:val="00343930"/>
    <w:rsid w:val="003442E5"/>
    <w:rsid w:val="003443E3"/>
    <w:rsid w:val="003444B4"/>
    <w:rsid w:val="00344A31"/>
    <w:rsid w:val="00344B87"/>
    <w:rsid w:val="00344C67"/>
    <w:rsid w:val="00345430"/>
    <w:rsid w:val="00345518"/>
    <w:rsid w:val="003458C7"/>
    <w:rsid w:val="00345A95"/>
    <w:rsid w:val="003465B1"/>
    <w:rsid w:val="0034736B"/>
    <w:rsid w:val="0034756E"/>
    <w:rsid w:val="0034798D"/>
    <w:rsid w:val="00347B2B"/>
    <w:rsid w:val="00350635"/>
    <w:rsid w:val="00350EEA"/>
    <w:rsid w:val="00350FC8"/>
    <w:rsid w:val="00351427"/>
    <w:rsid w:val="00351AEC"/>
    <w:rsid w:val="00351C9E"/>
    <w:rsid w:val="00352822"/>
    <w:rsid w:val="00352AA0"/>
    <w:rsid w:val="00352F9F"/>
    <w:rsid w:val="00353148"/>
    <w:rsid w:val="00353BCF"/>
    <w:rsid w:val="00353C00"/>
    <w:rsid w:val="00354396"/>
    <w:rsid w:val="0035480C"/>
    <w:rsid w:val="003549D0"/>
    <w:rsid w:val="00354F5D"/>
    <w:rsid w:val="003551E9"/>
    <w:rsid w:val="00355617"/>
    <w:rsid w:val="00355997"/>
    <w:rsid w:val="00355B9A"/>
    <w:rsid w:val="00355D38"/>
    <w:rsid w:val="003560E3"/>
    <w:rsid w:val="00356579"/>
    <w:rsid w:val="0035680D"/>
    <w:rsid w:val="00356CAE"/>
    <w:rsid w:val="00356F95"/>
    <w:rsid w:val="003576C3"/>
    <w:rsid w:val="00360449"/>
    <w:rsid w:val="00360694"/>
    <w:rsid w:val="00360766"/>
    <w:rsid w:val="00360EE0"/>
    <w:rsid w:val="003611A0"/>
    <w:rsid w:val="003617E0"/>
    <w:rsid w:val="00361F1E"/>
    <w:rsid w:val="003623F0"/>
    <w:rsid w:val="003627B8"/>
    <w:rsid w:val="00362AA6"/>
    <w:rsid w:val="00362FD4"/>
    <w:rsid w:val="00363682"/>
    <w:rsid w:val="00363B92"/>
    <w:rsid w:val="00363F54"/>
    <w:rsid w:val="00364560"/>
    <w:rsid w:val="003645CC"/>
    <w:rsid w:val="00364637"/>
    <w:rsid w:val="00364AA0"/>
    <w:rsid w:val="003652D1"/>
    <w:rsid w:val="003653BE"/>
    <w:rsid w:val="003656D1"/>
    <w:rsid w:val="00365BF0"/>
    <w:rsid w:val="00366053"/>
    <w:rsid w:val="0036611C"/>
    <w:rsid w:val="003661D9"/>
    <w:rsid w:val="003665B5"/>
    <w:rsid w:val="00366AC1"/>
    <w:rsid w:val="00366C2E"/>
    <w:rsid w:val="00366FD8"/>
    <w:rsid w:val="00367182"/>
    <w:rsid w:val="00367187"/>
    <w:rsid w:val="00367346"/>
    <w:rsid w:val="0036741E"/>
    <w:rsid w:val="00367EA2"/>
    <w:rsid w:val="00370F4B"/>
    <w:rsid w:val="00370FEE"/>
    <w:rsid w:val="00371367"/>
    <w:rsid w:val="003713C8"/>
    <w:rsid w:val="003714AB"/>
    <w:rsid w:val="003718EB"/>
    <w:rsid w:val="00371C7C"/>
    <w:rsid w:val="003722DC"/>
    <w:rsid w:val="00372891"/>
    <w:rsid w:val="003734E8"/>
    <w:rsid w:val="00373665"/>
    <w:rsid w:val="00374A47"/>
    <w:rsid w:val="003750F3"/>
    <w:rsid w:val="0037521C"/>
    <w:rsid w:val="0037588E"/>
    <w:rsid w:val="00375BA5"/>
    <w:rsid w:val="00375FC9"/>
    <w:rsid w:val="003760EC"/>
    <w:rsid w:val="0037657B"/>
    <w:rsid w:val="003768E6"/>
    <w:rsid w:val="003770A3"/>
    <w:rsid w:val="00377157"/>
    <w:rsid w:val="00377355"/>
    <w:rsid w:val="00377A76"/>
    <w:rsid w:val="00380003"/>
    <w:rsid w:val="003804F7"/>
    <w:rsid w:val="0038079D"/>
    <w:rsid w:val="00380888"/>
    <w:rsid w:val="003809D7"/>
    <w:rsid w:val="00380E96"/>
    <w:rsid w:val="00380EBC"/>
    <w:rsid w:val="003813E6"/>
    <w:rsid w:val="0038159C"/>
    <w:rsid w:val="0038183C"/>
    <w:rsid w:val="0038210A"/>
    <w:rsid w:val="003829C6"/>
    <w:rsid w:val="00382D10"/>
    <w:rsid w:val="00382E8B"/>
    <w:rsid w:val="003831D9"/>
    <w:rsid w:val="00383E31"/>
    <w:rsid w:val="003841C1"/>
    <w:rsid w:val="0038443A"/>
    <w:rsid w:val="003844A1"/>
    <w:rsid w:val="00384B4B"/>
    <w:rsid w:val="00384B7A"/>
    <w:rsid w:val="00385811"/>
    <w:rsid w:val="00387936"/>
    <w:rsid w:val="003879F6"/>
    <w:rsid w:val="0039030A"/>
    <w:rsid w:val="00390510"/>
    <w:rsid w:val="00390F36"/>
    <w:rsid w:val="00390FCF"/>
    <w:rsid w:val="00391A09"/>
    <w:rsid w:val="00391D2C"/>
    <w:rsid w:val="00391FF3"/>
    <w:rsid w:val="003927D0"/>
    <w:rsid w:val="00393228"/>
    <w:rsid w:val="00394988"/>
    <w:rsid w:val="00394C58"/>
    <w:rsid w:val="00395208"/>
    <w:rsid w:val="003952DB"/>
    <w:rsid w:val="00395709"/>
    <w:rsid w:val="0039595F"/>
    <w:rsid w:val="00395EE4"/>
    <w:rsid w:val="00396191"/>
    <w:rsid w:val="0039636D"/>
    <w:rsid w:val="003964EB"/>
    <w:rsid w:val="00396608"/>
    <w:rsid w:val="003966AA"/>
    <w:rsid w:val="00396821"/>
    <w:rsid w:val="00396CBF"/>
    <w:rsid w:val="00397142"/>
    <w:rsid w:val="00397208"/>
    <w:rsid w:val="00397432"/>
    <w:rsid w:val="0039777D"/>
    <w:rsid w:val="00397AED"/>
    <w:rsid w:val="003A030F"/>
    <w:rsid w:val="003A0E44"/>
    <w:rsid w:val="003A110E"/>
    <w:rsid w:val="003A127E"/>
    <w:rsid w:val="003A1412"/>
    <w:rsid w:val="003A1A3C"/>
    <w:rsid w:val="003A271E"/>
    <w:rsid w:val="003A3A6B"/>
    <w:rsid w:val="003A41E4"/>
    <w:rsid w:val="003A4265"/>
    <w:rsid w:val="003A43D6"/>
    <w:rsid w:val="003A47F8"/>
    <w:rsid w:val="003A48FA"/>
    <w:rsid w:val="003A4DB6"/>
    <w:rsid w:val="003A5376"/>
    <w:rsid w:val="003A5627"/>
    <w:rsid w:val="003A6E6A"/>
    <w:rsid w:val="003A74C9"/>
    <w:rsid w:val="003A74CD"/>
    <w:rsid w:val="003A78E2"/>
    <w:rsid w:val="003A7A8E"/>
    <w:rsid w:val="003A7F73"/>
    <w:rsid w:val="003B011E"/>
    <w:rsid w:val="003B0F0D"/>
    <w:rsid w:val="003B11BC"/>
    <w:rsid w:val="003B1760"/>
    <w:rsid w:val="003B1A52"/>
    <w:rsid w:val="003B1D41"/>
    <w:rsid w:val="003B1F79"/>
    <w:rsid w:val="003B2064"/>
    <w:rsid w:val="003B2100"/>
    <w:rsid w:val="003B2171"/>
    <w:rsid w:val="003B24B1"/>
    <w:rsid w:val="003B281F"/>
    <w:rsid w:val="003B2B92"/>
    <w:rsid w:val="003B2C34"/>
    <w:rsid w:val="003B36B1"/>
    <w:rsid w:val="003B3942"/>
    <w:rsid w:val="003B4514"/>
    <w:rsid w:val="003B4648"/>
    <w:rsid w:val="003B49CE"/>
    <w:rsid w:val="003B51C4"/>
    <w:rsid w:val="003B573F"/>
    <w:rsid w:val="003B5D23"/>
    <w:rsid w:val="003B6354"/>
    <w:rsid w:val="003B67D1"/>
    <w:rsid w:val="003B69B6"/>
    <w:rsid w:val="003B6A84"/>
    <w:rsid w:val="003B6F31"/>
    <w:rsid w:val="003B707A"/>
    <w:rsid w:val="003B7353"/>
    <w:rsid w:val="003C038B"/>
    <w:rsid w:val="003C048E"/>
    <w:rsid w:val="003C0922"/>
    <w:rsid w:val="003C0A1F"/>
    <w:rsid w:val="003C0D62"/>
    <w:rsid w:val="003C0DC8"/>
    <w:rsid w:val="003C0E8F"/>
    <w:rsid w:val="003C1934"/>
    <w:rsid w:val="003C204C"/>
    <w:rsid w:val="003C2781"/>
    <w:rsid w:val="003C2BC5"/>
    <w:rsid w:val="003C2E8B"/>
    <w:rsid w:val="003C3370"/>
    <w:rsid w:val="003C36B7"/>
    <w:rsid w:val="003C3898"/>
    <w:rsid w:val="003C38FA"/>
    <w:rsid w:val="003C391C"/>
    <w:rsid w:val="003C3948"/>
    <w:rsid w:val="003C4366"/>
    <w:rsid w:val="003C445D"/>
    <w:rsid w:val="003C5188"/>
    <w:rsid w:val="003C5395"/>
    <w:rsid w:val="003C5883"/>
    <w:rsid w:val="003C59FB"/>
    <w:rsid w:val="003C5E65"/>
    <w:rsid w:val="003C63A4"/>
    <w:rsid w:val="003C6AD8"/>
    <w:rsid w:val="003C73AC"/>
    <w:rsid w:val="003C7471"/>
    <w:rsid w:val="003C7C97"/>
    <w:rsid w:val="003D0981"/>
    <w:rsid w:val="003D17BF"/>
    <w:rsid w:val="003D218C"/>
    <w:rsid w:val="003D23D4"/>
    <w:rsid w:val="003D24A2"/>
    <w:rsid w:val="003D2A01"/>
    <w:rsid w:val="003D2CB1"/>
    <w:rsid w:val="003D2D4E"/>
    <w:rsid w:val="003D35DF"/>
    <w:rsid w:val="003D436E"/>
    <w:rsid w:val="003D50F6"/>
    <w:rsid w:val="003D5775"/>
    <w:rsid w:val="003D5980"/>
    <w:rsid w:val="003D59B5"/>
    <w:rsid w:val="003D5A54"/>
    <w:rsid w:val="003D5E5F"/>
    <w:rsid w:val="003D637C"/>
    <w:rsid w:val="003D6862"/>
    <w:rsid w:val="003D6E4A"/>
    <w:rsid w:val="003D7110"/>
    <w:rsid w:val="003D736D"/>
    <w:rsid w:val="003D7665"/>
    <w:rsid w:val="003D7884"/>
    <w:rsid w:val="003D7D3B"/>
    <w:rsid w:val="003E01D0"/>
    <w:rsid w:val="003E03E8"/>
    <w:rsid w:val="003E05A5"/>
    <w:rsid w:val="003E07F5"/>
    <w:rsid w:val="003E0C09"/>
    <w:rsid w:val="003E0C48"/>
    <w:rsid w:val="003E0D1A"/>
    <w:rsid w:val="003E1017"/>
    <w:rsid w:val="003E113B"/>
    <w:rsid w:val="003E15B8"/>
    <w:rsid w:val="003E1E72"/>
    <w:rsid w:val="003E1ECA"/>
    <w:rsid w:val="003E2046"/>
    <w:rsid w:val="003E21EE"/>
    <w:rsid w:val="003E23EA"/>
    <w:rsid w:val="003E24C6"/>
    <w:rsid w:val="003E2BB0"/>
    <w:rsid w:val="003E3285"/>
    <w:rsid w:val="003E331B"/>
    <w:rsid w:val="003E4114"/>
    <w:rsid w:val="003E480D"/>
    <w:rsid w:val="003E4E3F"/>
    <w:rsid w:val="003E4F8C"/>
    <w:rsid w:val="003E50CC"/>
    <w:rsid w:val="003E5BAA"/>
    <w:rsid w:val="003E6322"/>
    <w:rsid w:val="003E67A6"/>
    <w:rsid w:val="003E72FA"/>
    <w:rsid w:val="003E77A1"/>
    <w:rsid w:val="003F09E8"/>
    <w:rsid w:val="003F0AD6"/>
    <w:rsid w:val="003F111B"/>
    <w:rsid w:val="003F1A02"/>
    <w:rsid w:val="003F212A"/>
    <w:rsid w:val="003F316F"/>
    <w:rsid w:val="003F3E99"/>
    <w:rsid w:val="003F3F08"/>
    <w:rsid w:val="003F40E0"/>
    <w:rsid w:val="003F427D"/>
    <w:rsid w:val="003F47A5"/>
    <w:rsid w:val="003F48BB"/>
    <w:rsid w:val="003F4BDD"/>
    <w:rsid w:val="003F4E0D"/>
    <w:rsid w:val="003F4F47"/>
    <w:rsid w:val="003F53E5"/>
    <w:rsid w:val="003F58E9"/>
    <w:rsid w:val="003F618D"/>
    <w:rsid w:val="003F61B0"/>
    <w:rsid w:val="003F61E0"/>
    <w:rsid w:val="003F6E5B"/>
    <w:rsid w:val="003F6EF3"/>
    <w:rsid w:val="003F7109"/>
    <w:rsid w:val="003F72FF"/>
    <w:rsid w:val="003F74FA"/>
    <w:rsid w:val="003F7723"/>
    <w:rsid w:val="003F78F7"/>
    <w:rsid w:val="00400014"/>
    <w:rsid w:val="004002E4"/>
    <w:rsid w:val="0040072A"/>
    <w:rsid w:val="00400751"/>
    <w:rsid w:val="00400821"/>
    <w:rsid w:val="004009B8"/>
    <w:rsid w:val="00400ED0"/>
    <w:rsid w:val="00400F64"/>
    <w:rsid w:val="004011E3"/>
    <w:rsid w:val="004014BF"/>
    <w:rsid w:val="00401551"/>
    <w:rsid w:val="00401A7D"/>
    <w:rsid w:val="00402615"/>
    <w:rsid w:val="00402620"/>
    <w:rsid w:val="00402775"/>
    <w:rsid w:val="00402BEC"/>
    <w:rsid w:val="00402D62"/>
    <w:rsid w:val="00403056"/>
    <w:rsid w:val="00403A68"/>
    <w:rsid w:val="0040455C"/>
    <w:rsid w:val="004047CC"/>
    <w:rsid w:val="004047D0"/>
    <w:rsid w:val="0040487A"/>
    <w:rsid w:val="00404A2C"/>
    <w:rsid w:val="00404A54"/>
    <w:rsid w:val="00404AF6"/>
    <w:rsid w:val="0040544E"/>
    <w:rsid w:val="004056E0"/>
    <w:rsid w:val="00405731"/>
    <w:rsid w:val="004058B6"/>
    <w:rsid w:val="00405A3A"/>
    <w:rsid w:val="00405B03"/>
    <w:rsid w:val="004063C1"/>
    <w:rsid w:val="0040696A"/>
    <w:rsid w:val="004069EB"/>
    <w:rsid w:val="00407981"/>
    <w:rsid w:val="004079CC"/>
    <w:rsid w:val="00407A53"/>
    <w:rsid w:val="00407A5B"/>
    <w:rsid w:val="00410157"/>
    <w:rsid w:val="004103AD"/>
    <w:rsid w:val="00410D2B"/>
    <w:rsid w:val="0041135F"/>
    <w:rsid w:val="004113EB"/>
    <w:rsid w:val="004118F0"/>
    <w:rsid w:val="00411DE1"/>
    <w:rsid w:val="00412033"/>
    <w:rsid w:val="00412ECF"/>
    <w:rsid w:val="00413018"/>
    <w:rsid w:val="00413652"/>
    <w:rsid w:val="0041386C"/>
    <w:rsid w:val="00413ED1"/>
    <w:rsid w:val="00413F29"/>
    <w:rsid w:val="00413F4D"/>
    <w:rsid w:val="00414295"/>
    <w:rsid w:val="004142D7"/>
    <w:rsid w:val="004147EB"/>
    <w:rsid w:val="00414806"/>
    <w:rsid w:val="00414A4B"/>
    <w:rsid w:val="00414D14"/>
    <w:rsid w:val="004155AA"/>
    <w:rsid w:val="004157A6"/>
    <w:rsid w:val="004172E3"/>
    <w:rsid w:val="00417A76"/>
    <w:rsid w:val="00417C2E"/>
    <w:rsid w:val="00417C6A"/>
    <w:rsid w:val="004205FC"/>
    <w:rsid w:val="0042093C"/>
    <w:rsid w:val="004213BA"/>
    <w:rsid w:val="00421592"/>
    <w:rsid w:val="00421C12"/>
    <w:rsid w:val="00421D7B"/>
    <w:rsid w:val="004221C9"/>
    <w:rsid w:val="00422814"/>
    <w:rsid w:val="00422924"/>
    <w:rsid w:val="00422D72"/>
    <w:rsid w:val="00422DB4"/>
    <w:rsid w:val="00422EDD"/>
    <w:rsid w:val="00423095"/>
    <w:rsid w:val="00423232"/>
    <w:rsid w:val="0042440D"/>
    <w:rsid w:val="004245B1"/>
    <w:rsid w:val="00424629"/>
    <w:rsid w:val="00424991"/>
    <w:rsid w:val="00424BCC"/>
    <w:rsid w:val="004252FC"/>
    <w:rsid w:val="004257F5"/>
    <w:rsid w:val="0042587C"/>
    <w:rsid w:val="00425B1F"/>
    <w:rsid w:val="00425CC3"/>
    <w:rsid w:val="00426759"/>
    <w:rsid w:val="00426A8C"/>
    <w:rsid w:val="00426B9A"/>
    <w:rsid w:val="0042729A"/>
    <w:rsid w:val="004277CF"/>
    <w:rsid w:val="00427CD5"/>
    <w:rsid w:val="00427F12"/>
    <w:rsid w:val="00427F52"/>
    <w:rsid w:val="00430829"/>
    <w:rsid w:val="00430930"/>
    <w:rsid w:val="00430E1F"/>
    <w:rsid w:val="004311F5"/>
    <w:rsid w:val="004317F3"/>
    <w:rsid w:val="00431EC7"/>
    <w:rsid w:val="00432003"/>
    <w:rsid w:val="00432504"/>
    <w:rsid w:val="0043251A"/>
    <w:rsid w:val="00432B5C"/>
    <w:rsid w:val="0043366B"/>
    <w:rsid w:val="00434291"/>
    <w:rsid w:val="0043450B"/>
    <w:rsid w:val="004346C0"/>
    <w:rsid w:val="0043494C"/>
    <w:rsid w:val="00434CAD"/>
    <w:rsid w:val="00435114"/>
    <w:rsid w:val="0043529C"/>
    <w:rsid w:val="00435ADF"/>
    <w:rsid w:val="00435CEC"/>
    <w:rsid w:val="00435F6E"/>
    <w:rsid w:val="004364A3"/>
    <w:rsid w:val="004369A8"/>
    <w:rsid w:val="00437EBF"/>
    <w:rsid w:val="00440350"/>
    <w:rsid w:val="00440535"/>
    <w:rsid w:val="004405E2"/>
    <w:rsid w:val="00440A17"/>
    <w:rsid w:val="00440B22"/>
    <w:rsid w:val="004415BF"/>
    <w:rsid w:val="00441C42"/>
    <w:rsid w:val="00442C1F"/>
    <w:rsid w:val="00442E55"/>
    <w:rsid w:val="00443088"/>
    <w:rsid w:val="004431C1"/>
    <w:rsid w:val="004434CF"/>
    <w:rsid w:val="00443959"/>
    <w:rsid w:val="004439B0"/>
    <w:rsid w:val="00443FE5"/>
    <w:rsid w:val="004448A2"/>
    <w:rsid w:val="00444D21"/>
    <w:rsid w:val="00444EDE"/>
    <w:rsid w:val="00445030"/>
    <w:rsid w:val="00445593"/>
    <w:rsid w:val="00445698"/>
    <w:rsid w:val="00445B20"/>
    <w:rsid w:val="00445E6F"/>
    <w:rsid w:val="0044692D"/>
    <w:rsid w:val="00446DF0"/>
    <w:rsid w:val="004478FF"/>
    <w:rsid w:val="00447941"/>
    <w:rsid w:val="00447D80"/>
    <w:rsid w:val="004500C1"/>
    <w:rsid w:val="004501B1"/>
    <w:rsid w:val="00450720"/>
    <w:rsid w:val="004516E9"/>
    <w:rsid w:val="00451774"/>
    <w:rsid w:val="00451A34"/>
    <w:rsid w:val="00451C94"/>
    <w:rsid w:val="0045243D"/>
    <w:rsid w:val="00452527"/>
    <w:rsid w:val="00452B9E"/>
    <w:rsid w:val="00452EC2"/>
    <w:rsid w:val="00453345"/>
    <w:rsid w:val="00453696"/>
    <w:rsid w:val="004537B5"/>
    <w:rsid w:val="00453D90"/>
    <w:rsid w:val="00453E2E"/>
    <w:rsid w:val="00453E8D"/>
    <w:rsid w:val="00454255"/>
    <w:rsid w:val="004545FE"/>
    <w:rsid w:val="00454F89"/>
    <w:rsid w:val="00455558"/>
    <w:rsid w:val="004562BD"/>
    <w:rsid w:val="00456526"/>
    <w:rsid w:val="00456ABD"/>
    <w:rsid w:val="00456B37"/>
    <w:rsid w:val="00456E9E"/>
    <w:rsid w:val="004573F6"/>
    <w:rsid w:val="004578CB"/>
    <w:rsid w:val="00457DC0"/>
    <w:rsid w:val="00460140"/>
    <w:rsid w:val="0046032C"/>
    <w:rsid w:val="0046085D"/>
    <w:rsid w:val="00460B47"/>
    <w:rsid w:val="00461A66"/>
    <w:rsid w:val="00461B37"/>
    <w:rsid w:val="00461F59"/>
    <w:rsid w:val="0046280E"/>
    <w:rsid w:val="00462837"/>
    <w:rsid w:val="0046326E"/>
    <w:rsid w:val="004633EE"/>
    <w:rsid w:val="00463865"/>
    <w:rsid w:val="00463BF5"/>
    <w:rsid w:val="00463DEB"/>
    <w:rsid w:val="00463EB7"/>
    <w:rsid w:val="004643E9"/>
    <w:rsid w:val="00464BDE"/>
    <w:rsid w:val="00464DD0"/>
    <w:rsid w:val="00465022"/>
    <w:rsid w:val="00465077"/>
    <w:rsid w:val="0046532E"/>
    <w:rsid w:val="004655C1"/>
    <w:rsid w:val="00465A5A"/>
    <w:rsid w:val="00465AEF"/>
    <w:rsid w:val="00466415"/>
    <w:rsid w:val="004664EA"/>
    <w:rsid w:val="00466A49"/>
    <w:rsid w:val="00466A52"/>
    <w:rsid w:val="00467680"/>
    <w:rsid w:val="0046770D"/>
    <w:rsid w:val="00467802"/>
    <w:rsid w:val="004678DC"/>
    <w:rsid w:val="004679A0"/>
    <w:rsid w:val="0047009A"/>
    <w:rsid w:val="0047078B"/>
    <w:rsid w:val="004708B6"/>
    <w:rsid w:val="00470D0D"/>
    <w:rsid w:val="00470E37"/>
    <w:rsid w:val="00471688"/>
    <w:rsid w:val="00471C7A"/>
    <w:rsid w:val="00471FF4"/>
    <w:rsid w:val="004720EB"/>
    <w:rsid w:val="00472445"/>
    <w:rsid w:val="00472524"/>
    <w:rsid w:val="004730D4"/>
    <w:rsid w:val="004731FF"/>
    <w:rsid w:val="00473C75"/>
    <w:rsid w:val="004740EC"/>
    <w:rsid w:val="00474E79"/>
    <w:rsid w:val="00474E8A"/>
    <w:rsid w:val="0047595B"/>
    <w:rsid w:val="00475A21"/>
    <w:rsid w:val="00475E10"/>
    <w:rsid w:val="00475E2E"/>
    <w:rsid w:val="004766D8"/>
    <w:rsid w:val="00476C97"/>
    <w:rsid w:val="00476E69"/>
    <w:rsid w:val="00477594"/>
    <w:rsid w:val="00477907"/>
    <w:rsid w:val="00477F84"/>
    <w:rsid w:val="00480D90"/>
    <w:rsid w:val="004811CD"/>
    <w:rsid w:val="00481381"/>
    <w:rsid w:val="0048141A"/>
    <w:rsid w:val="0048167B"/>
    <w:rsid w:val="004818A5"/>
    <w:rsid w:val="00482098"/>
    <w:rsid w:val="00482674"/>
    <w:rsid w:val="00482A9F"/>
    <w:rsid w:val="0048423A"/>
    <w:rsid w:val="004845C6"/>
    <w:rsid w:val="004852CE"/>
    <w:rsid w:val="00485DEF"/>
    <w:rsid w:val="00486234"/>
    <w:rsid w:val="00486326"/>
    <w:rsid w:val="00486402"/>
    <w:rsid w:val="00486FAC"/>
    <w:rsid w:val="00486FC0"/>
    <w:rsid w:val="00486FCE"/>
    <w:rsid w:val="00487078"/>
    <w:rsid w:val="004873BC"/>
    <w:rsid w:val="0048767C"/>
    <w:rsid w:val="004878E7"/>
    <w:rsid w:val="00487A88"/>
    <w:rsid w:val="00490697"/>
    <w:rsid w:val="00490758"/>
    <w:rsid w:val="00490F6C"/>
    <w:rsid w:val="0049166F"/>
    <w:rsid w:val="0049198C"/>
    <w:rsid w:val="00491BD6"/>
    <w:rsid w:val="00492013"/>
    <w:rsid w:val="00492080"/>
    <w:rsid w:val="00492AFB"/>
    <w:rsid w:val="00492F7A"/>
    <w:rsid w:val="00493AF9"/>
    <w:rsid w:val="00493C10"/>
    <w:rsid w:val="00493D64"/>
    <w:rsid w:val="00493EA8"/>
    <w:rsid w:val="00493FCF"/>
    <w:rsid w:val="00494210"/>
    <w:rsid w:val="004943DC"/>
    <w:rsid w:val="004948F6"/>
    <w:rsid w:val="00495733"/>
    <w:rsid w:val="004957D8"/>
    <w:rsid w:val="00495EFD"/>
    <w:rsid w:val="00496265"/>
    <w:rsid w:val="0049648D"/>
    <w:rsid w:val="0049685F"/>
    <w:rsid w:val="00497499"/>
    <w:rsid w:val="00497A3E"/>
    <w:rsid w:val="00497B41"/>
    <w:rsid w:val="00497BEE"/>
    <w:rsid w:val="004A020F"/>
    <w:rsid w:val="004A04AD"/>
    <w:rsid w:val="004A05D6"/>
    <w:rsid w:val="004A0993"/>
    <w:rsid w:val="004A12B2"/>
    <w:rsid w:val="004A1669"/>
    <w:rsid w:val="004A1D3C"/>
    <w:rsid w:val="004A2245"/>
    <w:rsid w:val="004A2758"/>
    <w:rsid w:val="004A2927"/>
    <w:rsid w:val="004A2C0A"/>
    <w:rsid w:val="004A2F89"/>
    <w:rsid w:val="004A3124"/>
    <w:rsid w:val="004A32DD"/>
    <w:rsid w:val="004A36CF"/>
    <w:rsid w:val="004A3A68"/>
    <w:rsid w:val="004A3AE3"/>
    <w:rsid w:val="004A3F79"/>
    <w:rsid w:val="004A4977"/>
    <w:rsid w:val="004A5022"/>
    <w:rsid w:val="004A503F"/>
    <w:rsid w:val="004A5B75"/>
    <w:rsid w:val="004A5CAA"/>
    <w:rsid w:val="004A7107"/>
    <w:rsid w:val="004A7A31"/>
    <w:rsid w:val="004A7BAB"/>
    <w:rsid w:val="004AFDC2"/>
    <w:rsid w:val="004B05D1"/>
    <w:rsid w:val="004B140E"/>
    <w:rsid w:val="004B2842"/>
    <w:rsid w:val="004B2A68"/>
    <w:rsid w:val="004B3824"/>
    <w:rsid w:val="004B3862"/>
    <w:rsid w:val="004B3E33"/>
    <w:rsid w:val="004B4559"/>
    <w:rsid w:val="004B45AE"/>
    <w:rsid w:val="004B4816"/>
    <w:rsid w:val="004B5240"/>
    <w:rsid w:val="004B584B"/>
    <w:rsid w:val="004B5B2A"/>
    <w:rsid w:val="004B5D38"/>
    <w:rsid w:val="004B5D74"/>
    <w:rsid w:val="004B61F1"/>
    <w:rsid w:val="004B66CA"/>
    <w:rsid w:val="004B699D"/>
    <w:rsid w:val="004B6A3B"/>
    <w:rsid w:val="004B6F95"/>
    <w:rsid w:val="004B7089"/>
    <w:rsid w:val="004B714B"/>
    <w:rsid w:val="004B71B1"/>
    <w:rsid w:val="004B728B"/>
    <w:rsid w:val="004B7AC4"/>
    <w:rsid w:val="004C0C58"/>
    <w:rsid w:val="004C1A9E"/>
    <w:rsid w:val="004C228D"/>
    <w:rsid w:val="004C2709"/>
    <w:rsid w:val="004C2AD3"/>
    <w:rsid w:val="004C2C7A"/>
    <w:rsid w:val="004C493C"/>
    <w:rsid w:val="004C6100"/>
    <w:rsid w:val="004C640F"/>
    <w:rsid w:val="004C656D"/>
    <w:rsid w:val="004C6666"/>
    <w:rsid w:val="004C6E82"/>
    <w:rsid w:val="004C70A9"/>
    <w:rsid w:val="004C7176"/>
    <w:rsid w:val="004C7F8E"/>
    <w:rsid w:val="004D0146"/>
    <w:rsid w:val="004D0614"/>
    <w:rsid w:val="004D0DBA"/>
    <w:rsid w:val="004D1B68"/>
    <w:rsid w:val="004D2341"/>
    <w:rsid w:val="004D2E09"/>
    <w:rsid w:val="004D3F73"/>
    <w:rsid w:val="004D46D7"/>
    <w:rsid w:val="004D477F"/>
    <w:rsid w:val="004D4EB9"/>
    <w:rsid w:val="004D4EEF"/>
    <w:rsid w:val="004D513E"/>
    <w:rsid w:val="004D57D0"/>
    <w:rsid w:val="004D5968"/>
    <w:rsid w:val="004D5D75"/>
    <w:rsid w:val="004D6310"/>
    <w:rsid w:val="004D6323"/>
    <w:rsid w:val="004D67CD"/>
    <w:rsid w:val="004D6A1C"/>
    <w:rsid w:val="004D6ADD"/>
    <w:rsid w:val="004D6EB7"/>
    <w:rsid w:val="004D75AF"/>
    <w:rsid w:val="004D798E"/>
    <w:rsid w:val="004D7D62"/>
    <w:rsid w:val="004D7E21"/>
    <w:rsid w:val="004D7EDA"/>
    <w:rsid w:val="004E0008"/>
    <w:rsid w:val="004E0019"/>
    <w:rsid w:val="004E0547"/>
    <w:rsid w:val="004E0A84"/>
    <w:rsid w:val="004E0D12"/>
    <w:rsid w:val="004E1390"/>
    <w:rsid w:val="004E158E"/>
    <w:rsid w:val="004E1752"/>
    <w:rsid w:val="004E1846"/>
    <w:rsid w:val="004E1B77"/>
    <w:rsid w:val="004E1E90"/>
    <w:rsid w:val="004E3133"/>
    <w:rsid w:val="004E3556"/>
    <w:rsid w:val="004E35D5"/>
    <w:rsid w:val="004E381F"/>
    <w:rsid w:val="004E3ABC"/>
    <w:rsid w:val="004E3D7A"/>
    <w:rsid w:val="004E461B"/>
    <w:rsid w:val="004E4842"/>
    <w:rsid w:val="004E4B06"/>
    <w:rsid w:val="004E60A3"/>
    <w:rsid w:val="004E61AE"/>
    <w:rsid w:val="004E62DA"/>
    <w:rsid w:val="004E6C4A"/>
    <w:rsid w:val="004E6FEA"/>
    <w:rsid w:val="004E784E"/>
    <w:rsid w:val="004E7D5D"/>
    <w:rsid w:val="004F039F"/>
    <w:rsid w:val="004F0C9A"/>
    <w:rsid w:val="004F12AF"/>
    <w:rsid w:val="004F1436"/>
    <w:rsid w:val="004F1745"/>
    <w:rsid w:val="004F2264"/>
    <w:rsid w:val="004F2B7D"/>
    <w:rsid w:val="004F2DCE"/>
    <w:rsid w:val="004F3175"/>
    <w:rsid w:val="004F345D"/>
    <w:rsid w:val="004F3749"/>
    <w:rsid w:val="004F3A7D"/>
    <w:rsid w:val="004F3C9F"/>
    <w:rsid w:val="004F4102"/>
    <w:rsid w:val="004F4563"/>
    <w:rsid w:val="004F4A8F"/>
    <w:rsid w:val="004F4E02"/>
    <w:rsid w:val="004F5504"/>
    <w:rsid w:val="004F561B"/>
    <w:rsid w:val="004F58FB"/>
    <w:rsid w:val="004F594E"/>
    <w:rsid w:val="004F670D"/>
    <w:rsid w:val="004F6743"/>
    <w:rsid w:val="004F7310"/>
    <w:rsid w:val="004F73B9"/>
    <w:rsid w:val="004F7BFD"/>
    <w:rsid w:val="004F7C7D"/>
    <w:rsid w:val="004F7CD1"/>
    <w:rsid w:val="004FB5D9"/>
    <w:rsid w:val="00500299"/>
    <w:rsid w:val="00500659"/>
    <w:rsid w:val="0050097D"/>
    <w:rsid w:val="00500DE6"/>
    <w:rsid w:val="00500FA6"/>
    <w:rsid w:val="00501872"/>
    <w:rsid w:val="00501A07"/>
    <w:rsid w:val="00501F0A"/>
    <w:rsid w:val="00502719"/>
    <w:rsid w:val="00502B07"/>
    <w:rsid w:val="00502B2D"/>
    <w:rsid w:val="00502C01"/>
    <w:rsid w:val="00503015"/>
    <w:rsid w:val="00503201"/>
    <w:rsid w:val="005033D4"/>
    <w:rsid w:val="005036E1"/>
    <w:rsid w:val="00503C60"/>
    <w:rsid w:val="00503E4C"/>
    <w:rsid w:val="005042F3"/>
    <w:rsid w:val="00504339"/>
    <w:rsid w:val="005045F5"/>
    <w:rsid w:val="00504A7F"/>
    <w:rsid w:val="005052A5"/>
    <w:rsid w:val="00505C16"/>
    <w:rsid w:val="00505D79"/>
    <w:rsid w:val="00505DC3"/>
    <w:rsid w:val="0050666A"/>
    <w:rsid w:val="0050692E"/>
    <w:rsid w:val="00506AFE"/>
    <w:rsid w:val="00506BD2"/>
    <w:rsid w:val="00506C03"/>
    <w:rsid w:val="00506C9B"/>
    <w:rsid w:val="005078F9"/>
    <w:rsid w:val="0050799E"/>
    <w:rsid w:val="005103C6"/>
    <w:rsid w:val="00510C1D"/>
    <w:rsid w:val="00510D6F"/>
    <w:rsid w:val="00510E53"/>
    <w:rsid w:val="00510EF9"/>
    <w:rsid w:val="00510F52"/>
    <w:rsid w:val="005112BE"/>
    <w:rsid w:val="00511658"/>
    <w:rsid w:val="00511953"/>
    <w:rsid w:val="00511AA0"/>
    <w:rsid w:val="005120C1"/>
    <w:rsid w:val="0051232A"/>
    <w:rsid w:val="00512806"/>
    <w:rsid w:val="00512FBE"/>
    <w:rsid w:val="005135DE"/>
    <w:rsid w:val="0051367B"/>
    <w:rsid w:val="00513A5F"/>
    <w:rsid w:val="00513BD5"/>
    <w:rsid w:val="00513D37"/>
    <w:rsid w:val="00514050"/>
    <w:rsid w:val="00514457"/>
    <w:rsid w:val="005148E0"/>
    <w:rsid w:val="00514BD0"/>
    <w:rsid w:val="00514CCD"/>
    <w:rsid w:val="00514D5D"/>
    <w:rsid w:val="00515156"/>
    <w:rsid w:val="005157F1"/>
    <w:rsid w:val="00515A58"/>
    <w:rsid w:val="00515B3D"/>
    <w:rsid w:val="00515BF2"/>
    <w:rsid w:val="00515E08"/>
    <w:rsid w:val="005162DF"/>
    <w:rsid w:val="00516838"/>
    <w:rsid w:val="00516F28"/>
    <w:rsid w:val="00517838"/>
    <w:rsid w:val="005179C4"/>
    <w:rsid w:val="00517B6E"/>
    <w:rsid w:val="00517C70"/>
    <w:rsid w:val="00517D9D"/>
    <w:rsid w:val="0052002F"/>
    <w:rsid w:val="0052021E"/>
    <w:rsid w:val="005204C0"/>
    <w:rsid w:val="00520CFF"/>
    <w:rsid w:val="00521599"/>
    <w:rsid w:val="00521F90"/>
    <w:rsid w:val="00521FEE"/>
    <w:rsid w:val="00522057"/>
    <w:rsid w:val="0052205E"/>
    <w:rsid w:val="00522287"/>
    <w:rsid w:val="00522DC2"/>
    <w:rsid w:val="00522F8E"/>
    <w:rsid w:val="00523103"/>
    <w:rsid w:val="00523311"/>
    <w:rsid w:val="005234C0"/>
    <w:rsid w:val="005236FE"/>
    <w:rsid w:val="00523E51"/>
    <w:rsid w:val="0052428C"/>
    <w:rsid w:val="00524B77"/>
    <w:rsid w:val="0052513B"/>
    <w:rsid w:val="00525342"/>
    <w:rsid w:val="0052588A"/>
    <w:rsid w:val="00525E51"/>
    <w:rsid w:val="0052609F"/>
    <w:rsid w:val="00527FCE"/>
    <w:rsid w:val="00530182"/>
    <w:rsid w:val="0053029E"/>
    <w:rsid w:val="00530327"/>
    <w:rsid w:val="00530B09"/>
    <w:rsid w:val="00531914"/>
    <w:rsid w:val="00531C03"/>
    <w:rsid w:val="00531DA8"/>
    <w:rsid w:val="00532026"/>
    <w:rsid w:val="005321C6"/>
    <w:rsid w:val="00532233"/>
    <w:rsid w:val="005323D2"/>
    <w:rsid w:val="0053258F"/>
    <w:rsid w:val="005325CA"/>
    <w:rsid w:val="00533012"/>
    <w:rsid w:val="005339BC"/>
    <w:rsid w:val="00533A5A"/>
    <w:rsid w:val="00533A9C"/>
    <w:rsid w:val="00533CE9"/>
    <w:rsid w:val="005351FF"/>
    <w:rsid w:val="0053573F"/>
    <w:rsid w:val="005363C8"/>
    <w:rsid w:val="00536E8B"/>
    <w:rsid w:val="00537536"/>
    <w:rsid w:val="005378A9"/>
    <w:rsid w:val="005406CA"/>
    <w:rsid w:val="00540A87"/>
    <w:rsid w:val="00540ABF"/>
    <w:rsid w:val="0054133C"/>
    <w:rsid w:val="005414A9"/>
    <w:rsid w:val="005422AE"/>
    <w:rsid w:val="005422BE"/>
    <w:rsid w:val="005423AE"/>
    <w:rsid w:val="00542719"/>
    <w:rsid w:val="005428D3"/>
    <w:rsid w:val="005429EC"/>
    <w:rsid w:val="00542DCD"/>
    <w:rsid w:val="00542E62"/>
    <w:rsid w:val="0054315E"/>
    <w:rsid w:val="00543188"/>
    <w:rsid w:val="0054327E"/>
    <w:rsid w:val="00544021"/>
    <w:rsid w:val="00544081"/>
    <w:rsid w:val="00544234"/>
    <w:rsid w:val="00544350"/>
    <w:rsid w:val="00544C4B"/>
    <w:rsid w:val="00544CDF"/>
    <w:rsid w:val="00544CFF"/>
    <w:rsid w:val="00544D8B"/>
    <w:rsid w:val="005455C5"/>
    <w:rsid w:val="005458B0"/>
    <w:rsid w:val="00545C65"/>
    <w:rsid w:val="00545D5C"/>
    <w:rsid w:val="00545E76"/>
    <w:rsid w:val="005463A5"/>
    <w:rsid w:val="00546815"/>
    <w:rsid w:val="0054702A"/>
    <w:rsid w:val="0054706E"/>
    <w:rsid w:val="005474ED"/>
    <w:rsid w:val="005478A7"/>
    <w:rsid w:val="00547BFC"/>
    <w:rsid w:val="0055055E"/>
    <w:rsid w:val="00550866"/>
    <w:rsid w:val="00550B48"/>
    <w:rsid w:val="00550E0B"/>
    <w:rsid w:val="00550FF5"/>
    <w:rsid w:val="00551850"/>
    <w:rsid w:val="00551B9D"/>
    <w:rsid w:val="00551C16"/>
    <w:rsid w:val="00551DA5"/>
    <w:rsid w:val="005523FF"/>
    <w:rsid w:val="00552946"/>
    <w:rsid w:val="00552DA0"/>
    <w:rsid w:val="00552EC5"/>
    <w:rsid w:val="0055314C"/>
    <w:rsid w:val="005539F2"/>
    <w:rsid w:val="00553D48"/>
    <w:rsid w:val="00553D78"/>
    <w:rsid w:val="00554350"/>
    <w:rsid w:val="005548CB"/>
    <w:rsid w:val="00554AF7"/>
    <w:rsid w:val="00554B99"/>
    <w:rsid w:val="00554DD8"/>
    <w:rsid w:val="00554F43"/>
    <w:rsid w:val="00555B96"/>
    <w:rsid w:val="00555FE3"/>
    <w:rsid w:val="00556321"/>
    <w:rsid w:val="005565FC"/>
    <w:rsid w:val="00556941"/>
    <w:rsid w:val="0055709F"/>
    <w:rsid w:val="005575AE"/>
    <w:rsid w:val="0055760E"/>
    <w:rsid w:val="0056013C"/>
    <w:rsid w:val="0056033A"/>
    <w:rsid w:val="005605A2"/>
    <w:rsid w:val="00560B10"/>
    <w:rsid w:val="00560D1A"/>
    <w:rsid w:val="00560E46"/>
    <w:rsid w:val="00560F46"/>
    <w:rsid w:val="00561920"/>
    <w:rsid w:val="00561F20"/>
    <w:rsid w:val="00562589"/>
    <w:rsid w:val="005629C3"/>
    <w:rsid w:val="00563200"/>
    <w:rsid w:val="005637D6"/>
    <w:rsid w:val="0056385D"/>
    <w:rsid w:val="005639AA"/>
    <w:rsid w:val="00563D76"/>
    <w:rsid w:val="00563E29"/>
    <w:rsid w:val="00564EE4"/>
    <w:rsid w:val="00565130"/>
    <w:rsid w:val="00565C2D"/>
    <w:rsid w:val="005660E7"/>
    <w:rsid w:val="00566122"/>
    <w:rsid w:val="00566701"/>
    <w:rsid w:val="0056717D"/>
    <w:rsid w:val="005672CF"/>
    <w:rsid w:val="00567489"/>
    <w:rsid w:val="005676F3"/>
    <w:rsid w:val="00567CEF"/>
    <w:rsid w:val="00567E85"/>
    <w:rsid w:val="00570397"/>
    <w:rsid w:val="005707C6"/>
    <w:rsid w:val="0057088D"/>
    <w:rsid w:val="00570A5C"/>
    <w:rsid w:val="00570AF3"/>
    <w:rsid w:val="005710CB"/>
    <w:rsid w:val="00571134"/>
    <w:rsid w:val="00571236"/>
    <w:rsid w:val="005714B7"/>
    <w:rsid w:val="0057169D"/>
    <w:rsid w:val="00571727"/>
    <w:rsid w:val="00572695"/>
    <w:rsid w:val="00572CDC"/>
    <w:rsid w:val="00572CF5"/>
    <w:rsid w:val="0057333C"/>
    <w:rsid w:val="00573360"/>
    <w:rsid w:val="00573563"/>
    <w:rsid w:val="00573757"/>
    <w:rsid w:val="00573B50"/>
    <w:rsid w:val="00573E7F"/>
    <w:rsid w:val="005741F4"/>
    <w:rsid w:val="0057438D"/>
    <w:rsid w:val="0057438E"/>
    <w:rsid w:val="00574453"/>
    <w:rsid w:val="00574526"/>
    <w:rsid w:val="005748E0"/>
    <w:rsid w:val="00574AC7"/>
    <w:rsid w:val="00574BAB"/>
    <w:rsid w:val="00574C5C"/>
    <w:rsid w:val="00574E5C"/>
    <w:rsid w:val="005750E3"/>
    <w:rsid w:val="005751E2"/>
    <w:rsid w:val="00575653"/>
    <w:rsid w:val="00575C18"/>
    <w:rsid w:val="00575CBD"/>
    <w:rsid w:val="00575F0C"/>
    <w:rsid w:val="00575FE5"/>
    <w:rsid w:val="00576393"/>
    <w:rsid w:val="00576C7B"/>
    <w:rsid w:val="005779E3"/>
    <w:rsid w:val="005802A9"/>
    <w:rsid w:val="005803BA"/>
    <w:rsid w:val="005804B4"/>
    <w:rsid w:val="005816FC"/>
    <w:rsid w:val="00581781"/>
    <w:rsid w:val="00581EB8"/>
    <w:rsid w:val="005820EE"/>
    <w:rsid w:val="00582230"/>
    <w:rsid w:val="005824AB"/>
    <w:rsid w:val="005835AD"/>
    <w:rsid w:val="005838B9"/>
    <w:rsid w:val="00583E68"/>
    <w:rsid w:val="00583EF0"/>
    <w:rsid w:val="00584157"/>
    <w:rsid w:val="00584E9B"/>
    <w:rsid w:val="00585006"/>
    <w:rsid w:val="005852BA"/>
    <w:rsid w:val="00585698"/>
    <w:rsid w:val="00585A05"/>
    <w:rsid w:val="005861F1"/>
    <w:rsid w:val="00586230"/>
    <w:rsid w:val="00586359"/>
    <w:rsid w:val="005867D9"/>
    <w:rsid w:val="00586A91"/>
    <w:rsid w:val="00586E7E"/>
    <w:rsid w:val="0058719B"/>
    <w:rsid w:val="00587310"/>
    <w:rsid w:val="00587D95"/>
    <w:rsid w:val="0059022F"/>
    <w:rsid w:val="00590D10"/>
    <w:rsid w:val="00590D9F"/>
    <w:rsid w:val="005917EC"/>
    <w:rsid w:val="00591A09"/>
    <w:rsid w:val="00591F5A"/>
    <w:rsid w:val="00592813"/>
    <w:rsid w:val="005928B6"/>
    <w:rsid w:val="00592D56"/>
    <w:rsid w:val="00593201"/>
    <w:rsid w:val="00593ED6"/>
    <w:rsid w:val="00593EDC"/>
    <w:rsid w:val="005941FB"/>
    <w:rsid w:val="00594314"/>
    <w:rsid w:val="0059470E"/>
    <w:rsid w:val="00595060"/>
    <w:rsid w:val="00595402"/>
    <w:rsid w:val="00595703"/>
    <w:rsid w:val="00595B7D"/>
    <w:rsid w:val="00595E67"/>
    <w:rsid w:val="00596640"/>
    <w:rsid w:val="0059720A"/>
    <w:rsid w:val="005975DD"/>
    <w:rsid w:val="00597634"/>
    <w:rsid w:val="00597A8C"/>
    <w:rsid w:val="00597D5E"/>
    <w:rsid w:val="00597E71"/>
    <w:rsid w:val="005A0706"/>
    <w:rsid w:val="005A078D"/>
    <w:rsid w:val="005A0BC1"/>
    <w:rsid w:val="005A0CCF"/>
    <w:rsid w:val="005A0D07"/>
    <w:rsid w:val="005A0D92"/>
    <w:rsid w:val="005A158E"/>
    <w:rsid w:val="005A1E82"/>
    <w:rsid w:val="005A1EA5"/>
    <w:rsid w:val="005A1EAA"/>
    <w:rsid w:val="005A1F4D"/>
    <w:rsid w:val="005A28D3"/>
    <w:rsid w:val="005A293E"/>
    <w:rsid w:val="005A2ECD"/>
    <w:rsid w:val="005A2FD6"/>
    <w:rsid w:val="005A374A"/>
    <w:rsid w:val="005A37F1"/>
    <w:rsid w:val="005A3A02"/>
    <w:rsid w:val="005A596E"/>
    <w:rsid w:val="005A6783"/>
    <w:rsid w:val="005A6895"/>
    <w:rsid w:val="005A6E13"/>
    <w:rsid w:val="005A7345"/>
    <w:rsid w:val="005A79B1"/>
    <w:rsid w:val="005A7C30"/>
    <w:rsid w:val="005B0110"/>
    <w:rsid w:val="005B0744"/>
    <w:rsid w:val="005B08E4"/>
    <w:rsid w:val="005B19DA"/>
    <w:rsid w:val="005B1FE5"/>
    <w:rsid w:val="005B25AD"/>
    <w:rsid w:val="005B2B2D"/>
    <w:rsid w:val="005B2DEB"/>
    <w:rsid w:val="005B3363"/>
    <w:rsid w:val="005B35BD"/>
    <w:rsid w:val="005B36E3"/>
    <w:rsid w:val="005B386A"/>
    <w:rsid w:val="005B3BB7"/>
    <w:rsid w:val="005B3BCC"/>
    <w:rsid w:val="005B3D6A"/>
    <w:rsid w:val="005B4057"/>
    <w:rsid w:val="005B4099"/>
    <w:rsid w:val="005B44B8"/>
    <w:rsid w:val="005B4C94"/>
    <w:rsid w:val="005B4FA3"/>
    <w:rsid w:val="005B5151"/>
    <w:rsid w:val="005B5390"/>
    <w:rsid w:val="005B5E71"/>
    <w:rsid w:val="005B5EAA"/>
    <w:rsid w:val="005B693C"/>
    <w:rsid w:val="005B6C95"/>
    <w:rsid w:val="005B7038"/>
    <w:rsid w:val="005B77F1"/>
    <w:rsid w:val="005B7C1C"/>
    <w:rsid w:val="005C00D7"/>
    <w:rsid w:val="005C0887"/>
    <w:rsid w:val="005C0F5E"/>
    <w:rsid w:val="005C1098"/>
    <w:rsid w:val="005C12FF"/>
    <w:rsid w:val="005C134F"/>
    <w:rsid w:val="005C1906"/>
    <w:rsid w:val="005C1937"/>
    <w:rsid w:val="005C1D8C"/>
    <w:rsid w:val="005C1E9D"/>
    <w:rsid w:val="005C24BB"/>
    <w:rsid w:val="005C261D"/>
    <w:rsid w:val="005C2A58"/>
    <w:rsid w:val="005C2B80"/>
    <w:rsid w:val="005C2D00"/>
    <w:rsid w:val="005C303A"/>
    <w:rsid w:val="005C32A6"/>
    <w:rsid w:val="005C3304"/>
    <w:rsid w:val="005C338E"/>
    <w:rsid w:val="005C377B"/>
    <w:rsid w:val="005C3869"/>
    <w:rsid w:val="005C399F"/>
    <w:rsid w:val="005C3E5B"/>
    <w:rsid w:val="005C41D6"/>
    <w:rsid w:val="005C4548"/>
    <w:rsid w:val="005C4749"/>
    <w:rsid w:val="005C4952"/>
    <w:rsid w:val="005C570D"/>
    <w:rsid w:val="005C572E"/>
    <w:rsid w:val="005C5DA6"/>
    <w:rsid w:val="005C6093"/>
    <w:rsid w:val="005C6497"/>
    <w:rsid w:val="005C75D2"/>
    <w:rsid w:val="005C7729"/>
    <w:rsid w:val="005C7730"/>
    <w:rsid w:val="005C7C11"/>
    <w:rsid w:val="005D0B25"/>
    <w:rsid w:val="005D0B5D"/>
    <w:rsid w:val="005D0E0E"/>
    <w:rsid w:val="005D0FEF"/>
    <w:rsid w:val="005D127D"/>
    <w:rsid w:val="005D1C4A"/>
    <w:rsid w:val="005D1DEC"/>
    <w:rsid w:val="005D1F15"/>
    <w:rsid w:val="005D219F"/>
    <w:rsid w:val="005D267F"/>
    <w:rsid w:val="005D2E46"/>
    <w:rsid w:val="005D2F3C"/>
    <w:rsid w:val="005D3E68"/>
    <w:rsid w:val="005D4C7E"/>
    <w:rsid w:val="005D52CC"/>
    <w:rsid w:val="005D53CA"/>
    <w:rsid w:val="005D5487"/>
    <w:rsid w:val="005D5C4F"/>
    <w:rsid w:val="005D5FF1"/>
    <w:rsid w:val="005D62C0"/>
    <w:rsid w:val="005D631A"/>
    <w:rsid w:val="005D6334"/>
    <w:rsid w:val="005D67DD"/>
    <w:rsid w:val="005D6A7A"/>
    <w:rsid w:val="005D70E3"/>
    <w:rsid w:val="005D71E7"/>
    <w:rsid w:val="005D7266"/>
    <w:rsid w:val="005D7352"/>
    <w:rsid w:val="005D77F0"/>
    <w:rsid w:val="005D7B77"/>
    <w:rsid w:val="005E0567"/>
    <w:rsid w:val="005E0613"/>
    <w:rsid w:val="005E08E7"/>
    <w:rsid w:val="005E0B72"/>
    <w:rsid w:val="005E0F30"/>
    <w:rsid w:val="005E1110"/>
    <w:rsid w:val="005E174B"/>
    <w:rsid w:val="005E1D6A"/>
    <w:rsid w:val="005E22EF"/>
    <w:rsid w:val="005E28F0"/>
    <w:rsid w:val="005E2906"/>
    <w:rsid w:val="005E3A8A"/>
    <w:rsid w:val="005E3DC1"/>
    <w:rsid w:val="005E423A"/>
    <w:rsid w:val="005E49F5"/>
    <w:rsid w:val="005E4A9B"/>
    <w:rsid w:val="005E4D00"/>
    <w:rsid w:val="005E4E38"/>
    <w:rsid w:val="005E4EC6"/>
    <w:rsid w:val="005E5190"/>
    <w:rsid w:val="005E5B46"/>
    <w:rsid w:val="005E5D3B"/>
    <w:rsid w:val="005E6F0A"/>
    <w:rsid w:val="005E7CFA"/>
    <w:rsid w:val="005F0E03"/>
    <w:rsid w:val="005F14E9"/>
    <w:rsid w:val="005F1CCB"/>
    <w:rsid w:val="005F2F62"/>
    <w:rsid w:val="005F3B30"/>
    <w:rsid w:val="005F3D0F"/>
    <w:rsid w:val="005F4376"/>
    <w:rsid w:val="005F46CF"/>
    <w:rsid w:val="005F4C0F"/>
    <w:rsid w:val="005F4D3E"/>
    <w:rsid w:val="005F4E1A"/>
    <w:rsid w:val="005F53EF"/>
    <w:rsid w:val="005F57EB"/>
    <w:rsid w:val="005F5D38"/>
    <w:rsid w:val="005F6021"/>
    <w:rsid w:val="005F6AEC"/>
    <w:rsid w:val="005F6DF6"/>
    <w:rsid w:val="005F6FCE"/>
    <w:rsid w:val="005F707D"/>
    <w:rsid w:val="005F70DA"/>
    <w:rsid w:val="005F74AD"/>
    <w:rsid w:val="005F74FF"/>
    <w:rsid w:val="005F767A"/>
    <w:rsid w:val="005F792A"/>
    <w:rsid w:val="00600764"/>
    <w:rsid w:val="0060084E"/>
    <w:rsid w:val="006009BF"/>
    <w:rsid w:val="00601394"/>
    <w:rsid w:val="006017D2"/>
    <w:rsid w:val="006018FD"/>
    <w:rsid w:val="00601C5C"/>
    <w:rsid w:val="00601CC9"/>
    <w:rsid w:val="00601D68"/>
    <w:rsid w:val="00601E82"/>
    <w:rsid w:val="00601F4F"/>
    <w:rsid w:val="00602923"/>
    <w:rsid w:val="00603115"/>
    <w:rsid w:val="0060371B"/>
    <w:rsid w:val="00603C5C"/>
    <w:rsid w:val="00604593"/>
    <w:rsid w:val="00604D3C"/>
    <w:rsid w:val="00605363"/>
    <w:rsid w:val="0060580E"/>
    <w:rsid w:val="00605C2D"/>
    <w:rsid w:val="00605C69"/>
    <w:rsid w:val="006060D4"/>
    <w:rsid w:val="006063D9"/>
    <w:rsid w:val="006063DF"/>
    <w:rsid w:val="00607808"/>
    <w:rsid w:val="00607D49"/>
    <w:rsid w:val="00610064"/>
    <w:rsid w:val="00610187"/>
    <w:rsid w:val="0061038E"/>
    <w:rsid w:val="0061088F"/>
    <w:rsid w:val="00610BEF"/>
    <w:rsid w:val="00610C5F"/>
    <w:rsid w:val="0061170E"/>
    <w:rsid w:val="00611D00"/>
    <w:rsid w:val="00611EC3"/>
    <w:rsid w:val="006122F5"/>
    <w:rsid w:val="0061235B"/>
    <w:rsid w:val="00612DD1"/>
    <w:rsid w:val="0061331B"/>
    <w:rsid w:val="00613806"/>
    <w:rsid w:val="00613A8B"/>
    <w:rsid w:val="00613AD6"/>
    <w:rsid w:val="00613E5F"/>
    <w:rsid w:val="006141C7"/>
    <w:rsid w:val="006143DD"/>
    <w:rsid w:val="0061445D"/>
    <w:rsid w:val="00614BB1"/>
    <w:rsid w:val="00614BD8"/>
    <w:rsid w:val="00614EBD"/>
    <w:rsid w:val="006152CA"/>
    <w:rsid w:val="00615742"/>
    <w:rsid w:val="00615827"/>
    <w:rsid w:val="00615C70"/>
    <w:rsid w:val="00615D97"/>
    <w:rsid w:val="00615FB3"/>
    <w:rsid w:val="006160E3"/>
    <w:rsid w:val="0061695A"/>
    <w:rsid w:val="00616C94"/>
    <w:rsid w:val="006175AF"/>
    <w:rsid w:val="00620354"/>
    <w:rsid w:val="006206B7"/>
    <w:rsid w:val="00620927"/>
    <w:rsid w:val="00620A51"/>
    <w:rsid w:val="00620E0A"/>
    <w:rsid w:val="00620F8C"/>
    <w:rsid w:val="006218BC"/>
    <w:rsid w:val="00621DB7"/>
    <w:rsid w:val="0062204E"/>
    <w:rsid w:val="006226A2"/>
    <w:rsid w:val="006226F6"/>
    <w:rsid w:val="006233DD"/>
    <w:rsid w:val="00623519"/>
    <w:rsid w:val="006241BB"/>
    <w:rsid w:val="00624392"/>
    <w:rsid w:val="0062479F"/>
    <w:rsid w:val="00624E52"/>
    <w:rsid w:val="006253FE"/>
    <w:rsid w:val="00625628"/>
    <w:rsid w:val="0062563C"/>
    <w:rsid w:val="0062568F"/>
    <w:rsid w:val="006259AF"/>
    <w:rsid w:val="00625A9E"/>
    <w:rsid w:val="00625DDD"/>
    <w:rsid w:val="006264AA"/>
    <w:rsid w:val="006266D5"/>
    <w:rsid w:val="006267E9"/>
    <w:rsid w:val="00626AE8"/>
    <w:rsid w:val="00626E90"/>
    <w:rsid w:val="0062718C"/>
    <w:rsid w:val="00627783"/>
    <w:rsid w:val="006279DD"/>
    <w:rsid w:val="00627AD5"/>
    <w:rsid w:val="00627E34"/>
    <w:rsid w:val="006304C8"/>
    <w:rsid w:val="006304D9"/>
    <w:rsid w:val="006305C5"/>
    <w:rsid w:val="006308D5"/>
    <w:rsid w:val="00630911"/>
    <w:rsid w:val="00630D67"/>
    <w:rsid w:val="00631082"/>
    <w:rsid w:val="006310F4"/>
    <w:rsid w:val="0063132C"/>
    <w:rsid w:val="00631601"/>
    <w:rsid w:val="00631ADE"/>
    <w:rsid w:val="00631EC5"/>
    <w:rsid w:val="0063202A"/>
    <w:rsid w:val="006322A4"/>
    <w:rsid w:val="006326B9"/>
    <w:rsid w:val="00632730"/>
    <w:rsid w:val="00632B39"/>
    <w:rsid w:val="00633E40"/>
    <w:rsid w:val="0063458A"/>
    <w:rsid w:val="0063497F"/>
    <w:rsid w:val="00634C66"/>
    <w:rsid w:val="00635463"/>
    <w:rsid w:val="00635A26"/>
    <w:rsid w:val="00635D07"/>
    <w:rsid w:val="00635D08"/>
    <w:rsid w:val="00636489"/>
    <w:rsid w:val="0063673F"/>
    <w:rsid w:val="00636C88"/>
    <w:rsid w:val="00636E75"/>
    <w:rsid w:val="0063750A"/>
    <w:rsid w:val="0063774A"/>
    <w:rsid w:val="00640A5A"/>
    <w:rsid w:val="00641038"/>
    <w:rsid w:val="00641A93"/>
    <w:rsid w:val="00641EA7"/>
    <w:rsid w:val="00642609"/>
    <w:rsid w:val="00642896"/>
    <w:rsid w:val="00642960"/>
    <w:rsid w:val="00643691"/>
    <w:rsid w:val="006436D8"/>
    <w:rsid w:val="0064521C"/>
    <w:rsid w:val="00645CB0"/>
    <w:rsid w:val="00645E33"/>
    <w:rsid w:val="0064625A"/>
    <w:rsid w:val="0064644F"/>
    <w:rsid w:val="00646A16"/>
    <w:rsid w:val="00646D60"/>
    <w:rsid w:val="00647074"/>
    <w:rsid w:val="0064744D"/>
    <w:rsid w:val="00647868"/>
    <w:rsid w:val="00647933"/>
    <w:rsid w:val="00647FA1"/>
    <w:rsid w:val="00650DB2"/>
    <w:rsid w:val="00650F45"/>
    <w:rsid w:val="00650FE6"/>
    <w:rsid w:val="0065137E"/>
    <w:rsid w:val="006517A8"/>
    <w:rsid w:val="006518C6"/>
    <w:rsid w:val="00651A99"/>
    <w:rsid w:val="00651E3D"/>
    <w:rsid w:val="00651F35"/>
    <w:rsid w:val="006522F6"/>
    <w:rsid w:val="00652350"/>
    <w:rsid w:val="006523C0"/>
    <w:rsid w:val="00652691"/>
    <w:rsid w:val="00652A1E"/>
    <w:rsid w:val="0065365C"/>
    <w:rsid w:val="00653829"/>
    <w:rsid w:val="00653B69"/>
    <w:rsid w:val="00653C50"/>
    <w:rsid w:val="00653E96"/>
    <w:rsid w:val="00653F83"/>
    <w:rsid w:val="00654CE3"/>
    <w:rsid w:val="00655054"/>
    <w:rsid w:val="00655724"/>
    <w:rsid w:val="006557A0"/>
    <w:rsid w:val="00655927"/>
    <w:rsid w:val="00655AE6"/>
    <w:rsid w:val="0065632E"/>
    <w:rsid w:val="006566FD"/>
    <w:rsid w:val="006568E1"/>
    <w:rsid w:val="0065696A"/>
    <w:rsid w:val="006575BD"/>
    <w:rsid w:val="00657C20"/>
    <w:rsid w:val="006602F9"/>
    <w:rsid w:val="00660CC9"/>
    <w:rsid w:val="0066104A"/>
    <w:rsid w:val="00661183"/>
    <w:rsid w:val="006613CE"/>
    <w:rsid w:val="0066185C"/>
    <w:rsid w:val="006618B3"/>
    <w:rsid w:val="00661EDD"/>
    <w:rsid w:val="00661FF1"/>
    <w:rsid w:val="00662729"/>
    <w:rsid w:val="00662908"/>
    <w:rsid w:val="006633B3"/>
    <w:rsid w:val="006635C7"/>
    <w:rsid w:val="00663658"/>
    <w:rsid w:val="00663B79"/>
    <w:rsid w:val="0066442C"/>
    <w:rsid w:val="0066469F"/>
    <w:rsid w:val="006646CF"/>
    <w:rsid w:val="00665E05"/>
    <w:rsid w:val="00666051"/>
    <w:rsid w:val="006660AA"/>
    <w:rsid w:val="00666E06"/>
    <w:rsid w:val="00667522"/>
    <w:rsid w:val="006678B7"/>
    <w:rsid w:val="00667E60"/>
    <w:rsid w:val="00667F81"/>
    <w:rsid w:val="00670052"/>
    <w:rsid w:val="00670139"/>
    <w:rsid w:val="006703EA"/>
    <w:rsid w:val="006705A2"/>
    <w:rsid w:val="0067095F"/>
    <w:rsid w:val="00670B95"/>
    <w:rsid w:val="00670E19"/>
    <w:rsid w:val="00671305"/>
    <w:rsid w:val="0067158E"/>
    <w:rsid w:val="006715CE"/>
    <w:rsid w:val="00671D69"/>
    <w:rsid w:val="0067212D"/>
    <w:rsid w:val="00672C96"/>
    <w:rsid w:val="00672E20"/>
    <w:rsid w:val="0067373C"/>
    <w:rsid w:val="00673956"/>
    <w:rsid w:val="00673B1E"/>
    <w:rsid w:val="00673C33"/>
    <w:rsid w:val="00673CA2"/>
    <w:rsid w:val="00673D4C"/>
    <w:rsid w:val="006741C3"/>
    <w:rsid w:val="00674A24"/>
    <w:rsid w:val="006756B2"/>
    <w:rsid w:val="00675880"/>
    <w:rsid w:val="00675BE4"/>
    <w:rsid w:val="00675FAC"/>
    <w:rsid w:val="00676096"/>
    <w:rsid w:val="006767C0"/>
    <w:rsid w:val="00676BE1"/>
    <w:rsid w:val="0067751C"/>
    <w:rsid w:val="00677A17"/>
    <w:rsid w:val="00677CBB"/>
    <w:rsid w:val="006801B9"/>
    <w:rsid w:val="00680340"/>
    <w:rsid w:val="00680503"/>
    <w:rsid w:val="006808C9"/>
    <w:rsid w:val="00680B93"/>
    <w:rsid w:val="00680EE0"/>
    <w:rsid w:val="00681322"/>
    <w:rsid w:val="00681FC0"/>
    <w:rsid w:val="00682138"/>
    <w:rsid w:val="00682663"/>
    <w:rsid w:val="0068352F"/>
    <w:rsid w:val="006836A4"/>
    <w:rsid w:val="00683A10"/>
    <w:rsid w:val="00683EEE"/>
    <w:rsid w:val="00683F76"/>
    <w:rsid w:val="0068475F"/>
    <w:rsid w:val="0068593B"/>
    <w:rsid w:val="00685B6E"/>
    <w:rsid w:val="006862A3"/>
    <w:rsid w:val="00686443"/>
    <w:rsid w:val="00686C2A"/>
    <w:rsid w:val="00686E36"/>
    <w:rsid w:val="0068722A"/>
    <w:rsid w:val="00687539"/>
    <w:rsid w:val="00687BA3"/>
    <w:rsid w:val="00687D06"/>
    <w:rsid w:val="00687DD7"/>
    <w:rsid w:val="00690035"/>
    <w:rsid w:val="0069028C"/>
    <w:rsid w:val="0069089C"/>
    <w:rsid w:val="00690A1D"/>
    <w:rsid w:val="00690B1C"/>
    <w:rsid w:val="00691FC9"/>
    <w:rsid w:val="006927B9"/>
    <w:rsid w:val="00692B14"/>
    <w:rsid w:val="00692B20"/>
    <w:rsid w:val="00692C4B"/>
    <w:rsid w:val="00693865"/>
    <w:rsid w:val="00693C9D"/>
    <w:rsid w:val="0069421B"/>
    <w:rsid w:val="0069429C"/>
    <w:rsid w:val="00694B24"/>
    <w:rsid w:val="00694BFB"/>
    <w:rsid w:val="00694E02"/>
    <w:rsid w:val="00695344"/>
    <w:rsid w:val="006959A6"/>
    <w:rsid w:val="00695AF5"/>
    <w:rsid w:val="00695F34"/>
    <w:rsid w:val="00695F6C"/>
    <w:rsid w:val="006965CD"/>
    <w:rsid w:val="00697A8C"/>
    <w:rsid w:val="00697BBE"/>
    <w:rsid w:val="00697D48"/>
    <w:rsid w:val="006A0528"/>
    <w:rsid w:val="006A065B"/>
    <w:rsid w:val="006A0666"/>
    <w:rsid w:val="006A07F4"/>
    <w:rsid w:val="006A0DBB"/>
    <w:rsid w:val="006A1BDB"/>
    <w:rsid w:val="006A1EB3"/>
    <w:rsid w:val="006A2616"/>
    <w:rsid w:val="006A261D"/>
    <w:rsid w:val="006A2C76"/>
    <w:rsid w:val="006A33A5"/>
    <w:rsid w:val="006A33C4"/>
    <w:rsid w:val="006A3B18"/>
    <w:rsid w:val="006A3ECB"/>
    <w:rsid w:val="006A459D"/>
    <w:rsid w:val="006A622F"/>
    <w:rsid w:val="006A658C"/>
    <w:rsid w:val="006A686A"/>
    <w:rsid w:val="006B02A3"/>
    <w:rsid w:val="006B036D"/>
    <w:rsid w:val="006B06A3"/>
    <w:rsid w:val="006B1104"/>
    <w:rsid w:val="006B163E"/>
    <w:rsid w:val="006B2411"/>
    <w:rsid w:val="006B289D"/>
    <w:rsid w:val="006B3526"/>
    <w:rsid w:val="006B397A"/>
    <w:rsid w:val="006B3B9A"/>
    <w:rsid w:val="006B3DDC"/>
    <w:rsid w:val="006B3F40"/>
    <w:rsid w:val="006B4069"/>
    <w:rsid w:val="006B4560"/>
    <w:rsid w:val="006B468C"/>
    <w:rsid w:val="006B4807"/>
    <w:rsid w:val="006B52C3"/>
    <w:rsid w:val="006B5305"/>
    <w:rsid w:val="006B5974"/>
    <w:rsid w:val="006B5B9B"/>
    <w:rsid w:val="006B5CEC"/>
    <w:rsid w:val="006B6A9B"/>
    <w:rsid w:val="006B6FF3"/>
    <w:rsid w:val="006B7233"/>
    <w:rsid w:val="006B764E"/>
    <w:rsid w:val="006B7F6F"/>
    <w:rsid w:val="006C05B8"/>
    <w:rsid w:val="006C06A2"/>
    <w:rsid w:val="006C1047"/>
    <w:rsid w:val="006C212E"/>
    <w:rsid w:val="006C2A63"/>
    <w:rsid w:val="006C2B97"/>
    <w:rsid w:val="006C2DAF"/>
    <w:rsid w:val="006C3191"/>
    <w:rsid w:val="006C33B3"/>
    <w:rsid w:val="006C33DC"/>
    <w:rsid w:val="006C355B"/>
    <w:rsid w:val="006C3B6D"/>
    <w:rsid w:val="006C3B86"/>
    <w:rsid w:val="006C3DEA"/>
    <w:rsid w:val="006C3FCF"/>
    <w:rsid w:val="006C4160"/>
    <w:rsid w:val="006C4753"/>
    <w:rsid w:val="006C48A2"/>
    <w:rsid w:val="006C4E01"/>
    <w:rsid w:val="006C4EE6"/>
    <w:rsid w:val="006C5546"/>
    <w:rsid w:val="006C558A"/>
    <w:rsid w:val="006C56F3"/>
    <w:rsid w:val="006C58B5"/>
    <w:rsid w:val="006C5B87"/>
    <w:rsid w:val="006C5E88"/>
    <w:rsid w:val="006C6F4D"/>
    <w:rsid w:val="006C71CF"/>
    <w:rsid w:val="006C75A2"/>
    <w:rsid w:val="006C78E7"/>
    <w:rsid w:val="006C7DC5"/>
    <w:rsid w:val="006D021E"/>
    <w:rsid w:val="006D055C"/>
    <w:rsid w:val="006D0872"/>
    <w:rsid w:val="006D0B45"/>
    <w:rsid w:val="006D0B85"/>
    <w:rsid w:val="006D0BE1"/>
    <w:rsid w:val="006D0E96"/>
    <w:rsid w:val="006D13F3"/>
    <w:rsid w:val="006D1717"/>
    <w:rsid w:val="006D2183"/>
    <w:rsid w:val="006D257C"/>
    <w:rsid w:val="006D2E10"/>
    <w:rsid w:val="006D32E2"/>
    <w:rsid w:val="006D3811"/>
    <w:rsid w:val="006D38A2"/>
    <w:rsid w:val="006D3C3A"/>
    <w:rsid w:val="006D418C"/>
    <w:rsid w:val="006D4983"/>
    <w:rsid w:val="006D4A6D"/>
    <w:rsid w:val="006D549D"/>
    <w:rsid w:val="006D5601"/>
    <w:rsid w:val="006D582B"/>
    <w:rsid w:val="006D5CC4"/>
    <w:rsid w:val="006D5FD5"/>
    <w:rsid w:val="006D6117"/>
    <w:rsid w:val="006D677A"/>
    <w:rsid w:val="006D6AF5"/>
    <w:rsid w:val="006D6D67"/>
    <w:rsid w:val="006D6F52"/>
    <w:rsid w:val="006D6F7D"/>
    <w:rsid w:val="006D7761"/>
    <w:rsid w:val="006D7D77"/>
    <w:rsid w:val="006E015D"/>
    <w:rsid w:val="006E0538"/>
    <w:rsid w:val="006E0571"/>
    <w:rsid w:val="006E065E"/>
    <w:rsid w:val="006E083B"/>
    <w:rsid w:val="006E0967"/>
    <w:rsid w:val="006E09D2"/>
    <w:rsid w:val="006E0BDF"/>
    <w:rsid w:val="006E0D35"/>
    <w:rsid w:val="006E0ED0"/>
    <w:rsid w:val="006E0FF1"/>
    <w:rsid w:val="006E10D0"/>
    <w:rsid w:val="006E14E8"/>
    <w:rsid w:val="006E190A"/>
    <w:rsid w:val="006E1A9B"/>
    <w:rsid w:val="006E1CEB"/>
    <w:rsid w:val="006E1D4A"/>
    <w:rsid w:val="006E27FB"/>
    <w:rsid w:val="006E2F02"/>
    <w:rsid w:val="006E30A8"/>
    <w:rsid w:val="006E3621"/>
    <w:rsid w:val="006E4086"/>
    <w:rsid w:val="006E467F"/>
    <w:rsid w:val="006E48F0"/>
    <w:rsid w:val="006E493E"/>
    <w:rsid w:val="006E4F46"/>
    <w:rsid w:val="006E4FC9"/>
    <w:rsid w:val="006E590F"/>
    <w:rsid w:val="006E619F"/>
    <w:rsid w:val="006E61A6"/>
    <w:rsid w:val="006E61CE"/>
    <w:rsid w:val="006E6215"/>
    <w:rsid w:val="006E655F"/>
    <w:rsid w:val="006E6876"/>
    <w:rsid w:val="006E6976"/>
    <w:rsid w:val="006E69B4"/>
    <w:rsid w:val="006E6BDE"/>
    <w:rsid w:val="006E748E"/>
    <w:rsid w:val="006F105D"/>
    <w:rsid w:val="006F1D40"/>
    <w:rsid w:val="006F2F8C"/>
    <w:rsid w:val="006F3353"/>
    <w:rsid w:val="006F37B1"/>
    <w:rsid w:val="006F3A17"/>
    <w:rsid w:val="006F3C0A"/>
    <w:rsid w:val="006F45F5"/>
    <w:rsid w:val="006F4D2C"/>
    <w:rsid w:val="006F5054"/>
    <w:rsid w:val="006F523C"/>
    <w:rsid w:val="006F5353"/>
    <w:rsid w:val="006F604F"/>
    <w:rsid w:val="006F60FD"/>
    <w:rsid w:val="006F7170"/>
    <w:rsid w:val="006F75BB"/>
    <w:rsid w:val="006F7CB9"/>
    <w:rsid w:val="00700869"/>
    <w:rsid w:val="007008FF"/>
    <w:rsid w:val="00700AFF"/>
    <w:rsid w:val="007010B1"/>
    <w:rsid w:val="007012F4"/>
    <w:rsid w:val="007015CC"/>
    <w:rsid w:val="00701674"/>
    <w:rsid w:val="00701BCA"/>
    <w:rsid w:val="007027C6"/>
    <w:rsid w:val="00702B41"/>
    <w:rsid w:val="00702D47"/>
    <w:rsid w:val="00702FC4"/>
    <w:rsid w:val="0070373F"/>
    <w:rsid w:val="00703E33"/>
    <w:rsid w:val="0070406F"/>
    <w:rsid w:val="00704657"/>
    <w:rsid w:val="00704914"/>
    <w:rsid w:val="007051A2"/>
    <w:rsid w:val="0070551A"/>
    <w:rsid w:val="007056BF"/>
    <w:rsid w:val="00705839"/>
    <w:rsid w:val="007059CD"/>
    <w:rsid w:val="00705A82"/>
    <w:rsid w:val="00705E1E"/>
    <w:rsid w:val="00706711"/>
    <w:rsid w:val="00706A4F"/>
    <w:rsid w:val="007078E4"/>
    <w:rsid w:val="00707FE9"/>
    <w:rsid w:val="00710336"/>
    <w:rsid w:val="00710791"/>
    <w:rsid w:val="00711203"/>
    <w:rsid w:val="007112AF"/>
    <w:rsid w:val="00711574"/>
    <w:rsid w:val="0071168A"/>
    <w:rsid w:val="00711F88"/>
    <w:rsid w:val="007121E8"/>
    <w:rsid w:val="00712863"/>
    <w:rsid w:val="00712F69"/>
    <w:rsid w:val="007135D6"/>
    <w:rsid w:val="00713A74"/>
    <w:rsid w:val="00713D4A"/>
    <w:rsid w:val="00713F07"/>
    <w:rsid w:val="007144F6"/>
    <w:rsid w:val="00714F6B"/>
    <w:rsid w:val="007154C9"/>
    <w:rsid w:val="007161AC"/>
    <w:rsid w:val="007164EC"/>
    <w:rsid w:val="00716801"/>
    <w:rsid w:val="00717226"/>
    <w:rsid w:val="00717CAB"/>
    <w:rsid w:val="00717CE0"/>
    <w:rsid w:val="00720115"/>
    <w:rsid w:val="0072042A"/>
    <w:rsid w:val="007204A4"/>
    <w:rsid w:val="0072089D"/>
    <w:rsid w:val="00721A97"/>
    <w:rsid w:val="00721BBF"/>
    <w:rsid w:val="00722436"/>
    <w:rsid w:val="00722542"/>
    <w:rsid w:val="00723601"/>
    <w:rsid w:val="00723FFA"/>
    <w:rsid w:val="00724495"/>
    <w:rsid w:val="007255A3"/>
    <w:rsid w:val="007255E3"/>
    <w:rsid w:val="007258F2"/>
    <w:rsid w:val="0072604A"/>
    <w:rsid w:val="00726166"/>
    <w:rsid w:val="00726219"/>
    <w:rsid w:val="007263E5"/>
    <w:rsid w:val="007263F8"/>
    <w:rsid w:val="00726890"/>
    <w:rsid w:val="00726F10"/>
    <w:rsid w:val="0072720E"/>
    <w:rsid w:val="00727385"/>
    <w:rsid w:val="00727916"/>
    <w:rsid w:val="0072794A"/>
    <w:rsid w:val="00727ED5"/>
    <w:rsid w:val="007303B7"/>
    <w:rsid w:val="00730CC5"/>
    <w:rsid w:val="00730E65"/>
    <w:rsid w:val="0073102F"/>
    <w:rsid w:val="007310CB"/>
    <w:rsid w:val="0073131C"/>
    <w:rsid w:val="007316D7"/>
    <w:rsid w:val="007318CB"/>
    <w:rsid w:val="00731D1D"/>
    <w:rsid w:val="00732685"/>
    <w:rsid w:val="007327D5"/>
    <w:rsid w:val="00732E1C"/>
    <w:rsid w:val="00732FBE"/>
    <w:rsid w:val="0073318D"/>
    <w:rsid w:val="00733873"/>
    <w:rsid w:val="00733991"/>
    <w:rsid w:val="00733AE2"/>
    <w:rsid w:val="00733D56"/>
    <w:rsid w:val="00733EB3"/>
    <w:rsid w:val="0073407A"/>
    <w:rsid w:val="007347B8"/>
    <w:rsid w:val="00735186"/>
    <w:rsid w:val="007354D4"/>
    <w:rsid w:val="00735679"/>
    <w:rsid w:val="00735D01"/>
    <w:rsid w:val="00736279"/>
    <w:rsid w:val="007364C0"/>
    <w:rsid w:val="00736989"/>
    <w:rsid w:val="00736EDF"/>
    <w:rsid w:val="00737017"/>
    <w:rsid w:val="0073737C"/>
    <w:rsid w:val="007377E2"/>
    <w:rsid w:val="00737876"/>
    <w:rsid w:val="0073793A"/>
    <w:rsid w:val="00740AB4"/>
    <w:rsid w:val="007414F5"/>
    <w:rsid w:val="00741772"/>
    <w:rsid w:val="00741A05"/>
    <w:rsid w:val="00741B0C"/>
    <w:rsid w:val="00741EB2"/>
    <w:rsid w:val="0074227A"/>
    <w:rsid w:val="007422ED"/>
    <w:rsid w:val="007428CF"/>
    <w:rsid w:val="00742DF3"/>
    <w:rsid w:val="007430B4"/>
    <w:rsid w:val="00743E3A"/>
    <w:rsid w:val="00743EB2"/>
    <w:rsid w:val="00744094"/>
    <w:rsid w:val="0074493D"/>
    <w:rsid w:val="00744C06"/>
    <w:rsid w:val="00744D39"/>
    <w:rsid w:val="00744EBB"/>
    <w:rsid w:val="007454F9"/>
    <w:rsid w:val="007456C2"/>
    <w:rsid w:val="00745702"/>
    <w:rsid w:val="00745D0E"/>
    <w:rsid w:val="00745EBA"/>
    <w:rsid w:val="007460BB"/>
    <w:rsid w:val="007468EB"/>
    <w:rsid w:val="00746984"/>
    <w:rsid w:val="00746F7A"/>
    <w:rsid w:val="00746FA8"/>
    <w:rsid w:val="00747148"/>
    <w:rsid w:val="0074723A"/>
    <w:rsid w:val="00747AA2"/>
    <w:rsid w:val="00750C8B"/>
    <w:rsid w:val="00750D42"/>
    <w:rsid w:val="00750F36"/>
    <w:rsid w:val="00751143"/>
    <w:rsid w:val="007519BA"/>
    <w:rsid w:val="00751C0E"/>
    <w:rsid w:val="0075254E"/>
    <w:rsid w:val="00752CBB"/>
    <w:rsid w:val="00752D88"/>
    <w:rsid w:val="00752DB8"/>
    <w:rsid w:val="00753198"/>
    <w:rsid w:val="0075330F"/>
    <w:rsid w:val="0075361C"/>
    <w:rsid w:val="00753A6E"/>
    <w:rsid w:val="00753D2A"/>
    <w:rsid w:val="00754093"/>
    <w:rsid w:val="007541D0"/>
    <w:rsid w:val="007542F0"/>
    <w:rsid w:val="00754E94"/>
    <w:rsid w:val="007550F0"/>
    <w:rsid w:val="00755255"/>
    <w:rsid w:val="00755532"/>
    <w:rsid w:val="00755D33"/>
    <w:rsid w:val="00755E22"/>
    <w:rsid w:val="007562B6"/>
    <w:rsid w:val="0075680C"/>
    <w:rsid w:val="00756A14"/>
    <w:rsid w:val="00756FEB"/>
    <w:rsid w:val="0075705B"/>
    <w:rsid w:val="007572D7"/>
    <w:rsid w:val="007574A5"/>
    <w:rsid w:val="00757D80"/>
    <w:rsid w:val="00757E08"/>
    <w:rsid w:val="00760052"/>
    <w:rsid w:val="00760478"/>
    <w:rsid w:val="00760548"/>
    <w:rsid w:val="00760F99"/>
    <w:rsid w:val="00761442"/>
    <w:rsid w:val="00761513"/>
    <w:rsid w:val="00761570"/>
    <w:rsid w:val="007615C8"/>
    <w:rsid w:val="0076185B"/>
    <w:rsid w:val="007618A2"/>
    <w:rsid w:val="007618B9"/>
    <w:rsid w:val="00761ADF"/>
    <w:rsid w:val="00761FE7"/>
    <w:rsid w:val="00762403"/>
    <w:rsid w:val="00762B55"/>
    <w:rsid w:val="00763191"/>
    <w:rsid w:val="007638ED"/>
    <w:rsid w:val="00763FCB"/>
    <w:rsid w:val="0076475F"/>
    <w:rsid w:val="00764A41"/>
    <w:rsid w:val="00764F32"/>
    <w:rsid w:val="0076529D"/>
    <w:rsid w:val="00765494"/>
    <w:rsid w:val="00765BF8"/>
    <w:rsid w:val="00765E20"/>
    <w:rsid w:val="00766DCA"/>
    <w:rsid w:val="00767C05"/>
    <w:rsid w:val="00770402"/>
    <w:rsid w:val="00770DE0"/>
    <w:rsid w:val="00771307"/>
    <w:rsid w:val="0077159E"/>
    <w:rsid w:val="007720A2"/>
    <w:rsid w:val="00772543"/>
    <w:rsid w:val="007726C6"/>
    <w:rsid w:val="00773474"/>
    <w:rsid w:val="00773608"/>
    <w:rsid w:val="00773A38"/>
    <w:rsid w:val="00773A6E"/>
    <w:rsid w:val="00773A84"/>
    <w:rsid w:val="00774369"/>
    <w:rsid w:val="00774603"/>
    <w:rsid w:val="00774A29"/>
    <w:rsid w:val="00775251"/>
    <w:rsid w:val="0077597B"/>
    <w:rsid w:val="00775E1A"/>
    <w:rsid w:val="00775E89"/>
    <w:rsid w:val="00776614"/>
    <w:rsid w:val="00776CB0"/>
    <w:rsid w:val="00776D24"/>
    <w:rsid w:val="00776E9D"/>
    <w:rsid w:val="007776EC"/>
    <w:rsid w:val="0078005E"/>
    <w:rsid w:val="0078080F"/>
    <w:rsid w:val="007809D7"/>
    <w:rsid w:val="00780B98"/>
    <w:rsid w:val="0078139C"/>
    <w:rsid w:val="00781963"/>
    <w:rsid w:val="00781A63"/>
    <w:rsid w:val="00781E25"/>
    <w:rsid w:val="00781F58"/>
    <w:rsid w:val="00782150"/>
    <w:rsid w:val="0078215E"/>
    <w:rsid w:val="00782741"/>
    <w:rsid w:val="00782A44"/>
    <w:rsid w:val="00782B06"/>
    <w:rsid w:val="00782C3B"/>
    <w:rsid w:val="007830C4"/>
    <w:rsid w:val="007830D3"/>
    <w:rsid w:val="007835F0"/>
    <w:rsid w:val="00783A5B"/>
    <w:rsid w:val="00783ADD"/>
    <w:rsid w:val="00783C00"/>
    <w:rsid w:val="00784154"/>
    <w:rsid w:val="007843DE"/>
    <w:rsid w:val="00784648"/>
    <w:rsid w:val="00784D1B"/>
    <w:rsid w:val="00784ED1"/>
    <w:rsid w:val="00785657"/>
    <w:rsid w:val="00785A61"/>
    <w:rsid w:val="0078625F"/>
    <w:rsid w:val="00786343"/>
    <w:rsid w:val="0078638E"/>
    <w:rsid w:val="007864AC"/>
    <w:rsid w:val="00786668"/>
    <w:rsid w:val="0078673E"/>
    <w:rsid w:val="00786B10"/>
    <w:rsid w:val="00786C3F"/>
    <w:rsid w:val="00787693"/>
    <w:rsid w:val="00787E6F"/>
    <w:rsid w:val="00790423"/>
    <w:rsid w:val="00790CF8"/>
    <w:rsid w:val="00791108"/>
    <w:rsid w:val="00791569"/>
    <w:rsid w:val="007917F8"/>
    <w:rsid w:val="00791866"/>
    <w:rsid w:val="00791CAA"/>
    <w:rsid w:val="00791D37"/>
    <w:rsid w:val="0079203F"/>
    <w:rsid w:val="00792246"/>
    <w:rsid w:val="00792625"/>
    <w:rsid w:val="00792959"/>
    <w:rsid w:val="00792DF4"/>
    <w:rsid w:val="00792F8A"/>
    <w:rsid w:val="00792FED"/>
    <w:rsid w:val="007931A0"/>
    <w:rsid w:val="007933F6"/>
    <w:rsid w:val="00793629"/>
    <w:rsid w:val="00793ABE"/>
    <w:rsid w:val="0079479C"/>
    <w:rsid w:val="00794FC1"/>
    <w:rsid w:val="0079528A"/>
    <w:rsid w:val="007954B9"/>
    <w:rsid w:val="0079559F"/>
    <w:rsid w:val="0079562D"/>
    <w:rsid w:val="0079581C"/>
    <w:rsid w:val="00795A0F"/>
    <w:rsid w:val="00795AF5"/>
    <w:rsid w:val="00795D75"/>
    <w:rsid w:val="00795F5B"/>
    <w:rsid w:val="007965DE"/>
    <w:rsid w:val="007968D9"/>
    <w:rsid w:val="007968E4"/>
    <w:rsid w:val="0079699C"/>
    <w:rsid w:val="00797FE3"/>
    <w:rsid w:val="007A02EF"/>
    <w:rsid w:val="007A0427"/>
    <w:rsid w:val="007A04D0"/>
    <w:rsid w:val="007A090B"/>
    <w:rsid w:val="007A0B3F"/>
    <w:rsid w:val="007A109A"/>
    <w:rsid w:val="007A1269"/>
    <w:rsid w:val="007A1CE0"/>
    <w:rsid w:val="007A23B4"/>
    <w:rsid w:val="007A2C67"/>
    <w:rsid w:val="007A33B1"/>
    <w:rsid w:val="007A38BA"/>
    <w:rsid w:val="007A3EF6"/>
    <w:rsid w:val="007A3F9F"/>
    <w:rsid w:val="007A42CF"/>
    <w:rsid w:val="007A444B"/>
    <w:rsid w:val="007A4811"/>
    <w:rsid w:val="007A53A2"/>
    <w:rsid w:val="007A56D0"/>
    <w:rsid w:val="007A594E"/>
    <w:rsid w:val="007A5989"/>
    <w:rsid w:val="007A6076"/>
    <w:rsid w:val="007A60F2"/>
    <w:rsid w:val="007A733A"/>
    <w:rsid w:val="007A765E"/>
    <w:rsid w:val="007A784F"/>
    <w:rsid w:val="007A78BD"/>
    <w:rsid w:val="007A7D19"/>
    <w:rsid w:val="007B009C"/>
    <w:rsid w:val="007B0134"/>
    <w:rsid w:val="007B0648"/>
    <w:rsid w:val="007B08FA"/>
    <w:rsid w:val="007B0A4A"/>
    <w:rsid w:val="007B0CC3"/>
    <w:rsid w:val="007B0CE7"/>
    <w:rsid w:val="007B0E34"/>
    <w:rsid w:val="007B0E36"/>
    <w:rsid w:val="007B192D"/>
    <w:rsid w:val="007B1CDB"/>
    <w:rsid w:val="007B258E"/>
    <w:rsid w:val="007B27DB"/>
    <w:rsid w:val="007B2823"/>
    <w:rsid w:val="007B2B5C"/>
    <w:rsid w:val="007B4077"/>
    <w:rsid w:val="007B417A"/>
    <w:rsid w:val="007B4765"/>
    <w:rsid w:val="007B4C3B"/>
    <w:rsid w:val="007B4EC5"/>
    <w:rsid w:val="007B5691"/>
    <w:rsid w:val="007B57C1"/>
    <w:rsid w:val="007B5C8E"/>
    <w:rsid w:val="007B5F34"/>
    <w:rsid w:val="007B63B5"/>
    <w:rsid w:val="007B65F2"/>
    <w:rsid w:val="007B6EBE"/>
    <w:rsid w:val="007B74FE"/>
    <w:rsid w:val="007B7CB9"/>
    <w:rsid w:val="007B7D97"/>
    <w:rsid w:val="007C0A10"/>
    <w:rsid w:val="007C10D0"/>
    <w:rsid w:val="007C12C8"/>
    <w:rsid w:val="007C140F"/>
    <w:rsid w:val="007C15DB"/>
    <w:rsid w:val="007C1BDB"/>
    <w:rsid w:val="007C1BDE"/>
    <w:rsid w:val="007C1E94"/>
    <w:rsid w:val="007C1FA2"/>
    <w:rsid w:val="007C215D"/>
    <w:rsid w:val="007C2A2C"/>
    <w:rsid w:val="007C2CF8"/>
    <w:rsid w:val="007C2F18"/>
    <w:rsid w:val="007C3140"/>
    <w:rsid w:val="007C39B4"/>
    <w:rsid w:val="007C42E7"/>
    <w:rsid w:val="007C46CB"/>
    <w:rsid w:val="007C48BA"/>
    <w:rsid w:val="007C4D12"/>
    <w:rsid w:val="007C4D79"/>
    <w:rsid w:val="007C4E80"/>
    <w:rsid w:val="007C5086"/>
    <w:rsid w:val="007C50AE"/>
    <w:rsid w:val="007C51A7"/>
    <w:rsid w:val="007C5862"/>
    <w:rsid w:val="007C656D"/>
    <w:rsid w:val="007C6995"/>
    <w:rsid w:val="007C69B9"/>
    <w:rsid w:val="007C6FC1"/>
    <w:rsid w:val="007C76F0"/>
    <w:rsid w:val="007C77DB"/>
    <w:rsid w:val="007C7C9B"/>
    <w:rsid w:val="007C7D09"/>
    <w:rsid w:val="007D08F5"/>
    <w:rsid w:val="007D0AA7"/>
    <w:rsid w:val="007D0B94"/>
    <w:rsid w:val="007D1020"/>
    <w:rsid w:val="007D1231"/>
    <w:rsid w:val="007D21ED"/>
    <w:rsid w:val="007D2372"/>
    <w:rsid w:val="007D2487"/>
    <w:rsid w:val="007D252F"/>
    <w:rsid w:val="007D2A25"/>
    <w:rsid w:val="007D2A77"/>
    <w:rsid w:val="007D3770"/>
    <w:rsid w:val="007D4084"/>
    <w:rsid w:val="007D4AB1"/>
    <w:rsid w:val="007D50CD"/>
    <w:rsid w:val="007D557B"/>
    <w:rsid w:val="007D5726"/>
    <w:rsid w:val="007D5B04"/>
    <w:rsid w:val="007D5EB8"/>
    <w:rsid w:val="007D71F6"/>
    <w:rsid w:val="007D7324"/>
    <w:rsid w:val="007D7C3B"/>
    <w:rsid w:val="007E0744"/>
    <w:rsid w:val="007E0C77"/>
    <w:rsid w:val="007E1754"/>
    <w:rsid w:val="007E1CE0"/>
    <w:rsid w:val="007E2834"/>
    <w:rsid w:val="007E28A6"/>
    <w:rsid w:val="007E2BE8"/>
    <w:rsid w:val="007E3096"/>
    <w:rsid w:val="007E3600"/>
    <w:rsid w:val="007E37FF"/>
    <w:rsid w:val="007E3A54"/>
    <w:rsid w:val="007E3B5B"/>
    <w:rsid w:val="007E44C6"/>
    <w:rsid w:val="007E4D4F"/>
    <w:rsid w:val="007E4FAF"/>
    <w:rsid w:val="007E5165"/>
    <w:rsid w:val="007E57BC"/>
    <w:rsid w:val="007E5952"/>
    <w:rsid w:val="007E5FAC"/>
    <w:rsid w:val="007E62D5"/>
    <w:rsid w:val="007E63AB"/>
    <w:rsid w:val="007E6507"/>
    <w:rsid w:val="007E651F"/>
    <w:rsid w:val="007E66E6"/>
    <w:rsid w:val="007E6C04"/>
    <w:rsid w:val="007E6CBF"/>
    <w:rsid w:val="007E7610"/>
    <w:rsid w:val="007E7961"/>
    <w:rsid w:val="007F0075"/>
    <w:rsid w:val="007F01E3"/>
    <w:rsid w:val="007F178E"/>
    <w:rsid w:val="007F19E0"/>
    <w:rsid w:val="007F2147"/>
    <w:rsid w:val="007F2382"/>
    <w:rsid w:val="007F2A10"/>
    <w:rsid w:val="007F35D5"/>
    <w:rsid w:val="007F3C35"/>
    <w:rsid w:val="007F48E0"/>
    <w:rsid w:val="007F494B"/>
    <w:rsid w:val="007F49DB"/>
    <w:rsid w:val="007F51C5"/>
    <w:rsid w:val="007F5876"/>
    <w:rsid w:val="007F58B7"/>
    <w:rsid w:val="007F6E39"/>
    <w:rsid w:val="007F6E89"/>
    <w:rsid w:val="007F74B1"/>
    <w:rsid w:val="007F7D03"/>
    <w:rsid w:val="007F7E33"/>
    <w:rsid w:val="0080046B"/>
    <w:rsid w:val="008005CD"/>
    <w:rsid w:val="00802018"/>
    <w:rsid w:val="00802141"/>
    <w:rsid w:val="008022B0"/>
    <w:rsid w:val="0080257A"/>
    <w:rsid w:val="008027BA"/>
    <w:rsid w:val="00802866"/>
    <w:rsid w:val="00802F1E"/>
    <w:rsid w:val="0080305F"/>
    <w:rsid w:val="00803069"/>
    <w:rsid w:val="00803976"/>
    <w:rsid w:val="00803BEC"/>
    <w:rsid w:val="00804027"/>
    <w:rsid w:val="0080436F"/>
    <w:rsid w:val="00804560"/>
    <w:rsid w:val="0080462B"/>
    <w:rsid w:val="00804720"/>
    <w:rsid w:val="00804D9F"/>
    <w:rsid w:val="00804F4B"/>
    <w:rsid w:val="0080527C"/>
    <w:rsid w:val="00805D32"/>
    <w:rsid w:val="00805E69"/>
    <w:rsid w:val="00805ECE"/>
    <w:rsid w:val="00806183"/>
    <w:rsid w:val="008062B5"/>
    <w:rsid w:val="008062F5"/>
    <w:rsid w:val="0080705F"/>
    <w:rsid w:val="00807515"/>
    <w:rsid w:val="00807759"/>
    <w:rsid w:val="00807785"/>
    <w:rsid w:val="00807AB7"/>
    <w:rsid w:val="00807AE0"/>
    <w:rsid w:val="00807C54"/>
    <w:rsid w:val="0081041E"/>
    <w:rsid w:val="00810A23"/>
    <w:rsid w:val="00810DD5"/>
    <w:rsid w:val="008111AA"/>
    <w:rsid w:val="00811206"/>
    <w:rsid w:val="00811226"/>
    <w:rsid w:val="00811848"/>
    <w:rsid w:val="00811FBB"/>
    <w:rsid w:val="008121C2"/>
    <w:rsid w:val="008121EA"/>
    <w:rsid w:val="00812873"/>
    <w:rsid w:val="00812916"/>
    <w:rsid w:val="00812E41"/>
    <w:rsid w:val="0081385D"/>
    <w:rsid w:val="00813959"/>
    <w:rsid w:val="00814D67"/>
    <w:rsid w:val="0081503E"/>
    <w:rsid w:val="008154DE"/>
    <w:rsid w:val="008155EE"/>
    <w:rsid w:val="00815874"/>
    <w:rsid w:val="0081597A"/>
    <w:rsid w:val="008163D9"/>
    <w:rsid w:val="00816970"/>
    <w:rsid w:val="00817219"/>
    <w:rsid w:val="00817FF2"/>
    <w:rsid w:val="008209D9"/>
    <w:rsid w:val="00820EBE"/>
    <w:rsid w:val="00821595"/>
    <w:rsid w:val="00821698"/>
    <w:rsid w:val="008218C6"/>
    <w:rsid w:val="00821C69"/>
    <w:rsid w:val="0082210F"/>
    <w:rsid w:val="00822112"/>
    <w:rsid w:val="0082216D"/>
    <w:rsid w:val="00822356"/>
    <w:rsid w:val="008224E6"/>
    <w:rsid w:val="00822508"/>
    <w:rsid w:val="00822739"/>
    <w:rsid w:val="00822C0C"/>
    <w:rsid w:val="00822E71"/>
    <w:rsid w:val="00822F7D"/>
    <w:rsid w:val="00823563"/>
    <w:rsid w:val="00823DA9"/>
    <w:rsid w:val="00823DB9"/>
    <w:rsid w:val="008244CB"/>
    <w:rsid w:val="00824973"/>
    <w:rsid w:val="00824B51"/>
    <w:rsid w:val="00824BF2"/>
    <w:rsid w:val="00824FB6"/>
    <w:rsid w:val="00824FD0"/>
    <w:rsid w:val="00825976"/>
    <w:rsid w:val="00825C0A"/>
    <w:rsid w:val="00825F79"/>
    <w:rsid w:val="0082632E"/>
    <w:rsid w:val="00826DA2"/>
    <w:rsid w:val="00827357"/>
    <w:rsid w:val="0082796D"/>
    <w:rsid w:val="00827A2E"/>
    <w:rsid w:val="00827BDB"/>
    <w:rsid w:val="0083004E"/>
    <w:rsid w:val="0083028A"/>
    <w:rsid w:val="00830403"/>
    <w:rsid w:val="00830820"/>
    <w:rsid w:val="00830E41"/>
    <w:rsid w:val="0083169A"/>
    <w:rsid w:val="008317E6"/>
    <w:rsid w:val="008317FF"/>
    <w:rsid w:val="0083195E"/>
    <w:rsid w:val="0083199F"/>
    <w:rsid w:val="00831A9B"/>
    <w:rsid w:val="00832733"/>
    <w:rsid w:val="00833245"/>
    <w:rsid w:val="0083338B"/>
    <w:rsid w:val="00833CEA"/>
    <w:rsid w:val="00833DFE"/>
    <w:rsid w:val="00833E7D"/>
    <w:rsid w:val="00833F6D"/>
    <w:rsid w:val="00834179"/>
    <w:rsid w:val="008344B6"/>
    <w:rsid w:val="0083527E"/>
    <w:rsid w:val="00835E45"/>
    <w:rsid w:val="00835FE6"/>
    <w:rsid w:val="008364E9"/>
    <w:rsid w:val="00836C54"/>
    <w:rsid w:val="0083704C"/>
    <w:rsid w:val="008373C5"/>
    <w:rsid w:val="00837AF8"/>
    <w:rsid w:val="00837E88"/>
    <w:rsid w:val="00840633"/>
    <w:rsid w:val="00840C7C"/>
    <w:rsid w:val="00840D61"/>
    <w:rsid w:val="00840DEF"/>
    <w:rsid w:val="00841236"/>
    <w:rsid w:val="008415FB"/>
    <w:rsid w:val="0084171D"/>
    <w:rsid w:val="00841A93"/>
    <w:rsid w:val="00841B13"/>
    <w:rsid w:val="00841B90"/>
    <w:rsid w:val="0084352D"/>
    <w:rsid w:val="00843606"/>
    <w:rsid w:val="00843DBF"/>
    <w:rsid w:val="00844458"/>
    <w:rsid w:val="008446D5"/>
    <w:rsid w:val="00845B23"/>
    <w:rsid w:val="00845CA9"/>
    <w:rsid w:val="008460B9"/>
    <w:rsid w:val="008463DF"/>
    <w:rsid w:val="00846F8D"/>
    <w:rsid w:val="00847362"/>
    <w:rsid w:val="008474EF"/>
    <w:rsid w:val="00847717"/>
    <w:rsid w:val="00847E36"/>
    <w:rsid w:val="00850539"/>
    <w:rsid w:val="00850558"/>
    <w:rsid w:val="008508FD"/>
    <w:rsid w:val="008509C0"/>
    <w:rsid w:val="00851078"/>
    <w:rsid w:val="0085140E"/>
    <w:rsid w:val="008514EF"/>
    <w:rsid w:val="0085191A"/>
    <w:rsid w:val="00851C0A"/>
    <w:rsid w:val="00852260"/>
    <w:rsid w:val="0085335B"/>
    <w:rsid w:val="008537FB"/>
    <w:rsid w:val="0085393A"/>
    <w:rsid w:val="00853F5D"/>
    <w:rsid w:val="008543FF"/>
    <w:rsid w:val="00854781"/>
    <w:rsid w:val="0085493C"/>
    <w:rsid w:val="00854C61"/>
    <w:rsid w:val="00855134"/>
    <w:rsid w:val="008552C8"/>
    <w:rsid w:val="00855BEF"/>
    <w:rsid w:val="00855C98"/>
    <w:rsid w:val="00855CB0"/>
    <w:rsid w:val="00855E21"/>
    <w:rsid w:val="00855EE1"/>
    <w:rsid w:val="00856037"/>
    <w:rsid w:val="0085626D"/>
    <w:rsid w:val="0085639B"/>
    <w:rsid w:val="00856B90"/>
    <w:rsid w:val="0085713F"/>
    <w:rsid w:val="008576DA"/>
    <w:rsid w:val="008578F9"/>
    <w:rsid w:val="00857E14"/>
    <w:rsid w:val="008604D5"/>
    <w:rsid w:val="00860A38"/>
    <w:rsid w:val="00860D3C"/>
    <w:rsid w:val="00860DD4"/>
    <w:rsid w:val="0086171C"/>
    <w:rsid w:val="0086176B"/>
    <w:rsid w:val="00861BB6"/>
    <w:rsid w:val="008622E8"/>
    <w:rsid w:val="00862586"/>
    <w:rsid w:val="00863487"/>
    <w:rsid w:val="008647EA"/>
    <w:rsid w:val="008651A3"/>
    <w:rsid w:val="00865583"/>
    <w:rsid w:val="008655E8"/>
    <w:rsid w:val="00865741"/>
    <w:rsid w:val="00865FBE"/>
    <w:rsid w:val="008674E8"/>
    <w:rsid w:val="0086756A"/>
    <w:rsid w:val="00867BB8"/>
    <w:rsid w:val="00870306"/>
    <w:rsid w:val="00870348"/>
    <w:rsid w:val="00871365"/>
    <w:rsid w:val="00871668"/>
    <w:rsid w:val="00871A90"/>
    <w:rsid w:val="00871B7D"/>
    <w:rsid w:val="00872535"/>
    <w:rsid w:val="00873269"/>
    <w:rsid w:val="008733B0"/>
    <w:rsid w:val="00873556"/>
    <w:rsid w:val="00873A61"/>
    <w:rsid w:val="00873DF6"/>
    <w:rsid w:val="00873E6C"/>
    <w:rsid w:val="00874257"/>
    <w:rsid w:val="00874361"/>
    <w:rsid w:val="00874755"/>
    <w:rsid w:val="008747F1"/>
    <w:rsid w:val="00874CEE"/>
    <w:rsid w:val="0087503C"/>
    <w:rsid w:val="008751CE"/>
    <w:rsid w:val="008758E7"/>
    <w:rsid w:val="008759A9"/>
    <w:rsid w:val="008759E5"/>
    <w:rsid w:val="00876095"/>
    <w:rsid w:val="008763FB"/>
    <w:rsid w:val="00876462"/>
    <w:rsid w:val="00876918"/>
    <w:rsid w:val="00876AFC"/>
    <w:rsid w:val="00876BCE"/>
    <w:rsid w:val="00876E88"/>
    <w:rsid w:val="008770DB"/>
    <w:rsid w:val="008775A0"/>
    <w:rsid w:val="00877DDA"/>
    <w:rsid w:val="00880725"/>
    <w:rsid w:val="00881441"/>
    <w:rsid w:val="008816EF"/>
    <w:rsid w:val="00881872"/>
    <w:rsid w:val="008818B2"/>
    <w:rsid w:val="008819B7"/>
    <w:rsid w:val="00881EA4"/>
    <w:rsid w:val="008822B6"/>
    <w:rsid w:val="00882384"/>
    <w:rsid w:val="008823FD"/>
    <w:rsid w:val="0088310A"/>
    <w:rsid w:val="00883384"/>
    <w:rsid w:val="0088366F"/>
    <w:rsid w:val="00883A2C"/>
    <w:rsid w:val="00883CBC"/>
    <w:rsid w:val="00883F29"/>
    <w:rsid w:val="008847B1"/>
    <w:rsid w:val="008847B3"/>
    <w:rsid w:val="0088489F"/>
    <w:rsid w:val="00884EDC"/>
    <w:rsid w:val="0088514C"/>
    <w:rsid w:val="008851AC"/>
    <w:rsid w:val="00885304"/>
    <w:rsid w:val="008854A1"/>
    <w:rsid w:val="008857F0"/>
    <w:rsid w:val="00885907"/>
    <w:rsid w:val="008862E1"/>
    <w:rsid w:val="008868DB"/>
    <w:rsid w:val="00886AAA"/>
    <w:rsid w:val="00886C41"/>
    <w:rsid w:val="00886FE6"/>
    <w:rsid w:val="008874A7"/>
    <w:rsid w:val="00887758"/>
    <w:rsid w:val="00887BA6"/>
    <w:rsid w:val="0089003E"/>
    <w:rsid w:val="008900FB"/>
    <w:rsid w:val="008906AE"/>
    <w:rsid w:val="00891010"/>
    <w:rsid w:val="0089106E"/>
    <w:rsid w:val="008910B5"/>
    <w:rsid w:val="00891A63"/>
    <w:rsid w:val="00892155"/>
    <w:rsid w:val="0089231A"/>
    <w:rsid w:val="008925E6"/>
    <w:rsid w:val="00892C2C"/>
    <w:rsid w:val="00892DB4"/>
    <w:rsid w:val="00892E04"/>
    <w:rsid w:val="008935E8"/>
    <w:rsid w:val="00893C52"/>
    <w:rsid w:val="008940AD"/>
    <w:rsid w:val="008942AF"/>
    <w:rsid w:val="0089464E"/>
    <w:rsid w:val="0089498A"/>
    <w:rsid w:val="00894F3B"/>
    <w:rsid w:val="008950C9"/>
    <w:rsid w:val="008950D8"/>
    <w:rsid w:val="00895A4A"/>
    <w:rsid w:val="00895C25"/>
    <w:rsid w:val="00895D14"/>
    <w:rsid w:val="00895E41"/>
    <w:rsid w:val="0089669D"/>
    <w:rsid w:val="0089722D"/>
    <w:rsid w:val="008972B1"/>
    <w:rsid w:val="00897342"/>
    <w:rsid w:val="00897388"/>
    <w:rsid w:val="008973BA"/>
    <w:rsid w:val="0089744A"/>
    <w:rsid w:val="008A04F5"/>
    <w:rsid w:val="008A0D99"/>
    <w:rsid w:val="008A0F02"/>
    <w:rsid w:val="008A1025"/>
    <w:rsid w:val="008A1305"/>
    <w:rsid w:val="008A145F"/>
    <w:rsid w:val="008A1BA4"/>
    <w:rsid w:val="008A2A8E"/>
    <w:rsid w:val="008A3664"/>
    <w:rsid w:val="008A3DFC"/>
    <w:rsid w:val="008A53B3"/>
    <w:rsid w:val="008A5460"/>
    <w:rsid w:val="008A6096"/>
    <w:rsid w:val="008A6110"/>
    <w:rsid w:val="008A6471"/>
    <w:rsid w:val="008A64C8"/>
    <w:rsid w:val="008A6A33"/>
    <w:rsid w:val="008A6B73"/>
    <w:rsid w:val="008A6D18"/>
    <w:rsid w:val="008A729D"/>
    <w:rsid w:val="008A7AEF"/>
    <w:rsid w:val="008A7B2F"/>
    <w:rsid w:val="008B0AFC"/>
    <w:rsid w:val="008B15F7"/>
    <w:rsid w:val="008B1DD7"/>
    <w:rsid w:val="008B2CFB"/>
    <w:rsid w:val="008B35B6"/>
    <w:rsid w:val="008B3891"/>
    <w:rsid w:val="008B3964"/>
    <w:rsid w:val="008B3A05"/>
    <w:rsid w:val="008B3E61"/>
    <w:rsid w:val="008B4D60"/>
    <w:rsid w:val="008B56E4"/>
    <w:rsid w:val="008B59FC"/>
    <w:rsid w:val="008B5EA9"/>
    <w:rsid w:val="008B6483"/>
    <w:rsid w:val="008B6EA5"/>
    <w:rsid w:val="008B6EF2"/>
    <w:rsid w:val="008B7680"/>
    <w:rsid w:val="008B76AA"/>
    <w:rsid w:val="008B7C72"/>
    <w:rsid w:val="008C00D4"/>
    <w:rsid w:val="008C04BA"/>
    <w:rsid w:val="008C0646"/>
    <w:rsid w:val="008C0E3F"/>
    <w:rsid w:val="008C15F5"/>
    <w:rsid w:val="008C179C"/>
    <w:rsid w:val="008C1985"/>
    <w:rsid w:val="008C1BE9"/>
    <w:rsid w:val="008C248E"/>
    <w:rsid w:val="008C29B7"/>
    <w:rsid w:val="008C2DE7"/>
    <w:rsid w:val="008C3197"/>
    <w:rsid w:val="008C3357"/>
    <w:rsid w:val="008C380E"/>
    <w:rsid w:val="008C38D1"/>
    <w:rsid w:val="008C3A43"/>
    <w:rsid w:val="008C3FD1"/>
    <w:rsid w:val="008C3FD9"/>
    <w:rsid w:val="008C405A"/>
    <w:rsid w:val="008C435F"/>
    <w:rsid w:val="008C46AB"/>
    <w:rsid w:val="008C47A0"/>
    <w:rsid w:val="008C59E4"/>
    <w:rsid w:val="008C5B8B"/>
    <w:rsid w:val="008C5C62"/>
    <w:rsid w:val="008C5D2D"/>
    <w:rsid w:val="008C65A4"/>
    <w:rsid w:val="008C7129"/>
    <w:rsid w:val="008C74E4"/>
    <w:rsid w:val="008C7851"/>
    <w:rsid w:val="008D06E3"/>
    <w:rsid w:val="008D0A4B"/>
    <w:rsid w:val="008D1014"/>
    <w:rsid w:val="008D22F7"/>
    <w:rsid w:val="008D23CB"/>
    <w:rsid w:val="008D2835"/>
    <w:rsid w:val="008D2A99"/>
    <w:rsid w:val="008D32AA"/>
    <w:rsid w:val="008D3739"/>
    <w:rsid w:val="008D3D01"/>
    <w:rsid w:val="008D3E9C"/>
    <w:rsid w:val="008D400D"/>
    <w:rsid w:val="008D4555"/>
    <w:rsid w:val="008D5751"/>
    <w:rsid w:val="008D5818"/>
    <w:rsid w:val="008D5C35"/>
    <w:rsid w:val="008D5E37"/>
    <w:rsid w:val="008D60A5"/>
    <w:rsid w:val="008D6818"/>
    <w:rsid w:val="008D6C7F"/>
    <w:rsid w:val="008D72F4"/>
    <w:rsid w:val="008D73CB"/>
    <w:rsid w:val="008D74D1"/>
    <w:rsid w:val="008D7ECE"/>
    <w:rsid w:val="008D7EDB"/>
    <w:rsid w:val="008D7FCE"/>
    <w:rsid w:val="008E10CE"/>
    <w:rsid w:val="008E132E"/>
    <w:rsid w:val="008E16B7"/>
    <w:rsid w:val="008E1C7D"/>
    <w:rsid w:val="008E1FFE"/>
    <w:rsid w:val="008E2317"/>
    <w:rsid w:val="008E3078"/>
    <w:rsid w:val="008E35C8"/>
    <w:rsid w:val="008E3681"/>
    <w:rsid w:val="008E396E"/>
    <w:rsid w:val="008E3BAC"/>
    <w:rsid w:val="008E4097"/>
    <w:rsid w:val="008E4101"/>
    <w:rsid w:val="008E4481"/>
    <w:rsid w:val="008E4501"/>
    <w:rsid w:val="008E4B3D"/>
    <w:rsid w:val="008E4FEC"/>
    <w:rsid w:val="008E51F4"/>
    <w:rsid w:val="008E52B3"/>
    <w:rsid w:val="008E5B2A"/>
    <w:rsid w:val="008E5FE9"/>
    <w:rsid w:val="008E630B"/>
    <w:rsid w:val="008E6B45"/>
    <w:rsid w:val="008E6FDE"/>
    <w:rsid w:val="008E7106"/>
    <w:rsid w:val="008E7256"/>
    <w:rsid w:val="008E74B6"/>
    <w:rsid w:val="008E763E"/>
    <w:rsid w:val="008F004E"/>
    <w:rsid w:val="008F05E1"/>
    <w:rsid w:val="008F07A0"/>
    <w:rsid w:val="008F09C7"/>
    <w:rsid w:val="008F0A2F"/>
    <w:rsid w:val="008F0BA4"/>
    <w:rsid w:val="008F0DD8"/>
    <w:rsid w:val="008F0EAF"/>
    <w:rsid w:val="008F1322"/>
    <w:rsid w:val="008F14F3"/>
    <w:rsid w:val="008F1536"/>
    <w:rsid w:val="008F1AF3"/>
    <w:rsid w:val="008F1D41"/>
    <w:rsid w:val="008F2126"/>
    <w:rsid w:val="008F2614"/>
    <w:rsid w:val="008F2817"/>
    <w:rsid w:val="008F2836"/>
    <w:rsid w:val="008F2841"/>
    <w:rsid w:val="008F3130"/>
    <w:rsid w:val="008F32FD"/>
    <w:rsid w:val="008F388C"/>
    <w:rsid w:val="008F4065"/>
    <w:rsid w:val="008F4540"/>
    <w:rsid w:val="008F47C2"/>
    <w:rsid w:val="008F48B4"/>
    <w:rsid w:val="008F4FC2"/>
    <w:rsid w:val="008F6303"/>
    <w:rsid w:val="008F64C1"/>
    <w:rsid w:val="008F6D81"/>
    <w:rsid w:val="008F739B"/>
    <w:rsid w:val="008F78A8"/>
    <w:rsid w:val="008F7BB3"/>
    <w:rsid w:val="008F7BB8"/>
    <w:rsid w:val="008F7F18"/>
    <w:rsid w:val="009005C1"/>
    <w:rsid w:val="009010B2"/>
    <w:rsid w:val="0090151C"/>
    <w:rsid w:val="009017B8"/>
    <w:rsid w:val="00901A6E"/>
    <w:rsid w:val="0090253E"/>
    <w:rsid w:val="0090281B"/>
    <w:rsid w:val="00902ADA"/>
    <w:rsid w:val="00902BBC"/>
    <w:rsid w:val="00902CCE"/>
    <w:rsid w:val="00903202"/>
    <w:rsid w:val="00903540"/>
    <w:rsid w:val="0090357C"/>
    <w:rsid w:val="00903A4C"/>
    <w:rsid w:val="00904450"/>
    <w:rsid w:val="009047C5"/>
    <w:rsid w:val="00904E7C"/>
    <w:rsid w:val="00904EA5"/>
    <w:rsid w:val="009057DC"/>
    <w:rsid w:val="00905E28"/>
    <w:rsid w:val="009060D0"/>
    <w:rsid w:val="00906F31"/>
    <w:rsid w:val="0090719A"/>
    <w:rsid w:val="00907860"/>
    <w:rsid w:val="00907B2F"/>
    <w:rsid w:val="00910D3F"/>
    <w:rsid w:val="00911327"/>
    <w:rsid w:val="009113F9"/>
    <w:rsid w:val="0091162F"/>
    <w:rsid w:val="009116BE"/>
    <w:rsid w:val="0091274F"/>
    <w:rsid w:val="009133ED"/>
    <w:rsid w:val="00913A3D"/>
    <w:rsid w:val="00913A46"/>
    <w:rsid w:val="00913B1F"/>
    <w:rsid w:val="00913E04"/>
    <w:rsid w:val="00914146"/>
    <w:rsid w:val="009151B2"/>
    <w:rsid w:val="009153A3"/>
    <w:rsid w:val="009153E3"/>
    <w:rsid w:val="00915A75"/>
    <w:rsid w:val="00915B36"/>
    <w:rsid w:val="00916DE7"/>
    <w:rsid w:val="00916E00"/>
    <w:rsid w:val="00916EBE"/>
    <w:rsid w:val="009170FA"/>
    <w:rsid w:val="009173DD"/>
    <w:rsid w:val="0091753F"/>
    <w:rsid w:val="009177AC"/>
    <w:rsid w:val="009179C1"/>
    <w:rsid w:val="00917F97"/>
    <w:rsid w:val="0092007B"/>
    <w:rsid w:val="009200FA"/>
    <w:rsid w:val="00921EEE"/>
    <w:rsid w:val="00921F09"/>
    <w:rsid w:val="00922E93"/>
    <w:rsid w:val="009231CE"/>
    <w:rsid w:val="0092369C"/>
    <w:rsid w:val="00923E5F"/>
    <w:rsid w:val="00924783"/>
    <w:rsid w:val="009248A4"/>
    <w:rsid w:val="00924A9D"/>
    <w:rsid w:val="00924BC3"/>
    <w:rsid w:val="00925287"/>
    <w:rsid w:val="009252BD"/>
    <w:rsid w:val="00925941"/>
    <w:rsid w:val="00925B2B"/>
    <w:rsid w:val="00925C50"/>
    <w:rsid w:val="009265C1"/>
    <w:rsid w:val="009266DC"/>
    <w:rsid w:val="00926ACE"/>
    <w:rsid w:val="00926EE0"/>
    <w:rsid w:val="009271C9"/>
    <w:rsid w:val="0092774F"/>
    <w:rsid w:val="009277B0"/>
    <w:rsid w:val="00927944"/>
    <w:rsid w:val="0092794E"/>
    <w:rsid w:val="009308E6"/>
    <w:rsid w:val="0093160D"/>
    <w:rsid w:val="00931F7A"/>
    <w:rsid w:val="009320BF"/>
    <w:rsid w:val="0093265B"/>
    <w:rsid w:val="00932DCB"/>
    <w:rsid w:val="00932F8A"/>
    <w:rsid w:val="0093372C"/>
    <w:rsid w:val="00933758"/>
    <w:rsid w:val="00933A49"/>
    <w:rsid w:val="00933D6F"/>
    <w:rsid w:val="00933EFF"/>
    <w:rsid w:val="009347B2"/>
    <w:rsid w:val="00934C60"/>
    <w:rsid w:val="00934EE2"/>
    <w:rsid w:val="0093503F"/>
    <w:rsid w:val="009353B8"/>
    <w:rsid w:val="00935714"/>
    <w:rsid w:val="00935EE3"/>
    <w:rsid w:val="00936246"/>
    <w:rsid w:val="009367EC"/>
    <w:rsid w:val="00936B4C"/>
    <w:rsid w:val="00936CA3"/>
    <w:rsid w:val="00936E1C"/>
    <w:rsid w:val="009374FE"/>
    <w:rsid w:val="009400FB"/>
    <w:rsid w:val="00940946"/>
    <w:rsid w:val="00940ADF"/>
    <w:rsid w:val="009411AB"/>
    <w:rsid w:val="00941544"/>
    <w:rsid w:val="00941685"/>
    <w:rsid w:val="00942611"/>
    <w:rsid w:val="00942E4E"/>
    <w:rsid w:val="00942FCB"/>
    <w:rsid w:val="009430A4"/>
    <w:rsid w:val="00943296"/>
    <w:rsid w:val="009432E2"/>
    <w:rsid w:val="00943430"/>
    <w:rsid w:val="00943914"/>
    <w:rsid w:val="00943BBA"/>
    <w:rsid w:val="00944074"/>
    <w:rsid w:val="009441A5"/>
    <w:rsid w:val="0094443A"/>
    <w:rsid w:val="009449F5"/>
    <w:rsid w:val="00945075"/>
    <w:rsid w:val="009452D8"/>
    <w:rsid w:val="00945489"/>
    <w:rsid w:val="00945706"/>
    <w:rsid w:val="00945A91"/>
    <w:rsid w:val="0094612D"/>
    <w:rsid w:val="009461CF"/>
    <w:rsid w:val="0094652A"/>
    <w:rsid w:val="009469F4"/>
    <w:rsid w:val="00946BD3"/>
    <w:rsid w:val="009473E2"/>
    <w:rsid w:val="009478C5"/>
    <w:rsid w:val="00947C58"/>
    <w:rsid w:val="00947CCD"/>
    <w:rsid w:val="00950057"/>
    <w:rsid w:val="0095042E"/>
    <w:rsid w:val="0095075E"/>
    <w:rsid w:val="0095095B"/>
    <w:rsid w:val="00950AD3"/>
    <w:rsid w:val="00950B73"/>
    <w:rsid w:val="009518EF"/>
    <w:rsid w:val="009528DA"/>
    <w:rsid w:val="00952C13"/>
    <w:rsid w:val="00952E62"/>
    <w:rsid w:val="0095347D"/>
    <w:rsid w:val="00953FAE"/>
    <w:rsid w:val="00954180"/>
    <w:rsid w:val="009545B7"/>
    <w:rsid w:val="0095492A"/>
    <w:rsid w:val="00954D5B"/>
    <w:rsid w:val="00954E61"/>
    <w:rsid w:val="009554DA"/>
    <w:rsid w:val="00955532"/>
    <w:rsid w:val="00955584"/>
    <w:rsid w:val="009555A5"/>
    <w:rsid w:val="0095575E"/>
    <w:rsid w:val="00955850"/>
    <w:rsid w:val="00955BA6"/>
    <w:rsid w:val="00955F52"/>
    <w:rsid w:val="00955F89"/>
    <w:rsid w:val="00956433"/>
    <w:rsid w:val="0095661B"/>
    <w:rsid w:val="00956A7E"/>
    <w:rsid w:val="00956FD1"/>
    <w:rsid w:val="00957B3F"/>
    <w:rsid w:val="00957E21"/>
    <w:rsid w:val="0096014E"/>
    <w:rsid w:val="009602A2"/>
    <w:rsid w:val="009605DB"/>
    <w:rsid w:val="00960FA8"/>
    <w:rsid w:val="009613D0"/>
    <w:rsid w:val="00961400"/>
    <w:rsid w:val="0096164D"/>
    <w:rsid w:val="0096209D"/>
    <w:rsid w:val="00962587"/>
    <w:rsid w:val="00962648"/>
    <w:rsid w:val="00962DF6"/>
    <w:rsid w:val="0096352F"/>
    <w:rsid w:val="009638BE"/>
    <w:rsid w:val="00963B44"/>
    <w:rsid w:val="0096435E"/>
    <w:rsid w:val="0096465D"/>
    <w:rsid w:val="00964B0E"/>
    <w:rsid w:val="009655C7"/>
    <w:rsid w:val="0096610A"/>
    <w:rsid w:val="009663E9"/>
    <w:rsid w:val="00966421"/>
    <w:rsid w:val="009664AF"/>
    <w:rsid w:val="00966B23"/>
    <w:rsid w:val="00966E68"/>
    <w:rsid w:val="00967464"/>
    <w:rsid w:val="00967563"/>
    <w:rsid w:val="00967DB6"/>
    <w:rsid w:val="00970903"/>
    <w:rsid w:val="00970ECF"/>
    <w:rsid w:val="009711E0"/>
    <w:rsid w:val="00971840"/>
    <w:rsid w:val="00971B7C"/>
    <w:rsid w:val="0097253F"/>
    <w:rsid w:val="00972ACB"/>
    <w:rsid w:val="00972F60"/>
    <w:rsid w:val="00973374"/>
    <w:rsid w:val="00973A03"/>
    <w:rsid w:val="00973B3F"/>
    <w:rsid w:val="009745C9"/>
    <w:rsid w:val="0097497A"/>
    <w:rsid w:val="00974C6B"/>
    <w:rsid w:val="009750F4"/>
    <w:rsid w:val="00975214"/>
    <w:rsid w:val="00975775"/>
    <w:rsid w:val="0097579C"/>
    <w:rsid w:val="009757AC"/>
    <w:rsid w:val="00975870"/>
    <w:rsid w:val="00975A1D"/>
    <w:rsid w:val="00975AD2"/>
    <w:rsid w:val="00975B0F"/>
    <w:rsid w:val="00975E5A"/>
    <w:rsid w:val="0097614C"/>
    <w:rsid w:val="00976379"/>
    <w:rsid w:val="0097650D"/>
    <w:rsid w:val="00976794"/>
    <w:rsid w:val="00976D05"/>
    <w:rsid w:val="00976D8A"/>
    <w:rsid w:val="00977027"/>
    <w:rsid w:val="00977330"/>
    <w:rsid w:val="009801AF"/>
    <w:rsid w:val="00980471"/>
    <w:rsid w:val="0098083D"/>
    <w:rsid w:val="00980C06"/>
    <w:rsid w:val="00981563"/>
    <w:rsid w:val="009823B6"/>
    <w:rsid w:val="00983358"/>
    <w:rsid w:val="00983418"/>
    <w:rsid w:val="00983500"/>
    <w:rsid w:val="009839F8"/>
    <w:rsid w:val="009841B2"/>
    <w:rsid w:val="00984694"/>
    <w:rsid w:val="009846AB"/>
    <w:rsid w:val="00984B6E"/>
    <w:rsid w:val="00985340"/>
    <w:rsid w:val="0098573A"/>
    <w:rsid w:val="00985A3B"/>
    <w:rsid w:val="00985E29"/>
    <w:rsid w:val="00986204"/>
    <w:rsid w:val="00987741"/>
    <w:rsid w:val="00987DA1"/>
    <w:rsid w:val="00987DF1"/>
    <w:rsid w:val="00987E3E"/>
    <w:rsid w:val="00990FF4"/>
    <w:rsid w:val="0099104C"/>
    <w:rsid w:val="0099171D"/>
    <w:rsid w:val="0099186F"/>
    <w:rsid w:val="00991E7A"/>
    <w:rsid w:val="009921C3"/>
    <w:rsid w:val="00992DC1"/>
    <w:rsid w:val="00993600"/>
    <w:rsid w:val="009937D2"/>
    <w:rsid w:val="00993F45"/>
    <w:rsid w:val="00993FB0"/>
    <w:rsid w:val="00994731"/>
    <w:rsid w:val="00994871"/>
    <w:rsid w:val="00994D7E"/>
    <w:rsid w:val="00994F2F"/>
    <w:rsid w:val="009958F4"/>
    <w:rsid w:val="0099596B"/>
    <w:rsid w:val="0099596F"/>
    <w:rsid w:val="00995D31"/>
    <w:rsid w:val="00995D69"/>
    <w:rsid w:val="00996402"/>
    <w:rsid w:val="009965C3"/>
    <w:rsid w:val="00996714"/>
    <w:rsid w:val="00996DCA"/>
    <w:rsid w:val="00996E8C"/>
    <w:rsid w:val="009971C2"/>
    <w:rsid w:val="00997279"/>
    <w:rsid w:val="0099736F"/>
    <w:rsid w:val="00997A98"/>
    <w:rsid w:val="00997B73"/>
    <w:rsid w:val="009A0017"/>
    <w:rsid w:val="009A0DFC"/>
    <w:rsid w:val="009A10F4"/>
    <w:rsid w:val="009A1997"/>
    <w:rsid w:val="009A1C7E"/>
    <w:rsid w:val="009A2391"/>
    <w:rsid w:val="009A29FA"/>
    <w:rsid w:val="009A2A7E"/>
    <w:rsid w:val="009A2C73"/>
    <w:rsid w:val="009A3090"/>
    <w:rsid w:val="009A3324"/>
    <w:rsid w:val="009A3470"/>
    <w:rsid w:val="009A34B0"/>
    <w:rsid w:val="009A3782"/>
    <w:rsid w:val="009A3E85"/>
    <w:rsid w:val="009A4114"/>
    <w:rsid w:val="009A4243"/>
    <w:rsid w:val="009A44D2"/>
    <w:rsid w:val="009A51E6"/>
    <w:rsid w:val="009A532F"/>
    <w:rsid w:val="009A579B"/>
    <w:rsid w:val="009A59BE"/>
    <w:rsid w:val="009A5B0E"/>
    <w:rsid w:val="009A5C9F"/>
    <w:rsid w:val="009A5CD3"/>
    <w:rsid w:val="009A63AB"/>
    <w:rsid w:val="009A6AD1"/>
    <w:rsid w:val="009A6C3A"/>
    <w:rsid w:val="009A74A4"/>
    <w:rsid w:val="009A7B91"/>
    <w:rsid w:val="009A7D07"/>
    <w:rsid w:val="009A7F71"/>
    <w:rsid w:val="009B00BE"/>
    <w:rsid w:val="009B0744"/>
    <w:rsid w:val="009B077B"/>
    <w:rsid w:val="009B0AAC"/>
    <w:rsid w:val="009B10C0"/>
    <w:rsid w:val="009B131C"/>
    <w:rsid w:val="009B149E"/>
    <w:rsid w:val="009B190B"/>
    <w:rsid w:val="009B1AD6"/>
    <w:rsid w:val="009B1C23"/>
    <w:rsid w:val="009B221D"/>
    <w:rsid w:val="009B2256"/>
    <w:rsid w:val="009B26DD"/>
    <w:rsid w:val="009B2A47"/>
    <w:rsid w:val="009B31E8"/>
    <w:rsid w:val="009B3880"/>
    <w:rsid w:val="009B444B"/>
    <w:rsid w:val="009B4621"/>
    <w:rsid w:val="009B4FD4"/>
    <w:rsid w:val="009B5922"/>
    <w:rsid w:val="009B5D56"/>
    <w:rsid w:val="009B5F38"/>
    <w:rsid w:val="009B6046"/>
    <w:rsid w:val="009B7309"/>
    <w:rsid w:val="009B7C5E"/>
    <w:rsid w:val="009C0221"/>
    <w:rsid w:val="009C029F"/>
    <w:rsid w:val="009C0B5A"/>
    <w:rsid w:val="009C0DC0"/>
    <w:rsid w:val="009C1E03"/>
    <w:rsid w:val="009C1E3F"/>
    <w:rsid w:val="009C20E2"/>
    <w:rsid w:val="009C2114"/>
    <w:rsid w:val="009C2180"/>
    <w:rsid w:val="009C34CE"/>
    <w:rsid w:val="009C37B6"/>
    <w:rsid w:val="009C4057"/>
    <w:rsid w:val="009C48B7"/>
    <w:rsid w:val="009C4DB1"/>
    <w:rsid w:val="009C56CB"/>
    <w:rsid w:val="009C577C"/>
    <w:rsid w:val="009C5AC8"/>
    <w:rsid w:val="009C600E"/>
    <w:rsid w:val="009C6DC9"/>
    <w:rsid w:val="009C7D68"/>
    <w:rsid w:val="009D00E3"/>
    <w:rsid w:val="009D0C47"/>
    <w:rsid w:val="009D14C8"/>
    <w:rsid w:val="009D1539"/>
    <w:rsid w:val="009D1700"/>
    <w:rsid w:val="009D2AF4"/>
    <w:rsid w:val="009D2C8F"/>
    <w:rsid w:val="009D2CA2"/>
    <w:rsid w:val="009D2E10"/>
    <w:rsid w:val="009D354C"/>
    <w:rsid w:val="009D5923"/>
    <w:rsid w:val="009D5CC7"/>
    <w:rsid w:val="009D5F2A"/>
    <w:rsid w:val="009D7DD8"/>
    <w:rsid w:val="009E04F1"/>
    <w:rsid w:val="009E0522"/>
    <w:rsid w:val="009E0CC9"/>
    <w:rsid w:val="009E0E23"/>
    <w:rsid w:val="009E0F5A"/>
    <w:rsid w:val="009E2086"/>
    <w:rsid w:val="009E2904"/>
    <w:rsid w:val="009E2B7F"/>
    <w:rsid w:val="009E2E53"/>
    <w:rsid w:val="009E318A"/>
    <w:rsid w:val="009E3756"/>
    <w:rsid w:val="009E37BA"/>
    <w:rsid w:val="009E3DE4"/>
    <w:rsid w:val="009E3DFB"/>
    <w:rsid w:val="009E4101"/>
    <w:rsid w:val="009E4475"/>
    <w:rsid w:val="009E5767"/>
    <w:rsid w:val="009E608A"/>
    <w:rsid w:val="009E637C"/>
    <w:rsid w:val="009E6CEE"/>
    <w:rsid w:val="009E6F75"/>
    <w:rsid w:val="009E714B"/>
    <w:rsid w:val="009E73A2"/>
    <w:rsid w:val="009E7678"/>
    <w:rsid w:val="009E78F4"/>
    <w:rsid w:val="009F0B1A"/>
    <w:rsid w:val="009F12D8"/>
    <w:rsid w:val="009F1335"/>
    <w:rsid w:val="009F177C"/>
    <w:rsid w:val="009F1CAF"/>
    <w:rsid w:val="009F1D0E"/>
    <w:rsid w:val="009F27C6"/>
    <w:rsid w:val="009F32AF"/>
    <w:rsid w:val="009F3423"/>
    <w:rsid w:val="009F40D9"/>
    <w:rsid w:val="009F47C3"/>
    <w:rsid w:val="009F4F57"/>
    <w:rsid w:val="009F53F1"/>
    <w:rsid w:val="009F56DD"/>
    <w:rsid w:val="009F5BBC"/>
    <w:rsid w:val="009F5F90"/>
    <w:rsid w:val="009F680C"/>
    <w:rsid w:val="009F6F80"/>
    <w:rsid w:val="009F7002"/>
    <w:rsid w:val="009F7266"/>
    <w:rsid w:val="009F74CF"/>
    <w:rsid w:val="009F7ADA"/>
    <w:rsid w:val="00A0027B"/>
    <w:rsid w:val="00A00B62"/>
    <w:rsid w:val="00A00F9D"/>
    <w:rsid w:val="00A0116A"/>
    <w:rsid w:val="00A01519"/>
    <w:rsid w:val="00A01617"/>
    <w:rsid w:val="00A01707"/>
    <w:rsid w:val="00A01792"/>
    <w:rsid w:val="00A017EE"/>
    <w:rsid w:val="00A01BC1"/>
    <w:rsid w:val="00A01CD5"/>
    <w:rsid w:val="00A01EE3"/>
    <w:rsid w:val="00A02559"/>
    <w:rsid w:val="00A02564"/>
    <w:rsid w:val="00A02594"/>
    <w:rsid w:val="00A02628"/>
    <w:rsid w:val="00A0287F"/>
    <w:rsid w:val="00A028E0"/>
    <w:rsid w:val="00A0375D"/>
    <w:rsid w:val="00A03916"/>
    <w:rsid w:val="00A040CA"/>
    <w:rsid w:val="00A041FA"/>
    <w:rsid w:val="00A04700"/>
    <w:rsid w:val="00A04E87"/>
    <w:rsid w:val="00A0533B"/>
    <w:rsid w:val="00A05C2C"/>
    <w:rsid w:val="00A06EC7"/>
    <w:rsid w:val="00A07150"/>
    <w:rsid w:val="00A073CC"/>
    <w:rsid w:val="00A07523"/>
    <w:rsid w:val="00A075C8"/>
    <w:rsid w:val="00A07D7A"/>
    <w:rsid w:val="00A10275"/>
    <w:rsid w:val="00A10916"/>
    <w:rsid w:val="00A10956"/>
    <w:rsid w:val="00A1098F"/>
    <w:rsid w:val="00A109EC"/>
    <w:rsid w:val="00A10FD5"/>
    <w:rsid w:val="00A11158"/>
    <w:rsid w:val="00A11341"/>
    <w:rsid w:val="00A115CF"/>
    <w:rsid w:val="00A11742"/>
    <w:rsid w:val="00A12188"/>
    <w:rsid w:val="00A1237F"/>
    <w:rsid w:val="00A124DA"/>
    <w:rsid w:val="00A125F7"/>
    <w:rsid w:val="00A12F18"/>
    <w:rsid w:val="00A13110"/>
    <w:rsid w:val="00A135CA"/>
    <w:rsid w:val="00A137E3"/>
    <w:rsid w:val="00A14474"/>
    <w:rsid w:val="00A14BBC"/>
    <w:rsid w:val="00A151AD"/>
    <w:rsid w:val="00A156B1"/>
    <w:rsid w:val="00A156DF"/>
    <w:rsid w:val="00A15CC2"/>
    <w:rsid w:val="00A16014"/>
    <w:rsid w:val="00A16058"/>
    <w:rsid w:val="00A16A99"/>
    <w:rsid w:val="00A16C72"/>
    <w:rsid w:val="00A170B1"/>
    <w:rsid w:val="00A1732C"/>
    <w:rsid w:val="00A17485"/>
    <w:rsid w:val="00A177F2"/>
    <w:rsid w:val="00A179E9"/>
    <w:rsid w:val="00A17F30"/>
    <w:rsid w:val="00A20DA6"/>
    <w:rsid w:val="00A21635"/>
    <w:rsid w:val="00A218EC"/>
    <w:rsid w:val="00A220E9"/>
    <w:rsid w:val="00A22522"/>
    <w:rsid w:val="00A22AA2"/>
    <w:rsid w:val="00A22BBB"/>
    <w:rsid w:val="00A231FE"/>
    <w:rsid w:val="00A236E5"/>
    <w:rsid w:val="00A2381D"/>
    <w:rsid w:val="00A23C54"/>
    <w:rsid w:val="00A24258"/>
    <w:rsid w:val="00A243B1"/>
    <w:rsid w:val="00A24B05"/>
    <w:rsid w:val="00A24DCC"/>
    <w:rsid w:val="00A25031"/>
    <w:rsid w:val="00A2511A"/>
    <w:rsid w:val="00A25A71"/>
    <w:rsid w:val="00A26680"/>
    <w:rsid w:val="00A26A66"/>
    <w:rsid w:val="00A274E3"/>
    <w:rsid w:val="00A2777C"/>
    <w:rsid w:val="00A2790C"/>
    <w:rsid w:val="00A27B4C"/>
    <w:rsid w:val="00A27D93"/>
    <w:rsid w:val="00A27DA4"/>
    <w:rsid w:val="00A30088"/>
    <w:rsid w:val="00A30579"/>
    <w:rsid w:val="00A305CF"/>
    <w:rsid w:val="00A31041"/>
    <w:rsid w:val="00A31747"/>
    <w:rsid w:val="00A3190C"/>
    <w:rsid w:val="00A32249"/>
    <w:rsid w:val="00A3287F"/>
    <w:rsid w:val="00A32CA4"/>
    <w:rsid w:val="00A3308D"/>
    <w:rsid w:val="00A330CE"/>
    <w:rsid w:val="00A3337F"/>
    <w:rsid w:val="00A3363E"/>
    <w:rsid w:val="00A3365F"/>
    <w:rsid w:val="00A33CDF"/>
    <w:rsid w:val="00A34CC5"/>
    <w:rsid w:val="00A34DCE"/>
    <w:rsid w:val="00A34F73"/>
    <w:rsid w:val="00A359CC"/>
    <w:rsid w:val="00A35E79"/>
    <w:rsid w:val="00A35FFD"/>
    <w:rsid w:val="00A36D14"/>
    <w:rsid w:val="00A36E8C"/>
    <w:rsid w:val="00A372E9"/>
    <w:rsid w:val="00A374D8"/>
    <w:rsid w:val="00A37A25"/>
    <w:rsid w:val="00A37D4E"/>
    <w:rsid w:val="00A400ED"/>
    <w:rsid w:val="00A40444"/>
    <w:rsid w:val="00A40463"/>
    <w:rsid w:val="00A40541"/>
    <w:rsid w:val="00A40952"/>
    <w:rsid w:val="00A40F06"/>
    <w:rsid w:val="00A413AA"/>
    <w:rsid w:val="00A41666"/>
    <w:rsid w:val="00A41DF5"/>
    <w:rsid w:val="00A427BB"/>
    <w:rsid w:val="00A427E2"/>
    <w:rsid w:val="00A42D34"/>
    <w:rsid w:val="00A430AA"/>
    <w:rsid w:val="00A434ED"/>
    <w:rsid w:val="00A43659"/>
    <w:rsid w:val="00A4374B"/>
    <w:rsid w:val="00A43FD1"/>
    <w:rsid w:val="00A440B6"/>
    <w:rsid w:val="00A4431D"/>
    <w:rsid w:val="00A44A31"/>
    <w:rsid w:val="00A45817"/>
    <w:rsid w:val="00A45BED"/>
    <w:rsid w:val="00A45FBD"/>
    <w:rsid w:val="00A46A9D"/>
    <w:rsid w:val="00A4779F"/>
    <w:rsid w:val="00A47A7B"/>
    <w:rsid w:val="00A504A3"/>
    <w:rsid w:val="00A5062B"/>
    <w:rsid w:val="00A50C04"/>
    <w:rsid w:val="00A5106D"/>
    <w:rsid w:val="00A516AA"/>
    <w:rsid w:val="00A5186B"/>
    <w:rsid w:val="00A51BB8"/>
    <w:rsid w:val="00A528F4"/>
    <w:rsid w:val="00A529F8"/>
    <w:rsid w:val="00A52A1B"/>
    <w:rsid w:val="00A5449D"/>
    <w:rsid w:val="00A544FD"/>
    <w:rsid w:val="00A5458D"/>
    <w:rsid w:val="00A54CAE"/>
    <w:rsid w:val="00A54E21"/>
    <w:rsid w:val="00A54F7A"/>
    <w:rsid w:val="00A54FE5"/>
    <w:rsid w:val="00A5516D"/>
    <w:rsid w:val="00A553C9"/>
    <w:rsid w:val="00A55444"/>
    <w:rsid w:val="00A55AF5"/>
    <w:rsid w:val="00A55DD6"/>
    <w:rsid w:val="00A56033"/>
    <w:rsid w:val="00A56070"/>
    <w:rsid w:val="00A56486"/>
    <w:rsid w:val="00A5727E"/>
    <w:rsid w:val="00A601F1"/>
    <w:rsid w:val="00A60FBE"/>
    <w:rsid w:val="00A612F4"/>
    <w:rsid w:val="00A6150E"/>
    <w:rsid w:val="00A615C7"/>
    <w:rsid w:val="00A6173E"/>
    <w:rsid w:val="00A61BBB"/>
    <w:rsid w:val="00A61E8C"/>
    <w:rsid w:val="00A61ECC"/>
    <w:rsid w:val="00A62607"/>
    <w:rsid w:val="00A62A87"/>
    <w:rsid w:val="00A62BDE"/>
    <w:rsid w:val="00A6325D"/>
    <w:rsid w:val="00A63632"/>
    <w:rsid w:val="00A63DBE"/>
    <w:rsid w:val="00A63DE1"/>
    <w:rsid w:val="00A63E89"/>
    <w:rsid w:val="00A63FE2"/>
    <w:rsid w:val="00A64516"/>
    <w:rsid w:val="00A64634"/>
    <w:rsid w:val="00A65137"/>
    <w:rsid w:val="00A6532D"/>
    <w:rsid w:val="00A6536E"/>
    <w:rsid w:val="00A6542A"/>
    <w:rsid w:val="00A65BDE"/>
    <w:rsid w:val="00A662F5"/>
    <w:rsid w:val="00A664BE"/>
    <w:rsid w:val="00A664EA"/>
    <w:rsid w:val="00A667AA"/>
    <w:rsid w:val="00A66A4B"/>
    <w:rsid w:val="00A6730E"/>
    <w:rsid w:val="00A67D43"/>
    <w:rsid w:val="00A67F8A"/>
    <w:rsid w:val="00A704FF"/>
    <w:rsid w:val="00A70C72"/>
    <w:rsid w:val="00A71129"/>
    <w:rsid w:val="00A71433"/>
    <w:rsid w:val="00A71505"/>
    <w:rsid w:val="00A719D3"/>
    <w:rsid w:val="00A71A59"/>
    <w:rsid w:val="00A7201B"/>
    <w:rsid w:val="00A7218F"/>
    <w:rsid w:val="00A72414"/>
    <w:rsid w:val="00A7255D"/>
    <w:rsid w:val="00A731E7"/>
    <w:rsid w:val="00A73660"/>
    <w:rsid w:val="00A739FA"/>
    <w:rsid w:val="00A74027"/>
    <w:rsid w:val="00A740F3"/>
    <w:rsid w:val="00A74A38"/>
    <w:rsid w:val="00A74D84"/>
    <w:rsid w:val="00A75105"/>
    <w:rsid w:val="00A75168"/>
    <w:rsid w:val="00A75EB7"/>
    <w:rsid w:val="00A7610B"/>
    <w:rsid w:val="00A76537"/>
    <w:rsid w:val="00A76AC2"/>
    <w:rsid w:val="00A76BB9"/>
    <w:rsid w:val="00A770C0"/>
    <w:rsid w:val="00A773D5"/>
    <w:rsid w:val="00A80A2D"/>
    <w:rsid w:val="00A80D72"/>
    <w:rsid w:val="00A81508"/>
    <w:rsid w:val="00A8180E"/>
    <w:rsid w:val="00A81B8D"/>
    <w:rsid w:val="00A81C33"/>
    <w:rsid w:val="00A825F6"/>
    <w:rsid w:val="00A826E4"/>
    <w:rsid w:val="00A82AB6"/>
    <w:rsid w:val="00A82D09"/>
    <w:rsid w:val="00A82DB2"/>
    <w:rsid w:val="00A838CA"/>
    <w:rsid w:val="00A8424E"/>
    <w:rsid w:val="00A8428B"/>
    <w:rsid w:val="00A846AB"/>
    <w:rsid w:val="00A84A1B"/>
    <w:rsid w:val="00A84FC2"/>
    <w:rsid w:val="00A8596A"/>
    <w:rsid w:val="00A85A6C"/>
    <w:rsid w:val="00A85C96"/>
    <w:rsid w:val="00A85D06"/>
    <w:rsid w:val="00A8613A"/>
    <w:rsid w:val="00A87206"/>
    <w:rsid w:val="00A87557"/>
    <w:rsid w:val="00A875A2"/>
    <w:rsid w:val="00A87967"/>
    <w:rsid w:val="00A87BD1"/>
    <w:rsid w:val="00A90219"/>
    <w:rsid w:val="00A90277"/>
    <w:rsid w:val="00A90371"/>
    <w:rsid w:val="00A9037B"/>
    <w:rsid w:val="00A906C6"/>
    <w:rsid w:val="00A9073A"/>
    <w:rsid w:val="00A90B19"/>
    <w:rsid w:val="00A90D37"/>
    <w:rsid w:val="00A9180F"/>
    <w:rsid w:val="00A91AD2"/>
    <w:rsid w:val="00A91D9A"/>
    <w:rsid w:val="00A9245C"/>
    <w:rsid w:val="00A92ACC"/>
    <w:rsid w:val="00A9396B"/>
    <w:rsid w:val="00A93BE9"/>
    <w:rsid w:val="00A93E35"/>
    <w:rsid w:val="00A93E40"/>
    <w:rsid w:val="00A93F7E"/>
    <w:rsid w:val="00A947AC"/>
    <w:rsid w:val="00A9480D"/>
    <w:rsid w:val="00A94D13"/>
    <w:rsid w:val="00A950F5"/>
    <w:rsid w:val="00A95671"/>
    <w:rsid w:val="00A95FE0"/>
    <w:rsid w:val="00A96221"/>
    <w:rsid w:val="00A9626A"/>
    <w:rsid w:val="00A9665C"/>
    <w:rsid w:val="00A96A58"/>
    <w:rsid w:val="00A96A8A"/>
    <w:rsid w:val="00A96F83"/>
    <w:rsid w:val="00A9718F"/>
    <w:rsid w:val="00A9739F"/>
    <w:rsid w:val="00A974AE"/>
    <w:rsid w:val="00A97BB4"/>
    <w:rsid w:val="00A97F2C"/>
    <w:rsid w:val="00A97FEF"/>
    <w:rsid w:val="00AA04E0"/>
    <w:rsid w:val="00AA07A4"/>
    <w:rsid w:val="00AA0B22"/>
    <w:rsid w:val="00AA0C50"/>
    <w:rsid w:val="00AA1087"/>
    <w:rsid w:val="00AA124A"/>
    <w:rsid w:val="00AA29BA"/>
    <w:rsid w:val="00AA3129"/>
    <w:rsid w:val="00AA4009"/>
    <w:rsid w:val="00AA4140"/>
    <w:rsid w:val="00AA461C"/>
    <w:rsid w:val="00AA5742"/>
    <w:rsid w:val="00AA5B54"/>
    <w:rsid w:val="00AA6165"/>
    <w:rsid w:val="00AA66EA"/>
    <w:rsid w:val="00AA67FB"/>
    <w:rsid w:val="00AA6A87"/>
    <w:rsid w:val="00AA6CA7"/>
    <w:rsid w:val="00AA6D12"/>
    <w:rsid w:val="00AA7507"/>
    <w:rsid w:val="00AA7B7A"/>
    <w:rsid w:val="00AB05AB"/>
    <w:rsid w:val="00AB1208"/>
    <w:rsid w:val="00AB13F9"/>
    <w:rsid w:val="00AB1D28"/>
    <w:rsid w:val="00AB21E6"/>
    <w:rsid w:val="00AB2623"/>
    <w:rsid w:val="00AB29BA"/>
    <w:rsid w:val="00AB29BD"/>
    <w:rsid w:val="00AB3115"/>
    <w:rsid w:val="00AB321C"/>
    <w:rsid w:val="00AB32E4"/>
    <w:rsid w:val="00AB3B83"/>
    <w:rsid w:val="00AB3E96"/>
    <w:rsid w:val="00AB429C"/>
    <w:rsid w:val="00AB4461"/>
    <w:rsid w:val="00AB4938"/>
    <w:rsid w:val="00AB4F1F"/>
    <w:rsid w:val="00AB4FFD"/>
    <w:rsid w:val="00AB59C1"/>
    <w:rsid w:val="00AB5E9F"/>
    <w:rsid w:val="00AB5F55"/>
    <w:rsid w:val="00AB6160"/>
    <w:rsid w:val="00AB63B9"/>
    <w:rsid w:val="00AB6866"/>
    <w:rsid w:val="00AB68DB"/>
    <w:rsid w:val="00AB6C8A"/>
    <w:rsid w:val="00AB72FE"/>
    <w:rsid w:val="00AC0077"/>
    <w:rsid w:val="00AC09CD"/>
    <w:rsid w:val="00AC09D4"/>
    <w:rsid w:val="00AC0A69"/>
    <w:rsid w:val="00AC0F49"/>
    <w:rsid w:val="00AC1F12"/>
    <w:rsid w:val="00AC1F9E"/>
    <w:rsid w:val="00AC2649"/>
    <w:rsid w:val="00AC2DA4"/>
    <w:rsid w:val="00AC312A"/>
    <w:rsid w:val="00AC39B9"/>
    <w:rsid w:val="00AC3C11"/>
    <w:rsid w:val="00AC3F9E"/>
    <w:rsid w:val="00AC4265"/>
    <w:rsid w:val="00AC4399"/>
    <w:rsid w:val="00AC465A"/>
    <w:rsid w:val="00AC49E1"/>
    <w:rsid w:val="00AC4BE5"/>
    <w:rsid w:val="00AC4CDE"/>
    <w:rsid w:val="00AC50D4"/>
    <w:rsid w:val="00AC519C"/>
    <w:rsid w:val="00AC5362"/>
    <w:rsid w:val="00AC5948"/>
    <w:rsid w:val="00AC5D5E"/>
    <w:rsid w:val="00AC62AB"/>
    <w:rsid w:val="00AC6AFB"/>
    <w:rsid w:val="00AC6D87"/>
    <w:rsid w:val="00AC71A5"/>
    <w:rsid w:val="00AC781A"/>
    <w:rsid w:val="00AC7B4C"/>
    <w:rsid w:val="00AC7F50"/>
    <w:rsid w:val="00AD078B"/>
    <w:rsid w:val="00AD0AC6"/>
    <w:rsid w:val="00AD0EFE"/>
    <w:rsid w:val="00AD0FDC"/>
    <w:rsid w:val="00AD146A"/>
    <w:rsid w:val="00AD1BA0"/>
    <w:rsid w:val="00AD1C78"/>
    <w:rsid w:val="00AD1D12"/>
    <w:rsid w:val="00AD2754"/>
    <w:rsid w:val="00AD28AD"/>
    <w:rsid w:val="00AD39C8"/>
    <w:rsid w:val="00AD39EE"/>
    <w:rsid w:val="00AD3E9D"/>
    <w:rsid w:val="00AD48AD"/>
    <w:rsid w:val="00AD4C5B"/>
    <w:rsid w:val="00AD4F73"/>
    <w:rsid w:val="00AD5A48"/>
    <w:rsid w:val="00AD5B5C"/>
    <w:rsid w:val="00AD5EDA"/>
    <w:rsid w:val="00AD63C1"/>
    <w:rsid w:val="00AD63FD"/>
    <w:rsid w:val="00AD6672"/>
    <w:rsid w:val="00AD6C44"/>
    <w:rsid w:val="00AD6C93"/>
    <w:rsid w:val="00AD6EC6"/>
    <w:rsid w:val="00AD6FC3"/>
    <w:rsid w:val="00AD76F4"/>
    <w:rsid w:val="00AD791D"/>
    <w:rsid w:val="00AD7B6B"/>
    <w:rsid w:val="00AD7E96"/>
    <w:rsid w:val="00AE03D5"/>
    <w:rsid w:val="00AE0604"/>
    <w:rsid w:val="00AE06ED"/>
    <w:rsid w:val="00AE0AAE"/>
    <w:rsid w:val="00AE0B37"/>
    <w:rsid w:val="00AE0B7A"/>
    <w:rsid w:val="00AE0CCB"/>
    <w:rsid w:val="00AE1B8A"/>
    <w:rsid w:val="00AE1BC8"/>
    <w:rsid w:val="00AE1C65"/>
    <w:rsid w:val="00AE1D13"/>
    <w:rsid w:val="00AE1DCD"/>
    <w:rsid w:val="00AE2167"/>
    <w:rsid w:val="00AE24C8"/>
    <w:rsid w:val="00AE261C"/>
    <w:rsid w:val="00AE2B8F"/>
    <w:rsid w:val="00AE3393"/>
    <w:rsid w:val="00AE3579"/>
    <w:rsid w:val="00AE3D8C"/>
    <w:rsid w:val="00AE5349"/>
    <w:rsid w:val="00AE5877"/>
    <w:rsid w:val="00AE58A7"/>
    <w:rsid w:val="00AE6130"/>
    <w:rsid w:val="00AE6837"/>
    <w:rsid w:val="00AE73ED"/>
    <w:rsid w:val="00AE7858"/>
    <w:rsid w:val="00AE78EE"/>
    <w:rsid w:val="00AE7BDE"/>
    <w:rsid w:val="00AE7E7E"/>
    <w:rsid w:val="00AF092F"/>
    <w:rsid w:val="00AF0EED"/>
    <w:rsid w:val="00AF124C"/>
    <w:rsid w:val="00AF14CE"/>
    <w:rsid w:val="00AF1AE9"/>
    <w:rsid w:val="00AF25A8"/>
    <w:rsid w:val="00AF333C"/>
    <w:rsid w:val="00AF3976"/>
    <w:rsid w:val="00AF3B02"/>
    <w:rsid w:val="00AF3F58"/>
    <w:rsid w:val="00AF421D"/>
    <w:rsid w:val="00AF4472"/>
    <w:rsid w:val="00AF4583"/>
    <w:rsid w:val="00AF4F5A"/>
    <w:rsid w:val="00AF51E3"/>
    <w:rsid w:val="00AF5619"/>
    <w:rsid w:val="00AF572A"/>
    <w:rsid w:val="00AF5847"/>
    <w:rsid w:val="00AF6072"/>
    <w:rsid w:val="00AF7557"/>
    <w:rsid w:val="00B00169"/>
    <w:rsid w:val="00B00AA7"/>
    <w:rsid w:val="00B01432"/>
    <w:rsid w:val="00B01770"/>
    <w:rsid w:val="00B017CF"/>
    <w:rsid w:val="00B029ED"/>
    <w:rsid w:val="00B02D7F"/>
    <w:rsid w:val="00B02DEC"/>
    <w:rsid w:val="00B03032"/>
    <w:rsid w:val="00B03558"/>
    <w:rsid w:val="00B038AF"/>
    <w:rsid w:val="00B03BBD"/>
    <w:rsid w:val="00B03F4D"/>
    <w:rsid w:val="00B0431F"/>
    <w:rsid w:val="00B04B06"/>
    <w:rsid w:val="00B053BC"/>
    <w:rsid w:val="00B066AF"/>
    <w:rsid w:val="00B06C52"/>
    <w:rsid w:val="00B072E5"/>
    <w:rsid w:val="00B07EC0"/>
    <w:rsid w:val="00B10457"/>
    <w:rsid w:val="00B10C6F"/>
    <w:rsid w:val="00B10EAD"/>
    <w:rsid w:val="00B121D7"/>
    <w:rsid w:val="00B123A5"/>
    <w:rsid w:val="00B12E1C"/>
    <w:rsid w:val="00B131A4"/>
    <w:rsid w:val="00B136EF"/>
    <w:rsid w:val="00B138E3"/>
    <w:rsid w:val="00B1401F"/>
    <w:rsid w:val="00B141D7"/>
    <w:rsid w:val="00B14787"/>
    <w:rsid w:val="00B15C17"/>
    <w:rsid w:val="00B15D4A"/>
    <w:rsid w:val="00B15D7E"/>
    <w:rsid w:val="00B15E87"/>
    <w:rsid w:val="00B15FDA"/>
    <w:rsid w:val="00B166E5"/>
    <w:rsid w:val="00B16DD5"/>
    <w:rsid w:val="00B16FC9"/>
    <w:rsid w:val="00B170E6"/>
    <w:rsid w:val="00B1736F"/>
    <w:rsid w:val="00B20263"/>
    <w:rsid w:val="00B20C6F"/>
    <w:rsid w:val="00B2135C"/>
    <w:rsid w:val="00B215DD"/>
    <w:rsid w:val="00B2197E"/>
    <w:rsid w:val="00B225F6"/>
    <w:rsid w:val="00B22A56"/>
    <w:rsid w:val="00B242F3"/>
    <w:rsid w:val="00B24403"/>
    <w:rsid w:val="00B24968"/>
    <w:rsid w:val="00B25073"/>
    <w:rsid w:val="00B25373"/>
    <w:rsid w:val="00B253A4"/>
    <w:rsid w:val="00B25497"/>
    <w:rsid w:val="00B25ECE"/>
    <w:rsid w:val="00B25EDE"/>
    <w:rsid w:val="00B25FCC"/>
    <w:rsid w:val="00B26809"/>
    <w:rsid w:val="00B26FD3"/>
    <w:rsid w:val="00B2722E"/>
    <w:rsid w:val="00B275D6"/>
    <w:rsid w:val="00B27925"/>
    <w:rsid w:val="00B279C2"/>
    <w:rsid w:val="00B279C4"/>
    <w:rsid w:val="00B30726"/>
    <w:rsid w:val="00B309C0"/>
    <w:rsid w:val="00B313E2"/>
    <w:rsid w:val="00B314B1"/>
    <w:rsid w:val="00B31CF5"/>
    <w:rsid w:val="00B32894"/>
    <w:rsid w:val="00B32D37"/>
    <w:rsid w:val="00B32F0E"/>
    <w:rsid w:val="00B332C6"/>
    <w:rsid w:val="00B33A3F"/>
    <w:rsid w:val="00B33EA3"/>
    <w:rsid w:val="00B3462A"/>
    <w:rsid w:val="00B3482A"/>
    <w:rsid w:val="00B34BC0"/>
    <w:rsid w:val="00B35356"/>
    <w:rsid w:val="00B35A2E"/>
    <w:rsid w:val="00B35C9B"/>
    <w:rsid w:val="00B35CA2"/>
    <w:rsid w:val="00B360D6"/>
    <w:rsid w:val="00B365F2"/>
    <w:rsid w:val="00B36C66"/>
    <w:rsid w:val="00B36CE0"/>
    <w:rsid w:val="00B37179"/>
    <w:rsid w:val="00B3735B"/>
    <w:rsid w:val="00B37983"/>
    <w:rsid w:val="00B37CCE"/>
    <w:rsid w:val="00B403CE"/>
    <w:rsid w:val="00B40D71"/>
    <w:rsid w:val="00B419CD"/>
    <w:rsid w:val="00B41DF8"/>
    <w:rsid w:val="00B425D6"/>
    <w:rsid w:val="00B427AC"/>
    <w:rsid w:val="00B42890"/>
    <w:rsid w:val="00B429CB"/>
    <w:rsid w:val="00B42D8D"/>
    <w:rsid w:val="00B42DC4"/>
    <w:rsid w:val="00B43110"/>
    <w:rsid w:val="00B4330C"/>
    <w:rsid w:val="00B4357B"/>
    <w:rsid w:val="00B43F26"/>
    <w:rsid w:val="00B444FE"/>
    <w:rsid w:val="00B44700"/>
    <w:rsid w:val="00B44A63"/>
    <w:rsid w:val="00B44EAB"/>
    <w:rsid w:val="00B4506B"/>
    <w:rsid w:val="00B451E3"/>
    <w:rsid w:val="00B4550F"/>
    <w:rsid w:val="00B458E0"/>
    <w:rsid w:val="00B45C51"/>
    <w:rsid w:val="00B45E28"/>
    <w:rsid w:val="00B462FD"/>
    <w:rsid w:val="00B46E1F"/>
    <w:rsid w:val="00B4749C"/>
    <w:rsid w:val="00B475D5"/>
    <w:rsid w:val="00B4776D"/>
    <w:rsid w:val="00B4781B"/>
    <w:rsid w:val="00B47835"/>
    <w:rsid w:val="00B479BA"/>
    <w:rsid w:val="00B47AF9"/>
    <w:rsid w:val="00B50748"/>
    <w:rsid w:val="00B50937"/>
    <w:rsid w:val="00B50A98"/>
    <w:rsid w:val="00B50E07"/>
    <w:rsid w:val="00B511B5"/>
    <w:rsid w:val="00B5124A"/>
    <w:rsid w:val="00B51B03"/>
    <w:rsid w:val="00B51B4A"/>
    <w:rsid w:val="00B523A3"/>
    <w:rsid w:val="00B52418"/>
    <w:rsid w:val="00B52B17"/>
    <w:rsid w:val="00B52F5B"/>
    <w:rsid w:val="00B53188"/>
    <w:rsid w:val="00B54A1F"/>
    <w:rsid w:val="00B54D7A"/>
    <w:rsid w:val="00B54FC0"/>
    <w:rsid w:val="00B5569B"/>
    <w:rsid w:val="00B556E3"/>
    <w:rsid w:val="00B5570B"/>
    <w:rsid w:val="00B557A1"/>
    <w:rsid w:val="00B558E3"/>
    <w:rsid w:val="00B573C9"/>
    <w:rsid w:val="00B57A44"/>
    <w:rsid w:val="00B57A4D"/>
    <w:rsid w:val="00B57D16"/>
    <w:rsid w:val="00B6023E"/>
    <w:rsid w:val="00B6059E"/>
    <w:rsid w:val="00B620C1"/>
    <w:rsid w:val="00B62759"/>
    <w:rsid w:val="00B63C94"/>
    <w:rsid w:val="00B646B4"/>
    <w:rsid w:val="00B64780"/>
    <w:rsid w:val="00B647BF"/>
    <w:rsid w:val="00B64AB7"/>
    <w:rsid w:val="00B64CFF"/>
    <w:rsid w:val="00B64E5C"/>
    <w:rsid w:val="00B653AA"/>
    <w:rsid w:val="00B65672"/>
    <w:rsid w:val="00B65876"/>
    <w:rsid w:val="00B65E3E"/>
    <w:rsid w:val="00B66F59"/>
    <w:rsid w:val="00B6748A"/>
    <w:rsid w:val="00B674A9"/>
    <w:rsid w:val="00B7073D"/>
    <w:rsid w:val="00B707DA"/>
    <w:rsid w:val="00B708BD"/>
    <w:rsid w:val="00B70BEC"/>
    <w:rsid w:val="00B70E34"/>
    <w:rsid w:val="00B70E36"/>
    <w:rsid w:val="00B712FB"/>
    <w:rsid w:val="00B7136F"/>
    <w:rsid w:val="00B71461"/>
    <w:rsid w:val="00B72246"/>
    <w:rsid w:val="00B726F3"/>
    <w:rsid w:val="00B7310F"/>
    <w:rsid w:val="00B7370F"/>
    <w:rsid w:val="00B738F6"/>
    <w:rsid w:val="00B73C27"/>
    <w:rsid w:val="00B73E55"/>
    <w:rsid w:val="00B73F96"/>
    <w:rsid w:val="00B74559"/>
    <w:rsid w:val="00B75737"/>
    <w:rsid w:val="00B75D62"/>
    <w:rsid w:val="00B763E8"/>
    <w:rsid w:val="00B76630"/>
    <w:rsid w:val="00B7675F"/>
    <w:rsid w:val="00B768C8"/>
    <w:rsid w:val="00B76F82"/>
    <w:rsid w:val="00B7753C"/>
    <w:rsid w:val="00B77C24"/>
    <w:rsid w:val="00B800B3"/>
    <w:rsid w:val="00B80776"/>
    <w:rsid w:val="00B8252C"/>
    <w:rsid w:val="00B825E5"/>
    <w:rsid w:val="00B83338"/>
    <w:rsid w:val="00B83A4B"/>
    <w:rsid w:val="00B84045"/>
    <w:rsid w:val="00B84987"/>
    <w:rsid w:val="00B84D33"/>
    <w:rsid w:val="00B84D5B"/>
    <w:rsid w:val="00B853F6"/>
    <w:rsid w:val="00B85428"/>
    <w:rsid w:val="00B85C62"/>
    <w:rsid w:val="00B86765"/>
    <w:rsid w:val="00B86895"/>
    <w:rsid w:val="00B86A11"/>
    <w:rsid w:val="00B87615"/>
    <w:rsid w:val="00B87662"/>
    <w:rsid w:val="00B87FD2"/>
    <w:rsid w:val="00B902B1"/>
    <w:rsid w:val="00B90B4C"/>
    <w:rsid w:val="00B90F49"/>
    <w:rsid w:val="00B91078"/>
    <w:rsid w:val="00B9183C"/>
    <w:rsid w:val="00B91856"/>
    <w:rsid w:val="00B92264"/>
    <w:rsid w:val="00B92901"/>
    <w:rsid w:val="00B93859"/>
    <w:rsid w:val="00B93BDB"/>
    <w:rsid w:val="00B93C61"/>
    <w:rsid w:val="00B93FA5"/>
    <w:rsid w:val="00B94504"/>
    <w:rsid w:val="00B94510"/>
    <w:rsid w:val="00B946D3"/>
    <w:rsid w:val="00B94767"/>
    <w:rsid w:val="00B948DB"/>
    <w:rsid w:val="00B94AB3"/>
    <w:rsid w:val="00B94B68"/>
    <w:rsid w:val="00B94D0A"/>
    <w:rsid w:val="00B94F04"/>
    <w:rsid w:val="00B95753"/>
    <w:rsid w:val="00B96DD1"/>
    <w:rsid w:val="00B97A57"/>
    <w:rsid w:val="00B97B09"/>
    <w:rsid w:val="00B97BAB"/>
    <w:rsid w:val="00BA0264"/>
    <w:rsid w:val="00BA03F3"/>
    <w:rsid w:val="00BA050F"/>
    <w:rsid w:val="00BA0BE4"/>
    <w:rsid w:val="00BA121B"/>
    <w:rsid w:val="00BA123B"/>
    <w:rsid w:val="00BA1E05"/>
    <w:rsid w:val="00BA2241"/>
    <w:rsid w:val="00BA2B02"/>
    <w:rsid w:val="00BA2C14"/>
    <w:rsid w:val="00BA2E57"/>
    <w:rsid w:val="00BA325E"/>
    <w:rsid w:val="00BA329A"/>
    <w:rsid w:val="00BA32AF"/>
    <w:rsid w:val="00BA3302"/>
    <w:rsid w:val="00BA33E2"/>
    <w:rsid w:val="00BA387A"/>
    <w:rsid w:val="00BA3F47"/>
    <w:rsid w:val="00BA3F4C"/>
    <w:rsid w:val="00BA40AC"/>
    <w:rsid w:val="00BA4BB0"/>
    <w:rsid w:val="00BA4C28"/>
    <w:rsid w:val="00BA53C1"/>
    <w:rsid w:val="00BB029F"/>
    <w:rsid w:val="00BB063D"/>
    <w:rsid w:val="00BB129F"/>
    <w:rsid w:val="00BB13BE"/>
    <w:rsid w:val="00BB1746"/>
    <w:rsid w:val="00BB1A6A"/>
    <w:rsid w:val="00BB28A0"/>
    <w:rsid w:val="00BB30B4"/>
    <w:rsid w:val="00BB3DE5"/>
    <w:rsid w:val="00BB430D"/>
    <w:rsid w:val="00BB4927"/>
    <w:rsid w:val="00BB4EE9"/>
    <w:rsid w:val="00BB5903"/>
    <w:rsid w:val="00BB5F15"/>
    <w:rsid w:val="00BB5F1B"/>
    <w:rsid w:val="00BB62BE"/>
    <w:rsid w:val="00BB674D"/>
    <w:rsid w:val="00BB761B"/>
    <w:rsid w:val="00BC0E6B"/>
    <w:rsid w:val="00BC11D4"/>
    <w:rsid w:val="00BC1345"/>
    <w:rsid w:val="00BC1380"/>
    <w:rsid w:val="00BC1926"/>
    <w:rsid w:val="00BC19C6"/>
    <w:rsid w:val="00BC2521"/>
    <w:rsid w:val="00BC26DE"/>
    <w:rsid w:val="00BC334B"/>
    <w:rsid w:val="00BC3B57"/>
    <w:rsid w:val="00BC3B58"/>
    <w:rsid w:val="00BC3EE7"/>
    <w:rsid w:val="00BC400C"/>
    <w:rsid w:val="00BC4755"/>
    <w:rsid w:val="00BC4874"/>
    <w:rsid w:val="00BC4EDB"/>
    <w:rsid w:val="00BC50EA"/>
    <w:rsid w:val="00BC5150"/>
    <w:rsid w:val="00BC556B"/>
    <w:rsid w:val="00BC5D4C"/>
    <w:rsid w:val="00BC5EA1"/>
    <w:rsid w:val="00BC6222"/>
    <w:rsid w:val="00BC6A18"/>
    <w:rsid w:val="00BC6F89"/>
    <w:rsid w:val="00BC6FEB"/>
    <w:rsid w:val="00BC79B8"/>
    <w:rsid w:val="00BD0685"/>
    <w:rsid w:val="00BD06B4"/>
    <w:rsid w:val="00BD0BE9"/>
    <w:rsid w:val="00BD10BB"/>
    <w:rsid w:val="00BD1B23"/>
    <w:rsid w:val="00BD1F55"/>
    <w:rsid w:val="00BD20C3"/>
    <w:rsid w:val="00BD29D6"/>
    <w:rsid w:val="00BD2CC6"/>
    <w:rsid w:val="00BD3021"/>
    <w:rsid w:val="00BD3530"/>
    <w:rsid w:val="00BD3912"/>
    <w:rsid w:val="00BD3A77"/>
    <w:rsid w:val="00BD46E6"/>
    <w:rsid w:val="00BD4727"/>
    <w:rsid w:val="00BD4C2C"/>
    <w:rsid w:val="00BD4DCA"/>
    <w:rsid w:val="00BD5581"/>
    <w:rsid w:val="00BD5C00"/>
    <w:rsid w:val="00BD5C06"/>
    <w:rsid w:val="00BD5FD3"/>
    <w:rsid w:val="00BD66F8"/>
    <w:rsid w:val="00BD6FC0"/>
    <w:rsid w:val="00BD7682"/>
    <w:rsid w:val="00BE0030"/>
    <w:rsid w:val="00BE00A7"/>
    <w:rsid w:val="00BE0AFA"/>
    <w:rsid w:val="00BE0D1C"/>
    <w:rsid w:val="00BE1408"/>
    <w:rsid w:val="00BE1524"/>
    <w:rsid w:val="00BE1568"/>
    <w:rsid w:val="00BE1BC1"/>
    <w:rsid w:val="00BE1C76"/>
    <w:rsid w:val="00BE2216"/>
    <w:rsid w:val="00BE261C"/>
    <w:rsid w:val="00BE2B07"/>
    <w:rsid w:val="00BE2CC2"/>
    <w:rsid w:val="00BE3B20"/>
    <w:rsid w:val="00BE4016"/>
    <w:rsid w:val="00BE5A2C"/>
    <w:rsid w:val="00BE5C8E"/>
    <w:rsid w:val="00BE5DFA"/>
    <w:rsid w:val="00BE6172"/>
    <w:rsid w:val="00BE61C5"/>
    <w:rsid w:val="00BE65B1"/>
    <w:rsid w:val="00BE6681"/>
    <w:rsid w:val="00BE705D"/>
    <w:rsid w:val="00BE71CC"/>
    <w:rsid w:val="00BF0038"/>
    <w:rsid w:val="00BF00E3"/>
    <w:rsid w:val="00BF1960"/>
    <w:rsid w:val="00BF1F41"/>
    <w:rsid w:val="00BF2222"/>
    <w:rsid w:val="00BF250C"/>
    <w:rsid w:val="00BF255F"/>
    <w:rsid w:val="00BF26BC"/>
    <w:rsid w:val="00BF28BC"/>
    <w:rsid w:val="00BF2B42"/>
    <w:rsid w:val="00BF2BF7"/>
    <w:rsid w:val="00BF30C2"/>
    <w:rsid w:val="00BF3349"/>
    <w:rsid w:val="00BF347C"/>
    <w:rsid w:val="00BF3783"/>
    <w:rsid w:val="00BF3BA0"/>
    <w:rsid w:val="00BF3DB4"/>
    <w:rsid w:val="00BF4194"/>
    <w:rsid w:val="00BF4849"/>
    <w:rsid w:val="00BF4A0F"/>
    <w:rsid w:val="00BF4A27"/>
    <w:rsid w:val="00BF5065"/>
    <w:rsid w:val="00BF510B"/>
    <w:rsid w:val="00BF53CF"/>
    <w:rsid w:val="00BF5776"/>
    <w:rsid w:val="00BF5F2E"/>
    <w:rsid w:val="00BF6C25"/>
    <w:rsid w:val="00BF6FF2"/>
    <w:rsid w:val="00BF7A17"/>
    <w:rsid w:val="00BF7BCE"/>
    <w:rsid w:val="00BF7CE8"/>
    <w:rsid w:val="00C00D19"/>
    <w:rsid w:val="00C00E81"/>
    <w:rsid w:val="00C01805"/>
    <w:rsid w:val="00C02283"/>
    <w:rsid w:val="00C02426"/>
    <w:rsid w:val="00C0243B"/>
    <w:rsid w:val="00C02CFE"/>
    <w:rsid w:val="00C03443"/>
    <w:rsid w:val="00C038E0"/>
    <w:rsid w:val="00C0393C"/>
    <w:rsid w:val="00C039CA"/>
    <w:rsid w:val="00C03FB7"/>
    <w:rsid w:val="00C04025"/>
    <w:rsid w:val="00C04A2C"/>
    <w:rsid w:val="00C04FB1"/>
    <w:rsid w:val="00C0549A"/>
    <w:rsid w:val="00C058B2"/>
    <w:rsid w:val="00C05AC2"/>
    <w:rsid w:val="00C05F53"/>
    <w:rsid w:val="00C0664A"/>
    <w:rsid w:val="00C0670E"/>
    <w:rsid w:val="00C06ECE"/>
    <w:rsid w:val="00C07789"/>
    <w:rsid w:val="00C10391"/>
    <w:rsid w:val="00C106AE"/>
    <w:rsid w:val="00C10728"/>
    <w:rsid w:val="00C107FE"/>
    <w:rsid w:val="00C108C8"/>
    <w:rsid w:val="00C109D7"/>
    <w:rsid w:val="00C1116D"/>
    <w:rsid w:val="00C11FD8"/>
    <w:rsid w:val="00C1261F"/>
    <w:rsid w:val="00C128B5"/>
    <w:rsid w:val="00C12C28"/>
    <w:rsid w:val="00C12CE0"/>
    <w:rsid w:val="00C12E3B"/>
    <w:rsid w:val="00C12E6F"/>
    <w:rsid w:val="00C134AD"/>
    <w:rsid w:val="00C13783"/>
    <w:rsid w:val="00C13D63"/>
    <w:rsid w:val="00C1416A"/>
    <w:rsid w:val="00C1423E"/>
    <w:rsid w:val="00C14256"/>
    <w:rsid w:val="00C146F7"/>
    <w:rsid w:val="00C14FC9"/>
    <w:rsid w:val="00C155F5"/>
    <w:rsid w:val="00C15B4B"/>
    <w:rsid w:val="00C16973"/>
    <w:rsid w:val="00C16CE1"/>
    <w:rsid w:val="00C17463"/>
    <w:rsid w:val="00C17489"/>
    <w:rsid w:val="00C175C5"/>
    <w:rsid w:val="00C175F4"/>
    <w:rsid w:val="00C17C5E"/>
    <w:rsid w:val="00C17D51"/>
    <w:rsid w:val="00C17D80"/>
    <w:rsid w:val="00C17E40"/>
    <w:rsid w:val="00C20019"/>
    <w:rsid w:val="00C202C6"/>
    <w:rsid w:val="00C20556"/>
    <w:rsid w:val="00C20A5C"/>
    <w:rsid w:val="00C210D2"/>
    <w:rsid w:val="00C213C3"/>
    <w:rsid w:val="00C21AC7"/>
    <w:rsid w:val="00C2222F"/>
    <w:rsid w:val="00C2276E"/>
    <w:rsid w:val="00C23348"/>
    <w:rsid w:val="00C23610"/>
    <w:rsid w:val="00C23BAE"/>
    <w:rsid w:val="00C23D7E"/>
    <w:rsid w:val="00C2413B"/>
    <w:rsid w:val="00C2467C"/>
    <w:rsid w:val="00C246E2"/>
    <w:rsid w:val="00C248B5"/>
    <w:rsid w:val="00C24D17"/>
    <w:rsid w:val="00C24D74"/>
    <w:rsid w:val="00C24EFE"/>
    <w:rsid w:val="00C2556B"/>
    <w:rsid w:val="00C25628"/>
    <w:rsid w:val="00C259A8"/>
    <w:rsid w:val="00C25FB8"/>
    <w:rsid w:val="00C269B9"/>
    <w:rsid w:val="00C26BD4"/>
    <w:rsid w:val="00C26C72"/>
    <w:rsid w:val="00C27024"/>
    <w:rsid w:val="00C2705D"/>
    <w:rsid w:val="00C27BCB"/>
    <w:rsid w:val="00C27CB5"/>
    <w:rsid w:val="00C27E39"/>
    <w:rsid w:val="00C310F1"/>
    <w:rsid w:val="00C31566"/>
    <w:rsid w:val="00C3192A"/>
    <w:rsid w:val="00C31B5D"/>
    <w:rsid w:val="00C320EB"/>
    <w:rsid w:val="00C328BB"/>
    <w:rsid w:val="00C334B4"/>
    <w:rsid w:val="00C33FDC"/>
    <w:rsid w:val="00C34EAA"/>
    <w:rsid w:val="00C34EC8"/>
    <w:rsid w:val="00C35167"/>
    <w:rsid w:val="00C35290"/>
    <w:rsid w:val="00C355C2"/>
    <w:rsid w:val="00C35AB8"/>
    <w:rsid w:val="00C363B6"/>
    <w:rsid w:val="00C363C1"/>
    <w:rsid w:val="00C36433"/>
    <w:rsid w:val="00C36BB3"/>
    <w:rsid w:val="00C36CDB"/>
    <w:rsid w:val="00C36D8C"/>
    <w:rsid w:val="00C3718F"/>
    <w:rsid w:val="00C37205"/>
    <w:rsid w:val="00C37449"/>
    <w:rsid w:val="00C37719"/>
    <w:rsid w:val="00C407EC"/>
    <w:rsid w:val="00C4141C"/>
    <w:rsid w:val="00C41711"/>
    <w:rsid w:val="00C41E10"/>
    <w:rsid w:val="00C42143"/>
    <w:rsid w:val="00C421FC"/>
    <w:rsid w:val="00C423E9"/>
    <w:rsid w:val="00C42CC3"/>
    <w:rsid w:val="00C43458"/>
    <w:rsid w:val="00C43905"/>
    <w:rsid w:val="00C43E93"/>
    <w:rsid w:val="00C445CD"/>
    <w:rsid w:val="00C465E8"/>
    <w:rsid w:val="00C469B7"/>
    <w:rsid w:val="00C46BA8"/>
    <w:rsid w:val="00C4714A"/>
    <w:rsid w:val="00C4717F"/>
    <w:rsid w:val="00C47694"/>
    <w:rsid w:val="00C47D99"/>
    <w:rsid w:val="00C47FB6"/>
    <w:rsid w:val="00C517E1"/>
    <w:rsid w:val="00C51D5C"/>
    <w:rsid w:val="00C51F54"/>
    <w:rsid w:val="00C5235C"/>
    <w:rsid w:val="00C536AE"/>
    <w:rsid w:val="00C536ED"/>
    <w:rsid w:val="00C538C9"/>
    <w:rsid w:val="00C53DA7"/>
    <w:rsid w:val="00C53EAD"/>
    <w:rsid w:val="00C5400F"/>
    <w:rsid w:val="00C540A3"/>
    <w:rsid w:val="00C546A7"/>
    <w:rsid w:val="00C54C06"/>
    <w:rsid w:val="00C54D1F"/>
    <w:rsid w:val="00C54FFF"/>
    <w:rsid w:val="00C55087"/>
    <w:rsid w:val="00C556AC"/>
    <w:rsid w:val="00C55BE3"/>
    <w:rsid w:val="00C55E36"/>
    <w:rsid w:val="00C564D8"/>
    <w:rsid w:val="00C56AC3"/>
    <w:rsid w:val="00C56AF3"/>
    <w:rsid w:val="00C56CB2"/>
    <w:rsid w:val="00C572BB"/>
    <w:rsid w:val="00C57907"/>
    <w:rsid w:val="00C57B7F"/>
    <w:rsid w:val="00C57EF1"/>
    <w:rsid w:val="00C602D8"/>
    <w:rsid w:val="00C60F61"/>
    <w:rsid w:val="00C61943"/>
    <w:rsid w:val="00C61D84"/>
    <w:rsid w:val="00C61E07"/>
    <w:rsid w:val="00C61E1E"/>
    <w:rsid w:val="00C61E9D"/>
    <w:rsid w:val="00C624A4"/>
    <w:rsid w:val="00C628BE"/>
    <w:rsid w:val="00C6374E"/>
    <w:rsid w:val="00C639DE"/>
    <w:rsid w:val="00C63A70"/>
    <w:rsid w:val="00C63D26"/>
    <w:rsid w:val="00C63E15"/>
    <w:rsid w:val="00C641A5"/>
    <w:rsid w:val="00C651B0"/>
    <w:rsid w:val="00C65448"/>
    <w:rsid w:val="00C657DE"/>
    <w:rsid w:val="00C6589C"/>
    <w:rsid w:val="00C66297"/>
    <w:rsid w:val="00C66A69"/>
    <w:rsid w:val="00C66C0A"/>
    <w:rsid w:val="00C6711C"/>
    <w:rsid w:val="00C67363"/>
    <w:rsid w:val="00C6793B"/>
    <w:rsid w:val="00C67C0D"/>
    <w:rsid w:val="00C67C64"/>
    <w:rsid w:val="00C67D4A"/>
    <w:rsid w:val="00C700FD"/>
    <w:rsid w:val="00C7056B"/>
    <w:rsid w:val="00C7066D"/>
    <w:rsid w:val="00C70690"/>
    <w:rsid w:val="00C70BB8"/>
    <w:rsid w:val="00C71117"/>
    <w:rsid w:val="00C72213"/>
    <w:rsid w:val="00C733A6"/>
    <w:rsid w:val="00C7347A"/>
    <w:rsid w:val="00C743A3"/>
    <w:rsid w:val="00C74F68"/>
    <w:rsid w:val="00C75098"/>
    <w:rsid w:val="00C752CF"/>
    <w:rsid w:val="00C75469"/>
    <w:rsid w:val="00C75D1C"/>
    <w:rsid w:val="00C76219"/>
    <w:rsid w:val="00C768AC"/>
    <w:rsid w:val="00C77026"/>
    <w:rsid w:val="00C77451"/>
    <w:rsid w:val="00C7747D"/>
    <w:rsid w:val="00C77BE6"/>
    <w:rsid w:val="00C8041C"/>
    <w:rsid w:val="00C80CB9"/>
    <w:rsid w:val="00C8162B"/>
    <w:rsid w:val="00C8171C"/>
    <w:rsid w:val="00C81DCD"/>
    <w:rsid w:val="00C81F8C"/>
    <w:rsid w:val="00C826CF"/>
    <w:rsid w:val="00C829C8"/>
    <w:rsid w:val="00C833EE"/>
    <w:rsid w:val="00C83429"/>
    <w:rsid w:val="00C836A6"/>
    <w:rsid w:val="00C8392E"/>
    <w:rsid w:val="00C83D14"/>
    <w:rsid w:val="00C83F30"/>
    <w:rsid w:val="00C84D12"/>
    <w:rsid w:val="00C84D4F"/>
    <w:rsid w:val="00C84EDE"/>
    <w:rsid w:val="00C8527C"/>
    <w:rsid w:val="00C8552E"/>
    <w:rsid w:val="00C857C7"/>
    <w:rsid w:val="00C85931"/>
    <w:rsid w:val="00C8597A"/>
    <w:rsid w:val="00C86498"/>
    <w:rsid w:val="00C86725"/>
    <w:rsid w:val="00C86D49"/>
    <w:rsid w:val="00C86E7D"/>
    <w:rsid w:val="00C8743C"/>
    <w:rsid w:val="00C8746C"/>
    <w:rsid w:val="00C8748F"/>
    <w:rsid w:val="00C87656"/>
    <w:rsid w:val="00C901E2"/>
    <w:rsid w:val="00C914A0"/>
    <w:rsid w:val="00C91ABE"/>
    <w:rsid w:val="00C92B15"/>
    <w:rsid w:val="00C92ECF"/>
    <w:rsid w:val="00C939C7"/>
    <w:rsid w:val="00C93AE5"/>
    <w:rsid w:val="00C9432E"/>
    <w:rsid w:val="00C9469A"/>
    <w:rsid w:val="00C95145"/>
    <w:rsid w:val="00C952B4"/>
    <w:rsid w:val="00C952CA"/>
    <w:rsid w:val="00C9531F"/>
    <w:rsid w:val="00C95815"/>
    <w:rsid w:val="00C95E47"/>
    <w:rsid w:val="00C963BC"/>
    <w:rsid w:val="00C9780F"/>
    <w:rsid w:val="00C97854"/>
    <w:rsid w:val="00C97E05"/>
    <w:rsid w:val="00CA114E"/>
    <w:rsid w:val="00CA1445"/>
    <w:rsid w:val="00CA14E2"/>
    <w:rsid w:val="00CA18DB"/>
    <w:rsid w:val="00CA1A3F"/>
    <w:rsid w:val="00CA1AFF"/>
    <w:rsid w:val="00CA211C"/>
    <w:rsid w:val="00CA2B3F"/>
    <w:rsid w:val="00CA2B59"/>
    <w:rsid w:val="00CA2BAA"/>
    <w:rsid w:val="00CA3144"/>
    <w:rsid w:val="00CA375F"/>
    <w:rsid w:val="00CA390B"/>
    <w:rsid w:val="00CA408F"/>
    <w:rsid w:val="00CA4A12"/>
    <w:rsid w:val="00CA4A28"/>
    <w:rsid w:val="00CA4C29"/>
    <w:rsid w:val="00CA50AA"/>
    <w:rsid w:val="00CA5460"/>
    <w:rsid w:val="00CA54A4"/>
    <w:rsid w:val="00CA572D"/>
    <w:rsid w:val="00CA5888"/>
    <w:rsid w:val="00CA5B62"/>
    <w:rsid w:val="00CA5C8A"/>
    <w:rsid w:val="00CA61F6"/>
    <w:rsid w:val="00CA6849"/>
    <w:rsid w:val="00CA6BCB"/>
    <w:rsid w:val="00CA6D3A"/>
    <w:rsid w:val="00CA733D"/>
    <w:rsid w:val="00CB0053"/>
    <w:rsid w:val="00CB06F2"/>
    <w:rsid w:val="00CB077C"/>
    <w:rsid w:val="00CB07BE"/>
    <w:rsid w:val="00CB091C"/>
    <w:rsid w:val="00CB1812"/>
    <w:rsid w:val="00CB1855"/>
    <w:rsid w:val="00CB1D7A"/>
    <w:rsid w:val="00CB2115"/>
    <w:rsid w:val="00CB2427"/>
    <w:rsid w:val="00CB2540"/>
    <w:rsid w:val="00CB32E3"/>
    <w:rsid w:val="00CB34F0"/>
    <w:rsid w:val="00CB3A49"/>
    <w:rsid w:val="00CB3A6F"/>
    <w:rsid w:val="00CB4A02"/>
    <w:rsid w:val="00CB4FFE"/>
    <w:rsid w:val="00CB585F"/>
    <w:rsid w:val="00CB5CBB"/>
    <w:rsid w:val="00CB6165"/>
    <w:rsid w:val="00CB6AC4"/>
    <w:rsid w:val="00CB70BA"/>
    <w:rsid w:val="00CB7409"/>
    <w:rsid w:val="00CB7724"/>
    <w:rsid w:val="00CB7B9F"/>
    <w:rsid w:val="00CB7CEF"/>
    <w:rsid w:val="00CB7EAA"/>
    <w:rsid w:val="00CC1315"/>
    <w:rsid w:val="00CC16E6"/>
    <w:rsid w:val="00CC18B4"/>
    <w:rsid w:val="00CC1A9B"/>
    <w:rsid w:val="00CC1AB1"/>
    <w:rsid w:val="00CC1AF8"/>
    <w:rsid w:val="00CC1D33"/>
    <w:rsid w:val="00CC2081"/>
    <w:rsid w:val="00CC2454"/>
    <w:rsid w:val="00CC2542"/>
    <w:rsid w:val="00CC3ED3"/>
    <w:rsid w:val="00CC403F"/>
    <w:rsid w:val="00CC4347"/>
    <w:rsid w:val="00CC46D4"/>
    <w:rsid w:val="00CC4D52"/>
    <w:rsid w:val="00CC51D0"/>
    <w:rsid w:val="00CC51D3"/>
    <w:rsid w:val="00CC5426"/>
    <w:rsid w:val="00CC5DB4"/>
    <w:rsid w:val="00CC6332"/>
    <w:rsid w:val="00CC6EED"/>
    <w:rsid w:val="00CC76CA"/>
    <w:rsid w:val="00CD07FE"/>
    <w:rsid w:val="00CD0C08"/>
    <w:rsid w:val="00CD1C09"/>
    <w:rsid w:val="00CD2201"/>
    <w:rsid w:val="00CD22CB"/>
    <w:rsid w:val="00CD25C2"/>
    <w:rsid w:val="00CD296A"/>
    <w:rsid w:val="00CD2BFA"/>
    <w:rsid w:val="00CD2CB4"/>
    <w:rsid w:val="00CD2EE2"/>
    <w:rsid w:val="00CD31B6"/>
    <w:rsid w:val="00CD4ACC"/>
    <w:rsid w:val="00CD5844"/>
    <w:rsid w:val="00CD5BB6"/>
    <w:rsid w:val="00CD62A1"/>
    <w:rsid w:val="00CD6523"/>
    <w:rsid w:val="00CD6B67"/>
    <w:rsid w:val="00CD6CF6"/>
    <w:rsid w:val="00CD72EF"/>
    <w:rsid w:val="00CD776C"/>
    <w:rsid w:val="00CD7E5F"/>
    <w:rsid w:val="00CE01BF"/>
    <w:rsid w:val="00CE05E5"/>
    <w:rsid w:val="00CE0730"/>
    <w:rsid w:val="00CE1602"/>
    <w:rsid w:val="00CE1BCA"/>
    <w:rsid w:val="00CE1DFA"/>
    <w:rsid w:val="00CE1F7C"/>
    <w:rsid w:val="00CE22C9"/>
    <w:rsid w:val="00CE2A98"/>
    <w:rsid w:val="00CE2C3D"/>
    <w:rsid w:val="00CE2D2D"/>
    <w:rsid w:val="00CE3256"/>
    <w:rsid w:val="00CE3512"/>
    <w:rsid w:val="00CE3A78"/>
    <w:rsid w:val="00CE3BEA"/>
    <w:rsid w:val="00CE3D51"/>
    <w:rsid w:val="00CE3E34"/>
    <w:rsid w:val="00CE42D4"/>
    <w:rsid w:val="00CE43B1"/>
    <w:rsid w:val="00CE4E00"/>
    <w:rsid w:val="00CE52B3"/>
    <w:rsid w:val="00CE5ECF"/>
    <w:rsid w:val="00CE5FA0"/>
    <w:rsid w:val="00CE63B6"/>
    <w:rsid w:val="00CE649C"/>
    <w:rsid w:val="00CE6861"/>
    <w:rsid w:val="00CE6E39"/>
    <w:rsid w:val="00CE6F71"/>
    <w:rsid w:val="00CE7762"/>
    <w:rsid w:val="00CE7A66"/>
    <w:rsid w:val="00CE7A87"/>
    <w:rsid w:val="00CE7B07"/>
    <w:rsid w:val="00CE7BD7"/>
    <w:rsid w:val="00CE7D5F"/>
    <w:rsid w:val="00CE7DB3"/>
    <w:rsid w:val="00CF0012"/>
    <w:rsid w:val="00CF0244"/>
    <w:rsid w:val="00CF07AC"/>
    <w:rsid w:val="00CF0A1F"/>
    <w:rsid w:val="00CF1F0B"/>
    <w:rsid w:val="00CF1F97"/>
    <w:rsid w:val="00CF1FD8"/>
    <w:rsid w:val="00CF21A1"/>
    <w:rsid w:val="00CF227C"/>
    <w:rsid w:val="00CF2400"/>
    <w:rsid w:val="00CF27BA"/>
    <w:rsid w:val="00CF311A"/>
    <w:rsid w:val="00CF357A"/>
    <w:rsid w:val="00CF3A9B"/>
    <w:rsid w:val="00CF3E01"/>
    <w:rsid w:val="00CF40C0"/>
    <w:rsid w:val="00CF47AE"/>
    <w:rsid w:val="00CF5AEE"/>
    <w:rsid w:val="00CF5DD0"/>
    <w:rsid w:val="00CF6151"/>
    <w:rsid w:val="00CF79D4"/>
    <w:rsid w:val="00CF7FDE"/>
    <w:rsid w:val="00D00042"/>
    <w:rsid w:val="00D001C4"/>
    <w:rsid w:val="00D00E15"/>
    <w:rsid w:val="00D019C9"/>
    <w:rsid w:val="00D020B4"/>
    <w:rsid w:val="00D023AB"/>
    <w:rsid w:val="00D0259C"/>
    <w:rsid w:val="00D03041"/>
    <w:rsid w:val="00D03270"/>
    <w:rsid w:val="00D03B80"/>
    <w:rsid w:val="00D03E90"/>
    <w:rsid w:val="00D04E4F"/>
    <w:rsid w:val="00D04F51"/>
    <w:rsid w:val="00D05344"/>
    <w:rsid w:val="00D054F8"/>
    <w:rsid w:val="00D0582F"/>
    <w:rsid w:val="00D05958"/>
    <w:rsid w:val="00D05C9A"/>
    <w:rsid w:val="00D06369"/>
    <w:rsid w:val="00D0655A"/>
    <w:rsid w:val="00D06C13"/>
    <w:rsid w:val="00D06EDF"/>
    <w:rsid w:val="00D070E7"/>
    <w:rsid w:val="00D0747D"/>
    <w:rsid w:val="00D075D0"/>
    <w:rsid w:val="00D10165"/>
    <w:rsid w:val="00D11078"/>
    <w:rsid w:val="00D11994"/>
    <w:rsid w:val="00D11F66"/>
    <w:rsid w:val="00D12063"/>
    <w:rsid w:val="00D125F3"/>
    <w:rsid w:val="00D12694"/>
    <w:rsid w:val="00D12CA5"/>
    <w:rsid w:val="00D13375"/>
    <w:rsid w:val="00D137C5"/>
    <w:rsid w:val="00D1388F"/>
    <w:rsid w:val="00D13999"/>
    <w:rsid w:val="00D139FD"/>
    <w:rsid w:val="00D14035"/>
    <w:rsid w:val="00D1420F"/>
    <w:rsid w:val="00D14301"/>
    <w:rsid w:val="00D149A5"/>
    <w:rsid w:val="00D14F28"/>
    <w:rsid w:val="00D1510A"/>
    <w:rsid w:val="00D1537E"/>
    <w:rsid w:val="00D15A3C"/>
    <w:rsid w:val="00D162E3"/>
    <w:rsid w:val="00D16413"/>
    <w:rsid w:val="00D16466"/>
    <w:rsid w:val="00D16706"/>
    <w:rsid w:val="00D167F4"/>
    <w:rsid w:val="00D16A41"/>
    <w:rsid w:val="00D17A44"/>
    <w:rsid w:val="00D203D7"/>
    <w:rsid w:val="00D208EF"/>
    <w:rsid w:val="00D20B38"/>
    <w:rsid w:val="00D215F3"/>
    <w:rsid w:val="00D22242"/>
    <w:rsid w:val="00D2287D"/>
    <w:rsid w:val="00D23164"/>
    <w:rsid w:val="00D23300"/>
    <w:rsid w:val="00D236AE"/>
    <w:rsid w:val="00D2394E"/>
    <w:rsid w:val="00D23B5E"/>
    <w:rsid w:val="00D23BEF"/>
    <w:rsid w:val="00D23F70"/>
    <w:rsid w:val="00D25263"/>
    <w:rsid w:val="00D256F0"/>
    <w:rsid w:val="00D25832"/>
    <w:rsid w:val="00D25B61"/>
    <w:rsid w:val="00D25ED4"/>
    <w:rsid w:val="00D26646"/>
    <w:rsid w:val="00D26B48"/>
    <w:rsid w:val="00D26C40"/>
    <w:rsid w:val="00D304A1"/>
    <w:rsid w:val="00D30777"/>
    <w:rsid w:val="00D30F57"/>
    <w:rsid w:val="00D31158"/>
    <w:rsid w:val="00D312DE"/>
    <w:rsid w:val="00D314E1"/>
    <w:rsid w:val="00D314FF"/>
    <w:rsid w:val="00D31B89"/>
    <w:rsid w:val="00D31E62"/>
    <w:rsid w:val="00D31E83"/>
    <w:rsid w:val="00D32448"/>
    <w:rsid w:val="00D328B4"/>
    <w:rsid w:val="00D32927"/>
    <w:rsid w:val="00D32F26"/>
    <w:rsid w:val="00D33DF7"/>
    <w:rsid w:val="00D342E4"/>
    <w:rsid w:val="00D34857"/>
    <w:rsid w:val="00D34C5F"/>
    <w:rsid w:val="00D34F60"/>
    <w:rsid w:val="00D35200"/>
    <w:rsid w:val="00D353D3"/>
    <w:rsid w:val="00D35992"/>
    <w:rsid w:val="00D366CE"/>
    <w:rsid w:val="00D36B73"/>
    <w:rsid w:val="00D37266"/>
    <w:rsid w:val="00D379EC"/>
    <w:rsid w:val="00D404C4"/>
    <w:rsid w:val="00D404F0"/>
    <w:rsid w:val="00D40505"/>
    <w:rsid w:val="00D40881"/>
    <w:rsid w:val="00D40AAC"/>
    <w:rsid w:val="00D40C59"/>
    <w:rsid w:val="00D4135B"/>
    <w:rsid w:val="00D4140E"/>
    <w:rsid w:val="00D414F3"/>
    <w:rsid w:val="00D41D9F"/>
    <w:rsid w:val="00D4237F"/>
    <w:rsid w:val="00D4250F"/>
    <w:rsid w:val="00D42583"/>
    <w:rsid w:val="00D42943"/>
    <w:rsid w:val="00D429A3"/>
    <w:rsid w:val="00D42D9E"/>
    <w:rsid w:val="00D433F9"/>
    <w:rsid w:val="00D434A6"/>
    <w:rsid w:val="00D43B56"/>
    <w:rsid w:val="00D440A9"/>
    <w:rsid w:val="00D44699"/>
    <w:rsid w:val="00D44ED1"/>
    <w:rsid w:val="00D44FAF"/>
    <w:rsid w:val="00D45BD6"/>
    <w:rsid w:val="00D45CEB"/>
    <w:rsid w:val="00D46274"/>
    <w:rsid w:val="00D469C4"/>
    <w:rsid w:val="00D46D3D"/>
    <w:rsid w:val="00D46D60"/>
    <w:rsid w:val="00D46D9A"/>
    <w:rsid w:val="00D46FC9"/>
    <w:rsid w:val="00D47483"/>
    <w:rsid w:val="00D47F2A"/>
    <w:rsid w:val="00D47F90"/>
    <w:rsid w:val="00D504B0"/>
    <w:rsid w:val="00D505E6"/>
    <w:rsid w:val="00D507F7"/>
    <w:rsid w:val="00D519AC"/>
    <w:rsid w:val="00D5216A"/>
    <w:rsid w:val="00D5247C"/>
    <w:rsid w:val="00D52A5F"/>
    <w:rsid w:val="00D530B0"/>
    <w:rsid w:val="00D5350E"/>
    <w:rsid w:val="00D53570"/>
    <w:rsid w:val="00D5373E"/>
    <w:rsid w:val="00D538B7"/>
    <w:rsid w:val="00D53ACC"/>
    <w:rsid w:val="00D53EA2"/>
    <w:rsid w:val="00D5412B"/>
    <w:rsid w:val="00D54870"/>
    <w:rsid w:val="00D55253"/>
    <w:rsid w:val="00D55D61"/>
    <w:rsid w:val="00D564A5"/>
    <w:rsid w:val="00D56AC2"/>
    <w:rsid w:val="00D56BAC"/>
    <w:rsid w:val="00D56F7E"/>
    <w:rsid w:val="00D572F9"/>
    <w:rsid w:val="00D57CB7"/>
    <w:rsid w:val="00D6011E"/>
    <w:rsid w:val="00D6088F"/>
    <w:rsid w:val="00D60C9C"/>
    <w:rsid w:val="00D60F74"/>
    <w:rsid w:val="00D610DD"/>
    <w:rsid w:val="00D612AE"/>
    <w:rsid w:val="00D614BA"/>
    <w:rsid w:val="00D61B79"/>
    <w:rsid w:val="00D620B8"/>
    <w:rsid w:val="00D622AD"/>
    <w:rsid w:val="00D64B8C"/>
    <w:rsid w:val="00D64DF7"/>
    <w:rsid w:val="00D64ED8"/>
    <w:rsid w:val="00D657FC"/>
    <w:rsid w:val="00D65920"/>
    <w:rsid w:val="00D65C83"/>
    <w:rsid w:val="00D6625F"/>
    <w:rsid w:val="00D6645C"/>
    <w:rsid w:val="00D66A15"/>
    <w:rsid w:val="00D67864"/>
    <w:rsid w:val="00D709E4"/>
    <w:rsid w:val="00D7112A"/>
    <w:rsid w:val="00D715E6"/>
    <w:rsid w:val="00D716B6"/>
    <w:rsid w:val="00D71A8B"/>
    <w:rsid w:val="00D7255A"/>
    <w:rsid w:val="00D72B9A"/>
    <w:rsid w:val="00D72BAE"/>
    <w:rsid w:val="00D72FD3"/>
    <w:rsid w:val="00D7308C"/>
    <w:rsid w:val="00D73131"/>
    <w:rsid w:val="00D73D8E"/>
    <w:rsid w:val="00D74107"/>
    <w:rsid w:val="00D74170"/>
    <w:rsid w:val="00D74B93"/>
    <w:rsid w:val="00D750C5"/>
    <w:rsid w:val="00D752E4"/>
    <w:rsid w:val="00D75846"/>
    <w:rsid w:val="00D762E1"/>
    <w:rsid w:val="00D7630D"/>
    <w:rsid w:val="00D76378"/>
    <w:rsid w:val="00D764D7"/>
    <w:rsid w:val="00D76FC3"/>
    <w:rsid w:val="00D77ACE"/>
    <w:rsid w:val="00D77AEC"/>
    <w:rsid w:val="00D800E5"/>
    <w:rsid w:val="00D801FB"/>
    <w:rsid w:val="00D802FA"/>
    <w:rsid w:val="00D80D2B"/>
    <w:rsid w:val="00D80D41"/>
    <w:rsid w:val="00D811D5"/>
    <w:rsid w:val="00D81216"/>
    <w:rsid w:val="00D814FF"/>
    <w:rsid w:val="00D81650"/>
    <w:rsid w:val="00D81D22"/>
    <w:rsid w:val="00D82213"/>
    <w:rsid w:val="00D82AB0"/>
    <w:rsid w:val="00D82B92"/>
    <w:rsid w:val="00D833B8"/>
    <w:rsid w:val="00D8374B"/>
    <w:rsid w:val="00D83BC5"/>
    <w:rsid w:val="00D83D06"/>
    <w:rsid w:val="00D83D73"/>
    <w:rsid w:val="00D83EB2"/>
    <w:rsid w:val="00D844C7"/>
    <w:rsid w:val="00D848BA"/>
    <w:rsid w:val="00D84D31"/>
    <w:rsid w:val="00D84F00"/>
    <w:rsid w:val="00D85083"/>
    <w:rsid w:val="00D85487"/>
    <w:rsid w:val="00D855CA"/>
    <w:rsid w:val="00D85E82"/>
    <w:rsid w:val="00D86149"/>
    <w:rsid w:val="00D865F5"/>
    <w:rsid w:val="00D86687"/>
    <w:rsid w:val="00D866AB"/>
    <w:rsid w:val="00D86958"/>
    <w:rsid w:val="00D869BC"/>
    <w:rsid w:val="00D86A14"/>
    <w:rsid w:val="00D86F21"/>
    <w:rsid w:val="00D8719A"/>
    <w:rsid w:val="00D875E3"/>
    <w:rsid w:val="00D87A59"/>
    <w:rsid w:val="00D87BED"/>
    <w:rsid w:val="00D87DA7"/>
    <w:rsid w:val="00D9018F"/>
    <w:rsid w:val="00D906B2"/>
    <w:rsid w:val="00D911D4"/>
    <w:rsid w:val="00D916FF"/>
    <w:rsid w:val="00D9268A"/>
    <w:rsid w:val="00D928F8"/>
    <w:rsid w:val="00D92B19"/>
    <w:rsid w:val="00D92C11"/>
    <w:rsid w:val="00D92C12"/>
    <w:rsid w:val="00D93B29"/>
    <w:rsid w:val="00D943AD"/>
    <w:rsid w:val="00D94C31"/>
    <w:rsid w:val="00D94FA3"/>
    <w:rsid w:val="00D957FE"/>
    <w:rsid w:val="00D95D26"/>
    <w:rsid w:val="00D95E46"/>
    <w:rsid w:val="00D9733F"/>
    <w:rsid w:val="00D9782F"/>
    <w:rsid w:val="00D978B2"/>
    <w:rsid w:val="00DA0B7B"/>
    <w:rsid w:val="00DA122F"/>
    <w:rsid w:val="00DA2436"/>
    <w:rsid w:val="00DA26F0"/>
    <w:rsid w:val="00DA273F"/>
    <w:rsid w:val="00DA2A18"/>
    <w:rsid w:val="00DA2E59"/>
    <w:rsid w:val="00DA3E49"/>
    <w:rsid w:val="00DA3FC2"/>
    <w:rsid w:val="00DA464F"/>
    <w:rsid w:val="00DA673A"/>
    <w:rsid w:val="00DA67F2"/>
    <w:rsid w:val="00DA6B96"/>
    <w:rsid w:val="00DA6D64"/>
    <w:rsid w:val="00DA6DE1"/>
    <w:rsid w:val="00DA7727"/>
    <w:rsid w:val="00DA7825"/>
    <w:rsid w:val="00DA799A"/>
    <w:rsid w:val="00DA7B7E"/>
    <w:rsid w:val="00DA7D4C"/>
    <w:rsid w:val="00DA7E1E"/>
    <w:rsid w:val="00DB02DD"/>
    <w:rsid w:val="00DB0A21"/>
    <w:rsid w:val="00DB0E1E"/>
    <w:rsid w:val="00DB0EA7"/>
    <w:rsid w:val="00DB0F59"/>
    <w:rsid w:val="00DB1373"/>
    <w:rsid w:val="00DB17C0"/>
    <w:rsid w:val="00DB1E95"/>
    <w:rsid w:val="00DB26C6"/>
    <w:rsid w:val="00DB2E3A"/>
    <w:rsid w:val="00DB2F7A"/>
    <w:rsid w:val="00DB32F5"/>
    <w:rsid w:val="00DB3946"/>
    <w:rsid w:val="00DB39BA"/>
    <w:rsid w:val="00DB3EB4"/>
    <w:rsid w:val="00DB40C4"/>
    <w:rsid w:val="00DB418E"/>
    <w:rsid w:val="00DB438C"/>
    <w:rsid w:val="00DB4AF5"/>
    <w:rsid w:val="00DB4F66"/>
    <w:rsid w:val="00DB58E3"/>
    <w:rsid w:val="00DB5D61"/>
    <w:rsid w:val="00DB616E"/>
    <w:rsid w:val="00DB61B2"/>
    <w:rsid w:val="00DB61E8"/>
    <w:rsid w:val="00DB6B17"/>
    <w:rsid w:val="00DB6BC6"/>
    <w:rsid w:val="00DB711B"/>
    <w:rsid w:val="00DB7A6D"/>
    <w:rsid w:val="00DB7C21"/>
    <w:rsid w:val="00DC032B"/>
    <w:rsid w:val="00DC069F"/>
    <w:rsid w:val="00DC0C66"/>
    <w:rsid w:val="00DC0D28"/>
    <w:rsid w:val="00DC0D85"/>
    <w:rsid w:val="00DC1137"/>
    <w:rsid w:val="00DC17B2"/>
    <w:rsid w:val="00DC2827"/>
    <w:rsid w:val="00DC3041"/>
    <w:rsid w:val="00DC353A"/>
    <w:rsid w:val="00DC39F6"/>
    <w:rsid w:val="00DC407B"/>
    <w:rsid w:val="00DC50A5"/>
    <w:rsid w:val="00DC5200"/>
    <w:rsid w:val="00DC5999"/>
    <w:rsid w:val="00DC5A63"/>
    <w:rsid w:val="00DC667D"/>
    <w:rsid w:val="00DC6A07"/>
    <w:rsid w:val="00DC7260"/>
    <w:rsid w:val="00DD0311"/>
    <w:rsid w:val="00DD153D"/>
    <w:rsid w:val="00DD26E4"/>
    <w:rsid w:val="00DD2ACE"/>
    <w:rsid w:val="00DD2E6C"/>
    <w:rsid w:val="00DD2EB5"/>
    <w:rsid w:val="00DD3007"/>
    <w:rsid w:val="00DD3B5A"/>
    <w:rsid w:val="00DD3C62"/>
    <w:rsid w:val="00DD4250"/>
    <w:rsid w:val="00DD4D3A"/>
    <w:rsid w:val="00DD4F11"/>
    <w:rsid w:val="00DD54B9"/>
    <w:rsid w:val="00DD5A1B"/>
    <w:rsid w:val="00DD5F92"/>
    <w:rsid w:val="00DD6039"/>
    <w:rsid w:val="00DD627A"/>
    <w:rsid w:val="00DD676D"/>
    <w:rsid w:val="00DD6C9A"/>
    <w:rsid w:val="00DD6F9A"/>
    <w:rsid w:val="00DD75B0"/>
    <w:rsid w:val="00DD7964"/>
    <w:rsid w:val="00DD7B17"/>
    <w:rsid w:val="00DE0647"/>
    <w:rsid w:val="00DE0BE2"/>
    <w:rsid w:val="00DE13D2"/>
    <w:rsid w:val="00DE1BC4"/>
    <w:rsid w:val="00DE1E24"/>
    <w:rsid w:val="00DE2058"/>
    <w:rsid w:val="00DE2420"/>
    <w:rsid w:val="00DE2FCA"/>
    <w:rsid w:val="00DE37CA"/>
    <w:rsid w:val="00DE3BC8"/>
    <w:rsid w:val="00DE4105"/>
    <w:rsid w:val="00DE466B"/>
    <w:rsid w:val="00DE4829"/>
    <w:rsid w:val="00DE49C5"/>
    <w:rsid w:val="00DE55B5"/>
    <w:rsid w:val="00DE57BE"/>
    <w:rsid w:val="00DE673B"/>
    <w:rsid w:val="00DE6796"/>
    <w:rsid w:val="00DE6967"/>
    <w:rsid w:val="00DE6A44"/>
    <w:rsid w:val="00DE74E9"/>
    <w:rsid w:val="00DE7A34"/>
    <w:rsid w:val="00DF0FF3"/>
    <w:rsid w:val="00DF134A"/>
    <w:rsid w:val="00DF1B53"/>
    <w:rsid w:val="00DF1F5F"/>
    <w:rsid w:val="00DF216F"/>
    <w:rsid w:val="00DF2274"/>
    <w:rsid w:val="00DF25E8"/>
    <w:rsid w:val="00DF3C31"/>
    <w:rsid w:val="00DF3F8C"/>
    <w:rsid w:val="00DF42FB"/>
    <w:rsid w:val="00DF4676"/>
    <w:rsid w:val="00DF4787"/>
    <w:rsid w:val="00DF497C"/>
    <w:rsid w:val="00DF49A3"/>
    <w:rsid w:val="00DF4FA0"/>
    <w:rsid w:val="00DF50C8"/>
    <w:rsid w:val="00DF59F7"/>
    <w:rsid w:val="00DF6520"/>
    <w:rsid w:val="00DF6A01"/>
    <w:rsid w:val="00DF6DB9"/>
    <w:rsid w:val="00DF6DF1"/>
    <w:rsid w:val="00DF6EBA"/>
    <w:rsid w:val="00DF70CF"/>
    <w:rsid w:val="00DF7247"/>
    <w:rsid w:val="00DF7CCE"/>
    <w:rsid w:val="00DF7D65"/>
    <w:rsid w:val="00DF7F89"/>
    <w:rsid w:val="00DFFC22"/>
    <w:rsid w:val="00E00946"/>
    <w:rsid w:val="00E00C41"/>
    <w:rsid w:val="00E010FF"/>
    <w:rsid w:val="00E013C4"/>
    <w:rsid w:val="00E015A2"/>
    <w:rsid w:val="00E017CD"/>
    <w:rsid w:val="00E021CD"/>
    <w:rsid w:val="00E026EE"/>
    <w:rsid w:val="00E02ABA"/>
    <w:rsid w:val="00E030DD"/>
    <w:rsid w:val="00E03B51"/>
    <w:rsid w:val="00E03BAD"/>
    <w:rsid w:val="00E04078"/>
    <w:rsid w:val="00E04418"/>
    <w:rsid w:val="00E04D71"/>
    <w:rsid w:val="00E0565D"/>
    <w:rsid w:val="00E06412"/>
    <w:rsid w:val="00E06452"/>
    <w:rsid w:val="00E06835"/>
    <w:rsid w:val="00E0688B"/>
    <w:rsid w:val="00E07B4D"/>
    <w:rsid w:val="00E07F2E"/>
    <w:rsid w:val="00E102E4"/>
    <w:rsid w:val="00E10767"/>
    <w:rsid w:val="00E107DB"/>
    <w:rsid w:val="00E10C61"/>
    <w:rsid w:val="00E10E2F"/>
    <w:rsid w:val="00E112B5"/>
    <w:rsid w:val="00E1171D"/>
    <w:rsid w:val="00E123FD"/>
    <w:rsid w:val="00E12ECD"/>
    <w:rsid w:val="00E12EE3"/>
    <w:rsid w:val="00E13103"/>
    <w:rsid w:val="00E13281"/>
    <w:rsid w:val="00E13F8D"/>
    <w:rsid w:val="00E14F66"/>
    <w:rsid w:val="00E15601"/>
    <w:rsid w:val="00E1688E"/>
    <w:rsid w:val="00E16F37"/>
    <w:rsid w:val="00E16FD8"/>
    <w:rsid w:val="00E1780A"/>
    <w:rsid w:val="00E17C49"/>
    <w:rsid w:val="00E17CDF"/>
    <w:rsid w:val="00E17E5F"/>
    <w:rsid w:val="00E2009B"/>
    <w:rsid w:val="00E2044A"/>
    <w:rsid w:val="00E205E5"/>
    <w:rsid w:val="00E205F7"/>
    <w:rsid w:val="00E20853"/>
    <w:rsid w:val="00E20A09"/>
    <w:rsid w:val="00E20A94"/>
    <w:rsid w:val="00E20B8B"/>
    <w:rsid w:val="00E2115D"/>
    <w:rsid w:val="00E21221"/>
    <w:rsid w:val="00E21DBC"/>
    <w:rsid w:val="00E220C8"/>
    <w:rsid w:val="00E22E98"/>
    <w:rsid w:val="00E231D9"/>
    <w:rsid w:val="00E23876"/>
    <w:rsid w:val="00E23FA3"/>
    <w:rsid w:val="00E240B0"/>
    <w:rsid w:val="00E241C4"/>
    <w:rsid w:val="00E24A3F"/>
    <w:rsid w:val="00E2554C"/>
    <w:rsid w:val="00E262DA"/>
    <w:rsid w:val="00E267BE"/>
    <w:rsid w:val="00E26C5C"/>
    <w:rsid w:val="00E26D94"/>
    <w:rsid w:val="00E27A51"/>
    <w:rsid w:val="00E27E73"/>
    <w:rsid w:val="00E30048"/>
    <w:rsid w:val="00E301CE"/>
    <w:rsid w:val="00E30AB6"/>
    <w:rsid w:val="00E30B8B"/>
    <w:rsid w:val="00E30DC4"/>
    <w:rsid w:val="00E31133"/>
    <w:rsid w:val="00E3113B"/>
    <w:rsid w:val="00E312FD"/>
    <w:rsid w:val="00E3137A"/>
    <w:rsid w:val="00E31545"/>
    <w:rsid w:val="00E319BC"/>
    <w:rsid w:val="00E32677"/>
    <w:rsid w:val="00E32699"/>
    <w:rsid w:val="00E3271F"/>
    <w:rsid w:val="00E32A12"/>
    <w:rsid w:val="00E33058"/>
    <w:rsid w:val="00E331B0"/>
    <w:rsid w:val="00E35295"/>
    <w:rsid w:val="00E352E3"/>
    <w:rsid w:val="00E35304"/>
    <w:rsid w:val="00E35A97"/>
    <w:rsid w:val="00E35C5D"/>
    <w:rsid w:val="00E35F33"/>
    <w:rsid w:val="00E3617E"/>
    <w:rsid w:val="00E3696C"/>
    <w:rsid w:val="00E36C3E"/>
    <w:rsid w:val="00E36CED"/>
    <w:rsid w:val="00E370C4"/>
    <w:rsid w:val="00E370CB"/>
    <w:rsid w:val="00E3715C"/>
    <w:rsid w:val="00E37175"/>
    <w:rsid w:val="00E378E9"/>
    <w:rsid w:val="00E37970"/>
    <w:rsid w:val="00E37A00"/>
    <w:rsid w:val="00E40ABD"/>
    <w:rsid w:val="00E41C02"/>
    <w:rsid w:val="00E42145"/>
    <w:rsid w:val="00E421BF"/>
    <w:rsid w:val="00E426B5"/>
    <w:rsid w:val="00E426E0"/>
    <w:rsid w:val="00E42BEE"/>
    <w:rsid w:val="00E43368"/>
    <w:rsid w:val="00E434A3"/>
    <w:rsid w:val="00E4437E"/>
    <w:rsid w:val="00E4449E"/>
    <w:rsid w:val="00E44838"/>
    <w:rsid w:val="00E44D3A"/>
    <w:rsid w:val="00E44F5D"/>
    <w:rsid w:val="00E45463"/>
    <w:rsid w:val="00E4578C"/>
    <w:rsid w:val="00E45792"/>
    <w:rsid w:val="00E45D51"/>
    <w:rsid w:val="00E4693C"/>
    <w:rsid w:val="00E46A44"/>
    <w:rsid w:val="00E46AF9"/>
    <w:rsid w:val="00E46D2E"/>
    <w:rsid w:val="00E46F19"/>
    <w:rsid w:val="00E47B9F"/>
    <w:rsid w:val="00E50D0F"/>
    <w:rsid w:val="00E517EC"/>
    <w:rsid w:val="00E51BB2"/>
    <w:rsid w:val="00E5205B"/>
    <w:rsid w:val="00E52EA7"/>
    <w:rsid w:val="00E53187"/>
    <w:rsid w:val="00E53760"/>
    <w:rsid w:val="00E53987"/>
    <w:rsid w:val="00E53CF9"/>
    <w:rsid w:val="00E547B5"/>
    <w:rsid w:val="00E54D69"/>
    <w:rsid w:val="00E54F82"/>
    <w:rsid w:val="00E55123"/>
    <w:rsid w:val="00E55245"/>
    <w:rsid w:val="00E552B3"/>
    <w:rsid w:val="00E55B05"/>
    <w:rsid w:val="00E55C72"/>
    <w:rsid w:val="00E560BB"/>
    <w:rsid w:val="00E568E7"/>
    <w:rsid w:val="00E56D8D"/>
    <w:rsid w:val="00E57143"/>
    <w:rsid w:val="00E57E64"/>
    <w:rsid w:val="00E57F82"/>
    <w:rsid w:val="00E57FA7"/>
    <w:rsid w:val="00E60086"/>
    <w:rsid w:val="00E60B1D"/>
    <w:rsid w:val="00E60BD1"/>
    <w:rsid w:val="00E6100C"/>
    <w:rsid w:val="00E61336"/>
    <w:rsid w:val="00E617F2"/>
    <w:rsid w:val="00E618E3"/>
    <w:rsid w:val="00E61916"/>
    <w:rsid w:val="00E61A09"/>
    <w:rsid w:val="00E61F42"/>
    <w:rsid w:val="00E62493"/>
    <w:rsid w:val="00E62BE5"/>
    <w:rsid w:val="00E62D02"/>
    <w:rsid w:val="00E639B2"/>
    <w:rsid w:val="00E63A7B"/>
    <w:rsid w:val="00E63F71"/>
    <w:rsid w:val="00E64272"/>
    <w:rsid w:val="00E65330"/>
    <w:rsid w:val="00E656CC"/>
    <w:rsid w:val="00E65B3E"/>
    <w:rsid w:val="00E660E1"/>
    <w:rsid w:val="00E66502"/>
    <w:rsid w:val="00E6695E"/>
    <w:rsid w:val="00E67052"/>
    <w:rsid w:val="00E67278"/>
    <w:rsid w:val="00E679C6"/>
    <w:rsid w:val="00E67B42"/>
    <w:rsid w:val="00E67EA9"/>
    <w:rsid w:val="00E70133"/>
    <w:rsid w:val="00E7034A"/>
    <w:rsid w:val="00E70ECA"/>
    <w:rsid w:val="00E714B1"/>
    <w:rsid w:val="00E720A7"/>
    <w:rsid w:val="00E72298"/>
    <w:rsid w:val="00E7288A"/>
    <w:rsid w:val="00E736C7"/>
    <w:rsid w:val="00E73C77"/>
    <w:rsid w:val="00E73D85"/>
    <w:rsid w:val="00E73EF6"/>
    <w:rsid w:val="00E74020"/>
    <w:rsid w:val="00E74144"/>
    <w:rsid w:val="00E74F24"/>
    <w:rsid w:val="00E74FEE"/>
    <w:rsid w:val="00E75186"/>
    <w:rsid w:val="00E757E5"/>
    <w:rsid w:val="00E7588A"/>
    <w:rsid w:val="00E75A54"/>
    <w:rsid w:val="00E75E24"/>
    <w:rsid w:val="00E7600B"/>
    <w:rsid w:val="00E761BB"/>
    <w:rsid w:val="00E76270"/>
    <w:rsid w:val="00E76AF1"/>
    <w:rsid w:val="00E76FE2"/>
    <w:rsid w:val="00E77DFC"/>
    <w:rsid w:val="00E77E26"/>
    <w:rsid w:val="00E80423"/>
    <w:rsid w:val="00E80B4B"/>
    <w:rsid w:val="00E80E39"/>
    <w:rsid w:val="00E81162"/>
    <w:rsid w:val="00E81859"/>
    <w:rsid w:val="00E81F67"/>
    <w:rsid w:val="00E81FF4"/>
    <w:rsid w:val="00E82063"/>
    <w:rsid w:val="00E8231A"/>
    <w:rsid w:val="00E82EDA"/>
    <w:rsid w:val="00E83180"/>
    <w:rsid w:val="00E83334"/>
    <w:rsid w:val="00E83338"/>
    <w:rsid w:val="00E83E75"/>
    <w:rsid w:val="00E84AF2"/>
    <w:rsid w:val="00E84C2A"/>
    <w:rsid w:val="00E85850"/>
    <w:rsid w:val="00E85900"/>
    <w:rsid w:val="00E85929"/>
    <w:rsid w:val="00E859D9"/>
    <w:rsid w:val="00E860AA"/>
    <w:rsid w:val="00E86674"/>
    <w:rsid w:val="00E868DE"/>
    <w:rsid w:val="00E86D3E"/>
    <w:rsid w:val="00E86D4E"/>
    <w:rsid w:val="00E86E86"/>
    <w:rsid w:val="00E87123"/>
    <w:rsid w:val="00E87A7C"/>
    <w:rsid w:val="00E87AC0"/>
    <w:rsid w:val="00E900FA"/>
    <w:rsid w:val="00E900FD"/>
    <w:rsid w:val="00E90663"/>
    <w:rsid w:val="00E90989"/>
    <w:rsid w:val="00E90FAA"/>
    <w:rsid w:val="00E9159E"/>
    <w:rsid w:val="00E91671"/>
    <w:rsid w:val="00E917CC"/>
    <w:rsid w:val="00E91858"/>
    <w:rsid w:val="00E91C17"/>
    <w:rsid w:val="00E926B8"/>
    <w:rsid w:val="00E929C9"/>
    <w:rsid w:val="00E92ED7"/>
    <w:rsid w:val="00E9362E"/>
    <w:rsid w:val="00E941E3"/>
    <w:rsid w:val="00E94698"/>
    <w:rsid w:val="00E94B7B"/>
    <w:rsid w:val="00E94BA1"/>
    <w:rsid w:val="00E94C3F"/>
    <w:rsid w:val="00E954E2"/>
    <w:rsid w:val="00E955C2"/>
    <w:rsid w:val="00E95A9C"/>
    <w:rsid w:val="00E95BD4"/>
    <w:rsid w:val="00E964B2"/>
    <w:rsid w:val="00E96607"/>
    <w:rsid w:val="00E96C52"/>
    <w:rsid w:val="00E9724D"/>
    <w:rsid w:val="00E972E0"/>
    <w:rsid w:val="00E974A6"/>
    <w:rsid w:val="00E9751B"/>
    <w:rsid w:val="00E97B2D"/>
    <w:rsid w:val="00E97D1D"/>
    <w:rsid w:val="00E97F58"/>
    <w:rsid w:val="00E97FB9"/>
    <w:rsid w:val="00EA0600"/>
    <w:rsid w:val="00EA06C4"/>
    <w:rsid w:val="00EA0849"/>
    <w:rsid w:val="00EA096B"/>
    <w:rsid w:val="00EA14B0"/>
    <w:rsid w:val="00EA189E"/>
    <w:rsid w:val="00EA1EDE"/>
    <w:rsid w:val="00EA1EDF"/>
    <w:rsid w:val="00EA1F97"/>
    <w:rsid w:val="00EA1FF4"/>
    <w:rsid w:val="00EA202C"/>
    <w:rsid w:val="00EA2308"/>
    <w:rsid w:val="00EA271F"/>
    <w:rsid w:val="00EA275E"/>
    <w:rsid w:val="00EA2FD0"/>
    <w:rsid w:val="00EA4150"/>
    <w:rsid w:val="00EA4423"/>
    <w:rsid w:val="00EA48C8"/>
    <w:rsid w:val="00EA4A68"/>
    <w:rsid w:val="00EA4FF7"/>
    <w:rsid w:val="00EA5A5B"/>
    <w:rsid w:val="00EA5ED8"/>
    <w:rsid w:val="00EA5EDB"/>
    <w:rsid w:val="00EA6C1E"/>
    <w:rsid w:val="00EA7A34"/>
    <w:rsid w:val="00EA7B7C"/>
    <w:rsid w:val="00EA7D10"/>
    <w:rsid w:val="00EA7D97"/>
    <w:rsid w:val="00EB0391"/>
    <w:rsid w:val="00EB1125"/>
    <w:rsid w:val="00EB15C3"/>
    <w:rsid w:val="00EB1A02"/>
    <w:rsid w:val="00EB1BC0"/>
    <w:rsid w:val="00EB2418"/>
    <w:rsid w:val="00EB2885"/>
    <w:rsid w:val="00EB2CAC"/>
    <w:rsid w:val="00EB3910"/>
    <w:rsid w:val="00EB3951"/>
    <w:rsid w:val="00EB3EC1"/>
    <w:rsid w:val="00EB3ED1"/>
    <w:rsid w:val="00EB4287"/>
    <w:rsid w:val="00EB48F4"/>
    <w:rsid w:val="00EB5157"/>
    <w:rsid w:val="00EB5892"/>
    <w:rsid w:val="00EB6468"/>
    <w:rsid w:val="00EB6717"/>
    <w:rsid w:val="00EB6C19"/>
    <w:rsid w:val="00EB6F85"/>
    <w:rsid w:val="00EB7358"/>
    <w:rsid w:val="00EB7566"/>
    <w:rsid w:val="00EC0176"/>
    <w:rsid w:val="00EC0454"/>
    <w:rsid w:val="00EC0797"/>
    <w:rsid w:val="00EC0B18"/>
    <w:rsid w:val="00EC15AA"/>
    <w:rsid w:val="00EC164D"/>
    <w:rsid w:val="00EC1ABB"/>
    <w:rsid w:val="00EC2503"/>
    <w:rsid w:val="00EC2B22"/>
    <w:rsid w:val="00EC2CA3"/>
    <w:rsid w:val="00EC34F8"/>
    <w:rsid w:val="00EC3D80"/>
    <w:rsid w:val="00EC3DE7"/>
    <w:rsid w:val="00EC4912"/>
    <w:rsid w:val="00EC4E99"/>
    <w:rsid w:val="00EC5FA4"/>
    <w:rsid w:val="00EC62C0"/>
    <w:rsid w:val="00EC6EA2"/>
    <w:rsid w:val="00EC7A3D"/>
    <w:rsid w:val="00EC7ABA"/>
    <w:rsid w:val="00EC7CAD"/>
    <w:rsid w:val="00ED060A"/>
    <w:rsid w:val="00ED08B0"/>
    <w:rsid w:val="00ED0F01"/>
    <w:rsid w:val="00ED13A1"/>
    <w:rsid w:val="00ED13CF"/>
    <w:rsid w:val="00ED1589"/>
    <w:rsid w:val="00ED1757"/>
    <w:rsid w:val="00ED1FD9"/>
    <w:rsid w:val="00ED342F"/>
    <w:rsid w:val="00ED3874"/>
    <w:rsid w:val="00ED38AF"/>
    <w:rsid w:val="00ED397D"/>
    <w:rsid w:val="00ED4077"/>
    <w:rsid w:val="00ED4965"/>
    <w:rsid w:val="00ED5DDE"/>
    <w:rsid w:val="00ED617D"/>
    <w:rsid w:val="00ED6217"/>
    <w:rsid w:val="00ED6424"/>
    <w:rsid w:val="00ED6637"/>
    <w:rsid w:val="00ED69FE"/>
    <w:rsid w:val="00ED6E23"/>
    <w:rsid w:val="00ED6E43"/>
    <w:rsid w:val="00ED7588"/>
    <w:rsid w:val="00ED7833"/>
    <w:rsid w:val="00EE020A"/>
    <w:rsid w:val="00EE0572"/>
    <w:rsid w:val="00EE05C9"/>
    <w:rsid w:val="00EE09E6"/>
    <w:rsid w:val="00EE0E6C"/>
    <w:rsid w:val="00EE118C"/>
    <w:rsid w:val="00EE131C"/>
    <w:rsid w:val="00EE17B7"/>
    <w:rsid w:val="00EE215D"/>
    <w:rsid w:val="00EE2319"/>
    <w:rsid w:val="00EE2802"/>
    <w:rsid w:val="00EE29D0"/>
    <w:rsid w:val="00EE2AD1"/>
    <w:rsid w:val="00EE2C4C"/>
    <w:rsid w:val="00EE2FCA"/>
    <w:rsid w:val="00EE352A"/>
    <w:rsid w:val="00EE35DA"/>
    <w:rsid w:val="00EE38D1"/>
    <w:rsid w:val="00EE3CA4"/>
    <w:rsid w:val="00EE41DE"/>
    <w:rsid w:val="00EE41FE"/>
    <w:rsid w:val="00EE4221"/>
    <w:rsid w:val="00EE5012"/>
    <w:rsid w:val="00EE53FC"/>
    <w:rsid w:val="00EE5750"/>
    <w:rsid w:val="00EE5899"/>
    <w:rsid w:val="00EE5D68"/>
    <w:rsid w:val="00EE6135"/>
    <w:rsid w:val="00EE6657"/>
    <w:rsid w:val="00EE709D"/>
    <w:rsid w:val="00EE73B9"/>
    <w:rsid w:val="00EE7704"/>
    <w:rsid w:val="00EE7DD2"/>
    <w:rsid w:val="00EF0014"/>
    <w:rsid w:val="00EF00D4"/>
    <w:rsid w:val="00EF0143"/>
    <w:rsid w:val="00EF071E"/>
    <w:rsid w:val="00EF1646"/>
    <w:rsid w:val="00EF19CE"/>
    <w:rsid w:val="00EF1BCE"/>
    <w:rsid w:val="00EF1D8A"/>
    <w:rsid w:val="00EF1F6F"/>
    <w:rsid w:val="00EF1F7D"/>
    <w:rsid w:val="00EF2244"/>
    <w:rsid w:val="00EF3432"/>
    <w:rsid w:val="00EF354E"/>
    <w:rsid w:val="00EF3857"/>
    <w:rsid w:val="00EF3F90"/>
    <w:rsid w:val="00EF416C"/>
    <w:rsid w:val="00EF4830"/>
    <w:rsid w:val="00EF4D75"/>
    <w:rsid w:val="00EF57ED"/>
    <w:rsid w:val="00EF63A1"/>
    <w:rsid w:val="00EF6757"/>
    <w:rsid w:val="00EF6C64"/>
    <w:rsid w:val="00EF6CF2"/>
    <w:rsid w:val="00EF6DB7"/>
    <w:rsid w:val="00EF6E2A"/>
    <w:rsid w:val="00EF74A5"/>
    <w:rsid w:val="00F00232"/>
    <w:rsid w:val="00F0052D"/>
    <w:rsid w:val="00F00B9D"/>
    <w:rsid w:val="00F01DB4"/>
    <w:rsid w:val="00F02489"/>
    <w:rsid w:val="00F0302E"/>
    <w:rsid w:val="00F03093"/>
    <w:rsid w:val="00F030B5"/>
    <w:rsid w:val="00F03901"/>
    <w:rsid w:val="00F03FE3"/>
    <w:rsid w:val="00F04252"/>
    <w:rsid w:val="00F045E8"/>
    <w:rsid w:val="00F04BCC"/>
    <w:rsid w:val="00F051EA"/>
    <w:rsid w:val="00F05616"/>
    <w:rsid w:val="00F06417"/>
    <w:rsid w:val="00F0703D"/>
    <w:rsid w:val="00F07138"/>
    <w:rsid w:val="00F07482"/>
    <w:rsid w:val="00F07655"/>
    <w:rsid w:val="00F07EDB"/>
    <w:rsid w:val="00F10194"/>
    <w:rsid w:val="00F10374"/>
    <w:rsid w:val="00F103DD"/>
    <w:rsid w:val="00F10793"/>
    <w:rsid w:val="00F10812"/>
    <w:rsid w:val="00F10D41"/>
    <w:rsid w:val="00F111E3"/>
    <w:rsid w:val="00F112DA"/>
    <w:rsid w:val="00F113D9"/>
    <w:rsid w:val="00F119E8"/>
    <w:rsid w:val="00F11BEF"/>
    <w:rsid w:val="00F11C8D"/>
    <w:rsid w:val="00F11E1C"/>
    <w:rsid w:val="00F12B03"/>
    <w:rsid w:val="00F12E56"/>
    <w:rsid w:val="00F1355F"/>
    <w:rsid w:val="00F13C48"/>
    <w:rsid w:val="00F13DA1"/>
    <w:rsid w:val="00F158CD"/>
    <w:rsid w:val="00F16A6E"/>
    <w:rsid w:val="00F173E1"/>
    <w:rsid w:val="00F1745B"/>
    <w:rsid w:val="00F17887"/>
    <w:rsid w:val="00F17905"/>
    <w:rsid w:val="00F17920"/>
    <w:rsid w:val="00F17B16"/>
    <w:rsid w:val="00F20D1D"/>
    <w:rsid w:val="00F2104F"/>
    <w:rsid w:val="00F21477"/>
    <w:rsid w:val="00F214A6"/>
    <w:rsid w:val="00F214EF"/>
    <w:rsid w:val="00F2165A"/>
    <w:rsid w:val="00F21B47"/>
    <w:rsid w:val="00F21B65"/>
    <w:rsid w:val="00F22142"/>
    <w:rsid w:val="00F22638"/>
    <w:rsid w:val="00F226D5"/>
    <w:rsid w:val="00F233D5"/>
    <w:rsid w:val="00F2348E"/>
    <w:rsid w:val="00F23D42"/>
    <w:rsid w:val="00F2400C"/>
    <w:rsid w:val="00F24ABA"/>
    <w:rsid w:val="00F26A49"/>
    <w:rsid w:val="00F26E42"/>
    <w:rsid w:val="00F27464"/>
    <w:rsid w:val="00F27BC5"/>
    <w:rsid w:val="00F27EB4"/>
    <w:rsid w:val="00F30041"/>
    <w:rsid w:val="00F300A4"/>
    <w:rsid w:val="00F3040B"/>
    <w:rsid w:val="00F304EE"/>
    <w:rsid w:val="00F30A1B"/>
    <w:rsid w:val="00F316C7"/>
    <w:rsid w:val="00F31FC9"/>
    <w:rsid w:val="00F32220"/>
    <w:rsid w:val="00F32693"/>
    <w:rsid w:val="00F32908"/>
    <w:rsid w:val="00F32DEC"/>
    <w:rsid w:val="00F336A6"/>
    <w:rsid w:val="00F337F0"/>
    <w:rsid w:val="00F34031"/>
    <w:rsid w:val="00F34451"/>
    <w:rsid w:val="00F3568B"/>
    <w:rsid w:val="00F357A6"/>
    <w:rsid w:val="00F359D1"/>
    <w:rsid w:val="00F36042"/>
    <w:rsid w:val="00F36294"/>
    <w:rsid w:val="00F367D2"/>
    <w:rsid w:val="00F36F28"/>
    <w:rsid w:val="00F36FA3"/>
    <w:rsid w:val="00F37548"/>
    <w:rsid w:val="00F377B0"/>
    <w:rsid w:val="00F37838"/>
    <w:rsid w:val="00F37F93"/>
    <w:rsid w:val="00F40365"/>
    <w:rsid w:val="00F406EB"/>
    <w:rsid w:val="00F40C59"/>
    <w:rsid w:val="00F40C93"/>
    <w:rsid w:val="00F411E0"/>
    <w:rsid w:val="00F4124A"/>
    <w:rsid w:val="00F412B0"/>
    <w:rsid w:val="00F41657"/>
    <w:rsid w:val="00F4180B"/>
    <w:rsid w:val="00F41DFB"/>
    <w:rsid w:val="00F43C04"/>
    <w:rsid w:val="00F44062"/>
    <w:rsid w:val="00F443C4"/>
    <w:rsid w:val="00F44A12"/>
    <w:rsid w:val="00F44A5D"/>
    <w:rsid w:val="00F45542"/>
    <w:rsid w:val="00F458F7"/>
    <w:rsid w:val="00F459C0"/>
    <w:rsid w:val="00F46520"/>
    <w:rsid w:val="00F479D6"/>
    <w:rsid w:val="00F47AD5"/>
    <w:rsid w:val="00F47AFF"/>
    <w:rsid w:val="00F500E8"/>
    <w:rsid w:val="00F50483"/>
    <w:rsid w:val="00F5056D"/>
    <w:rsid w:val="00F5160A"/>
    <w:rsid w:val="00F51D4A"/>
    <w:rsid w:val="00F5219E"/>
    <w:rsid w:val="00F521FE"/>
    <w:rsid w:val="00F5261F"/>
    <w:rsid w:val="00F52CC2"/>
    <w:rsid w:val="00F53467"/>
    <w:rsid w:val="00F534A2"/>
    <w:rsid w:val="00F53CF8"/>
    <w:rsid w:val="00F54364"/>
    <w:rsid w:val="00F54AA5"/>
    <w:rsid w:val="00F5580E"/>
    <w:rsid w:val="00F55DBA"/>
    <w:rsid w:val="00F566F3"/>
    <w:rsid w:val="00F56AF3"/>
    <w:rsid w:val="00F56BAF"/>
    <w:rsid w:val="00F57266"/>
    <w:rsid w:val="00F57366"/>
    <w:rsid w:val="00F575A6"/>
    <w:rsid w:val="00F577CB"/>
    <w:rsid w:val="00F60A64"/>
    <w:rsid w:val="00F61F07"/>
    <w:rsid w:val="00F623B8"/>
    <w:rsid w:val="00F623D8"/>
    <w:rsid w:val="00F6262D"/>
    <w:rsid w:val="00F62858"/>
    <w:rsid w:val="00F62897"/>
    <w:rsid w:val="00F6291D"/>
    <w:rsid w:val="00F62961"/>
    <w:rsid w:val="00F62F54"/>
    <w:rsid w:val="00F63423"/>
    <w:rsid w:val="00F63A6D"/>
    <w:rsid w:val="00F63C02"/>
    <w:rsid w:val="00F63E23"/>
    <w:rsid w:val="00F645BC"/>
    <w:rsid w:val="00F64608"/>
    <w:rsid w:val="00F64D15"/>
    <w:rsid w:val="00F64DF1"/>
    <w:rsid w:val="00F65252"/>
    <w:rsid w:val="00F6535D"/>
    <w:rsid w:val="00F65ED2"/>
    <w:rsid w:val="00F66086"/>
    <w:rsid w:val="00F663E4"/>
    <w:rsid w:val="00F665DD"/>
    <w:rsid w:val="00F66703"/>
    <w:rsid w:val="00F669CD"/>
    <w:rsid w:val="00F67063"/>
    <w:rsid w:val="00F67262"/>
    <w:rsid w:val="00F6775D"/>
    <w:rsid w:val="00F7001A"/>
    <w:rsid w:val="00F701C8"/>
    <w:rsid w:val="00F7020F"/>
    <w:rsid w:val="00F70333"/>
    <w:rsid w:val="00F70644"/>
    <w:rsid w:val="00F70748"/>
    <w:rsid w:val="00F70DD5"/>
    <w:rsid w:val="00F70FD2"/>
    <w:rsid w:val="00F715B3"/>
    <w:rsid w:val="00F71694"/>
    <w:rsid w:val="00F71E2A"/>
    <w:rsid w:val="00F7245F"/>
    <w:rsid w:val="00F726F5"/>
    <w:rsid w:val="00F73BD3"/>
    <w:rsid w:val="00F73F6F"/>
    <w:rsid w:val="00F74621"/>
    <w:rsid w:val="00F75882"/>
    <w:rsid w:val="00F75BDD"/>
    <w:rsid w:val="00F75D3B"/>
    <w:rsid w:val="00F762CD"/>
    <w:rsid w:val="00F766B3"/>
    <w:rsid w:val="00F768B7"/>
    <w:rsid w:val="00F76EC7"/>
    <w:rsid w:val="00F77DA1"/>
    <w:rsid w:val="00F77DC4"/>
    <w:rsid w:val="00F801E1"/>
    <w:rsid w:val="00F812B9"/>
    <w:rsid w:val="00F815A9"/>
    <w:rsid w:val="00F815AD"/>
    <w:rsid w:val="00F821EA"/>
    <w:rsid w:val="00F830C1"/>
    <w:rsid w:val="00F834A2"/>
    <w:rsid w:val="00F83CD8"/>
    <w:rsid w:val="00F84D63"/>
    <w:rsid w:val="00F85437"/>
    <w:rsid w:val="00F8548C"/>
    <w:rsid w:val="00F85579"/>
    <w:rsid w:val="00F855EB"/>
    <w:rsid w:val="00F85A39"/>
    <w:rsid w:val="00F85E83"/>
    <w:rsid w:val="00F86521"/>
    <w:rsid w:val="00F86954"/>
    <w:rsid w:val="00F87002"/>
    <w:rsid w:val="00F87167"/>
    <w:rsid w:val="00F873E6"/>
    <w:rsid w:val="00F8741A"/>
    <w:rsid w:val="00F87865"/>
    <w:rsid w:val="00F8786B"/>
    <w:rsid w:val="00F87A25"/>
    <w:rsid w:val="00F87C07"/>
    <w:rsid w:val="00F87D51"/>
    <w:rsid w:val="00F9049D"/>
    <w:rsid w:val="00F907B8"/>
    <w:rsid w:val="00F909AB"/>
    <w:rsid w:val="00F90C8B"/>
    <w:rsid w:val="00F90CDE"/>
    <w:rsid w:val="00F91E69"/>
    <w:rsid w:val="00F92249"/>
    <w:rsid w:val="00F928E3"/>
    <w:rsid w:val="00F932DD"/>
    <w:rsid w:val="00F9348F"/>
    <w:rsid w:val="00F93F15"/>
    <w:rsid w:val="00F94374"/>
    <w:rsid w:val="00F95608"/>
    <w:rsid w:val="00F95913"/>
    <w:rsid w:val="00F95C46"/>
    <w:rsid w:val="00F965B2"/>
    <w:rsid w:val="00F9685A"/>
    <w:rsid w:val="00F97490"/>
    <w:rsid w:val="00F974F6"/>
    <w:rsid w:val="00F976A3"/>
    <w:rsid w:val="00F97705"/>
    <w:rsid w:val="00F977E4"/>
    <w:rsid w:val="00F97E31"/>
    <w:rsid w:val="00F97EFD"/>
    <w:rsid w:val="00FA0456"/>
    <w:rsid w:val="00FA08FF"/>
    <w:rsid w:val="00FA0F83"/>
    <w:rsid w:val="00FA13EE"/>
    <w:rsid w:val="00FA1542"/>
    <w:rsid w:val="00FA1998"/>
    <w:rsid w:val="00FA1F4F"/>
    <w:rsid w:val="00FA2AA8"/>
    <w:rsid w:val="00FA30D6"/>
    <w:rsid w:val="00FA35FA"/>
    <w:rsid w:val="00FA3D42"/>
    <w:rsid w:val="00FA3E17"/>
    <w:rsid w:val="00FA4CDF"/>
    <w:rsid w:val="00FA4DB4"/>
    <w:rsid w:val="00FA4E2E"/>
    <w:rsid w:val="00FA4EE1"/>
    <w:rsid w:val="00FA54D7"/>
    <w:rsid w:val="00FA557B"/>
    <w:rsid w:val="00FA58DE"/>
    <w:rsid w:val="00FA5993"/>
    <w:rsid w:val="00FA5A30"/>
    <w:rsid w:val="00FA6D6C"/>
    <w:rsid w:val="00FA720D"/>
    <w:rsid w:val="00FA7C9C"/>
    <w:rsid w:val="00FA7DFC"/>
    <w:rsid w:val="00FB022A"/>
    <w:rsid w:val="00FB02B4"/>
    <w:rsid w:val="00FB05B9"/>
    <w:rsid w:val="00FB064C"/>
    <w:rsid w:val="00FB0A5A"/>
    <w:rsid w:val="00FB134A"/>
    <w:rsid w:val="00FB153C"/>
    <w:rsid w:val="00FB16EA"/>
    <w:rsid w:val="00FB2C8D"/>
    <w:rsid w:val="00FB2E9A"/>
    <w:rsid w:val="00FB3058"/>
    <w:rsid w:val="00FB3617"/>
    <w:rsid w:val="00FB3AAF"/>
    <w:rsid w:val="00FB40CF"/>
    <w:rsid w:val="00FB463C"/>
    <w:rsid w:val="00FB4A83"/>
    <w:rsid w:val="00FB54E8"/>
    <w:rsid w:val="00FB5834"/>
    <w:rsid w:val="00FB5874"/>
    <w:rsid w:val="00FB5C82"/>
    <w:rsid w:val="00FB5D0F"/>
    <w:rsid w:val="00FB5F2B"/>
    <w:rsid w:val="00FB6046"/>
    <w:rsid w:val="00FB6298"/>
    <w:rsid w:val="00FB6302"/>
    <w:rsid w:val="00FB681D"/>
    <w:rsid w:val="00FB6906"/>
    <w:rsid w:val="00FB69A0"/>
    <w:rsid w:val="00FB6B7A"/>
    <w:rsid w:val="00FB7139"/>
    <w:rsid w:val="00FB7238"/>
    <w:rsid w:val="00FB72CD"/>
    <w:rsid w:val="00FB7446"/>
    <w:rsid w:val="00FB7461"/>
    <w:rsid w:val="00FB7712"/>
    <w:rsid w:val="00FB783E"/>
    <w:rsid w:val="00FB7CAA"/>
    <w:rsid w:val="00FC018F"/>
    <w:rsid w:val="00FC0397"/>
    <w:rsid w:val="00FC0732"/>
    <w:rsid w:val="00FC0EC3"/>
    <w:rsid w:val="00FC177C"/>
    <w:rsid w:val="00FC17AB"/>
    <w:rsid w:val="00FC1B02"/>
    <w:rsid w:val="00FC1B44"/>
    <w:rsid w:val="00FC1FAD"/>
    <w:rsid w:val="00FC2718"/>
    <w:rsid w:val="00FC476B"/>
    <w:rsid w:val="00FC5703"/>
    <w:rsid w:val="00FC5BA1"/>
    <w:rsid w:val="00FC60C3"/>
    <w:rsid w:val="00FC6B9B"/>
    <w:rsid w:val="00FC6C14"/>
    <w:rsid w:val="00FC700A"/>
    <w:rsid w:val="00FC7027"/>
    <w:rsid w:val="00FC7AF7"/>
    <w:rsid w:val="00FD0087"/>
    <w:rsid w:val="00FD0218"/>
    <w:rsid w:val="00FD0405"/>
    <w:rsid w:val="00FD0AEE"/>
    <w:rsid w:val="00FD0F3F"/>
    <w:rsid w:val="00FD1201"/>
    <w:rsid w:val="00FD1DA8"/>
    <w:rsid w:val="00FD1E34"/>
    <w:rsid w:val="00FD26CC"/>
    <w:rsid w:val="00FD2797"/>
    <w:rsid w:val="00FD325D"/>
    <w:rsid w:val="00FD37E0"/>
    <w:rsid w:val="00FD3889"/>
    <w:rsid w:val="00FD3ADF"/>
    <w:rsid w:val="00FD3F7E"/>
    <w:rsid w:val="00FD4932"/>
    <w:rsid w:val="00FD49A0"/>
    <w:rsid w:val="00FD4CFF"/>
    <w:rsid w:val="00FD4DE2"/>
    <w:rsid w:val="00FD5755"/>
    <w:rsid w:val="00FD578C"/>
    <w:rsid w:val="00FD59D5"/>
    <w:rsid w:val="00FD5C09"/>
    <w:rsid w:val="00FD5DA0"/>
    <w:rsid w:val="00FD698F"/>
    <w:rsid w:val="00FD6A39"/>
    <w:rsid w:val="00FD6B1C"/>
    <w:rsid w:val="00FD6E64"/>
    <w:rsid w:val="00FD722F"/>
    <w:rsid w:val="00FD785E"/>
    <w:rsid w:val="00FD79C5"/>
    <w:rsid w:val="00FD7B16"/>
    <w:rsid w:val="00FD7C6F"/>
    <w:rsid w:val="00FD7F58"/>
    <w:rsid w:val="00FE0303"/>
    <w:rsid w:val="00FE04B0"/>
    <w:rsid w:val="00FE0F15"/>
    <w:rsid w:val="00FE1558"/>
    <w:rsid w:val="00FE156C"/>
    <w:rsid w:val="00FE186A"/>
    <w:rsid w:val="00FE21C9"/>
    <w:rsid w:val="00FE25C2"/>
    <w:rsid w:val="00FE261A"/>
    <w:rsid w:val="00FE2DD6"/>
    <w:rsid w:val="00FE2F97"/>
    <w:rsid w:val="00FE36A0"/>
    <w:rsid w:val="00FE39A1"/>
    <w:rsid w:val="00FE3F57"/>
    <w:rsid w:val="00FE3F7F"/>
    <w:rsid w:val="00FE41DC"/>
    <w:rsid w:val="00FE4410"/>
    <w:rsid w:val="00FE45BA"/>
    <w:rsid w:val="00FE48E4"/>
    <w:rsid w:val="00FE4B22"/>
    <w:rsid w:val="00FE4F7A"/>
    <w:rsid w:val="00FE5B95"/>
    <w:rsid w:val="00FE60BE"/>
    <w:rsid w:val="00FE6262"/>
    <w:rsid w:val="00FE646A"/>
    <w:rsid w:val="00FE6934"/>
    <w:rsid w:val="00FE693B"/>
    <w:rsid w:val="00FE6D0B"/>
    <w:rsid w:val="00FE6D70"/>
    <w:rsid w:val="00FE6F33"/>
    <w:rsid w:val="00FE7059"/>
    <w:rsid w:val="00FE7525"/>
    <w:rsid w:val="00FE77B4"/>
    <w:rsid w:val="00FE7CD4"/>
    <w:rsid w:val="00FF02CE"/>
    <w:rsid w:val="00FF04B8"/>
    <w:rsid w:val="00FF0AD1"/>
    <w:rsid w:val="00FF1079"/>
    <w:rsid w:val="00FF1163"/>
    <w:rsid w:val="00FF18F5"/>
    <w:rsid w:val="00FF1AD5"/>
    <w:rsid w:val="00FF23AA"/>
    <w:rsid w:val="00FF23D8"/>
    <w:rsid w:val="00FF2675"/>
    <w:rsid w:val="00FF2887"/>
    <w:rsid w:val="00FF2A89"/>
    <w:rsid w:val="00FF2EDF"/>
    <w:rsid w:val="00FF350D"/>
    <w:rsid w:val="00FF3E8E"/>
    <w:rsid w:val="00FF3EFA"/>
    <w:rsid w:val="00FF4072"/>
    <w:rsid w:val="00FF41AE"/>
    <w:rsid w:val="00FF4980"/>
    <w:rsid w:val="00FF4A8C"/>
    <w:rsid w:val="00FF4D60"/>
    <w:rsid w:val="00FF4F66"/>
    <w:rsid w:val="00FF56C4"/>
    <w:rsid w:val="00FF57FD"/>
    <w:rsid w:val="00FF6E95"/>
    <w:rsid w:val="00FF7846"/>
    <w:rsid w:val="00FF7928"/>
    <w:rsid w:val="00FF7A53"/>
    <w:rsid w:val="0110B890"/>
    <w:rsid w:val="01244ADD"/>
    <w:rsid w:val="0134E05C"/>
    <w:rsid w:val="013CB1CC"/>
    <w:rsid w:val="01710D6A"/>
    <w:rsid w:val="017531F0"/>
    <w:rsid w:val="0179CB6C"/>
    <w:rsid w:val="01990B1E"/>
    <w:rsid w:val="01B19632"/>
    <w:rsid w:val="01F9FE8A"/>
    <w:rsid w:val="022AD320"/>
    <w:rsid w:val="02326422"/>
    <w:rsid w:val="024EE612"/>
    <w:rsid w:val="02AC2C5A"/>
    <w:rsid w:val="02AF4B5F"/>
    <w:rsid w:val="02FC81E7"/>
    <w:rsid w:val="035F478C"/>
    <w:rsid w:val="038D9FA7"/>
    <w:rsid w:val="03B2E863"/>
    <w:rsid w:val="03C9E078"/>
    <w:rsid w:val="0405F434"/>
    <w:rsid w:val="040B9D56"/>
    <w:rsid w:val="0417BDC1"/>
    <w:rsid w:val="04712285"/>
    <w:rsid w:val="04C46778"/>
    <w:rsid w:val="04CE1932"/>
    <w:rsid w:val="04D02431"/>
    <w:rsid w:val="0506351E"/>
    <w:rsid w:val="059BC8BE"/>
    <w:rsid w:val="059D5486"/>
    <w:rsid w:val="05A15DBA"/>
    <w:rsid w:val="05CDA5C0"/>
    <w:rsid w:val="05F8B3D8"/>
    <w:rsid w:val="060E8ADD"/>
    <w:rsid w:val="061384FC"/>
    <w:rsid w:val="0624CC9F"/>
    <w:rsid w:val="066003CF"/>
    <w:rsid w:val="069393E6"/>
    <w:rsid w:val="06A4FABE"/>
    <w:rsid w:val="06B56D80"/>
    <w:rsid w:val="06DE873C"/>
    <w:rsid w:val="0718BF4D"/>
    <w:rsid w:val="07314B86"/>
    <w:rsid w:val="073FEE29"/>
    <w:rsid w:val="07707457"/>
    <w:rsid w:val="07C98B9F"/>
    <w:rsid w:val="08286E44"/>
    <w:rsid w:val="0831F254"/>
    <w:rsid w:val="0859ED2B"/>
    <w:rsid w:val="0868A80C"/>
    <w:rsid w:val="08A4AF4B"/>
    <w:rsid w:val="08C9B17D"/>
    <w:rsid w:val="091F631C"/>
    <w:rsid w:val="0943D1E4"/>
    <w:rsid w:val="0946946B"/>
    <w:rsid w:val="098834DE"/>
    <w:rsid w:val="09A2CAB2"/>
    <w:rsid w:val="09BD4E39"/>
    <w:rsid w:val="0A06A00D"/>
    <w:rsid w:val="0A127B42"/>
    <w:rsid w:val="0A18830F"/>
    <w:rsid w:val="0A39343B"/>
    <w:rsid w:val="0A43CE76"/>
    <w:rsid w:val="0A5747FE"/>
    <w:rsid w:val="0A7C071B"/>
    <w:rsid w:val="0A859A75"/>
    <w:rsid w:val="0A970A8F"/>
    <w:rsid w:val="0AA2D54A"/>
    <w:rsid w:val="0AA88C2E"/>
    <w:rsid w:val="0AE86061"/>
    <w:rsid w:val="0B6CF4BA"/>
    <w:rsid w:val="0BD198C4"/>
    <w:rsid w:val="0C08E53A"/>
    <w:rsid w:val="0C3A0002"/>
    <w:rsid w:val="0C7F39C9"/>
    <w:rsid w:val="0CA10E4D"/>
    <w:rsid w:val="0CA3642D"/>
    <w:rsid w:val="0CCB111D"/>
    <w:rsid w:val="0CDF8EA3"/>
    <w:rsid w:val="0CE042C1"/>
    <w:rsid w:val="0CEB2690"/>
    <w:rsid w:val="0D1D9C54"/>
    <w:rsid w:val="0D394E72"/>
    <w:rsid w:val="0D82D8E8"/>
    <w:rsid w:val="0D852901"/>
    <w:rsid w:val="0D85CD45"/>
    <w:rsid w:val="0D923B35"/>
    <w:rsid w:val="0D96D412"/>
    <w:rsid w:val="0DDEC729"/>
    <w:rsid w:val="0DEB7CF2"/>
    <w:rsid w:val="0DF2D420"/>
    <w:rsid w:val="0DF78EE5"/>
    <w:rsid w:val="0E306D1F"/>
    <w:rsid w:val="0E3F61C4"/>
    <w:rsid w:val="0E3F7B2C"/>
    <w:rsid w:val="0E551D3C"/>
    <w:rsid w:val="0E850DF6"/>
    <w:rsid w:val="0E9CAE14"/>
    <w:rsid w:val="0EB15C3D"/>
    <w:rsid w:val="0F0785BD"/>
    <w:rsid w:val="0F21699C"/>
    <w:rsid w:val="0F2C5D72"/>
    <w:rsid w:val="0F3E6DC2"/>
    <w:rsid w:val="0F48744F"/>
    <w:rsid w:val="0F570122"/>
    <w:rsid w:val="0F5B3B71"/>
    <w:rsid w:val="0F64BDF9"/>
    <w:rsid w:val="0FA3ACF6"/>
    <w:rsid w:val="0FB5A1E5"/>
    <w:rsid w:val="0FB8C22C"/>
    <w:rsid w:val="101FE639"/>
    <w:rsid w:val="1023C089"/>
    <w:rsid w:val="102BCAC0"/>
    <w:rsid w:val="10573864"/>
    <w:rsid w:val="105B53A7"/>
    <w:rsid w:val="105F12AB"/>
    <w:rsid w:val="10731A43"/>
    <w:rsid w:val="10EED6E4"/>
    <w:rsid w:val="1111F869"/>
    <w:rsid w:val="1161AAAD"/>
    <w:rsid w:val="11673511"/>
    <w:rsid w:val="1186936C"/>
    <w:rsid w:val="11EC6C86"/>
    <w:rsid w:val="11EC7AEB"/>
    <w:rsid w:val="1225507A"/>
    <w:rsid w:val="12259363"/>
    <w:rsid w:val="124E8D3B"/>
    <w:rsid w:val="124FB79F"/>
    <w:rsid w:val="12553C2C"/>
    <w:rsid w:val="1274C55B"/>
    <w:rsid w:val="1275DE2E"/>
    <w:rsid w:val="127C15BD"/>
    <w:rsid w:val="12823851"/>
    <w:rsid w:val="12AB7EB7"/>
    <w:rsid w:val="12E41C13"/>
    <w:rsid w:val="12E8EDC2"/>
    <w:rsid w:val="12F9E61E"/>
    <w:rsid w:val="13172CFB"/>
    <w:rsid w:val="132EACC6"/>
    <w:rsid w:val="133D8BF1"/>
    <w:rsid w:val="1345E71F"/>
    <w:rsid w:val="13470042"/>
    <w:rsid w:val="13602328"/>
    <w:rsid w:val="1365C227"/>
    <w:rsid w:val="136790B6"/>
    <w:rsid w:val="13687CB5"/>
    <w:rsid w:val="137038CD"/>
    <w:rsid w:val="13B2BA8E"/>
    <w:rsid w:val="13E1745C"/>
    <w:rsid w:val="1417B7B4"/>
    <w:rsid w:val="1437BBA5"/>
    <w:rsid w:val="14859959"/>
    <w:rsid w:val="1498768E"/>
    <w:rsid w:val="14C83730"/>
    <w:rsid w:val="14D7AA7A"/>
    <w:rsid w:val="14F587E6"/>
    <w:rsid w:val="14FBDD93"/>
    <w:rsid w:val="150E2856"/>
    <w:rsid w:val="150E5B27"/>
    <w:rsid w:val="1510DE0E"/>
    <w:rsid w:val="15283860"/>
    <w:rsid w:val="153E11FB"/>
    <w:rsid w:val="15493928"/>
    <w:rsid w:val="154DD4A8"/>
    <w:rsid w:val="1554CFAC"/>
    <w:rsid w:val="155F7793"/>
    <w:rsid w:val="15DF05AC"/>
    <w:rsid w:val="15E2D7A3"/>
    <w:rsid w:val="15E561A8"/>
    <w:rsid w:val="15EB16BD"/>
    <w:rsid w:val="15EB4468"/>
    <w:rsid w:val="15FD099A"/>
    <w:rsid w:val="1608F885"/>
    <w:rsid w:val="16170131"/>
    <w:rsid w:val="16324D62"/>
    <w:rsid w:val="1632DBEA"/>
    <w:rsid w:val="1643BCD1"/>
    <w:rsid w:val="1649F599"/>
    <w:rsid w:val="165F2C7F"/>
    <w:rsid w:val="16E0C830"/>
    <w:rsid w:val="1705A656"/>
    <w:rsid w:val="170AD54B"/>
    <w:rsid w:val="171A767A"/>
    <w:rsid w:val="173622A2"/>
    <w:rsid w:val="1756BE7E"/>
    <w:rsid w:val="177ACB54"/>
    <w:rsid w:val="17AC573E"/>
    <w:rsid w:val="17CDF292"/>
    <w:rsid w:val="17EC1EEE"/>
    <w:rsid w:val="18006D82"/>
    <w:rsid w:val="1810945A"/>
    <w:rsid w:val="182109F6"/>
    <w:rsid w:val="1831D29F"/>
    <w:rsid w:val="184EC3FA"/>
    <w:rsid w:val="184ED0C6"/>
    <w:rsid w:val="18624834"/>
    <w:rsid w:val="18760CCC"/>
    <w:rsid w:val="188A5B60"/>
    <w:rsid w:val="188D851D"/>
    <w:rsid w:val="1898B179"/>
    <w:rsid w:val="189F807A"/>
    <w:rsid w:val="18F2D921"/>
    <w:rsid w:val="1906262C"/>
    <w:rsid w:val="192D233C"/>
    <w:rsid w:val="19513EDA"/>
    <w:rsid w:val="1954A238"/>
    <w:rsid w:val="198E820D"/>
    <w:rsid w:val="199635C9"/>
    <w:rsid w:val="19ACC4C0"/>
    <w:rsid w:val="19ADFC65"/>
    <w:rsid w:val="19BCA64D"/>
    <w:rsid w:val="19D19979"/>
    <w:rsid w:val="19DD9358"/>
    <w:rsid w:val="19DE78B5"/>
    <w:rsid w:val="1A25A59C"/>
    <w:rsid w:val="1A3A1E12"/>
    <w:rsid w:val="1A3EE36F"/>
    <w:rsid w:val="1A886CCA"/>
    <w:rsid w:val="1AA8423A"/>
    <w:rsid w:val="1AC9D539"/>
    <w:rsid w:val="1ACE2562"/>
    <w:rsid w:val="1B0A794A"/>
    <w:rsid w:val="1B0F4B89"/>
    <w:rsid w:val="1B3D67C5"/>
    <w:rsid w:val="1B4DD99D"/>
    <w:rsid w:val="1B55EA21"/>
    <w:rsid w:val="1B706579"/>
    <w:rsid w:val="1BE0E5FB"/>
    <w:rsid w:val="1BE98902"/>
    <w:rsid w:val="1BEC112E"/>
    <w:rsid w:val="1C1D42E6"/>
    <w:rsid w:val="1C8B37D0"/>
    <w:rsid w:val="1C9F593F"/>
    <w:rsid w:val="1CFDFA02"/>
    <w:rsid w:val="1D30A7A8"/>
    <w:rsid w:val="1D314B6E"/>
    <w:rsid w:val="1D37520D"/>
    <w:rsid w:val="1D84F288"/>
    <w:rsid w:val="1D8943DB"/>
    <w:rsid w:val="1DD8312A"/>
    <w:rsid w:val="1DE12567"/>
    <w:rsid w:val="1DED353F"/>
    <w:rsid w:val="1DF19ACE"/>
    <w:rsid w:val="1E09F3C5"/>
    <w:rsid w:val="1E322C2E"/>
    <w:rsid w:val="1E411F02"/>
    <w:rsid w:val="1E4E742F"/>
    <w:rsid w:val="1E520A9C"/>
    <w:rsid w:val="1E69A1DC"/>
    <w:rsid w:val="1E6C93BF"/>
    <w:rsid w:val="1E7FD9F1"/>
    <w:rsid w:val="1ECA5E52"/>
    <w:rsid w:val="1ED611EF"/>
    <w:rsid w:val="1EDB9B5D"/>
    <w:rsid w:val="1F324D3B"/>
    <w:rsid w:val="1F38E8D6"/>
    <w:rsid w:val="1FBA276A"/>
    <w:rsid w:val="1FC393BF"/>
    <w:rsid w:val="1FD9D307"/>
    <w:rsid w:val="1FDA58BA"/>
    <w:rsid w:val="201DDFF9"/>
    <w:rsid w:val="20258963"/>
    <w:rsid w:val="2038CDC3"/>
    <w:rsid w:val="203B2F5F"/>
    <w:rsid w:val="208AA39A"/>
    <w:rsid w:val="20A43536"/>
    <w:rsid w:val="20E571E5"/>
    <w:rsid w:val="20F18A23"/>
    <w:rsid w:val="211FABFD"/>
    <w:rsid w:val="2159AD09"/>
    <w:rsid w:val="216039B1"/>
    <w:rsid w:val="2163B36F"/>
    <w:rsid w:val="217283C4"/>
    <w:rsid w:val="218013C2"/>
    <w:rsid w:val="2182BAF2"/>
    <w:rsid w:val="21C39EDB"/>
    <w:rsid w:val="21C8244A"/>
    <w:rsid w:val="21E5C358"/>
    <w:rsid w:val="21F2F085"/>
    <w:rsid w:val="22072A13"/>
    <w:rsid w:val="2212A4A7"/>
    <w:rsid w:val="2224FDAD"/>
    <w:rsid w:val="224B5416"/>
    <w:rsid w:val="2298D259"/>
    <w:rsid w:val="22AE2A79"/>
    <w:rsid w:val="22B07B77"/>
    <w:rsid w:val="22B163C9"/>
    <w:rsid w:val="22CB6107"/>
    <w:rsid w:val="22DAE0C1"/>
    <w:rsid w:val="22DBA131"/>
    <w:rsid w:val="22E94C8D"/>
    <w:rsid w:val="22FE156D"/>
    <w:rsid w:val="23163650"/>
    <w:rsid w:val="231881A7"/>
    <w:rsid w:val="2346FF19"/>
    <w:rsid w:val="23554EE5"/>
    <w:rsid w:val="23924DB6"/>
    <w:rsid w:val="23964791"/>
    <w:rsid w:val="23B043ED"/>
    <w:rsid w:val="23CB2569"/>
    <w:rsid w:val="23D744A5"/>
    <w:rsid w:val="23E69FFB"/>
    <w:rsid w:val="23F72313"/>
    <w:rsid w:val="2465F7E0"/>
    <w:rsid w:val="246E717F"/>
    <w:rsid w:val="24AA3055"/>
    <w:rsid w:val="24AB1F0D"/>
    <w:rsid w:val="24ACEFCD"/>
    <w:rsid w:val="24B045AC"/>
    <w:rsid w:val="251CE340"/>
    <w:rsid w:val="253A8B04"/>
    <w:rsid w:val="25595531"/>
    <w:rsid w:val="258281EB"/>
    <w:rsid w:val="25910B80"/>
    <w:rsid w:val="25A16BC4"/>
    <w:rsid w:val="25C9C19E"/>
    <w:rsid w:val="25F127CA"/>
    <w:rsid w:val="25F6F9D3"/>
    <w:rsid w:val="261E34D8"/>
    <w:rsid w:val="262E8626"/>
    <w:rsid w:val="26634E11"/>
    <w:rsid w:val="267388A8"/>
    <w:rsid w:val="267AB952"/>
    <w:rsid w:val="268938D8"/>
    <w:rsid w:val="26A3A707"/>
    <w:rsid w:val="26B2B6E2"/>
    <w:rsid w:val="26B88B05"/>
    <w:rsid w:val="26C36B30"/>
    <w:rsid w:val="26CCF535"/>
    <w:rsid w:val="26D627EC"/>
    <w:rsid w:val="26DAC624"/>
    <w:rsid w:val="2725EB75"/>
    <w:rsid w:val="273D8287"/>
    <w:rsid w:val="274F6734"/>
    <w:rsid w:val="2755E04F"/>
    <w:rsid w:val="2770F2FB"/>
    <w:rsid w:val="27A2F39F"/>
    <w:rsid w:val="27CF261B"/>
    <w:rsid w:val="27CF6254"/>
    <w:rsid w:val="27E361EA"/>
    <w:rsid w:val="27F92FFD"/>
    <w:rsid w:val="2842EB45"/>
    <w:rsid w:val="28515AFC"/>
    <w:rsid w:val="28699DF8"/>
    <w:rsid w:val="287F6525"/>
    <w:rsid w:val="28E1F62B"/>
    <w:rsid w:val="28EC2820"/>
    <w:rsid w:val="28F9254F"/>
    <w:rsid w:val="292BB277"/>
    <w:rsid w:val="29321A35"/>
    <w:rsid w:val="29659B03"/>
    <w:rsid w:val="29695358"/>
    <w:rsid w:val="296C0F35"/>
    <w:rsid w:val="299B1108"/>
    <w:rsid w:val="29BB6A8F"/>
    <w:rsid w:val="29C46D8E"/>
    <w:rsid w:val="29E9C410"/>
    <w:rsid w:val="2A43A448"/>
    <w:rsid w:val="2A5DCA22"/>
    <w:rsid w:val="2A72E40D"/>
    <w:rsid w:val="2A9694FC"/>
    <w:rsid w:val="2ACFD40A"/>
    <w:rsid w:val="2AE62021"/>
    <w:rsid w:val="2AF58D62"/>
    <w:rsid w:val="2AFFECD3"/>
    <w:rsid w:val="2B056691"/>
    <w:rsid w:val="2B059B7D"/>
    <w:rsid w:val="2B088FDA"/>
    <w:rsid w:val="2B20E664"/>
    <w:rsid w:val="2B58C5C9"/>
    <w:rsid w:val="2B703808"/>
    <w:rsid w:val="2B9BBBBE"/>
    <w:rsid w:val="2BF413FE"/>
    <w:rsid w:val="2C00A161"/>
    <w:rsid w:val="2C77EDD0"/>
    <w:rsid w:val="2C790CF0"/>
    <w:rsid w:val="2D027F87"/>
    <w:rsid w:val="2D17E917"/>
    <w:rsid w:val="2D191733"/>
    <w:rsid w:val="2D1FD5C9"/>
    <w:rsid w:val="2D5944E0"/>
    <w:rsid w:val="2D7AB4C3"/>
    <w:rsid w:val="2D8E7614"/>
    <w:rsid w:val="2DAA4657"/>
    <w:rsid w:val="2DAB2F05"/>
    <w:rsid w:val="2DB2B6E9"/>
    <w:rsid w:val="2DC8442F"/>
    <w:rsid w:val="2DE92096"/>
    <w:rsid w:val="2DEC8D53"/>
    <w:rsid w:val="2E0D7A5E"/>
    <w:rsid w:val="2E387F46"/>
    <w:rsid w:val="2E3C5CE5"/>
    <w:rsid w:val="2EBF75A6"/>
    <w:rsid w:val="2EE93B24"/>
    <w:rsid w:val="2F017B7D"/>
    <w:rsid w:val="2F2D7654"/>
    <w:rsid w:val="2F55555E"/>
    <w:rsid w:val="2F60E1F9"/>
    <w:rsid w:val="2F83F0B2"/>
    <w:rsid w:val="2F9A96DE"/>
    <w:rsid w:val="2F9FF3B3"/>
    <w:rsid w:val="2FAFFE6A"/>
    <w:rsid w:val="2FD70145"/>
    <w:rsid w:val="2FF2CD5B"/>
    <w:rsid w:val="2FF611AC"/>
    <w:rsid w:val="300272BA"/>
    <w:rsid w:val="3018C268"/>
    <w:rsid w:val="30328FE0"/>
    <w:rsid w:val="30411F4B"/>
    <w:rsid w:val="30493011"/>
    <w:rsid w:val="30789433"/>
    <w:rsid w:val="30A7500D"/>
    <w:rsid w:val="30BBC559"/>
    <w:rsid w:val="30D4EEEF"/>
    <w:rsid w:val="30EF97ED"/>
    <w:rsid w:val="3146232F"/>
    <w:rsid w:val="3169B62B"/>
    <w:rsid w:val="318FE78C"/>
    <w:rsid w:val="31CD6511"/>
    <w:rsid w:val="3200F4F3"/>
    <w:rsid w:val="32169D63"/>
    <w:rsid w:val="32176E19"/>
    <w:rsid w:val="3239FBBE"/>
    <w:rsid w:val="326302D8"/>
    <w:rsid w:val="328672E4"/>
    <w:rsid w:val="32CB9D1E"/>
    <w:rsid w:val="32D6FCFD"/>
    <w:rsid w:val="32EED2DA"/>
    <w:rsid w:val="32F0D16D"/>
    <w:rsid w:val="3305C0E7"/>
    <w:rsid w:val="3307B7EC"/>
    <w:rsid w:val="330BF4C7"/>
    <w:rsid w:val="330D30B2"/>
    <w:rsid w:val="3352D732"/>
    <w:rsid w:val="3368E0C5"/>
    <w:rsid w:val="33945C48"/>
    <w:rsid w:val="33B791D5"/>
    <w:rsid w:val="33BBD532"/>
    <w:rsid w:val="33C8F0D7"/>
    <w:rsid w:val="33E1EF14"/>
    <w:rsid w:val="33E9C780"/>
    <w:rsid w:val="340BF839"/>
    <w:rsid w:val="341C2F57"/>
    <w:rsid w:val="342F2F04"/>
    <w:rsid w:val="3456FB26"/>
    <w:rsid w:val="34B0D3E1"/>
    <w:rsid w:val="34D41C3C"/>
    <w:rsid w:val="3509C9ED"/>
    <w:rsid w:val="352388C6"/>
    <w:rsid w:val="353090D0"/>
    <w:rsid w:val="353DDEE0"/>
    <w:rsid w:val="356F8D75"/>
    <w:rsid w:val="3584F547"/>
    <w:rsid w:val="35A0A342"/>
    <w:rsid w:val="35BBC5F8"/>
    <w:rsid w:val="35BD45C2"/>
    <w:rsid w:val="35D0CA0D"/>
    <w:rsid w:val="360617E4"/>
    <w:rsid w:val="362C346E"/>
    <w:rsid w:val="368347EB"/>
    <w:rsid w:val="36991649"/>
    <w:rsid w:val="36AD5CE1"/>
    <w:rsid w:val="36B6BE70"/>
    <w:rsid w:val="36EC2DAD"/>
    <w:rsid w:val="36F67B43"/>
    <w:rsid w:val="37209B84"/>
    <w:rsid w:val="3771CA7A"/>
    <w:rsid w:val="3789D1AC"/>
    <w:rsid w:val="37A3D280"/>
    <w:rsid w:val="37AB5D73"/>
    <w:rsid w:val="37B0AF37"/>
    <w:rsid w:val="37CEC89B"/>
    <w:rsid w:val="37F00547"/>
    <w:rsid w:val="380AC82B"/>
    <w:rsid w:val="38209766"/>
    <w:rsid w:val="3822EB3E"/>
    <w:rsid w:val="38419962"/>
    <w:rsid w:val="3860712E"/>
    <w:rsid w:val="3863C020"/>
    <w:rsid w:val="386465A3"/>
    <w:rsid w:val="38A91D8E"/>
    <w:rsid w:val="38BD2B37"/>
    <w:rsid w:val="38C2DC68"/>
    <w:rsid w:val="38D48779"/>
    <w:rsid w:val="38D8B390"/>
    <w:rsid w:val="38DBA667"/>
    <w:rsid w:val="38EC29A4"/>
    <w:rsid w:val="39416A24"/>
    <w:rsid w:val="39464F98"/>
    <w:rsid w:val="394D2731"/>
    <w:rsid w:val="395E2B22"/>
    <w:rsid w:val="3973AC0F"/>
    <w:rsid w:val="39882CE8"/>
    <w:rsid w:val="399C0BA0"/>
    <w:rsid w:val="399CF3F2"/>
    <w:rsid w:val="39BE4410"/>
    <w:rsid w:val="39FC8047"/>
    <w:rsid w:val="3A299E30"/>
    <w:rsid w:val="3A2CCFA0"/>
    <w:rsid w:val="3A44C113"/>
    <w:rsid w:val="3A4B2E51"/>
    <w:rsid w:val="3A5E342B"/>
    <w:rsid w:val="3A81E536"/>
    <w:rsid w:val="3AD16B3D"/>
    <w:rsid w:val="3AD2AD38"/>
    <w:rsid w:val="3B12A97D"/>
    <w:rsid w:val="3B3FE1F9"/>
    <w:rsid w:val="3B528389"/>
    <w:rsid w:val="3B53D8D8"/>
    <w:rsid w:val="3B88BEE6"/>
    <w:rsid w:val="3BA0DA01"/>
    <w:rsid w:val="3BA179E7"/>
    <w:rsid w:val="3BA8A9FF"/>
    <w:rsid w:val="3BBCAA03"/>
    <w:rsid w:val="3BBCE570"/>
    <w:rsid w:val="3BCD2DBB"/>
    <w:rsid w:val="3BD36DF8"/>
    <w:rsid w:val="3C290E43"/>
    <w:rsid w:val="3C2C8746"/>
    <w:rsid w:val="3C384410"/>
    <w:rsid w:val="3C3CE1BD"/>
    <w:rsid w:val="3C51D656"/>
    <w:rsid w:val="3C707507"/>
    <w:rsid w:val="3C70FDD3"/>
    <w:rsid w:val="3CE2FF88"/>
    <w:rsid w:val="3D00126C"/>
    <w:rsid w:val="3D110704"/>
    <w:rsid w:val="3D1D098A"/>
    <w:rsid w:val="3D3236D3"/>
    <w:rsid w:val="3D505523"/>
    <w:rsid w:val="3D6D97AC"/>
    <w:rsid w:val="3D799C03"/>
    <w:rsid w:val="3D9D8D78"/>
    <w:rsid w:val="3DA6CB08"/>
    <w:rsid w:val="3DCA71E0"/>
    <w:rsid w:val="3E041D76"/>
    <w:rsid w:val="3E5C8F51"/>
    <w:rsid w:val="3E653258"/>
    <w:rsid w:val="3E6BD767"/>
    <w:rsid w:val="3E6FA401"/>
    <w:rsid w:val="3E7D2BC5"/>
    <w:rsid w:val="3E81E79E"/>
    <w:rsid w:val="3ED0C550"/>
    <w:rsid w:val="3ED3FEF7"/>
    <w:rsid w:val="3EF062EA"/>
    <w:rsid w:val="3EFECC85"/>
    <w:rsid w:val="3F02E339"/>
    <w:rsid w:val="3F1D6AA8"/>
    <w:rsid w:val="3F360828"/>
    <w:rsid w:val="3F4AFFAB"/>
    <w:rsid w:val="3F54D406"/>
    <w:rsid w:val="3F94262A"/>
    <w:rsid w:val="3FB50FCB"/>
    <w:rsid w:val="3FE21D88"/>
    <w:rsid w:val="3FE9FCA2"/>
    <w:rsid w:val="3FEBF1D8"/>
    <w:rsid w:val="402B887B"/>
    <w:rsid w:val="40582914"/>
    <w:rsid w:val="409D7A1D"/>
    <w:rsid w:val="40C88A83"/>
    <w:rsid w:val="40D305E3"/>
    <w:rsid w:val="4100CC25"/>
    <w:rsid w:val="410F247B"/>
    <w:rsid w:val="412A4731"/>
    <w:rsid w:val="413237FD"/>
    <w:rsid w:val="41458C37"/>
    <w:rsid w:val="414BDFDD"/>
    <w:rsid w:val="416F741E"/>
    <w:rsid w:val="41801450"/>
    <w:rsid w:val="41991259"/>
    <w:rsid w:val="4200C387"/>
    <w:rsid w:val="420767A3"/>
    <w:rsid w:val="42091670"/>
    <w:rsid w:val="423BC4C1"/>
    <w:rsid w:val="42469A24"/>
    <w:rsid w:val="4256B496"/>
    <w:rsid w:val="42581D58"/>
    <w:rsid w:val="426DB580"/>
    <w:rsid w:val="426FE212"/>
    <w:rsid w:val="42D55DA4"/>
    <w:rsid w:val="42E8FB5F"/>
    <w:rsid w:val="431BE4B1"/>
    <w:rsid w:val="433D49D4"/>
    <w:rsid w:val="4345ECDB"/>
    <w:rsid w:val="43495039"/>
    <w:rsid w:val="435E1919"/>
    <w:rsid w:val="436233E4"/>
    <w:rsid w:val="43692548"/>
    <w:rsid w:val="43926BAE"/>
    <w:rsid w:val="43945C64"/>
    <w:rsid w:val="43EF8EDB"/>
    <w:rsid w:val="440E6BE8"/>
    <w:rsid w:val="4427ED9C"/>
    <w:rsid w:val="442CCB15"/>
    <w:rsid w:val="44306C52"/>
    <w:rsid w:val="4443A02A"/>
    <w:rsid w:val="445083A6"/>
    <w:rsid w:val="4490C0CA"/>
    <w:rsid w:val="44B86BFB"/>
    <w:rsid w:val="44D229C9"/>
    <w:rsid w:val="4529B393"/>
    <w:rsid w:val="453D6E5B"/>
    <w:rsid w:val="4564BAAE"/>
    <w:rsid w:val="45E0D0B7"/>
    <w:rsid w:val="463B6294"/>
    <w:rsid w:val="4643E6B0"/>
    <w:rsid w:val="46470DDE"/>
    <w:rsid w:val="4652B2EC"/>
    <w:rsid w:val="466A97AE"/>
    <w:rsid w:val="466C20AA"/>
    <w:rsid w:val="46E1A136"/>
    <w:rsid w:val="46E2062F"/>
    <w:rsid w:val="46E45355"/>
    <w:rsid w:val="46E4B497"/>
    <w:rsid w:val="46F1ED18"/>
    <w:rsid w:val="46FD47C1"/>
    <w:rsid w:val="472BC14C"/>
    <w:rsid w:val="472E2AA1"/>
    <w:rsid w:val="47387B01"/>
    <w:rsid w:val="474B9CD1"/>
    <w:rsid w:val="4760E5F7"/>
    <w:rsid w:val="47735461"/>
    <w:rsid w:val="4778F40C"/>
    <w:rsid w:val="47925DEE"/>
    <w:rsid w:val="481279ED"/>
    <w:rsid w:val="48272413"/>
    <w:rsid w:val="482EBE91"/>
    <w:rsid w:val="48683978"/>
    <w:rsid w:val="487D3D8D"/>
    <w:rsid w:val="488D050A"/>
    <w:rsid w:val="4899D9E3"/>
    <w:rsid w:val="48A598C7"/>
    <w:rsid w:val="48BEC7BF"/>
    <w:rsid w:val="48D630B6"/>
    <w:rsid w:val="48FAB552"/>
    <w:rsid w:val="49729EAF"/>
    <w:rsid w:val="498B36C2"/>
    <w:rsid w:val="498BC845"/>
    <w:rsid w:val="499A68CE"/>
    <w:rsid w:val="49B823B7"/>
    <w:rsid w:val="49C2C3B9"/>
    <w:rsid w:val="4A234F84"/>
    <w:rsid w:val="4A7474EC"/>
    <w:rsid w:val="4A7945B5"/>
    <w:rsid w:val="4A847A48"/>
    <w:rsid w:val="4A8DB252"/>
    <w:rsid w:val="4AB5FD2C"/>
    <w:rsid w:val="4ABA91CB"/>
    <w:rsid w:val="4AC30902"/>
    <w:rsid w:val="4AD8BA27"/>
    <w:rsid w:val="4B2A58F9"/>
    <w:rsid w:val="4B5C32A4"/>
    <w:rsid w:val="4B64F494"/>
    <w:rsid w:val="4B6F4FE8"/>
    <w:rsid w:val="4BD87C9C"/>
    <w:rsid w:val="4BF1888C"/>
    <w:rsid w:val="4BFBB17D"/>
    <w:rsid w:val="4C0BB5A0"/>
    <w:rsid w:val="4C0D553B"/>
    <w:rsid w:val="4C4A9670"/>
    <w:rsid w:val="4C58C870"/>
    <w:rsid w:val="4C5CC5B8"/>
    <w:rsid w:val="4C6F4D5E"/>
    <w:rsid w:val="4C786E55"/>
    <w:rsid w:val="4C9090B4"/>
    <w:rsid w:val="4C940BE9"/>
    <w:rsid w:val="4C98C86A"/>
    <w:rsid w:val="4CA2D433"/>
    <w:rsid w:val="4CCC03D4"/>
    <w:rsid w:val="4CFB7A42"/>
    <w:rsid w:val="4D03A2FD"/>
    <w:rsid w:val="4D12488A"/>
    <w:rsid w:val="4D540291"/>
    <w:rsid w:val="4D60762D"/>
    <w:rsid w:val="4D84CBC7"/>
    <w:rsid w:val="4D9C329D"/>
    <w:rsid w:val="4DA3253D"/>
    <w:rsid w:val="4DC19A61"/>
    <w:rsid w:val="4E1CEE05"/>
    <w:rsid w:val="4E4CCC15"/>
    <w:rsid w:val="4E55B3D0"/>
    <w:rsid w:val="4F4FEF9F"/>
    <w:rsid w:val="4F5E1014"/>
    <w:rsid w:val="4F612375"/>
    <w:rsid w:val="4F64CC76"/>
    <w:rsid w:val="4F65D561"/>
    <w:rsid w:val="4F8E81F9"/>
    <w:rsid w:val="4F9F036A"/>
    <w:rsid w:val="4FD0692C"/>
    <w:rsid w:val="5054958E"/>
    <w:rsid w:val="5091C836"/>
    <w:rsid w:val="50A662C6"/>
    <w:rsid w:val="50BABF6E"/>
    <w:rsid w:val="50C8D317"/>
    <w:rsid w:val="50DEC255"/>
    <w:rsid w:val="50E8A527"/>
    <w:rsid w:val="50EE0B67"/>
    <w:rsid w:val="50F51B18"/>
    <w:rsid w:val="51073E41"/>
    <w:rsid w:val="51168D1D"/>
    <w:rsid w:val="511AE891"/>
    <w:rsid w:val="513B369D"/>
    <w:rsid w:val="51472248"/>
    <w:rsid w:val="5149EE87"/>
    <w:rsid w:val="51552281"/>
    <w:rsid w:val="516F4CBD"/>
    <w:rsid w:val="5179AFE4"/>
    <w:rsid w:val="517CDDE7"/>
    <w:rsid w:val="51A10591"/>
    <w:rsid w:val="51B267E9"/>
    <w:rsid w:val="51C2CE78"/>
    <w:rsid w:val="51CF8C3C"/>
    <w:rsid w:val="5210CA3F"/>
    <w:rsid w:val="52201A48"/>
    <w:rsid w:val="52732ABF"/>
    <w:rsid w:val="52AABD0B"/>
    <w:rsid w:val="52B3F66B"/>
    <w:rsid w:val="52DA2A49"/>
    <w:rsid w:val="52DBD6B5"/>
    <w:rsid w:val="53187A3E"/>
    <w:rsid w:val="53396749"/>
    <w:rsid w:val="53846ECF"/>
    <w:rsid w:val="53916054"/>
    <w:rsid w:val="53958F34"/>
    <w:rsid w:val="53986423"/>
    <w:rsid w:val="53C26D48"/>
    <w:rsid w:val="53E03D07"/>
    <w:rsid w:val="53EBBEC6"/>
    <w:rsid w:val="53F6275D"/>
    <w:rsid w:val="53F847B4"/>
    <w:rsid w:val="54092D83"/>
    <w:rsid w:val="540DDB60"/>
    <w:rsid w:val="5416A944"/>
    <w:rsid w:val="54253546"/>
    <w:rsid w:val="5429550F"/>
    <w:rsid w:val="5429F953"/>
    <w:rsid w:val="5451A2C0"/>
    <w:rsid w:val="54753714"/>
    <w:rsid w:val="54827A3C"/>
    <w:rsid w:val="54934ABD"/>
    <w:rsid w:val="54E3855B"/>
    <w:rsid w:val="556EF7D9"/>
    <w:rsid w:val="5592CADE"/>
    <w:rsid w:val="55E3CD7C"/>
    <w:rsid w:val="55E77F73"/>
    <w:rsid w:val="56017EEE"/>
    <w:rsid w:val="56032BF3"/>
    <w:rsid w:val="56324095"/>
    <w:rsid w:val="5659CDF3"/>
    <w:rsid w:val="566FFDD8"/>
    <w:rsid w:val="56BA88C6"/>
    <w:rsid w:val="56CA165A"/>
    <w:rsid w:val="56F4D034"/>
    <w:rsid w:val="571368A7"/>
    <w:rsid w:val="57191751"/>
    <w:rsid w:val="5734051B"/>
    <w:rsid w:val="57605E59"/>
    <w:rsid w:val="57A77623"/>
    <w:rsid w:val="57CBDD30"/>
    <w:rsid w:val="57D2C43D"/>
    <w:rsid w:val="57D90511"/>
    <w:rsid w:val="57F76F54"/>
    <w:rsid w:val="582CB37D"/>
    <w:rsid w:val="58617873"/>
    <w:rsid w:val="587AF23D"/>
    <w:rsid w:val="58827964"/>
    <w:rsid w:val="590DDBFF"/>
    <w:rsid w:val="595A0B8F"/>
    <w:rsid w:val="597D7F58"/>
    <w:rsid w:val="59EFACA3"/>
    <w:rsid w:val="59F94CC5"/>
    <w:rsid w:val="59FBC8AE"/>
    <w:rsid w:val="5A01C3E0"/>
    <w:rsid w:val="5A0BBCC4"/>
    <w:rsid w:val="5A41B0AF"/>
    <w:rsid w:val="5A5D91EC"/>
    <w:rsid w:val="5A6D549C"/>
    <w:rsid w:val="5A6D7505"/>
    <w:rsid w:val="5A8B0032"/>
    <w:rsid w:val="5AA8E217"/>
    <w:rsid w:val="5AB7C009"/>
    <w:rsid w:val="5ACC902D"/>
    <w:rsid w:val="5AF60456"/>
    <w:rsid w:val="5B0367C7"/>
    <w:rsid w:val="5B0EB3D3"/>
    <w:rsid w:val="5B9639E8"/>
    <w:rsid w:val="5B9E38A1"/>
    <w:rsid w:val="5BACF5C9"/>
    <w:rsid w:val="5BDF4556"/>
    <w:rsid w:val="5BF200B6"/>
    <w:rsid w:val="5BF59E1F"/>
    <w:rsid w:val="5C27333A"/>
    <w:rsid w:val="5C44E549"/>
    <w:rsid w:val="5C7CD9DE"/>
    <w:rsid w:val="5C7F8CFB"/>
    <w:rsid w:val="5C8BBCB6"/>
    <w:rsid w:val="5C952372"/>
    <w:rsid w:val="5C9C2770"/>
    <w:rsid w:val="5CF2F19C"/>
    <w:rsid w:val="5D39A694"/>
    <w:rsid w:val="5D4AD7A8"/>
    <w:rsid w:val="5D634606"/>
    <w:rsid w:val="5DDC4072"/>
    <w:rsid w:val="5E03C8D0"/>
    <w:rsid w:val="5E14406B"/>
    <w:rsid w:val="5E1FAB80"/>
    <w:rsid w:val="5E327375"/>
    <w:rsid w:val="5E345736"/>
    <w:rsid w:val="5E4B540D"/>
    <w:rsid w:val="5E513F7E"/>
    <w:rsid w:val="5E708B9C"/>
    <w:rsid w:val="5E721EA0"/>
    <w:rsid w:val="5E951059"/>
    <w:rsid w:val="5EA49990"/>
    <w:rsid w:val="5EB1886B"/>
    <w:rsid w:val="5EC491C0"/>
    <w:rsid w:val="5EC53604"/>
    <w:rsid w:val="5ED63CD1"/>
    <w:rsid w:val="5EDB1552"/>
    <w:rsid w:val="5EFAADE8"/>
    <w:rsid w:val="5F275363"/>
    <w:rsid w:val="5F2BF4D2"/>
    <w:rsid w:val="5F3EAE28"/>
    <w:rsid w:val="5F583B9F"/>
    <w:rsid w:val="5F7C5C99"/>
    <w:rsid w:val="5F8E1EDB"/>
    <w:rsid w:val="60014160"/>
    <w:rsid w:val="60478E7D"/>
    <w:rsid w:val="605D9A44"/>
    <w:rsid w:val="6092DF72"/>
    <w:rsid w:val="60A49B93"/>
    <w:rsid w:val="60C5DBC2"/>
    <w:rsid w:val="60DE382B"/>
    <w:rsid w:val="60F6469E"/>
    <w:rsid w:val="61188CDC"/>
    <w:rsid w:val="612166D6"/>
    <w:rsid w:val="61219C33"/>
    <w:rsid w:val="61304754"/>
    <w:rsid w:val="615ECF0D"/>
    <w:rsid w:val="616955A9"/>
    <w:rsid w:val="616F5D13"/>
    <w:rsid w:val="61816138"/>
    <w:rsid w:val="618CB194"/>
    <w:rsid w:val="618DCD53"/>
    <w:rsid w:val="61AEA558"/>
    <w:rsid w:val="61B055BF"/>
    <w:rsid w:val="61C277E5"/>
    <w:rsid w:val="61E8F91C"/>
    <w:rsid w:val="61FEBBE7"/>
    <w:rsid w:val="624D78B1"/>
    <w:rsid w:val="624E7F9D"/>
    <w:rsid w:val="624F47B2"/>
    <w:rsid w:val="626072DA"/>
    <w:rsid w:val="62860851"/>
    <w:rsid w:val="629B6317"/>
    <w:rsid w:val="62A69DD0"/>
    <w:rsid w:val="62CA6701"/>
    <w:rsid w:val="62DB3002"/>
    <w:rsid w:val="630DEDC7"/>
    <w:rsid w:val="633E07DF"/>
    <w:rsid w:val="6346A111"/>
    <w:rsid w:val="634C2854"/>
    <w:rsid w:val="63527172"/>
    <w:rsid w:val="637EC2AB"/>
    <w:rsid w:val="63C6A945"/>
    <w:rsid w:val="63FAAAA0"/>
    <w:rsid w:val="640863A4"/>
    <w:rsid w:val="640AC5E4"/>
    <w:rsid w:val="642B1908"/>
    <w:rsid w:val="64616F6E"/>
    <w:rsid w:val="647C5D38"/>
    <w:rsid w:val="647DE8F9"/>
    <w:rsid w:val="6491614D"/>
    <w:rsid w:val="64E737CB"/>
    <w:rsid w:val="65A8E61E"/>
    <w:rsid w:val="65AF8774"/>
    <w:rsid w:val="65CF65E2"/>
    <w:rsid w:val="65EFC993"/>
    <w:rsid w:val="664CB699"/>
    <w:rsid w:val="665802E8"/>
    <w:rsid w:val="666DFAB8"/>
    <w:rsid w:val="667D014D"/>
    <w:rsid w:val="667D31BE"/>
    <w:rsid w:val="668F5FDB"/>
    <w:rsid w:val="6694386B"/>
    <w:rsid w:val="6699CAC6"/>
    <w:rsid w:val="66D021B9"/>
    <w:rsid w:val="66F4800D"/>
    <w:rsid w:val="6733846D"/>
    <w:rsid w:val="6741A4E2"/>
    <w:rsid w:val="67486144"/>
    <w:rsid w:val="674D78CC"/>
    <w:rsid w:val="67869BD1"/>
    <w:rsid w:val="679079BA"/>
    <w:rsid w:val="67A83B65"/>
    <w:rsid w:val="67BB4B83"/>
    <w:rsid w:val="67BD724B"/>
    <w:rsid w:val="67FE82B7"/>
    <w:rsid w:val="682C8A3D"/>
    <w:rsid w:val="68450F15"/>
    <w:rsid w:val="684EB960"/>
    <w:rsid w:val="68AE03B4"/>
    <w:rsid w:val="68FE27A6"/>
    <w:rsid w:val="68FE5CF8"/>
    <w:rsid w:val="690B6EE4"/>
    <w:rsid w:val="6926170B"/>
    <w:rsid w:val="694151DE"/>
    <w:rsid w:val="695AB9AC"/>
    <w:rsid w:val="696D086C"/>
    <w:rsid w:val="69A14F0F"/>
    <w:rsid w:val="69DAE2A4"/>
    <w:rsid w:val="69E2AE15"/>
    <w:rsid w:val="69F8C41B"/>
    <w:rsid w:val="6A27DF30"/>
    <w:rsid w:val="6A3049CD"/>
    <w:rsid w:val="6A3312F9"/>
    <w:rsid w:val="6A7540BC"/>
    <w:rsid w:val="6AB68B3D"/>
    <w:rsid w:val="6AB999F1"/>
    <w:rsid w:val="6B35DC36"/>
    <w:rsid w:val="6B4EB53B"/>
    <w:rsid w:val="6B71B04C"/>
    <w:rsid w:val="6B95457E"/>
    <w:rsid w:val="6B9C8202"/>
    <w:rsid w:val="6BAC466E"/>
    <w:rsid w:val="6BC062D4"/>
    <w:rsid w:val="6BF561E3"/>
    <w:rsid w:val="6BFEE300"/>
    <w:rsid w:val="6C09EF2F"/>
    <w:rsid w:val="6C10DDC6"/>
    <w:rsid w:val="6C638BDD"/>
    <w:rsid w:val="6CDA56B2"/>
    <w:rsid w:val="6CDDDE4C"/>
    <w:rsid w:val="6CEA8463"/>
    <w:rsid w:val="6D271311"/>
    <w:rsid w:val="6D369FC8"/>
    <w:rsid w:val="6D36D065"/>
    <w:rsid w:val="6D3DC305"/>
    <w:rsid w:val="6D8B9A6B"/>
    <w:rsid w:val="6D949CD0"/>
    <w:rsid w:val="6D9E2B69"/>
    <w:rsid w:val="6DBE7E1A"/>
    <w:rsid w:val="6DD75823"/>
    <w:rsid w:val="6DDF777F"/>
    <w:rsid w:val="6DE27CD3"/>
    <w:rsid w:val="6DEC6597"/>
    <w:rsid w:val="6E2CD934"/>
    <w:rsid w:val="6E5C980D"/>
    <w:rsid w:val="6E7DC8B5"/>
    <w:rsid w:val="6E968A8C"/>
    <w:rsid w:val="6EAD2F43"/>
    <w:rsid w:val="6ED33A72"/>
    <w:rsid w:val="6EF0F55B"/>
    <w:rsid w:val="6EFFA07C"/>
    <w:rsid w:val="6F39FBCA"/>
    <w:rsid w:val="6F3AB32D"/>
    <w:rsid w:val="6F6475D9"/>
    <w:rsid w:val="6F7194ED"/>
    <w:rsid w:val="6FC16365"/>
    <w:rsid w:val="6FCD6A26"/>
    <w:rsid w:val="6FDF2CDB"/>
    <w:rsid w:val="6FF61D71"/>
    <w:rsid w:val="6FFDB69A"/>
    <w:rsid w:val="7017DBF3"/>
    <w:rsid w:val="7032482D"/>
    <w:rsid w:val="705E60DA"/>
    <w:rsid w:val="705EFDF1"/>
    <w:rsid w:val="706FF325"/>
    <w:rsid w:val="70E35DE8"/>
    <w:rsid w:val="7199B970"/>
    <w:rsid w:val="719E6293"/>
    <w:rsid w:val="71A9C78B"/>
    <w:rsid w:val="71D7A28E"/>
    <w:rsid w:val="7202B9A4"/>
    <w:rsid w:val="721EB059"/>
    <w:rsid w:val="72777950"/>
    <w:rsid w:val="72CEA919"/>
    <w:rsid w:val="72E7E578"/>
    <w:rsid w:val="72F7DF91"/>
    <w:rsid w:val="7390F348"/>
    <w:rsid w:val="739D6B8E"/>
    <w:rsid w:val="73B668F4"/>
    <w:rsid w:val="74101B08"/>
    <w:rsid w:val="74224D31"/>
    <w:rsid w:val="7438F0CF"/>
    <w:rsid w:val="747AD6AC"/>
    <w:rsid w:val="749843CF"/>
    <w:rsid w:val="749ECE43"/>
    <w:rsid w:val="74DC4B93"/>
    <w:rsid w:val="74ECAA20"/>
    <w:rsid w:val="74F4CBFF"/>
    <w:rsid w:val="752BB0C6"/>
    <w:rsid w:val="7540EFC8"/>
    <w:rsid w:val="755317CB"/>
    <w:rsid w:val="7588CC21"/>
    <w:rsid w:val="75B4033B"/>
    <w:rsid w:val="75BE8077"/>
    <w:rsid w:val="75C7202F"/>
    <w:rsid w:val="75CA5CCE"/>
    <w:rsid w:val="75CCAC37"/>
    <w:rsid w:val="76376554"/>
    <w:rsid w:val="76711D43"/>
    <w:rsid w:val="768B7D50"/>
    <w:rsid w:val="768D2B82"/>
    <w:rsid w:val="769F0E0C"/>
    <w:rsid w:val="76A3111B"/>
    <w:rsid w:val="76A5A2A9"/>
    <w:rsid w:val="76FEFE98"/>
    <w:rsid w:val="7713C47D"/>
    <w:rsid w:val="771AC7A7"/>
    <w:rsid w:val="778C3DB0"/>
    <w:rsid w:val="779CE9E7"/>
    <w:rsid w:val="77A712EE"/>
    <w:rsid w:val="77C0B1EF"/>
    <w:rsid w:val="77CE4FA9"/>
    <w:rsid w:val="77D206C5"/>
    <w:rsid w:val="77F548A9"/>
    <w:rsid w:val="783168A4"/>
    <w:rsid w:val="785C0746"/>
    <w:rsid w:val="786E636F"/>
    <w:rsid w:val="7885B142"/>
    <w:rsid w:val="788ECFF3"/>
    <w:rsid w:val="789772FA"/>
    <w:rsid w:val="78C0D806"/>
    <w:rsid w:val="78C3E6C4"/>
    <w:rsid w:val="78CADC69"/>
    <w:rsid w:val="78D2B2A0"/>
    <w:rsid w:val="78D9F30C"/>
    <w:rsid w:val="78E5E281"/>
    <w:rsid w:val="7914C195"/>
    <w:rsid w:val="7932B9B8"/>
    <w:rsid w:val="794D4337"/>
    <w:rsid w:val="79962BF9"/>
    <w:rsid w:val="79ABE3FA"/>
    <w:rsid w:val="79B1F884"/>
    <w:rsid w:val="79B84566"/>
    <w:rsid w:val="79F0371C"/>
    <w:rsid w:val="79F07261"/>
    <w:rsid w:val="79F25C59"/>
    <w:rsid w:val="7A2E78B7"/>
    <w:rsid w:val="7A30E526"/>
    <w:rsid w:val="7A3527C5"/>
    <w:rsid w:val="7A571C89"/>
    <w:rsid w:val="7A59D2D2"/>
    <w:rsid w:val="7A62CF3A"/>
    <w:rsid w:val="7A639257"/>
    <w:rsid w:val="7A6E21B5"/>
    <w:rsid w:val="7A7C3B07"/>
    <w:rsid w:val="7AA614A8"/>
    <w:rsid w:val="7B0FD62F"/>
    <w:rsid w:val="7B50DE23"/>
    <w:rsid w:val="7B717F49"/>
    <w:rsid w:val="7BB16BD6"/>
    <w:rsid w:val="7BEEFA03"/>
    <w:rsid w:val="7C0DA932"/>
    <w:rsid w:val="7C1A74B5"/>
    <w:rsid w:val="7C1EFD1B"/>
    <w:rsid w:val="7C3676FA"/>
    <w:rsid w:val="7C5B3741"/>
    <w:rsid w:val="7C5FB322"/>
    <w:rsid w:val="7C6D3B66"/>
    <w:rsid w:val="7C7D3BCF"/>
    <w:rsid w:val="7C7ECF13"/>
    <w:rsid w:val="7CA5242A"/>
    <w:rsid w:val="7CCDBBCE"/>
    <w:rsid w:val="7CD037D1"/>
    <w:rsid w:val="7D2A9387"/>
    <w:rsid w:val="7D3FD74F"/>
    <w:rsid w:val="7D784BE2"/>
    <w:rsid w:val="7D850D6C"/>
    <w:rsid w:val="7D92DA9B"/>
    <w:rsid w:val="7DA3209F"/>
    <w:rsid w:val="7DF4CE05"/>
    <w:rsid w:val="7E034FBB"/>
    <w:rsid w:val="7E0CB6A0"/>
    <w:rsid w:val="7E0D75A2"/>
    <w:rsid w:val="7E2DFDBA"/>
    <w:rsid w:val="7EA89532"/>
    <w:rsid w:val="7EB1BE6F"/>
    <w:rsid w:val="7F221187"/>
    <w:rsid w:val="7F2F0D0E"/>
    <w:rsid w:val="7F354597"/>
    <w:rsid w:val="7F3A0AF4"/>
    <w:rsid w:val="7F4E37AF"/>
    <w:rsid w:val="7F4ECA16"/>
    <w:rsid w:val="7F5E656F"/>
    <w:rsid w:val="7FA312F9"/>
    <w:rsid w:val="7FBE41EE"/>
    <w:rsid w:val="7FDE0981"/>
    <w:rsid w:val="7FEA5DC3"/>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1599EA"/>
  <w15:chartTrackingRefBased/>
  <w15:docId w15:val="{5ABC6E6E-F9F9-4C17-8001-0C668B9BF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47735461"/>
  </w:style>
  <w:style w:type="paragraph" w:styleId="Kop1">
    <w:name w:val="heading 1"/>
    <w:basedOn w:val="Standaard"/>
    <w:next w:val="Standaard"/>
    <w:link w:val="Kop1Char"/>
    <w:uiPriority w:val="9"/>
    <w:qFormat/>
    <w:rsid w:val="47735461"/>
    <w:pPr>
      <w:keepNext/>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1"/>
    <w:unhideWhenUsed/>
    <w:qFormat/>
    <w:rsid w:val="47735461"/>
    <w:pPr>
      <w:keepNext/>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1"/>
    <w:unhideWhenUsed/>
    <w:qFormat/>
    <w:rsid w:val="47735461"/>
    <w:pPr>
      <w:keepNext/>
      <w:numPr>
        <w:ilvl w:val="2"/>
        <w:numId w:val="1"/>
      </w:numPr>
      <w:spacing w:before="40" w:after="0"/>
      <w:outlineLvl w:val="2"/>
    </w:pPr>
    <w:rPr>
      <w:rFonts w:asciiTheme="majorHAnsi" w:eastAsiaTheme="majorEastAsia" w:hAnsiTheme="majorHAnsi" w:cstheme="majorBidi"/>
      <w:color w:val="1F3763"/>
      <w:sz w:val="24"/>
      <w:szCs w:val="24"/>
    </w:rPr>
  </w:style>
  <w:style w:type="paragraph" w:styleId="Kop4">
    <w:name w:val="heading 4"/>
    <w:basedOn w:val="Standaard"/>
    <w:next w:val="Standaard"/>
    <w:link w:val="Kop4Char"/>
    <w:uiPriority w:val="1"/>
    <w:unhideWhenUsed/>
    <w:qFormat/>
    <w:rsid w:val="47735461"/>
    <w:pPr>
      <w:keepNext/>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Kop5">
    <w:name w:val="heading 5"/>
    <w:basedOn w:val="Standaard"/>
    <w:next w:val="Standaard"/>
    <w:link w:val="Kop5Char"/>
    <w:uiPriority w:val="1"/>
    <w:unhideWhenUsed/>
    <w:qFormat/>
    <w:rsid w:val="47735461"/>
    <w:pPr>
      <w:keepNext/>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Kop6">
    <w:name w:val="heading 6"/>
    <w:basedOn w:val="Standaard"/>
    <w:next w:val="Standaard"/>
    <w:link w:val="Kop6Char"/>
    <w:uiPriority w:val="1"/>
    <w:unhideWhenUsed/>
    <w:qFormat/>
    <w:rsid w:val="47735461"/>
    <w:pPr>
      <w:keepNext/>
      <w:numPr>
        <w:ilvl w:val="5"/>
        <w:numId w:val="1"/>
      </w:numPr>
      <w:spacing w:before="40" w:after="0"/>
      <w:outlineLvl w:val="5"/>
    </w:pPr>
    <w:rPr>
      <w:rFonts w:asciiTheme="majorHAnsi" w:eastAsiaTheme="majorEastAsia" w:hAnsiTheme="majorHAnsi" w:cstheme="majorBidi"/>
      <w:color w:val="1F3763"/>
    </w:rPr>
  </w:style>
  <w:style w:type="paragraph" w:styleId="Kop7">
    <w:name w:val="heading 7"/>
    <w:basedOn w:val="Standaard"/>
    <w:next w:val="Standaard"/>
    <w:link w:val="Kop7Char"/>
    <w:uiPriority w:val="1"/>
    <w:unhideWhenUsed/>
    <w:qFormat/>
    <w:rsid w:val="47735461"/>
    <w:pPr>
      <w:keepNext/>
      <w:numPr>
        <w:ilvl w:val="6"/>
        <w:numId w:val="1"/>
      </w:numPr>
      <w:spacing w:before="40" w:after="0"/>
      <w:outlineLvl w:val="6"/>
    </w:pPr>
    <w:rPr>
      <w:rFonts w:asciiTheme="majorHAnsi" w:eastAsiaTheme="majorEastAsia" w:hAnsiTheme="majorHAnsi" w:cstheme="majorBidi"/>
      <w:i/>
      <w:iCs/>
      <w:color w:val="1F3763"/>
    </w:rPr>
  </w:style>
  <w:style w:type="paragraph" w:styleId="Kop8">
    <w:name w:val="heading 8"/>
    <w:basedOn w:val="Standaard"/>
    <w:next w:val="Standaard"/>
    <w:link w:val="Kop8Char"/>
    <w:uiPriority w:val="1"/>
    <w:unhideWhenUsed/>
    <w:qFormat/>
    <w:rsid w:val="47735461"/>
    <w:pPr>
      <w:keepNext/>
      <w:numPr>
        <w:ilvl w:val="7"/>
        <w:numId w:val="1"/>
      </w:numPr>
      <w:spacing w:before="40" w:after="0"/>
      <w:outlineLvl w:val="7"/>
    </w:pPr>
    <w:rPr>
      <w:rFonts w:asciiTheme="majorHAnsi" w:eastAsiaTheme="majorEastAsia" w:hAnsiTheme="majorHAnsi" w:cstheme="majorBidi"/>
      <w:color w:val="272727"/>
      <w:sz w:val="21"/>
      <w:szCs w:val="21"/>
    </w:rPr>
  </w:style>
  <w:style w:type="paragraph" w:styleId="Kop9">
    <w:name w:val="heading 9"/>
    <w:basedOn w:val="Standaard"/>
    <w:next w:val="Standaard"/>
    <w:link w:val="Kop9Char"/>
    <w:uiPriority w:val="1"/>
    <w:unhideWhenUsed/>
    <w:qFormat/>
    <w:rsid w:val="47735461"/>
    <w:pPr>
      <w:keepNext/>
      <w:numPr>
        <w:ilvl w:val="8"/>
        <w:numId w:val="1"/>
      </w:numPr>
      <w:spacing w:before="40" w:after="0"/>
      <w:outlineLvl w:val="8"/>
    </w:pPr>
    <w:rPr>
      <w:rFonts w:asciiTheme="majorHAnsi" w:eastAsiaTheme="majorEastAsia" w:hAnsiTheme="majorHAnsi" w:cstheme="majorBidi"/>
      <w:i/>
      <w:iCs/>
      <w:color w:val="272727"/>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47735461"/>
    <w:pPr>
      <w:tabs>
        <w:tab w:val="center" w:pos="4536"/>
        <w:tab w:val="right" w:pos="9072"/>
      </w:tabs>
      <w:spacing w:after="0"/>
    </w:pPr>
  </w:style>
  <w:style w:type="character" w:customStyle="1" w:styleId="KoptekstChar">
    <w:name w:val="Koptekst Char"/>
    <w:basedOn w:val="Standaardalinea-lettertype"/>
    <w:link w:val="Koptekst"/>
    <w:uiPriority w:val="99"/>
    <w:rsid w:val="008F05E1"/>
  </w:style>
  <w:style w:type="paragraph" w:styleId="Voettekst">
    <w:name w:val="footer"/>
    <w:basedOn w:val="Standaard"/>
    <w:link w:val="VoettekstChar"/>
    <w:uiPriority w:val="99"/>
    <w:unhideWhenUsed/>
    <w:rsid w:val="47735461"/>
    <w:pPr>
      <w:tabs>
        <w:tab w:val="center" w:pos="4536"/>
        <w:tab w:val="right" w:pos="9072"/>
      </w:tabs>
      <w:spacing w:after="0"/>
    </w:pPr>
  </w:style>
  <w:style w:type="character" w:customStyle="1" w:styleId="VoettekstChar">
    <w:name w:val="Voettekst Char"/>
    <w:basedOn w:val="Standaardalinea-lettertype"/>
    <w:link w:val="Voettekst"/>
    <w:uiPriority w:val="99"/>
    <w:rsid w:val="008F05E1"/>
  </w:style>
  <w:style w:type="paragraph" w:styleId="Duidelijkcitaat">
    <w:name w:val="Intense Quote"/>
    <w:basedOn w:val="Standaard"/>
    <w:next w:val="Standaard"/>
    <w:link w:val="DuidelijkcitaatChar"/>
    <w:uiPriority w:val="30"/>
    <w:qFormat/>
    <w:rsid w:val="47735461"/>
    <w:pPr>
      <w:spacing w:before="360" w:after="360"/>
      <w:ind w:left="864" w:right="864"/>
      <w:jc w:val="center"/>
    </w:pPr>
    <w:rPr>
      <w:i/>
      <w:iCs/>
      <w:color w:val="4472C4" w:themeColor="accent1"/>
    </w:rPr>
  </w:style>
  <w:style w:type="character" w:customStyle="1" w:styleId="DuidelijkcitaatChar">
    <w:name w:val="Duidelijk citaat Char"/>
    <w:basedOn w:val="Standaardalinea-lettertype"/>
    <w:link w:val="Duidelijkcitaat"/>
    <w:uiPriority w:val="30"/>
    <w:rsid w:val="00074E70"/>
    <w:rPr>
      <w:i/>
      <w:iCs/>
      <w:color w:val="4472C4" w:themeColor="accent1"/>
    </w:rPr>
  </w:style>
  <w:style w:type="character" w:customStyle="1" w:styleId="Kop1Char">
    <w:name w:val="Kop 1 Char"/>
    <w:basedOn w:val="Standaardalinea-lettertype"/>
    <w:link w:val="Kop1"/>
    <w:uiPriority w:val="9"/>
    <w:rsid w:val="00343930"/>
    <w:rPr>
      <w:rFonts w:asciiTheme="majorHAnsi" w:eastAsiaTheme="majorEastAsia" w:hAnsiTheme="majorHAnsi" w:cstheme="majorBidi"/>
      <w:color w:val="2F5496" w:themeColor="accent1" w:themeShade="BF"/>
      <w:sz w:val="32"/>
      <w:szCs w:val="32"/>
    </w:rPr>
  </w:style>
  <w:style w:type="paragraph" w:styleId="Geenafstand">
    <w:name w:val="No Spacing"/>
    <w:link w:val="GeenafstandChar"/>
    <w:uiPriority w:val="1"/>
    <w:qFormat/>
    <w:rsid w:val="008819B7"/>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8819B7"/>
    <w:rPr>
      <w:rFonts w:eastAsiaTheme="minorEastAsia"/>
      <w:lang w:eastAsia="nl-BE"/>
    </w:rPr>
  </w:style>
  <w:style w:type="paragraph" w:styleId="Kopvaninhoudsopgave">
    <w:name w:val="TOC Heading"/>
    <w:basedOn w:val="Kop1"/>
    <w:next w:val="Standaard"/>
    <w:uiPriority w:val="39"/>
    <w:unhideWhenUsed/>
    <w:qFormat/>
    <w:rsid w:val="665802E8"/>
    <w:rPr>
      <w:lang w:eastAsia="nl-BE"/>
    </w:rPr>
  </w:style>
  <w:style w:type="paragraph" w:styleId="Inhopg1">
    <w:name w:val="toc 1"/>
    <w:basedOn w:val="Standaard"/>
    <w:next w:val="Standaard"/>
    <w:uiPriority w:val="39"/>
    <w:unhideWhenUsed/>
    <w:rsid w:val="47735461"/>
    <w:pPr>
      <w:spacing w:after="100"/>
    </w:pPr>
  </w:style>
  <w:style w:type="character" w:styleId="Hyperlink">
    <w:name w:val="Hyperlink"/>
    <w:basedOn w:val="Standaardalinea-lettertype"/>
    <w:uiPriority w:val="99"/>
    <w:unhideWhenUsed/>
    <w:rsid w:val="000875F5"/>
    <w:rPr>
      <w:color w:val="0563C1" w:themeColor="hyperlink"/>
      <w:u w:val="single"/>
    </w:rPr>
  </w:style>
  <w:style w:type="character" w:customStyle="1" w:styleId="Kop2Char">
    <w:name w:val="Kop 2 Char"/>
    <w:basedOn w:val="Standaardalinea-lettertype"/>
    <w:link w:val="Kop2"/>
    <w:uiPriority w:val="1"/>
    <w:rsid w:val="00AD0AC6"/>
    <w:rPr>
      <w:rFonts w:asciiTheme="majorHAnsi" w:eastAsiaTheme="majorEastAsia" w:hAnsiTheme="majorHAnsi" w:cstheme="majorBidi"/>
      <w:color w:val="2F5496" w:themeColor="accent1" w:themeShade="BF"/>
      <w:sz w:val="26"/>
      <w:szCs w:val="26"/>
    </w:rPr>
  </w:style>
  <w:style w:type="paragraph" w:styleId="Inhopg2">
    <w:name w:val="toc 2"/>
    <w:basedOn w:val="Standaard"/>
    <w:next w:val="Standaard"/>
    <w:uiPriority w:val="39"/>
    <w:unhideWhenUsed/>
    <w:rsid w:val="47735461"/>
    <w:pPr>
      <w:spacing w:after="100"/>
      <w:ind w:left="220"/>
    </w:pPr>
  </w:style>
  <w:style w:type="character" w:customStyle="1" w:styleId="Kop3Char">
    <w:name w:val="Kop 3 Char"/>
    <w:basedOn w:val="Standaardalinea-lettertype"/>
    <w:link w:val="Kop3"/>
    <w:uiPriority w:val="1"/>
    <w:rsid w:val="00A90B19"/>
    <w:rPr>
      <w:rFonts w:asciiTheme="majorHAnsi" w:eastAsiaTheme="majorEastAsia" w:hAnsiTheme="majorHAnsi" w:cstheme="majorBidi"/>
      <w:color w:val="1F3763"/>
      <w:sz w:val="24"/>
      <w:szCs w:val="24"/>
    </w:rPr>
  </w:style>
  <w:style w:type="character" w:customStyle="1" w:styleId="Kop4Char">
    <w:name w:val="Kop 4 Char"/>
    <w:basedOn w:val="Standaardalinea-lettertype"/>
    <w:link w:val="Kop4"/>
    <w:uiPriority w:val="1"/>
    <w:rsid w:val="00A90B19"/>
    <w:rPr>
      <w:rFonts w:asciiTheme="majorHAnsi" w:eastAsiaTheme="majorEastAsia" w:hAnsiTheme="majorHAnsi" w:cstheme="majorBidi"/>
      <w:i/>
      <w:iCs/>
      <w:color w:val="2F5496" w:themeColor="accent1" w:themeShade="BF"/>
    </w:rPr>
  </w:style>
  <w:style w:type="character" w:customStyle="1" w:styleId="Kop5Char">
    <w:name w:val="Kop 5 Char"/>
    <w:basedOn w:val="Standaardalinea-lettertype"/>
    <w:link w:val="Kop5"/>
    <w:uiPriority w:val="1"/>
    <w:rsid w:val="00A90B19"/>
    <w:rPr>
      <w:rFonts w:asciiTheme="majorHAnsi" w:eastAsiaTheme="majorEastAsia" w:hAnsiTheme="majorHAnsi" w:cstheme="majorBidi"/>
      <w:color w:val="2F5496" w:themeColor="accent1" w:themeShade="BF"/>
    </w:rPr>
  </w:style>
  <w:style w:type="character" w:customStyle="1" w:styleId="Kop6Char">
    <w:name w:val="Kop 6 Char"/>
    <w:basedOn w:val="Standaardalinea-lettertype"/>
    <w:link w:val="Kop6"/>
    <w:uiPriority w:val="1"/>
    <w:rsid w:val="00A90B19"/>
    <w:rPr>
      <w:rFonts w:asciiTheme="majorHAnsi" w:eastAsiaTheme="majorEastAsia" w:hAnsiTheme="majorHAnsi" w:cstheme="majorBidi"/>
      <w:color w:val="1F3763"/>
    </w:rPr>
  </w:style>
  <w:style w:type="character" w:customStyle="1" w:styleId="Kop7Char">
    <w:name w:val="Kop 7 Char"/>
    <w:basedOn w:val="Standaardalinea-lettertype"/>
    <w:link w:val="Kop7"/>
    <w:uiPriority w:val="1"/>
    <w:rsid w:val="00A90B19"/>
    <w:rPr>
      <w:rFonts w:asciiTheme="majorHAnsi" w:eastAsiaTheme="majorEastAsia" w:hAnsiTheme="majorHAnsi" w:cstheme="majorBidi"/>
      <w:i/>
      <w:iCs/>
      <w:color w:val="1F3763"/>
    </w:rPr>
  </w:style>
  <w:style w:type="character" w:customStyle="1" w:styleId="Kop8Char">
    <w:name w:val="Kop 8 Char"/>
    <w:basedOn w:val="Standaardalinea-lettertype"/>
    <w:link w:val="Kop8"/>
    <w:uiPriority w:val="1"/>
    <w:rsid w:val="00A90B19"/>
    <w:rPr>
      <w:rFonts w:asciiTheme="majorHAnsi" w:eastAsiaTheme="majorEastAsia" w:hAnsiTheme="majorHAnsi" w:cstheme="majorBidi"/>
      <w:color w:val="272727"/>
      <w:sz w:val="21"/>
      <w:szCs w:val="21"/>
    </w:rPr>
  </w:style>
  <w:style w:type="character" w:customStyle="1" w:styleId="Kop9Char">
    <w:name w:val="Kop 9 Char"/>
    <w:basedOn w:val="Standaardalinea-lettertype"/>
    <w:link w:val="Kop9"/>
    <w:uiPriority w:val="1"/>
    <w:rsid w:val="00A90B19"/>
    <w:rPr>
      <w:rFonts w:asciiTheme="majorHAnsi" w:eastAsiaTheme="majorEastAsia" w:hAnsiTheme="majorHAnsi" w:cstheme="majorBidi"/>
      <w:i/>
      <w:iCs/>
      <w:color w:val="272727"/>
      <w:sz w:val="21"/>
      <w:szCs w:val="21"/>
    </w:rPr>
  </w:style>
  <w:style w:type="paragraph" w:styleId="Titel">
    <w:name w:val="Title"/>
    <w:basedOn w:val="Standaard"/>
    <w:next w:val="Standaard"/>
    <w:link w:val="TitelChar"/>
    <w:uiPriority w:val="10"/>
    <w:qFormat/>
    <w:rsid w:val="47735461"/>
    <w:pPr>
      <w:spacing w:after="0"/>
      <w:contextualSpacing/>
    </w:pPr>
    <w:rPr>
      <w:rFonts w:asciiTheme="majorHAnsi" w:eastAsiaTheme="majorEastAsia" w:hAnsiTheme="majorHAnsi" w:cstheme="majorBidi"/>
      <w:sz w:val="56"/>
      <w:szCs w:val="56"/>
    </w:rPr>
  </w:style>
  <w:style w:type="character" w:customStyle="1" w:styleId="TitelChar">
    <w:name w:val="Titel Char"/>
    <w:basedOn w:val="Standaardalinea-lettertype"/>
    <w:link w:val="Titel"/>
    <w:uiPriority w:val="10"/>
    <w:rsid w:val="00A90B19"/>
    <w:rPr>
      <w:rFonts w:asciiTheme="majorHAnsi" w:eastAsiaTheme="majorEastAsia" w:hAnsiTheme="majorHAnsi" w:cstheme="majorBidi"/>
      <w:sz w:val="56"/>
      <w:szCs w:val="56"/>
    </w:rPr>
  </w:style>
  <w:style w:type="paragraph" w:styleId="Ondertitel">
    <w:name w:val="Subtitle"/>
    <w:basedOn w:val="Standaard"/>
    <w:next w:val="Standaard"/>
    <w:link w:val="OndertitelChar"/>
    <w:uiPriority w:val="11"/>
    <w:qFormat/>
    <w:rsid w:val="47735461"/>
    <w:rPr>
      <w:rFonts w:eastAsiaTheme="minorEastAsia"/>
      <w:color w:val="5A5A5A"/>
    </w:rPr>
  </w:style>
  <w:style w:type="character" w:customStyle="1" w:styleId="OndertitelChar">
    <w:name w:val="Ondertitel Char"/>
    <w:basedOn w:val="Standaardalinea-lettertype"/>
    <w:link w:val="Ondertitel"/>
    <w:uiPriority w:val="11"/>
    <w:rsid w:val="00A90B19"/>
    <w:rPr>
      <w:rFonts w:eastAsiaTheme="minorEastAsia"/>
      <w:color w:val="5A5A5A"/>
    </w:rPr>
  </w:style>
  <w:style w:type="paragraph" w:styleId="Citaat">
    <w:name w:val="Quote"/>
    <w:basedOn w:val="Standaard"/>
    <w:next w:val="Standaard"/>
    <w:link w:val="CitaatChar"/>
    <w:uiPriority w:val="29"/>
    <w:qFormat/>
    <w:rsid w:val="47735461"/>
    <w:pPr>
      <w:spacing w:before="20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A90B19"/>
    <w:rPr>
      <w:i/>
      <w:iCs/>
      <w:color w:val="404040" w:themeColor="text1" w:themeTint="BF"/>
    </w:rPr>
  </w:style>
  <w:style w:type="paragraph" w:styleId="Lijstalinea">
    <w:name w:val="List Paragraph"/>
    <w:basedOn w:val="Standaard"/>
    <w:uiPriority w:val="34"/>
    <w:qFormat/>
    <w:rsid w:val="47735461"/>
    <w:pPr>
      <w:ind w:left="720"/>
      <w:contextualSpacing/>
    </w:pPr>
  </w:style>
  <w:style w:type="paragraph" w:styleId="Inhopg3">
    <w:name w:val="toc 3"/>
    <w:basedOn w:val="Standaard"/>
    <w:next w:val="Standaard"/>
    <w:uiPriority w:val="39"/>
    <w:unhideWhenUsed/>
    <w:rsid w:val="00A90B19"/>
    <w:pPr>
      <w:spacing w:after="100"/>
      <w:ind w:left="440"/>
    </w:pPr>
  </w:style>
  <w:style w:type="paragraph" w:styleId="Inhopg4">
    <w:name w:val="toc 4"/>
    <w:basedOn w:val="Standaard"/>
    <w:next w:val="Standaard"/>
    <w:uiPriority w:val="39"/>
    <w:unhideWhenUsed/>
    <w:rsid w:val="00A90B19"/>
    <w:pPr>
      <w:spacing w:after="100"/>
      <w:ind w:left="660"/>
    </w:pPr>
  </w:style>
  <w:style w:type="paragraph" w:styleId="Inhopg5">
    <w:name w:val="toc 5"/>
    <w:basedOn w:val="Standaard"/>
    <w:next w:val="Standaard"/>
    <w:uiPriority w:val="39"/>
    <w:unhideWhenUsed/>
    <w:rsid w:val="00A90B19"/>
    <w:pPr>
      <w:spacing w:after="100"/>
      <w:ind w:left="880"/>
    </w:pPr>
  </w:style>
  <w:style w:type="paragraph" w:styleId="Inhopg6">
    <w:name w:val="toc 6"/>
    <w:basedOn w:val="Standaard"/>
    <w:next w:val="Standaard"/>
    <w:uiPriority w:val="39"/>
    <w:unhideWhenUsed/>
    <w:rsid w:val="00A90B19"/>
    <w:pPr>
      <w:spacing w:after="100"/>
      <w:ind w:left="1100"/>
    </w:pPr>
  </w:style>
  <w:style w:type="paragraph" w:styleId="Inhopg7">
    <w:name w:val="toc 7"/>
    <w:basedOn w:val="Standaard"/>
    <w:next w:val="Standaard"/>
    <w:uiPriority w:val="39"/>
    <w:unhideWhenUsed/>
    <w:rsid w:val="00A90B19"/>
    <w:pPr>
      <w:spacing w:after="100"/>
      <w:ind w:left="1320"/>
    </w:pPr>
  </w:style>
  <w:style w:type="paragraph" w:styleId="Inhopg8">
    <w:name w:val="toc 8"/>
    <w:basedOn w:val="Standaard"/>
    <w:next w:val="Standaard"/>
    <w:uiPriority w:val="39"/>
    <w:unhideWhenUsed/>
    <w:rsid w:val="00A90B19"/>
    <w:pPr>
      <w:spacing w:after="100"/>
      <w:ind w:left="1540"/>
    </w:pPr>
  </w:style>
  <w:style w:type="paragraph" w:styleId="Inhopg9">
    <w:name w:val="toc 9"/>
    <w:basedOn w:val="Standaard"/>
    <w:next w:val="Standaard"/>
    <w:uiPriority w:val="39"/>
    <w:unhideWhenUsed/>
    <w:rsid w:val="00A90B19"/>
    <w:pPr>
      <w:spacing w:after="100"/>
      <w:ind w:left="1760"/>
    </w:pPr>
  </w:style>
  <w:style w:type="paragraph" w:styleId="Eindnoottekst">
    <w:name w:val="endnote text"/>
    <w:basedOn w:val="Standaard"/>
    <w:link w:val="EindnoottekstChar"/>
    <w:uiPriority w:val="99"/>
    <w:semiHidden/>
    <w:unhideWhenUsed/>
    <w:rsid w:val="00A90B19"/>
    <w:pPr>
      <w:spacing w:after="0"/>
    </w:pPr>
    <w:rPr>
      <w:sz w:val="20"/>
      <w:szCs w:val="20"/>
    </w:rPr>
  </w:style>
  <w:style w:type="character" w:customStyle="1" w:styleId="EindnoottekstChar">
    <w:name w:val="Eindnoottekst Char"/>
    <w:basedOn w:val="Standaardalinea-lettertype"/>
    <w:link w:val="Eindnoottekst"/>
    <w:uiPriority w:val="99"/>
    <w:semiHidden/>
    <w:rsid w:val="00A90B19"/>
    <w:rPr>
      <w:sz w:val="20"/>
      <w:szCs w:val="20"/>
    </w:rPr>
  </w:style>
  <w:style w:type="paragraph" w:styleId="Voetnoottekst">
    <w:name w:val="footnote text"/>
    <w:basedOn w:val="Standaard"/>
    <w:link w:val="VoetnoottekstChar"/>
    <w:uiPriority w:val="99"/>
    <w:semiHidden/>
    <w:unhideWhenUsed/>
    <w:rsid w:val="47735461"/>
    <w:pPr>
      <w:spacing w:after="0"/>
    </w:pPr>
    <w:rPr>
      <w:sz w:val="20"/>
      <w:szCs w:val="20"/>
    </w:rPr>
  </w:style>
  <w:style w:type="character" w:customStyle="1" w:styleId="VoetnoottekstChar">
    <w:name w:val="Voetnoottekst Char"/>
    <w:basedOn w:val="Standaardalinea-lettertype"/>
    <w:link w:val="Voetnoottekst"/>
    <w:uiPriority w:val="99"/>
    <w:semiHidden/>
    <w:rsid w:val="00A90B19"/>
    <w:rPr>
      <w:sz w:val="20"/>
      <w:szCs w:val="20"/>
    </w:rPr>
  </w:style>
  <w:style w:type="table" w:styleId="Tabelraster">
    <w:name w:val="Table Grid"/>
    <w:basedOn w:val="Standaardtabe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ekstopmerking">
    <w:name w:val="annotation text"/>
    <w:basedOn w:val="Standaard"/>
    <w:link w:val="TekstopmerkingChar"/>
    <w:uiPriority w:val="99"/>
    <w:unhideWhenUsed/>
    <w:rsid w:val="47735461"/>
    <w:rPr>
      <w:sz w:val="20"/>
      <w:szCs w:val="20"/>
    </w:rPr>
  </w:style>
  <w:style w:type="character" w:customStyle="1" w:styleId="TekstopmerkingChar">
    <w:name w:val="Tekst opmerking Char"/>
    <w:basedOn w:val="Standaardalinea-lettertype"/>
    <w:link w:val="Tekstopmerking"/>
    <w:uiPriority w:val="99"/>
    <w:rsid w:val="008022B0"/>
    <w:rPr>
      <w:sz w:val="20"/>
      <w:szCs w:val="20"/>
    </w:rPr>
  </w:style>
  <w:style w:type="character" w:styleId="Verwijzingopmerking">
    <w:name w:val="annotation reference"/>
    <w:basedOn w:val="Standaardalinea-lettertype"/>
    <w:uiPriority w:val="99"/>
    <w:semiHidden/>
    <w:unhideWhenUsed/>
    <w:rsid w:val="008022B0"/>
    <w:rPr>
      <w:sz w:val="16"/>
      <w:szCs w:val="16"/>
    </w:rPr>
  </w:style>
  <w:style w:type="numbering" w:customStyle="1" w:styleId="WWOutlineListStyle29">
    <w:name w:val="WW_OutlineListStyle_29"/>
    <w:rsid w:val="00F62897"/>
    <w:pPr>
      <w:numPr>
        <w:numId w:val="9"/>
      </w:numPr>
    </w:pPr>
  </w:style>
  <w:style w:type="paragraph" w:styleId="Bijschrift">
    <w:name w:val="caption"/>
    <w:basedOn w:val="Standaard"/>
    <w:next w:val="Standaard"/>
    <w:uiPriority w:val="35"/>
    <w:unhideWhenUsed/>
    <w:qFormat/>
    <w:rsid w:val="47735461"/>
    <w:pPr>
      <w:spacing w:after="200"/>
    </w:pPr>
    <w:rPr>
      <w:i/>
      <w:iCs/>
      <w:color w:val="44546A" w:themeColor="text2"/>
      <w:sz w:val="18"/>
      <w:szCs w:val="18"/>
    </w:rPr>
  </w:style>
  <w:style w:type="paragraph" w:styleId="Bibliografie">
    <w:name w:val="Bibliography"/>
    <w:basedOn w:val="Standaard"/>
    <w:next w:val="Standaard"/>
    <w:uiPriority w:val="37"/>
    <w:unhideWhenUsed/>
    <w:rsid w:val="009757AC"/>
  </w:style>
  <w:style w:type="paragraph" w:styleId="Lijstmetafbeeldingen">
    <w:name w:val="table of figures"/>
    <w:basedOn w:val="Standaard"/>
    <w:next w:val="Standaard"/>
    <w:uiPriority w:val="99"/>
    <w:unhideWhenUsed/>
    <w:rsid w:val="00330830"/>
    <w:pPr>
      <w:spacing w:after="0"/>
    </w:pPr>
  </w:style>
  <w:style w:type="character" w:styleId="GevolgdeHyperlink">
    <w:name w:val="FollowedHyperlink"/>
    <w:basedOn w:val="Standaardalinea-lettertype"/>
    <w:uiPriority w:val="99"/>
    <w:semiHidden/>
    <w:unhideWhenUsed/>
    <w:rsid w:val="003F09E8"/>
    <w:rPr>
      <w:color w:val="954F72" w:themeColor="followedHyperlink"/>
      <w:u w:val="single"/>
    </w:rPr>
  </w:style>
  <w:style w:type="paragraph" w:styleId="Bronvermelding">
    <w:name w:val="table of authorities"/>
    <w:basedOn w:val="Standaard"/>
    <w:next w:val="Standaard"/>
    <w:uiPriority w:val="99"/>
    <w:semiHidden/>
    <w:unhideWhenUsed/>
    <w:rsid w:val="00AA0C50"/>
    <w:pPr>
      <w:spacing w:after="0"/>
      <w:ind w:left="220" w:hanging="220"/>
    </w:pPr>
  </w:style>
  <w:style w:type="paragraph" w:styleId="Onderwerpvanopmerking">
    <w:name w:val="annotation subject"/>
    <w:basedOn w:val="Tekstopmerking"/>
    <w:next w:val="Tekstopmerking"/>
    <w:link w:val="OnderwerpvanopmerkingChar"/>
    <w:uiPriority w:val="99"/>
    <w:semiHidden/>
    <w:unhideWhenUsed/>
    <w:rsid w:val="0062563C"/>
    <w:rPr>
      <w:b/>
      <w:bCs/>
    </w:rPr>
  </w:style>
  <w:style w:type="character" w:customStyle="1" w:styleId="OnderwerpvanopmerkingChar">
    <w:name w:val="Onderwerp van opmerking Char"/>
    <w:basedOn w:val="TekstopmerkingChar"/>
    <w:link w:val="Onderwerpvanopmerking"/>
    <w:uiPriority w:val="99"/>
    <w:semiHidden/>
    <w:rsid w:val="0062563C"/>
    <w:rPr>
      <w:b/>
      <w:bCs/>
      <w:sz w:val="20"/>
      <w:szCs w:val="20"/>
    </w:rPr>
  </w:style>
  <w:style w:type="character" w:styleId="Nadruk">
    <w:name w:val="Emphasis"/>
    <w:basedOn w:val="Standaardalinea-lettertype"/>
    <w:uiPriority w:val="20"/>
    <w:qFormat/>
    <w:rsid w:val="007C4E80"/>
    <w:rPr>
      <w:i/>
      <w:iCs/>
    </w:rPr>
  </w:style>
  <w:style w:type="table" w:styleId="Onopgemaaktetabel1">
    <w:name w:val="Plain Table 1"/>
    <w:basedOn w:val="Standaardtabel"/>
    <w:uiPriority w:val="41"/>
    <w:rsid w:val="004878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Rastertabel4-Accent3">
    <w:name w:val="Grid Table 4 Accent 3"/>
    <w:basedOn w:val="Standaardtabel"/>
    <w:uiPriority w:val="49"/>
    <w:rsid w:val="004878E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Zwaar">
    <w:name w:val="Strong"/>
    <w:basedOn w:val="Standaardalinea-lettertype"/>
    <w:uiPriority w:val="22"/>
    <w:qFormat/>
    <w:rsid w:val="004878E7"/>
    <w:rPr>
      <w:b/>
      <w:bCs/>
    </w:rPr>
  </w:style>
  <w:style w:type="character" w:customStyle="1" w:styleId="UnresolvedMention">
    <w:name w:val="Unresolved Mention"/>
    <w:basedOn w:val="Standaardalinea-lettertype"/>
    <w:uiPriority w:val="99"/>
    <w:semiHidden/>
    <w:unhideWhenUsed/>
    <w:rsid w:val="00871B7D"/>
    <w:rPr>
      <w:color w:val="605E5C"/>
      <w:shd w:val="clear" w:color="auto" w:fill="E1DFDD"/>
    </w:rPr>
  </w:style>
  <w:style w:type="table" w:styleId="Onopgemaaktetabel3">
    <w:name w:val="Plain Table 3"/>
    <w:basedOn w:val="Standaardtabel"/>
    <w:uiPriority w:val="43"/>
    <w:rsid w:val="00DA122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4">
    <w:name w:val="Plain Table 4"/>
    <w:basedOn w:val="Standaardtabel"/>
    <w:uiPriority w:val="44"/>
    <w:rsid w:val="006835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e">
    <w:name w:val="Revision"/>
    <w:hidden/>
    <w:uiPriority w:val="99"/>
    <w:semiHidden/>
    <w:rsid w:val="00E1688E"/>
    <w:pPr>
      <w:spacing w:after="0" w:line="240" w:lineRule="auto"/>
    </w:pPr>
  </w:style>
  <w:style w:type="paragraph" w:styleId="Ballontekst">
    <w:name w:val="Balloon Text"/>
    <w:basedOn w:val="Standaard"/>
    <w:link w:val="BallontekstChar"/>
    <w:uiPriority w:val="99"/>
    <w:semiHidden/>
    <w:unhideWhenUsed/>
    <w:rsid w:val="00FF4F6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F4F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703">
      <w:bodyDiv w:val="1"/>
      <w:marLeft w:val="0"/>
      <w:marRight w:val="0"/>
      <w:marTop w:val="0"/>
      <w:marBottom w:val="0"/>
      <w:divBdr>
        <w:top w:val="none" w:sz="0" w:space="0" w:color="auto"/>
        <w:left w:val="none" w:sz="0" w:space="0" w:color="auto"/>
        <w:bottom w:val="none" w:sz="0" w:space="0" w:color="auto"/>
        <w:right w:val="none" w:sz="0" w:space="0" w:color="auto"/>
      </w:divBdr>
    </w:div>
    <w:div w:id="1470037">
      <w:bodyDiv w:val="1"/>
      <w:marLeft w:val="0"/>
      <w:marRight w:val="0"/>
      <w:marTop w:val="0"/>
      <w:marBottom w:val="0"/>
      <w:divBdr>
        <w:top w:val="none" w:sz="0" w:space="0" w:color="auto"/>
        <w:left w:val="none" w:sz="0" w:space="0" w:color="auto"/>
        <w:bottom w:val="none" w:sz="0" w:space="0" w:color="auto"/>
        <w:right w:val="none" w:sz="0" w:space="0" w:color="auto"/>
      </w:divBdr>
    </w:div>
    <w:div w:id="1786135">
      <w:bodyDiv w:val="1"/>
      <w:marLeft w:val="0"/>
      <w:marRight w:val="0"/>
      <w:marTop w:val="0"/>
      <w:marBottom w:val="0"/>
      <w:divBdr>
        <w:top w:val="none" w:sz="0" w:space="0" w:color="auto"/>
        <w:left w:val="none" w:sz="0" w:space="0" w:color="auto"/>
        <w:bottom w:val="none" w:sz="0" w:space="0" w:color="auto"/>
        <w:right w:val="none" w:sz="0" w:space="0" w:color="auto"/>
      </w:divBdr>
    </w:div>
    <w:div w:id="3091012">
      <w:bodyDiv w:val="1"/>
      <w:marLeft w:val="0"/>
      <w:marRight w:val="0"/>
      <w:marTop w:val="0"/>
      <w:marBottom w:val="0"/>
      <w:divBdr>
        <w:top w:val="none" w:sz="0" w:space="0" w:color="auto"/>
        <w:left w:val="none" w:sz="0" w:space="0" w:color="auto"/>
        <w:bottom w:val="none" w:sz="0" w:space="0" w:color="auto"/>
        <w:right w:val="none" w:sz="0" w:space="0" w:color="auto"/>
      </w:divBdr>
    </w:div>
    <w:div w:id="4946720">
      <w:bodyDiv w:val="1"/>
      <w:marLeft w:val="0"/>
      <w:marRight w:val="0"/>
      <w:marTop w:val="0"/>
      <w:marBottom w:val="0"/>
      <w:divBdr>
        <w:top w:val="none" w:sz="0" w:space="0" w:color="auto"/>
        <w:left w:val="none" w:sz="0" w:space="0" w:color="auto"/>
        <w:bottom w:val="none" w:sz="0" w:space="0" w:color="auto"/>
        <w:right w:val="none" w:sz="0" w:space="0" w:color="auto"/>
      </w:divBdr>
    </w:div>
    <w:div w:id="5863035">
      <w:bodyDiv w:val="1"/>
      <w:marLeft w:val="0"/>
      <w:marRight w:val="0"/>
      <w:marTop w:val="0"/>
      <w:marBottom w:val="0"/>
      <w:divBdr>
        <w:top w:val="none" w:sz="0" w:space="0" w:color="auto"/>
        <w:left w:val="none" w:sz="0" w:space="0" w:color="auto"/>
        <w:bottom w:val="none" w:sz="0" w:space="0" w:color="auto"/>
        <w:right w:val="none" w:sz="0" w:space="0" w:color="auto"/>
      </w:divBdr>
    </w:div>
    <w:div w:id="6293109">
      <w:bodyDiv w:val="1"/>
      <w:marLeft w:val="0"/>
      <w:marRight w:val="0"/>
      <w:marTop w:val="0"/>
      <w:marBottom w:val="0"/>
      <w:divBdr>
        <w:top w:val="none" w:sz="0" w:space="0" w:color="auto"/>
        <w:left w:val="none" w:sz="0" w:space="0" w:color="auto"/>
        <w:bottom w:val="none" w:sz="0" w:space="0" w:color="auto"/>
        <w:right w:val="none" w:sz="0" w:space="0" w:color="auto"/>
      </w:divBdr>
    </w:div>
    <w:div w:id="12146572">
      <w:bodyDiv w:val="1"/>
      <w:marLeft w:val="0"/>
      <w:marRight w:val="0"/>
      <w:marTop w:val="0"/>
      <w:marBottom w:val="0"/>
      <w:divBdr>
        <w:top w:val="none" w:sz="0" w:space="0" w:color="auto"/>
        <w:left w:val="none" w:sz="0" w:space="0" w:color="auto"/>
        <w:bottom w:val="none" w:sz="0" w:space="0" w:color="auto"/>
        <w:right w:val="none" w:sz="0" w:space="0" w:color="auto"/>
      </w:divBdr>
    </w:div>
    <w:div w:id="12803083">
      <w:bodyDiv w:val="1"/>
      <w:marLeft w:val="0"/>
      <w:marRight w:val="0"/>
      <w:marTop w:val="0"/>
      <w:marBottom w:val="0"/>
      <w:divBdr>
        <w:top w:val="none" w:sz="0" w:space="0" w:color="auto"/>
        <w:left w:val="none" w:sz="0" w:space="0" w:color="auto"/>
        <w:bottom w:val="none" w:sz="0" w:space="0" w:color="auto"/>
        <w:right w:val="none" w:sz="0" w:space="0" w:color="auto"/>
      </w:divBdr>
    </w:div>
    <w:div w:id="13506928">
      <w:bodyDiv w:val="1"/>
      <w:marLeft w:val="0"/>
      <w:marRight w:val="0"/>
      <w:marTop w:val="0"/>
      <w:marBottom w:val="0"/>
      <w:divBdr>
        <w:top w:val="none" w:sz="0" w:space="0" w:color="auto"/>
        <w:left w:val="none" w:sz="0" w:space="0" w:color="auto"/>
        <w:bottom w:val="none" w:sz="0" w:space="0" w:color="auto"/>
        <w:right w:val="none" w:sz="0" w:space="0" w:color="auto"/>
      </w:divBdr>
    </w:div>
    <w:div w:id="13843063">
      <w:bodyDiv w:val="1"/>
      <w:marLeft w:val="0"/>
      <w:marRight w:val="0"/>
      <w:marTop w:val="0"/>
      <w:marBottom w:val="0"/>
      <w:divBdr>
        <w:top w:val="none" w:sz="0" w:space="0" w:color="auto"/>
        <w:left w:val="none" w:sz="0" w:space="0" w:color="auto"/>
        <w:bottom w:val="none" w:sz="0" w:space="0" w:color="auto"/>
        <w:right w:val="none" w:sz="0" w:space="0" w:color="auto"/>
      </w:divBdr>
    </w:div>
    <w:div w:id="15623679">
      <w:bodyDiv w:val="1"/>
      <w:marLeft w:val="0"/>
      <w:marRight w:val="0"/>
      <w:marTop w:val="0"/>
      <w:marBottom w:val="0"/>
      <w:divBdr>
        <w:top w:val="none" w:sz="0" w:space="0" w:color="auto"/>
        <w:left w:val="none" w:sz="0" w:space="0" w:color="auto"/>
        <w:bottom w:val="none" w:sz="0" w:space="0" w:color="auto"/>
        <w:right w:val="none" w:sz="0" w:space="0" w:color="auto"/>
      </w:divBdr>
    </w:div>
    <w:div w:id="15810903">
      <w:bodyDiv w:val="1"/>
      <w:marLeft w:val="0"/>
      <w:marRight w:val="0"/>
      <w:marTop w:val="0"/>
      <w:marBottom w:val="0"/>
      <w:divBdr>
        <w:top w:val="none" w:sz="0" w:space="0" w:color="auto"/>
        <w:left w:val="none" w:sz="0" w:space="0" w:color="auto"/>
        <w:bottom w:val="none" w:sz="0" w:space="0" w:color="auto"/>
        <w:right w:val="none" w:sz="0" w:space="0" w:color="auto"/>
      </w:divBdr>
    </w:div>
    <w:div w:id="15927953">
      <w:bodyDiv w:val="1"/>
      <w:marLeft w:val="0"/>
      <w:marRight w:val="0"/>
      <w:marTop w:val="0"/>
      <w:marBottom w:val="0"/>
      <w:divBdr>
        <w:top w:val="none" w:sz="0" w:space="0" w:color="auto"/>
        <w:left w:val="none" w:sz="0" w:space="0" w:color="auto"/>
        <w:bottom w:val="none" w:sz="0" w:space="0" w:color="auto"/>
        <w:right w:val="none" w:sz="0" w:space="0" w:color="auto"/>
      </w:divBdr>
    </w:div>
    <w:div w:id="16154414">
      <w:bodyDiv w:val="1"/>
      <w:marLeft w:val="0"/>
      <w:marRight w:val="0"/>
      <w:marTop w:val="0"/>
      <w:marBottom w:val="0"/>
      <w:divBdr>
        <w:top w:val="none" w:sz="0" w:space="0" w:color="auto"/>
        <w:left w:val="none" w:sz="0" w:space="0" w:color="auto"/>
        <w:bottom w:val="none" w:sz="0" w:space="0" w:color="auto"/>
        <w:right w:val="none" w:sz="0" w:space="0" w:color="auto"/>
      </w:divBdr>
    </w:div>
    <w:div w:id="16196490">
      <w:bodyDiv w:val="1"/>
      <w:marLeft w:val="0"/>
      <w:marRight w:val="0"/>
      <w:marTop w:val="0"/>
      <w:marBottom w:val="0"/>
      <w:divBdr>
        <w:top w:val="none" w:sz="0" w:space="0" w:color="auto"/>
        <w:left w:val="none" w:sz="0" w:space="0" w:color="auto"/>
        <w:bottom w:val="none" w:sz="0" w:space="0" w:color="auto"/>
        <w:right w:val="none" w:sz="0" w:space="0" w:color="auto"/>
      </w:divBdr>
    </w:div>
    <w:div w:id="20789461">
      <w:bodyDiv w:val="1"/>
      <w:marLeft w:val="0"/>
      <w:marRight w:val="0"/>
      <w:marTop w:val="0"/>
      <w:marBottom w:val="0"/>
      <w:divBdr>
        <w:top w:val="none" w:sz="0" w:space="0" w:color="auto"/>
        <w:left w:val="none" w:sz="0" w:space="0" w:color="auto"/>
        <w:bottom w:val="none" w:sz="0" w:space="0" w:color="auto"/>
        <w:right w:val="none" w:sz="0" w:space="0" w:color="auto"/>
      </w:divBdr>
    </w:div>
    <w:div w:id="20938453">
      <w:bodyDiv w:val="1"/>
      <w:marLeft w:val="0"/>
      <w:marRight w:val="0"/>
      <w:marTop w:val="0"/>
      <w:marBottom w:val="0"/>
      <w:divBdr>
        <w:top w:val="none" w:sz="0" w:space="0" w:color="auto"/>
        <w:left w:val="none" w:sz="0" w:space="0" w:color="auto"/>
        <w:bottom w:val="none" w:sz="0" w:space="0" w:color="auto"/>
        <w:right w:val="none" w:sz="0" w:space="0" w:color="auto"/>
      </w:divBdr>
    </w:div>
    <w:div w:id="21635235">
      <w:bodyDiv w:val="1"/>
      <w:marLeft w:val="0"/>
      <w:marRight w:val="0"/>
      <w:marTop w:val="0"/>
      <w:marBottom w:val="0"/>
      <w:divBdr>
        <w:top w:val="none" w:sz="0" w:space="0" w:color="auto"/>
        <w:left w:val="none" w:sz="0" w:space="0" w:color="auto"/>
        <w:bottom w:val="none" w:sz="0" w:space="0" w:color="auto"/>
        <w:right w:val="none" w:sz="0" w:space="0" w:color="auto"/>
      </w:divBdr>
    </w:div>
    <w:div w:id="22681041">
      <w:bodyDiv w:val="1"/>
      <w:marLeft w:val="0"/>
      <w:marRight w:val="0"/>
      <w:marTop w:val="0"/>
      <w:marBottom w:val="0"/>
      <w:divBdr>
        <w:top w:val="none" w:sz="0" w:space="0" w:color="auto"/>
        <w:left w:val="none" w:sz="0" w:space="0" w:color="auto"/>
        <w:bottom w:val="none" w:sz="0" w:space="0" w:color="auto"/>
        <w:right w:val="none" w:sz="0" w:space="0" w:color="auto"/>
      </w:divBdr>
    </w:div>
    <w:div w:id="23795293">
      <w:bodyDiv w:val="1"/>
      <w:marLeft w:val="0"/>
      <w:marRight w:val="0"/>
      <w:marTop w:val="0"/>
      <w:marBottom w:val="0"/>
      <w:divBdr>
        <w:top w:val="none" w:sz="0" w:space="0" w:color="auto"/>
        <w:left w:val="none" w:sz="0" w:space="0" w:color="auto"/>
        <w:bottom w:val="none" w:sz="0" w:space="0" w:color="auto"/>
        <w:right w:val="none" w:sz="0" w:space="0" w:color="auto"/>
      </w:divBdr>
    </w:div>
    <w:div w:id="27263213">
      <w:bodyDiv w:val="1"/>
      <w:marLeft w:val="0"/>
      <w:marRight w:val="0"/>
      <w:marTop w:val="0"/>
      <w:marBottom w:val="0"/>
      <w:divBdr>
        <w:top w:val="none" w:sz="0" w:space="0" w:color="auto"/>
        <w:left w:val="none" w:sz="0" w:space="0" w:color="auto"/>
        <w:bottom w:val="none" w:sz="0" w:space="0" w:color="auto"/>
        <w:right w:val="none" w:sz="0" w:space="0" w:color="auto"/>
      </w:divBdr>
    </w:div>
    <w:div w:id="29453949">
      <w:bodyDiv w:val="1"/>
      <w:marLeft w:val="0"/>
      <w:marRight w:val="0"/>
      <w:marTop w:val="0"/>
      <w:marBottom w:val="0"/>
      <w:divBdr>
        <w:top w:val="none" w:sz="0" w:space="0" w:color="auto"/>
        <w:left w:val="none" w:sz="0" w:space="0" w:color="auto"/>
        <w:bottom w:val="none" w:sz="0" w:space="0" w:color="auto"/>
        <w:right w:val="none" w:sz="0" w:space="0" w:color="auto"/>
      </w:divBdr>
    </w:div>
    <w:div w:id="30034283">
      <w:bodyDiv w:val="1"/>
      <w:marLeft w:val="0"/>
      <w:marRight w:val="0"/>
      <w:marTop w:val="0"/>
      <w:marBottom w:val="0"/>
      <w:divBdr>
        <w:top w:val="none" w:sz="0" w:space="0" w:color="auto"/>
        <w:left w:val="none" w:sz="0" w:space="0" w:color="auto"/>
        <w:bottom w:val="none" w:sz="0" w:space="0" w:color="auto"/>
        <w:right w:val="none" w:sz="0" w:space="0" w:color="auto"/>
      </w:divBdr>
    </w:div>
    <w:div w:id="31541786">
      <w:bodyDiv w:val="1"/>
      <w:marLeft w:val="0"/>
      <w:marRight w:val="0"/>
      <w:marTop w:val="0"/>
      <w:marBottom w:val="0"/>
      <w:divBdr>
        <w:top w:val="none" w:sz="0" w:space="0" w:color="auto"/>
        <w:left w:val="none" w:sz="0" w:space="0" w:color="auto"/>
        <w:bottom w:val="none" w:sz="0" w:space="0" w:color="auto"/>
        <w:right w:val="none" w:sz="0" w:space="0" w:color="auto"/>
      </w:divBdr>
    </w:div>
    <w:div w:id="32078238">
      <w:bodyDiv w:val="1"/>
      <w:marLeft w:val="0"/>
      <w:marRight w:val="0"/>
      <w:marTop w:val="0"/>
      <w:marBottom w:val="0"/>
      <w:divBdr>
        <w:top w:val="none" w:sz="0" w:space="0" w:color="auto"/>
        <w:left w:val="none" w:sz="0" w:space="0" w:color="auto"/>
        <w:bottom w:val="none" w:sz="0" w:space="0" w:color="auto"/>
        <w:right w:val="none" w:sz="0" w:space="0" w:color="auto"/>
      </w:divBdr>
    </w:div>
    <w:div w:id="33039535">
      <w:bodyDiv w:val="1"/>
      <w:marLeft w:val="0"/>
      <w:marRight w:val="0"/>
      <w:marTop w:val="0"/>
      <w:marBottom w:val="0"/>
      <w:divBdr>
        <w:top w:val="none" w:sz="0" w:space="0" w:color="auto"/>
        <w:left w:val="none" w:sz="0" w:space="0" w:color="auto"/>
        <w:bottom w:val="none" w:sz="0" w:space="0" w:color="auto"/>
        <w:right w:val="none" w:sz="0" w:space="0" w:color="auto"/>
      </w:divBdr>
    </w:div>
    <w:div w:id="36205325">
      <w:bodyDiv w:val="1"/>
      <w:marLeft w:val="0"/>
      <w:marRight w:val="0"/>
      <w:marTop w:val="0"/>
      <w:marBottom w:val="0"/>
      <w:divBdr>
        <w:top w:val="none" w:sz="0" w:space="0" w:color="auto"/>
        <w:left w:val="none" w:sz="0" w:space="0" w:color="auto"/>
        <w:bottom w:val="none" w:sz="0" w:space="0" w:color="auto"/>
        <w:right w:val="none" w:sz="0" w:space="0" w:color="auto"/>
      </w:divBdr>
    </w:div>
    <w:div w:id="36899966">
      <w:bodyDiv w:val="1"/>
      <w:marLeft w:val="0"/>
      <w:marRight w:val="0"/>
      <w:marTop w:val="0"/>
      <w:marBottom w:val="0"/>
      <w:divBdr>
        <w:top w:val="none" w:sz="0" w:space="0" w:color="auto"/>
        <w:left w:val="none" w:sz="0" w:space="0" w:color="auto"/>
        <w:bottom w:val="none" w:sz="0" w:space="0" w:color="auto"/>
        <w:right w:val="none" w:sz="0" w:space="0" w:color="auto"/>
      </w:divBdr>
    </w:div>
    <w:div w:id="40443607">
      <w:bodyDiv w:val="1"/>
      <w:marLeft w:val="0"/>
      <w:marRight w:val="0"/>
      <w:marTop w:val="0"/>
      <w:marBottom w:val="0"/>
      <w:divBdr>
        <w:top w:val="none" w:sz="0" w:space="0" w:color="auto"/>
        <w:left w:val="none" w:sz="0" w:space="0" w:color="auto"/>
        <w:bottom w:val="none" w:sz="0" w:space="0" w:color="auto"/>
        <w:right w:val="none" w:sz="0" w:space="0" w:color="auto"/>
      </w:divBdr>
    </w:div>
    <w:div w:id="41057756">
      <w:bodyDiv w:val="1"/>
      <w:marLeft w:val="0"/>
      <w:marRight w:val="0"/>
      <w:marTop w:val="0"/>
      <w:marBottom w:val="0"/>
      <w:divBdr>
        <w:top w:val="none" w:sz="0" w:space="0" w:color="auto"/>
        <w:left w:val="none" w:sz="0" w:space="0" w:color="auto"/>
        <w:bottom w:val="none" w:sz="0" w:space="0" w:color="auto"/>
        <w:right w:val="none" w:sz="0" w:space="0" w:color="auto"/>
      </w:divBdr>
    </w:div>
    <w:div w:id="42027287">
      <w:bodyDiv w:val="1"/>
      <w:marLeft w:val="0"/>
      <w:marRight w:val="0"/>
      <w:marTop w:val="0"/>
      <w:marBottom w:val="0"/>
      <w:divBdr>
        <w:top w:val="none" w:sz="0" w:space="0" w:color="auto"/>
        <w:left w:val="none" w:sz="0" w:space="0" w:color="auto"/>
        <w:bottom w:val="none" w:sz="0" w:space="0" w:color="auto"/>
        <w:right w:val="none" w:sz="0" w:space="0" w:color="auto"/>
      </w:divBdr>
    </w:div>
    <w:div w:id="45181992">
      <w:bodyDiv w:val="1"/>
      <w:marLeft w:val="0"/>
      <w:marRight w:val="0"/>
      <w:marTop w:val="0"/>
      <w:marBottom w:val="0"/>
      <w:divBdr>
        <w:top w:val="none" w:sz="0" w:space="0" w:color="auto"/>
        <w:left w:val="none" w:sz="0" w:space="0" w:color="auto"/>
        <w:bottom w:val="none" w:sz="0" w:space="0" w:color="auto"/>
        <w:right w:val="none" w:sz="0" w:space="0" w:color="auto"/>
      </w:divBdr>
    </w:div>
    <w:div w:id="45226253">
      <w:bodyDiv w:val="1"/>
      <w:marLeft w:val="0"/>
      <w:marRight w:val="0"/>
      <w:marTop w:val="0"/>
      <w:marBottom w:val="0"/>
      <w:divBdr>
        <w:top w:val="none" w:sz="0" w:space="0" w:color="auto"/>
        <w:left w:val="none" w:sz="0" w:space="0" w:color="auto"/>
        <w:bottom w:val="none" w:sz="0" w:space="0" w:color="auto"/>
        <w:right w:val="none" w:sz="0" w:space="0" w:color="auto"/>
      </w:divBdr>
    </w:div>
    <w:div w:id="47338301">
      <w:bodyDiv w:val="1"/>
      <w:marLeft w:val="0"/>
      <w:marRight w:val="0"/>
      <w:marTop w:val="0"/>
      <w:marBottom w:val="0"/>
      <w:divBdr>
        <w:top w:val="none" w:sz="0" w:space="0" w:color="auto"/>
        <w:left w:val="none" w:sz="0" w:space="0" w:color="auto"/>
        <w:bottom w:val="none" w:sz="0" w:space="0" w:color="auto"/>
        <w:right w:val="none" w:sz="0" w:space="0" w:color="auto"/>
      </w:divBdr>
    </w:div>
    <w:div w:id="47800393">
      <w:bodyDiv w:val="1"/>
      <w:marLeft w:val="0"/>
      <w:marRight w:val="0"/>
      <w:marTop w:val="0"/>
      <w:marBottom w:val="0"/>
      <w:divBdr>
        <w:top w:val="none" w:sz="0" w:space="0" w:color="auto"/>
        <w:left w:val="none" w:sz="0" w:space="0" w:color="auto"/>
        <w:bottom w:val="none" w:sz="0" w:space="0" w:color="auto"/>
        <w:right w:val="none" w:sz="0" w:space="0" w:color="auto"/>
      </w:divBdr>
    </w:div>
    <w:div w:id="50659963">
      <w:bodyDiv w:val="1"/>
      <w:marLeft w:val="0"/>
      <w:marRight w:val="0"/>
      <w:marTop w:val="0"/>
      <w:marBottom w:val="0"/>
      <w:divBdr>
        <w:top w:val="none" w:sz="0" w:space="0" w:color="auto"/>
        <w:left w:val="none" w:sz="0" w:space="0" w:color="auto"/>
        <w:bottom w:val="none" w:sz="0" w:space="0" w:color="auto"/>
        <w:right w:val="none" w:sz="0" w:space="0" w:color="auto"/>
      </w:divBdr>
    </w:div>
    <w:div w:id="52969204">
      <w:bodyDiv w:val="1"/>
      <w:marLeft w:val="0"/>
      <w:marRight w:val="0"/>
      <w:marTop w:val="0"/>
      <w:marBottom w:val="0"/>
      <w:divBdr>
        <w:top w:val="none" w:sz="0" w:space="0" w:color="auto"/>
        <w:left w:val="none" w:sz="0" w:space="0" w:color="auto"/>
        <w:bottom w:val="none" w:sz="0" w:space="0" w:color="auto"/>
        <w:right w:val="none" w:sz="0" w:space="0" w:color="auto"/>
      </w:divBdr>
    </w:div>
    <w:div w:id="53359722">
      <w:bodyDiv w:val="1"/>
      <w:marLeft w:val="0"/>
      <w:marRight w:val="0"/>
      <w:marTop w:val="0"/>
      <w:marBottom w:val="0"/>
      <w:divBdr>
        <w:top w:val="none" w:sz="0" w:space="0" w:color="auto"/>
        <w:left w:val="none" w:sz="0" w:space="0" w:color="auto"/>
        <w:bottom w:val="none" w:sz="0" w:space="0" w:color="auto"/>
        <w:right w:val="none" w:sz="0" w:space="0" w:color="auto"/>
      </w:divBdr>
    </w:div>
    <w:div w:id="53505451">
      <w:bodyDiv w:val="1"/>
      <w:marLeft w:val="0"/>
      <w:marRight w:val="0"/>
      <w:marTop w:val="0"/>
      <w:marBottom w:val="0"/>
      <w:divBdr>
        <w:top w:val="none" w:sz="0" w:space="0" w:color="auto"/>
        <w:left w:val="none" w:sz="0" w:space="0" w:color="auto"/>
        <w:bottom w:val="none" w:sz="0" w:space="0" w:color="auto"/>
        <w:right w:val="none" w:sz="0" w:space="0" w:color="auto"/>
      </w:divBdr>
    </w:div>
    <w:div w:id="56366394">
      <w:bodyDiv w:val="1"/>
      <w:marLeft w:val="0"/>
      <w:marRight w:val="0"/>
      <w:marTop w:val="0"/>
      <w:marBottom w:val="0"/>
      <w:divBdr>
        <w:top w:val="none" w:sz="0" w:space="0" w:color="auto"/>
        <w:left w:val="none" w:sz="0" w:space="0" w:color="auto"/>
        <w:bottom w:val="none" w:sz="0" w:space="0" w:color="auto"/>
        <w:right w:val="none" w:sz="0" w:space="0" w:color="auto"/>
      </w:divBdr>
    </w:div>
    <w:div w:id="56369281">
      <w:bodyDiv w:val="1"/>
      <w:marLeft w:val="0"/>
      <w:marRight w:val="0"/>
      <w:marTop w:val="0"/>
      <w:marBottom w:val="0"/>
      <w:divBdr>
        <w:top w:val="none" w:sz="0" w:space="0" w:color="auto"/>
        <w:left w:val="none" w:sz="0" w:space="0" w:color="auto"/>
        <w:bottom w:val="none" w:sz="0" w:space="0" w:color="auto"/>
        <w:right w:val="none" w:sz="0" w:space="0" w:color="auto"/>
      </w:divBdr>
    </w:div>
    <w:div w:id="58990236">
      <w:bodyDiv w:val="1"/>
      <w:marLeft w:val="0"/>
      <w:marRight w:val="0"/>
      <w:marTop w:val="0"/>
      <w:marBottom w:val="0"/>
      <w:divBdr>
        <w:top w:val="none" w:sz="0" w:space="0" w:color="auto"/>
        <w:left w:val="none" w:sz="0" w:space="0" w:color="auto"/>
        <w:bottom w:val="none" w:sz="0" w:space="0" w:color="auto"/>
        <w:right w:val="none" w:sz="0" w:space="0" w:color="auto"/>
      </w:divBdr>
    </w:div>
    <w:div w:id="60254216">
      <w:bodyDiv w:val="1"/>
      <w:marLeft w:val="0"/>
      <w:marRight w:val="0"/>
      <w:marTop w:val="0"/>
      <w:marBottom w:val="0"/>
      <w:divBdr>
        <w:top w:val="none" w:sz="0" w:space="0" w:color="auto"/>
        <w:left w:val="none" w:sz="0" w:space="0" w:color="auto"/>
        <w:bottom w:val="none" w:sz="0" w:space="0" w:color="auto"/>
        <w:right w:val="none" w:sz="0" w:space="0" w:color="auto"/>
      </w:divBdr>
    </w:div>
    <w:div w:id="62798412">
      <w:bodyDiv w:val="1"/>
      <w:marLeft w:val="0"/>
      <w:marRight w:val="0"/>
      <w:marTop w:val="0"/>
      <w:marBottom w:val="0"/>
      <w:divBdr>
        <w:top w:val="none" w:sz="0" w:space="0" w:color="auto"/>
        <w:left w:val="none" w:sz="0" w:space="0" w:color="auto"/>
        <w:bottom w:val="none" w:sz="0" w:space="0" w:color="auto"/>
        <w:right w:val="none" w:sz="0" w:space="0" w:color="auto"/>
      </w:divBdr>
    </w:div>
    <w:div w:id="64232265">
      <w:bodyDiv w:val="1"/>
      <w:marLeft w:val="0"/>
      <w:marRight w:val="0"/>
      <w:marTop w:val="0"/>
      <w:marBottom w:val="0"/>
      <w:divBdr>
        <w:top w:val="none" w:sz="0" w:space="0" w:color="auto"/>
        <w:left w:val="none" w:sz="0" w:space="0" w:color="auto"/>
        <w:bottom w:val="none" w:sz="0" w:space="0" w:color="auto"/>
        <w:right w:val="none" w:sz="0" w:space="0" w:color="auto"/>
      </w:divBdr>
    </w:div>
    <w:div w:id="65686519">
      <w:bodyDiv w:val="1"/>
      <w:marLeft w:val="0"/>
      <w:marRight w:val="0"/>
      <w:marTop w:val="0"/>
      <w:marBottom w:val="0"/>
      <w:divBdr>
        <w:top w:val="none" w:sz="0" w:space="0" w:color="auto"/>
        <w:left w:val="none" w:sz="0" w:space="0" w:color="auto"/>
        <w:bottom w:val="none" w:sz="0" w:space="0" w:color="auto"/>
        <w:right w:val="none" w:sz="0" w:space="0" w:color="auto"/>
      </w:divBdr>
    </w:div>
    <w:div w:id="66196107">
      <w:bodyDiv w:val="1"/>
      <w:marLeft w:val="0"/>
      <w:marRight w:val="0"/>
      <w:marTop w:val="0"/>
      <w:marBottom w:val="0"/>
      <w:divBdr>
        <w:top w:val="none" w:sz="0" w:space="0" w:color="auto"/>
        <w:left w:val="none" w:sz="0" w:space="0" w:color="auto"/>
        <w:bottom w:val="none" w:sz="0" w:space="0" w:color="auto"/>
        <w:right w:val="none" w:sz="0" w:space="0" w:color="auto"/>
      </w:divBdr>
    </w:div>
    <w:div w:id="66344069">
      <w:bodyDiv w:val="1"/>
      <w:marLeft w:val="0"/>
      <w:marRight w:val="0"/>
      <w:marTop w:val="0"/>
      <w:marBottom w:val="0"/>
      <w:divBdr>
        <w:top w:val="none" w:sz="0" w:space="0" w:color="auto"/>
        <w:left w:val="none" w:sz="0" w:space="0" w:color="auto"/>
        <w:bottom w:val="none" w:sz="0" w:space="0" w:color="auto"/>
        <w:right w:val="none" w:sz="0" w:space="0" w:color="auto"/>
      </w:divBdr>
    </w:div>
    <w:div w:id="66848325">
      <w:bodyDiv w:val="1"/>
      <w:marLeft w:val="0"/>
      <w:marRight w:val="0"/>
      <w:marTop w:val="0"/>
      <w:marBottom w:val="0"/>
      <w:divBdr>
        <w:top w:val="none" w:sz="0" w:space="0" w:color="auto"/>
        <w:left w:val="none" w:sz="0" w:space="0" w:color="auto"/>
        <w:bottom w:val="none" w:sz="0" w:space="0" w:color="auto"/>
        <w:right w:val="none" w:sz="0" w:space="0" w:color="auto"/>
      </w:divBdr>
    </w:div>
    <w:div w:id="66998498">
      <w:bodyDiv w:val="1"/>
      <w:marLeft w:val="0"/>
      <w:marRight w:val="0"/>
      <w:marTop w:val="0"/>
      <w:marBottom w:val="0"/>
      <w:divBdr>
        <w:top w:val="none" w:sz="0" w:space="0" w:color="auto"/>
        <w:left w:val="none" w:sz="0" w:space="0" w:color="auto"/>
        <w:bottom w:val="none" w:sz="0" w:space="0" w:color="auto"/>
        <w:right w:val="none" w:sz="0" w:space="0" w:color="auto"/>
      </w:divBdr>
    </w:div>
    <w:div w:id="68815740">
      <w:bodyDiv w:val="1"/>
      <w:marLeft w:val="0"/>
      <w:marRight w:val="0"/>
      <w:marTop w:val="0"/>
      <w:marBottom w:val="0"/>
      <w:divBdr>
        <w:top w:val="none" w:sz="0" w:space="0" w:color="auto"/>
        <w:left w:val="none" w:sz="0" w:space="0" w:color="auto"/>
        <w:bottom w:val="none" w:sz="0" w:space="0" w:color="auto"/>
        <w:right w:val="none" w:sz="0" w:space="0" w:color="auto"/>
      </w:divBdr>
    </w:div>
    <w:div w:id="68965945">
      <w:bodyDiv w:val="1"/>
      <w:marLeft w:val="0"/>
      <w:marRight w:val="0"/>
      <w:marTop w:val="0"/>
      <w:marBottom w:val="0"/>
      <w:divBdr>
        <w:top w:val="none" w:sz="0" w:space="0" w:color="auto"/>
        <w:left w:val="none" w:sz="0" w:space="0" w:color="auto"/>
        <w:bottom w:val="none" w:sz="0" w:space="0" w:color="auto"/>
        <w:right w:val="none" w:sz="0" w:space="0" w:color="auto"/>
      </w:divBdr>
    </w:div>
    <w:div w:id="71585658">
      <w:bodyDiv w:val="1"/>
      <w:marLeft w:val="0"/>
      <w:marRight w:val="0"/>
      <w:marTop w:val="0"/>
      <w:marBottom w:val="0"/>
      <w:divBdr>
        <w:top w:val="none" w:sz="0" w:space="0" w:color="auto"/>
        <w:left w:val="none" w:sz="0" w:space="0" w:color="auto"/>
        <w:bottom w:val="none" w:sz="0" w:space="0" w:color="auto"/>
        <w:right w:val="none" w:sz="0" w:space="0" w:color="auto"/>
      </w:divBdr>
    </w:div>
    <w:div w:id="72818101">
      <w:bodyDiv w:val="1"/>
      <w:marLeft w:val="0"/>
      <w:marRight w:val="0"/>
      <w:marTop w:val="0"/>
      <w:marBottom w:val="0"/>
      <w:divBdr>
        <w:top w:val="none" w:sz="0" w:space="0" w:color="auto"/>
        <w:left w:val="none" w:sz="0" w:space="0" w:color="auto"/>
        <w:bottom w:val="none" w:sz="0" w:space="0" w:color="auto"/>
        <w:right w:val="none" w:sz="0" w:space="0" w:color="auto"/>
      </w:divBdr>
    </w:div>
    <w:div w:id="73205781">
      <w:bodyDiv w:val="1"/>
      <w:marLeft w:val="0"/>
      <w:marRight w:val="0"/>
      <w:marTop w:val="0"/>
      <w:marBottom w:val="0"/>
      <w:divBdr>
        <w:top w:val="none" w:sz="0" w:space="0" w:color="auto"/>
        <w:left w:val="none" w:sz="0" w:space="0" w:color="auto"/>
        <w:bottom w:val="none" w:sz="0" w:space="0" w:color="auto"/>
        <w:right w:val="none" w:sz="0" w:space="0" w:color="auto"/>
      </w:divBdr>
    </w:div>
    <w:div w:id="73669311">
      <w:bodyDiv w:val="1"/>
      <w:marLeft w:val="0"/>
      <w:marRight w:val="0"/>
      <w:marTop w:val="0"/>
      <w:marBottom w:val="0"/>
      <w:divBdr>
        <w:top w:val="none" w:sz="0" w:space="0" w:color="auto"/>
        <w:left w:val="none" w:sz="0" w:space="0" w:color="auto"/>
        <w:bottom w:val="none" w:sz="0" w:space="0" w:color="auto"/>
        <w:right w:val="none" w:sz="0" w:space="0" w:color="auto"/>
      </w:divBdr>
    </w:div>
    <w:div w:id="76287885">
      <w:bodyDiv w:val="1"/>
      <w:marLeft w:val="0"/>
      <w:marRight w:val="0"/>
      <w:marTop w:val="0"/>
      <w:marBottom w:val="0"/>
      <w:divBdr>
        <w:top w:val="none" w:sz="0" w:space="0" w:color="auto"/>
        <w:left w:val="none" w:sz="0" w:space="0" w:color="auto"/>
        <w:bottom w:val="none" w:sz="0" w:space="0" w:color="auto"/>
        <w:right w:val="none" w:sz="0" w:space="0" w:color="auto"/>
      </w:divBdr>
    </w:div>
    <w:div w:id="77794036">
      <w:bodyDiv w:val="1"/>
      <w:marLeft w:val="0"/>
      <w:marRight w:val="0"/>
      <w:marTop w:val="0"/>
      <w:marBottom w:val="0"/>
      <w:divBdr>
        <w:top w:val="none" w:sz="0" w:space="0" w:color="auto"/>
        <w:left w:val="none" w:sz="0" w:space="0" w:color="auto"/>
        <w:bottom w:val="none" w:sz="0" w:space="0" w:color="auto"/>
        <w:right w:val="none" w:sz="0" w:space="0" w:color="auto"/>
      </w:divBdr>
    </w:div>
    <w:div w:id="77867082">
      <w:bodyDiv w:val="1"/>
      <w:marLeft w:val="0"/>
      <w:marRight w:val="0"/>
      <w:marTop w:val="0"/>
      <w:marBottom w:val="0"/>
      <w:divBdr>
        <w:top w:val="none" w:sz="0" w:space="0" w:color="auto"/>
        <w:left w:val="none" w:sz="0" w:space="0" w:color="auto"/>
        <w:bottom w:val="none" w:sz="0" w:space="0" w:color="auto"/>
        <w:right w:val="none" w:sz="0" w:space="0" w:color="auto"/>
      </w:divBdr>
    </w:div>
    <w:div w:id="79060155">
      <w:bodyDiv w:val="1"/>
      <w:marLeft w:val="0"/>
      <w:marRight w:val="0"/>
      <w:marTop w:val="0"/>
      <w:marBottom w:val="0"/>
      <w:divBdr>
        <w:top w:val="none" w:sz="0" w:space="0" w:color="auto"/>
        <w:left w:val="none" w:sz="0" w:space="0" w:color="auto"/>
        <w:bottom w:val="none" w:sz="0" w:space="0" w:color="auto"/>
        <w:right w:val="none" w:sz="0" w:space="0" w:color="auto"/>
      </w:divBdr>
    </w:div>
    <w:div w:id="80297944">
      <w:bodyDiv w:val="1"/>
      <w:marLeft w:val="0"/>
      <w:marRight w:val="0"/>
      <w:marTop w:val="0"/>
      <w:marBottom w:val="0"/>
      <w:divBdr>
        <w:top w:val="none" w:sz="0" w:space="0" w:color="auto"/>
        <w:left w:val="none" w:sz="0" w:space="0" w:color="auto"/>
        <w:bottom w:val="none" w:sz="0" w:space="0" w:color="auto"/>
        <w:right w:val="none" w:sz="0" w:space="0" w:color="auto"/>
      </w:divBdr>
    </w:div>
    <w:div w:id="82384202">
      <w:bodyDiv w:val="1"/>
      <w:marLeft w:val="0"/>
      <w:marRight w:val="0"/>
      <w:marTop w:val="0"/>
      <w:marBottom w:val="0"/>
      <w:divBdr>
        <w:top w:val="none" w:sz="0" w:space="0" w:color="auto"/>
        <w:left w:val="none" w:sz="0" w:space="0" w:color="auto"/>
        <w:bottom w:val="none" w:sz="0" w:space="0" w:color="auto"/>
        <w:right w:val="none" w:sz="0" w:space="0" w:color="auto"/>
      </w:divBdr>
    </w:div>
    <w:div w:id="82839710">
      <w:bodyDiv w:val="1"/>
      <w:marLeft w:val="0"/>
      <w:marRight w:val="0"/>
      <w:marTop w:val="0"/>
      <w:marBottom w:val="0"/>
      <w:divBdr>
        <w:top w:val="none" w:sz="0" w:space="0" w:color="auto"/>
        <w:left w:val="none" w:sz="0" w:space="0" w:color="auto"/>
        <w:bottom w:val="none" w:sz="0" w:space="0" w:color="auto"/>
        <w:right w:val="none" w:sz="0" w:space="0" w:color="auto"/>
      </w:divBdr>
    </w:div>
    <w:div w:id="84964052">
      <w:bodyDiv w:val="1"/>
      <w:marLeft w:val="0"/>
      <w:marRight w:val="0"/>
      <w:marTop w:val="0"/>
      <w:marBottom w:val="0"/>
      <w:divBdr>
        <w:top w:val="none" w:sz="0" w:space="0" w:color="auto"/>
        <w:left w:val="none" w:sz="0" w:space="0" w:color="auto"/>
        <w:bottom w:val="none" w:sz="0" w:space="0" w:color="auto"/>
        <w:right w:val="none" w:sz="0" w:space="0" w:color="auto"/>
      </w:divBdr>
    </w:div>
    <w:div w:id="88235354">
      <w:bodyDiv w:val="1"/>
      <w:marLeft w:val="0"/>
      <w:marRight w:val="0"/>
      <w:marTop w:val="0"/>
      <w:marBottom w:val="0"/>
      <w:divBdr>
        <w:top w:val="none" w:sz="0" w:space="0" w:color="auto"/>
        <w:left w:val="none" w:sz="0" w:space="0" w:color="auto"/>
        <w:bottom w:val="none" w:sz="0" w:space="0" w:color="auto"/>
        <w:right w:val="none" w:sz="0" w:space="0" w:color="auto"/>
      </w:divBdr>
    </w:div>
    <w:div w:id="90517847">
      <w:bodyDiv w:val="1"/>
      <w:marLeft w:val="0"/>
      <w:marRight w:val="0"/>
      <w:marTop w:val="0"/>
      <w:marBottom w:val="0"/>
      <w:divBdr>
        <w:top w:val="none" w:sz="0" w:space="0" w:color="auto"/>
        <w:left w:val="none" w:sz="0" w:space="0" w:color="auto"/>
        <w:bottom w:val="none" w:sz="0" w:space="0" w:color="auto"/>
        <w:right w:val="none" w:sz="0" w:space="0" w:color="auto"/>
      </w:divBdr>
    </w:div>
    <w:div w:id="91054293">
      <w:bodyDiv w:val="1"/>
      <w:marLeft w:val="0"/>
      <w:marRight w:val="0"/>
      <w:marTop w:val="0"/>
      <w:marBottom w:val="0"/>
      <w:divBdr>
        <w:top w:val="none" w:sz="0" w:space="0" w:color="auto"/>
        <w:left w:val="none" w:sz="0" w:space="0" w:color="auto"/>
        <w:bottom w:val="none" w:sz="0" w:space="0" w:color="auto"/>
        <w:right w:val="none" w:sz="0" w:space="0" w:color="auto"/>
      </w:divBdr>
    </w:div>
    <w:div w:id="91249811">
      <w:bodyDiv w:val="1"/>
      <w:marLeft w:val="0"/>
      <w:marRight w:val="0"/>
      <w:marTop w:val="0"/>
      <w:marBottom w:val="0"/>
      <w:divBdr>
        <w:top w:val="none" w:sz="0" w:space="0" w:color="auto"/>
        <w:left w:val="none" w:sz="0" w:space="0" w:color="auto"/>
        <w:bottom w:val="none" w:sz="0" w:space="0" w:color="auto"/>
        <w:right w:val="none" w:sz="0" w:space="0" w:color="auto"/>
      </w:divBdr>
    </w:div>
    <w:div w:id="91627151">
      <w:bodyDiv w:val="1"/>
      <w:marLeft w:val="0"/>
      <w:marRight w:val="0"/>
      <w:marTop w:val="0"/>
      <w:marBottom w:val="0"/>
      <w:divBdr>
        <w:top w:val="none" w:sz="0" w:space="0" w:color="auto"/>
        <w:left w:val="none" w:sz="0" w:space="0" w:color="auto"/>
        <w:bottom w:val="none" w:sz="0" w:space="0" w:color="auto"/>
        <w:right w:val="none" w:sz="0" w:space="0" w:color="auto"/>
      </w:divBdr>
    </w:div>
    <w:div w:id="92166581">
      <w:bodyDiv w:val="1"/>
      <w:marLeft w:val="0"/>
      <w:marRight w:val="0"/>
      <w:marTop w:val="0"/>
      <w:marBottom w:val="0"/>
      <w:divBdr>
        <w:top w:val="none" w:sz="0" w:space="0" w:color="auto"/>
        <w:left w:val="none" w:sz="0" w:space="0" w:color="auto"/>
        <w:bottom w:val="none" w:sz="0" w:space="0" w:color="auto"/>
        <w:right w:val="none" w:sz="0" w:space="0" w:color="auto"/>
      </w:divBdr>
    </w:div>
    <w:div w:id="92481483">
      <w:bodyDiv w:val="1"/>
      <w:marLeft w:val="0"/>
      <w:marRight w:val="0"/>
      <w:marTop w:val="0"/>
      <w:marBottom w:val="0"/>
      <w:divBdr>
        <w:top w:val="none" w:sz="0" w:space="0" w:color="auto"/>
        <w:left w:val="none" w:sz="0" w:space="0" w:color="auto"/>
        <w:bottom w:val="none" w:sz="0" w:space="0" w:color="auto"/>
        <w:right w:val="none" w:sz="0" w:space="0" w:color="auto"/>
      </w:divBdr>
    </w:div>
    <w:div w:id="93018843">
      <w:bodyDiv w:val="1"/>
      <w:marLeft w:val="0"/>
      <w:marRight w:val="0"/>
      <w:marTop w:val="0"/>
      <w:marBottom w:val="0"/>
      <w:divBdr>
        <w:top w:val="none" w:sz="0" w:space="0" w:color="auto"/>
        <w:left w:val="none" w:sz="0" w:space="0" w:color="auto"/>
        <w:bottom w:val="none" w:sz="0" w:space="0" w:color="auto"/>
        <w:right w:val="none" w:sz="0" w:space="0" w:color="auto"/>
      </w:divBdr>
    </w:div>
    <w:div w:id="93550492">
      <w:bodyDiv w:val="1"/>
      <w:marLeft w:val="0"/>
      <w:marRight w:val="0"/>
      <w:marTop w:val="0"/>
      <w:marBottom w:val="0"/>
      <w:divBdr>
        <w:top w:val="none" w:sz="0" w:space="0" w:color="auto"/>
        <w:left w:val="none" w:sz="0" w:space="0" w:color="auto"/>
        <w:bottom w:val="none" w:sz="0" w:space="0" w:color="auto"/>
        <w:right w:val="none" w:sz="0" w:space="0" w:color="auto"/>
      </w:divBdr>
    </w:div>
    <w:div w:id="94792456">
      <w:bodyDiv w:val="1"/>
      <w:marLeft w:val="0"/>
      <w:marRight w:val="0"/>
      <w:marTop w:val="0"/>
      <w:marBottom w:val="0"/>
      <w:divBdr>
        <w:top w:val="none" w:sz="0" w:space="0" w:color="auto"/>
        <w:left w:val="none" w:sz="0" w:space="0" w:color="auto"/>
        <w:bottom w:val="none" w:sz="0" w:space="0" w:color="auto"/>
        <w:right w:val="none" w:sz="0" w:space="0" w:color="auto"/>
      </w:divBdr>
    </w:div>
    <w:div w:id="97264744">
      <w:bodyDiv w:val="1"/>
      <w:marLeft w:val="0"/>
      <w:marRight w:val="0"/>
      <w:marTop w:val="0"/>
      <w:marBottom w:val="0"/>
      <w:divBdr>
        <w:top w:val="none" w:sz="0" w:space="0" w:color="auto"/>
        <w:left w:val="none" w:sz="0" w:space="0" w:color="auto"/>
        <w:bottom w:val="none" w:sz="0" w:space="0" w:color="auto"/>
        <w:right w:val="none" w:sz="0" w:space="0" w:color="auto"/>
      </w:divBdr>
    </w:div>
    <w:div w:id="97995099">
      <w:bodyDiv w:val="1"/>
      <w:marLeft w:val="0"/>
      <w:marRight w:val="0"/>
      <w:marTop w:val="0"/>
      <w:marBottom w:val="0"/>
      <w:divBdr>
        <w:top w:val="none" w:sz="0" w:space="0" w:color="auto"/>
        <w:left w:val="none" w:sz="0" w:space="0" w:color="auto"/>
        <w:bottom w:val="none" w:sz="0" w:space="0" w:color="auto"/>
        <w:right w:val="none" w:sz="0" w:space="0" w:color="auto"/>
      </w:divBdr>
    </w:div>
    <w:div w:id="98372954">
      <w:bodyDiv w:val="1"/>
      <w:marLeft w:val="0"/>
      <w:marRight w:val="0"/>
      <w:marTop w:val="0"/>
      <w:marBottom w:val="0"/>
      <w:divBdr>
        <w:top w:val="none" w:sz="0" w:space="0" w:color="auto"/>
        <w:left w:val="none" w:sz="0" w:space="0" w:color="auto"/>
        <w:bottom w:val="none" w:sz="0" w:space="0" w:color="auto"/>
        <w:right w:val="none" w:sz="0" w:space="0" w:color="auto"/>
      </w:divBdr>
    </w:div>
    <w:div w:id="98379465">
      <w:bodyDiv w:val="1"/>
      <w:marLeft w:val="0"/>
      <w:marRight w:val="0"/>
      <w:marTop w:val="0"/>
      <w:marBottom w:val="0"/>
      <w:divBdr>
        <w:top w:val="none" w:sz="0" w:space="0" w:color="auto"/>
        <w:left w:val="none" w:sz="0" w:space="0" w:color="auto"/>
        <w:bottom w:val="none" w:sz="0" w:space="0" w:color="auto"/>
        <w:right w:val="none" w:sz="0" w:space="0" w:color="auto"/>
      </w:divBdr>
    </w:div>
    <w:div w:id="98717370">
      <w:bodyDiv w:val="1"/>
      <w:marLeft w:val="0"/>
      <w:marRight w:val="0"/>
      <w:marTop w:val="0"/>
      <w:marBottom w:val="0"/>
      <w:divBdr>
        <w:top w:val="none" w:sz="0" w:space="0" w:color="auto"/>
        <w:left w:val="none" w:sz="0" w:space="0" w:color="auto"/>
        <w:bottom w:val="none" w:sz="0" w:space="0" w:color="auto"/>
        <w:right w:val="none" w:sz="0" w:space="0" w:color="auto"/>
      </w:divBdr>
    </w:div>
    <w:div w:id="98725371">
      <w:bodyDiv w:val="1"/>
      <w:marLeft w:val="0"/>
      <w:marRight w:val="0"/>
      <w:marTop w:val="0"/>
      <w:marBottom w:val="0"/>
      <w:divBdr>
        <w:top w:val="none" w:sz="0" w:space="0" w:color="auto"/>
        <w:left w:val="none" w:sz="0" w:space="0" w:color="auto"/>
        <w:bottom w:val="none" w:sz="0" w:space="0" w:color="auto"/>
        <w:right w:val="none" w:sz="0" w:space="0" w:color="auto"/>
      </w:divBdr>
    </w:div>
    <w:div w:id="104690429">
      <w:bodyDiv w:val="1"/>
      <w:marLeft w:val="0"/>
      <w:marRight w:val="0"/>
      <w:marTop w:val="0"/>
      <w:marBottom w:val="0"/>
      <w:divBdr>
        <w:top w:val="none" w:sz="0" w:space="0" w:color="auto"/>
        <w:left w:val="none" w:sz="0" w:space="0" w:color="auto"/>
        <w:bottom w:val="none" w:sz="0" w:space="0" w:color="auto"/>
        <w:right w:val="none" w:sz="0" w:space="0" w:color="auto"/>
      </w:divBdr>
    </w:div>
    <w:div w:id="107430194">
      <w:bodyDiv w:val="1"/>
      <w:marLeft w:val="0"/>
      <w:marRight w:val="0"/>
      <w:marTop w:val="0"/>
      <w:marBottom w:val="0"/>
      <w:divBdr>
        <w:top w:val="none" w:sz="0" w:space="0" w:color="auto"/>
        <w:left w:val="none" w:sz="0" w:space="0" w:color="auto"/>
        <w:bottom w:val="none" w:sz="0" w:space="0" w:color="auto"/>
        <w:right w:val="none" w:sz="0" w:space="0" w:color="auto"/>
      </w:divBdr>
    </w:div>
    <w:div w:id="109253058">
      <w:bodyDiv w:val="1"/>
      <w:marLeft w:val="0"/>
      <w:marRight w:val="0"/>
      <w:marTop w:val="0"/>
      <w:marBottom w:val="0"/>
      <w:divBdr>
        <w:top w:val="none" w:sz="0" w:space="0" w:color="auto"/>
        <w:left w:val="none" w:sz="0" w:space="0" w:color="auto"/>
        <w:bottom w:val="none" w:sz="0" w:space="0" w:color="auto"/>
        <w:right w:val="none" w:sz="0" w:space="0" w:color="auto"/>
      </w:divBdr>
    </w:div>
    <w:div w:id="109975210">
      <w:bodyDiv w:val="1"/>
      <w:marLeft w:val="0"/>
      <w:marRight w:val="0"/>
      <w:marTop w:val="0"/>
      <w:marBottom w:val="0"/>
      <w:divBdr>
        <w:top w:val="none" w:sz="0" w:space="0" w:color="auto"/>
        <w:left w:val="none" w:sz="0" w:space="0" w:color="auto"/>
        <w:bottom w:val="none" w:sz="0" w:space="0" w:color="auto"/>
        <w:right w:val="none" w:sz="0" w:space="0" w:color="auto"/>
      </w:divBdr>
    </w:div>
    <w:div w:id="111244455">
      <w:bodyDiv w:val="1"/>
      <w:marLeft w:val="0"/>
      <w:marRight w:val="0"/>
      <w:marTop w:val="0"/>
      <w:marBottom w:val="0"/>
      <w:divBdr>
        <w:top w:val="none" w:sz="0" w:space="0" w:color="auto"/>
        <w:left w:val="none" w:sz="0" w:space="0" w:color="auto"/>
        <w:bottom w:val="none" w:sz="0" w:space="0" w:color="auto"/>
        <w:right w:val="none" w:sz="0" w:space="0" w:color="auto"/>
      </w:divBdr>
    </w:div>
    <w:div w:id="113138652">
      <w:bodyDiv w:val="1"/>
      <w:marLeft w:val="0"/>
      <w:marRight w:val="0"/>
      <w:marTop w:val="0"/>
      <w:marBottom w:val="0"/>
      <w:divBdr>
        <w:top w:val="none" w:sz="0" w:space="0" w:color="auto"/>
        <w:left w:val="none" w:sz="0" w:space="0" w:color="auto"/>
        <w:bottom w:val="none" w:sz="0" w:space="0" w:color="auto"/>
        <w:right w:val="none" w:sz="0" w:space="0" w:color="auto"/>
      </w:divBdr>
    </w:div>
    <w:div w:id="114569956">
      <w:bodyDiv w:val="1"/>
      <w:marLeft w:val="0"/>
      <w:marRight w:val="0"/>
      <w:marTop w:val="0"/>
      <w:marBottom w:val="0"/>
      <w:divBdr>
        <w:top w:val="none" w:sz="0" w:space="0" w:color="auto"/>
        <w:left w:val="none" w:sz="0" w:space="0" w:color="auto"/>
        <w:bottom w:val="none" w:sz="0" w:space="0" w:color="auto"/>
        <w:right w:val="none" w:sz="0" w:space="0" w:color="auto"/>
      </w:divBdr>
    </w:div>
    <w:div w:id="117721228">
      <w:bodyDiv w:val="1"/>
      <w:marLeft w:val="0"/>
      <w:marRight w:val="0"/>
      <w:marTop w:val="0"/>
      <w:marBottom w:val="0"/>
      <w:divBdr>
        <w:top w:val="none" w:sz="0" w:space="0" w:color="auto"/>
        <w:left w:val="none" w:sz="0" w:space="0" w:color="auto"/>
        <w:bottom w:val="none" w:sz="0" w:space="0" w:color="auto"/>
        <w:right w:val="none" w:sz="0" w:space="0" w:color="auto"/>
      </w:divBdr>
    </w:div>
    <w:div w:id="118494202">
      <w:bodyDiv w:val="1"/>
      <w:marLeft w:val="0"/>
      <w:marRight w:val="0"/>
      <w:marTop w:val="0"/>
      <w:marBottom w:val="0"/>
      <w:divBdr>
        <w:top w:val="none" w:sz="0" w:space="0" w:color="auto"/>
        <w:left w:val="none" w:sz="0" w:space="0" w:color="auto"/>
        <w:bottom w:val="none" w:sz="0" w:space="0" w:color="auto"/>
        <w:right w:val="none" w:sz="0" w:space="0" w:color="auto"/>
      </w:divBdr>
    </w:div>
    <w:div w:id="118571317">
      <w:bodyDiv w:val="1"/>
      <w:marLeft w:val="0"/>
      <w:marRight w:val="0"/>
      <w:marTop w:val="0"/>
      <w:marBottom w:val="0"/>
      <w:divBdr>
        <w:top w:val="none" w:sz="0" w:space="0" w:color="auto"/>
        <w:left w:val="none" w:sz="0" w:space="0" w:color="auto"/>
        <w:bottom w:val="none" w:sz="0" w:space="0" w:color="auto"/>
        <w:right w:val="none" w:sz="0" w:space="0" w:color="auto"/>
      </w:divBdr>
    </w:div>
    <w:div w:id="118912680">
      <w:bodyDiv w:val="1"/>
      <w:marLeft w:val="0"/>
      <w:marRight w:val="0"/>
      <w:marTop w:val="0"/>
      <w:marBottom w:val="0"/>
      <w:divBdr>
        <w:top w:val="none" w:sz="0" w:space="0" w:color="auto"/>
        <w:left w:val="none" w:sz="0" w:space="0" w:color="auto"/>
        <w:bottom w:val="none" w:sz="0" w:space="0" w:color="auto"/>
        <w:right w:val="none" w:sz="0" w:space="0" w:color="auto"/>
      </w:divBdr>
    </w:div>
    <w:div w:id="119107468">
      <w:bodyDiv w:val="1"/>
      <w:marLeft w:val="0"/>
      <w:marRight w:val="0"/>
      <w:marTop w:val="0"/>
      <w:marBottom w:val="0"/>
      <w:divBdr>
        <w:top w:val="none" w:sz="0" w:space="0" w:color="auto"/>
        <w:left w:val="none" w:sz="0" w:space="0" w:color="auto"/>
        <w:bottom w:val="none" w:sz="0" w:space="0" w:color="auto"/>
        <w:right w:val="none" w:sz="0" w:space="0" w:color="auto"/>
      </w:divBdr>
    </w:div>
    <w:div w:id="120535094">
      <w:bodyDiv w:val="1"/>
      <w:marLeft w:val="0"/>
      <w:marRight w:val="0"/>
      <w:marTop w:val="0"/>
      <w:marBottom w:val="0"/>
      <w:divBdr>
        <w:top w:val="none" w:sz="0" w:space="0" w:color="auto"/>
        <w:left w:val="none" w:sz="0" w:space="0" w:color="auto"/>
        <w:bottom w:val="none" w:sz="0" w:space="0" w:color="auto"/>
        <w:right w:val="none" w:sz="0" w:space="0" w:color="auto"/>
      </w:divBdr>
    </w:div>
    <w:div w:id="122384105">
      <w:bodyDiv w:val="1"/>
      <w:marLeft w:val="0"/>
      <w:marRight w:val="0"/>
      <w:marTop w:val="0"/>
      <w:marBottom w:val="0"/>
      <w:divBdr>
        <w:top w:val="none" w:sz="0" w:space="0" w:color="auto"/>
        <w:left w:val="none" w:sz="0" w:space="0" w:color="auto"/>
        <w:bottom w:val="none" w:sz="0" w:space="0" w:color="auto"/>
        <w:right w:val="none" w:sz="0" w:space="0" w:color="auto"/>
      </w:divBdr>
    </w:div>
    <w:div w:id="122387938">
      <w:bodyDiv w:val="1"/>
      <w:marLeft w:val="0"/>
      <w:marRight w:val="0"/>
      <w:marTop w:val="0"/>
      <w:marBottom w:val="0"/>
      <w:divBdr>
        <w:top w:val="none" w:sz="0" w:space="0" w:color="auto"/>
        <w:left w:val="none" w:sz="0" w:space="0" w:color="auto"/>
        <w:bottom w:val="none" w:sz="0" w:space="0" w:color="auto"/>
        <w:right w:val="none" w:sz="0" w:space="0" w:color="auto"/>
      </w:divBdr>
    </w:div>
    <w:div w:id="122889485">
      <w:bodyDiv w:val="1"/>
      <w:marLeft w:val="0"/>
      <w:marRight w:val="0"/>
      <w:marTop w:val="0"/>
      <w:marBottom w:val="0"/>
      <w:divBdr>
        <w:top w:val="none" w:sz="0" w:space="0" w:color="auto"/>
        <w:left w:val="none" w:sz="0" w:space="0" w:color="auto"/>
        <w:bottom w:val="none" w:sz="0" w:space="0" w:color="auto"/>
        <w:right w:val="none" w:sz="0" w:space="0" w:color="auto"/>
      </w:divBdr>
    </w:div>
    <w:div w:id="122893314">
      <w:bodyDiv w:val="1"/>
      <w:marLeft w:val="0"/>
      <w:marRight w:val="0"/>
      <w:marTop w:val="0"/>
      <w:marBottom w:val="0"/>
      <w:divBdr>
        <w:top w:val="none" w:sz="0" w:space="0" w:color="auto"/>
        <w:left w:val="none" w:sz="0" w:space="0" w:color="auto"/>
        <w:bottom w:val="none" w:sz="0" w:space="0" w:color="auto"/>
        <w:right w:val="none" w:sz="0" w:space="0" w:color="auto"/>
      </w:divBdr>
    </w:div>
    <w:div w:id="123041313">
      <w:bodyDiv w:val="1"/>
      <w:marLeft w:val="0"/>
      <w:marRight w:val="0"/>
      <w:marTop w:val="0"/>
      <w:marBottom w:val="0"/>
      <w:divBdr>
        <w:top w:val="none" w:sz="0" w:space="0" w:color="auto"/>
        <w:left w:val="none" w:sz="0" w:space="0" w:color="auto"/>
        <w:bottom w:val="none" w:sz="0" w:space="0" w:color="auto"/>
        <w:right w:val="none" w:sz="0" w:space="0" w:color="auto"/>
      </w:divBdr>
    </w:div>
    <w:div w:id="126247600">
      <w:bodyDiv w:val="1"/>
      <w:marLeft w:val="0"/>
      <w:marRight w:val="0"/>
      <w:marTop w:val="0"/>
      <w:marBottom w:val="0"/>
      <w:divBdr>
        <w:top w:val="none" w:sz="0" w:space="0" w:color="auto"/>
        <w:left w:val="none" w:sz="0" w:space="0" w:color="auto"/>
        <w:bottom w:val="none" w:sz="0" w:space="0" w:color="auto"/>
        <w:right w:val="none" w:sz="0" w:space="0" w:color="auto"/>
      </w:divBdr>
    </w:div>
    <w:div w:id="126825974">
      <w:bodyDiv w:val="1"/>
      <w:marLeft w:val="0"/>
      <w:marRight w:val="0"/>
      <w:marTop w:val="0"/>
      <w:marBottom w:val="0"/>
      <w:divBdr>
        <w:top w:val="none" w:sz="0" w:space="0" w:color="auto"/>
        <w:left w:val="none" w:sz="0" w:space="0" w:color="auto"/>
        <w:bottom w:val="none" w:sz="0" w:space="0" w:color="auto"/>
        <w:right w:val="none" w:sz="0" w:space="0" w:color="auto"/>
      </w:divBdr>
    </w:div>
    <w:div w:id="127207634">
      <w:bodyDiv w:val="1"/>
      <w:marLeft w:val="0"/>
      <w:marRight w:val="0"/>
      <w:marTop w:val="0"/>
      <w:marBottom w:val="0"/>
      <w:divBdr>
        <w:top w:val="none" w:sz="0" w:space="0" w:color="auto"/>
        <w:left w:val="none" w:sz="0" w:space="0" w:color="auto"/>
        <w:bottom w:val="none" w:sz="0" w:space="0" w:color="auto"/>
        <w:right w:val="none" w:sz="0" w:space="0" w:color="auto"/>
      </w:divBdr>
    </w:div>
    <w:div w:id="130902543">
      <w:bodyDiv w:val="1"/>
      <w:marLeft w:val="0"/>
      <w:marRight w:val="0"/>
      <w:marTop w:val="0"/>
      <w:marBottom w:val="0"/>
      <w:divBdr>
        <w:top w:val="none" w:sz="0" w:space="0" w:color="auto"/>
        <w:left w:val="none" w:sz="0" w:space="0" w:color="auto"/>
        <w:bottom w:val="none" w:sz="0" w:space="0" w:color="auto"/>
        <w:right w:val="none" w:sz="0" w:space="0" w:color="auto"/>
      </w:divBdr>
    </w:div>
    <w:div w:id="130946073">
      <w:bodyDiv w:val="1"/>
      <w:marLeft w:val="0"/>
      <w:marRight w:val="0"/>
      <w:marTop w:val="0"/>
      <w:marBottom w:val="0"/>
      <w:divBdr>
        <w:top w:val="none" w:sz="0" w:space="0" w:color="auto"/>
        <w:left w:val="none" w:sz="0" w:space="0" w:color="auto"/>
        <w:bottom w:val="none" w:sz="0" w:space="0" w:color="auto"/>
        <w:right w:val="none" w:sz="0" w:space="0" w:color="auto"/>
      </w:divBdr>
    </w:div>
    <w:div w:id="131217052">
      <w:bodyDiv w:val="1"/>
      <w:marLeft w:val="0"/>
      <w:marRight w:val="0"/>
      <w:marTop w:val="0"/>
      <w:marBottom w:val="0"/>
      <w:divBdr>
        <w:top w:val="none" w:sz="0" w:space="0" w:color="auto"/>
        <w:left w:val="none" w:sz="0" w:space="0" w:color="auto"/>
        <w:bottom w:val="none" w:sz="0" w:space="0" w:color="auto"/>
        <w:right w:val="none" w:sz="0" w:space="0" w:color="auto"/>
      </w:divBdr>
    </w:div>
    <w:div w:id="131603334">
      <w:bodyDiv w:val="1"/>
      <w:marLeft w:val="0"/>
      <w:marRight w:val="0"/>
      <w:marTop w:val="0"/>
      <w:marBottom w:val="0"/>
      <w:divBdr>
        <w:top w:val="none" w:sz="0" w:space="0" w:color="auto"/>
        <w:left w:val="none" w:sz="0" w:space="0" w:color="auto"/>
        <w:bottom w:val="none" w:sz="0" w:space="0" w:color="auto"/>
        <w:right w:val="none" w:sz="0" w:space="0" w:color="auto"/>
      </w:divBdr>
    </w:div>
    <w:div w:id="133110247">
      <w:bodyDiv w:val="1"/>
      <w:marLeft w:val="0"/>
      <w:marRight w:val="0"/>
      <w:marTop w:val="0"/>
      <w:marBottom w:val="0"/>
      <w:divBdr>
        <w:top w:val="none" w:sz="0" w:space="0" w:color="auto"/>
        <w:left w:val="none" w:sz="0" w:space="0" w:color="auto"/>
        <w:bottom w:val="none" w:sz="0" w:space="0" w:color="auto"/>
        <w:right w:val="none" w:sz="0" w:space="0" w:color="auto"/>
      </w:divBdr>
    </w:div>
    <w:div w:id="133567128">
      <w:bodyDiv w:val="1"/>
      <w:marLeft w:val="0"/>
      <w:marRight w:val="0"/>
      <w:marTop w:val="0"/>
      <w:marBottom w:val="0"/>
      <w:divBdr>
        <w:top w:val="none" w:sz="0" w:space="0" w:color="auto"/>
        <w:left w:val="none" w:sz="0" w:space="0" w:color="auto"/>
        <w:bottom w:val="none" w:sz="0" w:space="0" w:color="auto"/>
        <w:right w:val="none" w:sz="0" w:space="0" w:color="auto"/>
      </w:divBdr>
    </w:div>
    <w:div w:id="133568110">
      <w:bodyDiv w:val="1"/>
      <w:marLeft w:val="0"/>
      <w:marRight w:val="0"/>
      <w:marTop w:val="0"/>
      <w:marBottom w:val="0"/>
      <w:divBdr>
        <w:top w:val="none" w:sz="0" w:space="0" w:color="auto"/>
        <w:left w:val="none" w:sz="0" w:space="0" w:color="auto"/>
        <w:bottom w:val="none" w:sz="0" w:space="0" w:color="auto"/>
        <w:right w:val="none" w:sz="0" w:space="0" w:color="auto"/>
      </w:divBdr>
    </w:div>
    <w:div w:id="133644498">
      <w:bodyDiv w:val="1"/>
      <w:marLeft w:val="0"/>
      <w:marRight w:val="0"/>
      <w:marTop w:val="0"/>
      <w:marBottom w:val="0"/>
      <w:divBdr>
        <w:top w:val="none" w:sz="0" w:space="0" w:color="auto"/>
        <w:left w:val="none" w:sz="0" w:space="0" w:color="auto"/>
        <w:bottom w:val="none" w:sz="0" w:space="0" w:color="auto"/>
        <w:right w:val="none" w:sz="0" w:space="0" w:color="auto"/>
      </w:divBdr>
    </w:div>
    <w:div w:id="135493393">
      <w:bodyDiv w:val="1"/>
      <w:marLeft w:val="0"/>
      <w:marRight w:val="0"/>
      <w:marTop w:val="0"/>
      <w:marBottom w:val="0"/>
      <w:divBdr>
        <w:top w:val="none" w:sz="0" w:space="0" w:color="auto"/>
        <w:left w:val="none" w:sz="0" w:space="0" w:color="auto"/>
        <w:bottom w:val="none" w:sz="0" w:space="0" w:color="auto"/>
        <w:right w:val="none" w:sz="0" w:space="0" w:color="auto"/>
      </w:divBdr>
    </w:div>
    <w:div w:id="138040579">
      <w:bodyDiv w:val="1"/>
      <w:marLeft w:val="0"/>
      <w:marRight w:val="0"/>
      <w:marTop w:val="0"/>
      <w:marBottom w:val="0"/>
      <w:divBdr>
        <w:top w:val="none" w:sz="0" w:space="0" w:color="auto"/>
        <w:left w:val="none" w:sz="0" w:space="0" w:color="auto"/>
        <w:bottom w:val="none" w:sz="0" w:space="0" w:color="auto"/>
        <w:right w:val="none" w:sz="0" w:space="0" w:color="auto"/>
      </w:divBdr>
    </w:div>
    <w:div w:id="138427481">
      <w:bodyDiv w:val="1"/>
      <w:marLeft w:val="0"/>
      <w:marRight w:val="0"/>
      <w:marTop w:val="0"/>
      <w:marBottom w:val="0"/>
      <w:divBdr>
        <w:top w:val="none" w:sz="0" w:space="0" w:color="auto"/>
        <w:left w:val="none" w:sz="0" w:space="0" w:color="auto"/>
        <w:bottom w:val="none" w:sz="0" w:space="0" w:color="auto"/>
        <w:right w:val="none" w:sz="0" w:space="0" w:color="auto"/>
      </w:divBdr>
    </w:div>
    <w:div w:id="139271373">
      <w:bodyDiv w:val="1"/>
      <w:marLeft w:val="0"/>
      <w:marRight w:val="0"/>
      <w:marTop w:val="0"/>
      <w:marBottom w:val="0"/>
      <w:divBdr>
        <w:top w:val="none" w:sz="0" w:space="0" w:color="auto"/>
        <w:left w:val="none" w:sz="0" w:space="0" w:color="auto"/>
        <w:bottom w:val="none" w:sz="0" w:space="0" w:color="auto"/>
        <w:right w:val="none" w:sz="0" w:space="0" w:color="auto"/>
      </w:divBdr>
    </w:div>
    <w:div w:id="142089368">
      <w:bodyDiv w:val="1"/>
      <w:marLeft w:val="0"/>
      <w:marRight w:val="0"/>
      <w:marTop w:val="0"/>
      <w:marBottom w:val="0"/>
      <w:divBdr>
        <w:top w:val="none" w:sz="0" w:space="0" w:color="auto"/>
        <w:left w:val="none" w:sz="0" w:space="0" w:color="auto"/>
        <w:bottom w:val="none" w:sz="0" w:space="0" w:color="auto"/>
        <w:right w:val="none" w:sz="0" w:space="0" w:color="auto"/>
      </w:divBdr>
    </w:div>
    <w:div w:id="144442713">
      <w:bodyDiv w:val="1"/>
      <w:marLeft w:val="0"/>
      <w:marRight w:val="0"/>
      <w:marTop w:val="0"/>
      <w:marBottom w:val="0"/>
      <w:divBdr>
        <w:top w:val="none" w:sz="0" w:space="0" w:color="auto"/>
        <w:left w:val="none" w:sz="0" w:space="0" w:color="auto"/>
        <w:bottom w:val="none" w:sz="0" w:space="0" w:color="auto"/>
        <w:right w:val="none" w:sz="0" w:space="0" w:color="auto"/>
      </w:divBdr>
    </w:div>
    <w:div w:id="145558868">
      <w:bodyDiv w:val="1"/>
      <w:marLeft w:val="0"/>
      <w:marRight w:val="0"/>
      <w:marTop w:val="0"/>
      <w:marBottom w:val="0"/>
      <w:divBdr>
        <w:top w:val="none" w:sz="0" w:space="0" w:color="auto"/>
        <w:left w:val="none" w:sz="0" w:space="0" w:color="auto"/>
        <w:bottom w:val="none" w:sz="0" w:space="0" w:color="auto"/>
        <w:right w:val="none" w:sz="0" w:space="0" w:color="auto"/>
      </w:divBdr>
    </w:div>
    <w:div w:id="146215983">
      <w:bodyDiv w:val="1"/>
      <w:marLeft w:val="0"/>
      <w:marRight w:val="0"/>
      <w:marTop w:val="0"/>
      <w:marBottom w:val="0"/>
      <w:divBdr>
        <w:top w:val="none" w:sz="0" w:space="0" w:color="auto"/>
        <w:left w:val="none" w:sz="0" w:space="0" w:color="auto"/>
        <w:bottom w:val="none" w:sz="0" w:space="0" w:color="auto"/>
        <w:right w:val="none" w:sz="0" w:space="0" w:color="auto"/>
      </w:divBdr>
    </w:div>
    <w:div w:id="146943867">
      <w:bodyDiv w:val="1"/>
      <w:marLeft w:val="0"/>
      <w:marRight w:val="0"/>
      <w:marTop w:val="0"/>
      <w:marBottom w:val="0"/>
      <w:divBdr>
        <w:top w:val="none" w:sz="0" w:space="0" w:color="auto"/>
        <w:left w:val="none" w:sz="0" w:space="0" w:color="auto"/>
        <w:bottom w:val="none" w:sz="0" w:space="0" w:color="auto"/>
        <w:right w:val="none" w:sz="0" w:space="0" w:color="auto"/>
      </w:divBdr>
    </w:div>
    <w:div w:id="155272741">
      <w:bodyDiv w:val="1"/>
      <w:marLeft w:val="0"/>
      <w:marRight w:val="0"/>
      <w:marTop w:val="0"/>
      <w:marBottom w:val="0"/>
      <w:divBdr>
        <w:top w:val="none" w:sz="0" w:space="0" w:color="auto"/>
        <w:left w:val="none" w:sz="0" w:space="0" w:color="auto"/>
        <w:bottom w:val="none" w:sz="0" w:space="0" w:color="auto"/>
        <w:right w:val="none" w:sz="0" w:space="0" w:color="auto"/>
      </w:divBdr>
    </w:div>
    <w:div w:id="155653621">
      <w:bodyDiv w:val="1"/>
      <w:marLeft w:val="0"/>
      <w:marRight w:val="0"/>
      <w:marTop w:val="0"/>
      <w:marBottom w:val="0"/>
      <w:divBdr>
        <w:top w:val="none" w:sz="0" w:space="0" w:color="auto"/>
        <w:left w:val="none" w:sz="0" w:space="0" w:color="auto"/>
        <w:bottom w:val="none" w:sz="0" w:space="0" w:color="auto"/>
        <w:right w:val="none" w:sz="0" w:space="0" w:color="auto"/>
      </w:divBdr>
    </w:div>
    <w:div w:id="155851640">
      <w:bodyDiv w:val="1"/>
      <w:marLeft w:val="0"/>
      <w:marRight w:val="0"/>
      <w:marTop w:val="0"/>
      <w:marBottom w:val="0"/>
      <w:divBdr>
        <w:top w:val="none" w:sz="0" w:space="0" w:color="auto"/>
        <w:left w:val="none" w:sz="0" w:space="0" w:color="auto"/>
        <w:bottom w:val="none" w:sz="0" w:space="0" w:color="auto"/>
        <w:right w:val="none" w:sz="0" w:space="0" w:color="auto"/>
      </w:divBdr>
    </w:div>
    <w:div w:id="157503843">
      <w:bodyDiv w:val="1"/>
      <w:marLeft w:val="0"/>
      <w:marRight w:val="0"/>
      <w:marTop w:val="0"/>
      <w:marBottom w:val="0"/>
      <w:divBdr>
        <w:top w:val="none" w:sz="0" w:space="0" w:color="auto"/>
        <w:left w:val="none" w:sz="0" w:space="0" w:color="auto"/>
        <w:bottom w:val="none" w:sz="0" w:space="0" w:color="auto"/>
        <w:right w:val="none" w:sz="0" w:space="0" w:color="auto"/>
      </w:divBdr>
    </w:div>
    <w:div w:id="157623103">
      <w:bodyDiv w:val="1"/>
      <w:marLeft w:val="0"/>
      <w:marRight w:val="0"/>
      <w:marTop w:val="0"/>
      <w:marBottom w:val="0"/>
      <w:divBdr>
        <w:top w:val="none" w:sz="0" w:space="0" w:color="auto"/>
        <w:left w:val="none" w:sz="0" w:space="0" w:color="auto"/>
        <w:bottom w:val="none" w:sz="0" w:space="0" w:color="auto"/>
        <w:right w:val="none" w:sz="0" w:space="0" w:color="auto"/>
      </w:divBdr>
    </w:div>
    <w:div w:id="160825787">
      <w:bodyDiv w:val="1"/>
      <w:marLeft w:val="0"/>
      <w:marRight w:val="0"/>
      <w:marTop w:val="0"/>
      <w:marBottom w:val="0"/>
      <w:divBdr>
        <w:top w:val="none" w:sz="0" w:space="0" w:color="auto"/>
        <w:left w:val="none" w:sz="0" w:space="0" w:color="auto"/>
        <w:bottom w:val="none" w:sz="0" w:space="0" w:color="auto"/>
        <w:right w:val="none" w:sz="0" w:space="0" w:color="auto"/>
      </w:divBdr>
    </w:div>
    <w:div w:id="162167465">
      <w:bodyDiv w:val="1"/>
      <w:marLeft w:val="0"/>
      <w:marRight w:val="0"/>
      <w:marTop w:val="0"/>
      <w:marBottom w:val="0"/>
      <w:divBdr>
        <w:top w:val="none" w:sz="0" w:space="0" w:color="auto"/>
        <w:left w:val="none" w:sz="0" w:space="0" w:color="auto"/>
        <w:bottom w:val="none" w:sz="0" w:space="0" w:color="auto"/>
        <w:right w:val="none" w:sz="0" w:space="0" w:color="auto"/>
      </w:divBdr>
    </w:div>
    <w:div w:id="163059643">
      <w:bodyDiv w:val="1"/>
      <w:marLeft w:val="0"/>
      <w:marRight w:val="0"/>
      <w:marTop w:val="0"/>
      <w:marBottom w:val="0"/>
      <w:divBdr>
        <w:top w:val="none" w:sz="0" w:space="0" w:color="auto"/>
        <w:left w:val="none" w:sz="0" w:space="0" w:color="auto"/>
        <w:bottom w:val="none" w:sz="0" w:space="0" w:color="auto"/>
        <w:right w:val="none" w:sz="0" w:space="0" w:color="auto"/>
      </w:divBdr>
    </w:div>
    <w:div w:id="163790571">
      <w:bodyDiv w:val="1"/>
      <w:marLeft w:val="0"/>
      <w:marRight w:val="0"/>
      <w:marTop w:val="0"/>
      <w:marBottom w:val="0"/>
      <w:divBdr>
        <w:top w:val="none" w:sz="0" w:space="0" w:color="auto"/>
        <w:left w:val="none" w:sz="0" w:space="0" w:color="auto"/>
        <w:bottom w:val="none" w:sz="0" w:space="0" w:color="auto"/>
        <w:right w:val="none" w:sz="0" w:space="0" w:color="auto"/>
      </w:divBdr>
    </w:div>
    <w:div w:id="164446091">
      <w:bodyDiv w:val="1"/>
      <w:marLeft w:val="0"/>
      <w:marRight w:val="0"/>
      <w:marTop w:val="0"/>
      <w:marBottom w:val="0"/>
      <w:divBdr>
        <w:top w:val="none" w:sz="0" w:space="0" w:color="auto"/>
        <w:left w:val="none" w:sz="0" w:space="0" w:color="auto"/>
        <w:bottom w:val="none" w:sz="0" w:space="0" w:color="auto"/>
        <w:right w:val="none" w:sz="0" w:space="0" w:color="auto"/>
      </w:divBdr>
    </w:div>
    <w:div w:id="166143383">
      <w:bodyDiv w:val="1"/>
      <w:marLeft w:val="0"/>
      <w:marRight w:val="0"/>
      <w:marTop w:val="0"/>
      <w:marBottom w:val="0"/>
      <w:divBdr>
        <w:top w:val="none" w:sz="0" w:space="0" w:color="auto"/>
        <w:left w:val="none" w:sz="0" w:space="0" w:color="auto"/>
        <w:bottom w:val="none" w:sz="0" w:space="0" w:color="auto"/>
        <w:right w:val="none" w:sz="0" w:space="0" w:color="auto"/>
      </w:divBdr>
    </w:div>
    <w:div w:id="166681017">
      <w:bodyDiv w:val="1"/>
      <w:marLeft w:val="0"/>
      <w:marRight w:val="0"/>
      <w:marTop w:val="0"/>
      <w:marBottom w:val="0"/>
      <w:divBdr>
        <w:top w:val="none" w:sz="0" w:space="0" w:color="auto"/>
        <w:left w:val="none" w:sz="0" w:space="0" w:color="auto"/>
        <w:bottom w:val="none" w:sz="0" w:space="0" w:color="auto"/>
        <w:right w:val="none" w:sz="0" w:space="0" w:color="auto"/>
      </w:divBdr>
    </w:div>
    <w:div w:id="169417924">
      <w:bodyDiv w:val="1"/>
      <w:marLeft w:val="0"/>
      <w:marRight w:val="0"/>
      <w:marTop w:val="0"/>
      <w:marBottom w:val="0"/>
      <w:divBdr>
        <w:top w:val="none" w:sz="0" w:space="0" w:color="auto"/>
        <w:left w:val="none" w:sz="0" w:space="0" w:color="auto"/>
        <w:bottom w:val="none" w:sz="0" w:space="0" w:color="auto"/>
        <w:right w:val="none" w:sz="0" w:space="0" w:color="auto"/>
      </w:divBdr>
    </w:div>
    <w:div w:id="171770145">
      <w:bodyDiv w:val="1"/>
      <w:marLeft w:val="0"/>
      <w:marRight w:val="0"/>
      <w:marTop w:val="0"/>
      <w:marBottom w:val="0"/>
      <w:divBdr>
        <w:top w:val="none" w:sz="0" w:space="0" w:color="auto"/>
        <w:left w:val="none" w:sz="0" w:space="0" w:color="auto"/>
        <w:bottom w:val="none" w:sz="0" w:space="0" w:color="auto"/>
        <w:right w:val="none" w:sz="0" w:space="0" w:color="auto"/>
      </w:divBdr>
    </w:div>
    <w:div w:id="172308962">
      <w:bodyDiv w:val="1"/>
      <w:marLeft w:val="0"/>
      <w:marRight w:val="0"/>
      <w:marTop w:val="0"/>
      <w:marBottom w:val="0"/>
      <w:divBdr>
        <w:top w:val="none" w:sz="0" w:space="0" w:color="auto"/>
        <w:left w:val="none" w:sz="0" w:space="0" w:color="auto"/>
        <w:bottom w:val="none" w:sz="0" w:space="0" w:color="auto"/>
        <w:right w:val="none" w:sz="0" w:space="0" w:color="auto"/>
      </w:divBdr>
    </w:div>
    <w:div w:id="173348173">
      <w:bodyDiv w:val="1"/>
      <w:marLeft w:val="0"/>
      <w:marRight w:val="0"/>
      <w:marTop w:val="0"/>
      <w:marBottom w:val="0"/>
      <w:divBdr>
        <w:top w:val="none" w:sz="0" w:space="0" w:color="auto"/>
        <w:left w:val="none" w:sz="0" w:space="0" w:color="auto"/>
        <w:bottom w:val="none" w:sz="0" w:space="0" w:color="auto"/>
        <w:right w:val="none" w:sz="0" w:space="0" w:color="auto"/>
      </w:divBdr>
    </w:div>
    <w:div w:id="174921561">
      <w:bodyDiv w:val="1"/>
      <w:marLeft w:val="0"/>
      <w:marRight w:val="0"/>
      <w:marTop w:val="0"/>
      <w:marBottom w:val="0"/>
      <w:divBdr>
        <w:top w:val="none" w:sz="0" w:space="0" w:color="auto"/>
        <w:left w:val="none" w:sz="0" w:space="0" w:color="auto"/>
        <w:bottom w:val="none" w:sz="0" w:space="0" w:color="auto"/>
        <w:right w:val="none" w:sz="0" w:space="0" w:color="auto"/>
      </w:divBdr>
    </w:div>
    <w:div w:id="176703267">
      <w:bodyDiv w:val="1"/>
      <w:marLeft w:val="0"/>
      <w:marRight w:val="0"/>
      <w:marTop w:val="0"/>
      <w:marBottom w:val="0"/>
      <w:divBdr>
        <w:top w:val="none" w:sz="0" w:space="0" w:color="auto"/>
        <w:left w:val="none" w:sz="0" w:space="0" w:color="auto"/>
        <w:bottom w:val="none" w:sz="0" w:space="0" w:color="auto"/>
        <w:right w:val="none" w:sz="0" w:space="0" w:color="auto"/>
      </w:divBdr>
    </w:div>
    <w:div w:id="177307539">
      <w:bodyDiv w:val="1"/>
      <w:marLeft w:val="0"/>
      <w:marRight w:val="0"/>
      <w:marTop w:val="0"/>
      <w:marBottom w:val="0"/>
      <w:divBdr>
        <w:top w:val="none" w:sz="0" w:space="0" w:color="auto"/>
        <w:left w:val="none" w:sz="0" w:space="0" w:color="auto"/>
        <w:bottom w:val="none" w:sz="0" w:space="0" w:color="auto"/>
        <w:right w:val="none" w:sz="0" w:space="0" w:color="auto"/>
      </w:divBdr>
    </w:div>
    <w:div w:id="180120904">
      <w:bodyDiv w:val="1"/>
      <w:marLeft w:val="0"/>
      <w:marRight w:val="0"/>
      <w:marTop w:val="0"/>
      <w:marBottom w:val="0"/>
      <w:divBdr>
        <w:top w:val="none" w:sz="0" w:space="0" w:color="auto"/>
        <w:left w:val="none" w:sz="0" w:space="0" w:color="auto"/>
        <w:bottom w:val="none" w:sz="0" w:space="0" w:color="auto"/>
        <w:right w:val="none" w:sz="0" w:space="0" w:color="auto"/>
      </w:divBdr>
    </w:div>
    <w:div w:id="181285207">
      <w:bodyDiv w:val="1"/>
      <w:marLeft w:val="0"/>
      <w:marRight w:val="0"/>
      <w:marTop w:val="0"/>
      <w:marBottom w:val="0"/>
      <w:divBdr>
        <w:top w:val="none" w:sz="0" w:space="0" w:color="auto"/>
        <w:left w:val="none" w:sz="0" w:space="0" w:color="auto"/>
        <w:bottom w:val="none" w:sz="0" w:space="0" w:color="auto"/>
        <w:right w:val="none" w:sz="0" w:space="0" w:color="auto"/>
      </w:divBdr>
    </w:div>
    <w:div w:id="181362652">
      <w:bodyDiv w:val="1"/>
      <w:marLeft w:val="0"/>
      <w:marRight w:val="0"/>
      <w:marTop w:val="0"/>
      <w:marBottom w:val="0"/>
      <w:divBdr>
        <w:top w:val="none" w:sz="0" w:space="0" w:color="auto"/>
        <w:left w:val="none" w:sz="0" w:space="0" w:color="auto"/>
        <w:bottom w:val="none" w:sz="0" w:space="0" w:color="auto"/>
        <w:right w:val="none" w:sz="0" w:space="0" w:color="auto"/>
      </w:divBdr>
    </w:div>
    <w:div w:id="182521278">
      <w:bodyDiv w:val="1"/>
      <w:marLeft w:val="0"/>
      <w:marRight w:val="0"/>
      <w:marTop w:val="0"/>
      <w:marBottom w:val="0"/>
      <w:divBdr>
        <w:top w:val="none" w:sz="0" w:space="0" w:color="auto"/>
        <w:left w:val="none" w:sz="0" w:space="0" w:color="auto"/>
        <w:bottom w:val="none" w:sz="0" w:space="0" w:color="auto"/>
        <w:right w:val="none" w:sz="0" w:space="0" w:color="auto"/>
      </w:divBdr>
    </w:div>
    <w:div w:id="184904313">
      <w:bodyDiv w:val="1"/>
      <w:marLeft w:val="0"/>
      <w:marRight w:val="0"/>
      <w:marTop w:val="0"/>
      <w:marBottom w:val="0"/>
      <w:divBdr>
        <w:top w:val="none" w:sz="0" w:space="0" w:color="auto"/>
        <w:left w:val="none" w:sz="0" w:space="0" w:color="auto"/>
        <w:bottom w:val="none" w:sz="0" w:space="0" w:color="auto"/>
        <w:right w:val="none" w:sz="0" w:space="0" w:color="auto"/>
      </w:divBdr>
    </w:div>
    <w:div w:id="186720798">
      <w:bodyDiv w:val="1"/>
      <w:marLeft w:val="0"/>
      <w:marRight w:val="0"/>
      <w:marTop w:val="0"/>
      <w:marBottom w:val="0"/>
      <w:divBdr>
        <w:top w:val="none" w:sz="0" w:space="0" w:color="auto"/>
        <w:left w:val="none" w:sz="0" w:space="0" w:color="auto"/>
        <w:bottom w:val="none" w:sz="0" w:space="0" w:color="auto"/>
        <w:right w:val="none" w:sz="0" w:space="0" w:color="auto"/>
      </w:divBdr>
    </w:div>
    <w:div w:id="188299895">
      <w:bodyDiv w:val="1"/>
      <w:marLeft w:val="0"/>
      <w:marRight w:val="0"/>
      <w:marTop w:val="0"/>
      <w:marBottom w:val="0"/>
      <w:divBdr>
        <w:top w:val="none" w:sz="0" w:space="0" w:color="auto"/>
        <w:left w:val="none" w:sz="0" w:space="0" w:color="auto"/>
        <w:bottom w:val="none" w:sz="0" w:space="0" w:color="auto"/>
        <w:right w:val="none" w:sz="0" w:space="0" w:color="auto"/>
      </w:divBdr>
    </w:div>
    <w:div w:id="188448363">
      <w:bodyDiv w:val="1"/>
      <w:marLeft w:val="0"/>
      <w:marRight w:val="0"/>
      <w:marTop w:val="0"/>
      <w:marBottom w:val="0"/>
      <w:divBdr>
        <w:top w:val="none" w:sz="0" w:space="0" w:color="auto"/>
        <w:left w:val="none" w:sz="0" w:space="0" w:color="auto"/>
        <w:bottom w:val="none" w:sz="0" w:space="0" w:color="auto"/>
        <w:right w:val="none" w:sz="0" w:space="0" w:color="auto"/>
      </w:divBdr>
    </w:div>
    <w:div w:id="190580162">
      <w:bodyDiv w:val="1"/>
      <w:marLeft w:val="0"/>
      <w:marRight w:val="0"/>
      <w:marTop w:val="0"/>
      <w:marBottom w:val="0"/>
      <w:divBdr>
        <w:top w:val="none" w:sz="0" w:space="0" w:color="auto"/>
        <w:left w:val="none" w:sz="0" w:space="0" w:color="auto"/>
        <w:bottom w:val="none" w:sz="0" w:space="0" w:color="auto"/>
        <w:right w:val="none" w:sz="0" w:space="0" w:color="auto"/>
      </w:divBdr>
    </w:div>
    <w:div w:id="192697010">
      <w:bodyDiv w:val="1"/>
      <w:marLeft w:val="0"/>
      <w:marRight w:val="0"/>
      <w:marTop w:val="0"/>
      <w:marBottom w:val="0"/>
      <w:divBdr>
        <w:top w:val="none" w:sz="0" w:space="0" w:color="auto"/>
        <w:left w:val="none" w:sz="0" w:space="0" w:color="auto"/>
        <w:bottom w:val="none" w:sz="0" w:space="0" w:color="auto"/>
        <w:right w:val="none" w:sz="0" w:space="0" w:color="auto"/>
      </w:divBdr>
    </w:div>
    <w:div w:id="194581211">
      <w:bodyDiv w:val="1"/>
      <w:marLeft w:val="0"/>
      <w:marRight w:val="0"/>
      <w:marTop w:val="0"/>
      <w:marBottom w:val="0"/>
      <w:divBdr>
        <w:top w:val="none" w:sz="0" w:space="0" w:color="auto"/>
        <w:left w:val="none" w:sz="0" w:space="0" w:color="auto"/>
        <w:bottom w:val="none" w:sz="0" w:space="0" w:color="auto"/>
        <w:right w:val="none" w:sz="0" w:space="0" w:color="auto"/>
      </w:divBdr>
    </w:div>
    <w:div w:id="199515192">
      <w:bodyDiv w:val="1"/>
      <w:marLeft w:val="0"/>
      <w:marRight w:val="0"/>
      <w:marTop w:val="0"/>
      <w:marBottom w:val="0"/>
      <w:divBdr>
        <w:top w:val="none" w:sz="0" w:space="0" w:color="auto"/>
        <w:left w:val="none" w:sz="0" w:space="0" w:color="auto"/>
        <w:bottom w:val="none" w:sz="0" w:space="0" w:color="auto"/>
        <w:right w:val="none" w:sz="0" w:space="0" w:color="auto"/>
      </w:divBdr>
    </w:div>
    <w:div w:id="201599343">
      <w:bodyDiv w:val="1"/>
      <w:marLeft w:val="0"/>
      <w:marRight w:val="0"/>
      <w:marTop w:val="0"/>
      <w:marBottom w:val="0"/>
      <w:divBdr>
        <w:top w:val="none" w:sz="0" w:space="0" w:color="auto"/>
        <w:left w:val="none" w:sz="0" w:space="0" w:color="auto"/>
        <w:bottom w:val="none" w:sz="0" w:space="0" w:color="auto"/>
        <w:right w:val="none" w:sz="0" w:space="0" w:color="auto"/>
      </w:divBdr>
    </w:div>
    <w:div w:id="202523294">
      <w:bodyDiv w:val="1"/>
      <w:marLeft w:val="0"/>
      <w:marRight w:val="0"/>
      <w:marTop w:val="0"/>
      <w:marBottom w:val="0"/>
      <w:divBdr>
        <w:top w:val="none" w:sz="0" w:space="0" w:color="auto"/>
        <w:left w:val="none" w:sz="0" w:space="0" w:color="auto"/>
        <w:bottom w:val="none" w:sz="0" w:space="0" w:color="auto"/>
        <w:right w:val="none" w:sz="0" w:space="0" w:color="auto"/>
      </w:divBdr>
    </w:div>
    <w:div w:id="204410353">
      <w:bodyDiv w:val="1"/>
      <w:marLeft w:val="0"/>
      <w:marRight w:val="0"/>
      <w:marTop w:val="0"/>
      <w:marBottom w:val="0"/>
      <w:divBdr>
        <w:top w:val="none" w:sz="0" w:space="0" w:color="auto"/>
        <w:left w:val="none" w:sz="0" w:space="0" w:color="auto"/>
        <w:bottom w:val="none" w:sz="0" w:space="0" w:color="auto"/>
        <w:right w:val="none" w:sz="0" w:space="0" w:color="auto"/>
      </w:divBdr>
    </w:div>
    <w:div w:id="205022249">
      <w:bodyDiv w:val="1"/>
      <w:marLeft w:val="0"/>
      <w:marRight w:val="0"/>
      <w:marTop w:val="0"/>
      <w:marBottom w:val="0"/>
      <w:divBdr>
        <w:top w:val="none" w:sz="0" w:space="0" w:color="auto"/>
        <w:left w:val="none" w:sz="0" w:space="0" w:color="auto"/>
        <w:bottom w:val="none" w:sz="0" w:space="0" w:color="auto"/>
        <w:right w:val="none" w:sz="0" w:space="0" w:color="auto"/>
      </w:divBdr>
    </w:div>
    <w:div w:id="206374473">
      <w:bodyDiv w:val="1"/>
      <w:marLeft w:val="0"/>
      <w:marRight w:val="0"/>
      <w:marTop w:val="0"/>
      <w:marBottom w:val="0"/>
      <w:divBdr>
        <w:top w:val="none" w:sz="0" w:space="0" w:color="auto"/>
        <w:left w:val="none" w:sz="0" w:space="0" w:color="auto"/>
        <w:bottom w:val="none" w:sz="0" w:space="0" w:color="auto"/>
        <w:right w:val="none" w:sz="0" w:space="0" w:color="auto"/>
      </w:divBdr>
    </w:div>
    <w:div w:id="208077705">
      <w:bodyDiv w:val="1"/>
      <w:marLeft w:val="0"/>
      <w:marRight w:val="0"/>
      <w:marTop w:val="0"/>
      <w:marBottom w:val="0"/>
      <w:divBdr>
        <w:top w:val="none" w:sz="0" w:space="0" w:color="auto"/>
        <w:left w:val="none" w:sz="0" w:space="0" w:color="auto"/>
        <w:bottom w:val="none" w:sz="0" w:space="0" w:color="auto"/>
        <w:right w:val="none" w:sz="0" w:space="0" w:color="auto"/>
      </w:divBdr>
    </w:div>
    <w:div w:id="208764772">
      <w:bodyDiv w:val="1"/>
      <w:marLeft w:val="0"/>
      <w:marRight w:val="0"/>
      <w:marTop w:val="0"/>
      <w:marBottom w:val="0"/>
      <w:divBdr>
        <w:top w:val="none" w:sz="0" w:space="0" w:color="auto"/>
        <w:left w:val="none" w:sz="0" w:space="0" w:color="auto"/>
        <w:bottom w:val="none" w:sz="0" w:space="0" w:color="auto"/>
        <w:right w:val="none" w:sz="0" w:space="0" w:color="auto"/>
      </w:divBdr>
    </w:div>
    <w:div w:id="211382203">
      <w:bodyDiv w:val="1"/>
      <w:marLeft w:val="0"/>
      <w:marRight w:val="0"/>
      <w:marTop w:val="0"/>
      <w:marBottom w:val="0"/>
      <w:divBdr>
        <w:top w:val="none" w:sz="0" w:space="0" w:color="auto"/>
        <w:left w:val="none" w:sz="0" w:space="0" w:color="auto"/>
        <w:bottom w:val="none" w:sz="0" w:space="0" w:color="auto"/>
        <w:right w:val="none" w:sz="0" w:space="0" w:color="auto"/>
      </w:divBdr>
    </w:div>
    <w:div w:id="212353067">
      <w:bodyDiv w:val="1"/>
      <w:marLeft w:val="0"/>
      <w:marRight w:val="0"/>
      <w:marTop w:val="0"/>
      <w:marBottom w:val="0"/>
      <w:divBdr>
        <w:top w:val="none" w:sz="0" w:space="0" w:color="auto"/>
        <w:left w:val="none" w:sz="0" w:space="0" w:color="auto"/>
        <w:bottom w:val="none" w:sz="0" w:space="0" w:color="auto"/>
        <w:right w:val="none" w:sz="0" w:space="0" w:color="auto"/>
      </w:divBdr>
    </w:div>
    <w:div w:id="212691624">
      <w:bodyDiv w:val="1"/>
      <w:marLeft w:val="0"/>
      <w:marRight w:val="0"/>
      <w:marTop w:val="0"/>
      <w:marBottom w:val="0"/>
      <w:divBdr>
        <w:top w:val="none" w:sz="0" w:space="0" w:color="auto"/>
        <w:left w:val="none" w:sz="0" w:space="0" w:color="auto"/>
        <w:bottom w:val="none" w:sz="0" w:space="0" w:color="auto"/>
        <w:right w:val="none" w:sz="0" w:space="0" w:color="auto"/>
      </w:divBdr>
    </w:div>
    <w:div w:id="213009347">
      <w:bodyDiv w:val="1"/>
      <w:marLeft w:val="0"/>
      <w:marRight w:val="0"/>
      <w:marTop w:val="0"/>
      <w:marBottom w:val="0"/>
      <w:divBdr>
        <w:top w:val="none" w:sz="0" w:space="0" w:color="auto"/>
        <w:left w:val="none" w:sz="0" w:space="0" w:color="auto"/>
        <w:bottom w:val="none" w:sz="0" w:space="0" w:color="auto"/>
        <w:right w:val="none" w:sz="0" w:space="0" w:color="auto"/>
      </w:divBdr>
    </w:div>
    <w:div w:id="213396542">
      <w:bodyDiv w:val="1"/>
      <w:marLeft w:val="0"/>
      <w:marRight w:val="0"/>
      <w:marTop w:val="0"/>
      <w:marBottom w:val="0"/>
      <w:divBdr>
        <w:top w:val="none" w:sz="0" w:space="0" w:color="auto"/>
        <w:left w:val="none" w:sz="0" w:space="0" w:color="auto"/>
        <w:bottom w:val="none" w:sz="0" w:space="0" w:color="auto"/>
        <w:right w:val="none" w:sz="0" w:space="0" w:color="auto"/>
      </w:divBdr>
    </w:div>
    <w:div w:id="213545695">
      <w:bodyDiv w:val="1"/>
      <w:marLeft w:val="0"/>
      <w:marRight w:val="0"/>
      <w:marTop w:val="0"/>
      <w:marBottom w:val="0"/>
      <w:divBdr>
        <w:top w:val="none" w:sz="0" w:space="0" w:color="auto"/>
        <w:left w:val="none" w:sz="0" w:space="0" w:color="auto"/>
        <w:bottom w:val="none" w:sz="0" w:space="0" w:color="auto"/>
        <w:right w:val="none" w:sz="0" w:space="0" w:color="auto"/>
      </w:divBdr>
    </w:div>
    <w:div w:id="215434953">
      <w:bodyDiv w:val="1"/>
      <w:marLeft w:val="0"/>
      <w:marRight w:val="0"/>
      <w:marTop w:val="0"/>
      <w:marBottom w:val="0"/>
      <w:divBdr>
        <w:top w:val="none" w:sz="0" w:space="0" w:color="auto"/>
        <w:left w:val="none" w:sz="0" w:space="0" w:color="auto"/>
        <w:bottom w:val="none" w:sz="0" w:space="0" w:color="auto"/>
        <w:right w:val="none" w:sz="0" w:space="0" w:color="auto"/>
      </w:divBdr>
    </w:div>
    <w:div w:id="215557207">
      <w:bodyDiv w:val="1"/>
      <w:marLeft w:val="0"/>
      <w:marRight w:val="0"/>
      <w:marTop w:val="0"/>
      <w:marBottom w:val="0"/>
      <w:divBdr>
        <w:top w:val="none" w:sz="0" w:space="0" w:color="auto"/>
        <w:left w:val="none" w:sz="0" w:space="0" w:color="auto"/>
        <w:bottom w:val="none" w:sz="0" w:space="0" w:color="auto"/>
        <w:right w:val="none" w:sz="0" w:space="0" w:color="auto"/>
      </w:divBdr>
    </w:div>
    <w:div w:id="220093380">
      <w:bodyDiv w:val="1"/>
      <w:marLeft w:val="0"/>
      <w:marRight w:val="0"/>
      <w:marTop w:val="0"/>
      <w:marBottom w:val="0"/>
      <w:divBdr>
        <w:top w:val="none" w:sz="0" w:space="0" w:color="auto"/>
        <w:left w:val="none" w:sz="0" w:space="0" w:color="auto"/>
        <w:bottom w:val="none" w:sz="0" w:space="0" w:color="auto"/>
        <w:right w:val="none" w:sz="0" w:space="0" w:color="auto"/>
      </w:divBdr>
    </w:div>
    <w:div w:id="220754972">
      <w:bodyDiv w:val="1"/>
      <w:marLeft w:val="0"/>
      <w:marRight w:val="0"/>
      <w:marTop w:val="0"/>
      <w:marBottom w:val="0"/>
      <w:divBdr>
        <w:top w:val="none" w:sz="0" w:space="0" w:color="auto"/>
        <w:left w:val="none" w:sz="0" w:space="0" w:color="auto"/>
        <w:bottom w:val="none" w:sz="0" w:space="0" w:color="auto"/>
        <w:right w:val="none" w:sz="0" w:space="0" w:color="auto"/>
      </w:divBdr>
    </w:div>
    <w:div w:id="221600416">
      <w:bodyDiv w:val="1"/>
      <w:marLeft w:val="0"/>
      <w:marRight w:val="0"/>
      <w:marTop w:val="0"/>
      <w:marBottom w:val="0"/>
      <w:divBdr>
        <w:top w:val="none" w:sz="0" w:space="0" w:color="auto"/>
        <w:left w:val="none" w:sz="0" w:space="0" w:color="auto"/>
        <w:bottom w:val="none" w:sz="0" w:space="0" w:color="auto"/>
        <w:right w:val="none" w:sz="0" w:space="0" w:color="auto"/>
      </w:divBdr>
    </w:div>
    <w:div w:id="229967669">
      <w:bodyDiv w:val="1"/>
      <w:marLeft w:val="0"/>
      <w:marRight w:val="0"/>
      <w:marTop w:val="0"/>
      <w:marBottom w:val="0"/>
      <w:divBdr>
        <w:top w:val="none" w:sz="0" w:space="0" w:color="auto"/>
        <w:left w:val="none" w:sz="0" w:space="0" w:color="auto"/>
        <w:bottom w:val="none" w:sz="0" w:space="0" w:color="auto"/>
        <w:right w:val="none" w:sz="0" w:space="0" w:color="auto"/>
      </w:divBdr>
    </w:div>
    <w:div w:id="230385609">
      <w:bodyDiv w:val="1"/>
      <w:marLeft w:val="0"/>
      <w:marRight w:val="0"/>
      <w:marTop w:val="0"/>
      <w:marBottom w:val="0"/>
      <w:divBdr>
        <w:top w:val="none" w:sz="0" w:space="0" w:color="auto"/>
        <w:left w:val="none" w:sz="0" w:space="0" w:color="auto"/>
        <w:bottom w:val="none" w:sz="0" w:space="0" w:color="auto"/>
        <w:right w:val="none" w:sz="0" w:space="0" w:color="auto"/>
      </w:divBdr>
    </w:div>
    <w:div w:id="233858307">
      <w:bodyDiv w:val="1"/>
      <w:marLeft w:val="0"/>
      <w:marRight w:val="0"/>
      <w:marTop w:val="0"/>
      <w:marBottom w:val="0"/>
      <w:divBdr>
        <w:top w:val="none" w:sz="0" w:space="0" w:color="auto"/>
        <w:left w:val="none" w:sz="0" w:space="0" w:color="auto"/>
        <w:bottom w:val="none" w:sz="0" w:space="0" w:color="auto"/>
        <w:right w:val="none" w:sz="0" w:space="0" w:color="auto"/>
      </w:divBdr>
    </w:div>
    <w:div w:id="233859038">
      <w:bodyDiv w:val="1"/>
      <w:marLeft w:val="0"/>
      <w:marRight w:val="0"/>
      <w:marTop w:val="0"/>
      <w:marBottom w:val="0"/>
      <w:divBdr>
        <w:top w:val="none" w:sz="0" w:space="0" w:color="auto"/>
        <w:left w:val="none" w:sz="0" w:space="0" w:color="auto"/>
        <w:bottom w:val="none" w:sz="0" w:space="0" w:color="auto"/>
        <w:right w:val="none" w:sz="0" w:space="0" w:color="auto"/>
      </w:divBdr>
    </w:div>
    <w:div w:id="234050800">
      <w:bodyDiv w:val="1"/>
      <w:marLeft w:val="0"/>
      <w:marRight w:val="0"/>
      <w:marTop w:val="0"/>
      <w:marBottom w:val="0"/>
      <w:divBdr>
        <w:top w:val="none" w:sz="0" w:space="0" w:color="auto"/>
        <w:left w:val="none" w:sz="0" w:space="0" w:color="auto"/>
        <w:bottom w:val="none" w:sz="0" w:space="0" w:color="auto"/>
        <w:right w:val="none" w:sz="0" w:space="0" w:color="auto"/>
      </w:divBdr>
    </w:div>
    <w:div w:id="236474172">
      <w:bodyDiv w:val="1"/>
      <w:marLeft w:val="0"/>
      <w:marRight w:val="0"/>
      <w:marTop w:val="0"/>
      <w:marBottom w:val="0"/>
      <w:divBdr>
        <w:top w:val="none" w:sz="0" w:space="0" w:color="auto"/>
        <w:left w:val="none" w:sz="0" w:space="0" w:color="auto"/>
        <w:bottom w:val="none" w:sz="0" w:space="0" w:color="auto"/>
        <w:right w:val="none" w:sz="0" w:space="0" w:color="auto"/>
      </w:divBdr>
    </w:div>
    <w:div w:id="237594376">
      <w:bodyDiv w:val="1"/>
      <w:marLeft w:val="0"/>
      <w:marRight w:val="0"/>
      <w:marTop w:val="0"/>
      <w:marBottom w:val="0"/>
      <w:divBdr>
        <w:top w:val="none" w:sz="0" w:space="0" w:color="auto"/>
        <w:left w:val="none" w:sz="0" w:space="0" w:color="auto"/>
        <w:bottom w:val="none" w:sz="0" w:space="0" w:color="auto"/>
        <w:right w:val="none" w:sz="0" w:space="0" w:color="auto"/>
      </w:divBdr>
    </w:div>
    <w:div w:id="239564968">
      <w:bodyDiv w:val="1"/>
      <w:marLeft w:val="0"/>
      <w:marRight w:val="0"/>
      <w:marTop w:val="0"/>
      <w:marBottom w:val="0"/>
      <w:divBdr>
        <w:top w:val="none" w:sz="0" w:space="0" w:color="auto"/>
        <w:left w:val="none" w:sz="0" w:space="0" w:color="auto"/>
        <w:bottom w:val="none" w:sz="0" w:space="0" w:color="auto"/>
        <w:right w:val="none" w:sz="0" w:space="0" w:color="auto"/>
      </w:divBdr>
    </w:div>
    <w:div w:id="240025437">
      <w:bodyDiv w:val="1"/>
      <w:marLeft w:val="0"/>
      <w:marRight w:val="0"/>
      <w:marTop w:val="0"/>
      <w:marBottom w:val="0"/>
      <w:divBdr>
        <w:top w:val="none" w:sz="0" w:space="0" w:color="auto"/>
        <w:left w:val="none" w:sz="0" w:space="0" w:color="auto"/>
        <w:bottom w:val="none" w:sz="0" w:space="0" w:color="auto"/>
        <w:right w:val="none" w:sz="0" w:space="0" w:color="auto"/>
      </w:divBdr>
    </w:div>
    <w:div w:id="240411100">
      <w:bodyDiv w:val="1"/>
      <w:marLeft w:val="0"/>
      <w:marRight w:val="0"/>
      <w:marTop w:val="0"/>
      <w:marBottom w:val="0"/>
      <w:divBdr>
        <w:top w:val="none" w:sz="0" w:space="0" w:color="auto"/>
        <w:left w:val="none" w:sz="0" w:space="0" w:color="auto"/>
        <w:bottom w:val="none" w:sz="0" w:space="0" w:color="auto"/>
        <w:right w:val="none" w:sz="0" w:space="0" w:color="auto"/>
      </w:divBdr>
    </w:div>
    <w:div w:id="243027610">
      <w:bodyDiv w:val="1"/>
      <w:marLeft w:val="0"/>
      <w:marRight w:val="0"/>
      <w:marTop w:val="0"/>
      <w:marBottom w:val="0"/>
      <w:divBdr>
        <w:top w:val="none" w:sz="0" w:space="0" w:color="auto"/>
        <w:left w:val="none" w:sz="0" w:space="0" w:color="auto"/>
        <w:bottom w:val="none" w:sz="0" w:space="0" w:color="auto"/>
        <w:right w:val="none" w:sz="0" w:space="0" w:color="auto"/>
      </w:divBdr>
    </w:div>
    <w:div w:id="244456411">
      <w:bodyDiv w:val="1"/>
      <w:marLeft w:val="0"/>
      <w:marRight w:val="0"/>
      <w:marTop w:val="0"/>
      <w:marBottom w:val="0"/>
      <w:divBdr>
        <w:top w:val="none" w:sz="0" w:space="0" w:color="auto"/>
        <w:left w:val="none" w:sz="0" w:space="0" w:color="auto"/>
        <w:bottom w:val="none" w:sz="0" w:space="0" w:color="auto"/>
        <w:right w:val="none" w:sz="0" w:space="0" w:color="auto"/>
      </w:divBdr>
    </w:div>
    <w:div w:id="244725933">
      <w:bodyDiv w:val="1"/>
      <w:marLeft w:val="0"/>
      <w:marRight w:val="0"/>
      <w:marTop w:val="0"/>
      <w:marBottom w:val="0"/>
      <w:divBdr>
        <w:top w:val="none" w:sz="0" w:space="0" w:color="auto"/>
        <w:left w:val="none" w:sz="0" w:space="0" w:color="auto"/>
        <w:bottom w:val="none" w:sz="0" w:space="0" w:color="auto"/>
        <w:right w:val="none" w:sz="0" w:space="0" w:color="auto"/>
      </w:divBdr>
    </w:div>
    <w:div w:id="247812985">
      <w:bodyDiv w:val="1"/>
      <w:marLeft w:val="0"/>
      <w:marRight w:val="0"/>
      <w:marTop w:val="0"/>
      <w:marBottom w:val="0"/>
      <w:divBdr>
        <w:top w:val="none" w:sz="0" w:space="0" w:color="auto"/>
        <w:left w:val="none" w:sz="0" w:space="0" w:color="auto"/>
        <w:bottom w:val="none" w:sz="0" w:space="0" w:color="auto"/>
        <w:right w:val="none" w:sz="0" w:space="0" w:color="auto"/>
      </w:divBdr>
    </w:div>
    <w:div w:id="248539121">
      <w:bodyDiv w:val="1"/>
      <w:marLeft w:val="0"/>
      <w:marRight w:val="0"/>
      <w:marTop w:val="0"/>
      <w:marBottom w:val="0"/>
      <w:divBdr>
        <w:top w:val="none" w:sz="0" w:space="0" w:color="auto"/>
        <w:left w:val="none" w:sz="0" w:space="0" w:color="auto"/>
        <w:bottom w:val="none" w:sz="0" w:space="0" w:color="auto"/>
        <w:right w:val="none" w:sz="0" w:space="0" w:color="auto"/>
      </w:divBdr>
    </w:div>
    <w:div w:id="250505374">
      <w:bodyDiv w:val="1"/>
      <w:marLeft w:val="0"/>
      <w:marRight w:val="0"/>
      <w:marTop w:val="0"/>
      <w:marBottom w:val="0"/>
      <w:divBdr>
        <w:top w:val="none" w:sz="0" w:space="0" w:color="auto"/>
        <w:left w:val="none" w:sz="0" w:space="0" w:color="auto"/>
        <w:bottom w:val="none" w:sz="0" w:space="0" w:color="auto"/>
        <w:right w:val="none" w:sz="0" w:space="0" w:color="auto"/>
      </w:divBdr>
    </w:div>
    <w:div w:id="251166298">
      <w:bodyDiv w:val="1"/>
      <w:marLeft w:val="0"/>
      <w:marRight w:val="0"/>
      <w:marTop w:val="0"/>
      <w:marBottom w:val="0"/>
      <w:divBdr>
        <w:top w:val="none" w:sz="0" w:space="0" w:color="auto"/>
        <w:left w:val="none" w:sz="0" w:space="0" w:color="auto"/>
        <w:bottom w:val="none" w:sz="0" w:space="0" w:color="auto"/>
        <w:right w:val="none" w:sz="0" w:space="0" w:color="auto"/>
      </w:divBdr>
    </w:div>
    <w:div w:id="251476271">
      <w:bodyDiv w:val="1"/>
      <w:marLeft w:val="0"/>
      <w:marRight w:val="0"/>
      <w:marTop w:val="0"/>
      <w:marBottom w:val="0"/>
      <w:divBdr>
        <w:top w:val="none" w:sz="0" w:space="0" w:color="auto"/>
        <w:left w:val="none" w:sz="0" w:space="0" w:color="auto"/>
        <w:bottom w:val="none" w:sz="0" w:space="0" w:color="auto"/>
        <w:right w:val="none" w:sz="0" w:space="0" w:color="auto"/>
      </w:divBdr>
    </w:div>
    <w:div w:id="251857508">
      <w:bodyDiv w:val="1"/>
      <w:marLeft w:val="0"/>
      <w:marRight w:val="0"/>
      <w:marTop w:val="0"/>
      <w:marBottom w:val="0"/>
      <w:divBdr>
        <w:top w:val="none" w:sz="0" w:space="0" w:color="auto"/>
        <w:left w:val="none" w:sz="0" w:space="0" w:color="auto"/>
        <w:bottom w:val="none" w:sz="0" w:space="0" w:color="auto"/>
        <w:right w:val="none" w:sz="0" w:space="0" w:color="auto"/>
      </w:divBdr>
    </w:div>
    <w:div w:id="252785328">
      <w:bodyDiv w:val="1"/>
      <w:marLeft w:val="0"/>
      <w:marRight w:val="0"/>
      <w:marTop w:val="0"/>
      <w:marBottom w:val="0"/>
      <w:divBdr>
        <w:top w:val="none" w:sz="0" w:space="0" w:color="auto"/>
        <w:left w:val="none" w:sz="0" w:space="0" w:color="auto"/>
        <w:bottom w:val="none" w:sz="0" w:space="0" w:color="auto"/>
        <w:right w:val="none" w:sz="0" w:space="0" w:color="auto"/>
      </w:divBdr>
    </w:div>
    <w:div w:id="253363571">
      <w:bodyDiv w:val="1"/>
      <w:marLeft w:val="0"/>
      <w:marRight w:val="0"/>
      <w:marTop w:val="0"/>
      <w:marBottom w:val="0"/>
      <w:divBdr>
        <w:top w:val="none" w:sz="0" w:space="0" w:color="auto"/>
        <w:left w:val="none" w:sz="0" w:space="0" w:color="auto"/>
        <w:bottom w:val="none" w:sz="0" w:space="0" w:color="auto"/>
        <w:right w:val="none" w:sz="0" w:space="0" w:color="auto"/>
      </w:divBdr>
    </w:div>
    <w:div w:id="256062564">
      <w:bodyDiv w:val="1"/>
      <w:marLeft w:val="0"/>
      <w:marRight w:val="0"/>
      <w:marTop w:val="0"/>
      <w:marBottom w:val="0"/>
      <w:divBdr>
        <w:top w:val="none" w:sz="0" w:space="0" w:color="auto"/>
        <w:left w:val="none" w:sz="0" w:space="0" w:color="auto"/>
        <w:bottom w:val="none" w:sz="0" w:space="0" w:color="auto"/>
        <w:right w:val="none" w:sz="0" w:space="0" w:color="auto"/>
      </w:divBdr>
    </w:div>
    <w:div w:id="256137142">
      <w:bodyDiv w:val="1"/>
      <w:marLeft w:val="0"/>
      <w:marRight w:val="0"/>
      <w:marTop w:val="0"/>
      <w:marBottom w:val="0"/>
      <w:divBdr>
        <w:top w:val="none" w:sz="0" w:space="0" w:color="auto"/>
        <w:left w:val="none" w:sz="0" w:space="0" w:color="auto"/>
        <w:bottom w:val="none" w:sz="0" w:space="0" w:color="auto"/>
        <w:right w:val="none" w:sz="0" w:space="0" w:color="auto"/>
      </w:divBdr>
    </w:div>
    <w:div w:id="256720365">
      <w:bodyDiv w:val="1"/>
      <w:marLeft w:val="0"/>
      <w:marRight w:val="0"/>
      <w:marTop w:val="0"/>
      <w:marBottom w:val="0"/>
      <w:divBdr>
        <w:top w:val="none" w:sz="0" w:space="0" w:color="auto"/>
        <w:left w:val="none" w:sz="0" w:space="0" w:color="auto"/>
        <w:bottom w:val="none" w:sz="0" w:space="0" w:color="auto"/>
        <w:right w:val="none" w:sz="0" w:space="0" w:color="auto"/>
      </w:divBdr>
    </w:div>
    <w:div w:id="257300905">
      <w:bodyDiv w:val="1"/>
      <w:marLeft w:val="0"/>
      <w:marRight w:val="0"/>
      <w:marTop w:val="0"/>
      <w:marBottom w:val="0"/>
      <w:divBdr>
        <w:top w:val="none" w:sz="0" w:space="0" w:color="auto"/>
        <w:left w:val="none" w:sz="0" w:space="0" w:color="auto"/>
        <w:bottom w:val="none" w:sz="0" w:space="0" w:color="auto"/>
        <w:right w:val="none" w:sz="0" w:space="0" w:color="auto"/>
      </w:divBdr>
    </w:div>
    <w:div w:id="261183669">
      <w:bodyDiv w:val="1"/>
      <w:marLeft w:val="0"/>
      <w:marRight w:val="0"/>
      <w:marTop w:val="0"/>
      <w:marBottom w:val="0"/>
      <w:divBdr>
        <w:top w:val="none" w:sz="0" w:space="0" w:color="auto"/>
        <w:left w:val="none" w:sz="0" w:space="0" w:color="auto"/>
        <w:bottom w:val="none" w:sz="0" w:space="0" w:color="auto"/>
        <w:right w:val="none" w:sz="0" w:space="0" w:color="auto"/>
      </w:divBdr>
    </w:div>
    <w:div w:id="264461814">
      <w:bodyDiv w:val="1"/>
      <w:marLeft w:val="0"/>
      <w:marRight w:val="0"/>
      <w:marTop w:val="0"/>
      <w:marBottom w:val="0"/>
      <w:divBdr>
        <w:top w:val="none" w:sz="0" w:space="0" w:color="auto"/>
        <w:left w:val="none" w:sz="0" w:space="0" w:color="auto"/>
        <w:bottom w:val="none" w:sz="0" w:space="0" w:color="auto"/>
        <w:right w:val="none" w:sz="0" w:space="0" w:color="auto"/>
      </w:divBdr>
    </w:div>
    <w:div w:id="265575794">
      <w:bodyDiv w:val="1"/>
      <w:marLeft w:val="0"/>
      <w:marRight w:val="0"/>
      <w:marTop w:val="0"/>
      <w:marBottom w:val="0"/>
      <w:divBdr>
        <w:top w:val="none" w:sz="0" w:space="0" w:color="auto"/>
        <w:left w:val="none" w:sz="0" w:space="0" w:color="auto"/>
        <w:bottom w:val="none" w:sz="0" w:space="0" w:color="auto"/>
        <w:right w:val="none" w:sz="0" w:space="0" w:color="auto"/>
      </w:divBdr>
    </w:div>
    <w:div w:id="268196792">
      <w:bodyDiv w:val="1"/>
      <w:marLeft w:val="0"/>
      <w:marRight w:val="0"/>
      <w:marTop w:val="0"/>
      <w:marBottom w:val="0"/>
      <w:divBdr>
        <w:top w:val="none" w:sz="0" w:space="0" w:color="auto"/>
        <w:left w:val="none" w:sz="0" w:space="0" w:color="auto"/>
        <w:bottom w:val="none" w:sz="0" w:space="0" w:color="auto"/>
        <w:right w:val="none" w:sz="0" w:space="0" w:color="auto"/>
      </w:divBdr>
    </w:div>
    <w:div w:id="270474277">
      <w:bodyDiv w:val="1"/>
      <w:marLeft w:val="0"/>
      <w:marRight w:val="0"/>
      <w:marTop w:val="0"/>
      <w:marBottom w:val="0"/>
      <w:divBdr>
        <w:top w:val="none" w:sz="0" w:space="0" w:color="auto"/>
        <w:left w:val="none" w:sz="0" w:space="0" w:color="auto"/>
        <w:bottom w:val="none" w:sz="0" w:space="0" w:color="auto"/>
        <w:right w:val="none" w:sz="0" w:space="0" w:color="auto"/>
      </w:divBdr>
    </w:div>
    <w:div w:id="271253799">
      <w:bodyDiv w:val="1"/>
      <w:marLeft w:val="0"/>
      <w:marRight w:val="0"/>
      <w:marTop w:val="0"/>
      <w:marBottom w:val="0"/>
      <w:divBdr>
        <w:top w:val="none" w:sz="0" w:space="0" w:color="auto"/>
        <w:left w:val="none" w:sz="0" w:space="0" w:color="auto"/>
        <w:bottom w:val="none" w:sz="0" w:space="0" w:color="auto"/>
        <w:right w:val="none" w:sz="0" w:space="0" w:color="auto"/>
      </w:divBdr>
    </w:div>
    <w:div w:id="272400329">
      <w:bodyDiv w:val="1"/>
      <w:marLeft w:val="0"/>
      <w:marRight w:val="0"/>
      <w:marTop w:val="0"/>
      <w:marBottom w:val="0"/>
      <w:divBdr>
        <w:top w:val="none" w:sz="0" w:space="0" w:color="auto"/>
        <w:left w:val="none" w:sz="0" w:space="0" w:color="auto"/>
        <w:bottom w:val="none" w:sz="0" w:space="0" w:color="auto"/>
        <w:right w:val="none" w:sz="0" w:space="0" w:color="auto"/>
      </w:divBdr>
    </w:div>
    <w:div w:id="273370086">
      <w:bodyDiv w:val="1"/>
      <w:marLeft w:val="0"/>
      <w:marRight w:val="0"/>
      <w:marTop w:val="0"/>
      <w:marBottom w:val="0"/>
      <w:divBdr>
        <w:top w:val="none" w:sz="0" w:space="0" w:color="auto"/>
        <w:left w:val="none" w:sz="0" w:space="0" w:color="auto"/>
        <w:bottom w:val="none" w:sz="0" w:space="0" w:color="auto"/>
        <w:right w:val="none" w:sz="0" w:space="0" w:color="auto"/>
      </w:divBdr>
    </w:div>
    <w:div w:id="276068414">
      <w:bodyDiv w:val="1"/>
      <w:marLeft w:val="0"/>
      <w:marRight w:val="0"/>
      <w:marTop w:val="0"/>
      <w:marBottom w:val="0"/>
      <w:divBdr>
        <w:top w:val="none" w:sz="0" w:space="0" w:color="auto"/>
        <w:left w:val="none" w:sz="0" w:space="0" w:color="auto"/>
        <w:bottom w:val="none" w:sz="0" w:space="0" w:color="auto"/>
        <w:right w:val="none" w:sz="0" w:space="0" w:color="auto"/>
      </w:divBdr>
    </w:div>
    <w:div w:id="276104595">
      <w:bodyDiv w:val="1"/>
      <w:marLeft w:val="0"/>
      <w:marRight w:val="0"/>
      <w:marTop w:val="0"/>
      <w:marBottom w:val="0"/>
      <w:divBdr>
        <w:top w:val="none" w:sz="0" w:space="0" w:color="auto"/>
        <w:left w:val="none" w:sz="0" w:space="0" w:color="auto"/>
        <w:bottom w:val="none" w:sz="0" w:space="0" w:color="auto"/>
        <w:right w:val="none" w:sz="0" w:space="0" w:color="auto"/>
      </w:divBdr>
    </w:div>
    <w:div w:id="277684869">
      <w:bodyDiv w:val="1"/>
      <w:marLeft w:val="0"/>
      <w:marRight w:val="0"/>
      <w:marTop w:val="0"/>
      <w:marBottom w:val="0"/>
      <w:divBdr>
        <w:top w:val="none" w:sz="0" w:space="0" w:color="auto"/>
        <w:left w:val="none" w:sz="0" w:space="0" w:color="auto"/>
        <w:bottom w:val="none" w:sz="0" w:space="0" w:color="auto"/>
        <w:right w:val="none" w:sz="0" w:space="0" w:color="auto"/>
      </w:divBdr>
    </w:div>
    <w:div w:id="277756168">
      <w:bodyDiv w:val="1"/>
      <w:marLeft w:val="0"/>
      <w:marRight w:val="0"/>
      <w:marTop w:val="0"/>
      <w:marBottom w:val="0"/>
      <w:divBdr>
        <w:top w:val="none" w:sz="0" w:space="0" w:color="auto"/>
        <w:left w:val="none" w:sz="0" w:space="0" w:color="auto"/>
        <w:bottom w:val="none" w:sz="0" w:space="0" w:color="auto"/>
        <w:right w:val="none" w:sz="0" w:space="0" w:color="auto"/>
      </w:divBdr>
    </w:div>
    <w:div w:id="278490539">
      <w:bodyDiv w:val="1"/>
      <w:marLeft w:val="0"/>
      <w:marRight w:val="0"/>
      <w:marTop w:val="0"/>
      <w:marBottom w:val="0"/>
      <w:divBdr>
        <w:top w:val="none" w:sz="0" w:space="0" w:color="auto"/>
        <w:left w:val="none" w:sz="0" w:space="0" w:color="auto"/>
        <w:bottom w:val="none" w:sz="0" w:space="0" w:color="auto"/>
        <w:right w:val="none" w:sz="0" w:space="0" w:color="auto"/>
      </w:divBdr>
    </w:div>
    <w:div w:id="279070557">
      <w:bodyDiv w:val="1"/>
      <w:marLeft w:val="0"/>
      <w:marRight w:val="0"/>
      <w:marTop w:val="0"/>
      <w:marBottom w:val="0"/>
      <w:divBdr>
        <w:top w:val="none" w:sz="0" w:space="0" w:color="auto"/>
        <w:left w:val="none" w:sz="0" w:space="0" w:color="auto"/>
        <w:bottom w:val="none" w:sz="0" w:space="0" w:color="auto"/>
        <w:right w:val="none" w:sz="0" w:space="0" w:color="auto"/>
      </w:divBdr>
    </w:div>
    <w:div w:id="280036108">
      <w:bodyDiv w:val="1"/>
      <w:marLeft w:val="0"/>
      <w:marRight w:val="0"/>
      <w:marTop w:val="0"/>
      <w:marBottom w:val="0"/>
      <w:divBdr>
        <w:top w:val="none" w:sz="0" w:space="0" w:color="auto"/>
        <w:left w:val="none" w:sz="0" w:space="0" w:color="auto"/>
        <w:bottom w:val="none" w:sz="0" w:space="0" w:color="auto"/>
        <w:right w:val="none" w:sz="0" w:space="0" w:color="auto"/>
      </w:divBdr>
    </w:div>
    <w:div w:id="280571199">
      <w:bodyDiv w:val="1"/>
      <w:marLeft w:val="0"/>
      <w:marRight w:val="0"/>
      <w:marTop w:val="0"/>
      <w:marBottom w:val="0"/>
      <w:divBdr>
        <w:top w:val="none" w:sz="0" w:space="0" w:color="auto"/>
        <w:left w:val="none" w:sz="0" w:space="0" w:color="auto"/>
        <w:bottom w:val="none" w:sz="0" w:space="0" w:color="auto"/>
        <w:right w:val="none" w:sz="0" w:space="0" w:color="auto"/>
      </w:divBdr>
    </w:div>
    <w:div w:id="281037929">
      <w:bodyDiv w:val="1"/>
      <w:marLeft w:val="0"/>
      <w:marRight w:val="0"/>
      <w:marTop w:val="0"/>
      <w:marBottom w:val="0"/>
      <w:divBdr>
        <w:top w:val="none" w:sz="0" w:space="0" w:color="auto"/>
        <w:left w:val="none" w:sz="0" w:space="0" w:color="auto"/>
        <w:bottom w:val="none" w:sz="0" w:space="0" w:color="auto"/>
        <w:right w:val="none" w:sz="0" w:space="0" w:color="auto"/>
      </w:divBdr>
    </w:div>
    <w:div w:id="281109861">
      <w:bodyDiv w:val="1"/>
      <w:marLeft w:val="0"/>
      <w:marRight w:val="0"/>
      <w:marTop w:val="0"/>
      <w:marBottom w:val="0"/>
      <w:divBdr>
        <w:top w:val="none" w:sz="0" w:space="0" w:color="auto"/>
        <w:left w:val="none" w:sz="0" w:space="0" w:color="auto"/>
        <w:bottom w:val="none" w:sz="0" w:space="0" w:color="auto"/>
        <w:right w:val="none" w:sz="0" w:space="0" w:color="auto"/>
      </w:divBdr>
    </w:div>
    <w:div w:id="283846822">
      <w:bodyDiv w:val="1"/>
      <w:marLeft w:val="0"/>
      <w:marRight w:val="0"/>
      <w:marTop w:val="0"/>
      <w:marBottom w:val="0"/>
      <w:divBdr>
        <w:top w:val="none" w:sz="0" w:space="0" w:color="auto"/>
        <w:left w:val="none" w:sz="0" w:space="0" w:color="auto"/>
        <w:bottom w:val="none" w:sz="0" w:space="0" w:color="auto"/>
        <w:right w:val="none" w:sz="0" w:space="0" w:color="auto"/>
      </w:divBdr>
    </w:div>
    <w:div w:id="284846851">
      <w:bodyDiv w:val="1"/>
      <w:marLeft w:val="0"/>
      <w:marRight w:val="0"/>
      <w:marTop w:val="0"/>
      <w:marBottom w:val="0"/>
      <w:divBdr>
        <w:top w:val="none" w:sz="0" w:space="0" w:color="auto"/>
        <w:left w:val="none" w:sz="0" w:space="0" w:color="auto"/>
        <w:bottom w:val="none" w:sz="0" w:space="0" w:color="auto"/>
        <w:right w:val="none" w:sz="0" w:space="0" w:color="auto"/>
      </w:divBdr>
    </w:div>
    <w:div w:id="285234356">
      <w:bodyDiv w:val="1"/>
      <w:marLeft w:val="0"/>
      <w:marRight w:val="0"/>
      <w:marTop w:val="0"/>
      <w:marBottom w:val="0"/>
      <w:divBdr>
        <w:top w:val="none" w:sz="0" w:space="0" w:color="auto"/>
        <w:left w:val="none" w:sz="0" w:space="0" w:color="auto"/>
        <w:bottom w:val="none" w:sz="0" w:space="0" w:color="auto"/>
        <w:right w:val="none" w:sz="0" w:space="0" w:color="auto"/>
      </w:divBdr>
    </w:div>
    <w:div w:id="285353464">
      <w:bodyDiv w:val="1"/>
      <w:marLeft w:val="0"/>
      <w:marRight w:val="0"/>
      <w:marTop w:val="0"/>
      <w:marBottom w:val="0"/>
      <w:divBdr>
        <w:top w:val="none" w:sz="0" w:space="0" w:color="auto"/>
        <w:left w:val="none" w:sz="0" w:space="0" w:color="auto"/>
        <w:bottom w:val="none" w:sz="0" w:space="0" w:color="auto"/>
        <w:right w:val="none" w:sz="0" w:space="0" w:color="auto"/>
      </w:divBdr>
    </w:div>
    <w:div w:id="287054148">
      <w:bodyDiv w:val="1"/>
      <w:marLeft w:val="0"/>
      <w:marRight w:val="0"/>
      <w:marTop w:val="0"/>
      <w:marBottom w:val="0"/>
      <w:divBdr>
        <w:top w:val="none" w:sz="0" w:space="0" w:color="auto"/>
        <w:left w:val="none" w:sz="0" w:space="0" w:color="auto"/>
        <w:bottom w:val="none" w:sz="0" w:space="0" w:color="auto"/>
        <w:right w:val="none" w:sz="0" w:space="0" w:color="auto"/>
      </w:divBdr>
    </w:div>
    <w:div w:id="287056289">
      <w:bodyDiv w:val="1"/>
      <w:marLeft w:val="0"/>
      <w:marRight w:val="0"/>
      <w:marTop w:val="0"/>
      <w:marBottom w:val="0"/>
      <w:divBdr>
        <w:top w:val="none" w:sz="0" w:space="0" w:color="auto"/>
        <w:left w:val="none" w:sz="0" w:space="0" w:color="auto"/>
        <w:bottom w:val="none" w:sz="0" w:space="0" w:color="auto"/>
        <w:right w:val="none" w:sz="0" w:space="0" w:color="auto"/>
      </w:divBdr>
    </w:div>
    <w:div w:id="287976498">
      <w:bodyDiv w:val="1"/>
      <w:marLeft w:val="0"/>
      <w:marRight w:val="0"/>
      <w:marTop w:val="0"/>
      <w:marBottom w:val="0"/>
      <w:divBdr>
        <w:top w:val="none" w:sz="0" w:space="0" w:color="auto"/>
        <w:left w:val="none" w:sz="0" w:space="0" w:color="auto"/>
        <w:bottom w:val="none" w:sz="0" w:space="0" w:color="auto"/>
        <w:right w:val="none" w:sz="0" w:space="0" w:color="auto"/>
      </w:divBdr>
    </w:div>
    <w:div w:id="292029511">
      <w:bodyDiv w:val="1"/>
      <w:marLeft w:val="0"/>
      <w:marRight w:val="0"/>
      <w:marTop w:val="0"/>
      <w:marBottom w:val="0"/>
      <w:divBdr>
        <w:top w:val="none" w:sz="0" w:space="0" w:color="auto"/>
        <w:left w:val="none" w:sz="0" w:space="0" w:color="auto"/>
        <w:bottom w:val="none" w:sz="0" w:space="0" w:color="auto"/>
        <w:right w:val="none" w:sz="0" w:space="0" w:color="auto"/>
      </w:divBdr>
    </w:div>
    <w:div w:id="294143648">
      <w:bodyDiv w:val="1"/>
      <w:marLeft w:val="0"/>
      <w:marRight w:val="0"/>
      <w:marTop w:val="0"/>
      <w:marBottom w:val="0"/>
      <w:divBdr>
        <w:top w:val="none" w:sz="0" w:space="0" w:color="auto"/>
        <w:left w:val="none" w:sz="0" w:space="0" w:color="auto"/>
        <w:bottom w:val="none" w:sz="0" w:space="0" w:color="auto"/>
        <w:right w:val="none" w:sz="0" w:space="0" w:color="auto"/>
      </w:divBdr>
    </w:div>
    <w:div w:id="300887408">
      <w:bodyDiv w:val="1"/>
      <w:marLeft w:val="0"/>
      <w:marRight w:val="0"/>
      <w:marTop w:val="0"/>
      <w:marBottom w:val="0"/>
      <w:divBdr>
        <w:top w:val="none" w:sz="0" w:space="0" w:color="auto"/>
        <w:left w:val="none" w:sz="0" w:space="0" w:color="auto"/>
        <w:bottom w:val="none" w:sz="0" w:space="0" w:color="auto"/>
        <w:right w:val="none" w:sz="0" w:space="0" w:color="auto"/>
      </w:divBdr>
    </w:div>
    <w:div w:id="301352506">
      <w:bodyDiv w:val="1"/>
      <w:marLeft w:val="0"/>
      <w:marRight w:val="0"/>
      <w:marTop w:val="0"/>
      <w:marBottom w:val="0"/>
      <w:divBdr>
        <w:top w:val="none" w:sz="0" w:space="0" w:color="auto"/>
        <w:left w:val="none" w:sz="0" w:space="0" w:color="auto"/>
        <w:bottom w:val="none" w:sz="0" w:space="0" w:color="auto"/>
        <w:right w:val="none" w:sz="0" w:space="0" w:color="auto"/>
      </w:divBdr>
    </w:div>
    <w:div w:id="303395489">
      <w:bodyDiv w:val="1"/>
      <w:marLeft w:val="0"/>
      <w:marRight w:val="0"/>
      <w:marTop w:val="0"/>
      <w:marBottom w:val="0"/>
      <w:divBdr>
        <w:top w:val="none" w:sz="0" w:space="0" w:color="auto"/>
        <w:left w:val="none" w:sz="0" w:space="0" w:color="auto"/>
        <w:bottom w:val="none" w:sz="0" w:space="0" w:color="auto"/>
        <w:right w:val="none" w:sz="0" w:space="0" w:color="auto"/>
      </w:divBdr>
    </w:div>
    <w:div w:id="305475035">
      <w:bodyDiv w:val="1"/>
      <w:marLeft w:val="0"/>
      <w:marRight w:val="0"/>
      <w:marTop w:val="0"/>
      <w:marBottom w:val="0"/>
      <w:divBdr>
        <w:top w:val="none" w:sz="0" w:space="0" w:color="auto"/>
        <w:left w:val="none" w:sz="0" w:space="0" w:color="auto"/>
        <w:bottom w:val="none" w:sz="0" w:space="0" w:color="auto"/>
        <w:right w:val="none" w:sz="0" w:space="0" w:color="auto"/>
      </w:divBdr>
    </w:div>
    <w:div w:id="309529366">
      <w:bodyDiv w:val="1"/>
      <w:marLeft w:val="0"/>
      <w:marRight w:val="0"/>
      <w:marTop w:val="0"/>
      <w:marBottom w:val="0"/>
      <w:divBdr>
        <w:top w:val="none" w:sz="0" w:space="0" w:color="auto"/>
        <w:left w:val="none" w:sz="0" w:space="0" w:color="auto"/>
        <w:bottom w:val="none" w:sz="0" w:space="0" w:color="auto"/>
        <w:right w:val="none" w:sz="0" w:space="0" w:color="auto"/>
      </w:divBdr>
    </w:div>
    <w:div w:id="309944296">
      <w:bodyDiv w:val="1"/>
      <w:marLeft w:val="0"/>
      <w:marRight w:val="0"/>
      <w:marTop w:val="0"/>
      <w:marBottom w:val="0"/>
      <w:divBdr>
        <w:top w:val="none" w:sz="0" w:space="0" w:color="auto"/>
        <w:left w:val="none" w:sz="0" w:space="0" w:color="auto"/>
        <w:bottom w:val="none" w:sz="0" w:space="0" w:color="auto"/>
        <w:right w:val="none" w:sz="0" w:space="0" w:color="auto"/>
      </w:divBdr>
    </w:div>
    <w:div w:id="310713625">
      <w:bodyDiv w:val="1"/>
      <w:marLeft w:val="0"/>
      <w:marRight w:val="0"/>
      <w:marTop w:val="0"/>
      <w:marBottom w:val="0"/>
      <w:divBdr>
        <w:top w:val="none" w:sz="0" w:space="0" w:color="auto"/>
        <w:left w:val="none" w:sz="0" w:space="0" w:color="auto"/>
        <w:bottom w:val="none" w:sz="0" w:space="0" w:color="auto"/>
        <w:right w:val="none" w:sz="0" w:space="0" w:color="auto"/>
      </w:divBdr>
    </w:div>
    <w:div w:id="310867858">
      <w:bodyDiv w:val="1"/>
      <w:marLeft w:val="0"/>
      <w:marRight w:val="0"/>
      <w:marTop w:val="0"/>
      <w:marBottom w:val="0"/>
      <w:divBdr>
        <w:top w:val="none" w:sz="0" w:space="0" w:color="auto"/>
        <w:left w:val="none" w:sz="0" w:space="0" w:color="auto"/>
        <w:bottom w:val="none" w:sz="0" w:space="0" w:color="auto"/>
        <w:right w:val="none" w:sz="0" w:space="0" w:color="auto"/>
      </w:divBdr>
    </w:div>
    <w:div w:id="311250565">
      <w:bodyDiv w:val="1"/>
      <w:marLeft w:val="0"/>
      <w:marRight w:val="0"/>
      <w:marTop w:val="0"/>
      <w:marBottom w:val="0"/>
      <w:divBdr>
        <w:top w:val="none" w:sz="0" w:space="0" w:color="auto"/>
        <w:left w:val="none" w:sz="0" w:space="0" w:color="auto"/>
        <w:bottom w:val="none" w:sz="0" w:space="0" w:color="auto"/>
        <w:right w:val="none" w:sz="0" w:space="0" w:color="auto"/>
      </w:divBdr>
    </w:div>
    <w:div w:id="312877353">
      <w:bodyDiv w:val="1"/>
      <w:marLeft w:val="0"/>
      <w:marRight w:val="0"/>
      <w:marTop w:val="0"/>
      <w:marBottom w:val="0"/>
      <w:divBdr>
        <w:top w:val="none" w:sz="0" w:space="0" w:color="auto"/>
        <w:left w:val="none" w:sz="0" w:space="0" w:color="auto"/>
        <w:bottom w:val="none" w:sz="0" w:space="0" w:color="auto"/>
        <w:right w:val="none" w:sz="0" w:space="0" w:color="auto"/>
      </w:divBdr>
    </w:div>
    <w:div w:id="315455133">
      <w:bodyDiv w:val="1"/>
      <w:marLeft w:val="0"/>
      <w:marRight w:val="0"/>
      <w:marTop w:val="0"/>
      <w:marBottom w:val="0"/>
      <w:divBdr>
        <w:top w:val="none" w:sz="0" w:space="0" w:color="auto"/>
        <w:left w:val="none" w:sz="0" w:space="0" w:color="auto"/>
        <w:bottom w:val="none" w:sz="0" w:space="0" w:color="auto"/>
        <w:right w:val="none" w:sz="0" w:space="0" w:color="auto"/>
      </w:divBdr>
    </w:div>
    <w:div w:id="317344087">
      <w:bodyDiv w:val="1"/>
      <w:marLeft w:val="0"/>
      <w:marRight w:val="0"/>
      <w:marTop w:val="0"/>
      <w:marBottom w:val="0"/>
      <w:divBdr>
        <w:top w:val="none" w:sz="0" w:space="0" w:color="auto"/>
        <w:left w:val="none" w:sz="0" w:space="0" w:color="auto"/>
        <w:bottom w:val="none" w:sz="0" w:space="0" w:color="auto"/>
        <w:right w:val="none" w:sz="0" w:space="0" w:color="auto"/>
      </w:divBdr>
    </w:div>
    <w:div w:id="317658418">
      <w:bodyDiv w:val="1"/>
      <w:marLeft w:val="0"/>
      <w:marRight w:val="0"/>
      <w:marTop w:val="0"/>
      <w:marBottom w:val="0"/>
      <w:divBdr>
        <w:top w:val="none" w:sz="0" w:space="0" w:color="auto"/>
        <w:left w:val="none" w:sz="0" w:space="0" w:color="auto"/>
        <w:bottom w:val="none" w:sz="0" w:space="0" w:color="auto"/>
        <w:right w:val="none" w:sz="0" w:space="0" w:color="auto"/>
      </w:divBdr>
    </w:div>
    <w:div w:id="318194187">
      <w:bodyDiv w:val="1"/>
      <w:marLeft w:val="0"/>
      <w:marRight w:val="0"/>
      <w:marTop w:val="0"/>
      <w:marBottom w:val="0"/>
      <w:divBdr>
        <w:top w:val="none" w:sz="0" w:space="0" w:color="auto"/>
        <w:left w:val="none" w:sz="0" w:space="0" w:color="auto"/>
        <w:bottom w:val="none" w:sz="0" w:space="0" w:color="auto"/>
        <w:right w:val="none" w:sz="0" w:space="0" w:color="auto"/>
      </w:divBdr>
    </w:div>
    <w:div w:id="324090860">
      <w:bodyDiv w:val="1"/>
      <w:marLeft w:val="0"/>
      <w:marRight w:val="0"/>
      <w:marTop w:val="0"/>
      <w:marBottom w:val="0"/>
      <w:divBdr>
        <w:top w:val="none" w:sz="0" w:space="0" w:color="auto"/>
        <w:left w:val="none" w:sz="0" w:space="0" w:color="auto"/>
        <w:bottom w:val="none" w:sz="0" w:space="0" w:color="auto"/>
        <w:right w:val="none" w:sz="0" w:space="0" w:color="auto"/>
      </w:divBdr>
    </w:div>
    <w:div w:id="327056838">
      <w:bodyDiv w:val="1"/>
      <w:marLeft w:val="0"/>
      <w:marRight w:val="0"/>
      <w:marTop w:val="0"/>
      <w:marBottom w:val="0"/>
      <w:divBdr>
        <w:top w:val="none" w:sz="0" w:space="0" w:color="auto"/>
        <w:left w:val="none" w:sz="0" w:space="0" w:color="auto"/>
        <w:bottom w:val="none" w:sz="0" w:space="0" w:color="auto"/>
        <w:right w:val="none" w:sz="0" w:space="0" w:color="auto"/>
      </w:divBdr>
    </w:div>
    <w:div w:id="327249180">
      <w:bodyDiv w:val="1"/>
      <w:marLeft w:val="0"/>
      <w:marRight w:val="0"/>
      <w:marTop w:val="0"/>
      <w:marBottom w:val="0"/>
      <w:divBdr>
        <w:top w:val="none" w:sz="0" w:space="0" w:color="auto"/>
        <w:left w:val="none" w:sz="0" w:space="0" w:color="auto"/>
        <w:bottom w:val="none" w:sz="0" w:space="0" w:color="auto"/>
        <w:right w:val="none" w:sz="0" w:space="0" w:color="auto"/>
      </w:divBdr>
    </w:div>
    <w:div w:id="327363808">
      <w:bodyDiv w:val="1"/>
      <w:marLeft w:val="0"/>
      <w:marRight w:val="0"/>
      <w:marTop w:val="0"/>
      <w:marBottom w:val="0"/>
      <w:divBdr>
        <w:top w:val="none" w:sz="0" w:space="0" w:color="auto"/>
        <w:left w:val="none" w:sz="0" w:space="0" w:color="auto"/>
        <w:bottom w:val="none" w:sz="0" w:space="0" w:color="auto"/>
        <w:right w:val="none" w:sz="0" w:space="0" w:color="auto"/>
      </w:divBdr>
    </w:div>
    <w:div w:id="328139678">
      <w:bodyDiv w:val="1"/>
      <w:marLeft w:val="0"/>
      <w:marRight w:val="0"/>
      <w:marTop w:val="0"/>
      <w:marBottom w:val="0"/>
      <w:divBdr>
        <w:top w:val="none" w:sz="0" w:space="0" w:color="auto"/>
        <w:left w:val="none" w:sz="0" w:space="0" w:color="auto"/>
        <w:bottom w:val="none" w:sz="0" w:space="0" w:color="auto"/>
        <w:right w:val="none" w:sz="0" w:space="0" w:color="auto"/>
      </w:divBdr>
    </w:div>
    <w:div w:id="329257475">
      <w:bodyDiv w:val="1"/>
      <w:marLeft w:val="0"/>
      <w:marRight w:val="0"/>
      <w:marTop w:val="0"/>
      <w:marBottom w:val="0"/>
      <w:divBdr>
        <w:top w:val="none" w:sz="0" w:space="0" w:color="auto"/>
        <w:left w:val="none" w:sz="0" w:space="0" w:color="auto"/>
        <w:bottom w:val="none" w:sz="0" w:space="0" w:color="auto"/>
        <w:right w:val="none" w:sz="0" w:space="0" w:color="auto"/>
      </w:divBdr>
    </w:div>
    <w:div w:id="334647468">
      <w:bodyDiv w:val="1"/>
      <w:marLeft w:val="0"/>
      <w:marRight w:val="0"/>
      <w:marTop w:val="0"/>
      <w:marBottom w:val="0"/>
      <w:divBdr>
        <w:top w:val="none" w:sz="0" w:space="0" w:color="auto"/>
        <w:left w:val="none" w:sz="0" w:space="0" w:color="auto"/>
        <w:bottom w:val="none" w:sz="0" w:space="0" w:color="auto"/>
        <w:right w:val="none" w:sz="0" w:space="0" w:color="auto"/>
      </w:divBdr>
    </w:div>
    <w:div w:id="335495666">
      <w:bodyDiv w:val="1"/>
      <w:marLeft w:val="0"/>
      <w:marRight w:val="0"/>
      <w:marTop w:val="0"/>
      <w:marBottom w:val="0"/>
      <w:divBdr>
        <w:top w:val="none" w:sz="0" w:space="0" w:color="auto"/>
        <w:left w:val="none" w:sz="0" w:space="0" w:color="auto"/>
        <w:bottom w:val="none" w:sz="0" w:space="0" w:color="auto"/>
        <w:right w:val="none" w:sz="0" w:space="0" w:color="auto"/>
      </w:divBdr>
    </w:div>
    <w:div w:id="336813392">
      <w:bodyDiv w:val="1"/>
      <w:marLeft w:val="0"/>
      <w:marRight w:val="0"/>
      <w:marTop w:val="0"/>
      <w:marBottom w:val="0"/>
      <w:divBdr>
        <w:top w:val="none" w:sz="0" w:space="0" w:color="auto"/>
        <w:left w:val="none" w:sz="0" w:space="0" w:color="auto"/>
        <w:bottom w:val="none" w:sz="0" w:space="0" w:color="auto"/>
        <w:right w:val="none" w:sz="0" w:space="0" w:color="auto"/>
      </w:divBdr>
    </w:div>
    <w:div w:id="337276942">
      <w:bodyDiv w:val="1"/>
      <w:marLeft w:val="0"/>
      <w:marRight w:val="0"/>
      <w:marTop w:val="0"/>
      <w:marBottom w:val="0"/>
      <w:divBdr>
        <w:top w:val="none" w:sz="0" w:space="0" w:color="auto"/>
        <w:left w:val="none" w:sz="0" w:space="0" w:color="auto"/>
        <w:bottom w:val="none" w:sz="0" w:space="0" w:color="auto"/>
        <w:right w:val="none" w:sz="0" w:space="0" w:color="auto"/>
      </w:divBdr>
    </w:div>
    <w:div w:id="337316784">
      <w:bodyDiv w:val="1"/>
      <w:marLeft w:val="0"/>
      <w:marRight w:val="0"/>
      <w:marTop w:val="0"/>
      <w:marBottom w:val="0"/>
      <w:divBdr>
        <w:top w:val="none" w:sz="0" w:space="0" w:color="auto"/>
        <w:left w:val="none" w:sz="0" w:space="0" w:color="auto"/>
        <w:bottom w:val="none" w:sz="0" w:space="0" w:color="auto"/>
        <w:right w:val="none" w:sz="0" w:space="0" w:color="auto"/>
      </w:divBdr>
    </w:div>
    <w:div w:id="338655666">
      <w:bodyDiv w:val="1"/>
      <w:marLeft w:val="0"/>
      <w:marRight w:val="0"/>
      <w:marTop w:val="0"/>
      <w:marBottom w:val="0"/>
      <w:divBdr>
        <w:top w:val="none" w:sz="0" w:space="0" w:color="auto"/>
        <w:left w:val="none" w:sz="0" w:space="0" w:color="auto"/>
        <w:bottom w:val="none" w:sz="0" w:space="0" w:color="auto"/>
        <w:right w:val="none" w:sz="0" w:space="0" w:color="auto"/>
      </w:divBdr>
    </w:div>
    <w:div w:id="340133289">
      <w:bodyDiv w:val="1"/>
      <w:marLeft w:val="0"/>
      <w:marRight w:val="0"/>
      <w:marTop w:val="0"/>
      <w:marBottom w:val="0"/>
      <w:divBdr>
        <w:top w:val="none" w:sz="0" w:space="0" w:color="auto"/>
        <w:left w:val="none" w:sz="0" w:space="0" w:color="auto"/>
        <w:bottom w:val="none" w:sz="0" w:space="0" w:color="auto"/>
        <w:right w:val="none" w:sz="0" w:space="0" w:color="auto"/>
      </w:divBdr>
    </w:div>
    <w:div w:id="340395920">
      <w:bodyDiv w:val="1"/>
      <w:marLeft w:val="0"/>
      <w:marRight w:val="0"/>
      <w:marTop w:val="0"/>
      <w:marBottom w:val="0"/>
      <w:divBdr>
        <w:top w:val="none" w:sz="0" w:space="0" w:color="auto"/>
        <w:left w:val="none" w:sz="0" w:space="0" w:color="auto"/>
        <w:bottom w:val="none" w:sz="0" w:space="0" w:color="auto"/>
        <w:right w:val="none" w:sz="0" w:space="0" w:color="auto"/>
      </w:divBdr>
    </w:div>
    <w:div w:id="343020286">
      <w:bodyDiv w:val="1"/>
      <w:marLeft w:val="0"/>
      <w:marRight w:val="0"/>
      <w:marTop w:val="0"/>
      <w:marBottom w:val="0"/>
      <w:divBdr>
        <w:top w:val="none" w:sz="0" w:space="0" w:color="auto"/>
        <w:left w:val="none" w:sz="0" w:space="0" w:color="auto"/>
        <w:bottom w:val="none" w:sz="0" w:space="0" w:color="auto"/>
        <w:right w:val="none" w:sz="0" w:space="0" w:color="auto"/>
      </w:divBdr>
    </w:div>
    <w:div w:id="345404395">
      <w:bodyDiv w:val="1"/>
      <w:marLeft w:val="0"/>
      <w:marRight w:val="0"/>
      <w:marTop w:val="0"/>
      <w:marBottom w:val="0"/>
      <w:divBdr>
        <w:top w:val="none" w:sz="0" w:space="0" w:color="auto"/>
        <w:left w:val="none" w:sz="0" w:space="0" w:color="auto"/>
        <w:bottom w:val="none" w:sz="0" w:space="0" w:color="auto"/>
        <w:right w:val="none" w:sz="0" w:space="0" w:color="auto"/>
      </w:divBdr>
    </w:div>
    <w:div w:id="345911145">
      <w:bodyDiv w:val="1"/>
      <w:marLeft w:val="0"/>
      <w:marRight w:val="0"/>
      <w:marTop w:val="0"/>
      <w:marBottom w:val="0"/>
      <w:divBdr>
        <w:top w:val="none" w:sz="0" w:space="0" w:color="auto"/>
        <w:left w:val="none" w:sz="0" w:space="0" w:color="auto"/>
        <w:bottom w:val="none" w:sz="0" w:space="0" w:color="auto"/>
        <w:right w:val="none" w:sz="0" w:space="0" w:color="auto"/>
      </w:divBdr>
    </w:div>
    <w:div w:id="346054683">
      <w:bodyDiv w:val="1"/>
      <w:marLeft w:val="0"/>
      <w:marRight w:val="0"/>
      <w:marTop w:val="0"/>
      <w:marBottom w:val="0"/>
      <w:divBdr>
        <w:top w:val="none" w:sz="0" w:space="0" w:color="auto"/>
        <w:left w:val="none" w:sz="0" w:space="0" w:color="auto"/>
        <w:bottom w:val="none" w:sz="0" w:space="0" w:color="auto"/>
        <w:right w:val="none" w:sz="0" w:space="0" w:color="auto"/>
      </w:divBdr>
    </w:div>
    <w:div w:id="348529855">
      <w:bodyDiv w:val="1"/>
      <w:marLeft w:val="0"/>
      <w:marRight w:val="0"/>
      <w:marTop w:val="0"/>
      <w:marBottom w:val="0"/>
      <w:divBdr>
        <w:top w:val="none" w:sz="0" w:space="0" w:color="auto"/>
        <w:left w:val="none" w:sz="0" w:space="0" w:color="auto"/>
        <w:bottom w:val="none" w:sz="0" w:space="0" w:color="auto"/>
        <w:right w:val="none" w:sz="0" w:space="0" w:color="auto"/>
      </w:divBdr>
    </w:div>
    <w:div w:id="351539676">
      <w:bodyDiv w:val="1"/>
      <w:marLeft w:val="0"/>
      <w:marRight w:val="0"/>
      <w:marTop w:val="0"/>
      <w:marBottom w:val="0"/>
      <w:divBdr>
        <w:top w:val="none" w:sz="0" w:space="0" w:color="auto"/>
        <w:left w:val="none" w:sz="0" w:space="0" w:color="auto"/>
        <w:bottom w:val="none" w:sz="0" w:space="0" w:color="auto"/>
        <w:right w:val="none" w:sz="0" w:space="0" w:color="auto"/>
      </w:divBdr>
    </w:div>
    <w:div w:id="353046101">
      <w:bodyDiv w:val="1"/>
      <w:marLeft w:val="0"/>
      <w:marRight w:val="0"/>
      <w:marTop w:val="0"/>
      <w:marBottom w:val="0"/>
      <w:divBdr>
        <w:top w:val="none" w:sz="0" w:space="0" w:color="auto"/>
        <w:left w:val="none" w:sz="0" w:space="0" w:color="auto"/>
        <w:bottom w:val="none" w:sz="0" w:space="0" w:color="auto"/>
        <w:right w:val="none" w:sz="0" w:space="0" w:color="auto"/>
      </w:divBdr>
    </w:div>
    <w:div w:id="353967811">
      <w:bodyDiv w:val="1"/>
      <w:marLeft w:val="0"/>
      <w:marRight w:val="0"/>
      <w:marTop w:val="0"/>
      <w:marBottom w:val="0"/>
      <w:divBdr>
        <w:top w:val="none" w:sz="0" w:space="0" w:color="auto"/>
        <w:left w:val="none" w:sz="0" w:space="0" w:color="auto"/>
        <w:bottom w:val="none" w:sz="0" w:space="0" w:color="auto"/>
        <w:right w:val="none" w:sz="0" w:space="0" w:color="auto"/>
      </w:divBdr>
    </w:div>
    <w:div w:id="354816981">
      <w:bodyDiv w:val="1"/>
      <w:marLeft w:val="0"/>
      <w:marRight w:val="0"/>
      <w:marTop w:val="0"/>
      <w:marBottom w:val="0"/>
      <w:divBdr>
        <w:top w:val="none" w:sz="0" w:space="0" w:color="auto"/>
        <w:left w:val="none" w:sz="0" w:space="0" w:color="auto"/>
        <w:bottom w:val="none" w:sz="0" w:space="0" w:color="auto"/>
        <w:right w:val="none" w:sz="0" w:space="0" w:color="auto"/>
      </w:divBdr>
    </w:div>
    <w:div w:id="361172808">
      <w:bodyDiv w:val="1"/>
      <w:marLeft w:val="0"/>
      <w:marRight w:val="0"/>
      <w:marTop w:val="0"/>
      <w:marBottom w:val="0"/>
      <w:divBdr>
        <w:top w:val="none" w:sz="0" w:space="0" w:color="auto"/>
        <w:left w:val="none" w:sz="0" w:space="0" w:color="auto"/>
        <w:bottom w:val="none" w:sz="0" w:space="0" w:color="auto"/>
        <w:right w:val="none" w:sz="0" w:space="0" w:color="auto"/>
      </w:divBdr>
    </w:div>
    <w:div w:id="361901943">
      <w:bodyDiv w:val="1"/>
      <w:marLeft w:val="0"/>
      <w:marRight w:val="0"/>
      <w:marTop w:val="0"/>
      <w:marBottom w:val="0"/>
      <w:divBdr>
        <w:top w:val="none" w:sz="0" w:space="0" w:color="auto"/>
        <w:left w:val="none" w:sz="0" w:space="0" w:color="auto"/>
        <w:bottom w:val="none" w:sz="0" w:space="0" w:color="auto"/>
        <w:right w:val="none" w:sz="0" w:space="0" w:color="auto"/>
      </w:divBdr>
    </w:div>
    <w:div w:id="366177044">
      <w:bodyDiv w:val="1"/>
      <w:marLeft w:val="0"/>
      <w:marRight w:val="0"/>
      <w:marTop w:val="0"/>
      <w:marBottom w:val="0"/>
      <w:divBdr>
        <w:top w:val="none" w:sz="0" w:space="0" w:color="auto"/>
        <w:left w:val="none" w:sz="0" w:space="0" w:color="auto"/>
        <w:bottom w:val="none" w:sz="0" w:space="0" w:color="auto"/>
        <w:right w:val="none" w:sz="0" w:space="0" w:color="auto"/>
      </w:divBdr>
    </w:div>
    <w:div w:id="367607244">
      <w:bodyDiv w:val="1"/>
      <w:marLeft w:val="0"/>
      <w:marRight w:val="0"/>
      <w:marTop w:val="0"/>
      <w:marBottom w:val="0"/>
      <w:divBdr>
        <w:top w:val="none" w:sz="0" w:space="0" w:color="auto"/>
        <w:left w:val="none" w:sz="0" w:space="0" w:color="auto"/>
        <w:bottom w:val="none" w:sz="0" w:space="0" w:color="auto"/>
        <w:right w:val="none" w:sz="0" w:space="0" w:color="auto"/>
      </w:divBdr>
    </w:div>
    <w:div w:id="370034287">
      <w:bodyDiv w:val="1"/>
      <w:marLeft w:val="0"/>
      <w:marRight w:val="0"/>
      <w:marTop w:val="0"/>
      <w:marBottom w:val="0"/>
      <w:divBdr>
        <w:top w:val="none" w:sz="0" w:space="0" w:color="auto"/>
        <w:left w:val="none" w:sz="0" w:space="0" w:color="auto"/>
        <w:bottom w:val="none" w:sz="0" w:space="0" w:color="auto"/>
        <w:right w:val="none" w:sz="0" w:space="0" w:color="auto"/>
      </w:divBdr>
    </w:div>
    <w:div w:id="370809121">
      <w:bodyDiv w:val="1"/>
      <w:marLeft w:val="0"/>
      <w:marRight w:val="0"/>
      <w:marTop w:val="0"/>
      <w:marBottom w:val="0"/>
      <w:divBdr>
        <w:top w:val="none" w:sz="0" w:space="0" w:color="auto"/>
        <w:left w:val="none" w:sz="0" w:space="0" w:color="auto"/>
        <w:bottom w:val="none" w:sz="0" w:space="0" w:color="auto"/>
        <w:right w:val="none" w:sz="0" w:space="0" w:color="auto"/>
      </w:divBdr>
    </w:div>
    <w:div w:id="372509394">
      <w:bodyDiv w:val="1"/>
      <w:marLeft w:val="0"/>
      <w:marRight w:val="0"/>
      <w:marTop w:val="0"/>
      <w:marBottom w:val="0"/>
      <w:divBdr>
        <w:top w:val="none" w:sz="0" w:space="0" w:color="auto"/>
        <w:left w:val="none" w:sz="0" w:space="0" w:color="auto"/>
        <w:bottom w:val="none" w:sz="0" w:space="0" w:color="auto"/>
        <w:right w:val="none" w:sz="0" w:space="0" w:color="auto"/>
      </w:divBdr>
    </w:div>
    <w:div w:id="372655808">
      <w:bodyDiv w:val="1"/>
      <w:marLeft w:val="0"/>
      <w:marRight w:val="0"/>
      <w:marTop w:val="0"/>
      <w:marBottom w:val="0"/>
      <w:divBdr>
        <w:top w:val="none" w:sz="0" w:space="0" w:color="auto"/>
        <w:left w:val="none" w:sz="0" w:space="0" w:color="auto"/>
        <w:bottom w:val="none" w:sz="0" w:space="0" w:color="auto"/>
        <w:right w:val="none" w:sz="0" w:space="0" w:color="auto"/>
      </w:divBdr>
    </w:div>
    <w:div w:id="373383548">
      <w:bodyDiv w:val="1"/>
      <w:marLeft w:val="0"/>
      <w:marRight w:val="0"/>
      <w:marTop w:val="0"/>
      <w:marBottom w:val="0"/>
      <w:divBdr>
        <w:top w:val="none" w:sz="0" w:space="0" w:color="auto"/>
        <w:left w:val="none" w:sz="0" w:space="0" w:color="auto"/>
        <w:bottom w:val="none" w:sz="0" w:space="0" w:color="auto"/>
        <w:right w:val="none" w:sz="0" w:space="0" w:color="auto"/>
      </w:divBdr>
    </w:div>
    <w:div w:id="374040627">
      <w:bodyDiv w:val="1"/>
      <w:marLeft w:val="0"/>
      <w:marRight w:val="0"/>
      <w:marTop w:val="0"/>
      <w:marBottom w:val="0"/>
      <w:divBdr>
        <w:top w:val="none" w:sz="0" w:space="0" w:color="auto"/>
        <w:left w:val="none" w:sz="0" w:space="0" w:color="auto"/>
        <w:bottom w:val="none" w:sz="0" w:space="0" w:color="auto"/>
        <w:right w:val="none" w:sz="0" w:space="0" w:color="auto"/>
      </w:divBdr>
    </w:div>
    <w:div w:id="375087686">
      <w:bodyDiv w:val="1"/>
      <w:marLeft w:val="0"/>
      <w:marRight w:val="0"/>
      <w:marTop w:val="0"/>
      <w:marBottom w:val="0"/>
      <w:divBdr>
        <w:top w:val="none" w:sz="0" w:space="0" w:color="auto"/>
        <w:left w:val="none" w:sz="0" w:space="0" w:color="auto"/>
        <w:bottom w:val="none" w:sz="0" w:space="0" w:color="auto"/>
        <w:right w:val="none" w:sz="0" w:space="0" w:color="auto"/>
      </w:divBdr>
    </w:div>
    <w:div w:id="376508724">
      <w:bodyDiv w:val="1"/>
      <w:marLeft w:val="0"/>
      <w:marRight w:val="0"/>
      <w:marTop w:val="0"/>
      <w:marBottom w:val="0"/>
      <w:divBdr>
        <w:top w:val="none" w:sz="0" w:space="0" w:color="auto"/>
        <w:left w:val="none" w:sz="0" w:space="0" w:color="auto"/>
        <w:bottom w:val="none" w:sz="0" w:space="0" w:color="auto"/>
        <w:right w:val="none" w:sz="0" w:space="0" w:color="auto"/>
      </w:divBdr>
    </w:div>
    <w:div w:id="377317248">
      <w:bodyDiv w:val="1"/>
      <w:marLeft w:val="0"/>
      <w:marRight w:val="0"/>
      <w:marTop w:val="0"/>
      <w:marBottom w:val="0"/>
      <w:divBdr>
        <w:top w:val="none" w:sz="0" w:space="0" w:color="auto"/>
        <w:left w:val="none" w:sz="0" w:space="0" w:color="auto"/>
        <w:bottom w:val="none" w:sz="0" w:space="0" w:color="auto"/>
        <w:right w:val="none" w:sz="0" w:space="0" w:color="auto"/>
      </w:divBdr>
    </w:div>
    <w:div w:id="377828358">
      <w:bodyDiv w:val="1"/>
      <w:marLeft w:val="0"/>
      <w:marRight w:val="0"/>
      <w:marTop w:val="0"/>
      <w:marBottom w:val="0"/>
      <w:divBdr>
        <w:top w:val="none" w:sz="0" w:space="0" w:color="auto"/>
        <w:left w:val="none" w:sz="0" w:space="0" w:color="auto"/>
        <w:bottom w:val="none" w:sz="0" w:space="0" w:color="auto"/>
        <w:right w:val="none" w:sz="0" w:space="0" w:color="auto"/>
      </w:divBdr>
    </w:div>
    <w:div w:id="379784688">
      <w:bodyDiv w:val="1"/>
      <w:marLeft w:val="0"/>
      <w:marRight w:val="0"/>
      <w:marTop w:val="0"/>
      <w:marBottom w:val="0"/>
      <w:divBdr>
        <w:top w:val="none" w:sz="0" w:space="0" w:color="auto"/>
        <w:left w:val="none" w:sz="0" w:space="0" w:color="auto"/>
        <w:bottom w:val="none" w:sz="0" w:space="0" w:color="auto"/>
        <w:right w:val="none" w:sz="0" w:space="0" w:color="auto"/>
      </w:divBdr>
    </w:div>
    <w:div w:id="382407973">
      <w:bodyDiv w:val="1"/>
      <w:marLeft w:val="0"/>
      <w:marRight w:val="0"/>
      <w:marTop w:val="0"/>
      <w:marBottom w:val="0"/>
      <w:divBdr>
        <w:top w:val="none" w:sz="0" w:space="0" w:color="auto"/>
        <w:left w:val="none" w:sz="0" w:space="0" w:color="auto"/>
        <w:bottom w:val="none" w:sz="0" w:space="0" w:color="auto"/>
        <w:right w:val="none" w:sz="0" w:space="0" w:color="auto"/>
      </w:divBdr>
    </w:div>
    <w:div w:id="382674707">
      <w:bodyDiv w:val="1"/>
      <w:marLeft w:val="0"/>
      <w:marRight w:val="0"/>
      <w:marTop w:val="0"/>
      <w:marBottom w:val="0"/>
      <w:divBdr>
        <w:top w:val="none" w:sz="0" w:space="0" w:color="auto"/>
        <w:left w:val="none" w:sz="0" w:space="0" w:color="auto"/>
        <w:bottom w:val="none" w:sz="0" w:space="0" w:color="auto"/>
        <w:right w:val="none" w:sz="0" w:space="0" w:color="auto"/>
      </w:divBdr>
    </w:div>
    <w:div w:id="384649031">
      <w:bodyDiv w:val="1"/>
      <w:marLeft w:val="0"/>
      <w:marRight w:val="0"/>
      <w:marTop w:val="0"/>
      <w:marBottom w:val="0"/>
      <w:divBdr>
        <w:top w:val="none" w:sz="0" w:space="0" w:color="auto"/>
        <w:left w:val="none" w:sz="0" w:space="0" w:color="auto"/>
        <w:bottom w:val="none" w:sz="0" w:space="0" w:color="auto"/>
        <w:right w:val="none" w:sz="0" w:space="0" w:color="auto"/>
      </w:divBdr>
    </w:div>
    <w:div w:id="386104314">
      <w:bodyDiv w:val="1"/>
      <w:marLeft w:val="0"/>
      <w:marRight w:val="0"/>
      <w:marTop w:val="0"/>
      <w:marBottom w:val="0"/>
      <w:divBdr>
        <w:top w:val="none" w:sz="0" w:space="0" w:color="auto"/>
        <w:left w:val="none" w:sz="0" w:space="0" w:color="auto"/>
        <w:bottom w:val="none" w:sz="0" w:space="0" w:color="auto"/>
        <w:right w:val="none" w:sz="0" w:space="0" w:color="auto"/>
      </w:divBdr>
    </w:div>
    <w:div w:id="387150394">
      <w:bodyDiv w:val="1"/>
      <w:marLeft w:val="0"/>
      <w:marRight w:val="0"/>
      <w:marTop w:val="0"/>
      <w:marBottom w:val="0"/>
      <w:divBdr>
        <w:top w:val="none" w:sz="0" w:space="0" w:color="auto"/>
        <w:left w:val="none" w:sz="0" w:space="0" w:color="auto"/>
        <w:bottom w:val="none" w:sz="0" w:space="0" w:color="auto"/>
        <w:right w:val="none" w:sz="0" w:space="0" w:color="auto"/>
      </w:divBdr>
    </w:div>
    <w:div w:id="389307197">
      <w:bodyDiv w:val="1"/>
      <w:marLeft w:val="0"/>
      <w:marRight w:val="0"/>
      <w:marTop w:val="0"/>
      <w:marBottom w:val="0"/>
      <w:divBdr>
        <w:top w:val="none" w:sz="0" w:space="0" w:color="auto"/>
        <w:left w:val="none" w:sz="0" w:space="0" w:color="auto"/>
        <w:bottom w:val="none" w:sz="0" w:space="0" w:color="auto"/>
        <w:right w:val="none" w:sz="0" w:space="0" w:color="auto"/>
      </w:divBdr>
    </w:div>
    <w:div w:id="391582718">
      <w:bodyDiv w:val="1"/>
      <w:marLeft w:val="0"/>
      <w:marRight w:val="0"/>
      <w:marTop w:val="0"/>
      <w:marBottom w:val="0"/>
      <w:divBdr>
        <w:top w:val="none" w:sz="0" w:space="0" w:color="auto"/>
        <w:left w:val="none" w:sz="0" w:space="0" w:color="auto"/>
        <w:bottom w:val="none" w:sz="0" w:space="0" w:color="auto"/>
        <w:right w:val="none" w:sz="0" w:space="0" w:color="auto"/>
      </w:divBdr>
    </w:div>
    <w:div w:id="392700641">
      <w:bodyDiv w:val="1"/>
      <w:marLeft w:val="0"/>
      <w:marRight w:val="0"/>
      <w:marTop w:val="0"/>
      <w:marBottom w:val="0"/>
      <w:divBdr>
        <w:top w:val="none" w:sz="0" w:space="0" w:color="auto"/>
        <w:left w:val="none" w:sz="0" w:space="0" w:color="auto"/>
        <w:bottom w:val="none" w:sz="0" w:space="0" w:color="auto"/>
        <w:right w:val="none" w:sz="0" w:space="0" w:color="auto"/>
      </w:divBdr>
    </w:div>
    <w:div w:id="396124994">
      <w:bodyDiv w:val="1"/>
      <w:marLeft w:val="0"/>
      <w:marRight w:val="0"/>
      <w:marTop w:val="0"/>
      <w:marBottom w:val="0"/>
      <w:divBdr>
        <w:top w:val="none" w:sz="0" w:space="0" w:color="auto"/>
        <w:left w:val="none" w:sz="0" w:space="0" w:color="auto"/>
        <w:bottom w:val="none" w:sz="0" w:space="0" w:color="auto"/>
        <w:right w:val="none" w:sz="0" w:space="0" w:color="auto"/>
      </w:divBdr>
    </w:div>
    <w:div w:id="398479116">
      <w:bodyDiv w:val="1"/>
      <w:marLeft w:val="0"/>
      <w:marRight w:val="0"/>
      <w:marTop w:val="0"/>
      <w:marBottom w:val="0"/>
      <w:divBdr>
        <w:top w:val="none" w:sz="0" w:space="0" w:color="auto"/>
        <w:left w:val="none" w:sz="0" w:space="0" w:color="auto"/>
        <w:bottom w:val="none" w:sz="0" w:space="0" w:color="auto"/>
        <w:right w:val="none" w:sz="0" w:space="0" w:color="auto"/>
      </w:divBdr>
    </w:div>
    <w:div w:id="398596737">
      <w:bodyDiv w:val="1"/>
      <w:marLeft w:val="0"/>
      <w:marRight w:val="0"/>
      <w:marTop w:val="0"/>
      <w:marBottom w:val="0"/>
      <w:divBdr>
        <w:top w:val="none" w:sz="0" w:space="0" w:color="auto"/>
        <w:left w:val="none" w:sz="0" w:space="0" w:color="auto"/>
        <w:bottom w:val="none" w:sz="0" w:space="0" w:color="auto"/>
        <w:right w:val="none" w:sz="0" w:space="0" w:color="auto"/>
      </w:divBdr>
    </w:div>
    <w:div w:id="398790370">
      <w:bodyDiv w:val="1"/>
      <w:marLeft w:val="0"/>
      <w:marRight w:val="0"/>
      <w:marTop w:val="0"/>
      <w:marBottom w:val="0"/>
      <w:divBdr>
        <w:top w:val="none" w:sz="0" w:space="0" w:color="auto"/>
        <w:left w:val="none" w:sz="0" w:space="0" w:color="auto"/>
        <w:bottom w:val="none" w:sz="0" w:space="0" w:color="auto"/>
        <w:right w:val="none" w:sz="0" w:space="0" w:color="auto"/>
      </w:divBdr>
    </w:div>
    <w:div w:id="399711663">
      <w:bodyDiv w:val="1"/>
      <w:marLeft w:val="0"/>
      <w:marRight w:val="0"/>
      <w:marTop w:val="0"/>
      <w:marBottom w:val="0"/>
      <w:divBdr>
        <w:top w:val="none" w:sz="0" w:space="0" w:color="auto"/>
        <w:left w:val="none" w:sz="0" w:space="0" w:color="auto"/>
        <w:bottom w:val="none" w:sz="0" w:space="0" w:color="auto"/>
        <w:right w:val="none" w:sz="0" w:space="0" w:color="auto"/>
      </w:divBdr>
    </w:div>
    <w:div w:id="399835743">
      <w:bodyDiv w:val="1"/>
      <w:marLeft w:val="0"/>
      <w:marRight w:val="0"/>
      <w:marTop w:val="0"/>
      <w:marBottom w:val="0"/>
      <w:divBdr>
        <w:top w:val="none" w:sz="0" w:space="0" w:color="auto"/>
        <w:left w:val="none" w:sz="0" w:space="0" w:color="auto"/>
        <w:bottom w:val="none" w:sz="0" w:space="0" w:color="auto"/>
        <w:right w:val="none" w:sz="0" w:space="0" w:color="auto"/>
      </w:divBdr>
    </w:div>
    <w:div w:id="400907173">
      <w:bodyDiv w:val="1"/>
      <w:marLeft w:val="0"/>
      <w:marRight w:val="0"/>
      <w:marTop w:val="0"/>
      <w:marBottom w:val="0"/>
      <w:divBdr>
        <w:top w:val="none" w:sz="0" w:space="0" w:color="auto"/>
        <w:left w:val="none" w:sz="0" w:space="0" w:color="auto"/>
        <w:bottom w:val="none" w:sz="0" w:space="0" w:color="auto"/>
        <w:right w:val="none" w:sz="0" w:space="0" w:color="auto"/>
      </w:divBdr>
    </w:div>
    <w:div w:id="402064033">
      <w:bodyDiv w:val="1"/>
      <w:marLeft w:val="0"/>
      <w:marRight w:val="0"/>
      <w:marTop w:val="0"/>
      <w:marBottom w:val="0"/>
      <w:divBdr>
        <w:top w:val="none" w:sz="0" w:space="0" w:color="auto"/>
        <w:left w:val="none" w:sz="0" w:space="0" w:color="auto"/>
        <w:bottom w:val="none" w:sz="0" w:space="0" w:color="auto"/>
        <w:right w:val="none" w:sz="0" w:space="0" w:color="auto"/>
      </w:divBdr>
    </w:div>
    <w:div w:id="409036702">
      <w:bodyDiv w:val="1"/>
      <w:marLeft w:val="0"/>
      <w:marRight w:val="0"/>
      <w:marTop w:val="0"/>
      <w:marBottom w:val="0"/>
      <w:divBdr>
        <w:top w:val="none" w:sz="0" w:space="0" w:color="auto"/>
        <w:left w:val="none" w:sz="0" w:space="0" w:color="auto"/>
        <w:bottom w:val="none" w:sz="0" w:space="0" w:color="auto"/>
        <w:right w:val="none" w:sz="0" w:space="0" w:color="auto"/>
      </w:divBdr>
    </w:div>
    <w:div w:id="410783388">
      <w:bodyDiv w:val="1"/>
      <w:marLeft w:val="0"/>
      <w:marRight w:val="0"/>
      <w:marTop w:val="0"/>
      <w:marBottom w:val="0"/>
      <w:divBdr>
        <w:top w:val="none" w:sz="0" w:space="0" w:color="auto"/>
        <w:left w:val="none" w:sz="0" w:space="0" w:color="auto"/>
        <w:bottom w:val="none" w:sz="0" w:space="0" w:color="auto"/>
        <w:right w:val="none" w:sz="0" w:space="0" w:color="auto"/>
      </w:divBdr>
    </w:div>
    <w:div w:id="411926094">
      <w:bodyDiv w:val="1"/>
      <w:marLeft w:val="0"/>
      <w:marRight w:val="0"/>
      <w:marTop w:val="0"/>
      <w:marBottom w:val="0"/>
      <w:divBdr>
        <w:top w:val="none" w:sz="0" w:space="0" w:color="auto"/>
        <w:left w:val="none" w:sz="0" w:space="0" w:color="auto"/>
        <w:bottom w:val="none" w:sz="0" w:space="0" w:color="auto"/>
        <w:right w:val="none" w:sz="0" w:space="0" w:color="auto"/>
      </w:divBdr>
    </w:div>
    <w:div w:id="415788559">
      <w:bodyDiv w:val="1"/>
      <w:marLeft w:val="0"/>
      <w:marRight w:val="0"/>
      <w:marTop w:val="0"/>
      <w:marBottom w:val="0"/>
      <w:divBdr>
        <w:top w:val="none" w:sz="0" w:space="0" w:color="auto"/>
        <w:left w:val="none" w:sz="0" w:space="0" w:color="auto"/>
        <w:bottom w:val="none" w:sz="0" w:space="0" w:color="auto"/>
        <w:right w:val="none" w:sz="0" w:space="0" w:color="auto"/>
      </w:divBdr>
    </w:div>
    <w:div w:id="417099500">
      <w:bodyDiv w:val="1"/>
      <w:marLeft w:val="0"/>
      <w:marRight w:val="0"/>
      <w:marTop w:val="0"/>
      <w:marBottom w:val="0"/>
      <w:divBdr>
        <w:top w:val="none" w:sz="0" w:space="0" w:color="auto"/>
        <w:left w:val="none" w:sz="0" w:space="0" w:color="auto"/>
        <w:bottom w:val="none" w:sz="0" w:space="0" w:color="auto"/>
        <w:right w:val="none" w:sz="0" w:space="0" w:color="auto"/>
      </w:divBdr>
    </w:div>
    <w:div w:id="423110966">
      <w:bodyDiv w:val="1"/>
      <w:marLeft w:val="0"/>
      <w:marRight w:val="0"/>
      <w:marTop w:val="0"/>
      <w:marBottom w:val="0"/>
      <w:divBdr>
        <w:top w:val="none" w:sz="0" w:space="0" w:color="auto"/>
        <w:left w:val="none" w:sz="0" w:space="0" w:color="auto"/>
        <w:bottom w:val="none" w:sz="0" w:space="0" w:color="auto"/>
        <w:right w:val="none" w:sz="0" w:space="0" w:color="auto"/>
      </w:divBdr>
    </w:div>
    <w:div w:id="425394359">
      <w:bodyDiv w:val="1"/>
      <w:marLeft w:val="0"/>
      <w:marRight w:val="0"/>
      <w:marTop w:val="0"/>
      <w:marBottom w:val="0"/>
      <w:divBdr>
        <w:top w:val="none" w:sz="0" w:space="0" w:color="auto"/>
        <w:left w:val="none" w:sz="0" w:space="0" w:color="auto"/>
        <w:bottom w:val="none" w:sz="0" w:space="0" w:color="auto"/>
        <w:right w:val="none" w:sz="0" w:space="0" w:color="auto"/>
      </w:divBdr>
    </w:div>
    <w:div w:id="425922319">
      <w:bodyDiv w:val="1"/>
      <w:marLeft w:val="0"/>
      <w:marRight w:val="0"/>
      <w:marTop w:val="0"/>
      <w:marBottom w:val="0"/>
      <w:divBdr>
        <w:top w:val="none" w:sz="0" w:space="0" w:color="auto"/>
        <w:left w:val="none" w:sz="0" w:space="0" w:color="auto"/>
        <w:bottom w:val="none" w:sz="0" w:space="0" w:color="auto"/>
        <w:right w:val="none" w:sz="0" w:space="0" w:color="auto"/>
      </w:divBdr>
    </w:div>
    <w:div w:id="427771624">
      <w:bodyDiv w:val="1"/>
      <w:marLeft w:val="0"/>
      <w:marRight w:val="0"/>
      <w:marTop w:val="0"/>
      <w:marBottom w:val="0"/>
      <w:divBdr>
        <w:top w:val="none" w:sz="0" w:space="0" w:color="auto"/>
        <w:left w:val="none" w:sz="0" w:space="0" w:color="auto"/>
        <w:bottom w:val="none" w:sz="0" w:space="0" w:color="auto"/>
        <w:right w:val="none" w:sz="0" w:space="0" w:color="auto"/>
      </w:divBdr>
    </w:div>
    <w:div w:id="429666489">
      <w:bodyDiv w:val="1"/>
      <w:marLeft w:val="0"/>
      <w:marRight w:val="0"/>
      <w:marTop w:val="0"/>
      <w:marBottom w:val="0"/>
      <w:divBdr>
        <w:top w:val="none" w:sz="0" w:space="0" w:color="auto"/>
        <w:left w:val="none" w:sz="0" w:space="0" w:color="auto"/>
        <w:bottom w:val="none" w:sz="0" w:space="0" w:color="auto"/>
        <w:right w:val="none" w:sz="0" w:space="0" w:color="auto"/>
      </w:divBdr>
    </w:div>
    <w:div w:id="433090843">
      <w:bodyDiv w:val="1"/>
      <w:marLeft w:val="0"/>
      <w:marRight w:val="0"/>
      <w:marTop w:val="0"/>
      <w:marBottom w:val="0"/>
      <w:divBdr>
        <w:top w:val="none" w:sz="0" w:space="0" w:color="auto"/>
        <w:left w:val="none" w:sz="0" w:space="0" w:color="auto"/>
        <w:bottom w:val="none" w:sz="0" w:space="0" w:color="auto"/>
        <w:right w:val="none" w:sz="0" w:space="0" w:color="auto"/>
      </w:divBdr>
    </w:div>
    <w:div w:id="433283098">
      <w:bodyDiv w:val="1"/>
      <w:marLeft w:val="0"/>
      <w:marRight w:val="0"/>
      <w:marTop w:val="0"/>
      <w:marBottom w:val="0"/>
      <w:divBdr>
        <w:top w:val="none" w:sz="0" w:space="0" w:color="auto"/>
        <w:left w:val="none" w:sz="0" w:space="0" w:color="auto"/>
        <w:bottom w:val="none" w:sz="0" w:space="0" w:color="auto"/>
        <w:right w:val="none" w:sz="0" w:space="0" w:color="auto"/>
      </w:divBdr>
    </w:div>
    <w:div w:id="434011473">
      <w:bodyDiv w:val="1"/>
      <w:marLeft w:val="0"/>
      <w:marRight w:val="0"/>
      <w:marTop w:val="0"/>
      <w:marBottom w:val="0"/>
      <w:divBdr>
        <w:top w:val="none" w:sz="0" w:space="0" w:color="auto"/>
        <w:left w:val="none" w:sz="0" w:space="0" w:color="auto"/>
        <w:bottom w:val="none" w:sz="0" w:space="0" w:color="auto"/>
        <w:right w:val="none" w:sz="0" w:space="0" w:color="auto"/>
      </w:divBdr>
    </w:div>
    <w:div w:id="438524058">
      <w:bodyDiv w:val="1"/>
      <w:marLeft w:val="0"/>
      <w:marRight w:val="0"/>
      <w:marTop w:val="0"/>
      <w:marBottom w:val="0"/>
      <w:divBdr>
        <w:top w:val="none" w:sz="0" w:space="0" w:color="auto"/>
        <w:left w:val="none" w:sz="0" w:space="0" w:color="auto"/>
        <w:bottom w:val="none" w:sz="0" w:space="0" w:color="auto"/>
        <w:right w:val="none" w:sz="0" w:space="0" w:color="auto"/>
      </w:divBdr>
    </w:div>
    <w:div w:id="440077282">
      <w:bodyDiv w:val="1"/>
      <w:marLeft w:val="0"/>
      <w:marRight w:val="0"/>
      <w:marTop w:val="0"/>
      <w:marBottom w:val="0"/>
      <w:divBdr>
        <w:top w:val="none" w:sz="0" w:space="0" w:color="auto"/>
        <w:left w:val="none" w:sz="0" w:space="0" w:color="auto"/>
        <w:bottom w:val="none" w:sz="0" w:space="0" w:color="auto"/>
        <w:right w:val="none" w:sz="0" w:space="0" w:color="auto"/>
      </w:divBdr>
    </w:div>
    <w:div w:id="440416146">
      <w:bodyDiv w:val="1"/>
      <w:marLeft w:val="0"/>
      <w:marRight w:val="0"/>
      <w:marTop w:val="0"/>
      <w:marBottom w:val="0"/>
      <w:divBdr>
        <w:top w:val="none" w:sz="0" w:space="0" w:color="auto"/>
        <w:left w:val="none" w:sz="0" w:space="0" w:color="auto"/>
        <w:bottom w:val="none" w:sz="0" w:space="0" w:color="auto"/>
        <w:right w:val="none" w:sz="0" w:space="0" w:color="auto"/>
      </w:divBdr>
    </w:div>
    <w:div w:id="444278947">
      <w:bodyDiv w:val="1"/>
      <w:marLeft w:val="0"/>
      <w:marRight w:val="0"/>
      <w:marTop w:val="0"/>
      <w:marBottom w:val="0"/>
      <w:divBdr>
        <w:top w:val="none" w:sz="0" w:space="0" w:color="auto"/>
        <w:left w:val="none" w:sz="0" w:space="0" w:color="auto"/>
        <w:bottom w:val="none" w:sz="0" w:space="0" w:color="auto"/>
        <w:right w:val="none" w:sz="0" w:space="0" w:color="auto"/>
      </w:divBdr>
    </w:div>
    <w:div w:id="445780947">
      <w:bodyDiv w:val="1"/>
      <w:marLeft w:val="0"/>
      <w:marRight w:val="0"/>
      <w:marTop w:val="0"/>
      <w:marBottom w:val="0"/>
      <w:divBdr>
        <w:top w:val="none" w:sz="0" w:space="0" w:color="auto"/>
        <w:left w:val="none" w:sz="0" w:space="0" w:color="auto"/>
        <w:bottom w:val="none" w:sz="0" w:space="0" w:color="auto"/>
        <w:right w:val="none" w:sz="0" w:space="0" w:color="auto"/>
      </w:divBdr>
    </w:div>
    <w:div w:id="446776527">
      <w:bodyDiv w:val="1"/>
      <w:marLeft w:val="0"/>
      <w:marRight w:val="0"/>
      <w:marTop w:val="0"/>
      <w:marBottom w:val="0"/>
      <w:divBdr>
        <w:top w:val="none" w:sz="0" w:space="0" w:color="auto"/>
        <w:left w:val="none" w:sz="0" w:space="0" w:color="auto"/>
        <w:bottom w:val="none" w:sz="0" w:space="0" w:color="auto"/>
        <w:right w:val="none" w:sz="0" w:space="0" w:color="auto"/>
      </w:divBdr>
    </w:div>
    <w:div w:id="451487123">
      <w:bodyDiv w:val="1"/>
      <w:marLeft w:val="0"/>
      <w:marRight w:val="0"/>
      <w:marTop w:val="0"/>
      <w:marBottom w:val="0"/>
      <w:divBdr>
        <w:top w:val="none" w:sz="0" w:space="0" w:color="auto"/>
        <w:left w:val="none" w:sz="0" w:space="0" w:color="auto"/>
        <w:bottom w:val="none" w:sz="0" w:space="0" w:color="auto"/>
        <w:right w:val="none" w:sz="0" w:space="0" w:color="auto"/>
      </w:divBdr>
    </w:div>
    <w:div w:id="455180154">
      <w:bodyDiv w:val="1"/>
      <w:marLeft w:val="0"/>
      <w:marRight w:val="0"/>
      <w:marTop w:val="0"/>
      <w:marBottom w:val="0"/>
      <w:divBdr>
        <w:top w:val="none" w:sz="0" w:space="0" w:color="auto"/>
        <w:left w:val="none" w:sz="0" w:space="0" w:color="auto"/>
        <w:bottom w:val="none" w:sz="0" w:space="0" w:color="auto"/>
        <w:right w:val="none" w:sz="0" w:space="0" w:color="auto"/>
      </w:divBdr>
    </w:div>
    <w:div w:id="455493128">
      <w:bodyDiv w:val="1"/>
      <w:marLeft w:val="0"/>
      <w:marRight w:val="0"/>
      <w:marTop w:val="0"/>
      <w:marBottom w:val="0"/>
      <w:divBdr>
        <w:top w:val="none" w:sz="0" w:space="0" w:color="auto"/>
        <w:left w:val="none" w:sz="0" w:space="0" w:color="auto"/>
        <w:bottom w:val="none" w:sz="0" w:space="0" w:color="auto"/>
        <w:right w:val="none" w:sz="0" w:space="0" w:color="auto"/>
      </w:divBdr>
    </w:div>
    <w:div w:id="456919635">
      <w:bodyDiv w:val="1"/>
      <w:marLeft w:val="0"/>
      <w:marRight w:val="0"/>
      <w:marTop w:val="0"/>
      <w:marBottom w:val="0"/>
      <w:divBdr>
        <w:top w:val="none" w:sz="0" w:space="0" w:color="auto"/>
        <w:left w:val="none" w:sz="0" w:space="0" w:color="auto"/>
        <w:bottom w:val="none" w:sz="0" w:space="0" w:color="auto"/>
        <w:right w:val="none" w:sz="0" w:space="0" w:color="auto"/>
      </w:divBdr>
    </w:div>
    <w:div w:id="458884609">
      <w:bodyDiv w:val="1"/>
      <w:marLeft w:val="0"/>
      <w:marRight w:val="0"/>
      <w:marTop w:val="0"/>
      <w:marBottom w:val="0"/>
      <w:divBdr>
        <w:top w:val="none" w:sz="0" w:space="0" w:color="auto"/>
        <w:left w:val="none" w:sz="0" w:space="0" w:color="auto"/>
        <w:bottom w:val="none" w:sz="0" w:space="0" w:color="auto"/>
        <w:right w:val="none" w:sz="0" w:space="0" w:color="auto"/>
      </w:divBdr>
    </w:div>
    <w:div w:id="459030585">
      <w:bodyDiv w:val="1"/>
      <w:marLeft w:val="0"/>
      <w:marRight w:val="0"/>
      <w:marTop w:val="0"/>
      <w:marBottom w:val="0"/>
      <w:divBdr>
        <w:top w:val="none" w:sz="0" w:space="0" w:color="auto"/>
        <w:left w:val="none" w:sz="0" w:space="0" w:color="auto"/>
        <w:bottom w:val="none" w:sz="0" w:space="0" w:color="auto"/>
        <w:right w:val="none" w:sz="0" w:space="0" w:color="auto"/>
      </w:divBdr>
    </w:div>
    <w:div w:id="460005249">
      <w:bodyDiv w:val="1"/>
      <w:marLeft w:val="0"/>
      <w:marRight w:val="0"/>
      <w:marTop w:val="0"/>
      <w:marBottom w:val="0"/>
      <w:divBdr>
        <w:top w:val="none" w:sz="0" w:space="0" w:color="auto"/>
        <w:left w:val="none" w:sz="0" w:space="0" w:color="auto"/>
        <w:bottom w:val="none" w:sz="0" w:space="0" w:color="auto"/>
        <w:right w:val="none" w:sz="0" w:space="0" w:color="auto"/>
      </w:divBdr>
    </w:div>
    <w:div w:id="461505112">
      <w:bodyDiv w:val="1"/>
      <w:marLeft w:val="0"/>
      <w:marRight w:val="0"/>
      <w:marTop w:val="0"/>
      <w:marBottom w:val="0"/>
      <w:divBdr>
        <w:top w:val="none" w:sz="0" w:space="0" w:color="auto"/>
        <w:left w:val="none" w:sz="0" w:space="0" w:color="auto"/>
        <w:bottom w:val="none" w:sz="0" w:space="0" w:color="auto"/>
        <w:right w:val="none" w:sz="0" w:space="0" w:color="auto"/>
      </w:divBdr>
    </w:div>
    <w:div w:id="461576318">
      <w:bodyDiv w:val="1"/>
      <w:marLeft w:val="0"/>
      <w:marRight w:val="0"/>
      <w:marTop w:val="0"/>
      <w:marBottom w:val="0"/>
      <w:divBdr>
        <w:top w:val="none" w:sz="0" w:space="0" w:color="auto"/>
        <w:left w:val="none" w:sz="0" w:space="0" w:color="auto"/>
        <w:bottom w:val="none" w:sz="0" w:space="0" w:color="auto"/>
        <w:right w:val="none" w:sz="0" w:space="0" w:color="auto"/>
      </w:divBdr>
    </w:div>
    <w:div w:id="462188080">
      <w:bodyDiv w:val="1"/>
      <w:marLeft w:val="0"/>
      <w:marRight w:val="0"/>
      <w:marTop w:val="0"/>
      <w:marBottom w:val="0"/>
      <w:divBdr>
        <w:top w:val="none" w:sz="0" w:space="0" w:color="auto"/>
        <w:left w:val="none" w:sz="0" w:space="0" w:color="auto"/>
        <w:bottom w:val="none" w:sz="0" w:space="0" w:color="auto"/>
        <w:right w:val="none" w:sz="0" w:space="0" w:color="auto"/>
      </w:divBdr>
    </w:div>
    <w:div w:id="462620731">
      <w:bodyDiv w:val="1"/>
      <w:marLeft w:val="0"/>
      <w:marRight w:val="0"/>
      <w:marTop w:val="0"/>
      <w:marBottom w:val="0"/>
      <w:divBdr>
        <w:top w:val="none" w:sz="0" w:space="0" w:color="auto"/>
        <w:left w:val="none" w:sz="0" w:space="0" w:color="auto"/>
        <w:bottom w:val="none" w:sz="0" w:space="0" w:color="auto"/>
        <w:right w:val="none" w:sz="0" w:space="0" w:color="auto"/>
      </w:divBdr>
    </w:div>
    <w:div w:id="467823630">
      <w:bodyDiv w:val="1"/>
      <w:marLeft w:val="0"/>
      <w:marRight w:val="0"/>
      <w:marTop w:val="0"/>
      <w:marBottom w:val="0"/>
      <w:divBdr>
        <w:top w:val="none" w:sz="0" w:space="0" w:color="auto"/>
        <w:left w:val="none" w:sz="0" w:space="0" w:color="auto"/>
        <w:bottom w:val="none" w:sz="0" w:space="0" w:color="auto"/>
        <w:right w:val="none" w:sz="0" w:space="0" w:color="auto"/>
      </w:divBdr>
    </w:div>
    <w:div w:id="468011233">
      <w:bodyDiv w:val="1"/>
      <w:marLeft w:val="0"/>
      <w:marRight w:val="0"/>
      <w:marTop w:val="0"/>
      <w:marBottom w:val="0"/>
      <w:divBdr>
        <w:top w:val="none" w:sz="0" w:space="0" w:color="auto"/>
        <w:left w:val="none" w:sz="0" w:space="0" w:color="auto"/>
        <w:bottom w:val="none" w:sz="0" w:space="0" w:color="auto"/>
        <w:right w:val="none" w:sz="0" w:space="0" w:color="auto"/>
      </w:divBdr>
    </w:div>
    <w:div w:id="468788546">
      <w:bodyDiv w:val="1"/>
      <w:marLeft w:val="0"/>
      <w:marRight w:val="0"/>
      <w:marTop w:val="0"/>
      <w:marBottom w:val="0"/>
      <w:divBdr>
        <w:top w:val="none" w:sz="0" w:space="0" w:color="auto"/>
        <w:left w:val="none" w:sz="0" w:space="0" w:color="auto"/>
        <w:bottom w:val="none" w:sz="0" w:space="0" w:color="auto"/>
        <w:right w:val="none" w:sz="0" w:space="0" w:color="auto"/>
      </w:divBdr>
    </w:div>
    <w:div w:id="470291689">
      <w:bodyDiv w:val="1"/>
      <w:marLeft w:val="0"/>
      <w:marRight w:val="0"/>
      <w:marTop w:val="0"/>
      <w:marBottom w:val="0"/>
      <w:divBdr>
        <w:top w:val="none" w:sz="0" w:space="0" w:color="auto"/>
        <w:left w:val="none" w:sz="0" w:space="0" w:color="auto"/>
        <w:bottom w:val="none" w:sz="0" w:space="0" w:color="auto"/>
        <w:right w:val="none" w:sz="0" w:space="0" w:color="auto"/>
      </w:divBdr>
    </w:div>
    <w:div w:id="472143942">
      <w:bodyDiv w:val="1"/>
      <w:marLeft w:val="0"/>
      <w:marRight w:val="0"/>
      <w:marTop w:val="0"/>
      <w:marBottom w:val="0"/>
      <w:divBdr>
        <w:top w:val="none" w:sz="0" w:space="0" w:color="auto"/>
        <w:left w:val="none" w:sz="0" w:space="0" w:color="auto"/>
        <w:bottom w:val="none" w:sz="0" w:space="0" w:color="auto"/>
        <w:right w:val="none" w:sz="0" w:space="0" w:color="auto"/>
      </w:divBdr>
    </w:div>
    <w:div w:id="472672258">
      <w:bodyDiv w:val="1"/>
      <w:marLeft w:val="0"/>
      <w:marRight w:val="0"/>
      <w:marTop w:val="0"/>
      <w:marBottom w:val="0"/>
      <w:divBdr>
        <w:top w:val="none" w:sz="0" w:space="0" w:color="auto"/>
        <w:left w:val="none" w:sz="0" w:space="0" w:color="auto"/>
        <w:bottom w:val="none" w:sz="0" w:space="0" w:color="auto"/>
        <w:right w:val="none" w:sz="0" w:space="0" w:color="auto"/>
      </w:divBdr>
    </w:div>
    <w:div w:id="473563808">
      <w:bodyDiv w:val="1"/>
      <w:marLeft w:val="0"/>
      <w:marRight w:val="0"/>
      <w:marTop w:val="0"/>
      <w:marBottom w:val="0"/>
      <w:divBdr>
        <w:top w:val="none" w:sz="0" w:space="0" w:color="auto"/>
        <w:left w:val="none" w:sz="0" w:space="0" w:color="auto"/>
        <w:bottom w:val="none" w:sz="0" w:space="0" w:color="auto"/>
        <w:right w:val="none" w:sz="0" w:space="0" w:color="auto"/>
      </w:divBdr>
    </w:div>
    <w:div w:id="474034499">
      <w:bodyDiv w:val="1"/>
      <w:marLeft w:val="0"/>
      <w:marRight w:val="0"/>
      <w:marTop w:val="0"/>
      <w:marBottom w:val="0"/>
      <w:divBdr>
        <w:top w:val="none" w:sz="0" w:space="0" w:color="auto"/>
        <w:left w:val="none" w:sz="0" w:space="0" w:color="auto"/>
        <w:bottom w:val="none" w:sz="0" w:space="0" w:color="auto"/>
        <w:right w:val="none" w:sz="0" w:space="0" w:color="auto"/>
      </w:divBdr>
    </w:div>
    <w:div w:id="477066326">
      <w:bodyDiv w:val="1"/>
      <w:marLeft w:val="0"/>
      <w:marRight w:val="0"/>
      <w:marTop w:val="0"/>
      <w:marBottom w:val="0"/>
      <w:divBdr>
        <w:top w:val="none" w:sz="0" w:space="0" w:color="auto"/>
        <w:left w:val="none" w:sz="0" w:space="0" w:color="auto"/>
        <w:bottom w:val="none" w:sz="0" w:space="0" w:color="auto"/>
        <w:right w:val="none" w:sz="0" w:space="0" w:color="auto"/>
      </w:divBdr>
    </w:div>
    <w:div w:id="481313492">
      <w:bodyDiv w:val="1"/>
      <w:marLeft w:val="0"/>
      <w:marRight w:val="0"/>
      <w:marTop w:val="0"/>
      <w:marBottom w:val="0"/>
      <w:divBdr>
        <w:top w:val="none" w:sz="0" w:space="0" w:color="auto"/>
        <w:left w:val="none" w:sz="0" w:space="0" w:color="auto"/>
        <w:bottom w:val="none" w:sz="0" w:space="0" w:color="auto"/>
        <w:right w:val="none" w:sz="0" w:space="0" w:color="auto"/>
      </w:divBdr>
    </w:div>
    <w:div w:id="483353689">
      <w:bodyDiv w:val="1"/>
      <w:marLeft w:val="0"/>
      <w:marRight w:val="0"/>
      <w:marTop w:val="0"/>
      <w:marBottom w:val="0"/>
      <w:divBdr>
        <w:top w:val="none" w:sz="0" w:space="0" w:color="auto"/>
        <w:left w:val="none" w:sz="0" w:space="0" w:color="auto"/>
        <w:bottom w:val="none" w:sz="0" w:space="0" w:color="auto"/>
        <w:right w:val="none" w:sz="0" w:space="0" w:color="auto"/>
      </w:divBdr>
    </w:div>
    <w:div w:id="486559271">
      <w:bodyDiv w:val="1"/>
      <w:marLeft w:val="0"/>
      <w:marRight w:val="0"/>
      <w:marTop w:val="0"/>
      <w:marBottom w:val="0"/>
      <w:divBdr>
        <w:top w:val="none" w:sz="0" w:space="0" w:color="auto"/>
        <w:left w:val="none" w:sz="0" w:space="0" w:color="auto"/>
        <w:bottom w:val="none" w:sz="0" w:space="0" w:color="auto"/>
        <w:right w:val="none" w:sz="0" w:space="0" w:color="auto"/>
      </w:divBdr>
    </w:div>
    <w:div w:id="489713049">
      <w:bodyDiv w:val="1"/>
      <w:marLeft w:val="0"/>
      <w:marRight w:val="0"/>
      <w:marTop w:val="0"/>
      <w:marBottom w:val="0"/>
      <w:divBdr>
        <w:top w:val="none" w:sz="0" w:space="0" w:color="auto"/>
        <w:left w:val="none" w:sz="0" w:space="0" w:color="auto"/>
        <w:bottom w:val="none" w:sz="0" w:space="0" w:color="auto"/>
        <w:right w:val="none" w:sz="0" w:space="0" w:color="auto"/>
      </w:divBdr>
    </w:div>
    <w:div w:id="491408496">
      <w:bodyDiv w:val="1"/>
      <w:marLeft w:val="0"/>
      <w:marRight w:val="0"/>
      <w:marTop w:val="0"/>
      <w:marBottom w:val="0"/>
      <w:divBdr>
        <w:top w:val="none" w:sz="0" w:space="0" w:color="auto"/>
        <w:left w:val="none" w:sz="0" w:space="0" w:color="auto"/>
        <w:bottom w:val="none" w:sz="0" w:space="0" w:color="auto"/>
        <w:right w:val="none" w:sz="0" w:space="0" w:color="auto"/>
      </w:divBdr>
    </w:div>
    <w:div w:id="492070517">
      <w:bodyDiv w:val="1"/>
      <w:marLeft w:val="0"/>
      <w:marRight w:val="0"/>
      <w:marTop w:val="0"/>
      <w:marBottom w:val="0"/>
      <w:divBdr>
        <w:top w:val="none" w:sz="0" w:space="0" w:color="auto"/>
        <w:left w:val="none" w:sz="0" w:space="0" w:color="auto"/>
        <w:bottom w:val="none" w:sz="0" w:space="0" w:color="auto"/>
        <w:right w:val="none" w:sz="0" w:space="0" w:color="auto"/>
      </w:divBdr>
    </w:div>
    <w:div w:id="493886220">
      <w:bodyDiv w:val="1"/>
      <w:marLeft w:val="0"/>
      <w:marRight w:val="0"/>
      <w:marTop w:val="0"/>
      <w:marBottom w:val="0"/>
      <w:divBdr>
        <w:top w:val="none" w:sz="0" w:space="0" w:color="auto"/>
        <w:left w:val="none" w:sz="0" w:space="0" w:color="auto"/>
        <w:bottom w:val="none" w:sz="0" w:space="0" w:color="auto"/>
        <w:right w:val="none" w:sz="0" w:space="0" w:color="auto"/>
      </w:divBdr>
    </w:div>
    <w:div w:id="495809146">
      <w:bodyDiv w:val="1"/>
      <w:marLeft w:val="0"/>
      <w:marRight w:val="0"/>
      <w:marTop w:val="0"/>
      <w:marBottom w:val="0"/>
      <w:divBdr>
        <w:top w:val="none" w:sz="0" w:space="0" w:color="auto"/>
        <w:left w:val="none" w:sz="0" w:space="0" w:color="auto"/>
        <w:bottom w:val="none" w:sz="0" w:space="0" w:color="auto"/>
        <w:right w:val="none" w:sz="0" w:space="0" w:color="auto"/>
      </w:divBdr>
    </w:div>
    <w:div w:id="496381137">
      <w:bodyDiv w:val="1"/>
      <w:marLeft w:val="0"/>
      <w:marRight w:val="0"/>
      <w:marTop w:val="0"/>
      <w:marBottom w:val="0"/>
      <w:divBdr>
        <w:top w:val="none" w:sz="0" w:space="0" w:color="auto"/>
        <w:left w:val="none" w:sz="0" w:space="0" w:color="auto"/>
        <w:bottom w:val="none" w:sz="0" w:space="0" w:color="auto"/>
        <w:right w:val="none" w:sz="0" w:space="0" w:color="auto"/>
      </w:divBdr>
    </w:div>
    <w:div w:id="496770368">
      <w:bodyDiv w:val="1"/>
      <w:marLeft w:val="0"/>
      <w:marRight w:val="0"/>
      <w:marTop w:val="0"/>
      <w:marBottom w:val="0"/>
      <w:divBdr>
        <w:top w:val="none" w:sz="0" w:space="0" w:color="auto"/>
        <w:left w:val="none" w:sz="0" w:space="0" w:color="auto"/>
        <w:bottom w:val="none" w:sz="0" w:space="0" w:color="auto"/>
        <w:right w:val="none" w:sz="0" w:space="0" w:color="auto"/>
      </w:divBdr>
    </w:div>
    <w:div w:id="496922927">
      <w:bodyDiv w:val="1"/>
      <w:marLeft w:val="0"/>
      <w:marRight w:val="0"/>
      <w:marTop w:val="0"/>
      <w:marBottom w:val="0"/>
      <w:divBdr>
        <w:top w:val="none" w:sz="0" w:space="0" w:color="auto"/>
        <w:left w:val="none" w:sz="0" w:space="0" w:color="auto"/>
        <w:bottom w:val="none" w:sz="0" w:space="0" w:color="auto"/>
        <w:right w:val="none" w:sz="0" w:space="0" w:color="auto"/>
      </w:divBdr>
    </w:div>
    <w:div w:id="497619521">
      <w:bodyDiv w:val="1"/>
      <w:marLeft w:val="0"/>
      <w:marRight w:val="0"/>
      <w:marTop w:val="0"/>
      <w:marBottom w:val="0"/>
      <w:divBdr>
        <w:top w:val="none" w:sz="0" w:space="0" w:color="auto"/>
        <w:left w:val="none" w:sz="0" w:space="0" w:color="auto"/>
        <w:bottom w:val="none" w:sz="0" w:space="0" w:color="auto"/>
        <w:right w:val="none" w:sz="0" w:space="0" w:color="auto"/>
      </w:divBdr>
    </w:div>
    <w:div w:id="498888841">
      <w:bodyDiv w:val="1"/>
      <w:marLeft w:val="0"/>
      <w:marRight w:val="0"/>
      <w:marTop w:val="0"/>
      <w:marBottom w:val="0"/>
      <w:divBdr>
        <w:top w:val="none" w:sz="0" w:space="0" w:color="auto"/>
        <w:left w:val="none" w:sz="0" w:space="0" w:color="auto"/>
        <w:bottom w:val="none" w:sz="0" w:space="0" w:color="auto"/>
        <w:right w:val="none" w:sz="0" w:space="0" w:color="auto"/>
      </w:divBdr>
    </w:div>
    <w:div w:id="499392507">
      <w:bodyDiv w:val="1"/>
      <w:marLeft w:val="0"/>
      <w:marRight w:val="0"/>
      <w:marTop w:val="0"/>
      <w:marBottom w:val="0"/>
      <w:divBdr>
        <w:top w:val="none" w:sz="0" w:space="0" w:color="auto"/>
        <w:left w:val="none" w:sz="0" w:space="0" w:color="auto"/>
        <w:bottom w:val="none" w:sz="0" w:space="0" w:color="auto"/>
        <w:right w:val="none" w:sz="0" w:space="0" w:color="auto"/>
      </w:divBdr>
    </w:div>
    <w:div w:id="500313393">
      <w:bodyDiv w:val="1"/>
      <w:marLeft w:val="0"/>
      <w:marRight w:val="0"/>
      <w:marTop w:val="0"/>
      <w:marBottom w:val="0"/>
      <w:divBdr>
        <w:top w:val="none" w:sz="0" w:space="0" w:color="auto"/>
        <w:left w:val="none" w:sz="0" w:space="0" w:color="auto"/>
        <w:bottom w:val="none" w:sz="0" w:space="0" w:color="auto"/>
        <w:right w:val="none" w:sz="0" w:space="0" w:color="auto"/>
      </w:divBdr>
    </w:div>
    <w:div w:id="502863475">
      <w:bodyDiv w:val="1"/>
      <w:marLeft w:val="0"/>
      <w:marRight w:val="0"/>
      <w:marTop w:val="0"/>
      <w:marBottom w:val="0"/>
      <w:divBdr>
        <w:top w:val="none" w:sz="0" w:space="0" w:color="auto"/>
        <w:left w:val="none" w:sz="0" w:space="0" w:color="auto"/>
        <w:bottom w:val="none" w:sz="0" w:space="0" w:color="auto"/>
        <w:right w:val="none" w:sz="0" w:space="0" w:color="auto"/>
      </w:divBdr>
    </w:div>
    <w:div w:id="504169710">
      <w:bodyDiv w:val="1"/>
      <w:marLeft w:val="0"/>
      <w:marRight w:val="0"/>
      <w:marTop w:val="0"/>
      <w:marBottom w:val="0"/>
      <w:divBdr>
        <w:top w:val="none" w:sz="0" w:space="0" w:color="auto"/>
        <w:left w:val="none" w:sz="0" w:space="0" w:color="auto"/>
        <w:bottom w:val="none" w:sz="0" w:space="0" w:color="auto"/>
        <w:right w:val="none" w:sz="0" w:space="0" w:color="auto"/>
      </w:divBdr>
    </w:div>
    <w:div w:id="506023609">
      <w:bodyDiv w:val="1"/>
      <w:marLeft w:val="0"/>
      <w:marRight w:val="0"/>
      <w:marTop w:val="0"/>
      <w:marBottom w:val="0"/>
      <w:divBdr>
        <w:top w:val="none" w:sz="0" w:space="0" w:color="auto"/>
        <w:left w:val="none" w:sz="0" w:space="0" w:color="auto"/>
        <w:bottom w:val="none" w:sz="0" w:space="0" w:color="auto"/>
        <w:right w:val="none" w:sz="0" w:space="0" w:color="auto"/>
      </w:divBdr>
    </w:div>
    <w:div w:id="507644928">
      <w:bodyDiv w:val="1"/>
      <w:marLeft w:val="0"/>
      <w:marRight w:val="0"/>
      <w:marTop w:val="0"/>
      <w:marBottom w:val="0"/>
      <w:divBdr>
        <w:top w:val="none" w:sz="0" w:space="0" w:color="auto"/>
        <w:left w:val="none" w:sz="0" w:space="0" w:color="auto"/>
        <w:bottom w:val="none" w:sz="0" w:space="0" w:color="auto"/>
        <w:right w:val="none" w:sz="0" w:space="0" w:color="auto"/>
      </w:divBdr>
    </w:div>
    <w:div w:id="507795949">
      <w:bodyDiv w:val="1"/>
      <w:marLeft w:val="0"/>
      <w:marRight w:val="0"/>
      <w:marTop w:val="0"/>
      <w:marBottom w:val="0"/>
      <w:divBdr>
        <w:top w:val="none" w:sz="0" w:space="0" w:color="auto"/>
        <w:left w:val="none" w:sz="0" w:space="0" w:color="auto"/>
        <w:bottom w:val="none" w:sz="0" w:space="0" w:color="auto"/>
        <w:right w:val="none" w:sz="0" w:space="0" w:color="auto"/>
      </w:divBdr>
    </w:div>
    <w:div w:id="507987134">
      <w:bodyDiv w:val="1"/>
      <w:marLeft w:val="0"/>
      <w:marRight w:val="0"/>
      <w:marTop w:val="0"/>
      <w:marBottom w:val="0"/>
      <w:divBdr>
        <w:top w:val="none" w:sz="0" w:space="0" w:color="auto"/>
        <w:left w:val="none" w:sz="0" w:space="0" w:color="auto"/>
        <w:bottom w:val="none" w:sz="0" w:space="0" w:color="auto"/>
        <w:right w:val="none" w:sz="0" w:space="0" w:color="auto"/>
      </w:divBdr>
    </w:div>
    <w:div w:id="508761851">
      <w:bodyDiv w:val="1"/>
      <w:marLeft w:val="0"/>
      <w:marRight w:val="0"/>
      <w:marTop w:val="0"/>
      <w:marBottom w:val="0"/>
      <w:divBdr>
        <w:top w:val="none" w:sz="0" w:space="0" w:color="auto"/>
        <w:left w:val="none" w:sz="0" w:space="0" w:color="auto"/>
        <w:bottom w:val="none" w:sz="0" w:space="0" w:color="auto"/>
        <w:right w:val="none" w:sz="0" w:space="0" w:color="auto"/>
      </w:divBdr>
    </w:div>
    <w:div w:id="509181004">
      <w:bodyDiv w:val="1"/>
      <w:marLeft w:val="0"/>
      <w:marRight w:val="0"/>
      <w:marTop w:val="0"/>
      <w:marBottom w:val="0"/>
      <w:divBdr>
        <w:top w:val="none" w:sz="0" w:space="0" w:color="auto"/>
        <w:left w:val="none" w:sz="0" w:space="0" w:color="auto"/>
        <w:bottom w:val="none" w:sz="0" w:space="0" w:color="auto"/>
        <w:right w:val="none" w:sz="0" w:space="0" w:color="auto"/>
      </w:divBdr>
    </w:div>
    <w:div w:id="512190385">
      <w:bodyDiv w:val="1"/>
      <w:marLeft w:val="0"/>
      <w:marRight w:val="0"/>
      <w:marTop w:val="0"/>
      <w:marBottom w:val="0"/>
      <w:divBdr>
        <w:top w:val="none" w:sz="0" w:space="0" w:color="auto"/>
        <w:left w:val="none" w:sz="0" w:space="0" w:color="auto"/>
        <w:bottom w:val="none" w:sz="0" w:space="0" w:color="auto"/>
        <w:right w:val="none" w:sz="0" w:space="0" w:color="auto"/>
      </w:divBdr>
    </w:div>
    <w:div w:id="513226975">
      <w:bodyDiv w:val="1"/>
      <w:marLeft w:val="0"/>
      <w:marRight w:val="0"/>
      <w:marTop w:val="0"/>
      <w:marBottom w:val="0"/>
      <w:divBdr>
        <w:top w:val="none" w:sz="0" w:space="0" w:color="auto"/>
        <w:left w:val="none" w:sz="0" w:space="0" w:color="auto"/>
        <w:bottom w:val="none" w:sz="0" w:space="0" w:color="auto"/>
        <w:right w:val="none" w:sz="0" w:space="0" w:color="auto"/>
      </w:divBdr>
    </w:div>
    <w:div w:id="514465713">
      <w:bodyDiv w:val="1"/>
      <w:marLeft w:val="0"/>
      <w:marRight w:val="0"/>
      <w:marTop w:val="0"/>
      <w:marBottom w:val="0"/>
      <w:divBdr>
        <w:top w:val="none" w:sz="0" w:space="0" w:color="auto"/>
        <w:left w:val="none" w:sz="0" w:space="0" w:color="auto"/>
        <w:bottom w:val="none" w:sz="0" w:space="0" w:color="auto"/>
        <w:right w:val="none" w:sz="0" w:space="0" w:color="auto"/>
      </w:divBdr>
    </w:div>
    <w:div w:id="515385814">
      <w:bodyDiv w:val="1"/>
      <w:marLeft w:val="0"/>
      <w:marRight w:val="0"/>
      <w:marTop w:val="0"/>
      <w:marBottom w:val="0"/>
      <w:divBdr>
        <w:top w:val="none" w:sz="0" w:space="0" w:color="auto"/>
        <w:left w:val="none" w:sz="0" w:space="0" w:color="auto"/>
        <w:bottom w:val="none" w:sz="0" w:space="0" w:color="auto"/>
        <w:right w:val="none" w:sz="0" w:space="0" w:color="auto"/>
      </w:divBdr>
    </w:div>
    <w:div w:id="517699200">
      <w:bodyDiv w:val="1"/>
      <w:marLeft w:val="0"/>
      <w:marRight w:val="0"/>
      <w:marTop w:val="0"/>
      <w:marBottom w:val="0"/>
      <w:divBdr>
        <w:top w:val="none" w:sz="0" w:space="0" w:color="auto"/>
        <w:left w:val="none" w:sz="0" w:space="0" w:color="auto"/>
        <w:bottom w:val="none" w:sz="0" w:space="0" w:color="auto"/>
        <w:right w:val="none" w:sz="0" w:space="0" w:color="auto"/>
      </w:divBdr>
    </w:div>
    <w:div w:id="519198588">
      <w:bodyDiv w:val="1"/>
      <w:marLeft w:val="0"/>
      <w:marRight w:val="0"/>
      <w:marTop w:val="0"/>
      <w:marBottom w:val="0"/>
      <w:divBdr>
        <w:top w:val="none" w:sz="0" w:space="0" w:color="auto"/>
        <w:left w:val="none" w:sz="0" w:space="0" w:color="auto"/>
        <w:bottom w:val="none" w:sz="0" w:space="0" w:color="auto"/>
        <w:right w:val="none" w:sz="0" w:space="0" w:color="auto"/>
      </w:divBdr>
    </w:div>
    <w:div w:id="519203264">
      <w:bodyDiv w:val="1"/>
      <w:marLeft w:val="0"/>
      <w:marRight w:val="0"/>
      <w:marTop w:val="0"/>
      <w:marBottom w:val="0"/>
      <w:divBdr>
        <w:top w:val="none" w:sz="0" w:space="0" w:color="auto"/>
        <w:left w:val="none" w:sz="0" w:space="0" w:color="auto"/>
        <w:bottom w:val="none" w:sz="0" w:space="0" w:color="auto"/>
        <w:right w:val="none" w:sz="0" w:space="0" w:color="auto"/>
      </w:divBdr>
    </w:div>
    <w:div w:id="519703471">
      <w:bodyDiv w:val="1"/>
      <w:marLeft w:val="0"/>
      <w:marRight w:val="0"/>
      <w:marTop w:val="0"/>
      <w:marBottom w:val="0"/>
      <w:divBdr>
        <w:top w:val="none" w:sz="0" w:space="0" w:color="auto"/>
        <w:left w:val="none" w:sz="0" w:space="0" w:color="auto"/>
        <w:bottom w:val="none" w:sz="0" w:space="0" w:color="auto"/>
        <w:right w:val="none" w:sz="0" w:space="0" w:color="auto"/>
      </w:divBdr>
    </w:div>
    <w:div w:id="521552265">
      <w:bodyDiv w:val="1"/>
      <w:marLeft w:val="0"/>
      <w:marRight w:val="0"/>
      <w:marTop w:val="0"/>
      <w:marBottom w:val="0"/>
      <w:divBdr>
        <w:top w:val="none" w:sz="0" w:space="0" w:color="auto"/>
        <w:left w:val="none" w:sz="0" w:space="0" w:color="auto"/>
        <w:bottom w:val="none" w:sz="0" w:space="0" w:color="auto"/>
        <w:right w:val="none" w:sz="0" w:space="0" w:color="auto"/>
      </w:divBdr>
    </w:div>
    <w:div w:id="522087943">
      <w:bodyDiv w:val="1"/>
      <w:marLeft w:val="0"/>
      <w:marRight w:val="0"/>
      <w:marTop w:val="0"/>
      <w:marBottom w:val="0"/>
      <w:divBdr>
        <w:top w:val="none" w:sz="0" w:space="0" w:color="auto"/>
        <w:left w:val="none" w:sz="0" w:space="0" w:color="auto"/>
        <w:bottom w:val="none" w:sz="0" w:space="0" w:color="auto"/>
        <w:right w:val="none" w:sz="0" w:space="0" w:color="auto"/>
      </w:divBdr>
    </w:div>
    <w:div w:id="522595245">
      <w:bodyDiv w:val="1"/>
      <w:marLeft w:val="0"/>
      <w:marRight w:val="0"/>
      <w:marTop w:val="0"/>
      <w:marBottom w:val="0"/>
      <w:divBdr>
        <w:top w:val="none" w:sz="0" w:space="0" w:color="auto"/>
        <w:left w:val="none" w:sz="0" w:space="0" w:color="auto"/>
        <w:bottom w:val="none" w:sz="0" w:space="0" w:color="auto"/>
        <w:right w:val="none" w:sz="0" w:space="0" w:color="auto"/>
      </w:divBdr>
    </w:div>
    <w:div w:id="524248928">
      <w:bodyDiv w:val="1"/>
      <w:marLeft w:val="0"/>
      <w:marRight w:val="0"/>
      <w:marTop w:val="0"/>
      <w:marBottom w:val="0"/>
      <w:divBdr>
        <w:top w:val="none" w:sz="0" w:space="0" w:color="auto"/>
        <w:left w:val="none" w:sz="0" w:space="0" w:color="auto"/>
        <w:bottom w:val="none" w:sz="0" w:space="0" w:color="auto"/>
        <w:right w:val="none" w:sz="0" w:space="0" w:color="auto"/>
      </w:divBdr>
    </w:div>
    <w:div w:id="524320692">
      <w:bodyDiv w:val="1"/>
      <w:marLeft w:val="0"/>
      <w:marRight w:val="0"/>
      <w:marTop w:val="0"/>
      <w:marBottom w:val="0"/>
      <w:divBdr>
        <w:top w:val="none" w:sz="0" w:space="0" w:color="auto"/>
        <w:left w:val="none" w:sz="0" w:space="0" w:color="auto"/>
        <w:bottom w:val="none" w:sz="0" w:space="0" w:color="auto"/>
        <w:right w:val="none" w:sz="0" w:space="0" w:color="auto"/>
      </w:divBdr>
    </w:div>
    <w:div w:id="524905714">
      <w:bodyDiv w:val="1"/>
      <w:marLeft w:val="0"/>
      <w:marRight w:val="0"/>
      <w:marTop w:val="0"/>
      <w:marBottom w:val="0"/>
      <w:divBdr>
        <w:top w:val="none" w:sz="0" w:space="0" w:color="auto"/>
        <w:left w:val="none" w:sz="0" w:space="0" w:color="auto"/>
        <w:bottom w:val="none" w:sz="0" w:space="0" w:color="auto"/>
        <w:right w:val="none" w:sz="0" w:space="0" w:color="auto"/>
      </w:divBdr>
    </w:div>
    <w:div w:id="526910901">
      <w:bodyDiv w:val="1"/>
      <w:marLeft w:val="0"/>
      <w:marRight w:val="0"/>
      <w:marTop w:val="0"/>
      <w:marBottom w:val="0"/>
      <w:divBdr>
        <w:top w:val="none" w:sz="0" w:space="0" w:color="auto"/>
        <w:left w:val="none" w:sz="0" w:space="0" w:color="auto"/>
        <w:bottom w:val="none" w:sz="0" w:space="0" w:color="auto"/>
        <w:right w:val="none" w:sz="0" w:space="0" w:color="auto"/>
      </w:divBdr>
    </w:div>
    <w:div w:id="527645732">
      <w:bodyDiv w:val="1"/>
      <w:marLeft w:val="0"/>
      <w:marRight w:val="0"/>
      <w:marTop w:val="0"/>
      <w:marBottom w:val="0"/>
      <w:divBdr>
        <w:top w:val="none" w:sz="0" w:space="0" w:color="auto"/>
        <w:left w:val="none" w:sz="0" w:space="0" w:color="auto"/>
        <w:bottom w:val="none" w:sz="0" w:space="0" w:color="auto"/>
        <w:right w:val="none" w:sz="0" w:space="0" w:color="auto"/>
      </w:divBdr>
    </w:div>
    <w:div w:id="528378386">
      <w:bodyDiv w:val="1"/>
      <w:marLeft w:val="0"/>
      <w:marRight w:val="0"/>
      <w:marTop w:val="0"/>
      <w:marBottom w:val="0"/>
      <w:divBdr>
        <w:top w:val="none" w:sz="0" w:space="0" w:color="auto"/>
        <w:left w:val="none" w:sz="0" w:space="0" w:color="auto"/>
        <w:bottom w:val="none" w:sz="0" w:space="0" w:color="auto"/>
        <w:right w:val="none" w:sz="0" w:space="0" w:color="auto"/>
      </w:divBdr>
    </w:div>
    <w:div w:id="537204265">
      <w:bodyDiv w:val="1"/>
      <w:marLeft w:val="0"/>
      <w:marRight w:val="0"/>
      <w:marTop w:val="0"/>
      <w:marBottom w:val="0"/>
      <w:divBdr>
        <w:top w:val="none" w:sz="0" w:space="0" w:color="auto"/>
        <w:left w:val="none" w:sz="0" w:space="0" w:color="auto"/>
        <w:bottom w:val="none" w:sz="0" w:space="0" w:color="auto"/>
        <w:right w:val="none" w:sz="0" w:space="0" w:color="auto"/>
      </w:divBdr>
    </w:div>
    <w:div w:id="537205157">
      <w:bodyDiv w:val="1"/>
      <w:marLeft w:val="0"/>
      <w:marRight w:val="0"/>
      <w:marTop w:val="0"/>
      <w:marBottom w:val="0"/>
      <w:divBdr>
        <w:top w:val="none" w:sz="0" w:space="0" w:color="auto"/>
        <w:left w:val="none" w:sz="0" w:space="0" w:color="auto"/>
        <w:bottom w:val="none" w:sz="0" w:space="0" w:color="auto"/>
        <w:right w:val="none" w:sz="0" w:space="0" w:color="auto"/>
      </w:divBdr>
    </w:div>
    <w:div w:id="537933915">
      <w:bodyDiv w:val="1"/>
      <w:marLeft w:val="0"/>
      <w:marRight w:val="0"/>
      <w:marTop w:val="0"/>
      <w:marBottom w:val="0"/>
      <w:divBdr>
        <w:top w:val="none" w:sz="0" w:space="0" w:color="auto"/>
        <w:left w:val="none" w:sz="0" w:space="0" w:color="auto"/>
        <w:bottom w:val="none" w:sz="0" w:space="0" w:color="auto"/>
        <w:right w:val="none" w:sz="0" w:space="0" w:color="auto"/>
      </w:divBdr>
    </w:div>
    <w:div w:id="539825398">
      <w:bodyDiv w:val="1"/>
      <w:marLeft w:val="0"/>
      <w:marRight w:val="0"/>
      <w:marTop w:val="0"/>
      <w:marBottom w:val="0"/>
      <w:divBdr>
        <w:top w:val="none" w:sz="0" w:space="0" w:color="auto"/>
        <w:left w:val="none" w:sz="0" w:space="0" w:color="auto"/>
        <w:bottom w:val="none" w:sz="0" w:space="0" w:color="auto"/>
        <w:right w:val="none" w:sz="0" w:space="0" w:color="auto"/>
      </w:divBdr>
    </w:div>
    <w:div w:id="540363972">
      <w:bodyDiv w:val="1"/>
      <w:marLeft w:val="0"/>
      <w:marRight w:val="0"/>
      <w:marTop w:val="0"/>
      <w:marBottom w:val="0"/>
      <w:divBdr>
        <w:top w:val="none" w:sz="0" w:space="0" w:color="auto"/>
        <w:left w:val="none" w:sz="0" w:space="0" w:color="auto"/>
        <w:bottom w:val="none" w:sz="0" w:space="0" w:color="auto"/>
        <w:right w:val="none" w:sz="0" w:space="0" w:color="auto"/>
      </w:divBdr>
    </w:div>
    <w:div w:id="540747508">
      <w:bodyDiv w:val="1"/>
      <w:marLeft w:val="0"/>
      <w:marRight w:val="0"/>
      <w:marTop w:val="0"/>
      <w:marBottom w:val="0"/>
      <w:divBdr>
        <w:top w:val="none" w:sz="0" w:space="0" w:color="auto"/>
        <w:left w:val="none" w:sz="0" w:space="0" w:color="auto"/>
        <w:bottom w:val="none" w:sz="0" w:space="0" w:color="auto"/>
        <w:right w:val="none" w:sz="0" w:space="0" w:color="auto"/>
      </w:divBdr>
    </w:div>
    <w:div w:id="543173737">
      <w:bodyDiv w:val="1"/>
      <w:marLeft w:val="0"/>
      <w:marRight w:val="0"/>
      <w:marTop w:val="0"/>
      <w:marBottom w:val="0"/>
      <w:divBdr>
        <w:top w:val="none" w:sz="0" w:space="0" w:color="auto"/>
        <w:left w:val="none" w:sz="0" w:space="0" w:color="auto"/>
        <w:bottom w:val="none" w:sz="0" w:space="0" w:color="auto"/>
        <w:right w:val="none" w:sz="0" w:space="0" w:color="auto"/>
      </w:divBdr>
    </w:div>
    <w:div w:id="543760857">
      <w:bodyDiv w:val="1"/>
      <w:marLeft w:val="0"/>
      <w:marRight w:val="0"/>
      <w:marTop w:val="0"/>
      <w:marBottom w:val="0"/>
      <w:divBdr>
        <w:top w:val="none" w:sz="0" w:space="0" w:color="auto"/>
        <w:left w:val="none" w:sz="0" w:space="0" w:color="auto"/>
        <w:bottom w:val="none" w:sz="0" w:space="0" w:color="auto"/>
        <w:right w:val="none" w:sz="0" w:space="0" w:color="auto"/>
      </w:divBdr>
    </w:div>
    <w:div w:id="546139058">
      <w:bodyDiv w:val="1"/>
      <w:marLeft w:val="0"/>
      <w:marRight w:val="0"/>
      <w:marTop w:val="0"/>
      <w:marBottom w:val="0"/>
      <w:divBdr>
        <w:top w:val="none" w:sz="0" w:space="0" w:color="auto"/>
        <w:left w:val="none" w:sz="0" w:space="0" w:color="auto"/>
        <w:bottom w:val="none" w:sz="0" w:space="0" w:color="auto"/>
        <w:right w:val="none" w:sz="0" w:space="0" w:color="auto"/>
      </w:divBdr>
    </w:div>
    <w:div w:id="547256619">
      <w:bodyDiv w:val="1"/>
      <w:marLeft w:val="0"/>
      <w:marRight w:val="0"/>
      <w:marTop w:val="0"/>
      <w:marBottom w:val="0"/>
      <w:divBdr>
        <w:top w:val="none" w:sz="0" w:space="0" w:color="auto"/>
        <w:left w:val="none" w:sz="0" w:space="0" w:color="auto"/>
        <w:bottom w:val="none" w:sz="0" w:space="0" w:color="auto"/>
        <w:right w:val="none" w:sz="0" w:space="0" w:color="auto"/>
      </w:divBdr>
    </w:div>
    <w:div w:id="548347654">
      <w:bodyDiv w:val="1"/>
      <w:marLeft w:val="0"/>
      <w:marRight w:val="0"/>
      <w:marTop w:val="0"/>
      <w:marBottom w:val="0"/>
      <w:divBdr>
        <w:top w:val="none" w:sz="0" w:space="0" w:color="auto"/>
        <w:left w:val="none" w:sz="0" w:space="0" w:color="auto"/>
        <w:bottom w:val="none" w:sz="0" w:space="0" w:color="auto"/>
        <w:right w:val="none" w:sz="0" w:space="0" w:color="auto"/>
      </w:divBdr>
    </w:div>
    <w:div w:id="549806483">
      <w:bodyDiv w:val="1"/>
      <w:marLeft w:val="0"/>
      <w:marRight w:val="0"/>
      <w:marTop w:val="0"/>
      <w:marBottom w:val="0"/>
      <w:divBdr>
        <w:top w:val="none" w:sz="0" w:space="0" w:color="auto"/>
        <w:left w:val="none" w:sz="0" w:space="0" w:color="auto"/>
        <w:bottom w:val="none" w:sz="0" w:space="0" w:color="auto"/>
        <w:right w:val="none" w:sz="0" w:space="0" w:color="auto"/>
      </w:divBdr>
    </w:div>
    <w:div w:id="551381622">
      <w:bodyDiv w:val="1"/>
      <w:marLeft w:val="0"/>
      <w:marRight w:val="0"/>
      <w:marTop w:val="0"/>
      <w:marBottom w:val="0"/>
      <w:divBdr>
        <w:top w:val="none" w:sz="0" w:space="0" w:color="auto"/>
        <w:left w:val="none" w:sz="0" w:space="0" w:color="auto"/>
        <w:bottom w:val="none" w:sz="0" w:space="0" w:color="auto"/>
        <w:right w:val="none" w:sz="0" w:space="0" w:color="auto"/>
      </w:divBdr>
    </w:div>
    <w:div w:id="551843320">
      <w:bodyDiv w:val="1"/>
      <w:marLeft w:val="0"/>
      <w:marRight w:val="0"/>
      <w:marTop w:val="0"/>
      <w:marBottom w:val="0"/>
      <w:divBdr>
        <w:top w:val="none" w:sz="0" w:space="0" w:color="auto"/>
        <w:left w:val="none" w:sz="0" w:space="0" w:color="auto"/>
        <w:bottom w:val="none" w:sz="0" w:space="0" w:color="auto"/>
        <w:right w:val="none" w:sz="0" w:space="0" w:color="auto"/>
      </w:divBdr>
    </w:div>
    <w:div w:id="554120208">
      <w:bodyDiv w:val="1"/>
      <w:marLeft w:val="0"/>
      <w:marRight w:val="0"/>
      <w:marTop w:val="0"/>
      <w:marBottom w:val="0"/>
      <w:divBdr>
        <w:top w:val="none" w:sz="0" w:space="0" w:color="auto"/>
        <w:left w:val="none" w:sz="0" w:space="0" w:color="auto"/>
        <w:bottom w:val="none" w:sz="0" w:space="0" w:color="auto"/>
        <w:right w:val="none" w:sz="0" w:space="0" w:color="auto"/>
      </w:divBdr>
    </w:div>
    <w:div w:id="554389559">
      <w:bodyDiv w:val="1"/>
      <w:marLeft w:val="0"/>
      <w:marRight w:val="0"/>
      <w:marTop w:val="0"/>
      <w:marBottom w:val="0"/>
      <w:divBdr>
        <w:top w:val="none" w:sz="0" w:space="0" w:color="auto"/>
        <w:left w:val="none" w:sz="0" w:space="0" w:color="auto"/>
        <w:bottom w:val="none" w:sz="0" w:space="0" w:color="auto"/>
        <w:right w:val="none" w:sz="0" w:space="0" w:color="auto"/>
      </w:divBdr>
    </w:div>
    <w:div w:id="556820906">
      <w:bodyDiv w:val="1"/>
      <w:marLeft w:val="0"/>
      <w:marRight w:val="0"/>
      <w:marTop w:val="0"/>
      <w:marBottom w:val="0"/>
      <w:divBdr>
        <w:top w:val="none" w:sz="0" w:space="0" w:color="auto"/>
        <w:left w:val="none" w:sz="0" w:space="0" w:color="auto"/>
        <w:bottom w:val="none" w:sz="0" w:space="0" w:color="auto"/>
        <w:right w:val="none" w:sz="0" w:space="0" w:color="auto"/>
      </w:divBdr>
    </w:div>
    <w:div w:id="557936652">
      <w:bodyDiv w:val="1"/>
      <w:marLeft w:val="0"/>
      <w:marRight w:val="0"/>
      <w:marTop w:val="0"/>
      <w:marBottom w:val="0"/>
      <w:divBdr>
        <w:top w:val="none" w:sz="0" w:space="0" w:color="auto"/>
        <w:left w:val="none" w:sz="0" w:space="0" w:color="auto"/>
        <w:bottom w:val="none" w:sz="0" w:space="0" w:color="auto"/>
        <w:right w:val="none" w:sz="0" w:space="0" w:color="auto"/>
      </w:divBdr>
    </w:div>
    <w:div w:id="558514639">
      <w:bodyDiv w:val="1"/>
      <w:marLeft w:val="0"/>
      <w:marRight w:val="0"/>
      <w:marTop w:val="0"/>
      <w:marBottom w:val="0"/>
      <w:divBdr>
        <w:top w:val="none" w:sz="0" w:space="0" w:color="auto"/>
        <w:left w:val="none" w:sz="0" w:space="0" w:color="auto"/>
        <w:bottom w:val="none" w:sz="0" w:space="0" w:color="auto"/>
        <w:right w:val="none" w:sz="0" w:space="0" w:color="auto"/>
      </w:divBdr>
    </w:div>
    <w:div w:id="558517708">
      <w:bodyDiv w:val="1"/>
      <w:marLeft w:val="0"/>
      <w:marRight w:val="0"/>
      <w:marTop w:val="0"/>
      <w:marBottom w:val="0"/>
      <w:divBdr>
        <w:top w:val="none" w:sz="0" w:space="0" w:color="auto"/>
        <w:left w:val="none" w:sz="0" w:space="0" w:color="auto"/>
        <w:bottom w:val="none" w:sz="0" w:space="0" w:color="auto"/>
        <w:right w:val="none" w:sz="0" w:space="0" w:color="auto"/>
      </w:divBdr>
    </w:div>
    <w:div w:id="559898449">
      <w:bodyDiv w:val="1"/>
      <w:marLeft w:val="0"/>
      <w:marRight w:val="0"/>
      <w:marTop w:val="0"/>
      <w:marBottom w:val="0"/>
      <w:divBdr>
        <w:top w:val="none" w:sz="0" w:space="0" w:color="auto"/>
        <w:left w:val="none" w:sz="0" w:space="0" w:color="auto"/>
        <w:bottom w:val="none" w:sz="0" w:space="0" w:color="auto"/>
        <w:right w:val="none" w:sz="0" w:space="0" w:color="auto"/>
      </w:divBdr>
    </w:div>
    <w:div w:id="562566711">
      <w:bodyDiv w:val="1"/>
      <w:marLeft w:val="0"/>
      <w:marRight w:val="0"/>
      <w:marTop w:val="0"/>
      <w:marBottom w:val="0"/>
      <w:divBdr>
        <w:top w:val="none" w:sz="0" w:space="0" w:color="auto"/>
        <w:left w:val="none" w:sz="0" w:space="0" w:color="auto"/>
        <w:bottom w:val="none" w:sz="0" w:space="0" w:color="auto"/>
        <w:right w:val="none" w:sz="0" w:space="0" w:color="auto"/>
      </w:divBdr>
    </w:div>
    <w:div w:id="563101886">
      <w:bodyDiv w:val="1"/>
      <w:marLeft w:val="0"/>
      <w:marRight w:val="0"/>
      <w:marTop w:val="0"/>
      <w:marBottom w:val="0"/>
      <w:divBdr>
        <w:top w:val="none" w:sz="0" w:space="0" w:color="auto"/>
        <w:left w:val="none" w:sz="0" w:space="0" w:color="auto"/>
        <w:bottom w:val="none" w:sz="0" w:space="0" w:color="auto"/>
        <w:right w:val="none" w:sz="0" w:space="0" w:color="auto"/>
      </w:divBdr>
    </w:div>
    <w:div w:id="563566339">
      <w:bodyDiv w:val="1"/>
      <w:marLeft w:val="0"/>
      <w:marRight w:val="0"/>
      <w:marTop w:val="0"/>
      <w:marBottom w:val="0"/>
      <w:divBdr>
        <w:top w:val="none" w:sz="0" w:space="0" w:color="auto"/>
        <w:left w:val="none" w:sz="0" w:space="0" w:color="auto"/>
        <w:bottom w:val="none" w:sz="0" w:space="0" w:color="auto"/>
        <w:right w:val="none" w:sz="0" w:space="0" w:color="auto"/>
      </w:divBdr>
    </w:div>
    <w:div w:id="563836680">
      <w:bodyDiv w:val="1"/>
      <w:marLeft w:val="0"/>
      <w:marRight w:val="0"/>
      <w:marTop w:val="0"/>
      <w:marBottom w:val="0"/>
      <w:divBdr>
        <w:top w:val="none" w:sz="0" w:space="0" w:color="auto"/>
        <w:left w:val="none" w:sz="0" w:space="0" w:color="auto"/>
        <w:bottom w:val="none" w:sz="0" w:space="0" w:color="auto"/>
        <w:right w:val="none" w:sz="0" w:space="0" w:color="auto"/>
      </w:divBdr>
    </w:div>
    <w:div w:id="565914994">
      <w:bodyDiv w:val="1"/>
      <w:marLeft w:val="0"/>
      <w:marRight w:val="0"/>
      <w:marTop w:val="0"/>
      <w:marBottom w:val="0"/>
      <w:divBdr>
        <w:top w:val="none" w:sz="0" w:space="0" w:color="auto"/>
        <w:left w:val="none" w:sz="0" w:space="0" w:color="auto"/>
        <w:bottom w:val="none" w:sz="0" w:space="0" w:color="auto"/>
        <w:right w:val="none" w:sz="0" w:space="0" w:color="auto"/>
      </w:divBdr>
    </w:div>
    <w:div w:id="568616805">
      <w:bodyDiv w:val="1"/>
      <w:marLeft w:val="0"/>
      <w:marRight w:val="0"/>
      <w:marTop w:val="0"/>
      <w:marBottom w:val="0"/>
      <w:divBdr>
        <w:top w:val="none" w:sz="0" w:space="0" w:color="auto"/>
        <w:left w:val="none" w:sz="0" w:space="0" w:color="auto"/>
        <w:bottom w:val="none" w:sz="0" w:space="0" w:color="auto"/>
        <w:right w:val="none" w:sz="0" w:space="0" w:color="auto"/>
      </w:divBdr>
    </w:div>
    <w:div w:id="568661036">
      <w:bodyDiv w:val="1"/>
      <w:marLeft w:val="0"/>
      <w:marRight w:val="0"/>
      <w:marTop w:val="0"/>
      <w:marBottom w:val="0"/>
      <w:divBdr>
        <w:top w:val="none" w:sz="0" w:space="0" w:color="auto"/>
        <w:left w:val="none" w:sz="0" w:space="0" w:color="auto"/>
        <w:bottom w:val="none" w:sz="0" w:space="0" w:color="auto"/>
        <w:right w:val="none" w:sz="0" w:space="0" w:color="auto"/>
      </w:divBdr>
    </w:div>
    <w:div w:id="569466792">
      <w:bodyDiv w:val="1"/>
      <w:marLeft w:val="0"/>
      <w:marRight w:val="0"/>
      <w:marTop w:val="0"/>
      <w:marBottom w:val="0"/>
      <w:divBdr>
        <w:top w:val="none" w:sz="0" w:space="0" w:color="auto"/>
        <w:left w:val="none" w:sz="0" w:space="0" w:color="auto"/>
        <w:bottom w:val="none" w:sz="0" w:space="0" w:color="auto"/>
        <w:right w:val="none" w:sz="0" w:space="0" w:color="auto"/>
      </w:divBdr>
    </w:div>
    <w:div w:id="570391525">
      <w:bodyDiv w:val="1"/>
      <w:marLeft w:val="0"/>
      <w:marRight w:val="0"/>
      <w:marTop w:val="0"/>
      <w:marBottom w:val="0"/>
      <w:divBdr>
        <w:top w:val="none" w:sz="0" w:space="0" w:color="auto"/>
        <w:left w:val="none" w:sz="0" w:space="0" w:color="auto"/>
        <w:bottom w:val="none" w:sz="0" w:space="0" w:color="auto"/>
        <w:right w:val="none" w:sz="0" w:space="0" w:color="auto"/>
      </w:divBdr>
    </w:div>
    <w:div w:id="571814622">
      <w:bodyDiv w:val="1"/>
      <w:marLeft w:val="0"/>
      <w:marRight w:val="0"/>
      <w:marTop w:val="0"/>
      <w:marBottom w:val="0"/>
      <w:divBdr>
        <w:top w:val="none" w:sz="0" w:space="0" w:color="auto"/>
        <w:left w:val="none" w:sz="0" w:space="0" w:color="auto"/>
        <w:bottom w:val="none" w:sz="0" w:space="0" w:color="auto"/>
        <w:right w:val="none" w:sz="0" w:space="0" w:color="auto"/>
      </w:divBdr>
    </w:div>
    <w:div w:id="572395661">
      <w:bodyDiv w:val="1"/>
      <w:marLeft w:val="0"/>
      <w:marRight w:val="0"/>
      <w:marTop w:val="0"/>
      <w:marBottom w:val="0"/>
      <w:divBdr>
        <w:top w:val="none" w:sz="0" w:space="0" w:color="auto"/>
        <w:left w:val="none" w:sz="0" w:space="0" w:color="auto"/>
        <w:bottom w:val="none" w:sz="0" w:space="0" w:color="auto"/>
        <w:right w:val="none" w:sz="0" w:space="0" w:color="auto"/>
      </w:divBdr>
    </w:div>
    <w:div w:id="575021775">
      <w:bodyDiv w:val="1"/>
      <w:marLeft w:val="0"/>
      <w:marRight w:val="0"/>
      <w:marTop w:val="0"/>
      <w:marBottom w:val="0"/>
      <w:divBdr>
        <w:top w:val="none" w:sz="0" w:space="0" w:color="auto"/>
        <w:left w:val="none" w:sz="0" w:space="0" w:color="auto"/>
        <w:bottom w:val="none" w:sz="0" w:space="0" w:color="auto"/>
        <w:right w:val="none" w:sz="0" w:space="0" w:color="auto"/>
      </w:divBdr>
    </w:div>
    <w:div w:id="575894225">
      <w:bodyDiv w:val="1"/>
      <w:marLeft w:val="0"/>
      <w:marRight w:val="0"/>
      <w:marTop w:val="0"/>
      <w:marBottom w:val="0"/>
      <w:divBdr>
        <w:top w:val="none" w:sz="0" w:space="0" w:color="auto"/>
        <w:left w:val="none" w:sz="0" w:space="0" w:color="auto"/>
        <w:bottom w:val="none" w:sz="0" w:space="0" w:color="auto"/>
        <w:right w:val="none" w:sz="0" w:space="0" w:color="auto"/>
      </w:divBdr>
    </w:div>
    <w:div w:id="576063301">
      <w:bodyDiv w:val="1"/>
      <w:marLeft w:val="0"/>
      <w:marRight w:val="0"/>
      <w:marTop w:val="0"/>
      <w:marBottom w:val="0"/>
      <w:divBdr>
        <w:top w:val="none" w:sz="0" w:space="0" w:color="auto"/>
        <w:left w:val="none" w:sz="0" w:space="0" w:color="auto"/>
        <w:bottom w:val="none" w:sz="0" w:space="0" w:color="auto"/>
        <w:right w:val="none" w:sz="0" w:space="0" w:color="auto"/>
      </w:divBdr>
    </w:div>
    <w:div w:id="576137332">
      <w:bodyDiv w:val="1"/>
      <w:marLeft w:val="0"/>
      <w:marRight w:val="0"/>
      <w:marTop w:val="0"/>
      <w:marBottom w:val="0"/>
      <w:divBdr>
        <w:top w:val="none" w:sz="0" w:space="0" w:color="auto"/>
        <w:left w:val="none" w:sz="0" w:space="0" w:color="auto"/>
        <w:bottom w:val="none" w:sz="0" w:space="0" w:color="auto"/>
        <w:right w:val="none" w:sz="0" w:space="0" w:color="auto"/>
      </w:divBdr>
    </w:div>
    <w:div w:id="576670682">
      <w:bodyDiv w:val="1"/>
      <w:marLeft w:val="0"/>
      <w:marRight w:val="0"/>
      <w:marTop w:val="0"/>
      <w:marBottom w:val="0"/>
      <w:divBdr>
        <w:top w:val="none" w:sz="0" w:space="0" w:color="auto"/>
        <w:left w:val="none" w:sz="0" w:space="0" w:color="auto"/>
        <w:bottom w:val="none" w:sz="0" w:space="0" w:color="auto"/>
        <w:right w:val="none" w:sz="0" w:space="0" w:color="auto"/>
      </w:divBdr>
    </w:div>
    <w:div w:id="581991344">
      <w:bodyDiv w:val="1"/>
      <w:marLeft w:val="0"/>
      <w:marRight w:val="0"/>
      <w:marTop w:val="0"/>
      <w:marBottom w:val="0"/>
      <w:divBdr>
        <w:top w:val="none" w:sz="0" w:space="0" w:color="auto"/>
        <w:left w:val="none" w:sz="0" w:space="0" w:color="auto"/>
        <w:bottom w:val="none" w:sz="0" w:space="0" w:color="auto"/>
        <w:right w:val="none" w:sz="0" w:space="0" w:color="auto"/>
      </w:divBdr>
    </w:div>
    <w:div w:id="582106582">
      <w:bodyDiv w:val="1"/>
      <w:marLeft w:val="0"/>
      <w:marRight w:val="0"/>
      <w:marTop w:val="0"/>
      <w:marBottom w:val="0"/>
      <w:divBdr>
        <w:top w:val="none" w:sz="0" w:space="0" w:color="auto"/>
        <w:left w:val="none" w:sz="0" w:space="0" w:color="auto"/>
        <w:bottom w:val="none" w:sz="0" w:space="0" w:color="auto"/>
        <w:right w:val="none" w:sz="0" w:space="0" w:color="auto"/>
      </w:divBdr>
    </w:div>
    <w:div w:id="583145628">
      <w:bodyDiv w:val="1"/>
      <w:marLeft w:val="0"/>
      <w:marRight w:val="0"/>
      <w:marTop w:val="0"/>
      <w:marBottom w:val="0"/>
      <w:divBdr>
        <w:top w:val="none" w:sz="0" w:space="0" w:color="auto"/>
        <w:left w:val="none" w:sz="0" w:space="0" w:color="auto"/>
        <w:bottom w:val="none" w:sz="0" w:space="0" w:color="auto"/>
        <w:right w:val="none" w:sz="0" w:space="0" w:color="auto"/>
      </w:divBdr>
    </w:div>
    <w:div w:id="583337662">
      <w:bodyDiv w:val="1"/>
      <w:marLeft w:val="0"/>
      <w:marRight w:val="0"/>
      <w:marTop w:val="0"/>
      <w:marBottom w:val="0"/>
      <w:divBdr>
        <w:top w:val="none" w:sz="0" w:space="0" w:color="auto"/>
        <w:left w:val="none" w:sz="0" w:space="0" w:color="auto"/>
        <w:bottom w:val="none" w:sz="0" w:space="0" w:color="auto"/>
        <w:right w:val="none" w:sz="0" w:space="0" w:color="auto"/>
      </w:divBdr>
    </w:div>
    <w:div w:id="584191502">
      <w:bodyDiv w:val="1"/>
      <w:marLeft w:val="0"/>
      <w:marRight w:val="0"/>
      <w:marTop w:val="0"/>
      <w:marBottom w:val="0"/>
      <w:divBdr>
        <w:top w:val="none" w:sz="0" w:space="0" w:color="auto"/>
        <w:left w:val="none" w:sz="0" w:space="0" w:color="auto"/>
        <w:bottom w:val="none" w:sz="0" w:space="0" w:color="auto"/>
        <w:right w:val="none" w:sz="0" w:space="0" w:color="auto"/>
      </w:divBdr>
    </w:div>
    <w:div w:id="584341131">
      <w:bodyDiv w:val="1"/>
      <w:marLeft w:val="0"/>
      <w:marRight w:val="0"/>
      <w:marTop w:val="0"/>
      <w:marBottom w:val="0"/>
      <w:divBdr>
        <w:top w:val="none" w:sz="0" w:space="0" w:color="auto"/>
        <w:left w:val="none" w:sz="0" w:space="0" w:color="auto"/>
        <w:bottom w:val="none" w:sz="0" w:space="0" w:color="auto"/>
        <w:right w:val="none" w:sz="0" w:space="0" w:color="auto"/>
      </w:divBdr>
    </w:div>
    <w:div w:id="585043607">
      <w:bodyDiv w:val="1"/>
      <w:marLeft w:val="0"/>
      <w:marRight w:val="0"/>
      <w:marTop w:val="0"/>
      <w:marBottom w:val="0"/>
      <w:divBdr>
        <w:top w:val="none" w:sz="0" w:space="0" w:color="auto"/>
        <w:left w:val="none" w:sz="0" w:space="0" w:color="auto"/>
        <w:bottom w:val="none" w:sz="0" w:space="0" w:color="auto"/>
        <w:right w:val="none" w:sz="0" w:space="0" w:color="auto"/>
      </w:divBdr>
    </w:div>
    <w:div w:id="586042135">
      <w:bodyDiv w:val="1"/>
      <w:marLeft w:val="0"/>
      <w:marRight w:val="0"/>
      <w:marTop w:val="0"/>
      <w:marBottom w:val="0"/>
      <w:divBdr>
        <w:top w:val="none" w:sz="0" w:space="0" w:color="auto"/>
        <w:left w:val="none" w:sz="0" w:space="0" w:color="auto"/>
        <w:bottom w:val="none" w:sz="0" w:space="0" w:color="auto"/>
        <w:right w:val="none" w:sz="0" w:space="0" w:color="auto"/>
      </w:divBdr>
    </w:div>
    <w:div w:id="587732751">
      <w:bodyDiv w:val="1"/>
      <w:marLeft w:val="0"/>
      <w:marRight w:val="0"/>
      <w:marTop w:val="0"/>
      <w:marBottom w:val="0"/>
      <w:divBdr>
        <w:top w:val="none" w:sz="0" w:space="0" w:color="auto"/>
        <w:left w:val="none" w:sz="0" w:space="0" w:color="auto"/>
        <w:bottom w:val="none" w:sz="0" w:space="0" w:color="auto"/>
        <w:right w:val="none" w:sz="0" w:space="0" w:color="auto"/>
      </w:divBdr>
    </w:div>
    <w:div w:id="589394682">
      <w:bodyDiv w:val="1"/>
      <w:marLeft w:val="0"/>
      <w:marRight w:val="0"/>
      <w:marTop w:val="0"/>
      <w:marBottom w:val="0"/>
      <w:divBdr>
        <w:top w:val="none" w:sz="0" w:space="0" w:color="auto"/>
        <w:left w:val="none" w:sz="0" w:space="0" w:color="auto"/>
        <w:bottom w:val="none" w:sz="0" w:space="0" w:color="auto"/>
        <w:right w:val="none" w:sz="0" w:space="0" w:color="auto"/>
      </w:divBdr>
    </w:div>
    <w:div w:id="590235259">
      <w:bodyDiv w:val="1"/>
      <w:marLeft w:val="0"/>
      <w:marRight w:val="0"/>
      <w:marTop w:val="0"/>
      <w:marBottom w:val="0"/>
      <w:divBdr>
        <w:top w:val="none" w:sz="0" w:space="0" w:color="auto"/>
        <w:left w:val="none" w:sz="0" w:space="0" w:color="auto"/>
        <w:bottom w:val="none" w:sz="0" w:space="0" w:color="auto"/>
        <w:right w:val="none" w:sz="0" w:space="0" w:color="auto"/>
      </w:divBdr>
    </w:div>
    <w:div w:id="590629825">
      <w:bodyDiv w:val="1"/>
      <w:marLeft w:val="0"/>
      <w:marRight w:val="0"/>
      <w:marTop w:val="0"/>
      <w:marBottom w:val="0"/>
      <w:divBdr>
        <w:top w:val="none" w:sz="0" w:space="0" w:color="auto"/>
        <w:left w:val="none" w:sz="0" w:space="0" w:color="auto"/>
        <w:bottom w:val="none" w:sz="0" w:space="0" w:color="auto"/>
        <w:right w:val="none" w:sz="0" w:space="0" w:color="auto"/>
      </w:divBdr>
    </w:div>
    <w:div w:id="593169825">
      <w:bodyDiv w:val="1"/>
      <w:marLeft w:val="0"/>
      <w:marRight w:val="0"/>
      <w:marTop w:val="0"/>
      <w:marBottom w:val="0"/>
      <w:divBdr>
        <w:top w:val="none" w:sz="0" w:space="0" w:color="auto"/>
        <w:left w:val="none" w:sz="0" w:space="0" w:color="auto"/>
        <w:bottom w:val="none" w:sz="0" w:space="0" w:color="auto"/>
        <w:right w:val="none" w:sz="0" w:space="0" w:color="auto"/>
      </w:divBdr>
    </w:div>
    <w:div w:id="594634093">
      <w:bodyDiv w:val="1"/>
      <w:marLeft w:val="0"/>
      <w:marRight w:val="0"/>
      <w:marTop w:val="0"/>
      <w:marBottom w:val="0"/>
      <w:divBdr>
        <w:top w:val="none" w:sz="0" w:space="0" w:color="auto"/>
        <w:left w:val="none" w:sz="0" w:space="0" w:color="auto"/>
        <w:bottom w:val="none" w:sz="0" w:space="0" w:color="auto"/>
        <w:right w:val="none" w:sz="0" w:space="0" w:color="auto"/>
      </w:divBdr>
    </w:div>
    <w:div w:id="595331712">
      <w:bodyDiv w:val="1"/>
      <w:marLeft w:val="0"/>
      <w:marRight w:val="0"/>
      <w:marTop w:val="0"/>
      <w:marBottom w:val="0"/>
      <w:divBdr>
        <w:top w:val="none" w:sz="0" w:space="0" w:color="auto"/>
        <w:left w:val="none" w:sz="0" w:space="0" w:color="auto"/>
        <w:bottom w:val="none" w:sz="0" w:space="0" w:color="auto"/>
        <w:right w:val="none" w:sz="0" w:space="0" w:color="auto"/>
      </w:divBdr>
    </w:div>
    <w:div w:id="598292632">
      <w:bodyDiv w:val="1"/>
      <w:marLeft w:val="0"/>
      <w:marRight w:val="0"/>
      <w:marTop w:val="0"/>
      <w:marBottom w:val="0"/>
      <w:divBdr>
        <w:top w:val="none" w:sz="0" w:space="0" w:color="auto"/>
        <w:left w:val="none" w:sz="0" w:space="0" w:color="auto"/>
        <w:bottom w:val="none" w:sz="0" w:space="0" w:color="auto"/>
        <w:right w:val="none" w:sz="0" w:space="0" w:color="auto"/>
      </w:divBdr>
    </w:div>
    <w:div w:id="598679479">
      <w:bodyDiv w:val="1"/>
      <w:marLeft w:val="0"/>
      <w:marRight w:val="0"/>
      <w:marTop w:val="0"/>
      <w:marBottom w:val="0"/>
      <w:divBdr>
        <w:top w:val="none" w:sz="0" w:space="0" w:color="auto"/>
        <w:left w:val="none" w:sz="0" w:space="0" w:color="auto"/>
        <w:bottom w:val="none" w:sz="0" w:space="0" w:color="auto"/>
        <w:right w:val="none" w:sz="0" w:space="0" w:color="auto"/>
      </w:divBdr>
    </w:div>
    <w:div w:id="598755538">
      <w:bodyDiv w:val="1"/>
      <w:marLeft w:val="0"/>
      <w:marRight w:val="0"/>
      <w:marTop w:val="0"/>
      <w:marBottom w:val="0"/>
      <w:divBdr>
        <w:top w:val="none" w:sz="0" w:space="0" w:color="auto"/>
        <w:left w:val="none" w:sz="0" w:space="0" w:color="auto"/>
        <w:bottom w:val="none" w:sz="0" w:space="0" w:color="auto"/>
        <w:right w:val="none" w:sz="0" w:space="0" w:color="auto"/>
      </w:divBdr>
    </w:div>
    <w:div w:id="599223983">
      <w:bodyDiv w:val="1"/>
      <w:marLeft w:val="0"/>
      <w:marRight w:val="0"/>
      <w:marTop w:val="0"/>
      <w:marBottom w:val="0"/>
      <w:divBdr>
        <w:top w:val="none" w:sz="0" w:space="0" w:color="auto"/>
        <w:left w:val="none" w:sz="0" w:space="0" w:color="auto"/>
        <w:bottom w:val="none" w:sz="0" w:space="0" w:color="auto"/>
        <w:right w:val="none" w:sz="0" w:space="0" w:color="auto"/>
      </w:divBdr>
    </w:div>
    <w:div w:id="600063537">
      <w:bodyDiv w:val="1"/>
      <w:marLeft w:val="0"/>
      <w:marRight w:val="0"/>
      <w:marTop w:val="0"/>
      <w:marBottom w:val="0"/>
      <w:divBdr>
        <w:top w:val="none" w:sz="0" w:space="0" w:color="auto"/>
        <w:left w:val="none" w:sz="0" w:space="0" w:color="auto"/>
        <w:bottom w:val="none" w:sz="0" w:space="0" w:color="auto"/>
        <w:right w:val="none" w:sz="0" w:space="0" w:color="auto"/>
      </w:divBdr>
    </w:div>
    <w:div w:id="600531363">
      <w:bodyDiv w:val="1"/>
      <w:marLeft w:val="0"/>
      <w:marRight w:val="0"/>
      <w:marTop w:val="0"/>
      <w:marBottom w:val="0"/>
      <w:divBdr>
        <w:top w:val="none" w:sz="0" w:space="0" w:color="auto"/>
        <w:left w:val="none" w:sz="0" w:space="0" w:color="auto"/>
        <w:bottom w:val="none" w:sz="0" w:space="0" w:color="auto"/>
        <w:right w:val="none" w:sz="0" w:space="0" w:color="auto"/>
      </w:divBdr>
    </w:div>
    <w:div w:id="604654458">
      <w:bodyDiv w:val="1"/>
      <w:marLeft w:val="0"/>
      <w:marRight w:val="0"/>
      <w:marTop w:val="0"/>
      <w:marBottom w:val="0"/>
      <w:divBdr>
        <w:top w:val="none" w:sz="0" w:space="0" w:color="auto"/>
        <w:left w:val="none" w:sz="0" w:space="0" w:color="auto"/>
        <w:bottom w:val="none" w:sz="0" w:space="0" w:color="auto"/>
        <w:right w:val="none" w:sz="0" w:space="0" w:color="auto"/>
      </w:divBdr>
    </w:div>
    <w:div w:id="604655941">
      <w:bodyDiv w:val="1"/>
      <w:marLeft w:val="0"/>
      <w:marRight w:val="0"/>
      <w:marTop w:val="0"/>
      <w:marBottom w:val="0"/>
      <w:divBdr>
        <w:top w:val="none" w:sz="0" w:space="0" w:color="auto"/>
        <w:left w:val="none" w:sz="0" w:space="0" w:color="auto"/>
        <w:bottom w:val="none" w:sz="0" w:space="0" w:color="auto"/>
        <w:right w:val="none" w:sz="0" w:space="0" w:color="auto"/>
      </w:divBdr>
    </w:div>
    <w:div w:id="605887754">
      <w:bodyDiv w:val="1"/>
      <w:marLeft w:val="0"/>
      <w:marRight w:val="0"/>
      <w:marTop w:val="0"/>
      <w:marBottom w:val="0"/>
      <w:divBdr>
        <w:top w:val="none" w:sz="0" w:space="0" w:color="auto"/>
        <w:left w:val="none" w:sz="0" w:space="0" w:color="auto"/>
        <w:bottom w:val="none" w:sz="0" w:space="0" w:color="auto"/>
        <w:right w:val="none" w:sz="0" w:space="0" w:color="auto"/>
      </w:divBdr>
    </w:div>
    <w:div w:id="606501676">
      <w:bodyDiv w:val="1"/>
      <w:marLeft w:val="0"/>
      <w:marRight w:val="0"/>
      <w:marTop w:val="0"/>
      <w:marBottom w:val="0"/>
      <w:divBdr>
        <w:top w:val="none" w:sz="0" w:space="0" w:color="auto"/>
        <w:left w:val="none" w:sz="0" w:space="0" w:color="auto"/>
        <w:bottom w:val="none" w:sz="0" w:space="0" w:color="auto"/>
        <w:right w:val="none" w:sz="0" w:space="0" w:color="auto"/>
      </w:divBdr>
    </w:div>
    <w:div w:id="606817641">
      <w:bodyDiv w:val="1"/>
      <w:marLeft w:val="0"/>
      <w:marRight w:val="0"/>
      <w:marTop w:val="0"/>
      <w:marBottom w:val="0"/>
      <w:divBdr>
        <w:top w:val="none" w:sz="0" w:space="0" w:color="auto"/>
        <w:left w:val="none" w:sz="0" w:space="0" w:color="auto"/>
        <w:bottom w:val="none" w:sz="0" w:space="0" w:color="auto"/>
        <w:right w:val="none" w:sz="0" w:space="0" w:color="auto"/>
      </w:divBdr>
    </w:div>
    <w:div w:id="608395866">
      <w:bodyDiv w:val="1"/>
      <w:marLeft w:val="0"/>
      <w:marRight w:val="0"/>
      <w:marTop w:val="0"/>
      <w:marBottom w:val="0"/>
      <w:divBdr>
        <w:top w:val="none" w:sz="0" w:space="0" w:color="auto"/>
        <w:left w:val="none" w:sz="0" w:space="0" w:color="auto"/>
        <w:bottom w:val="none" w:sz="0" w:space="0" w:color="auto"/>
        <w:right w:val="none" w:sz="0" w:space="0" w:color="auto"/>
      </w:divBdr>
    </w:div>
    <w:div w:id="610283302">
      <w:bodyDiv w:val="1"/>
      <w:marLeft w:val="0"/>
      <w:marRight w:val="0"/>
      <w:marTop w:val="0"/>
      <w:marBottom w:val="0"/>
      <w:divBdr>
        <w:top w:val="none" w:sz="0" w:space="0" w:color="auto"/>
        <w:left w:val="none" w:sz="0" w:space="0" w:color="auto"/>
        <w:bottom w:val="none" w:sz="0" w:space="0" w:color="auto"/>
        <w:right w:val="none" w:sz="0" w:space="0" w:color="auto"/>
      </w:divBdr>
    </w:div>
    <w:div w:id="610476891">
      <w:bodyDiv w:val="1"/>
      <w:marLeft w:val="0"/>
      <w:marRight w:val="0"/>
      <w:marTop w:val="0"/>
      <w:marBottom w:val="0"/>
      <w:divBdr>
        <w:top w:val="none" w:sz="0" w:space="0" w:color="auto"/>
        <w:left w:val="none" w:sz="0" w:space="0" w:color="auto"/>
        <w:bottom w:val="none" w:sz="0" w:space="0" w:color="auto"/>
        <w:right w:val="none" w:sz="0" w:space="0" w:color="auto"/>
      </w:divBdr>
    </w:div>
    <w:div w:id="611546826">
      <w:bodyDiv w:val="1"/>
      <w:marLeft w:val="0"/>
      <w:marRight w:val="0"/>
      <w:marTop w:val="0"/>
      <w:marBottom w:val="0"/>
      <w:divBdr>
        <w:top w:val="none" w:sz="0" w:space="0" w:color="auto"/>
        <w:left w:val="none" w:sz="0" w:space="0" w:color="auto"/>
        <w:bottom w:val="none" w:sz="0" w:space="0" w:color="auto"/>
        <w:right w:val="none" w:sz="0" w:space="0" w:color="auto"/>
      </w:divBdr>
    </w:div>
    <w:div w:id="612709188">
      <w:bodyDiv w:val="1"/>
      <w:marLeft w:val="0"/>
      <w:marRight w:val="0"/>
      <w:marTop w:val="0"/>
      <w:marBottom w:val="0"/>
      <w:divBdr>
        <w:top w:val="none" w:sz="0" w:space="0" w:color="auto"/>
        <w:left w:val="none" w:sz="0" w:space="0" w:color="auto"/>
        <w:bottom w:val="none" w:sz="0" w:space="0" w:color="auto"/>
        <w:right w:val="none" w:sz="0" w:space="0" w:color="auto"/>
      </w:divBdr>
    </w:div>
    <w:div w:id="613177749">
      <w:bodyDiv w:val="1"/>
      <w:marLeft w:val="0"/>
      <w:marRight w:val="0"/>
      <w:marTop w:val="0"/>
      <w:marBottom w:val="0"/>
      <w:divBdr>
        <w:top w:val="none" w:sz="0" w:space="0" w:color="auto"/>
        <w:left w:val="none" w:sz="0" w:space="0" w:color="auto"/>
        <w:bottom w:val="none" w:sz="0" w:space="0" w:color="auto"/>
        <w:right w:val="none" w:sz="0" w:space="0" w:color="auto"/>
      </w:divBdr>
    </w:div>
    <w:div w:id="613900573">
      <w:bodyDiv w:val="1"/>
      <w:marLeft w:val="0"/>
      <w:marRight w:val="0"/>
      <w:marTop w:val="0"/>
      <w:marBottom w:val="0"/>
      <w:divBdr>
        <w:top w:val="none" w:sz="0" w:space="0" w:color="auto"/>
        <w:left w:val="none" w:sz="0" w:space="0" w:color="auto"/>
        <w:bottom w:val="none" w:sz="0" w:space="0" w:color="auto"/>
        <w:right w:val="none" w:sz="0" w:space="0" w:color="auto"/>
      </w:divBdr>
    </w:div>
    <w:div w:id="615715309">
      <w:bodyDiv w:val="1"/>
      <w:marLeft w:val="0"/>
      <w:marRight w:val="0"/>
      <w:marTop w:val="0"/>
      <w:marBottom w:val="0"/>
      <w:divBdr>
        <w:top w:val="none" w:sz="0" w:space="0" w:color="auto"/>
        <w:left w:val="none" w:sz="0" w:space="0" w:color="auto"/>
        <w:bottom w:val="none" w:sz="0" w:space="0" w:color="auto"/>
        <w:right w:val="none" w:sz="0" w:space="0" w:color="auto"/>
      </w:divBdr>
    </w:div>
    <w:div w:id="616790193">
      <w:bodyDiv w:val="1"/>
      <w:marLeft w:val="0"/>
      <w:marRight w:val="0"/>
      <w:marTop w:val="0"/>
      <w:marBottom w:val="0"/>
      <w:divBdr>
        <w:top w:val="none" w:sz="0" w:space="0" w:color="auto"/>
        <w:left w:val="none" w:sz="0" w:space="0" w:color="auto"/>
        <w:bottom w:val="none" w:sz="0" w:space="0" w:color="auto"/>
        <w:right w:val="none" w:sz="0" w:space="0" w:color="auto"/>
      </w:divBdr>
    </w:div>
    <w:div w:id="616958505">
      <w:bodyDiv w:val="1"/>
      <w:marLeft w:val="0"/>
      <w:marRight w:val="0"/>
      <w:marTop w:val="0"/>
      <w:marBottom w:val="0"/>
      <w:divBdr>
        <w:top w:val="none" w:sz="0" w:space="0" w:color="auto"/>
        <w:left w:val="none" w:sz="0" w:space="0" w:color="auto"/>
        <w:bottom w:val="none" w:sz="0" w:space="0" w:color="auto"/>
        <w:right w:val="none" w:sz="0" w:space="0" w:color="auto"/>
      </w:divBdr>
    </w:div>
    <w:div w:id="620261620">
      <w:bodyDiv w:val="1"/>
      <w:marLeft w:val="0"/>
      <w:marRight w:val="0"/>
      <w:marTop w:val="0"/>
      <w:marBottom w:val="0"/>
      <w:divBdr>
        <w:top w:val="none" w:sz="0" w:space="0" w:color="auto"/>
        <w:left w:val="none" w:sz="0" w:space="0" w:color="auto"/>
        <w:bottom w:val="none" w:sz="0" w:space="0" w:color="auto"/>
        <w:right w:val="none" w:sz="0" w:space="0" w:color="auto"/>
      </w:divBdr>
    </w:div>
    <w:div w:id="621348188">
      <w:bodyDiv w:val="1"/>
      <w:marLeft w:val="0"/>
      <w:marRight w:val="0"/>
      <w:marTop w:val="0"/>
      <w:marBottom w:val="0"/>
      <w:divBdr>
        <w:top w:val="none" w:sz="0" w:space="0" w:color="auto"/>
        <w:left w:val="none" w:sz="0" w:space="0" w:color="auto"/>
        <w:bottom w:val="none" w:sz="0" w:space="0" w:color="auto"/>
        <w:right w:val="none" w:sz="0" w:space="0" w:color="auto"/>
      </w:divBdr>
    </w:div>
    <w:div w:id="625282382">
      <w:bodyDiv w:val="1"/>
      <w:marLeft w:val="0"/>
      <w:marRight w:val="0"/>
      <w:marTop w:val="0"/>
      <w:marBottom w:val="0"/>
      <w:divBdr>
        <w:top w:val="none" w:sz="0" w:space="0" w:color="auto"/>
        <w:left w:val="none" w:sz="0" w:space="0" w:color="auto"/>
        <w:bottom w:val="none" w:sz="0" w:space="0" w:color="auto"/>
        <w:right w:val="none" w:sz="0" w:space="0" w:color="auto"/>
      </w:divBdr>
    </w:div>
    <w:div w:id="625813357">
      <w:bodyDiv w:val="1"/>
      <w:marLeft w:val="0"/>
      <w:marRight w:val="0"/>
      <w:marTop w:val="0"/>
      <w:marBottom w:val="0"/>
      <w:divBdr>
        <w:top w:val="none" w:sz="0" w:space="0" w:color="auto"/>
        <w:left w:val="none" w:sz="0" w:space="0" w:color="auto"/>
        <w:bottom w:val="none" w:sz="0" w:space="0" w:color="auto"/>
        <w:right w:val="none" w:sz="0" w:space="0" w:color="auto"/>
      </w:divBdr>
    </w:div>
    <w:div w:id="625891081">
      <w:bodyDiv w:val="1"/>
      <w:marLeft w:val="0"/>
      <w:marRight w:val="0"/>
      <w:marTop w:val="0"/>
      <w:marBottom w:val="0"/>
      <w:divBdr>
        <w:top w:val="none" w:sz="0" w:space="0" w:color="auto"/>
        <w:left w:val="none" w:sz="0" w:space="0" w:color="auto"/>
        <w:bottom w:val="none" w:sz="0" w:space="0" w:color="auto"/>
        <w:right w:val="none" w:sz="0" w:space="0" w:color="auto"/>
      </w:divBdr>
    </w:div>
    <w:div w:id="627900677">
      <w:bodyDiv w:val="1"/>
      <w:marLeft w:val="0"/>
      <w:marRight w:val="0"/>
      <w:marTop w:val="0"/>
      <w:marBottom w:val="0"/>
      <w:divBdr>
        <w:top w:val="none" w:sz="0" w:space="0" w:color="auto"/>
        <w:left w:val="none" w:sz="0" w:space="0" w:color="auto"/>
        <w:bottom w:val="none" w:sz="0" w:space="0" w:color="auto"/>
        <w:right w:val="none" w:sz="0" w:space="0" w:color="auto"/>
      </w:divBdr>
    </w:div>
    <w:div w:id="628433584">
      <w:bodyDiv w:val="1"/>
      <w:marLeft w:val="0"/>
      <w:marRight w:val="0"/>
      <w:marTop w:val="0"/>
      <w:marBottom w:val="0"/>
      <w:divBdr>
        <w:top w:val="none" w:sz="0" w:space="0" w:color="auto"/>
        <w:left w:val="none" w:sz="0" w:space="0" w:color="auto"/>
        <w:bottom w:val="none" w:sz="0" w:space="0" w:color="auto"/>
        <w:right w:val="none" w:sz="0" w:space="0" w:color="auto"/>
      </w:divBdr>
    </w:div>
    <w:div w:id="629286331">
      <w:bodyDiv w:val="1"/>
      <w:marLeft w:val="0"/>
      <w:marRight w:val="0"/>
      <w:marTop w:val="0"/>
      <w:marBottom w:val="0"/>
      <w:divBdr>
        <w:top w:val="none" w:sz="0" w:space="0" w:color="auto"/>
        <w:left w:val="none" w:sz="0" w:space="0" w:color="auto"/>
        <w:bottom w:val="none" w:sz="0" w:space="0" w:color="auto"/>
        <w:right w:val="none" w:sz="0" w:space="0" w:color="auto"/>
      </w:divBdr>
    </w:div>
    <w:div w:id="630598961">
      <w:bodyDiv w:val="1"/>
      <w:marLeft w:val="0"/>
      <w:marRight w:val="0"/>
      <w:marTop w:val="0"/>
      <w:marBottom w:val="0"/>
      <w:divBdr>
        <w:top w:val="none" w:sz="0" w:space="0" w:color="auto"/>
        <w:left w:val="none" w:sz="0" w:space="0" w:color="auto"/>
        <w:bottom w:val="none" w:sz="0" w:space="0" w:color="auto"/>
        <w:right w:val="none" w:sz="0" w:space="0" w:color="auto"/>
      </w:divBdr>
    </w:div>
    <w:div w:id="631523019">
      <w:bodyDiv w:val="1"/>
      <w:marLeft w:val="0"/>
      <w:marRight w:val="0"/>
      <w:marTop w:val="0"/>
      <w:marBottom w:val="0"/>
      <w:divBdr>
        <w:top w:val="none" w:sz="0" w:space="0" w:color="auto"/>
        <w:left w:val="none" w:sz="0" w:space="0" w:color="auto"/>
        <w:bottom w:val="none" w:sz="0" w:space="0" w:color="auto"/>
        <w:right w:val="none" w:sz="0" w:space="0" w:color="auto"/>
      </w:divBdr>
    </w:div>
    <w:div w:id="631642787">
      <w:bodyDiv w:val="1"/>
      <w:marLeft w:val="0"/>
      <w:marRight w:val="0"/>
      <w:marTop w:val="0"/>
      <w:marBottom w:val="0"/>
      <w:divBdr>
        <w:top w:val="none" w:sz="0" w:space="0" w:color="auto"/>
        <w:left w:val="none" w:sz="0" w:space="0" w:color="auto"/>
        <w:bottom w:val="none" w:sz="0" w:space="0" w:color="auto"/>
        <w:right w:val="none" w:sz="0" w:space="0" w:color="auto"/>
      </w:divBdr>
    </w:div>
    <w:div w:id="632638660">
      <w:bodyDiv w:val="1"/>
      <w:marLeft w:val="0"/>
      <w:marRight w:val="0"/>
      <w:marTop w:val="0"/>
      <w:marBottom w:val="0"/>
      <w:divBdr>
        <w:top w:val="none" w:sz="0" w:space="0" w:color="auto"/>
        <w:left w:val="none" w:sz="0" w:space="0" w:color="auto"/>
        <w:bottom w:val="none" w:sz="0" w:space="0" w:color="auto"/>
        <w:right w:val="none" w:sz="0" w:space="0" w:color="auto"/>
      </w:divBdr>
    </w:div>
    <w:div w:id="633215038">
      <w:bodyDiv w:val="1"/>
      <w:marLeft w:val="0"/>
      <w:marRight w:val="0"/>
      <w:marTop w:val="0"/>
      <w:marBottom w:val="0"/>
      <w:divBdr>
        <w:top w:val="none" w:sz="0" w:space="0" w:color="auto"/>
        <w:left w:val="none" w:sz="0" w:space="0" w:color="auto"/>
        <w:bottom w:val="none" w:sz="0" w:space="0" w:color="auto"/>
        <w:right w:val="none" w:sz="0" w:space="0" w:color="auto"/>
      </w:divBdr>
    </w:div>
    <w:div w:id="634532166">
      <w:bodyDiv w:val="1"/>
      <w:marLeft w:val="0"/>
      <w:marRight w:val="0"/>
      <w:marTop w:val="0"/>
      <w:marBottom w:val="0"/>
      <w:divBdr>
        <w:top w:val="none" w:sz="0" w:space="0" w:color="auto"/>
        <w:left w:val="none" w:sz="0" w:space="0" w:color="auto"/>
        <w:bottom w:val="none" w:sz="0" w:space="0" w:color="auto"/>
        <w:right w:val="none" w:sz="0" w:space="0" w:color="auto"/>
      </w:divBdr>
    </w:div>
    <w:div w:id="634917223">
      <w:bodyDiv w:val="1"/>
      <w:marLeft w:val="0"/>
      <w:marRight w:val="0"/>
      <w:marTop w:val="0"/>
      <w:marBottom w:val="0"/>
      <w:divBdr>
        <w:top w:val="none" w:sz="0" w:space="0" w:color="auto"/>
        <w:left w:val="none" w:sz="0" w:space="0" w:color="auto"/>
        <w:bottom w:val="none" w:sz="0" w:space="0" w:color="auto"/>
        <w:right w:val="none" w:sz="0" w:space="0" w:color="auto"/>
      </w:divBdr>
    </w:div>
    <w:div w:id="635262262">
      <w:bodyDiv w:val="1"/>
      <w:marLeft w:val="0"/>
      <w:marRight w:val="0"/>
      <w:marTop w:val="0"/>
      <w:marBottom w:val="0"/>
      <w:divBdr>
        <w:top w:val="none" w:sz="0" w:space="0" w:color="auto"/>
        <w:left w:val="none" w:sz="0" w:space="0" w:color="auto"/>
        <w:bottom w:val="none" w:sz="0" w:space="0" w:color="auto"/>
        <w:right w:val="none" w:sz="0" w:space="0" w:color="auto"/>
      </w:divBdr>
    </w:div>
    <w:div w:id="637340876">
      <w:bodyDiv w:val="1"/>
      <w:marLeft w:val="0"/>
      <w:marRight w:val="0"/>
      <w:marTop w:val="0"/>
      <w:marBottom w:val="0"/>
      <w:divBdr>
        <w:top w:val="none" w:sz="0" w:space="0" w:color="auto"/>
        <w:left w:val="none" w:sz="0" w:space="0" w:color="auto"/>
        <w:bottom w:val="none" w:sz="0" w:space="0" w:color="auto"/>
        <w:right w:val="none" w:sz="0" w:space="0" w:color="auto"/>
      </w:divBdr>
    </w:div>
    <w:div w:id="637342038">
      <w:bodyDiv w:val="1"/>
      <w:marLeft w:val="0"/>
      <w:marRight w:val="0"/>
      <w:marTop w:val="0"/>
      <w:marBottom w:val="0"/>
      <w:divBdr>
        <w:top w:val="none" w:sz="0" w:space="0" w:color="auto"/>
        <w:left w:val="none" w:sz="0" w:space="0" w:color="auto"/>
        <w:bottom w:val="none" w:sz="0" w:space="0" w:color="auto"/>
        <w:right w:val="none" w:sz="0" w:space="0" w:color="auto"/>
      </w:divBdr>
    </w:div>
    <w:div w:id="641009836">
      <w:bodyDiv w:val="1"/>
      <w:marLeft w:val="0"/>
      <w:marRight w:val="0"/>
      <w:marTop w:val="0"/>
      <w:marBottom w:val="0"/>
      <w:divBdr>
        <w:top w:val="none" w:sz="0" w:space="0" w:color="auto"/>
        <w:left w:val="none" w:sz="0" w:space="0" w:color="auto"/>
        <w:bottom w:val="none" w:sz="0" w:space="0" w:color="auto"/>
        <w:right w:val="none" w:sz="0" w:space="0" w:color="auto"/>
      </w:divBdr>
    </w:div>
    <w:div w:id="641926351">
      <w:bodyDiv w:val="1"/>
      <w:marLeft w:val="0"/>
      <w:marRight w:val="0"/>
      <w:marTop w:val="0"/>
      <w:marBottom w:val="0"/>
      <w:divBdr>
        <w:top w:val="none" w:sz="0" w:space="0" w:color="auto"/>
        <w:left w:val="none" w:sz="0" w:space="0" w:color="auto"/>
        <w:bottom w:val="none" w:sz="0" w:space="0" w:color="auto"/>
        <w:right w:val="none" w:sz="0" w:space="0" w:color="auto"/>
      </w:divBdr>
    </w:div>
    <w:div w:id="644047416">
      <w:bodyDiv w:val="1"/>
      <w:marLeft w:val="0"/>
      <w:marRight w:val="0"/>
      <w:marTop w:val="0"/>
      <w:marBottom w:val="0"/>
      <w:divBdr>
        <w:top w:val="none" w:sz="0" w:space="0" w:color="auto"/>
        <w:left w:val="none" w:sz="0" w:space="0" w:color="auto"/>
        <w:bottom w:val="none" w:sz="0" w:space="0" w:color="auto"/>
        <w:right w:val="none" w:sz="0" w:space="0" w:color="auto"/>
      </w:divBdr>
    </w:div>
    <w:div w:id="645546037">
      <w:bodyDiv w:val="1"/>
      <w:marLeft w:val="0"/>
      <w:marRight w:val="0"/>
      <w:marTop w:val="0"/>
      <w:marBottom w:val="0"/>
      <w:divBdr>
        <w:top w:val="none" w:sz="0" w:space="0" w:color="auto"/>
        <w:left w:val="none" w:sz="0" w:space="0" w:color="auto"/>
        <w:bottom w:val="none" w:sz="0" w:space="0" w:color="auto"/>
        <w:right w:val="none" w:sz="0" w:space="0" w:color="auto"/>
      </w:divBdr>
    </w:div>
    <w:div w:id="645940883">
      <w:bodyDiv w:val="1"/>
      <w:marLeft w:val="0"/>
      <w:marRight w:val="0"/>
      <w:marTop w:val="0"/>
      <w:marBottom w:val="0"/>
      <w:divBdr>
        <w:top w:val="none" w:sz="0" w:space="0" w:color="auto"/>
        <w:left w:val="none" w:sz="0" w:space="0" w:color="auto"/>
        <w:bottom w:val="none" w:sz="0" w:space="0" w:color="auto"/>
        <w:right w:val="none" w:sz="0" w:space="0" w:color="auto"/>
      </w:divBdr>
    </w:div>
    <w:div w:id="647829794">
      <w:bodyDiv w:val="1"/>
      <w:marLeft w:val="0"/>
      <w:marRight w:val="0"/>
      <w:marTop w:val="0"/>
      <w:marBottom w:val="0"/>
      <w:divBdr>
        <w:top w:val="none" w:sz="0" w:space="0" w:color="auto"/>
        <w:left w:val="none" w:sz="0" w:space="0" w:color="auto"/>
        <w:bottom w:val="none" w:sz="0" w:space="0" w:color="auto"/>
        <w:right w:val="none" w:sz="0" w:space="0" w:color="auto"/>
      </w:divBdr>
    </w:div>
    <w:div w:id="651493542">
      <w:bodyDiv w:val="1"/>
      <w:marLeft w:val="0"/>
      <w:marRight w:val="0"/>
      <w:marTop w:val="0"/>
      <w:marBottom w:val="0"/>
      <w:divBdr>
        <w:top w:val="none" w:sz="0" w:space="0" w:color="auto"/>
        <w:left w:val="none" w:sz="0" w:space="0" w:color="auto"/>
        <w:bottom w:val="none" w:sz="0" w:space="0" w:color="auto"/>
        <w:right w:val="none" w:sz="0" w:space="0" w:color="auto"/>
      </w:divBdr>
    </w:div>
    <w:div w:id="652292595">
      <w:bodyDiv w:val="1"/>
      <w:marLeft w:val="0"/>
      <w:marRight w:val="0"/>
      <w:marTop w:val="0"/>
      <w:marBottom w:val="0"/>
      <w:divBdr>
        <w:top w:val="none" w:sz="0" w:space="0" w:color="auto"/>
        <w:left w:val="none" w:sz="0" w:space="0" w:color="auto"/>
        <w:bottom w:val="none" w:sz="0" w:space="0" w:color="auto"/>
        <w:right w:val="none" w:sz="0" w:space="0" w:color="auto"/>
      </w:divBdr>
    </w:div>
    <w:div w:id="655768773">
      <w:bodyDiv w:val="1"/>
      <w:marLeft w:val="0"/>
      <w:marRight w:val="0"/>
      <w:marTop w:val="0"/>
      <w:marBottom w:val="0"/>
      <w:divBdr>
        <w:top w:val="none" w:sz="0" w:space="0" w:color="auto"/>
        <w:left w:val="none" w:sz="0" w:space="0" w:color="auto"/>
        <w:bottom w:val="none" w:sz="0" w:space="0" w:color="auto"/>
        <w:right w:val="none" w:sz="0" w:space="0" w:color="auto"/>
      </w:divBdr>
    </w:div>
    <w:div w:id="657733039">
      <w:bodyDiv w:val="1"/>
      <w:marLeft w:val="0"/>
      <w:marRight w:val="0"/>
      <w:marTop w:val="0"/>
      <w:marBottom w:val="0"/>
      <w:divBdr>
        <w:top w:val="none" w:sz="0" w:space="0" w:color="auto"/>
        <w:left w:val="none" w:sz="0" w:space="0" w:color="auto"/>
        <w:bottom w:val="none" w:sz="0" w:space="0" w:color="auto"/>
        <w:right w:val="none" w:sz="0" w:space="0" w:color="auto"/>
      </w:divBdr>
    </w:div>
    <w:div w:id="659389541">
      <w:bodyDiv w:val="1"/>
      <w:marLeft w:val="0"/>
      <w:marRight w:val="0"/>
      <w:marTop w:val="0"/>
      <w:marBottom w:val="0"/>
      <w:divBdr>
        <w:top w:val="none" w:sz="0" w:space="0" w:color="auto"/>
        <w:left w:val="none" w:sz="0" w:space="0" w:color="auto"/>
        <w:bottom w:val="none" w:sz="0" w:space="0" w:color="auto"/>
        <w:right w:val="none" w:sz="0" w:space="0" w:color="auto"/>
      </w:divBdr>
    </w:div>
    <w:div w:id="659574514">
      <w:bodyDiv w:val="1"/>
      <w:marLeft w:val="0"/>
      <w:marRight w:val="0"/>
      <w:marTop w:val="0"/>
      <w:marBottom w:val="0"/>
      <w:divBdr>
        <w:top w:val="none" w:sz="0" w:space="0" w:color="auto"/>
        <w:left w:val="none" w:sz="0" w:space="0" w:color="auto"/>
        <w:bottom w:val="none" w:sz="0" w:space="0" w:color="auto"/>
        <w:right w:val="none" w:sz="0" w:space="0" w:color="auto"/>
      </w:divBdr>
    </w:div>
    <w:div w:id="659894283">
      <w:bodyDiv w:val="1"/>
      <w:marLeft w:val="0"/>
      <w:marRight w:val="0"/>
      <w:marTop w:val="0"/>
      <w:marBottom w:val="0"/>
      <w:divBdr>
        <w:top w:val="none" w:sz="0" w:space="0" w:color="auto"/>
        <w:left w:val="none" w:sz="0" w:space="0" w:color="auto"/>
        <w:bottom w:val="none" w:sz="0" w:space="0" w:color="auto"/>
        <w:right w:val="none" w:sz="0" w:space="0" w:color="auto"/>
      </w:divBdr>
    </w:div>
    <w:div w:id="660351362">
      <w:bodyDiv w:val="1"/>
      <w:marLeft w:val="0"/>
      <w:marRight w:val="0"/>
      <w:marTop w:val="0"/>
      <w:marBottom w:val="0"/>
      <w:divBdr>
        <w:top w:val="none" w:sz="0" w:space="0" w:color="auto"/>
        <w:left w:val="none" w:sz="0" w:space="0" w:color="auto"/>
        <w:bottom w:val="none" w:sz="0" w:space="0" w:color="auto"/>
        <w:right w:val="none" w:sz="0" w:space="0" w:color="auto"/>
      </w:divBdr>
    </w:div>
    <w:div w:id="667363408">
      <w:bodyDiv w:val="1"/>
      <w:marLeft w:val="0"/>
      <w:marRight w:val="0"/>
      <w:marTop w:val="0"/>
      <w:marBottom w:val="0"/>
      <w:divBdr>
        <w:top w:val="none" w:sz="0" w:space="0" w:color="auto"/>
        <w:left w:val="none" w:sz="0" w:space="0" w:color="auto"/>
        <w:bottom w:val="none" w:sz="0" w:space="0" w:color="auto"/>
        <w:right w:val="none" w:sz="0" w:space="0" w:color="auto"/>
      </w:divBdr>
    </w:div>
    <w:div w:id="669138476">
      <w:bodyDiv w:val="1"/>
      <w:marLeft w:val="0"/>
      <w:marRight w:val="0"/>
      <w:marTop w:val="0"/>
      <w:marBottom w:val="0"/>
      <w:divBdr>
        <w:top w:val="none" w:sz="0" w:space="0" w:color="auto"/>
        <w:left w:val="none" w:sz="0" w:space="0" w:color="auto"/>
        <w:bottom w:val="none" w:sz="0" w:space="0" w:color="auto"/>
        <w:right w:val="none" w:sz="0" w:space="0" w:color="auto"/>
      </w:divBdr>
    </w:div>
    <w:div w:id="669329288">
      <w:bodyDiv w:val="1"/>
      <w:marLeft w:val="0"/>
      <w:marRight w:val="0"/>
      <w:marTop w:val="0"/>
      <w:marBottom w:val="0"/>
      <w:divBdr>
        <w:top w:val="none" w:sz="0" w:space="0" w:color="auto"/>
        <w:left w:val="none" w:sz="0" w:space="0" w:color="auto"/>
        <w:bottom w:val="none" w:sz="0" w:space="0" w:color="auto"/>
        <w:right w:val="none" w:sz="0" w:space="0" w:color="auto"/>
      </w:divBdr>
    </w:div>
    <w:div w:id="670959064">
      <w:bodyDiv w:val="1"/>
      <w:marLeft w:val="0"/>
      <w:marRight w:val="0"/>
      <w:marTop w:val="0"/>
      <w:marBottom w:val="0"/>
      <w:divBdr>
        <w:top w:val="none" w:sz="0" w:space="0" w:color="auto"/>
        <w:left w:val="none" w:sz="0" w:space="0" w:color="auto"/>
        <w:bottom w:val="none" w:sz="0" w:space="0" w:color="auto"/>
        <w:right w:val="none" w:sz="0" w:space="0" w:color="auto"/>
      </w:divBdr>
    </w:div>
    <w:div w:id="671682443">
      <w:bodyDiv w:val="1"/>
      <w:marLeft w:val="0"/>
      <w:marRight w:val="0"/>
      <w:marTop w:val="0"/>
      <w:marBottom w:val="0"/>
      <w:divBdr>
        <w:top w:val="none" w:sz="0" w:space="0" w:color="auto"/>
        <w:left w:val="none" w:sz="0" w:space="0" w:color="auto"/>
        <w:bottom w:val="none" w:sz="0" w:space="0" w:color="auto"/>
        <w:right w:val="none" w:sz="0" w:space="0" w:color="auto"/>
      </w:divBdr>
    </w:div>
    <w:div w:id="671955485">
      <w:bodyDiv w:val="1"/>
      <w:marLeft w:val="0"/>
      <w:marRight w:val="0"/>
      <w:marTop w:val="0"/>
      <w:marBottom w:val="0"/>
      <w:divBdr>
        <w:top w:val="none" w:sz="0" w:space="0" w:color="auto"/>
        <w:left w:val="none" w:sz="0" w:space="0" w:color="auto"/>
        <w:bottom w:val="none" w:sz="0" w:space="0" w:color="auto"/>
        <w:right w:val="none" w:sz="0" w:space="0" w:color="auto"/>
      </w:divBdr>
    </w:div>
    <w:div w:id="672417723">
      <w:bodyDiv w:val="1"/>
      <w:marLeft w:val="0"/>
      <w:marRight w:val="0"/>
      <w:marTop w:val="0"/>
      <w:marBottom w:val="0"/>
      <w:divBdr>
        <w:top w:val="none" w:sz="0" w:space="0" w:color="auto"/>
        <w:left w:val="none" w:sz="0" w:space="0" w:color="auto"/>
        <w:bottom w:val="none" w:sz="0" w:space="0" w:color="auto"/>
        <w:right w:val="none" w:sz="0" w:space="0" w:color="auto"/>
      </w:divBdr>
    </w:div>
    <w:div w:id="672799980">
      <w:bodyDiv w:val="1"/>
      <w:marLeft w:val="0"/>
      <w:marRight w:val="0"/>
      <w:marTop w:val="0"/>
      <w:marBottom w:val="0"/>
      <w:divBdr>
        <w:top w:val="none" w:sz="0" w:space="0" w:color="auto"/>
        <w:left w:val="none" w:sz="0" w:space="0" w:color="auto"/>
        <w:bottom w:val="none" w:sz="0" w:space="0" w:color="auto"/>
        <w:right w:val="none" w:sz="0" w:space="0" w:color="auto"/>
      </w:divBdr>
    </w:div>
    <w:div w:id="676424253">
      <w:bodyDiv w:val="1"/>
      <w:marLeft w:val="0"/>
      <w:marRight w:val="0"/>
      <w:marTop w:val="0"/>
      <w:marBottom w:val="0"/>
      <w:divBdr>
        <w:top w:val="none" w:sz="0" w:space="0" w:color="auto"/>
        <w:left w:val="none" w:sz="0" w:space="0" w:color="auto"/>
        <w:bottom w:val="none" w:sz="0" w:space="0" w:color="auto"/>
        <w:right w:val="none" w:sz="0" w:space="0" w:color="auto"/>
      </w:divBdr>
    </w:div>
    <w:div w:id="678890470">
      <w:bodyDiv w:val="1"/>
      <w:marLeft w:val="0"/>
      <w:marRight w:val="0"/>
      <w:marTop w:val="0"/>
      <w:marBottom w:val="0"/>
      <w:divBdr>
        <w:top w:val="none" w:sz="0" w:space="0" w:color="auto"/>
        <w:left w:val="none" w:sz="0" w:space="0" w:color="auto"/>
        <w:bottom w:val="none" w:sz="0" w:space="0" w:color="auto"/>
        <w:right w:val="none" w:sz="0" w:space="0" w:color="auto"/>
      </w:divBdr>
    </w:div>
    <w:div w:id="681669734">
      <w:bodyDiv w:val="1"/>
      <w:marLeft w:val="0"/>
      <w:marRight w:val="0"/>
      <w:marTop w:val="0"/>
      <w:marBottom w:val="0"/>
      <w:divBdr>
        <w:top w:val="none" w:sz="0" w:space="0" w:color="auto"/>
        <w:left w:val="none" w:sz="0" w:space="0" w:color="auto"/>
        <w:bottom w:val="none" w:sz="0" w:space="0" w:color="auto"/>
        <w:right w:val="none" w:sz="0" w:space="0" w:color="auto"/>
      </w:divBdr>
    </w:div>
    <w:div w:id="681929122">
      <w:bodyDiv w:val="1"/>
      <w:marLeft w:val="0"/>
      <w:marRight w:val="0"/>
      <w:marTop w:val="0"/>
      <w:marBottom w:val="0"/>
      <w:divBdr>
        <w:top w:val="none" w:sz="0" w:space="0" w:color="auto"/>
        <w:left w:val="none" w:sz="0" w:space="0" w:color="auto"/>
        <w:bottom w:val="none" w:sz="0" w:space="0" w:color="auto"/>
        <w:right w:val="none" w:sz="0" w:space="0" w:color="auto"/>
      </w:divBdr>
    </w:div>
    <w:div w:id="682126346">
      <w:bodyDiv w:val="1"/>
      <w:marLeft w:val="0"/>
      <w:marRight w:val="0"/>
      <w:marTop w:val="0"/>
      <w:marBottom w:val="0"/>
      <w:divBdr>
        <w:top w:val="none" w:sz="0" w:space="0" w:color="auto"/>
        <w:left w:val="none" w:sz="0" w:space="0" w:color="auto"/>
        <w:bottom w:val="none" w:sz="0" w:space="0" w:color="auto"/>
        <w:right w:val="none" w:sz="0" w:space="0" w:color="auto"/>
      </w:divBdr>
    </w:div>
    <w:div w:id="682249741">
      <w:bodyDiv w:val="1"/>
      <w:marLeft w:val="0"/>
      <w:marRight w:val="0"/>
      <w:marTop w:val="0"/>
      <w:marBottom w:val="0"/>
      <w:divBdr>
        <w:top w:val="none" w:sz="0" w:space="0" w:color="auto"/>
        <w:left w:val="none" w:sz="0" w:space="0" w:color="auto"/>
        <w:bottom w:val="none" w:sz="0" w:space="0" w:color="auto"/>
        <w:right w:val="none" w:sz="0" w:space="0" w:color="auto"/>
      </w:divBdr>
    </w:div>
    <w:div w:id="682970925">
      <w:bodyDiv w:val="1"/>
      <w:marLeft w:val="0"/>
      <w:marRight w:val="0"/>
      <w:marTop w:val="0"/>
      <w:marBottom w:val="0"/>
      <w:divBdr>
        <w:top w:val="none" w:sz="0" w:space="0" w:color="auto"/>
        <w:left w:val="none" w:sz="0" w:space="0" w:color="auto"/>
        <w:bottom w:val="none" w:sz="0" w:space="0" w:color="auto"/>
        <w:right w:val="none" w:sz="0" w:space="0" w:color="auto"/>
      </w:divBdr>
    </w:div>
    <w:div w:id="684399994">
      <w:bodyDiv w:val="1"/>
      <w:marLeft w:val="0"/>
      <w:marRight w:val="0"/>
      <w:marTop w:val="0"/>
      <w:marBottom w:val="0"/>
      <w:divBdr>
        <w:top w:val="none" w:sz="0" w:space="0" w:color="auto"/>
        <w:left w:val="none" w:sz="0" w:space="0" w:color="auto"/>
        <w:bottom w:val="none" w:sz="0" w:space="0" w:color="auto"/>
        <w:right w:val="none" w:sz="0" w:space="0" w:color="auto"/>
      </w:divBdr>
    </w:div>
    <w:div w:id="684670544">
      <w:bodyDiv w:val="1"/>
      <w:marLeft w:val="0"/>
      <w:marRight w:val="0"/>
      <w:marTop w:val="0"/>
      <w:marBottom w:val="0"/>
      <w:divBdr>
        <w:top w:val="none" w:sz="0" w:space="0" w:color="auto"/>
        <w:left w:val="none" w:sz="0" w:space="0" w:color="auto"/>
        <w:bottom w:val="none" w:sz="0" w:space="0" w:color="auto"/>
        <w:right w:val="none" w:sz="0" w:space="0" w:color="auto"/>
      </w:divBdr>
    </w:div>
    <w:div w:id="685524786">
      <w:bodyDiv w:val="1"/>
      <w:marLeft w:val="0"/>
      <w:marRight w:val="0"/>
      <w:marTop w:val="0"/>
      <w:marBottom w:val="0"/>
      <w:divBdr>
        <w:top w:val="none" w:sz="0" w:space="0" w:color="auto"/>
        <w:left w:val="none" w:sz="0" w:space="0" w:color="auto"/>
        <w:bottom w:val="none" w:sz="0" w:space="0" w:color="auto"/>
        <w:right w:val="none" w:sz="0" w:space="0" w:color="auto"/>
      </w:divBdr>
    </w:div>
    <w:div w:id="687221406">
      <w:bodyDiv w:val="1"/>
      <w:marLeft w:val="0"/>
      <w:marRight w:val="0"/>
      <w:marTop w:val="0"/>
      <w:marBottom w:val="0"/>
      <w:divBdr>
        <w:top w:val="none" w:sz="0" w:space="0" w:color="auto"/>
        <w:left w:val="none" w:sz="0" w:space="0" w:color="auto"/>
        <w:bottom w:val="none" w:sz="0" w:space="0" w:color="auto"/>
        <w:right w:val="none" w:sz="0" w:space="0" w:color="auto"/>
      </w:divBdr>
    </w:div>
    <w:div w:id="688137814">
      <w:bodyDiv w:val="1"/>
      <w:marLeft w:val="0"/>
      <w:marRight w:val="0"/>
      <w:marTop w:val="0"/>
      <w:marBottom w:val="0"/>
      <w:divBdr>
        <w:top w:val="none" w:sz="0" w:space="0" w:color="auto"/>
        <w:left w:val="none" w:sz="0" w:space="0" w:color="auto"/>
        <w:bottom w:val="none" w:sz="0" w:space="0" w:color="auto"/>
        <w:right w:val="none" w:sz="0" w:space="0" w:color="auto"/>
      </w:divBdr>
    </w:div>
    <w:div w:id="688217762">
      <w:bodyDiv w:val="1"/>
      <w:marLeft w:val="0"/>
      <w:marRight w:val="0"/>
      <w:marTop w:val="0"/>
      <w:marBottom w:val="0"/>
      <w:divBdr>
        <w:top w:val="none" w:sz="0" w:space="0" w:color="auto"/>
        <w:left w:val="none" w:sz="0" w:space="0" w:color="auto"/>
        <w:bottom w:val="none" w:sz="0" w:space="0" w:color="auto"/>
        <w:right w:val="none" w:sz="0" w:space="0" w:color="auto"/>
      </w:divBdr>
    </w:div>
    <w:div w:id="688799990">
      <w:bodyDiv w:val="1"/>
      <w:marLeft w:val="0"/>
      <w:marRight w:val="0"/>
      <w:marTop w:val="0"/>
      <w:marBottom w:val="0"/>
      <w:divBdr>
        <w:top w:val="none" w:sz="0" w:space="0" w:color="auto"/>
        <w:left w:val="none" w:sz="0" w:space="0" w:color="auto"/>
        <w:bottom w:val="none" w:sz="0" w:space="0" w:color="auto"/>
        <w:right w:val="none" w:sz="0" w:space="0" w:color="auto"/>
      </w:divBdr>
    </w:div>
    <w:div w:id="690760518">
      <w:bodyDiv w:val="1"/>
      <w:marLeft w:val="0"/>
      <w:marRight w:val="0"/>
      <w:marTop w:val="0"/>
      <w:marBottom w:val="0"/>
      <w:divBdr>
        <w:top w:val="none" w:sz="0" w:space="0" w:color="auto"/>
        <w:left w:val="none" w:sz="0" w:space="0" w:color="auto"/>
        <w:bottom w:val="none" w:sz="0" w:space="0" w:color="auto"/>
        <w:right w:val="none" w:sz="0" w:space="0" w:color="auto"/>
      </w:divBdr>
    </w:div>
    <w:div w:id="692533027">
      <w:bodyDiv w:val="1"/>
      <w:marLeft w:val="0"/>
      <w:marRight w:val="0"/>
      <w:marTop w:val="0"/>
      <w:marBottom w:val="0"/>
      <w:divBdr>
        <w:top w:val="none" w:sz="0" w:space="0" w:color="auto"/>
        <w:left w:val="none" w:sz="0" w:space="0" w:color="auto"/>
        <w:bottom w:val="none" w:sz="0" w:space="0" w:color="auto"/>
        <w:right w:val="none" w:sz="0" w:space="0" w:color="auto"/>
      </w:divBdr>
    </w:div>
    <w:div w:id="693069795">
      <w:bodyDiv w:val="1"/>
      <w:marLeft w:val="0"/>
      <w:marRight w:val="0"/>
      <w:marTop w:val="0"/>
      <w:marBottom w:val="0"/>
      <w:divBdr>
        <w:top w:val="none" w:sz="0" w:space="0" w:color="auto"/>
        <w:left w:val="none" w:sz="0" w:space="0" w:color="auto"/>
        <w:bottom w:val="none" w:sz="0" w:space="0" w:color="auto"/>
        <w:right w:val="none" w:sz="0" w:space="0" w:color="auto"/>
      </w:divBdr>
    </w:div>
    <w:div w:id="693312344">
      <w:bodyDiv w:val="1"/>
      <w:marLeft w:val="0"/>
      <w:marRight w:val="0"/>
      <w:marTop w:val="0"/>
      <w:marBottom w:val="0"/>
      <w:divBdr>
        <w:top w:val="none" w:sz="0" w:space="0" w:color="auto"/>
        <w:left w:val="none" w:sz="0" w:space="0" w:color="auto"/>
        <w:bottom w:val="none" w:sz="0" w:space="0" w:color="auto"/>
        <w:right w:val="none" w:sz="0" w:space="0" w:color="auto"/>
      </w:divBdr>
    </w:div>
    <w:div w:id="694158530">
      <w:bodyDiv w:val="1"/>
      <w:marLeft w:val="0"/>
      <w:marRight w:val="0"/>
      <w:marTop w:val="0"/>
      <w:marBottom w:val="0"/>
      <w:divBdr>
        <w:top w:val="none" w:sz="0" w:space="0" w:color="auto"/>
        <w:left w:val="none" w:sz="0" w:space="0" w:color="auto"/>
        <w:bottom w:val="none" w:sz="0" w:space="0" w:color="auto"/>
        <w:right w:val="none" w:sz="0" w:space="0" w:color="auto"/>
      </w:divBdr>
    </w:div>
    <w:div w:id="695815161">
      <w:bodyDiv w:val="1"/>
      <w:marLeft w:val="0"/>
      <w:marRight w:val="0"/>
      <w:marTop w:val="0"/>
      <w:marBottom w:val="0"/>
      <w:divBdr>
        <w:top w:val="none" w:sz="0" w:space="0" w:color="auto"/>
        <w:left w:val="none" w:sz="0" w:space="0" w:color="auto"/>
        <w:bottom w:val="none" w:sz="0" w:space="0" w:color="auto"/>
        <w:right w:val="none" w:sz="0" w:space="0" w:color="auto"/>
      </w:divBdr>
    </w:div>
    <w:div w:id="697776789">
      <w:bodyDiv w:val="1"/>
      <w:marLeft w:val="0"/>
      <w:marRight w:val="0"/>
      <w:marTop w:val="0"/>
      <w:marBottom w:val="0"/>
      <w:divBdr>
        <w:top w:val="none" w:sz="0" w:space="0" w:color="auto"/>
        <w:left w:val="none" w:sz="0" w:space="0" w:color="auto"/>
        <w:bottom w:val="none" w:sz="0" w:space="0" w:color="auto"/>
        <w:right w:val="none" w:sz="0" w:space="0" w:color="auto"/>
      </w:divBdr>
    </w:div>
    <w:div w:id="699741323">
      <w:bodyDiv w:val="1"/>
      <w:marLeft w:val="0"/>
      <w:marRight w:val="0"/>
      <w:marTop w:val="0"/>
      <w:marBottom w:val="0"/>
      <w:divBdr>
        <w:top w:val="none" w:sz="0" w:space="0" w:color="auto"/>
        <w:left w:val="none" w:sz="0" w:space="0" w:color="auto"/>
        <w:bottom w:val="none" w:sz="0" w:space="0" w:color="auto"/>
        <w:right w:val="none" w:sz="0" w:space="0" w:color="auto"/>
      </w:divBdr>
    </w:div>
    <w:div w:id="701326701">
      <w:bodyDiv w:val="1"/>
      <w:marLeft w:val="0"/>
      <w:marRight w:val="0"/>
      <w:marTop w:val="0"/>
      <w:marBottom w:val="0"/>
      <w:divBdr>
        <w:top w:val="none" w:sz="0" w:space="0" w:color="auto"/>
        <w:left w:val="none" w:sz="0" w:space="0" w:color="auto"/>
        <w:bottom w:val="none" w:sz="0" w:space="0" w:color="auto"/>
        <w:right w:val="none" w:sz="0" w:space="0" w:color="auto"/>
      </w:divBdr>
    </w:div>
    <w:div w:id="702831174">
      <w:bodyDiv w:val="1"/>
      <w:marLeft w:val="0"/>
      <w:marRight w:val="0"/>
      <w:marTop w:val="0"/>
      <w:marBottom w:val="0"/>
      <w:divBdr>
        <w:top w:val="none" w:sz="0" w:space="0" w:color="auto"/>
        <w:left w:val="none" w:sz="0" w:space="0" w:color="auto"/>
        <w:bottom w:val="none" w:sz="0" w:space="0" w:color="auto"/>
        <w:right w:val="none" w:sz="0" w:space="0" w:color="auto"/>
      </w:divBdr>
    </w:div>
    <w:div w:id="703560430">
      <w:bodyDiv w:val="1"/>
      <w:marLeft w:val="0"/>
      <w:marRight w:val="0"/>
      <w:marTop w:val="0"/>
      <w:marBottom w:val="0"/>
      <w:divBdr>
        <w:top w:val="none" w:sz="0" w:space="0" w:color="auto"/>
        <w:left w:val="none" w:sz="0" w:space="0" w:color="auto"/>
        <w:bottom w:val="none" w:sz="0" w:space="0" w:color="auto"/>
        <w:right w:val="none" w:sz="0" w:space="0" w:color="auto"/>
      </w:divBdr>
    </w:div>
    <w:div w:id="706757226">
      <w:bodyDiv w:val="1"/>
      <w:marLeft w:val="0"/>
      <w:marRight w:val="0"/>
      <w:marTop w:val="0"/>
      <w:marBottom w:val="0"/>
      <w:divBdr>
        <w:top w:val="none" w:sz="0" w:space="0" w:color="auto"/>
        <w:left w:val="none" w:sz="0" w:space="0" w:color="auto"/>
        <w:bottom w:val="none" w:sz="0" w:space="0" w:color="auto"/>
        <w:right w:val="none" w:sz="0" w:space="0" w:color="auto"/>
      </w:divBdr>
    </w:div>
    <w:div w:id="710956654">
      <w:bodyDiv w:val="1"/>
      <w:marLeft w:val="0"/>
      <w:marRight w:val="0"/>
      <w:marTop w:val="0"/>
      <w:marBottom w:val="0"/>
      <w:divBdr>
        <w:top w:val="none" w:sz="0" w:space="0" w:color="auto"/>
        <w:left w:val="none" w:sz="0" w:space="0" w:color="auto"/>
        <w:bottom w:val="none" w:sz="0" w:space="0" w:color="auto"/>
        <w:right w:val="none" w:sz="0" w:space="0" w:color="auto"/>
      </w:divBdr>
    </w:div>
    <w:div w:id="711228801">
      <w:bodyDiv w:val="1"/>
      <w:marLeft w:val="0"/>
      <w:marRight w:val="0"/>
      <w:marTop w:val="0"/>
      <w:marBottom w:val="0"/>
      <w:divBdr>
        <w:top w:val="none" w:sz="0" w:space="0" w:color="auto"/>
        <w:left w:val="none" w:sz="0" w:space="0" w:color="auto"/>
        <w:bottom w:val="none" w:sz="0" w:space="0" w:color="auto"/>
        <w:right w:val="none" w:sz="0" w:space="0" w:color="auto"/>
      </w:divBdr>
    </w:div>
    <w:div w:id="713773721">
      <w:bodyDiv w:val="1"/>
      <w:marLeft w:val="0"/>
      <w:marRight w:val="0"/>
      <w:marTop w:val="0"/>
      <w:marBottom w:val="0"/>
      <w:divBdr>
        <w:top w:val="none" w:sz="0" w:space="0" w:color="auto"/>
        <w:left w:val="none" w:sz="0" w:space="0" w:color="auto"/>
        <w:bottom w:val="none" w:sz="0" w:space="0" w:color="auto"/>
        <w:right w:val="none" w:sz="0" w:space="0" w:color="auto"/>
      </w:divBdr>
    </w:div>
    <w:div w:id="715813895">
      <w:bodyDiv w:val="1"/>
      <w:marLeft w:val="0"/>
      <w:marRight w:val="0"/>
      <w:marTop w:val="0"/>
      <w:marBottom w:val="0"/>
      <w:divBdr>
        <w:top w:val="none" w:sz="0" w:space="0" w:color="auto"/>
        <w:left w:val="none" w:sz="0" w:space="0" w:color="auto"/>
        <w:bottom w:val="none" w:sz="0" w:space="0" w:color="auto"/>
        <w:right w:val="none" w:sz="0" w:space="0" w:color="auto"/>
      </w:divBdr>
    </w:div>
    <w:div w:id="716702602">
      <w:bodyDiv w:val="1"/>
      <w:marLeft w:val="0"/>
      <w:marRight w:val="0"/>
      <w:marTop w:val="0"/>
      <w:marBottom w:val="0"/>
      <w:divBdr>
        <w:top w:val="none" w:sz="0" w:space="0" w:color="auto"/>
        <w:left w:val="none" w:sz="0" w:space="0" w:color="auto"/>
        <w:bottom w:val="none" w:sz="0" w:space="0" w:color="auto"/>
        <w:right w:val="none" w:sz="0" w:space="0" w:color="auto"/>
      </w:divBdr>
    </w:div>
    <w:div w:id="718745716">
      <w:bodyDiv w:val="1"/>
      <w:marLeft w:val="0"/>
      <w:marRight w:val="0"/>
      <w:marTop w:val="0"/>
      <w:marBottom w:val="0"/>
      <w:divBdr>
        <w:top w:val="none" w:sz="0" w:space="0" w:color="auto"/>
        <w:left w:val="none" w:sz="0" w:space="0" w:color="auto"/>
        <w:bottom w:val="none" w:sz="0" w:space="0" w:color="auto"/>
        <w:right w:val="none" w:sz="0" w:space="0" w:color="auto"/>
      </w:divBdr>
    </w:div>
    <w:div w:id="721516701">
      <w:bodyDiv w:val="1"/>
      <w:marLeft w:val="0"/>
      <w:marRight w:val="0"/>
      <w:marTop w:val="0"/>
      <w:marBottom w:val="0"/>
      <w:divBdr>
        <w:top w:val="none" w:sz="0" w:space="0" w:color="auto"/>
        <w:left w:val="none" w:sz="0" w:space="0" w:color="auto"/>
        <w:bottom w:val="none" w:sz="0" w:space="0" w:color="auto"/>
        <w:right w:val="none" w:sz="0" w:space="0" w:color="auto"/>
      </w:divBdr>
    </w:div>
    <w:div w:id="722019060">
      <w:bodyDiv w:val="1"/>
      <w:marLeft w:val="0"/>
      <w:marRight w:val="0"/>
      <w:marTop w:val="0"/>
      <w:marBottom w:val="0"/>
      <w:divBdr>
        <w:top w:val="none" w:sz="0" w:space="0" w:color="auto"/>
        <w:left w:val="none" w:sz="0" w:space="0" w:color="auto"/>
        <w:bottom w:val="none" w:sz="0" w:space="0" w:color="auto"/>
        <w:right w:val="none" w:sz="0" w:space="0" w:color="auto"/>
      </w:divBdr>
    </w:div>
    <w:div w:id="723138684">
      <w:bodyDiv w:val="1"/>
      <w:marLeft w:val="0"/>
      <w:marRight w:val="0"/>
      <w:marTop w:val="0"/>
      <w:marBottom w:val="0"/>
      <w:divBdr>
        <w:top w:val="none" w:sz="0" w:space="0" w:color="auto"/>
        <w:left w:val="none" w:sz="0" w:space="0" w:color="auto"/>
        <w:bottom w:val="none" w:sz="0" w:space="0" w:color="auto"/>
        <w:right w:val="none" w:sz="0" w:space="0" w:color="auto"/>
      </w:divBdr>
    </w:div>
    <w:div w:id="724714849">
      <w:bodyDiv w:val="1"/>
      <w:marLeft w:val="0"/>
      <w:marRight w:val="0"/>
      <w:marTop w:val="0"/>
      <w:marBottom w:val="0"/>
      <w:divBdr>
        <w:top w:val="none" w:sz="0" w:space="0" w:color="auto"/>
        <w:left w:val="none" w:sz="0" w:space="0" w:color="auto"/>
        <w:bottom w:val="none" w:sz="0" w:space="0" w:color="auto"/>
        <w:right w:val="none" w:sz="0" w:space="0" w:color="auto"/>
      </w:divBdr>
    </w:div>
    <w:div w:id="726104365">
      <w:bodyDiv w:val="1"/>
      <w:marLeft w:val="0"/>
      <w:marRight w:val="0"/>
      <w:marTop w:val="0"/>
      <w:marBottom w:val="0"/>
      <w:divBdr>
        <w:top w:val="none" w:sz="0" w:space="0" w:color="auto"/>
        <w:left w:val="none" w:sz="0" w:space="0" w:color="auto"/>
        <w:bottom w:val="none" w:sz="0" w:space="0" w:color="auto"/>
        <w:right w:val="none" w:sz="0" w:space="0" w:color="auto"/>
      </w:divBdr>
    </w:div>
    <w:div w:id="726952919">
      <w:bodyDiv w:val="1"/>
      <w:marLeft w:val="0"/>
      <w:marRight w:val="0"/>
      <w:marTop w:val="0"/>
      <w:marBottom w:val="0"/>
      <w:divBdr>
        <w:top w:val="none" w:sz="0" w:space="0" w:color="auto"/>
        <w:left w:val="none" w:sz="0" w:space="0" w:color="auto"/>
        <w:bottom w:val="none" w:sz="0" w:space="0" w:color="auto"/>
        <w:right w:val="none" w:sz="0" w:space="0" w:color="auto"/>
      </w:divBdr>
    </w:div>
    <w:div w:id="730736885">
      <w:bodyDiv w:val="1"/>
      <w:marLeft w:val="0"/>
      <w:marRight w:val="0"/>
      <w:marTop w:val="0"/>
      <w:marBottom w:val="0"/>
      <w:divBdr>
        <w:top w:val="none" w:sz="0" w:space="0" w:color="auto"/>
        <w:left w:val="none" w:sz="0" w:space="0" w:color="auto"/>
        <w:bottom w:val="none" w:sz="0" w:space="0" w:color="auto"/>
        <w:right w:val="none" w:sz="0" w:space="0" w:color="auto"/>
      </w:divBdr>
    </w:div>
    <w:div w:id="730928012">
      <w:bodyDiv w:val="1"/>
      <w:marLeft w:val="0"/>
      <w:marRight w:val="0"/>
      <w:marTop w:val="0"/>
      <w:marBottom w:val="0"/>
      <w:divBdr>
        <w:top w:val="none" w:sz="0" w:space="0" w:color="auto"/>
        <w:left w:val="none" w:sz="0" w:space="0" w:color="auto"/>
        <w:bottom w:val="none" w:sz="0" w:space="0" w:color="auto"/>
        <w:right w:val="none" w:sz="0" w:space="0" w:color="auto"/>
      </w:divBdr>
    </w:div>
    <w:div w:id="732854626">
      <w:bodyDiv w:val="1"/>
      <w:marLeft w:val="0"/>
      <w:marRight w:val="0"/>
      <w:marTop w:val="0"/>
      <w:marBottom w:val="0"/>
      <w:divBdr>
        <w:top w:val="none" w:sz="0" w:space="0" w:color="auto"/>
        <w:left w:val="none" w:sz="0" w:space="0" w:color="auto"/>
        <w:bottom w:val="none" w:sz="0" w:space="0" w:color="auto"/>
        <w:right w:val="none" w:sz="0" w:space="0" w:color="auto"/>
      </w:divBdr>
    </w:div>
    <w:div w:id="732969413">
      <w:bodyDiv w:val="1"/>
      <w:marLeft w:val="0"/>
      <w:marRight w:val="0"/>
      <w:marTop w:val="0"/>
      <w:marBottom w:val="0"/>
      <w:divBdr>
        <w:top w:val="none" w:sz="0" w:space="0" w:color="auto"/>
        <w:left w:val="none" w:sz="0" w:space="0" w:color="auto"/>
        <w:bottom w:val="none" w:sz="0" w:space="0" w:color="auto"/>
        <w:right w:val="none" w:sz="0" w:space="0" w:color="auto"/>
      </w:divBdr>
    </w:div>
    <w:div w:id="732970354">
      <w:bodyDiv w:val="1"/>
      <w:marLeft w:val="0"/>
      <w:marRight w:val="0"/>
      <w:marTop w:val="0"/>
      <w:marBottom w:val="0"/>
      <w:divBdr>
        <w:top w:val="none" w:sz="0" w:space="0" w:color="auto"/>
        <w:left w:val="none" w:sz="0" w:space="0" w:color="auto"/>
        <w:bottom w:val="none" w:sz="0" w:space="0" w:color="auto"/>
        <w:right w:val="none" w:sz="0" w:space="0" w:color="auto"/>
      </w:divBdr>
    </w:div>
    <w:div w:id="733629490">
      <w:bodyDiv w:val="1"/>
      <w:marLeft w:val="0"/>
      <w:marRight w:val="0"/>
      <w:marTop w:val="0"/>
      <w:marBottom w:val="0"/>
      <w:divBdr>
        <w:top w:val="none" w:sz="0" w:space="0" w:color="auto"/>
        <w:left w:val="none" w:sz="0" w:space="0" w:color="auto"/>
        <w:bottom w:val="none" w:sz="0" w:space="0" w:color="auto"/>
        <w:right w:val="none" w:sz="0" w:space="0" w:color="auto"/>
      </w:divBdr>
    </w:div>
    <w:div w:id="735126669">
      <w:bodyDiv w:val="1"/>
      <w:marLeft w:val="0"/>
      <w:marRight w:val="0"/>
      <w:marTop w:val="0"/>
      <w:marBottom w:val="0"/>
      <w:divBdr>
        <w:top w:val="none" w:sz="0" w:space="0" w:color="auto"/>
        <w:left w:val="none" w:sz="0" w:space="0" w:color="auto"/>
        <w:bottom w:val="none" w:sz="0" w:space="0" w:color="auto"/>
        <w:right w:val="none" w:sz="0" w:space="0" w:color="auto"/>
      </w:divBdr>
    </w:div>
    <w:div w:id="735204622">
      <w:bodyDiv w:val="1"/>
      <w:marLeft w:val="0"/>
      <w:marRight w:val="0"/>
      <w:marTop w:val="0"/>
      <w:marBottom w:val="0"/>
      <w:divBdr>
        <w:top w:val="none" w:sz="0" w:space="0" w:color="auto"/>
        <w:left w:val="none" w:sz="0" w:space="0" w:color="auto"/>
        <w:bottom w:val="none" w:sz="0" w:space="0" w:color="auto"/>
        <w:right w:val="none" w:sz="0" w:space="0" w:color="auto"/>
      </w:divBdr>
    </w:div>
    <w:div w:id="736509979">
      <w:bodyDiv w:val="1"/>
      <w:marLeft w:val="0"/>
      <w:marRight w:val="0"/>
      <w:marTop w:val="0"/>
      <w:marBottom w:val="0"/>
      <w:divBdr>
        <w:top w:val="none" w:sz="0" w:space="0" w:color="auto"/>
        <w:left w:val="none" w:sz="0" w:space="0" w:color="auto"/>
        <w:bottom w:val="none" w:sz="0" w:space="0" w:color="auto"/>
        <w:right w:val="none" w:sz="0" w:space="0" w:color="auto"/>
      </w:divBdr>
    </w:div>
    <w:div w:id="737824921">
      <w:bodyDiv w:val="1"/>
      <w:marLeft w:val="0"/>
      <w:marRight w:val="0"/>
      <w:marTop w:val="0"/>
      <w:marBottom w:val="0"/>
      <w:divBdr>
        <w:top w:val="none" w:sz="0" w:space="0" w:color="auto"/>
        <w:left w:val="none" w:sz="0" w:space="0" w:color="auto"/>
        <w:bottom w:val="none" w:sz="0" w:space="0" w:color="auto"/>
        <w:right w:val="none" w:sz="0" w:space="0" w:color="auto"/>
      </w:divBdr>
    </w:div>
    <w:div w:id="738407791">
      <w:bodyDiv w:val="1"/>
      <w:marLeft w:val="0"/>
      <w:marRight w:val="0"/>
      <w:marTop w:val="0"/>
      <w:marBottom w:val="0"/>
      <w:divBdr>
        <w:top w:val="none" w:sz="0" w:space="0" w:color="auto"/>
        <w:left w:val="none" w:sz="0" w:space="0" w:color="auto"/>
        <w:bottom w:val="none" w:sz="0" w:space="0" w:color="auto"/>
        <w:right w:val="none" w:sz="0" w:space="0" w:color="auto"/>
      </w:divBdr>
    </w:div>
    <w:div w:id="739522761">
      <w:bodyDiv w:val="1"/>
      <w:marLeft w:val="0"/>
      <w:marRight w:val="0"/>
      <w:marTop w:val="0"/>
      <w:marBottom w:val="0"/>
      <w:divBdr>
        <w:top w:val="none" w:sz="0" w:space="0" w:color="auto"/>
        <w:left w:val="none" w:sz="0" w:space="0" w:color="auto"/>
        <w:bottom w:val="none" w:sz="0" w:space="0" w:color="auto"/>
        <w:right w:val="none" w:sz="0" w:space="0" w:color="auto"/>
      </w:divBdr>
    </w:div>
    <w:div w:id="740257183">
      <w:bodyDiv w:val="1"/>
      <w:marLeft w:val="0"/>
      <w:marRight w:val="0"/>
      <w:marTop w:val="0"/>
      <w:marBottom w:val="0"/>
      <w:divBdr>
        <w:top w:val="none" w:sz="0" w:space="0" w:color="auto"/>
        <w:left w:val="none" w:sz="0" w:space="0" w:color="auto"/>
        <w:bottom w:val="none" w:sz="0" w:space="0" w:color="auto"/>
        <w:right w:val="none" w:sz="0" w:space="0" w:color="auto"/>
      </w:divBdr>
    </w:div>
    <w:div w:id="741951591">
      <w:bodyDiv w:val="1"/>
      <w:marLeft w:val="0"/>
      <w:marRight w:val="0"/>
      <w:marTop w:val="0"/>
      <w:marBottom w:val="0"/>
      <w:divBdr>
        <w:top w:val="none" w:sz="0" w:space="0" w:color="auto"/>
        <w:left w:val="none" w:sz="0" w:space="0" w:color="auto"/>
        <w:bottom w:val="none" w:sz="0" w:space="0" w:color="auto"/>
        <w:right w:val="none" w:sz="0" w:space="0" w:color="auto"/>
      </w:divBdr>
    </w:div>
    <w:div w:id="742525905">
      <w:bodyDiv w:val="1"/>
      <w:marLeft w:val="0"/>
      <w:marRight w:val="0"/>
      <w:marTop w:val="0"/>
      <w:marBottom w:val="0"/>
      <w:divBdr>
        <w:top w:val="none" w:sz="0" w:space="0" w:color="auto"/>
        <w:left w:val="none" w:sz="0" w:space="0" w:color="auto"/>
        <w:bottom w:val="none" w:sz="0" w:space="0" w:color="auto"/>
        <w:right w:val="none" w:sz="0" w:space="0" w:color="auto"/>
      </w:divBdr>
    </w:div>
    <w:div w:id="744034068">
      <w:bodyDiv w:val="1"/>
      <w:marLeft w:val="0"/>
      <w:marRight w:val="0"/>
      <w:marTop w:val="0"/>
      <w:marBottom w:val="0"/>
      <w:divBdr>
        <w:top w:val="none" w:sz="0" w:space="0" w:color="auto"/>
        <w:left w:val="none" w:sz="0" w:space="0" w:color="auto"/>
        <w:bottom w:val="none" w:sz="0" w:space="0" w:color="auto"/>
        <w:right w:val="none" w:sz="0" w:space="0" w:color="auto"/>
      </w:divBdr>
    </w:div>
    <w:div w:id="744062155">
      <w:bodyDiv w:val="1"/>
      <w:marLeft w:val="0"/>
      <w:marRight w:val="0"/>
      <w:marTop w:val="0"/>
      <w:marBottom w:val="0"/>
      <w:divBdr>
        <w:top w:val="none" w:sz="0" w:space="0" w:color="auto"/>
        <w:left w:val="none" w:sz="0" w:space="0" w:color="auto"/>
        <w:bottom w:val="none" w:sz="0" w:space="0" w:color="auto"/>
        <w:right w:val="none" w:sz="0" w:space="0" w:color="auto"/>
      </w:divBdr>
    </w:div>
    <w:div w:id="744256712">
      <w:bodyDiv w:val="1"/>
      <w:marLeft w:val="0"/>
      <w:marRight w:val="0"/>
      <w:marTop w:val="0"/>
      <w:marBottom w:val="0"/>
      <w:divBdr>
        <w:top w:val="none" w:sz="0" w:space="0" w:color="auto"/>
        <w:left w:val="none" w:sz="0" w:space="0" w:color="auto"/>
        <w:bottom w:val="none" w:sz="0" w:space="0" w:color="auto"/>
        <w:right w:val="none" w:sz="0" w:space="0" w:color="auto"/>
      </w:divBdr>
    </w:div>
    <w:div w:id="744451555">
      <w:bodyDiv w:val="1"/>
      <w:marLeft w:val="0"/>
      <w:marRight w:val="0"/>
      <w:marTop w:val="0"/>
      <w:marBottom w:val="0"/>
      <w:divBdr>
        <w:top w:val="none" w:sz="0" w:space="0" w:color="auto"/>
        <w:left w:val="none" w:sz="0" w:space="0" w:color="auto"/>
        <w:bottom w:val="none" w:sz="0" w:space="0" w:color="auto"/>
        <w:right w:val="none" w:sz="0" w:space="0" w:color="auto"/>
      </w:divBdr>
    </w:div>
    <w:div w:id="745146761">
      <w:bodyDiv w:val="1"/>
      <w:marLeft w:val="0"/>
      <w:marRight w:val="0"/>
      <w:marTop w:val="0"/>
      <w:marBottom w:val="0"/>
      <w:divBdr>
        <w:top w:val="none" w:sz="0" w:space="0" w:color="auto"/>
        <w:left w:val="none" w:sz="0" w:space="0" w:color="auto"/>
        <w:bottom w:val="none" w:sz="0" w:space="0" w:color="auto"/>
        <w:right w:val="none" w:sz="0" w:space="0" w:color="auto"/>
      </w:divBdr>
    </w:div>
    <w:div w:id="746923696">
      <w:bodyDiv w:val="1"/>
      <w:marLeft w:val="0"/>
      <w:marRight w:val="0"/>
      <w:marTop w:val="0"/>
      <w:marBottom w:val="0"/>
      <w:divBdr>
        <w:top w:val="none" w:sz="0" w:space="0" w:color="auto"/>
        <w:left w:val="none" w:sz="0" w:space="0" w:color="auto"/>
        <w:bottom w:val="none" w:sz="0" w:space="0" w:color="auto"/>
        <w:right w:val="none" w:sz="0" w:space="0" w:color="auto"/>
      </w:divBdr>
    </w:div>
    <w:div w:id="748500367">
      <w:bodyDiv w:val="1"/>
      <w:marLeft w:val="0"/>
      <w:marRight w:val="0"/>
      <w:marTop w:val="0"/>
      <w:marBottom w:val="0"/>
      <w:divBdr>
        <w:top w:val="none" w:sz="0" w:space="0" w:color="auto"/>
        <w:left w:val="none" w:sz="0" w:space="0" w:color="auto"/>
        <w:bottom w:val="none" w:sz="0" w:space="0" w:color="auto"/>
        <w:right w:val="none" w:sz="0" w:space="0" w:color="auto"/>
      </w:divBdr>
    </w:div>
    <w:div w:id="750584370">
      <w:bodyDiv w:val="1"/>
      <w:marLeft w:val="0"/>
      <w:marRight w:val="0"/>
      <w:marTop w:val="0"/>
      <w:marBottom w:val="0"/>
      <w:divBdr>
        <w:top w:val="none" w:sz="0" w:space="0" w:color="auto"/>
        <w:left w:val="none" w:sz="0" w:space="0" w:color="auto"/>
        <w:bottom w:val="none" w:sz="0" w:space="0" w:color="auto"/>
        <w:right w:val="none" w:sz="0" w:space="0" w:color="auto"/>
      </w:divBdr>
    </w:div>
    <w:div w:id="750812610">
      <w:bodyDiv w:val="1"/>
      <w:marLeft w:val="0"/>
      <w:marRight w:val="0"/>
      <w:marTop w:val="0"/>
      <w:marBottom w:val="0"/>
      <w:divBdr>
        <w:top w:val="none" w:sz="0" w:space="0" w:color="auto"/>
        <w:left w:val="none" w:sz="0" w:space="0" w:color="auto"/>
        <w:bottom w:val="none" w:sz="0" w:space="0" w:color="auto"/>
        <w:right w:val="none" w:sz="0" w:space="0" w:color="auto"/>
      </w:divBdr>
    </w:div>
    <w:div w:id="751632671">
      <w:bodyDiv w:val="1"/>
      <w:marLeft w:val="0"/>
      <w:marRight w:val="0"/>
      <w:marTop w:val="0"/>
      <w:marBottom w:val="0"/>
      <w:divBdr>
        <w:top w:val="none" w:sz="0" w:space="0" w:color="auto"/>
        <w:left w:val="none" w:sz="0" w:space="0" w:color="auto"/>
        <w:bottom w:val="none" w:sz="0" w:space="0" w:color="auto"/>
        <w:right w:val="none" w:sz="0" w:space="0" w:color="auto"/>
      </w:divBdr>
    </w:div>
    <w:div w:id="752511656">
      <w:bodyDiv w:val="1"/>
      <w:marLeft w:val="0"/>
      <w:marRight w:val="0"/>
      <w:marTop w:val="0"/>
      <w:marBottom w:val="0"/>
      <w:divBdr>
        <w:top w:val="none" w:sz="0" w:space="0" w:color="auto"/>
        <w:left w:val="none" w:sz="0" w:space="0" w:color="auto"/>
        <w:bottom w:val="none" w:sz="0" w:space="0" w:color="auto"/>
        <w:right w:val="none" w:sz="0" w:space="0" w:color="auto"/>
      </w:divBdr>
    </w:div>
    <w:div w:id="755202380">
      <w:bodyDiv w:val="1"/>
      <w:marLeft w:val="0"/>
      <w:marRight w:val="0"/>
      <w:marTop w:val="0"/>
      <w:marBottom w:val="0"/>
      <w:divBdr>
        <w:top w:val="none" w:sz="0" w:space="0" w:color="auto"/>
        <w:left w:val="none" w:sz="0" w:space="0" w:color="auto"/>
        <w:bottom w:val="none" w:sz="0" w:space="0" w:color="auto"/>
        <w:right w:val="none" w:sz="0" w:space="0" w:color="auto"/>
      </w:divBdr>
    </w:div>
    <w:div w:id="755320545">
      <w:bodyDiv w:val="1"/>
      <w:marLeft w:val="0"/>
      <w:marRight w:val="0"/>
      <w:marTop w:val="0"/>
      <w:marBottom w:val="0"/>
      <w:divBdr>
        <w:top w:val="none" w:sz="0" w:space="0" w:color="auto"/>
        <w:left w:val="none" w:sz="0" w:space="0" w:color="auto"/>
        <w:bottom w:val="none" w:sz="0" w:space="0" w:color="auto"/>
        <w:right w:val="none" w:sz="0" w:space="0" w:color="auto"/>
      </w:divBdr>
    </w:div>
    <w:div w:id="757093047">
      <w:bodyDiv w:val="1"/>
      <w:marLeft w:val="0"/>
      <w:marRight w:val="0"/>
      <w:marTop w:val="0"/>
      <w:marBottom w:val="0"/>
      <w:divBdr>
        <w:top w:val="none" w:sz="0" w:space="0" w:color="auto"/>
        <w:left w:val="none" w:sz="0" w:space="0" w:color="auto"/>
        <w:bottom w:val="none" w:sz="0" w:space="0" w:color="auto"/>
        <w:right w:val="none" w:sz="0" w:space="0" w:color="auto"/>
      </w:divBdr>
    </w:div>
    <w:div w:id="758598061">
      <w:bodyDiv w:val="1"/>
      <w:marLeft w:val="0"/>
      <w:marRight w:val="0"/>
      <w:marTop w:val="0"/>
      <w:marBottom w:val="0"/>
      <w:divBdr>
        <w:top w:val="none" w:sz="0" w:space="0" w:color="auto"/>
        <w:left w:val="none" w:sz="0" w:space="0" w:color="auto"/>
        <w:bottom w:val="none" w:sz="0" w:space="0" w:color="auto"/>
        <w:right w:val="none" w:sz="0" w:space="0" w:color="auto"/>
      </w:divBdr>
    </w:div>
    <w:div w:id="759062575">
      <w:bodyDiv w:val="1"/>
      <w:marLeft w:val="0"/>
      <w:marRight w:val="0"/>
      <w:marTop w:val="0"/>
      <w:marBottom w:val="0"/>
      <w:divBdr>
        <w:top w:val="none" w:sz="0" w:space="0" w:color="auto"/>
        <w:left w:val="none" w:sz="0" w:space="0" w:color="auto"/>
        <w:bottom w:val="none" w:sz="0" w:space="0" w:color="auto"/>
        <w:right w:val="none" w:sz="0" w:space="0" w:color="auto"/>
      </w:divBdr>
    </w:div>
    <w:div w:id="761877079">
      <w:bodyDiv w:val="1"/>
      <w:marLeft w:val="0"/>
      <w:marRight w:val="0"/>
      <w:marTop w:val="0"/>
      <w:marBottom w:val="0"/>
      <w:divBdr>
        <w:top w:val="none" w:sz="0" w:space="0" w:color="auto"/>
        <w:left w:val="none" w:sz="0" w:space="0" w:color="auto"/>
        <w:bottom w:val="none" w:sz="0" w:space="0" w:color="auto"/>
        <w:right w:val="none" w:sz="0" w:space="0" w:color="auto"/>
      </w:divBdr>
    </w:div>
    <w:div w:id="765809746">
      <w:bodyDiv w:val="1"/>
      <w:marLeft w:val="0"/>
      <w:marRight w:val="0"/>
      <w:marTop w:val="0"/>
      <w:marBottom w:val="0"/>
      <w:divBdr>
        <w:top w:val="none" w:sz="0" w:space="0" w:color="auto"/>
        <w:left w:val="none" w:sz="0" w:space="0" w:color="auto"/>
        <w:bottom w:val="none" w:sz="0" w:space="0" w:color="auto"/>
        <w:right w:val="none" w:sz="0" w:space="0" w:color="auto"/>
      </w:divBdr>
    </w:div>
    <w:div w:id="765884183">
      <w:bodyDiv w:val="1"/>
      <w:marLeft w:val="0"/>
      <w:marRight w:val="0"/>
      <w:marTop w:val="0"/>
      <w:marBottom w:val="0"/>
      <w:divBdr>
        <w:top w:val="none" w:sz="0" w:space="0" w:color="auto"/>
        <w:left w:val="none" w:sz="0" w:space="0" w:color="auto"/>
        <w:bottom w:val="none" w:sz="0" w:space="0" w:color="auto"/>
        <w:right w:val="none" w:sz="0" w:space="0" w:color="auto"/>
      </w:divBdr>
    </w:div>
    <w:div w:id="767848322">
      <w:bodyDiv w:val="1"/>
      <w:marLeft w:val="0"/>
      <w:marRight w:val="0"/>
      <w:marTop w:val="0"/>
      <w:marBottom w:val="0"/>
      <w:divBdr>
        <w:top w:val="none" w:sz="0" w:space="0" w:color="auto"/>
        <w:left w:val="none" w:sz="0" w:space="0" w:color="auto"/>
        <w:bottom w:val="none" w:sz="0" w:space="0" w:color="auto"/>
        <w:right w:val="none" w:sz="0" w:space="0" w:color="auto"/>
      </w:divBdr>
    </w:div>
    <w:div w:id="771752599">
      <w:bodyDiv w:val="1"/>
      <w:marLeft w:val="0"/>
      <w:marRight w:val="0"/>
      <w:marTop w:val="0"/>
      <w:marBottom w:val="0"/>
      <w:divBdr>
        <w:top w:val="none" w:sz="0" w:space="0" w:color="auto"/>
        <w:left w:val="none" w:sz="0" w:space="0" w:color="auto"/>
        <w:bottom w:val="none" w:sz="0" w:space="0" w:color="auto"/>
        <w:right w:val="none" w:sz="0" w:space="0" w:color="auto"/>
      </w:divBdr>
    </w:div>
    <w:div w:id="771753159">
      <w:bodyDiv w:val="1"/>
      <w:marLeft w:val="0"/>
      <w:marRight w:val="0"/>
      <w:marTop w:val="0"/>
      <w:marBottom w:val="0"/>
      <w:divBdr>
        <w:top w:val="none" w:sz="0" w:space="0" w:color="auto"/>
        <w:left w:val="none" w:sz="0" w:space="0" w:color="auto"/>
        <w:bottom w:val="none" w:sz="0" w:space="0" w:color="auto"/>
        <w:right w:val="none" w:sz="0" w:space="0" w:color="auto"/>
      </w:divBdr>
    </w:div>
    <w:div w:id="772550947">
      <w:bodyDiv w:val="1"/>
      <w:marLeft w:val="0"/>
      <w:marRight w:val="0"/>
      <w:marTop w:val="0"/>
      <w:marBottom w:val="0"/>
      <w:divBdr>
        <w:top w:val="none" w:sz="0" w:space="0" w:color="auto"/>
        <w:left w:val="none" w:sz="0" w:space="0" w:color="auto"/>
        <w:bottom w:val="none" w:sz="0" w:space="0" w:color="auto"/>
        <w:right w:val="none" w:sz="0" w:space="0" w:color="auto"/>
      </w:divBdr>
    </w:div>
    <w:div w:id="772745499">
      <w:bodyDiv w:val="1"/>
      <w:marLeft w:val="0"/>
      <w:marRight w:val="0"/>
      <w:marTop w:val="0"/>
      <w:marBottom w:val="0"/>
      <w:divBdr>
        <w:top w:val="none" w:sz="0" w:space="0" w:color="auto"/>
        <w:left w:val="none" w:sz="0" w:space="0" w:color="auto"/>
        <w:bottom w:val="none" w:sz="0" w:space="0" w:color="auto"/>
        <w:right w:val="none" w:sz="0" w:space="0" w:color="auto"/>
      </w:divBdr>
    </w:div>
    <w:div w:id="773091223">
      <w:bodyDiv w:val="1"/>
      <w:marLeft w:val="0"/>
      <w:marRight w:val="0"/>
      <w:marTop w:val="0"/>
      <w:marBottom w:val="0"/>
      <w:divBdr>
        <w:top w:val="none" w:sz="0" w:space="0" w:color="auto"/>
        <w:left w:val="none" w:sz="0" w:space="0" w:color="auto"/>
        <w:bottom w:val="none" w:sz="0" w:space="0" w:color="auto"/>
        <w:right w:val="none" w:sz="0" w:space="0" w:color="auto"/>
      </w:divBdr>
    </w:div>
    <w:div w:id="774516691">
      <w:bodyDiv w:val="1"/>
      <w:marLeft w:val="0"/>
      <w:marRight w:val="0"/>
      <w:marTop w:val="0"/>
      <w:marBottom w:val="0"/>
      <w:divBdr>
        <w:top w:val="none" w:sz="0" w:space="0" w:color="auto"/>
        <w:left w:val="none" w:sz="0" w:space="0" w:color="auto"/>
        <w:bottom w:val="none" w:sz="0" w:space="0" w:color="auto"/>
        <w:right w:val="none" w:sz="0" w:space="0" w:color="auto"/>
      </w:divBdr>
    </w:div>
    <w:div w:id="775099378">
      <w:bodyDiv w:val="1"/>
      <w:marLeft w:val="0"/>
      <w:marRight w:val="0"/>
      <w:marTop w:val="0"/>
      <w:marBottom w:val="0"/>
      <w:divBdr>
        <w:top w:val="none" w:sz="0" w:space="0" w:color="auto"/>
        <w:left w:val="none" w:sz="0" w:space="0" w:color="auto"/>
        <w:bottom w:val="none" w:sz="0" w:space="0" w:color="auto"/>
        <w:right w:val="none" w:sz="0" w:space="0" w:color="auto"/>
      </w:divBdr>
    </w:div>
    <w:div w:id="775291279">
      <w:bodyDiv w:val="1"/>
      <w:marLeft w:val="0"/>
      <w:marRight w:val="0"/>
      <w:marTop w:val="0"/>
      <w:marBottom w:val="0"/>
      <w:divBdr>
        <w:top w:val="none" w:sz="0" w:space="0" w:color="auto"/>
        <w:left w:val="none" w:sz="0" w:space="0" w:color="auto"/>
        <w:bottom w:val="none" w:sz="0" w:space="0" w:color="auto"/>
        <w:right w:val="none" w:sz="0" w:space="0" w:color="auto"/>
      </w:divBdr>
    </w:div>
    <w:div w:id="775488756">
      <w:bodyDiv w:val="1"/>
      <w:marLeft w:val="0"/>
      <w:marRight w:val="0"/>
      <w:marTop w:val="0"/>
      <w:marBottom w:val="0"/>
      <w:divBdr>
        <w:top w:val="none" w:sz="0" w:space="0" w:color="auto"/>
        <w:left w:val="none" w:sz="0" w:space="0" w:color="auto"/>
        <w:bottom w:val="none" w:sz="0" w:space="0" w:color="auto"/>
        <w:right w:val="none" w:sz="0" w:space="0" w:color="auto"/>
      </w:divBdr>
    </w:div>
    <w:div w:id="776293665">
      <w:bodyDiv w:val="1"/>
      <w:marLeft w:val="0"/>
      <w:marRight w:val="0"/>
      <w:marTop w:val="0"/>
      <w:marBottom w:val="0"/>
      <w:divBdr>
        <w:top w:val="none" w:sz="0" w:space="0" w:color="auto"/>
        <w:left w:val="none" w:sz="0" w:space="0" w:color="auto"/>
        <w:bottom w:val="none" w:sz="0" w:space="0" w:color="auto"/>
        <w:right w:val="none" w:sz="0" w:space="0" w:color="auto"/>
      </w:divBdr>
    </w:div>
    <w:div w:id="777019953">
      <w:bodyDiv w:val="1"/>
      <w:marLeft w:val="0"/>
      <w:marRight w:val="0"/>
      <w:marTop w:val="0"/>
      <w:marBottom w:val="0"/>
      <w:divBdr>
        <w:top w:val="none" w:sz="0" w:space="0" w:color="auto"/>
        <w:left w:val="none" w:sz="0" w:space="0" w:color="auto"/>
        <w:bottom w:val="none" w:sz="0" w:space="0" w:color="auto"/>
        <w:right w:val="none" w:sz="0" w:space="0" w:color="auto"/>
      </w:divBdr>
    </w:div>
    <w:div w:id="777605146">
      <w:bodyDiv w:val="1"/>
      <w:marLeft w:val="0"/>
      <w:marRight w:val="0"/>
      <w:marTop w:val="0"/>
      <w:marBottom w:val="0"/>
      <w:divBdr>
        <w:top w:val="none" w:sz="0" w:space="0" w:color="auto"/>
        <w:left w:val="none" w:sz="0" w:space="0" w:color="auto"/>
        <w:bottom w:val="none" w:sz="0" w:space="0" w:color="auto"/>
        <w:right w:val="none" w:sz="0" w:space="0" w:color="auto"/>
      </w:divBdr>
    </w:div>
    <w:div w:id="780076083">
      <w:bodyDiv w:val="1"/>
      <w:marLeft w:val="0"/>
      <w:marRight w:val="0"/>
      <w:marTop w:val="0"/>
      <w:marBottom w:val="0"/>
      <w:divBdr>
        <w:top w:val="none" w:sz="0" w:space="0" w:color="auto"/>
        <w:left w:val="none" w:sz="0" w:space="0" w:color="auto"/>
        <w:bottom w:val="none" w:sz="0" w:space="0" w:color="auto"/>
        <w:right w:val="none" w:sz="0" w:space="0" w:color="auto"/>
      </w:divBdr>
    </w:div>
    <w:div w:id="780300936">
      <w:bodyDiv w:val="1"/>
      <w:marLeft w:val="0"/>
      <w:marRight w:val="0"/>
      <w:marTop w:val="0"/>
      <w:marBottom w:val="0"/>
      <w:divBdr>
        <w:top w:val="none" w:sz="0" w:space="0" w:color="auto"/>
        <w:left w:val="none" w:sz="0" w:space="0" w:color="auto"/>
        <w:bottom w:val="none" w:sz="0" w:space="0" w:color="auto"/>
        <w:right w:val="none" w:sz="0" w:space="0" w:color="auto"/>
      </w:divBdr>
    </w:div>
    <w:div w:id="780566145">
      <w:bodyDiv w:val="1"/>
      <w:marLeft w:val="0"/>
      <w:marRight w:val="0"/>
      <w:marTop w:val="0"/>
      <w:marBottom w:val="0"/>
      <w:divBdr>
        <w:top w:val="none" w:sz="0" w:space="0" w:color="auto"/>
        <w:left w:val="none" w:sz="0" w:space="0" w:color="auto"/>
        <w:bottom w:val="none" w:sz="0" w:space="0" w:color="auto"/>
        <w:right w:val="none" w:sz="0" w:space="0" w:color="auto"/>
      </w:divBdr>
    </w:div>
    <w:div w:id="780609089">
      <w:bodyDiv w:val="1"/>
      <w:marLeft w:val="0"/>
      <w:marRight w:val="0"/>
      <w:marTop w:val="0"/>
      <w:marBottom w:val="0"/>
      <w:divBdr>
        <w:top w:val="none" w:sz="0" w:space="0" w:color="auto"/>
        <w:left w:val="none" w:sz="0" w:space="0" w:color="auto"/>
        <w:bottom w:val="none" w:sz="0" w:space="0" w:color="auto"/>
        <w:right w:val="none" w:sz="0" w:space="0" w:color="auto"/>
      </w:divBdr>
    </w:div>
    <w:div w:id="781994703">
      <w:bodyDiv w:val="1"/>
      <w:marLeft w:val="0"/>
      <w:marRight w:val="0"/>
      <w:marTop w:val="0"/>
      <w:marBottom w:val="0"/>
      <w:divBdr>
        <w:top w:val="none" w:sz="0" w:space="0" w:color="auto"/>
        <w:left w:val="none" w:sz="0" w:space="0" w:color="auto"/>
        <w:bottom w:val="none" w:sz="0" w:space="0" w:color="auto"/>
        <w:right w:val="none" w:sz="0" w:space="0" w:color="auto"/>
      </w:divBdr>
    </w:div>
    <w:div w:id="783160624">
      <w:bodyDiv w:val="1"/>
      <w:marLeft w:val="0"/>
      <w:marRight w:val="0"/>
      <w:marTop w:val="0"/>
      <w:marBottom w:val="0"/>
      <w:divBdr>
        <w:top w:val="none" w:sz="0" w:space="0" w:color="auto"/>
        <w:left w:val="none" w:sz="0" w:space="0" w:color="auto"/>
        <w:bottom w:val="none" w:sz="0" w:space="0" w:color="auto"/>
        <w:right w:val="none" w:sz="0" w:space="0" w:color="auto"/>
      </w:divBdr>
    </w:div>
    <w:div w:id="783310007">
      <w:bodyDiv w:val="1"/>
      <w:marLeft w:val="0"/>
      <w:marRight w:val="0"/>
      <w:marTop w:val="0"/>
      <w:marBottom w:val="0"/>
      <w:divBdr>
        <w:top w:val="none" w:sz="0" w:space="0" w:color="auto"/>
        <w:left w:val="none" w:sz="0" w:space="0" w:color="auto"/>
        <w:bottom w:val="none" w:sz="0" w:space="0" w:color="auto"/>
        <w:right w:val="none" w:sz="0" w:space="0" w:color="auto"/>
      </w:divBdr>
    </w:div>
    <w:div w:id="783353716">
      <w:bodyDiv w:val="1"/>
      <w:marLeft w:val="0"/>
      <w:marRight w:val="0"/>
      <w:marTop w:val="0"/>
      <w:marBottom w:val="0"/>
      <w:divBdr>
        <w:top w:val="none" w:sz="0" w:space="0" w:color="auto"/>
        <w:left w:val="none" w:sz="0" w:space="0" w:color="auto"/>
        <w:bottom w:val="none" w:sz="0" w:space="0" w:color="auto"/>
        <w:right w:val="none" w:sz="0" w:space="0" w:color="auto"/>
      </w:divBdr>
    </w:div>
    <w:div w:id="784925508">
      <w:bodyDiv w:val="1"/>
      <w:marLeft w:val="0"/>
      <w:marRight w:val="0"/>
      <w:marTop w:val="0"/>
      <w:marBottom w:val="0"/>
      <w:divBdr>
        <w:top w:val="none" w:sz="0" w:space="0" w:color="auto"/>
        <w:left w:val="none" w:sz="0" w:space="0" w:color="auto"/>
        <w:bottom w:val="none" w:sz="0" w:space="0" w:color="auto"/>
        <w:right w:val="none" w:sz="0" w:space="0" w:color="auto"/>
      </w:divBdr>
    </w:div>
    <w:div w:id="787747875">
      <w:bodyDiv w:val="1"/>
      <w:marLeft w:val="0"/>
      <w:marRight w:val="0"/>
      <w:marTop w:val="0"/>
      <w:marBottom w:val="0"/>
      <w:divBdr>
        <w:top w:val="none" w:sz="0" w:space="0" w:color="auto"/>
        <w:left w:val="none" w:sz="0" w:space="0" w:color="auto"/>
        <w:bottom w:val="none" w:sz="0" w:space="0" w:color="auto"/>
        <w:right w:val="none" w:sz="0" w:space="0" w:color="auto"/>
      </w:divBdr>
    </w:div>
    <w:div w:id="789009369">
      <w:bodyDiv w:val="1"/>
      <w:marLeft w:val="0"/>
      <w:marRight w:val="0"/>
      <w:marTop w:val="0"/>
      <w:marBottom w:val="0"/>
      <w:divBdr>
        <w:top w:val="none" w:sz="0" w:space="0" w:color="auto"/>
        <w:left w:val="none" w:sz="0" w:space="0" w:color="auto"/>
        <w:bottom w:val="none" w:sz="0" w:space="0" w:color="auto"/>
        <w:right w:val="none" w:sz="0" w:space="0" w:color="auto"/>
      </w:divBdr>
    </w:div>
    <w:div w:id="789476707">
      <w:bodyDiv w:val="1"/>
      <w:marLeft w:val="0"/>
      <w:marRight w:val="0"/>
      <w:marTop w:val="0"/>
      <w:marBottom w:val="0"/>
      <w:divBdr>
        <w:top w:val="none" w:sz="0" w:space="0" w:color="auto"/>
        <w:left w:val="none" w:sz="0" w:space="0" w:color="auto"/>
        <w:bottom w:val="none" w:sz="0" w:space="0" w:color="auto"/>
        <w:right w:val="none" w:sz="0" w:space="0" w:color="auto"/>
      </w:divBdr>
    </w:div>
    <w:div w:id="790323599">
      <w:bodyDiv w:val="1"/>
      <w:marLeft w:val="0"/>
      <w:marRight w:val="0"/>
      <w:marTop w:val="0"/>
      <w:marBottom w:val="0"/>
      <w:divBdr>
        <w:top w:val="none" w:sz="0" w:space="0" w:color="auto"/>
        <w:left w:val="none" w:sz="0" w:space="0" w:color="auto"/>
        <w:bottom w:val="none" w:sz="0" w:space="0" w:color="auto"/>
        <w:right w:val="none" w:sz="0" w:space="0" w:color="auto"/>
      </w:divBdr>
    </w:div>
    <w:div w:id="790517659">
      <w:bodyDiv w:val="1"/>
      <w:marLeft w:val="0"/>
      <w:marRight w:val="0"/>
      <w:marTop w:val="0"/>
      <w:marBottom w:val="0"/>
      <w:divBdr>
        <w:top w:val="none" w:sz="0" w:space="0" w:color="auto"/>
        <w:left w:val="none" w:sz="0" w:space="0" w:color="auto"/>
        <w:bottom w:val="none" w:sz="0" w:space="0" w:color="auto"/>
        <w:right w:val="none" w:sz="0" w:space="0" w:color="auto"/>
      </w:divBdr>
    </w:div>
    <w:div w:id="791049297">
      <w:bodyDiv w:val="1"/>
      <w:marLeft w:val="0"/>
      <w:marRight w:val="0"/>
      <w:marTop w:val="0"/>
      <w:marBottom w:val="0"/>
      <w:divBdr>
        <w:top w:val="none" w:sz="0" w:space="0" w:color="auto"/>
        <w:left w:val="none" w:sz="0" w:space="0" w:color="auto"/>
        <w:bottom w:val="none" w:sz="0" w:space="0" w:color="auto"/>
        <w:right w:val="none" w:sz="0" w:space="0" w:color="auto"/>
      </w:divBdr>
    </w:div>
    <w:div w:id="793986482">
      <w:bodyDiv w:val="1"/>
      <w:marLeft w:val="0"/>
      <w:marRight w:val="0"/>
      <w:marTop w:val="0"/>
      <w:marBottom w:val="0"/>
      <w:divBdr>
        <w:top w:val="none" w:sz="0" w:space="0" w:color="auto"/>
        <w:left w:val="none" w:sz="0" w:space="0" w:color="auto"/>
        <w:bottom w:val="none" w:sz="0" w:space="0" w:color="auto"/>
        <w:right w:val="none" w:sz="0" w:space="0" w:color="auto"/>
      </w:divBdr>
    </w:div>
    <w:div w:id="794762641">
      <w:bodyDiv w:val="1"/>
      <w:marLeft w:val="0"/>
      <w:marRight w:val="0"/>
      <w:marTop w:val="0"/>
      <w:marBottom w:val="0"/>
      <w:divBdr>
        <w:top w:val="none" w:sz="0" w:space="0" w:color="auto"/>
        <w:left w:val="none" w:sz="0" w:space="0" w:color="auto"/>
        <w:bottom w:val="none" w:sz="0" w:space="0" w:color="auto"/>
        <w:right w:val="none" w:sz="0" w:space="0" w:color="auto"/>
      </w:divBdr>
    </w:div>
    <w:div w:id="797457415">
      <w:bodyDiv w:val="1"/>
      <w:marLeft w:val="0"/>
      <w:marRight w:val="0"/>
      <w:marTop w:val="0"/>
      <w:marBottom w:val="0"/>
      <w:divBdr>
        <w:top w:val="none" w:sz="0" w:space="0" w:color="auto"/>
        <w:left w:val="none" w:sz="0" w:space="0" w:color="auto"/>
        <w:bottom w:val="none" w:sz="0" w:space="0" w:color="auto"/>
        <w:right w:val="none" w:sz="0" w:space="0" w:color="auto"/>
      </w:divBdr>
    </w:div>
    <w:div w:id="797913807">
      <w:bodyDiv w:val="1"/>
      <w:marLeft w:val="0"/>
      <w:marRight w:val="0"/>
      <w:marTop w:val="0"/>
      <w:marBottom w:val="0"/>
      <w:divBdr>
        <w:top w:val="none" w:sz="0" w:space="0" w:color="auto"/>
        <w:left w:val="none" w:sz="0" w:space="0" w:color="auto"/>
        <w:bottom w:val="none" w:sz="0" w:space="0" w:color="auto"/>
        <w:right w:val="none" w:sz="0" w:space="0" w:color="auto"/>
      </w:divBdr>
    </w:div>
    <w:div w:id="798383337">
      <w:bodyDiv w:val="1"/>
      <w:marLeft w:val="0"/>
      <w:marRight w:val="0"/>
      <w:marTop w:val="0"/>
      <w:marBottom w:val="0"/>
      <w:divBdr>
        <w:top w:val="none" w:sz="0" w:space="0" w:color="auto"/>
        <w:left w:val="none" w:sz="0" w:space="0" w:color="auto"/>
        <w:bottom w:val="none" w:sz="0" w:space="0" w:color="auto"/>
        <w:right w:val="none" w:sz="0" w:space="0" w:color="auto"/>
      </w:divBdr>
    </w:div>
    <w:div w:id="798760190">
      <w:bodyDiv w:val="1"/>
      <w:marLeft w:val="0"/>
      <w:marRight w:val="0"/>
      <w:marTop w:val="0"/>
      <w:marBottom w:val="0"/>
      <w:divBdr>
        <w:top w:val="none" w:sz="0" w:space="0" w:color="auto"/>
        <w:left w:val="none" w:sz="0" w:space="0" w:color="auto"/>
        <w:bottom w:val="none" w:sz="0" w:space="0" w:color="auto"/>
        <w:right w:val="none" w:sz="0" w:space="0" w:color="auto"/>
      </w:divBdr>
    </w:div>
    <w:div w:id="798765247">
      <w:bodyDiv w:val="1"/>
      <w:marLeft w:val="0"/>
      <w:marRight w:val="0"/>
      <w:marTop w:val="0"/>
      <w:marBottom w:val="0"/>
      <w:divBdr>
        <w:top w:val="none" w:sz="0" w:space="0" w:color="auto"/>
        <w:left w:val="none" w:sz="0" w:space="0" w:color="auto"/>
        <w:bottom w:val="none" w:sz="0" w:space="0" w:color="auto"/>
        <w:right w:val="none" w:sz="0" w:space="0" w:color="auto"/>
      </w:divBdr>
    </w:div>
    <w:div w:id="800533397">
      <w:bodyDiv w:val="1"/>
      <w:marLeft w:val="0"/>
      <w:marRight w:val="0"/>
      <w:marTop w:val="0"/>
      <w:marBottom w:val="0"/>
      <w:divBdr>
        <w:top w:val="none" w:sz="0" w:space="0" w:color="auto"/>
        <w:left w:val="none" w:sz="0" w:space="0" w:color="auto"/>
        <w:bottom w:val="none" w:sz="0" w:space="0" w:color="auto"/>
        <w:right w:val="none" w:sz="0" w:space="0" w:color="auto"/>
      </w:divBdr>
    </w:div>
    <w:div w:id="803356340">
      <w:bodyDiv w:val="1"/>
      <w:marLeft w:val="0"/>
      <w:marRight w:val="0"/>
      <w:marTop w:val="0"/>
      <w:marBottom w:val="0"/>
      <w:divBdr>
        <w:top w:val="none" w:sz="0" w:space="0" w:color="auto"/>
        <w:left w:val="none" w:sz="0" w:space="0" w:color="auto"/>
        <w:bottom w:val="none" w:sz="0" w:space="0" w:color="auto"/>
        <w:right w:val="none" w:sz="0" w:space="0" w:color="auto"/>
      </w:divBdr>
    </w:div>
    <w:div w:id="805775619">
      <w:bodyDiv w:val="1"/>
      <w:marLeft w:val="0"/>
      <w:marRight w:val="0"/>
      <w:marTop w:val="0"/>
      <w:marBottom w:val="0"/>
      <w:divBdr>
        <w:top w:val="none" w:sz="0" w:space="0" w:color="auto"/>
        <w:left w:val="none" w:sz="0" w:space="0" w:color="auto"/>
        <w:bottom w:val="none" w:sz="0" w:space="0" w:color="auto"/>
        <w:right w:val="none" w:sz="0" w:space="0" w:color="auto"/>
      </w:divBdr>
    </w:div>
    <w:div w:id="806583913">
      <w:bodyDiv w:val="1"/>
      <w:marLeft w:val="0"/>
      <w:marRight w:val="0"/>
      <w:marTop w:val="0"/>
      <w:marBottom w:val="0"/>
      <w:divBdr>
        <w:top w:val="none" w:sz="0" w:space="0" w:color="auto"/>
        <w:left w:val="none" w:sz="0" w:space="0" w:color="auto"/>
        <w:bottom w:val="none" w:sz="0" w:space="0" w:color="auto"/>
        <w:right w:val="none" w:sz="0" w:space="0" w:color="auto"/>
      </w:divBdr>
    </w:div>
    <w:div w:id="807745636">
      <w:bodyDiv w:val="1"/>
      <w:marLeft w:val="0"/>
      <w:marRight w:val="0"/>
      <w:marTop w:val="0"/>
      <w:marBottom w:val="0"/>
      <w:divBdr>
        <w:top w:val="none" w:sz="0" w:space="0" w:color="auto"/>
        <w:left w:val="none" w:sz="0" w:space="0" w:color="auto"/>
        <w:bottom w:val="none" w:sz="0" w:space="0" w:color="auto"/>
        <w:right w:val="none" w:sz="0" w:space="0" w:color="auto"/>
      </w:divBdr>
    </w:div>
    <w:div w:id="810441126">
      <w:bodyDiv w:val="1"/>
      <w:marLeft w:val="0"/>
      <w:marRight w:val="0"/>
      <w:marTop w:val="0"/>
      <w:marBottom w:val="0"/>
      <w:divBdr>
        <w:top w:val="none" w:sz="0" w:space="0" w:color="auto"/>
        <w:left w:val="none" w:sz="0" w:space="0" w:color="auto"/>
        <w:bottom w:val="none" w:sz="0" w:space="0" w:color="auto"/>
        <w:right w:val="none" w:sz="0" w:space="0" w:color="auto"/>
      </w:divBdr>
    </w:div>
    <w:div w:id="812602165">
      <w:bodyDiv w:val="1"/>
      <w:marLeft w:val="0"/>
      <w:marRight w:val="0"/>
      <w:marTop w:val="0"/>
      <w:marBottom w:val="0"/>
      <w:divBdr>
        <w:top w:val="none" w:sz="0" w:space="0" w:color="auto"/>
        <w:left w:val="none" w:sz="0" w:space="0" w:color="auto"/>
        <w:bottom w:val="none" w:sz="0" w:space="0" w:color="auto"/>
        <w:right w:val="none" w:sz="0" w:space="0" w:color="auto"/>
      </w:divBdr>
    </w:div>
    <w:div w:id="813370123">
      <w:bodyDiv w:val="1"/>
      <w:marLeft w:val="0"/>
      <w:marRight w:val="0"/>
      <w:marTop w:val="0"/>
      <w:marBottom w:val="0"/>
      <w:divBdr>
        <w:top w:val="none" w:sz="0" w:space="0" w:color="auto"/>
        <w:left w:val="none" w:sz="0" w:space="0" w:color="auto"/>
        <w:bottom w:val="none" w:sz="0" w:space="0" w:color="auto"/>
        <w:right w:val="none" w:sz="0" w:space="0" w:color="auto"/>
      </w:divBdr>
    </w:div>
    <w:div w:id="815147884">
      <w:bodyDiv w:val="1"/>
      <w:marLeft w:val="0"/>
      <w:marRight w:val="0"/>
      <w:marTop w:val="0"/>
      <w:marBottom w:val="0"/>
      <w:divBdr>
        <w:top w:val="none" w:sz="0" w:space="0" w:color="auto"/>
        <w:left w:val="none" w:sz="0" w:space="0" w:color="auto"/>
        <w:bottom w:val="none" w:sz="0" w:space="0" w:color="auto"/>
        <w:right w:val="none" w:sz="0" w:space="0" w:color="auto"/>
      </w:divBdr>
    </w:div>
    <w:div w:id="816607147">
      <w:bodyDiv w:val="1"/>
      <w:marLeft w:val="0"/>
      <w:marRight w:val="0"/>
      <w:marTop w:val="0"/>
      <w:marBottom w:val="0"/>
      <w:divBdr>
        <w:top w:val="none" w:sz="0" w:space="0" w:color="auto"/>
        <w:left w:val="none" w:sz="0" w:space="0" w:color="auto"/>
        <w:bottom w:val="none" w:sz="0" w:space="0" w:color="auto"/>
        <w:right w:val="none" w:sz="0" w:space="0" w:color="auto"/>
      </w:divBdr>
    </w:div>
    <w:div w:id="817039015">
      <w:bodyDiv w:val="1"/>
      <w:marLeft w:val="0"/>
      <w:marRight w:val="0"/>
      <w:marTop w:val="0"/>
      <w:marBottom w:val="0"/>
      <w:divBdr>
        <w:top w:val="none" w:sz="0" w:space="0" w:color="auto"/>
        <w:left w:val="none" w:sz="0" w:space="0" w:color="auto"/>
        <w:bottom w:val="none" w:sz="0" w:space="0" w:color="auto"/>
        <w:right w:val="none" w:sz="0" w:space="0" w:color="auto"/>
      </w:divBdr>
    </w:div>
    <w:div w:id="818568990">
      <w:bodyDiv w:val="1"/>
      <w:marLeft w:val="0"/>
      <w:marRight w:val="0"/>
      <w:marTop w:val="0"/>
      <w:marBottom w:val="0"/>
      <w:divBdr>
        <w:top w:val="none" w:sz="0" w:space="0" w:color="auto"/>
        <w:left w:val="none" w:sz="0" w:space="0" w:color="auto"/>
        <w:bottom w:val="none" w:sz="0" w:space="0" w:color="auto"/>
        <w:right w:val="none" w:sz="0" w:space="0" w:color="auto"/>
      </w:divBdr>
    </w:div>
    <w:div w:id="819346229">
      <w:bodyDiv w:val="1"/>
      <w:marLeft w:val="0"/>
      <w:marRight w:val="0"/>
      <w:marTop w:val="0"/>
      <w:marBottom w:val="0"/>
      <w:divBdr>
        <w:top w:val="none" w:sz="0" w:space="0" w:color="auto"/>
        <w:left w:val="none" w:sz="0" w:space="0" w:color="auto"/>
        <w:bottom w:val="none" w:sz="0" w:space="0" w:color="auto"/>
        <w:right w:val="none" w:sz="0" w:space="0" w:color="auto"/>
      </w:divBdr>
    </w:div>
    <w:div w:id="819620435">
      <w:bodyDiv w:val="1"/>
      <w:marLeft w:val="0"/>
      <w:marRight w:val="0"/>
      <w:marTop w:val="0"/>
      <w:marBottom w:val="0"/>
      <w:divBdr>
        <w:top w:val="none" w:sz="0" w:space="0" w:color="auto"/>
        <w:left w:val="none" w:sz="0" w:space="0" w:color="auto"/>
        <w:bottom w:val="none" w:sz="0" w:space="0" w:color="auto"/>
        <w:right w:val="none" w:sz="0" w:space="0" w:color="auto"/>
      </w:divBdr>
    </w:div>
    <w:div w:id="820148870">
      <w:bodyDiv w:val="1"/>
      <w:marLeft w:val="0"/>
      <w:marRight w:val="0"/>
      <w:marTop w:val="0"/>
      <w:marBottom w:val="0"/>
      <w:divBdr>
        <w:top w:val="none" w:sz="0" w:space="0" w:color="auto"/>
        <w:left w:val="none" w:sz="0" w:space="0" w:color="auto"/>
        <w:bottom w:val="none" w:sz="0" w:space="0" w:color="auto"/>
        <w:right w:val="none" w:sz="0" w:space="0" w:color="auto"/>
      </w:divBdr>
    </w:div>
    <w:div w:id="820776538">
      <w:bodyDiv w:val="1"/>
      <w:marLeft w:val="0"/>
      <w:marRight w:val="0"/>
      <w:marTop w:val="0"/>
      <w:marBottom w:val="0"/>
      <w:divBdr>
        <w:top w:val="none" w:sz="0" w:space="0" w:color="auto"/>
        <w:left w:val="none" w:sz="0" w:space="0" w:color="auto"/>
        <w:bottom w:val="none" w:sz="0" w:space="0" w:color="auto"/>
        <w:right w:val="none" w:sz="0" w:space="0" w:color="auto"/>
      </w:divBdr>
    </w:div>
    <w:div w:id="821198475">
      <w:bodyDiv w:val="1"/>
      <w:marLeft w:val="0"/>
      <w:marRight w:val="0"/>
      <w:marTop w:val="0"/>
      <w:marBottom w:val="0"/>
      <w:divBdr>
        <w:top w:val="none" w:sz="0" w:space="0" w:color="auto"/>
        <w:left w:val="none" w:sz="0" w:space="0" w:color="auto"/>
        <w:bottom w:val="none" w:sz="0" w:space="0" w:color="auto"/>
        <w:right w:val="none" w:sz="0" w:space="0" w:color="auto"/>
      </w:divBdr>
    </w:div>
    <w:div w:id="822161547">
      <w:bodyDiv w:val="1"/>
      <w:marLeft w:val="0"/>
      <w:marRight w:val="0"/>
      <w:marTop w:val="0"/>
      <w:marBottom w:val="0"/>
      <w:divBdr>
        <w:top w:val="none" w:sz="0" w:space="0" w:color="auto"/>
        <w:left w:val="none" w:sz="0" w:space="0" w:color="auto"/>
        <w:bottom w:val="none" w:sz="0" w:space="0" w:color="auto"/>
        <w:right w:val="none" w:sz="0" w:space="0" w:color="auto"/>
      </w:divBdr>
    </w:div>
    <w:div w:id="826172639">
      <w:bodyDiv w:val="1"/>
      <w:marLeft w:val="0"/>
      <w:marRight w:val="0"/>
      <w:marTop w:val="0"/>
      <w:marBottom w:val="0"/>
      <w:divBdr>
        <w:top w:val="none" w:sz="0" w:space="0" w:color="auto"/>
        <w:left w:val="none" w:sz="0" w:space="0" w:color="auto"/>
        <w:bottom w:val="none" w:sz="0" w:space="0" w:color="auto"/>
        <w:right w:val="none" w:sz="0" w:space="0" w:color="auto"/>
      </w:divBdr>
    </w:div>
    <w:div w:id="828056191">
      <w:bodyDiv w:val="1"/>
      <w:marLeft w:val="0"/>
      <w:marRight w:val="0"/>
      <w:marTop w:val="0"/>
      <w:marBottom w:val="0"/>
      <w:divBdr>
        <w:top w:val="none" w:sz="0" w:space="0" w:color="auto"/>
        <w:left w:val="none" w:sz="0" w:space="0" w:color="auto"/>
        <w:bottom w:val="none" w:sz="0" w:space="0" w:color="auto"/>
        <w:right w:val="none" w:sz="0" w:space="0" w:color="auto"/>
      </w:divBdr>
    </w:div>
    <w:div w:id="831263405">
      <w:bodyDiv w:val="1"/>
      <w:marLeft w:val="0"/>
      <w:marRight w:val="0"/>
      <w:marTop w:val="0"/>
      <w:marBottom w:val="0"/>
      <w:divBdr>
        <w:top w:val="none" w:sz="0" w:space="0" w:color="auto"/>
        <w:left w:val="none" w:sz="0" w:space="0" w:color="auto"/>
        <w:bottom w:val="none" w:sz="0" w:space="0" w:color="auto"/>
        <w:right w:val="none" w:sz="0" w:space="0" w:color="auto"/>
      </w:divBdr>
    </w:div>
    <w:div w:id="831335499">
      <w:bodyDiv w:val="1"/>
      <w:marLeft w:val="0"/>
      <w:marRight w:val="0"/>
      <w:marTop w:val="0"/>
      <w:marBottom w:val="0"/>
      <w:divBdr>
        <w:top w:val="none" w:sz="0" w:space="0" w:color="auto"/>
        <w:left w:val="none" w:sz="0" w:space="0" w:color="auto"/>
        <w:bottom w:val="none" w:sz="0" w:space="0" w:color="auto"/>
        <w:right w:val="none" w:sz="0" w:space="0" w:color="auto"/>
      </w:divBdr>
    </w:div>
    <w:div w:id="832257740">
      <w:bodyDiv w:val="1"/>
      <w:marLeft w:val="0"/>
      <w:marRight w:val="0"/>
      <w:marTop w:val="0"/>
      <w:marBottom w:val="0"/>
      <w:divBdr>
        <w:top w:val="none" w:sz="0" w:space="0" w:color="auto"/>
        <w:left w:val="none" w:sz="0" w:space="0" w:color="auto"/>
        <w:bottom w:val="none" w:sz="0" w:space="0" w:color="auto"/>
        <w:right w:val="none" w:sz="0" w:space="0" w:color="auto"/>
      </w:divBdr>
    </w:div>
    <w:div w:id="832989651">
      <w:bodyDiv w:val="1"/>
      <w:marLeft w:val="0"/>
      <w:marRight w:val="0"/>
      <w:marTop w:val="0"/>
      <w:marBottom w:val="0"/>
      <w:divBdr>
        <w:top w:val="none" w:sz="0" w:space="0" w:color="auto"/>
        <w:left w:val="none" w:sz="0" w:space="0" w:color="auto"/>
        <w:bottom w:val="none" w:sz="0" w:space="0" w:color="auto"/>
        <w:right w:val="none" w:sz="0" w:space="0" w:color="auto"/>
      </w:divBdr>
    </w:div>
    <w:div w:id="835653068">
      <w:bodyDiv w:val="1"/>
      <w:marLeft w:val="0"/>
      <w:marRight w:val="0"/>
      <w:marTop w:val="0"/>
      <w:marBottom w:val="0"/>
      <w:divBdr>
        <w:top w:val="none" w:sz="0" w:space="0" w:color="auto"/>
        <w:left w:val="none" w:sz="0" w:space="0" w:color="auto"/>
        <w:bottom w:val="none" w:sz="0" w:space="0" w:color="auto"/>
        <w:right w:val="none" w:sz="0" w:space="0" w:color="auto"/>
      </w:divBdr>
    </w:div>
    <w:div w:id="836305124">
      <w:bodyDiv w:val="1"/>
      <w:marLeft w:val="0"/>
      <w:marRight w:val="0"/>
      <w:marTop w:val="0"/>
      <w:marBottom w:val="0"/>
      <w:divBdr>
        <w:top w:val="none" w:sz="0" w:space="0" w:color="auto"/>
        <w:left w:val="none" w:sz="0" w:space="0" w:color="auto"/>
        <w:bottom w:val="none" w:sz="0" w:space="0" w:color="auto"/>
        <w:right w:val="none" w:sz="0" w:space="0" w:color="auto"/>
      </w:divBdr>
    </w:div>
    <w:div w:id="838929305">
      <w:bodyDiv w:val="1"/>
      <w:marLeft w:val="0"/>
      <w:marRight w:val="0"/>
      <w:marTop w:val="0"/>
      <w:marBottom w:val="0"/>
      <w:divBdr>
        <w:top w:val="none" w:sz="0" w:space="0" w:color="auto"/>
        <w:left w:val="none" w:sz="0" w:space="0" w:color="auto"/>
        <w:bottom w:val="none" w:sz="0" w:space="0" w:color="auto"/>
        <w:right w:val="none" w:sz="0" w:space="0" w:color="auto"/>
      </w:divBdr>
    </w:div>
    <w:div w:id="839083807">
      <w:bodyDiv w:val="1"/>
      <w:marLeft w:val="0"/>
      <w:marRight w:val="0"/>
      <w:marTop w:val="0"/>
      <w:marBottom w:val="0"/>
      <w:divBdr>
        <w:top w:val="none" w:sz="0" w:space="0" w:color="auto"/>
        <w:left w:val="none" w:sz="0" w:space="0" w:color="auto"/>
        <w:bottom w:val="none" w:sz="0" w:space="0" w:color="auto"/>
        <w:right w:val="none" w:sz="0" w:space="0" w:color="auto"/>
      </w:divBdr>
    </w:div>
    <w:div w:id="840118194">
      <w:bodyDiv w:val="1"/>
      <w:marLeft w:val="0"/>
      <w:marRight w:val="0"/>
      <w:marTop w:val="0"/>
      <w:marBottom w:val="0"/>
      <w:divBdr>
        <w:top w:val="none" w:sz="0" w:space="0" w:color="auto"/>
        <w:left w:val="none" w:sz="0" w:space="0" w:color="auto"/>
        <w:bottom w:val="none" w:sz="0" w:space="0" w:color="auto"/>
        <w:right w:val="none" w:sz="0" w:space="0" w:color="auto"/>
      </w:divBdr>
    </w:div>
    <w:div w:id="840700748">
      <w:bodyDiv w:val="1"/>
      <w:marLeft w:val="0"/>
      <w:marRight w:val="0"/>
      <w:marTop w:val="0"/>
      <w:marBottom w:val="0"/>
      <w:divBdr>
        <w:top w:val="none" w:sz="0" w:space="0" w:color="auto"/>
        <w:left w:val="none" w:sz="0" w:space="0" w:color="auto"/>
        <w:bottom w:val="none" w:sz="0" w:space="0" w:color="auto"/>
        <w:right w:val="none" w:sz="0" w:space="0" w:color="auto"/>
      </w:divBdr>
    </w:div>
    <w:div w:id="842549970">
      <w:bodyDiv w:val="1"/>
      <w:marLeft w:val="0"/>
      <w:marRight w:val="0"/>
      <w:marTop w:val="0"/>
      <w:marBottom w:val="0"/>
      <w:divBdr>
        <w:top w:val="none" w:sz="0" w:space="0" w:color="auto"/>
        <w:left w:val="none" w:sz="0" w:space="0" w:color="auto"/>
        <w:bottom w:val="none" w:sz="0" w:space="0" w:color="auto"/>
        <w:right w:val="none" w:sz="0" w:space="0" w:color="auto"/>
      </w:divBdr>
    </w:div>
    <w:div w:id="843015533">
      <w:bodyDiv w:val="1"/>
      <w:marLeft w:val="0"/>
      <w:marRight w:val="0"/>
      <w:marTop w:val="0"/>
      <w:marBottom w:val="0"/>
      <w:divBdr>
        <w:top w:val="none" w:sz="0" w:space="0" w:color="auto"/>
        <w:left w:val="none" w:sz="0" w:space="0" w:color="auto"/>
        <w:bottom w:val="none" w:sz="0" w:space="0" w:color="auto"/>
        <w:right w:val="none" w:sz="0" w:space="0" w:color="auto"/>
      </w:divBdr>
    </w:div>
    <w:div w:id="843324936">
      <w:bodyDiv w:val="1"/>
      <w:marLeft w:val="0"/>
      <w:marRight w:val="0"/>
      <w:marTop w:val="0"/>
      <w:marBottom w:val="0"/>
      <w:divBdr>
        <w:top w:val="none" w:sz="0" w:space="0" w:color="auto"/>
        <w:left w:val="none" w:sz="0" w:space="0" w:color="auto"/>
        <w:bottom w:val="none" w:sz="0" w:space="0" w:color="auto"/>
        <w:right w:val="none" w:sz="0" w:space="0" w:color="auto"/>
      </w:divBdr>
    </w:div>
    <w:div w:id="843663994">
      <w:bodyDiv w:val="1"/>
      <w:marLeft w:val="0"/>
      <w:marRight w:val="0"/>
      <w:marTop w:val="0"/>
      <w:marBottom w:val="0"/>
      <w:divBdr>
        <w:top w:val="none" w:sz="0" w:space="0" w:color="auto"/>
        <w:left w:val="none" w:sz="0" w:space="0" w:color="auto"/>
        <w:bottom w:val="none" w:sz="0" w:space="0" w:color="auto"/>
        <w:right w:val="none" w:sz="0" w:space="0" w:color="auto"/>
      </w:divBdr>
    </w:div>
    <w:div w:id="845024957">
      <w:bodyDiv w:val="1"/>
      <w:marLeft w:val="0"/>
      <w:marRight w:val="0"/>
      <w:marTop w:val="0"/>
      <w:marBottom w:val="0"/>
      <w:divBdr>
        <w:top w:val="none" w:sz="0" w:space="0" w:color="auto"/>
        <w:left w:val="none" w:sz="0" w:space="0" w:color="auto"/>
        <w:bottom w:val="none" w:sz="0" w:space="0" w:color="auto"/>
        <w:right w:val="none" w:sz="0" w:space="0" w:color="auto"/>
      </w:divBdr>
    </w:div>
    <w:div w:id="845364101">
      <w:bodyDiv w:val="1"/>
      <w:marLeft w:val="0"/>
      <w:marRight w:val="0"/>
      <w:marTop w:val="0"/>
      <w:marBottom w:val="0"/>
      <w:divBdr>
        <w:top w:val="none" w:sz="0" w:space="0" w:color="auto"/>
        <w:left w:val="none" w:sz="0" w:space="0" w:color="auto"/>
        <w:bottom w:val="none" w:sz="0" w:space="0" w:color="auto"/>
        <w:right w:val="none" w:sz="0" w:space="0" w:color="auto"/>
      </w:divBdr>
    </w:div>
    <w:div w:id="847256997">
      <w:bodyDiv w:val="1"/>
      <w:marLeft w:val="0"/>
      <w:marRight w:val="0"/>
      <w:marTop w:val="0"/>
      <w:marBottom w:val="0"/>
      <w:divBdr>
        <w:top w:val="none" w:sz="0" w:space="0" w:color="auto"/>
        <w:left w:val="none" w:sz="0" w:space="0" w:color="auto"/>
        <w:bottom w:val="none" w:sz="0" w:space="0" w:color="auto"/>
        <w:right w:val="none" w:sz="0" w:space="0" w:color="auto"/>
      </w:divBdr>
    </w:div>
    <w:div w:id="848982947">
      <w:bodyDiv w:val="1"/>
      <w:marLeft w:val="0"/>
      <w:marRight w:val="0"/>
      <w:marTop w:val="0"/>
      <w:marBottom w:val="0"/>
      <w:divBdr>
        <w:top w:val="none" w:sz="0" w:space="0" w:color="auto"/>
        <w:left w:val="none" w:sz="0" w:space="0" w:color="auto"/>
        <w:bottom w:val="none" w:sz="0" w:space="0" w:color="auto"/>
        <w:right w:val="none" w:sz="0" w:space="0" w:color="auto"/>
      </w:divBdr>
    </w:div>
    <w:div w:id="850072234">
      <w:bodyDiv w:val="1"/>
      <w:marLeft w:val="0"/>
      <w:marRight w:val="0"/>
      <w:marTop w:val="0"/>
      <w:marBottom w:val="0"/>
      <w:divBdr>
        <w:top w:val="none" w:sz="0" w:space="0" w:color="auto"/>
        <w:left w:val="none" w:sz="0" w:space="0" w:color="auto"/>
        <w:bottom w:val="none" w:sz="0" w:space="0" w:color="auto"/>
        <w:right w:val="none" w:sz="0" w:space="0" w:color="auto"/>
      </w:divBdr>
    </w:div>
    <w:div w:id="851186418">
      <w:bodyDiv w:val="1"/>
      <w:marLeft w:val="0"/>
      <w:marRight w:val="0"/>
      <w:marTop w:val="0"/>
      <w:marBottom w:val="0"/>
      <w:divBdr>
        <w:top w:val="none" w:sz="0" w:space="0" w:color="auto"/>
        <w:left w:val="none" w:sz="0" w:space="0" w:color="auto"/>
        <w:bottom w:val="none" w:sz="0" w:space="0" w:color="auto"/>
        <w:right w:val="none" w:sz="0" w:space="0" w:color="auto"/>
      </w:divBdr>
    </w:div>
    <w:div w:id="851993588">
      <w:bodyDiv w:val="1"/>
      <w:marLeft w:val="0"/>
      <w:marRight w:val="0"/>
      <w:marTop w:val="0"/>
      <w:marBottom w:val="0"/>
      <w:divBdr>
        <w:top w:val="none" w:sz="0" w:space="0" w:color="auto"/>
        <w:left w:val="none" w:sz="0" w:space="0" w:color="auto"/>
        <w:bottom w:val="none" w:sz="0" w:space="0" w:color="auto"/>
        <w:right w:val="none" w:sz="0" w:space="0" w:color="auto"/>
      </w:divBdr>
    </w:div>
    <w:div w:id="856700546">
      <w:bodyDiv w:val="1"/>
      <w:marLeft w:val="0"/>
      <w:marRight w:val="0"/>
      <w:marTop w:val="0"/>
      <w:marBottom w:val="0"/>
      <w:divBdr>
        <w:top w:val="none" w:sz="0" w:space="0" w:color="auto"/>
        <w:left w:val="none" w:sz="0" w:space="0" w:color="auto"/>
        <w:bottom w:val="none" w:sz="0" w:space="0" w:color="auto"/>
        <w:right w:val="none" w:sz="0" w:space="0" w:color="auto"/>
      </w:divBdr>
    </w:div>
    <w:div w:id="865874897">
      <w:bodyDiv w:val="1"/>
      <w:marLeft w:val="0"/>
      <w:marRight w:val="0"/>
      <w:marTop w:val="0"/>
      <w:marBottom w:val="0"/>
      <w:divBdr>
        <w:top w:val="none" w:sz="0" w:space="0" w:color="auto"/>
        <w:left w:val="none" w:sz="0" w:space="0" w:color="auto"/>
        <w:bottom w:val="none" w:sz="0" w:space="0" w:color="auto"/>
        <w:right w:val="none" w:sz="0" w:space="0" w:color="auto"/>
      </w:divBdr>
    </w:div>
    <w:div w:id="866483814">
      <w:bodyDiv w:val="1"/>
      <w:marLeft w:val="0"/>
      <w:marRight w:val="0"/>
      <w:marTop w:val="0"/>
      <w:marBottom w:val="0"/>
      <w:divBdr>
        <w:top w:val="none" w:sz="0" w:space="0" w:color="auto"/>
        <w:left w:val="none" w:sz="0" w:space="0" w:color="auto"/>
        <w:bottom w:val="none" w:sz="0" w:space="0" w:color="auto"/>
        <w:right w:val="none" w:sz="0" w:space="0" w:color="auto"/>
      </w:divBdr>
    </w:div>
    <w:div w:id="866868167">
      <w:bodyDiv w:val="1"/>
      <w:marLeft w:val="0"/>
      <w:marRight w:val="0"/>
      <w:marTop w:val="0"/>
      <w:marBottom w:val="0"/>
      <w:divBdr>
        <w:top w:val="none" w:sz="0" w:space="0" w:color="auto"/>
        <w:left w:val="none" w:sz="0" w:space="0" w:color="auto"/>
        <w:bottom w:val="none" w:sz="0" w:space="0" w:color="auto"/>
        <w:right w:val="none" w:sz="0" w:space="0" w:color="auto"/>
      </w:divBdr>
    </w:div>
    <w:div w:id="868493034">
      <w:bodyDiv w:val="1"/>
      <w:marLeft w:val="0"/>
      <w:marRight w:val="0"/>
      <w:marTop w:val="0"/>
      <w:marBottom w:val="0"/>
      <w:divBdr>
        <w:top w:val="none" w:sz="0" w:space="0" w:color="auto"/>
        <w:left w:val="none" w:sz="0" w:space="0" w:color="auto"/>
        <w:bottom w:val="none" w:sz="0" w:space="0" w:color="auto"/>
        <w:right w:val="none" w:sz="0" w:space="0" w:color="auto"/>
      </w:divBdr>
    </w:div>
    <w:div w:id="870261099">
      <w:bodyDiv w:val="1"/>
      <w:marLeft w:val="0"/>
      <w:marRight w:val="0"/>
      <w:marTop w:val="0"/>
      <w:marBottom w:val="0"/>
      <w:divBdr>
        <w:top w:val="none" w:sz="0" w:space="0" w:color="auto"/>
        <w:left w:val="none" w:sz="0" w:space="0" w:color="auto"/>
        <w:bottom w:val="none" w:sz="0" w:space="0" w:color="auto"/>
        <w:right w:val="none" w:sz="0" w:space="0" w:color="auto"/>
      </w:divBdr>
    </w:div>
    <w:div w:id="870731144">
      <w:bodyDiv w:val="1"/>
      <w:marLeft w:val="0"/>
      <w:marRight w:val="0"/>
      <w:marTop w:val="0"/>
      <w:marBottom w:val="0"/>
      <w:divBdr>
        <w:top w:val="none" w:sz="0" w:space="0" w:color="auto"/>
        <w:left w:val="none" w:sz="0" w:space="0" w:color="auto"/>
        <w:bottom w:val="none" w:sz="0" w:space="0" w:color="auto"/>
        <w:right w:val="none" w:sz="0" w:space="0" w:color="auto"/>
      </w:divBdr>
    </w:div>
    <w:div w:id="871575299">
      <w:bodyDiv w:val="1"/>
      <w:marLeft w:val="0"/>
      <w:marRight w:val="0"/>
      <w:marTop w:val="0"/>
      <w:marBottom w:val="0"/>
      <w:divBdr>
        <w:top w:val="none" w:sz="0" w:space="0" w:color="auto"/>
        <w:left w:val="none" w:sz="0" w:space="0" w:color="auto"/>
        <w:bottom w:val="none" w:sz="0" w:space="0" w:color="auto"/>
        <w:right w:val="none" w:sz="0" w:space="0" w:color="auto"/>
      </w:divBdr>
    </w:div>
    <w:div w:id="874275782">
      <w:bodyDiv w:val="1"/>
      <w:marLeft w:val="0"/>
      <w:marRight w:val="0"/>
      <w:marTop w:val="0"/>
      <w:marBottom w:val="0"/>
      <w:divBdr>
        <w:top w:val="none" w:sz="0" w:space="0" w:color="auto"/>
        <w:left w:val="none" w:sz="0" w:space="0" w:color="auto"/>
        <w:bottom w:val="none" w:sz="0" w:space="0" w:color="auto"/>
        <w:right w:val="none" w:sz="0" w:space="0" w:color="auto"/>
      </w:divBdr>
    </w:div>
    <w:div w:id="874780652">
      <w:bodyDiv w:val="1"/>
      <w:marLeft w:val="0"/>
      <w:marRight w:val="0"/>
      <w:marTop w:val="0"/>
      <w:marBottom w:val="0"/>
      <w:divBdr>
        <w:top w:val="none" w:sz="0" w:space="0" w:color="auto"/>
        <w:left w:val="none" w:sz="0" w:space="0" w:color="auto"/>
        <w:bottom w:val="none" w:sz="0" w:space="0" w:color="auto"/>
        <w:right w:val="none" w:sz="0" w:space="0" w:color="auto"/>
      </w:divBdr>
    </w:div>
    <w:div w:id="878664324">
      <w:bodyDiv w:val="1"/>
      <w:marLeft w:val="0"/>
      <w:marRight w:val="0"/>
      <w:marTop w:val="0"/>
      <w:marBottom w:val="0"/>
      <w:divBdr>
        <w:top w:val="none" w:sz="0" w:space="0" w:color="auto"/>
        <w:left w:val="none" w:sz="0" w:space="0" w:color="auto"/>
        <w:bottom w:val="none" w:sz="0" w:space="0" w:color="auto"/>
        <w:right w:val="none" w:sz="0" w:space="0" w:color="auto"/>
      </w:divBdr>
    </w:div>
    <w:div w:id="880091279">
      <w:bodyDiv w:val="1"/>
      <w:marLeft w:val="0"/>
      <w:marRight w:val="0"/>
      <w:marTop w:val="0"/>
      <w:marBottom w:val="0"/>
      <w:divBdr>
        <w:top w:val="none" w:sz="0" w:space="0" w:color="auto"/>
        <w:left w:val="none" w:sz="0" w:space="0" w:color="auto"/>
        <w:bottom w:val="none" w:sz="0" w:space="0" w:color="auto"/>
        <w:right w:val="none" w:sz="0" w:space="0" w:color="auto"/>
      </w:divBdr>
    </w:div>
    <w:div w:id="880437428">
      <w:bodyDiv w:val="1"/>
      <w:marLeft w:val="0"/>
      <w:marRight w:val="0"/>
      <w:marTop w:val="0"/>
      <w:marBottom w:val="0"/>
      <w:divBdr>
        <w:top w:val="none" w:sz="0" w:space="0" w:color="auto"/>
        <w:left w:val="none" w:sz="0" w:space="0" w:color="auto"/>
        <w:bottom w:val="none" w:sz="0" w:space="0" w:color="auto"/>
        <w:right w:val="none" w:sz="0" w:space="0" w:color="auto"/>
      </w:divBdr>
    </w:div>
    <w:div w:id="881748720">
      <w:bodyDiv w:val="1"/>
      <w:marLeft w:val="0"/>
      <w:marRight w:val="0"/>
      <w:marTop w:val="0"/>
      <w:marBottom w:val="0"/>
      <w:divBdr>
        <w:top w:val="none" w:sz="0" w:space="0" w:color="auto"/>
        <w:left w:val="none" w:sz="0" w:space="0" w:color="auto"/>
        <w:bottom w:val="none" w:sz="0" w:space="0" w:color="auto"/>
        <w:right w:val="none" w:sz="0" w:space="0" w:color="auto"/>
      </w:divBdr>
    </w:div>
    <w:div w:id="884097543">
      <w:bodyDiv w:val="1"/>
      <w:marLeft w:val="0"/>
      <w:marRight w:val="0"/>
      <w:marTop w:val="0"/>
      <w:marBottom w:val="0"/>
      <w:divBdr>
        <w:top w:val="none" w:sz="0" w:space="0" w:color="auto"/>
        <w:left w:val="none" w:sz="0" w:space="0" w:color="auto"/>
        <w:bottom w:val="none" w:sz="0" w:space="0" w:color="auto"/>
        <w:right w:val="none" w:sz="0" w:space="0" w:color="auto"/>
      </w:divBdr>
    </w:div>
    <w:div w:id="885331554">
      <w:bodyDiv w:val="1"/>
      <w:marLeft w:val="0"/>
      <w:marRight w:val="0"/>
      <w:marTop w:val="0"/>
      <w:marBottom w:val="0"/>
      <w:divBdr>
        <w:top w:val="none" w:sz="0" w:space="0" w:color="auto"/>
        <w:left w:val="none" w:sz="0" w:space="0" w:color="auto"/>
        <w:bottom w:val="none" w:sz="0" w:space="0" w:color="auto"/>
        <w:right w:val="none" w:sz="0" w:space="0" w:color="auto"/>
      </w:divBdr>
    </w:div>
    <w:div w:id="888492786">
      <w:bodyDiv w:val="1"/>
      <w:marLeft w:val="0"/>
      <w:marRight w:val="0"/>
      <w:marTop w:val="0"/>
      <w:marBottom w:val="0"/>
      <w:divBdr>
        <w:top w:val="none" w:sz="0" w:space="0" w:color="auto"/>
        <w:left w:val="none" w:sz="0" w:space="0" w:color="auto"/>
        <w:bottom w:val="none" w:sz="0" w:space="0" w:color="auto"/>
        <w:right w:val="none" w:sz="0" w:space="0" w:color="auto"/>
      </w:divBdr>
    </w:div>
    <w:div w:id="890506234">
      <w:bodyDiv w:val="1"/>
      <w:marLeft w:val="0"/>
      <w:marRight w:val="0"/>
      <w:marTop w:val="0"/>
      <w:marBottom w:val="0"/>
      <w:divBdr>
        <w:top w:val="none" w:sz="0" w:space="0" w:color="auto"/>
        <w:left w:val="none" w:sz="0" w:space="0" w:color="auto"/>
        <w:bottom w:val="none" w:sz="0" w:space="0" w:color="auto"/>
        <w:right w:val="none" w:sz="0" w:space="0" w:color="auto"/>
      </w:divBdr>
    </w:div>
    <w:div w:id="891161033">
      <w:bodyDiv w:val="1"/>
      <w:marLeft w:val="0"/>
      <w:marRight w:val="0"/>
      <w:marTop w:val="0"/>
      <w:marBottom w:val="0"/>
      <w:divBdr>
        <w:top w:val="none" w:sz="0" w:space="0" w:color="auto"/>
        <w:left w:val="none" w:sz="0" w:space="0" w:color="auto"/>
        <w:bottom w:val="none" w:sz="0" w:space="0" w:color="auto"/>
        <w:right w:val="none" w:sz="0" w:space="0" w:color="auto"/>
      </w:divBdr>
    </w:div>
    <w:div w:id="893393135">
      <w:bodyDiv w:val="1"/>
      <w:marLeft w:val="0"/>
      <w:marRight w:val="0"/>
      <w:marTop w:val="0"/>
      <w:marBottom w:val="0"/>
      <w:divBdr>
        <w:top w:val="none" w:sz="0" w:space="0" w:color="auto"/>
        <w:left w:val="none" w:sz="0" w:space="0" w:color="auto"/>
        <w:bottom w:val="none" w:sz="0" w:space="0" w:color="auto"/>
        <w:right w:val="none" w:sz="0" w:space="0" w:color="auto"/>
      </w:divBdr>
    </w:div>
    <w:div w:id="895051297">
      <w:bodyDiv w:val="1"/>
      <w:marLeft w:val="0"/>
      <w:marRight w:val="0"/>
      <w:marTop w:val="0"/>
      <w:marBottom w:val="0"/>
      <w:divBdr>
        <w:top w:val="none" w:sz="0" w:space="0" w:color="auto"/>
        <w:left w:val="none" w:sz="0" w:space="0" w:color="auto"/>
        <w:bottom w:val="none" w:sz="0" w:space="0" w:color="auto"/>
        <w:right w:val="none" w:sz="0" w:space="0" w:color="auto"/>
      </w:divBdr>
    </w:div>
    <w:div w:id="899756402">
      <w:bodyDiv w:val="1"/>
      <w:marLeft w:val="0"/>
      <w:marRight w:val="0"/>
      <w:marTop w:val="0"/>
      <w:marBottom w:val="0"/>
      <w:divBdr>
        <w:top w:val="none" w:sz="0" w:space="0" w:color="auto"/>
        <w:left w:val="none" w:sz="0" w:space="0" w:color="auto"/>
        <w:bottom w:val="none" w:sz="0" w:space="0" w:color="auto"/>
        <w:right w:val="none" w:sz="0" w:space="0" w:color="auto"/>
      </w:divBdr>
    </w:div>
    <w:div w:id="901211571">
      <w:bodyDiv w:val="1"/>
      <w:marLeft w:val="0"/>
      <w:marRight w:val="0"/>
      <w:marTop w:val="0"/>
      <w:marBottom w:val="0"/>
      <w:divBdr>
        <w:top w:val="none" w:sz="0" w:space="0" w:color="auto"/>
        <w:left w:val="none" w:sz="0" w:space="0" w:color="auto"/>
        <w:bottom w:val="none" w:sz="0" w:space="0" w:color="auto"/>
        <w:right w:val="none" w:sz="0" w:space="0" w:color="auto"/>
      </w:divBdr>
    </w:div>
    <w:div w:id="902059759">
      <w:bodyDiv w:val="1"/>
      <w:marLeft w:val="0"/>
      <w:marRight w:val="0"/>
      <w:marTop w:val="0"/>
      <w:marBottom w:val="0"/>
      <w:divBdr>
        <w:top w:val="none" w:sz="0" w:space="0" w:color="auto"/>
        <w:left w:val="none" w:sz="0" w:space="0" w:color="auto"/>
        <w:bottom w:val="none" w:sz="0" w:space="0" w:color="auto"/>
        <w:right w:val="none" w:sz="0" w:space="0" w:color="auto"/>
      </w:divBdr>
    </w:div>
    <w:div w:id="902955759">
      <w:bodyDiv w:val="1"/>
      <w:marLeft w:val="0"/>
      <w:marRight w:val="0"/>
      <w:marTop w:val="0"/>
      <w:marBottom w:val="0"/>
      <w:divBdr>
        <w:top w:val="none" w:sz="0" w:space="0" w:color="auto"/>
        <w:left w:val="none" w:sz="0" w:space="0" w:color="auto"/>
        <w:bottom w:val="none" w:sz="0" w:space="0" w:color="auto"/>
        <w:right w:val="none" w:sz="0" w:space="0" w:color="auto"/>
      </w:divBdr>
    </w:div>
    <w:div w:id="905184191">
      <w:bodyDiv w:val="1"/>
      <w:marLeft w:val="0"/>
      <w:marRight w:val="0"/>
      <w:marTop w:val="0"/>
      <w:marBottom w:val="0"/>
      <w:divBdr>
        <w:top w:val="none" w:sz="0" w:space="0" w:color="auto"/>
        <w:left w:val="none" w:sz="0" w:space="0" w:color="auto"/>
        <w:bottom w:val="none" w:sz="0" w:space="0" w:color="auto"/>
        <w:right w:val="none" w:sz="0" w:space="0" w:color="auto"/>
      </w:divBdr>
    </w:div>
    <w:div w:id="905455381">
      <w:bodyDiv w:val="1"/>
      <w:marLeft w:val="0"/>
      <w:marRight w:val="0"/>
      <w:marTop w:val="0"/>
      <w:marBottom w:val="0"/>
      <w:divBdr>
        <w:top w:val="none" w:sz="0" w:space="0" w:color="auto"/>
        <w:left w:val="none" w:sz="0" w:space="0" w:color="auto"/>
        <w:bottom w:val="none" w:sz="0" w:space="0" w:color="auto"/>
        <w:right w:val="none" w:sz="0" w:space="0" w:color="auto"/>
      </w:divBdr>
    </w:div>
    <w:div w:id="906837445">
      <w:bodyDiv w:val="1"/>
      <w:marLeft w:val="0"/>
      <w:marRight w:val="0"/>
      <w:marTop w:val="0"/>
      <w:marBottom w:val="0"/>
      <w:divBdr>
        <w:top w:val="none" w:sz="0" w:space="0" w:color="auto"/>
        <w:left w:val="none" w:sz="0" w:space="0" w:color="auto"/>
        <w:bottom w:val="none" w:sz="0" w:space="0" w:color="auto"/>
        <w:right w:val="none" w:sz="0" w:space="0" w:color="auto"/>
      </w:divBdr>
    </w:div>
    <w:div w:id="911542037">
      <w:bodyDiv w:val="1"/>
      <w:marLeft w:val="0"/>
      <w:marRight w:val="0"/>
      <w:marTop w:val="0"/>
      <w:marBottom w:val="0"/>
      <w:divBdr>
        <w:top w:val="none" w:sz="0" w:space="0" w:color="auto"/>
        <w:left w:val="none" w:sz="0" w:space="0" w:color="auto"/>
        <w:bottom w:val="none" w:sz="0" w:space="0" w:color="auto"/>
        <w:right w:val="none" w:sz="0" w:space="0" w:color="auto"/>
      </w:divBdr>
    </w:div>
    <w:div w:id="911936706">
      <w:bodyDiv w:val="1"/>
      <w:marLeft w:val="0"/>
      <w:marRight w:val="0"/>
      <w:marTop w:val="0"/>
      <w:marBottom w:val="0"/>
      <w:divBdr>
        <w:top w:val="none" w:sz="0" w:space="0" w:color="auto"/>
        <w:left w:val="none" w:sz="0" w:space="0" w:color="auto"/>
        <w:bottom w:val="none" w:sz="0" w:space="0" w:color="auto"/>
        <w:right w:val="none" w:sz="0" w:space="0" w:color="auto"/>
      </w:divBdr>
    </w:div>
    <w:div w:id="913514536">
      <w:bodyDiv w:val="1"/>
      <w:marLeft w:val="0"/>
      <w:marRight w:val="0"/>
      <w:marTop w:val="0"/>
      <w:marBottom w:val="0"/>
      <w:divBdr>
        <w:top w:val="none" w:sz="0" w:space="0" w:color="auto"/>
        <w:left w:val="none" w:sz="0" w:space="0" w:color="auto"/>
        <w:bottom w:val="none" w:sz="0" w:space="0" w:color="auto"/>
        <w:right w:val="none" w:sz="0" w:space="0" w:color="auto"/>
      </w:divBdr>
    </w:div>
    <w:div w:id="914823272">
      <w:bodyDiv w:val="1"/>
      <w:marLeft w:val="0"/>
      <w:marRight w:val="0"/>
      <w:marTop w:val="0"/>
      <w:marBottom w:val="0"/>
      <w:divBdr>
        <w:top w:val="none" w:sz="0" w:space="0" w:color="auto"/>
        <w:left w:val="none" w:sz="0" w:space="0" w:color="auto"/>
        <w:bottom w:val="none" w:sz="0" w:space="0" w:color="auto"/>
        <w:right w:val="none" w:sz="0" w:space="0" w:color="auto"/>
      </w:divBdr>
    </w:div>
    <w:div w:id="914973410">
      <w:bodyDiv w:val="1"/>
      <w:marLeft w:val="0"/>
      <w:marRight w:val="0"/>
      <w:marTop w:val="0"/>
      <w:marBottom w:val="0"/>
      <w:divBdr>
        <w:top w:val="none" w:sz="0" w:space="0" w:color="auto"/>
        <w:left w:val="none" w:sz="0" w:space="0" w:color="auto"/>
        <w:bottom w:val="none" w:sz="0" w:space="0" w:color="auto"/>
        <w:right w:val="none" w:sz="0" w:space="0" w:color="auto"/>
      </w:divBdr>
    </w:div>
    <w:div w:id="916207684">
      <w:bodyDiv w:val="1"/>
      <w:marLeft w:val="0"/>
      <w:marRight w:val="0"/>
      <w:marTop w:val="0"/>
      <w:marBottom w:val="0"/>
      <w:divBdr>
        <w:top w:val="none" w:sz="0" w:space="0" w:color="auto"/>
        <w:left w:val="none" w:sz="0" w:space="0" w:color="auto"/>
        <w:bottom w:val="none" w:sz="0" w:space="0" w:color="auto"/>
        <w:right w:val="none" w:sz="0" w:space="0" w:color="auto"/>
      </w:divBdr>
    </w:div>
    <w:div w:id="917321643">
      <w:bodyDiv w:val="1"/>
      <w:marLeft w:val="0"/>
      <w:marRight w:val="0"/>
      <w:marTop w:val="0"/>
      <w:marBottom w:val="0"/>
      <w:divBdr>
        <w:top w:val="none" w:sz="0" w:space="0" w:color="auto"/>
        <w:left w:val="none" w:sz="0" w:space="0" w:color="auto"/>
        <w:bottom w:val="none" w:sz="0" w:space="0" w:color="auto"/>
        <w:right w:val="none" w:sz="0" w:space="0" w:color="auto"/>
      </w:divBdr>
    </w:div>
    <w:div w:id="917442842">
      <w:bodyDiv w:val="1"/>
      <w:marLeft w:val="0"/>
      <w:marRight w:val="0"/>
      <w:marTop w:val="0"/>
      <w:marBottom w:val="0"/>
      <w:divBdr>
        <w:top w:val="none" w:sz="0" w:space="0" w:color="auto"/>
        <w:left w:val="none" w:sz="0" w:space="0" w:color="auto"/>
        <w:bottom w:val="none" w:sz="0" w:space="0" w:color="auto"/>
        <w:right w:val="none" w:sz="0" w:space="0" w:color="auto"/>
      </w:divBdr>
    </w:div>
    <w:div w:id="918831624">
      <w:bodyDiv w:val="1"/>
      <w:marLeft w:val="0"/>
      <w:marRight w:val="0"/>
      <w:marTop w:val="0"/>
      <w:marBottom w:val="0"/>
      <w:divBdr>
        <w:top w:val="none" w:sz="0" w:space="0" w:color="auto"/>
        <w:left w:val="none" w:sz="0" w:space="0" w:color="auto"/>
        <w:bottom w:val="none" w:sz="0" w:space="0" w:color="auto"/>
        <w:right w:val="none" w:sz="0" w:space="0" w:color="auto"/>
      </w:divBdr>
    </w:div>
    <w:div w:id="919749298">
      <w:bodyDiv w:val="1"/>
      <w:marLeft w:val="0"/>
      <w:marRight w:val="0"/>
      <w:marTop w:val="0"/>
      <w:marBottom w:val="0"/>
      <w:divBdr>
        <w:top w:val="none" w:sz="0" w:space="0" w:color="auto"/>
        <w:left w:val="none" w:sz="0" w:space="0" w:color="auto"/>
        <w:bottom w:val="none" w:sz="0" w:space="0" w:color="auto"/>
        <w:right w:val="none" w:sz="0" w:space="0" w:color="auto"/>
      </w:divBdr>
    </w:div>
    <w:div w:id="921716539">
      <w:bodyDiv w:val="1"/>
      <w:marLeft w:val="0"/>
      <w:marRight w:val="0"/>
      <w:marTop w:val="0"/>
      <w:marBottom w:val="0"/>
      <w:divBdr>
        <w:top w:val="none" w:sz="0" w:space="0" w:color="auto"/>
        <w:left w:val="none" w:sz="0" w:space="0" w:color="auto"/>
        <w:bottom w:val="none" w:sz="0" w:space="0" w:color="auto"/>
        <w:right w:val="none" w:sz="0" w:space="0" w:color="auto"/>
      </w:divBdr>
    </w:div>
    <w:div w:id="922571376">
      <w:bodyDiv w:val="1"/>
      <w:marLeft w:val="0"/>
      <w:marRight w:val="0"/>
      <w:marTop w:val="0"/>
      <w:marBottom w:val="0"/>
      <w:divBdr>
        <w:top w:val="none" w:sz="0" w:space="0" w:color="auto"/>
        <w:left w:val="none" w:sz="0" w:space="0" w:color="auto"/>
        <w:bottom w:val="none" w:sz="0" w:space="0" w:color="auto"/>
        <w:right w:val="none" w:sz="0" w:space="0" w:color="auto"/>
      </w:divBdr>
    </w:div>
    <w:div w:id="926228406">
      <w:bodyDiv w:val="1"/>
      <w:marLeft w:val="0"/>
      <w:marRight w:val="0"/>
      <w:marTop w:val="0"/>
      <w:marBottom w:val="0"/>
      <w:divBdr>
        <w:top w:val="none" w:sz="0" w:space="0" w:color="auto"/>
        <w:left w:val="none" w:sz="0" w:space="0" w:color="auto"/>
        <w:bottom w:val="none" w:sz="0" w:space="0" w:color="auto"/>
        <w:right w:val="none" w:sz="0" w:space="0" w:color="auto"/>
      </w:divBdr>
    </w:div>
    <w:div w:id="926688492">
      <w:bodyDiv w:val="1"/>
      <w:marLeft w:val="0"/>
      <w:marRight w:val="0"/>
      <w:marTop w:val="0"/>
      <w:marBottom w:val="0"/>
      <w:divBdr>
        <w:top w:val="none" w:sz="0" w:space="0" w:color="auto"/>
        <w:left w:val="none" w:sz="0" w:space="0" w:color="auto"/>
        <w:bottom w:val="none" w:sz="0" w:space="0" w:color="auto"/>
        <w:right w:val="none" w:sz="0" w:space="0" w:color="auto"/>
      </w:divBdr>
    </w:div>
    <w:div w:id="927888052">
      <w:bodyDiv w:val="1"/>
      <w:marLeft w:val="0"/>
      <w:marRight w:val="0"/>
      <w:marTop w:val="0"/>
      <w:marBottom w:val="0"/>
      <w:divBdr>
        <w:top w:val="none" w:sz="0" w:space="0" w:color="auto"/>
        <w:left w:val="none" w:sz="0" w:space="0" w:color="auto"/>
        <w:bottom w:val="none" w:sz="0" w:space="0" w:color="auto"/>
        <w:right w:val="none" w:sz="0" w:space="0" w:color="auto"/>
      </w:divBdr>
    </w:div>
    <w:div w:id="929314212">
      <w:bodyDiv w:val="1"/>
      <w:marLeft w:val="0"/>
      <w:marRight w:val="0"/>
      <w:marTop w:val="0"/>
      <w:marBottom w:val="0"/>
      <w:divBdr>
        <w:top w:val="none" w:sz="0" w:space="0" w:color="auto"/>
        <w:left w:val="none" w:sz="0" w:space="0" w:color="auto"/>
        <w:bottom w:val="none" w:sz="0" w:space="0" w:color="auto"/>
        <w:right w:val="none" w:sz="0" w:space="0" w:color="auto"/>
      </w:divBdr>
    </w:div>
    <w:div w:id="930312468">
      <w:bodyDiv w:val="1"/>
      <w:marLeft w:val="0"/>
      <w:marRight w:val="0"/>
      <w:marTop w:val="0"/>
      <w:marBottom w:val="0"/>
      <w:divBdr>
        <w:top w:val="none" w:sz="0" w:space="0" w:color="auto"/>
        <w:left w:val="none" w:sz="0" w:space="0" w:color="auto"/>
        <w:bottom w:val="none" w:sz="0" w:space="0" w:color="auto"/>
        <w:right w:val="none" w:sz="0" w:space="0" w:color="auto"/>
      </w:divBdr>
    </w:div>
    <w:div w:id="930578431">
      <w:bodyDiv w:val="1"/>
      <w:marLeft w:val="0"/>
      <w:marRight w:val="0"/>
      <w:marTop w:val="0"/>
      <w:marBottom w:val="0"/>
      <w:divBdr>
        <w:top w:val="none" w:sz="0" w:space="0" w:color="auto"/>
        <w:left w:val="none" w:sz="0" w:space="0" w:color="auto"/>
        <w:bottom w:val="none" w:sz="0" w:space="0" w:color="auto"/>
        <w:right w:val="none" w:sz="0" w:space="0" w:color="auto"/>
      </w:divBdr>
    </w:div>
    <w:div w:id="930892342">
      <w:bodyDiv w:val="1"/>
      <w:marLeft w:val="0"/>
      <w:marRight w:val="0"/>
      <w:marTop w:val="0"/>
      <w:marBottom w:val="0"/>
      <w:divBdr>
        <w:top w:val="none" w:sz="0" w:space="0" w:color="auto"/>
        <w:left w:val="none" w:sz="0" w:space="0" w:color="auto"/>
        <w:bottom w:val="none" w:sz="0" w:space="0" w:color="auto"/>
        <w:right w:val="none" w:sz="0" w:space="0" w:color="auto"/>
      </w:divBdr>
    </w:div>
    <w:div w:id="932779265">
      <w:bodyDiv w:val="1"/>
      <w:marLeft w:val="0"/>
      <w:marRight w:val="0"/>
      <w:marTop w:val="0"/>
      <w:marBottom w:val="0"/>
      <w:divBdr>
        <w:top w:val="none" w:sz="0" w:space="0" w:color="auto"/>
        <w:left w:val="none" w:sz="0" w:space="0" w:color="auto"/>
        <w:bottom w:val="none" w:sz="0" w:space="0" w:color="auto"/>
        <w:right w:val="none" w:sz="0" w:space="0" w:color="auto"/>
      </w:divBdr>
    </w:div>
    <w:div w:id="935333094">
      <w:bodyDiv w:val="1"/>
      <w:marLeft w:val="0"/>
      <w:marRight w:val="0"/>
      <w:marTop w:val="0"/>
      <w:marBottom w:val="0"/>
      <w:divBdr>
        <w:top w:val="none" w:sz="0" w:space="0" w:color="auto"/>
        <w:left w:val="none" w:sz="0" w:space="0" w:color="auto"/>
        <w:bottom w:val="none" w:sz="0" w:space="0" w:color="auto"/>
        <w:right w:val="none" w:sz="0" w:space="0" w:color="auto"/>
      </w:divBdr>
    </w:div>
    <w:div w:id="937564047">
      <w:bodyDiv w:val="1"/>
      <w:marLeft w:val="0"/>
      <w:marRight w:val="0"/>
      <w:marTop w:val="0"/>
      <w:marBottom w:val="0"/>
      <w:divBdr>
        <w:top w:val="none" w:sz="0" w:space="0" w:color="auto"/>
        <w:left w:val="none" w:sz="0" w:space="0" w:color="auto"/>
        <w:bottom w:val="none" w:sz="0" w:space="0" w:color="auto"/>
        <w:right w:val="none" w:sz="0" w:space="0" w:color="auto"/>
      </w:divBdr>
    </w:div>
    <w:div w:id="938175049">
      <w:bodyDiv w:val="1"/>
      <w:marLeft w:val="0"/>
      <w:marRight w:val="0"/>
      <w:marTop w:val="0"/>
      <w:marBottom w:val="0"/>
      <w:divBdr>
        <w:top w:val="none" w:sz="0" w:space="0" w:color="auto"/>
        <w:left w:val="none" w:sz="0" w:space="0" w:color="auto"/>
        <w:bottom w:val="none" w:sz="0" w:space="0" w:color="auto"/>
        <w:right w:val="none" w:sz="0" w:space="0" w:color="auto"/>
      </w:divBdr>
    </w:div>
    <w:div w:id="938413999">
      <w:bodyDiv w:val="1"/>
      <w:marLeft w:val="0"/>
      <w:marRight w:val="0"/>
      <w:marTop w:val="0"/>
      <w:marBottom w:val="0"/>
      <w:divBdr>
        <w:top w:val="none" w:sz="0" w:space="0" w:color="auto"/>
        <w:left w:val="none" w:sz="0" w:space="0" w:color="auto"/>
        <w:bottom w:val="none" w:sz="0" w:space="0" w:color="auto"/>
        <w:right w:val="none" w:sz="0" w:space="0" w:color="auto"/>
      </w:divBdr>
    </w:div>
    <w:div w:id="938951001">
      <w:bodyDiv w:val="1"/>
      <w:marLeft w:val="0"/>
      <w:marRight w:val="0"/>
      <w:marTop w:val="0"/>
      <w:marBottom w:val="0"/>
      <w:divBdr>
        <w:top w:val="none" w:sz="0" w:space="0" w:color="auto"/>
        <w:left w:val="none" w:sz="0" w:space="0" w:color="auto"/>
        <w:bottom w:val="none" w:sz="0" w:space="0" w:color="auto"/>
        <w:right w:val="none" w:sz="0" w:space="0" w:color="auto"/>
      </w:divBdr>
    </w:div>
    <w:div w:id="945117913">
      <w:bodyDiv w:val="1"/>
      <w:marLeft w:val="0"/>
      <w:marRight w:val="0"/>
      <w:marTop w:val="0"/>
      <w:marBottom w:val="0"/>
      <w:divBdr>
        <w:top w:val="none" w:sz="0" w:space="0" w:color="auto"/>
        <w:left w:val="none" w:sz="0" w:space="0" w:color="auto"/>
        <w:bottom w:val="none" w:sz="0" w:space="0" w:color="auto"/>
        <w:right w:val="none" w:sz="0" w:space="0" w:color="auto"/>
      </w:divBdr>
    </w:div>
    <w:div w:id="945187029">
      <w:bodyDiv w:val="1"/>
      <w:marLeft w:val="0"/>
      <w:marRight w:val="0"/>
      <w:marTop w:val="0"/>
      <w:marBottom w:val="0"/>
      <w:divBdr>
        <w:top w:val="none" w:sz="0" w:space="0" w:color="auto"/>
        <w:left w:val="none" w:sz="0" w:space="0" w:color="auto"/>
        <w:bottom w:val="none" w:sz="0" w:space="0" w:color="auto"/>
        <w:right w:val="none" w:sz="0" w:space="0" w:color="auto"/>
      </w:divBdr>
    </w:div>
    <w:div w:id="948901216">
      <w:bodyDiv w:val="1"/>
      <w:marLeft w:val="0"/>
      <w:marRight w:val="0"/>
      <w:marTop w:val="0"/>
      <w:marBottom w:val="0"/>
      <w:divBdr>
        <w:top w:val="none" w:sz="0" w:space="0" w:color="auto"/>
        <w:left w:val="none" w:sz="0" w:space="0" w:color="auto"/>
        <w:bottom w:val="none" w:sz="0" w:space="0" w:color="auto"/>
        <w:right w:val="none" w:sz="0" w:space="0" w:color="auto"/>
      </w:divBdr>
    </w:div>
    <w:div w:id="951326870">
      <w:bodyDiv w:val="1"/>
      <w:marLeft w:val="0"/>
      <w:marRight w:val="0"/>
      <w:marTop w:val="0"/>
      <w:marBottom w:val="0"/>
      <w:divBdr>
        <w:top w:val="none" w:sz="0" w:space="0" w:color="auto"/>
        <w:left w:val="none" w:sz="0" w:space="0" w:color="auto"/>
        <w:bottom w:val="none" w:sz="0" w:space="0" w:color="auto"/>
        <w:right w:val="none" w:sz="0" w:space="0" w:color="auto"/>
      </w:divBdr>
    </w:div>
    <w:div w:id="952982456">
      <w:bodyDiv w:val="1"/>
      <w:marLeft w:val="0"/>
      <w:marRight w:val="0"/>
      <w:marTop w:val="0"/>
      <w:marBottom w:val="0"/>
      <w:divBdr>
        <w:top w:val="none" w:sz="0" w:space="0" w:color="auto"/>
        <w:left w:val="none" w:sz="0" w:space="0" w:color="auto"/>
        <w:bottom w:val="none" w:sz="0" w:space="0" w:color="auto"/>
        <w:right w:val="none" w:sz="0" w:space="0" w:color="auto"/>
      </w:divBdr>
    </w:div>
    <w:div w:id="954677089">
      <w:bodyDiv w:val="1"/>
      <w:marLeft w:val="0"/>
      <w:marRight w:val="0"/>
      <w:marTop w:val="0"/>
      <w:marBottom w:val="0"/>
      <w:divBdr>
        <w:top w:val="none" w:sz="0" w:space="0" w:color="auto"/>
        <w:left w:val="none" w:sz="0" w:space="0" w:color="auto"/>
        <w:bottom w:val="none" w:sz="0" w:space="0" w:color="auto"/>
        <w:right w:val="none" w:sz="0" w:space="0" w:color="auto"/>
      </w:divBdr>
    </w:div>
    <w:div w:id="955723049">
      <w:bodyDiv w:val="1"/>
      <w:marLeft w:val="0"/>
      <w:marRight w:val="0"/>
      <w:marTop w:val="0"/>
      <w:marBottom w:val="0"/>
      <w:divBdr>
        <w:top w:val="none" w:sz="0" w:space="0" w:color="auto"/>
        <w:left w:val="none" w:sz="0" w:space="0" w:color="auto"/>
        <w:bottom w:val="none" w:sz="0" w:space="0" w:color="auto"/>
        <w:right w:val="none" w:sz="0" w:space="0" w:color="auto"/>
      </w:divBdr>
    </w:div>
    <w:div w:id="957951166">
      <w:bodyDiv w:val="1"/>
      <w:marLeft w:val="0"/>
      <w:marRight w:val="0"/>
      <w:marTop w:val="0"/>
      <w:marBottom w:val="0"/>
      <w:divBdr>
        <w:top w:val="none" w:sz="0" w:space="0" w:color="auto"/>
        <w:left w:val="none" w:sz="0" w:space="0" w:color="auto"/>
        <w:bottom w:val="none" w:sz="0" w:space="0" w:color="auto"/>
        <w:right w:val="none" w:sz="0" w:space="0" w:color="auto"/>
      </w:divBdr>
    </w:div>
    <w:div w:id="963124015">
      <w:bodyDiv w:val="1"/>
      <w:marLeft w:val="0"/>
      <w:marRight w:val="0"/>
      <w:marTop w:val="0"/>
      <w:marBottom w:val="0"/>
      <w:divBdr>
        <w:top w:val="none" w:sz="0" w:space="0" w:color="auto"/>
        <w:left w:val="none" w:sz="0" w:space="0" w:color="auto"/>
        <w:bottom w:val="none" w:sz="0" w:space="0" w:color="auto"/>
        <w:right w:val="none" w:sz="0" w:space="0" w:color="auto"/>
      </w:divBdr>
    </w:div>
    <w:div w:id="963803207">
      <w:bodyDiv w:val="1"/>
      <w:marLeft w:val="0"/>
      <w:marRight w:val="0"/>
      <w:marTop w:val="0"/>
      <w:marBottom w:val="0"/>
      <w:divBdr>
        <w:top w:val="none" w:sz="0" w:space="0" w:color="auto"/>
        <w:left w:val="none" w:sz="0" w:space="0" w:color="auto"/>
        <w:bottom w:val="none" w:sz="0" w:space="0" w:color="auto"/>
        <w:right w:val="none" w:sz="0" w:space="0" w:color="auto"/>
      </w:divBdr>
    </w:div>
    <w:div w:id="964235702">
      <w:bodyDiv w:val="1"/>
      <w:marLeft w:val="0"/>
      <w:marRight w:val="0"/>
      <w:marTop w:val="0"/>
      <w:marBottom w:val="0"/>
      <w:divBdr>
        <w:top w:val="none" w:sz="0" w:space="0" w:color="auto"/>
        <w:left w:val="none" w:sz="0" w:space="0" w:color="auto"/>
        <w:bottom w:val="none" w:sz="0" w:space="0" w:color="auto"/>
        <w:right w:val="none" w:sz="0" w:space="0" w:color="auto"/>
      </w:divBdr>
    </w:div>
    <w:div w:id="965894931">
      <w:bodyDiv w:val="1"/>
      <w:marLeft w:val="0"/>
      <w:marRight w:val="0"/>
      <w:marTop w:val="0"/>
      <w:marBottom w:val="0"/>
      <w:divBdr>
        <w:top w:val="none" w:sz="0" w:space="0" w:color="auto"/>
        <w:left w:val="none" w:sz="0" w:space="0" w:color="auto"/>
        <w:bottom w:val="none" w:sz="0" w:space="0" w:color="auto"/>
        <w:right w:val="none" w:sz="0" w:space="0" w:color="auto"/>
      </w:divBdr>
    </w:div>
    <w:div w:id="967973836">
      <w:bodyDiv w:val="1"/>
      <w:marLeft w:val="0"/>
      <w:marRight w:val="0"/>
      <w:marTop w:val="0"/>
      <w:marBottom w:val="0"/>
      <w:divBdr>
        <w:top w:val="none" w:sz="0" w:space="0" w:color="auto"/>
        <w:left w:val="none" w:sz="0" w:space="0" w:color="auto"/>
        <w:bottom w:val="none" w:sz="0" w:space="0" w:color="auto"/>
        <w:right w:val="none" w:sz="0" w:space="0" w:color="auto"/>
      </w:divBdr>
    </w:div>
    <w:div w:id="968902215">
      <w:bodyDiv w:val="1"/>
      <w:marLeft w:val="0"/>
      <w:marRight w:val="0"/>
      <w:marTop w:val="0"/>
      <w:marBottom w:val="0"/>
      <w:divBdr>
        <w:top w:val="none" w:sz="0" w:space="0" w:color="auto"/>
        <w:left w:val="none" w:sz="0" w:space="0" w:color="auto"/>
        <w:bottom w:val="none" w:sz="0" w:space="0" w:color="auto"/>
        <w:right w:val="none" w:sz="0" w:space="0" w:color="auto"/>
      </w:divBdr>
    </w:div>
    <w:div w:id="969288759">
      <w:bodyDiv w:val="1"/>
      <w:marLeft w:val="0"/>
      <w:marRight w:val="0"/>
      <w:marTop w:val="0"/>
      <w:marBottom w:val="0"/>
      <w:divBdr>
        <w:top w:val="none" w:sz="0" w:space="0" w:color="auto"/>
        <w:left w:val="none" w:sz="0" w:space="0" w:color="auto"/>
        <w:bottom w:val="none" w:sz="0" w:space="0" w:color="auto"/>
        <w:right w:val="none" w:sz="0" w:space="0" w:color="auto"/>
      </w:divBdr>
    </w:div>
    <w:div w:id="970331324">
      <w:bodyDiv w:val="1"/>
      <w:marLeft w:val="0"/>
      <w:marRight w:val="0"/>
      <w:marTop w:val="0"/>
      <w:marBottom w:val="0"/>
      <w:divBdr>
        <w:top w:val="none" w:sz="0" w:space="0" w:color="auto"/>
        <w:left w:val="none" w:sz="0" w:space="0" w:color="auto"/>
        <w:bottom w:val="none" w:sz="0" w:space="0" w:color="auto"/>
        <w:right w:val="none" w:sz="0" w:space="0" w:color="auto"/>
      </w:divBdr>
    </w:div>
    <w:div w:id="970748388">
      <w:bodyDiv w:val="1"/>
      <w:marLeft w:val="0"/>
      <w:marRight w:val="0"/>
      <w:marTop w:val="0"/>
      <w:marBottom w:val="0"/>
      <w:divBdr>
        <w:top w:val="none" w:sz="0" w:space="0" w:color="auto"/>
        <w:left w:val="none" w:sz="0" w:space="0" w:color="auto"/>
        <w:bottom w:val="none" w:sz="0" w:space="0" w:color="auto"/>
        <w:right w:val="none" w:sz="0" w:space="0" w:color="auto"/>
      </w:divBdr>
    </w:div>
    <w:div w:id="972368135">
      <w:bodyDiv w:val="1"/>
      <w:marLeft w:val="0"/>
      <w:marRight w:val="0"/>
      <w:marTop w:val="0"/>
      <w:marBottom w:val="0"/>
      <w:divBdr>
        <w:top w:val="none" w:sz="0" w:space="0" w:color="auto"/>
        <w:left w:val="none" w:sz="0" w:space="0" w:color="auto"/>
        <w:bottom w:val="none" w:sz="0" w:space="0" w:color="auto"/>
        <w:right w:val="none" w:sz="0" w:space="0" w:color="auto"/>
      </w:divBdr>
    </w:div>
    <w:div w:id="973489324">
      <w:bodyDiv w:val="1"/>
      <w:marLeft w:val="0"/>
      <w:marRight w:val="0"/>
      <w:marTop w:val="0"/>
      <w:marBottom w:val="0"/>
      <w:divBdr>
        <w:top w:val="none" w:sz="0" w:space="0" w:color="auto"/>
        <w:left w:val="none" w:sz="0" w:space="0" w:color="auto"/>
        <w:bottom w:val="none" w:sz="0" w:space="0" w:color="auto"/>
        <w:right w:val="none" w:sz="0" w:space="0" w:color="auto"/>
      </w:divBdr>
    </w:div>
    <w:div w:id="977299491">
      <w:bodyDiv w:val="1"/>
      <w:marLeft w:val="0"/>
      <w:marRight w:val="0"/>
      <w:marTop w:val="0"/>
      <w:marBottom w:val="0"/>
      <w:divBdr>
        <w:top w:val="none" w:sz="0" w:space="0" w:color="auto"/>
        <w:left w:val="none" w:sz="0" w:space="0" w:color="auto"/>
        <w:bottom w:val="none" w:sz="0" w:space="0" w:color="auto"/>
        <w:right w:val="none" w:sz="0" w:space="0" w:color="auto"/>
      </w:divBdr>
    </w:div>
    <w:div w:id="977806624">
      <w:bodyDiv w:val="1"/>
      <w:marLeft w:val="0"/>
      <w:marRight w:val="0"/>
      <w:marTop w:val="0"/>
      <w:marBottom w:val="0"/>
      <w:divBdr>
        <w:top w:val="none" w:sz="0" w:space="0" w:color="auto"/>
        <w:left w:val="none" w:sz="0" w:space="0" w:color="auto"/>
        <w:bottom w:val="none" w:sz="0" w:space="0" w:color="auto"/>
        <w:right w:val="none" w:sz="0" w:space="0" w:color="auto"/>
      </w:divBdr>
    </w:div>
    <w:div w:id="979118870">
      <w:bodyDiv w:val="1"/>
      <w:marLeft w:val="0"/>
      <w:marRight w:val="0"/>
      <w:marTop w:val="0"/>
      <w:marBottom w:val="0"/>
      <w:divBdr>
        <w:top w:val="none" w:sz="0" w:space="0" w:color="auto"/>
        <w:left w:val="none" w:sz="0" w:space="0" w:color="auto"/>
        <w:bottom w:val="none" w:sz="0" w:space="0" w:color="auto"/>
        <w:right w:val="none" w:sz="0" w:space="0" w:color="auto"/>
      </w:divBdr>
    </w:div>
    <w:div w:id="979920869">
      <w:bodyDiv w:val="1"/>
      <w:marLeft w:val="0"/>
      <w:marRight w:val="0"/>
      <w:marTop w:val="0"/>
      <w:marBottom w:val="0"/>
      <w:divBdr>
        <w:top w:val="none" w:sz="0" w:space="0" w:color="auto"/>
        <w:left w:val="none" w:sz="0" w:space="0" w:color="auto"/>
        <w:bottom w:val="none" w:sz="0" w:space="0" w:color="auto"/>
        <w:right w:val="none" w:sz="0" w:space="0" w:color="auto"/>
      </w:divBdr>
    </w:div>
    <w:div w:id="981354073">
      <w:bodyDiv w:val="1"/>
      <w:marLeft w:val="0"/>
      <w:marRight w:val="0"/>
      <w:marTop w:val="0"/>
      <w:marBottom w:val="0"/>
      <w:divBdr>
        <w:top w:val="none" w:sz="0" w:space="0" w:color="auto"/>
        <w:left w:val="none" w:sz="0" w:space="0" w:color="auto"/>
        <w:bottom w:val="none" w:sz="0" w:space="0" w:color="auto"/>
        <w:right w:val="none" w:sz="0" w:space="0" w:color="auto"/>
      </w:divBdr>
    </w:div>
    <w:div w:id="982125517">
      <w:bodyDiv w:val="1"/>
      <w:marLeft w:val="0"/>
      <w:marRight w:val="0"/>
      <w:marTop w:val="0"/>
      <w:marBottom w:val="0"/>
      <w:divBdr>
        <w:top w:val="none" w:sz="0" w:space="0" w:color="auto"/>
        <w:left w:val="none" w:sz="0" w:space="0" w:color="auto"/>
        <w:bottom w:val="none" w:sz="0" w:space="0" w:color="auto"/>
        <w:right w:val="none" w:sz="0" w:space="0" w:color="auto"/>
      </w:divBdr>
    </w:div>
    <w:div w:id="982931097">
      <w:bodyDiv w:val="1"/>
      <w:marLeft w:val="0"/>
      <w:marRight w:val="0"/>
      <w:marTop w:val="0"/>
      <w:marBottom w:val="0"/>
      <w:divBdr>
        <w:top w:val="none" w:sz="0" w:space="0" w:color="auto"/>
        <w:left w:val="none" w:sz="0" w:space="0" w:color="auto"/>
        <w:bottom w:val="none" w:sz="0" w:space="0" w:color="auto"/>
        <w:right w:val="none" w:sz="0" w:space="0" w:color="auto"/>
      </w:divBdr>
    </w:div>
    <w:div w:id="983317260">
      <w:bodyDiv w:val="1"/>
      <w:marLeft w:val="0"/>
      <w:marRight w:val="0"/>
      <w:marTop w:val="0"/>
      <w:marBottom w:val="0"/>
      <w:divBdr>
        <w:top w:val="none" w:sz="0" w:space="0" w:color="auto"/>
        <w:left w:val="none" w:sz="0" w:space="0" w:color="auto"/>
        <w:bottom w:val="none" w:sz="0" w:space="0" w:color="auto"/>
        <w:right w:val="none" w:sz="0" w:space="0" w:color="auto"/>
      </w:divBdr>
    </w:div>
    <w:div w:id="983701735">
      <w:bodyDiv w:val="1"/>
      <w:marLeft w:val="0"/>
      <w:marRight w:val="0"/>
      <w:marTop w:val="0"/>
      <w:marBottom w:val="0"/>
      <w:divBdr>
        <w:top w:val="none" w:sz="0" w:space="0" w:color="auto"/>
        <w:left w:val="none" w:sz="0" w:space="0" w:color="auto"/>
        <w:bottom w:val="none" w:sz="0" w:space="0" w:color="auto"/>
        <w:right w:val="none" w:sz="0" w:space="0" w:color="auto"/>
      </w:divBdr>
    </w:div>
    <w:div w:id="984048494">
      <w:bodyDiv w:val="1"/>
      <w:marLeft w:val="0"/>
      <w:marRight w:val="0"/>
      <w:marTop w:val="0"/>
      <w:marBottom w:val="0"/>
      <w:divBdr>
        <w:top w:val="none" w:sz="0" w:space="0" w:color="auto"/>
        <w:left w:val="none" w:sz="0" w:space="0" w:color="auto"/>
        <w:bottom w:val="none" w:sz="0" w:space="0" w:color="auto"/>
        <w:right w:val="none" w:sz="0" w:space="0" w:color="auto"/>
      </w:divBdr>
    </w:div>
    <w:div w:id="985015381">
      <w:bodyDiv w:val="1"/>
      <w:marLeft w:val="0"/>
      <w:marRight w:val="0"/>
      <w:marTop w:val="0"/>
      <w:marBottom w:val="0"/>
      <w:divBdr>
        <w:top w:val="none" w:sz="0" w:space="0" w:color="auto"/>
        <w:left w:val="none" w:sz="0" w:space="0" w:color="auto"/>
        <w:bottom w:val="none" w:sz="0" w:space="0" w:color="auto"/>
        <w:right w:val="none" w:sz="0" w:space="0" w:color="auto"/>
      </w:divBdr>
    </w:div>
    <w:div w:id="989089844">
      <w:bodyDiv w:val="1"/>
      <w:marLeft w:val="0"/>
      <w:marRight w:val="0"/>
      <w:marTop w:val="0"/>
      <w:marBottom w:val="0"/>
      <w:divBdr>
        <w:top w:val="none" w:sz="0" w:space="0" w:color="auto"/>
        <w:left w:val="none" w:sz="0" w:space="0" w:color="auto"/>
        <w:bottom w:val="none" w:sz="0" w:space="0" w:color="auto"/>
        <w:right w:val="none" w:sz="0" w:space="0" w:color="auto"/>
      </w:divBdr>
    </w:div>
    <w:div w:id="990062634">
      <w:bodyDiv w:val="1"/>
      <w:marLeft w:val="0"/>
      <w:marRight w:val="0"/>
      <w:marTop w:val="0"/>
      <w:marBottom w:val="0"/>
      <w:divBdr>
        <w:top w:val="none" w:sz="0" w:space="0" w:color="auto"/>
        <w:left w:val="none" w:sz="0" w:space="0" w:color="auto"/>
        <w:bottom w:val="none" w:sz="0" w:space="0" w:color="auto"/>
        <w:right w:val="none" w:sz="0" w:space="0" w:color="auto"/>
      </w:divBdr>
    </w:div>
    <w:div w:id="991522568">
      <w:bodyDiv w:val="1"/>
      <w:marLeft w:val="0"/>
      <w:marRight w:val="0"/>
      <w:marTop w:val="0"/>
      <w:marBottom w:val="0"/>
      <w:divBdr>
        <w:top w:val="none" w:sz="0" w:space="0" w:color="auto"/>
        <w:left w:val="none" w:sz="0" w:space="0" w:color="auto"/>
        <w:bottom w:val="none" w:sz="0" w:space="0" w:color="auto"/>
        <w:right w:val="none" w:sz="0" w:space="0" w:color="auto"/>
      </w:divBdr>
    </w:div>
    <w:div w:id="991710773">
      <w:bodyDiv w:val="1"/>
      <w:marLeft w:val="0"/>
      <w:marRight w:val="0"/>
      <w:marTop w:val="0"/>
      <w:marBottom w:val="0"/>
      <w:divBdr>
        <w:top w:val="none" w:sz="0" w:space="0" w:color="auto"/>
        <w:left w:val="none" w:sz="0" w:space="0" w:color="auto"/>
        <w:bottom w:val="none" w:sz="0" w:space="0" w:color="auto"/>
        <w:right w:val="none" w:sz="0" w:space="0" w:color="auto"/>
      </w:divBdr>
    </w:div>
    <w:div w:id="994259024">
      <w:bodyDiv w:val="1"/>
      <w:marLeft w:val="0"/>
      <w:marRight w:val="0"/>
      <w:marTop w:val="0"/>
      <w:marBottom w:val="0"/>
      <w:divBdr>
        <w:top w:val="none" w:sz="0" w:space="0" w:color="auto"/>
        <w:left w:val="none" w:sz="0" w:space="0" w:color="auto"/>
        <w:bottom w:val="none" w:sz="0" w:space="0" w:color="auto"/>
        <w:right w:val="none" w:sz="0" w:space="0" w:color="auto"/>
      </w:divBdr>
    </w:div>
    <w:div w:id="994724617">
      <w:bodyDiv w:val="1"/>
      <w:marLeft w:val="0"/>
      <w:marRight w:val="0"/>
      <w:marTop w:val="0"/>
      <w:marBottom w:val="0"/>
      <w:divBdr>
        <w:top w:val="none" w:sz="0" w:space="0" w:color="auto"/>
        <w:left w:val="none" w:sz="0" w:space="0" w:color="auto"/>
        <w:bottom w:val="none" w:sz="0" w:space="0" w:color="auto"/>
        <w:right w:val="none" w:sz="0" w:space="0" w:color="auto"/>
      </w:divBdr>
    </w:div>
    <w:div w:id="995298988">
      <w:bodyDiv w:val="1"/>
      <w:marLeft w:val="0"/>
      <w:marRight w:val="0"/>
      <w:marTop w:val="0"/>
      <w:marBottom w:val="0"/>
      <w:divBdr>
        <w:top w:val="none" w:sz="0" w:space="0" w:color="auto"/>
        <w:left w:val="none" w:sz="0" w:space="0" w:color="auto"/>
        <w:bottom w:val="none" w:sz="0" w:space="0" w:color="auto"/>
        <w:right w:val="none" w:sz="0" w:space="0" w:color="auto"/>
      </w:divBdr>
    </w:div>
    <w:div w:id="995458756">
      <w:bodyDiv w:val="1"/>
      <w:marLeft w:val="0"/>
      <w:marRight w:val="0"/>
      <w:marTop w:val="0"/>
      <w:marBottom w:val="0"/>
      <w:divBdr>
        <w:top w:val="none" w:sz="0" w:space="0" w:color="auto"/>
        <w:left w:val="none" w:sz="0" w:space="0" w:color="auto"/>
        <w:bottom w:val="none" w:sz="0" w:space="0" w:color="auto"/>
        <w:right w:val="none" w:sz="0" w:space="0" w:color="auto"/>
      </w:divBdr>
    </w:div>
    <w:div w:id="996226261">
      <w:bodyDiv w:val="1"/>
      <w:marLeft w:val="0"/>
      <w:marRight w:val="0"/>
      <w:marTop w:val="0"/>
      <w:marBottom w:val="0"/>
      <w:divBdr>
        <w:top w:val="none" w:sz="0" w:space="0" w:color="auto"/>
        <w:left w:val="none" w:sz="0" w:space="0" w:color="auto"/>
        <w:bottom w:val="none" w:sz="0" w:space="0" w:color="auto"/>
        <w:right w:val="none" w:sz="0" w:space="0" w:color="auto"/>
      </w:divBdr>
    </w:div>
    <w:div w:id="997339693">
      <w:bodyDiv w:val="1"/>
      <w:marLeft w:val="0"/>
      <w:marRight w:val="0"/>
      <w:marTop w:val="0"/>
      <w:marBottom w:val="0"/>
      <w:divBdr>
        <w:top w:val="none" w:sz="0" w:space="0" w:color="auto"/>
        <w:left w:val="none" w:sz="0" w:space="0" w:color="auto"/>
        <w:bottom w:val="none" w:sz="0" w:space="0" w:color="auto"/>
        <w:right w:val="none" w:sz="0" w:space="0" w:color="auto"/>
      </w:divBdr>
    </w:div>
    <w:div w:id="997420666">
      <w:bodyDiv w:val="1"/>
      <w:marLeft w:val="0"/>
      <w:marRight w:val="0"/>
      <w:marTop w:val="0"/>
      <w:marBottom w:val="0"/>
      <w:divBdr>
        <w:top w:val="none" w:sz="0" w:space="0" w:color="auto"/>
        <w:left w:val="none" w:sz="0" w:space="0" w:color="auto"/>
        <w:bottom w:val="none" w:sz="0" w:space="0" w:color="auto"/>
        <w:right w:val="none" w:sz="0" w:space="0" w:color="auto"/>
      </w:divBdr>
    </w:div>
    <w:div w:id="997535397">
      <w:bodyDiv w:val="1"/>
      <w:marLeft w:val="0"/>
      <w:marRight w:val="0"/>
      <w:marTop w:val="0"/>
      <w:marBottom w:val="0"/>
      <w:divBdr>
        <w:top w:val="none" w:sz="0" w:space="0" w:color="auto"/>
        <w:left w:val="none" w:sz="0" w:space="0" w:color="auto"/>
        <w:bottom w:val="none" w:sz="0" w:space="0" w:color="auto"/>
        <w:right w:val="none" w:sz="0" w:space="0" w:color="auto"/>
      </w:divBdr>
    </w:div>
    <w:div w:id="999578253">
      <w:bodyDiv w:val="1"/>
      <w:marLeft w:val="0"/>
      <w:marRight w:val="0"/>
      <w:marTop w:val="0"/>
      <w:marBottom w:val="0"/>
      <w:divBdr>
        <w:top w:val="none" w:sz="0" w:space="0" w:color="auto"/>
        <w:left w:val="none" w:sz="0" w:space="0" w:color="auto"/>
        <w:bottom w:val="none" w:sz="0" w:space="0" w:color="auto"/>
        <w:right w:val="none" w:sz="0" w:space="0" w:color="auto"/>
      </w:divBdr>
    </w:div>
    <w:div w:id="999653070">
      <w:bodyDiv w:val="1"/>
      <w:marLeft w:val="0"/>
      <w:marRight w:val="0"/>
      <w:marTop w:val="0"/>
      <w:marBottom w:val="0"/>
      <w:divBdr>
        <w:top w:val="none" w:sz="0" w:space="0" w:color="auto"/>
        <w:left w:val="none" w:sz="0" w:space="0" w:color="auto"/>
        <w:bottom w:val="none" w:sz="0" w:space="0" w:color="auto"/>
        <w:right w:val="none" w:sz="0" w:space="0" w:color="auto"/>
      </w:divBdr>
    </w:div>
    <w:div w:id="1000281607">
      <w:bodyDiv w:val="1"/>
      <w:marLeft w:val="0"/>
      <w:marRight w:val="0"/>
      <w:marTop w:val="0"/>
      <w:marBottom w:val="0"/>
      <w:divBdr>
        <w:top w:val="none" w:sz="0" w:space="0" w:color="auto"/>
        <w:left w:val="none" w:sz="0" w:space="0" w:color="auto"/>
        <w:bottom w:val="none" w:sz="0" w:space="0" w:color="auto"/>
        <w:right w:val="none" w:sz="0" w:space="0" w:color="auto"/>
      </w:divBdr>
    </w:div>
    <w:div w:id="1000692326">
      <w:bodyDiv w:val="1"/>
      <w:marLeft w:val="0"/>
      <w:marRight w:val="0"/>
      <w:marTop w:val="0"/>
      <w:marBottom w:val="0"/>
      <w:divBdr>
        <w:top w:val="none" w:sz="0" w:space="0" w:color="auto"/>
        <w:left w:val="none" w:sz="0" w:space="0" w:color="auto"/>
        <w:bottom w:val="none" w:sz="0" w:space="0" w:color="auto"/>
        <w:right w:val="none" w:sz="0" w:space="0" w:color="auto"/>
      </w:divBdr>
    </w:div>
    <w:div w:id="1001590031">
      <w:bodyDiv w:val="1"/>
      <w:marLeft w:val="0"/>
      <w:marRight w:val="0"/>
      <w:marTop w:val="0"/>
      <w:marBottom w:val="0"/>
      <w:divBdr>
        <w:top w:val="none" w:sz="0" w:space="0" w:color="auto"/>
        <w:left w:val="none" w:sz="0" w:space="0" w:color="auto"/>
        <w:bottom w:val="none" w:sz="0" w:space="0" w:color="auto"/>
        <w:right w:val="none" w:sz="0" w:space="0" w:color="auto"/>
      </w:divBdr>
    </w:div>
    <w:div w:id="1002976348">
      <w:bodyDiv w:val="1"/>
      <w:marLeft w:val="0"/>
      <w:marRight w:val="0"/>
      <w:marTop w:val="0"/>
      <w:marBottom w:val="0"/>
      <w:divBdr>
        <w:top w:val="none" w:sz="0" w:space="0" w:color="auto"/>
        <w:left w:val="none" w:sz="0" w:space="0" w:color="auto"/>
        <w:bottom w:val="none" w:sz="0" w:space="0" w:color="auto"/>
        <w:right w:val="none" w:sz="0" w:space="0" w:color="auto"/>
      </w:divBdr>
    </w:div>
    <w:div w:id="1003319669">
      <w:bodyDiv w:val="1"/>
      <w:marLeft w:val="0"/>
      <w:marRight w:val="0"/>
      <w:marTop w:val="0"/>
      <w:marBottom w:val="0"/>
      <w:divBdr>
        <w:top w:val="none" w:sz="0" w:space="0" w:color="auto"/>
        <w:left w:val="none" w:sz="0" w:space="0" w:color="auto"/>
        <w:bottom w:val="none" w:sz="0" w:space="0" w:color="auto"/>
        <w:right w:val="none" w:sz="0" w:space="0" w:color="auto"/>
      </w:divBdr>
    </w:div>
    <w:div w:id="1007252920">
      <w:bodyDiv w:val="1"/>
      <w:marLeft w:val="0"/>
      <w:marRight w:val="0"/>
      <w:marTop w:val="0"/>
      <w:marBottom w:val="0"/>
      <w:divBdr>
        <w:top w:val="none" w:sz="0" w:space="0" w:color="auto"/>
        <w:left w:val="none" w:sz="0" w:space="0" w:color="auto"/>
        <w:bottom w:val="none" w:sz="0" w:space="0" w:color="auto"/>
        <w:right w:val="none" w:sz="0" w:space="0" w:color="auto"/>
      </w:divBdr>
    </w:div>
    <w:div w:id="1007442981">
      <w:bodyDiv w:val="1"/>
      <w:marLeft w:val="0"/>
      <w:marRight w:val="0"/>
      <w:marTop w:val="0"/>
      <w:marBottom w:val="0"/>
      <w:divBdr>
        <w:top w:val="none" w:sz="0" w:space="0" w:color="auto"/>
        <w:left w:val="none" w:sz="0" w:space="0" w:color="auto"/>
        <w:bottom w:val="none" w:sz="0" w:space="0" w:color="auto"/>
        <w:right w:val="none" w:sz="0" w:space="0" w:color="auto"/>
      </w:divBdr>
    </w:div>
    <w:div w:id="1007512922">
      <w:bodyDiv w:val="1"/>
      <w:marLeft w:val="0"/>
      <w:marRight w:val="0"/>
      <w:marTop w:val="0"/>
      <w:marBottom w:val="0"/>
      <w:divBdr>
        <w:top w:val="none" w:sz="0" w:space="0" w:color="auto"/>
        <w:left w:val="none" w:sz="0" w:space="0" w:color="auto"/>
        <w:bottom w:val="none" w:sz="0" w:space="0" w:color="auto"/>
        <w:right w:val="none" w:sz="0" w:space="0" w:color="auto"/>
      </w:divBdr>
    </w:div>
    <w:div w:id="1008093388">
      <w:bodyDiv w:val="1"/>
      <w:marLeft w:val="0"/>
      <w:marRight w:val="0"/>
      <w:marTop w:val="0"/>
      <w:marBottom w:val="0"/>
      <w:divBdr>
        <w:top w:val="none" w:sz="0" w:space="0" w:color="auto"/>
        <w:left w:val="none" w:sz="0" w:space="0" w:color="auto"/>
        <w:bottom w:val="none" w:sz="0" w:space="0" w:color="auto"/>
        <w:right w:val="none" w:sz="0" w:space="0" w:color="auto"/>
      </w:divBdr>
    </w:div>
    <w:div w:id="1011109459">
      <w:bodyDiv w:val="1"/>
      <w:marLeft w:val="0"/>
      <w:marRight w:val="0"/>
      <w:marTop w:val="0"/>
      <w:marBottom w:val="0"/>
      <w:divBdr>
        <w:top w:val="none" w:sz="0" w:space="0" w:color="auto"/>
        <w:left w:val="none" w:sz="0" w:space="0" w:color="auto"/>
        <w:bottom w:val="none" w:sz="0" w:space="0" w:color="auto"/>
        <w:right w:val="none" w:sz="0" w:space="0" w:color="auto"/>
      </w:divBdr>
    </w:div>
    <w:div w:id="1013724647">
      <w:bodyDiv w:val="1"/>
      <w:marLeft w:val="0"/>
      <w:marRight w:val="0"/>
      <w:marTop w:val="0"/>
      <w:marBottom w:val="0"/>
      <w:divBdr>
        <w:top w:val="none" w:sz="0" w:space="0" w:color="auto"/>
        <w:left w:val="none" w:sz="0" w:space="0" w:color="auto"/>
        <w:bottom w:val="none" w:sz="0" w:space="0" w:color="auto"/>
        <w:right w:val="none" w:sz="0" w:space="0" w:color="auto"/>
      </w:divBdr>
    </w:div>
    <w:div w:id="1019962938">
      <w:bodyDiv w:val="1"/>
      <w:marLeft w:val="0"/>
      <w:marRight w:val="0"/>
      <w:marTop w:val="0"/>
      <w:marBottom w:val="0"/>
      <w:divBdr>
        <w:top w:val="none" w:sz="0" w:space="0" w:color="auto"/>
        <w:left w:val="none" w:sz="0" w:space="0" w:color="auto"/>
        <w:bottom w:val="none" w:sz="0" w:space="0" w:color="auto"/>
        <w:right w:val="none" w:sz="0" w:space="0" w:color="auto"/>
      </w:divBdr>
    </w:div>
    <w:div w:id="1021400413">
      <w:bodyDiv w:val="1"/>
      <w:marLeft w:val="0"/>
      <w:marRight w:val="0"/>
      <w:marTop w:val="0"/>
      <w:marBottom w:val="0"/>
      <w:divBdr>
        <w:top w:val="none" w:sz="0" w:space="0" w:color="auto"/>
        <w:left w:val="none" w:sz="0" w:space="0" w:color="auto"/>
        <w:bottom w:val="none" w:sz="0" w:space="0" w:color="auto"/>
        <w:right w:val="none" w:sz="0" w:space="0" w:color="auto"/>
      </w:divBdr>
    </w:div>
    <w:div w:id="1022047482">
      <w:bodyDiv w:val="1"/>
      <w:marLeft w:val="0"/>
      <w:marRight w:val="0"/>
      <w:marTop w:val="0"/>
      <w:marBottom w:val="0"/>
      <w:divBdr>
        <w:top w:val="none" w:sz="0" w:space="0" w:color="auto"/>
        <w:left w:val="none" w:sz="0" w:space="0" w:color="auto"/>
        <w:bottom w:val="none" w:sz="0" w:space="0" w:color="auto"/>
        <w:right w:val="none" w:sz="0" w:space="0" w:color="auto"/>
      </w:divBdr>
    </w:div>
    <w:div w:id="1024594976">
      <w:bodyDiv w:val="1"/>
      <w:marLeft w:val="0"/>
      <w:marRight w:val="0"/>
      <w:marTop w:val="0"/>
      <w:marBottom w:val="0"/>
      <w:divBdr>
        <w:top w:val="none" w:sz="0" w:space="0" w:color="auto"/>
        <w:left w:val="none" w:sz="0" w:space="0" w:color="auto"/>
        <w:bottom w:val="none" w:sz="0" w:space="0" w:color="auto"/>
        <w:right w:val="none" w:sz="0" w:space="0" w:color="auto"/>
      </w:divBdr>
    </w:div>
    <w:div w:id="1025715247">
      <w:bodyDiv w:val="1"/>
      <w:marLeft w:val="0"/>
      <w:marRight w:val="0"/>
      <w:marTop w:val="0"/>
      <w:marBottom w:val="0"/>
      <w:divBdr>
        <w:top w:val="none" w:sz="0" w:space="0" w:color="auto"/>
        <w:left w:val="none" w:sz="0" w:space="0" w:color="auto"/>
        <w:bottom w:val="none" w:sz="0" w:space="0" w:color="auto"/>
        <w:right w:val="none" w:sz="0" w:space="0" w:color="auto"/>
      </w:divBdr>
    </w:div>
    <w:div w:id="1029141117">
      <w:bodyDiv w:val="1"/>
      <w:marLeft w:val="0"/>
      <w:marRight w:val="0"/>
      <w:marTop w:val="0"/>
      <w:marBottom w:val="0"/>
      <w:divBdr>
        <w:top w:val="none" w:sz="0" w:space="0" w:color="auto"/>
        <w:left w:val="none" w:sz="0" w:space="0" w:color="auto"/>
        <w:bottom w:val="none" w:sz="0" w:space="0" w:color="auto"/>
        <w:right w:val="none" w:sz="0" w:space="0" w:color="auto"/>
      </w:divBdr>
    </w:div>
    <w:div w:id="1030305700">
      <w:bodyDiv w:val="1"/>
      <w:marLeft w:val="0"/>
      <w:marRight w:val="0"/>
      <w:marTop w:val="0"/>
      <w:marBottom w:val="0"/>
      <w:divBdr>
        <w:top w:val="none" w:sz="0" w:space="0" w:color="auto"/>
        <w:left w:val="none" w:sz="0" w:space="0" w:color="auto"/>
        <w:bottom w:val="none" w:sz="0" w:space="0" w:color="auto"/>
        <w:right w:val="none" w:sz="0" w:space="0" w:color="auto"/>
      </w:divBdr>
    </w:div>
    <w:div w:id="1030570890">
      <w:bodyDiv w:val="1"/>
      <w:marLeft w:val="0"/>
      <w:marRight w:val="0"/>
      <w:marTop w:val="0"/>
      <w:marBottom w:val="0"/>
      <w:divBdr>
        <w:top w:val="none" w:sz="0" w:space="0" w:color="auto"/>
        <w:left w:val="none" w:sz="0" w:space="0" w:color="auto"/>
        <w:bottom w:val="none" w:sz="0" w:space="0" w:color="auto"/>
        <w:right w:val="none" w:sz="0" w:space="0" w:color="auto"/>
      </w:divBdr>
    </w:div>
    <w:div w:id="1031607606">
      <w:bodyDiv w:val="1"/>
      <w:marLeft w:val="0"/>
      <w:marRight w:val="0"/>
      <w:marTop w:val="0"/>
      <w:marBottom w:val="0"/>
      <w:divBdr>
        <w:top w:val="none" w:sz="0" w:space="0" w:color="auto"/>
        <w:left w:val="none" w:sz="0" w:space="0" w:color="auto"/>
        <w:bottom w:val="none" w:sz="0" w:space="0" w:color="auto"/>
        <w:right w:val="none" w:sz="0" w:space="0" w:color="auto"/>
      </w:divBdr>
    </w:div>
    <w:div w:id="1033503888">
      <w:bodyDiv w:val="1"/>
      <w:marLeft w:val="0"/>
      <w:marRight w:val="0"/>
      <w:marTop w:val="0"/>
      <w:marBottom w:val="0"/>
      <w:divBdr>
        <w:top w:val="none" w:sz="0" w:space="0" w:color="auto"/>
        <w:left w:val="none" w:sz="0" w:space="0" w:color="auto"/>
        <w:bottom w:val="none" w:sz="0" w:space="0" w:color="auto"/>
        <w:right w:val="none" w:sz="0" w:space="0" w:color="auto"/>
      </w:divBdr>
    </w:div>
    <w:div w:id="1034695470">
      <w:bodyDiv w:val="1"/>
      <w:marLeft w:val="0"/>
      <w:marRight w:val="0"/>
      <w:marTop w:val="0"/>
      <w:marBottom w:val="0"/>
      <w:divBdr>
        <w:top w:val="none" w:sz="0" w:space="0" w:color="auto"/>
        <w:left w:val="none" w:sz="0" w:space="0" w:color="auto"/>
        <w:bottom w:val="none" w:sz="0" w:space="0" w:color="auto"/>
        <w:right w:val="none" w:sz="0" w:space="0" w:color="auto"/>
      </w:divBdr>
    </w:div>
    <w:div w:id="1036080327">
      <w:bodyDiv w:val="1"/>
      <w:marLeft w:val="0"/>
      <w:marRight w:val="0"/>
      <w:marTop w:val="0"/>
      <w:marBottom w:val="0"/>
      <w:divBdr>
        <w:top w:val="none" w:sz="0" w:space="0" w:color="auto"/>
        <w:left w:val="none" w:sz="0" w:space="0" w:color="auto"/>
        <w:bottom w:val="none" w:sz="0" w:space="0" w:color="auto"/>
        <w:right w:val="none" w:sz="0" w:space="0" w:color="auto"/>
      </w:divBdr>
    </w:div>
    <w:div w:id="1043989701">
      <w:bodyDiv w:val="1"/>
      <w:marLeft w:val="0"/>
      <w:marRight w:val="0"/>
      <w:marTop w:val="0"/>
      <w:marBottom w:val="0"/>
      <w:divBdr>
        <w:top w:val="none" w:sz="0" w:space="0" w:color="auto"/>
        <w:left w:val="none" w:sz="0" w:space="0" w:color="auto"/>
        <w:bottom w:val="none" w:sz="0" w:space="0" w:color="auto"/>
        <w:right w:val="none" w:sz="0" w:space="0" w:color="auto"/>
      </w:divBdr>
    </w:div>
    <w:div w:id="1046174328">
      <w:bodyDiv w:val="1"/>
      <w:marLeft w:val="0"/>
      <w:marRight w:val="0"/>
      <w:marTop w:val="0"/>
      <w:marBottom w:val="0"/>
      <w:divBdr>
        <w:top w:val="none" w:sz="0" w:space="0" w:color="auto"/>
        <w:left w:val="none" w:sz="0" w:space="0" w:color="auto"/>
        <w:bottom w:val="none" w:sz="0" w:space="0" w:color="auto"/>
        <w:right w:val="none" w:sz="0" w:space="0" w:color="auto"/>
      </w:divBdr>
    </w:div>
    <w:div w:id="1046485440">
      <w:bodyDiv w:val="1"/>
      <w:marLeft w:val="0"/>
      <w:marRight w:val="0"/>
      <w:marTop w:val="0"/>
      <w:marBottom w:val="0"/>
      <w:divBdr>
        <w:top w:val="none" w:sz="0" w:space="0" w:color="auto"/>
        <w:left w:val="none" w:sz="0" w:space="0" w:color="auto"/>
        <w:bottom w:val="none" w:sz="0" w:space="0" w:color="auto"/>
        <w:right w:val="none" w:sz="0" w:space="0" w:color="auto"/>
      </w:divBdr>
    </w:div>
    <w:div w:id="1046829905">
      <w:bodyDiv w:val="1"/>
      <w:marLeft w:val="0"/>
      <w:marRight w:val="0"/>
      <w:marTop w:val="0"/>
      <w:marBottom w:val="0"/>
      <w:divBdr>
        <w:top w:val="none" w:sz="0" w:space="0" w:color="auto"/>
        <w:left w:val="none" w:sz="0" w:space="0" w:color="auto"/>
        <w:bottom w:val="none" w:sz="0" w:space="0" w:color="auto"/>
        <w:right w:val="none" w:sz="0" w:space="0" w:color="auto"/>
      </w:divBdr>
    </w:div>
    <w:div w:id="1047409256">
      <w:bodyDiv w:val="1"/>
      <w:marLeft w:val="0"/>
      <w:marRight w:val="0"/>
      <w:marTop w:val="0"/>
      <w:marBottom w:val="0"/>
      <w:divBdr>
        <w:top w:val="none" w:sz="0" w:space="0" w:color="auto"/>
        <w:left w:val="none" w:sz="0" w:space="0" w:color="auto"/>
        <w:bottom w:val="none" w:sz="0" w:space="0" w:color="auto"/>
        <w:right w:val="none" w:sz="0" w:space="0" w:color="auto"/>
      </w:divBdr>
    </w:div>
    <w:div w:id="1048721240">
      <w:bodyDiv w:val="1"/>
      <w:marLeft w:val="0"/>
      <w:marRight w:val="0"/>
      <w:marTop w:val="0"/>
      <w:marBottom w:val="0"/>
      <w:divBdr>
        <w:top w:val="none" w:sz="0" w:space="0" w:color="auto"/>
        <w:left w:val="none" w:sz="0" w:space="0" w:color="auto"/>
        <w:bottom w:val="none" w:sz="0" w:space="0" w:color="auto"/>
        <w:right w:val="none" w:sz="0" w:space="0" w:color="auto"/>
      </w:divBdr>
    </w:div>
    <w:div w:id="1048988951">
      <w:bodyDiv w:val="1"/>
      <w:marLeft w:val="0"/>
      <w:marRight w:val="0"/>
      <w:marTop w:val="0"/>
      <w:marBottom w:val="0"/>
      <w:divBdr>
        <w:top w:val="none" w:sz="0" w:space="0" w:color="auto"/>
        <w:left w:val="none" w:sz="0" w:space="0" w:color="auto"/>
        <w:bottom w:val="none" w:sz="0" w:space="0" w:color="auto"/>
        <w:right w:val="none" w:sz="0" w:space="0" w:color="auto"/>
      </w:divBdr>
    </w:div>
    <w:div w:id="1049260142">
      <w:bodyDiv w:val="1"/>
      <w:marLeft w:val="0"/>
      <w:marRight w:val="0"/>
      <w:marTop w:val="0"/>
      <w:marBottom w:val="0"/>
      <w:divBdr>
        <w:top w:val="none" w:sz="0" w:space="0" w:color="auto"/>
        <w:left w:val="none" w:sz="0" w:space="0" w:color="auto"/>
        <w:bottom w:val="none" w:sz="0" w:space="0" w:color="auto"/>
        <w:right w:val="none" w:sz="0" w:space="0" w:color="auto"/>
      </w:divBdr>
    </w:div>
    <w:div w:id="1050150926">
      <w:bodyDiv w:val="1"/>
      <w:marLeft w:val="0"/>
      <w:marRight w:val="0"/>
      <w:marTop w:val="0"/>
      <w:marBottom w:val="0"/>
      <w:divBdr>
        <w:top w:val="none" w:sz="0" w:space="0" w:color="auto"/>
        <w:left w:val="none" w:sz="0" w:space="0" w:color="auto"/>
        <w:bottom w:val="none" w:sz="0" w:space="0" w:color="auto"/>
        <w:right w:val="none" w:sz="0" w:space="0" w:color="auto"/>
      </w:divBdr>
    </w:div>
    <w:div w:id="1051922304">
      <w:bodyDiv w:val="1"/>
      <w:marLeft w:val="0"/>
      <w:marRight w:val="0"/>
      <w:marTop w:val="0"/>
      <w:marBottom w:val="0"/>
      <w:divBdr>
        <w:top w:val="none" w:sz="0" w:space="0" w:color="auto"/>
        <w:left w:val="none" w:sz="0" w:space="0" w:color="auto"/>
        <w:bottom w:val="none" w:sz="0" w:space="0" w:color="auto"/>
        <w:right w:val="none" w:sz="0" w:space="0" w:color="auto"/>
      </w:divBdr>
    </w:div>
    <w:div w:id="1055276132">
      <w:bodyDiv w:val="1"/>
      <w:marLeft w:val="0"/>
      <w:marRight w:val="0"/>
      <w:marTop w:val="0"/>
      <w:marBottom w:val="0"/>
      <w:divBdr>
        <w:top w:val="none" w:sz="0" w:space="0" w:color="auto"/>
        <w:left w:val="none" w:sz="0" w:space="0" w:color="auto"/>
        <w:bottom w:val="none" w:sz="0" w:space="0" w:color="auto"/>
        <w:right w:val="none" w:sz="0" w:space="0" w:color="auto"/>
      </w:divBdr>
    </w:div>
    <w:div w:id="1056785283">
      <w:bodyDiv w:val="1"/>
      <w:marLeft w:val="0"/>
      <w:marRight w:val="0"/>
      <w:marTop w:val="0"/>
      <w:marBottom w:val="0"/>
      <w:divBdr>
        <w:top w:val="none" w:sz="0" w:space="0" w:color="auto"/>
        <w:left w:val="none" w:sz="0" w:space="0" w:color="auto"/>
        <w:bottom w:val="none" w:sz="0" w:space="0" w:color="auto"/>
        <w:right w:val="none" w:sz="0" w:space="0" w:color="auto"/>
      </w:divBdr>
    </w:div>
    <w:div w:id="1057433826">
      <w:bodyDiv w:val="1"/>
      <w:marLeft w:val="0"/>
      <w:marRight w:val="0"/>
      <w:marTop w:val="0"/>
      <w:marBottom w:val="0"/>
      <w:divBdr>
        <w:top w:val="none" w:sz="0" w:space="0" w:color="auto"/>
        <w:left w:val="none" w:sz="0" w:space="0" w:color="auto"/>
        <w:bottom w:val="none" w:sz="0" w:space="0" w:color="auto"/>
        <w:right w:val="none" w:sz="0" w:space="0" w:color="auto"/>
      </w:divBdr>
    </w:div>
    <w:div w:id="1057703283">
      <w:bodyDiv w:val="1"/>
      <w:marLeft w:val="0"/>
      <w:marRight w:val="0"/>
      <w:marTop w:val="0"/>
      <w:marBottom w:val="0"/>
      <w:divBdr>
        <w:top w:val="none" w:sz="0" w:space="0" w:color="auto"/>
        <w:left w:val="none" w:sz="0" w:space="0" w:color="auto"/>
        <w:bottom w:val="none" w:sz="0" w:space="0" w:color="auto"/>
        <w:right w:val="none" w:sz="0" w:space="0" w:color="auto"/>
      </w:divBdr>
    </w:div>
    <w:div w:id="1058671990">
      <w:bodyDiv w:val="1"/>
      <w:marLeft w:val="0"/>
      <w:marRight w:val="0"/>
      <w:marTop w:val="0"/>
      <w:marBottom w:val="0"/>
      <w:divBdr>
        <w:top w:val="none" w:sz="0" w:space="0" w:color="auto"/>
        <w:left w:val="none" w:sz="0" w:space="0" w:color="auto"/>
        <w:bottom w:val="none" w:sz="0" w:space="0" w:color="auto"/>
        <w:right w:val="none" w:sz="0" w:space="0" w:color="auto"/>
      </w:divBdr>
    </w:div>
    <w:div w:id="1058939988">
      <w:bodyDiv w:val="1"/>
      <w:marLeft w:val="0"/>
      <w:marRight w:val="0"/>
      <w:marTop w:val="0"/>
      <w:marBottom w:val="0"/>
      <w:divBdr>
        <w:top w:val="none" w:sz="0" w:space="0" w:color="auto"/>
        <w:left w:val="none" w:sz="0" w:space="0" w:color="auto"/>
        <w:bottom w:val="none" w:sz="0" w:space="0" w:color="auto"/>
        <w:right w:val="none" w:sz="0" w:space="0" w:color="auto"/>
      </w:divBdr>
    </w:div>
    <w:div w:id="1060439611">
      <w:bodyDiv w:val="1"/>
      <w:marLeft w:val="0"/>
      <w:marRight w:val="0"/>
      <w:marTop w:val="0"/>
      <w:marBottom w:val="0"/>
      <w:divBdr>
        <w:top w:val="none" w:sz="0" w:space="0" w:color="auto"/>
        <w:left w:val="none" w:sz="0" w:space="0" w:color="auto"/>
        <w:bottom w:val="none" w:sz="0" w:space="0" w:color="auto"/>
        <w:right w:val="none" w:sz="0" w:space="0" w:color="auto"/>
      </w:divBdr>
    </w:div>
    <w:div w:id="1063137343">
      <w:bodyDiv w:val="1"/>
      <w:marLeft w:val="0"/>
      <w:marRight w:val="0"/>
      <w:marTop w:val="0"/>
      <w:marBottom w:val="0"/>
      <w:divBdr>
        <w:top w:val="none" w:sz="0" w:space="0" w:color="auto"/>
        <w:left w:val="none" w:sz="0" w:space="0" w:color="auto"/>
        <w:bottom w:val="none" w:sz="0" w:space="0" w:color="auto"/>
        <w:right w:val="none" w:sz="0" w:space="0" w:color="auto"/>
      </w:divBdr>
    </w:div>
    <w:div w:id="1063676648">
      <w:bodyDiv w:val="1"/>
      <w:marLeft w:val="0"/>
      <w:marRight w:val="0"/>
      <w:marTop w:val="0"/>
      <w:marBottom w:val="0"/>
      <w:divBdr>
        <w:top w:val="none" w:sz="0" w:space="0" w:color="auto"/>
        <w:left w:val="none" w:sz="0" w:space="0" w:color="auto"/>
        <w:bottom w:val="none" w:sz="0" w:space="0" w:color="auto"/>
        <w:right w:val="none" w:sz="0" w:space="0" w:color="auto"/>
      </w:divBdr>
    </w:div>
    <w:div w:id="1064447781">
      <w:bodyDiv w:val="1"/>
      <w:marLeft w:val="0"/>
      <w:marRight w:val="0"/>
      <w:marTop w:val="0"/>
      <w:marBottom w:val="0"/>
      <w:divBdr>
        <w:top w:val="none" w:sz="0" w:space="0" w:color="auto"/>
        <w:left w:val="none" w:sz="0" w:space="0" w:color="auto"/>
        <w:bottom w:val="none" w:sz="0" w:space="0" w:color="auto"/>
        <w:right w:val="none" w:sz="0" w:space="0" w:color="auto"/>
      </w:divBdr>
    </w:div>
    <w:div w:id="1064453871">
      <w:bodyDiv w:val="1"/>
      <w:marLeft w:val="0"/>
      <w:marRight w:val="0"/>
      <w:marTop w:val="0"/>
      <w:marBottom w:val="0"/>
      <w:divBdr>
        <w:top w:val="none" w:sz="0" w:space="0" w:color="auto"/>
        <w:left w:val="none" w:sz="0" w:space="0" w:color="auto"/>
        <w:bottom w:val="none" w:sz="0" w:space="0" w:color="auto"/>
        <w:right w:val="none" w:sz="0" w:space="0" w:color="auto"/>
      </w:divBdr>
    </w:div>
    <w:div w:id="1066343375">
      <w:bodyDiv w:val="1"/>
      <w:marLeft w:val="0"/>
      <w:marRight w:val="0"/>
      <w:marTop w:val="0"/>
      <w:marBottom w:val="0"/>
      <w:divBdr>
        <w:top w:val="none" w:sz="0" w:space="0" w:color="auto"/>
        <w:left w:val="none" w:sz="0" w:space="0" w:color="auto"/>
        <w:bottom w:val="none" w:sz="0" w:space="0" w:color="auto"/>
        <w:right w:val="none" w:sz="0" w:space="0" w:color="auto"/>
      </w:divBdr>
    </w:div>
    <w:div w:id="1066606773">
      <w:bodyDiv w:val="1"/>
      <w:marLeft w:val="0"/>
      <w:marRight w:val="0"/>
      <w:marTop w:val="0"/>
      <w:marBottom w:val="0"/>
      <w:divBdr>
        <w:top w:val="none" w:sz="0" w:space="0" w:color="auto"/>
        <w:left w:val="none" w:sz="0" w:space="0" w:color="auto"/>
        <w:bottom w:val="none" w:sz="0" w:space="0" w:color="auto"/>
        <w:right w:val="none" w:sz="0" w:space="0" w:color="auto"/>
      </w:divBdr>
    </w:div>
    <w:div w:id="1068185733">
      <w:bodyDiv w:val="1"/>
      <w:marLeft w:val="0"/>
      <w:marRight w:val="0"/>
      <w:marTop w:val="0"/>
      <w:marBottom w:val="0"/>
      <w:divBdr>
        <w:top w:val="none" w:sz="0" w:space="0" w:color="auto"/>
        <w:left w:val="none" w:sz="0" w:space="0" w:color="auto"/>
        <w:bottom w:val="none" w:sz="0" w:space="0" w:color="auto"/>
        <w:right w:val="none" w:sz="0" w:space="0" w:color="auto"/>
      </w:divBdr>
    </w:div>
    <w:div w:id="1068649570">
      <w:bodyDiv w:val="1"/>
      <w:marLeft w:val="0"/>
      <w:marRight w:val="0"/>
      <w:marTop w:val="0"/>
      <w:marBottom w:val="0"/>
      <w:divBdr>
        <w:top w:val="none" w:sz="0" w:space="0" w:color="auto"/>
        <w:left w:val="none" w:sz="0" w:space="0" w:color="auto"/>
        <w:bottom w:val="none" w:sz="0" w:space="0" w:color="auto"/>
        <w:right w:val="none" w:sz="0" w:space="0" w:color="auto"/>
      </w:divBdr>
    </w:div>
    <w:div w:id="1071465729">
      <w:bodyDiv w:val="1"/>
      <w:marLeft w:val="0"/>
      <w:marRight w:val="0"/>
      <w:marTop w:val="0"/>
      <w:marBottom w:val="0"/>
      <w:divBdr>
        <w:top w:val="none" w:sz="0" w:space="0" w:color="auto"/>
        <w:left w:val="none" w:sz="0" w:space="0" w:color="auto"/>
        <w:bottom w:val="none" w:sz="0" w:space="0" w:color="auto"/>
        <w:right w:val="none" w:sz="0" w:space="0" w:color="auto"/>
      </w:divBdr>
    </w:div>
    <w:div w:id="1073166845">
      <w:bodyDiv w:val="1"/>
      <w:marLeft w:val="0"/>
      <w:marRight w:val="0"/>
      <w:marTop w:val="0"/>
      <w:marBottom w:val="0"/>
      <w:divBdr>
        <w:top w:val="none" w:sz="0" w:space="0" w:color="auto"/>
        <w:left w:val="none" w:sz="0" w:space="0" w:color="auto"/>
        <w:bottom w:val="none" w:sz="0" w:space="0" w:color="auto"/>
        <w:right w:val="none" w:sz="0" w:space="0" w:color="auto"/>
      </w:divBdr>
    </w:div>
    <w:div w:id="1074544153">
      <w:bodyDiv w:val="1"/>
      <w:marLeft w:val="0"/>
      <w:marRight w:val="0"/>
      <w:marTop w:val="0"/>
      <w:marBottom w:val="0"/>
      <w:divBdr>
        <w:top w:val="none" w:sz="0" w:space="0" w:color="auto"/>
        <w:left w:val="none" w:sz="0" w:space="0" w:color="auto"/>
        <w:bottom w:val="none" w:sz="0" w:space="0" w:color="auto"/>
        <w:right w:val="none" w:sz="0" w:space="0" w:color="auto"/>
      </w:divBdr>
    </w:div>
    <w:div w:id="1079904377">
      <w:bodyDiv w:val="1"/>
      <w:marLeft w:val="0"/>
      <w:marRight w:val="0"/>
      <w:marTop w:val="0"/>
      <w:marBottom w:val="0"/>
      <w:divBdr>
        <w:top w:val="none" w:sz="0" w:space="0" w:color="auto"/>
        <w:left w:val="none" w:sz="0" w:space="0" w:color="auto"/>
        <w:bottom w:val="none" w:sz="0" w:space="0" w:color="auto"/>
        <w:right w:val="none" w:sz="0" w:space="0" w:color="auto"/>
      </w:divBdr>
    </w:div>
    <w:div w:id="1080523958">
      <w:bodyDiv w:val="1"/>
      <w:marLeft w:val="0"/>
      <w:marRight w:val="0"/>
      <w:marTop w:val="0"/>
      <w:marBottom w:val="0"/>
      <w:divBdr>
        <w:top w:val="none" w:sz="0" w:space="0" w:color="auto"/>
        <w:left w:val="none" w:sz="0" w:space="0" w:color="auto"/>
        <w:bottom w:val="none" w:sz="0" w:space="0" w:color="auto"/>
        <w:right w:val="none" w:sz="0" w:space="0" w:color="auto"/>
      </w:divBdr>
    </w:div>
    <w:div w:id="1080760992">
      <w:bodyDiv w:val="1"/>
      <w:marLeft w:val="0"/>
      <w:marRight w:val="0"/>
      <w:marTop w:val="0"/>
      <w:marBottom w:val="0"/>
      <w:divBdr>
        <w:top w:val="none" w:sz="0" w:space="0" w:color="auto"/>
        <w:left w:val="none" w:sz="0" w:space="0" w:color="auto"/>
        <w:bottom w:val="none" w:sz="0" w:space="0" w:color="auto"/>
        <w:right w:val="none" w:sz="0" w:space="0" w:color="auto"/>
      </w:divBdr>
    </w:div>
    <w:div w:id="1081365947">
      <w:bodyDiv w:val="1"/>
      <w:marLeft w:val="0"/>
      <w:marRight w:val="0"/>
      <w:marTop w:val="0"/>
      <w:marBottom w:val="0"/>
      <w:divBdr>
        <w:top w:val="none" w:sz="0" w:space="0" w:color="auto"/>
        <w:left w:val="none" w:sz="0" w:space="0" w:color="auto"/>
        <w:bottom w:val="none" w:sz="0" w:space="0" w:color="auto"/>
        <w:right w:val="none" w:sz="0" w:space="0" w:color="auto"/>
      </w:divBdr>
    </w:div>
    <w:div w:id="1081829431">
      <w:bodyDiv w:val="1"/>
      <w:marLeft w:val="0"/>
      <w:marRight w:val="0"/>
      <w:marTop w:val="0"/>
      <w:marBottom w:val="0"/>
      <w:divBdr>
        <w:top w:val="none" w:sz="0" w:space="0" w:color="auto"/>
        <w:left w:val="none" w:sz="0" w:space="0" w:color="auto"/>
        <w:bottom w:val="none" w:sz="0" w:space="0" w:color="auto"/>
        <w:right w:val="none" w:sz="0" w:space="0" w:color="auto"/>
      </w:divBdr>
    </w:div>
    <w:div w:id="1084837080">
      <w:bodyDiv w:val="1"/>
      <w:marLeft w:val="0"/>
      <w:marRight w:val="0"/>
      <w:marTop w:val="0"/>
      <w:marBottom w:val="0"/>
      <w:divBdr>
        <w:top w:val="none" w:sz="0" w:space="0" w:color="auto"/>
        <w:left w:val="none" w:sz="0" w:space="0" w:color="auto"/>
        <w:bottom w:val="none" w:sz="0" w:space="0" w:color="auto"/>
        <w:right w:val="none" w:sz="0" w:space="0" w:color="auto"/>
      </w:divBdr>
    </w:div>
    <w:div w:id="1085801180">
      <w:bodyDiv w:val="1"/>
      <w:marLeft w:val="0"/>
      <w:marRight w:val="0"/>
      <w:marTop w:val="0"/>
      <w:marBottom w:val="0"/>
      <w:divBdr>
        <w:top w:val="none" w:sz="0" w:space="0" w:color="auto"/>
        <w:left w:val="none" w:sz="0" w:space="0" w:color="auto"/>
        <w:bottom w:val="none" w:sz="0" w:space="0" w:color="auto"/>
        <w:right w:val="none" w:sz="0" w:space="0" w:color="auto"/>
      </w:divBdr>
    </w:div>
    <w:div w:id="1086461579">
      <w:bodyDiv w:val="1"/>
      <w:marLeft w:val="0"/>
      <w:marRight w:val="0"/>
      <w:marTop w:val="0"/>
      <w:marBottom w:val="0"/>
      <w:divBdr>
        <w:top w:val="none" w:sz="0" w:space="0" w:color="auto"/>
        <w:left w:val="none" w:sz="0" w:space="0" w:color="auto"/>
        <w:bottom w:val="none" w:sz="0" w:space="0" w:color="auto"/>
        <w:right w:val="none" w:sz="0" w:space="0" w:color="auto"/>
      </w:divBdr>
    </w:div>
    <w:div w:id="1089351025">
      <w:bodyDiv w:val="1"/>
      <w:marLeft w:val="0"/>
      <w:marRight w:val="0"/>
      <w:marTop w:val="0"/>
      <w:marBottom w:val="0"/>
      <w:divBdr>
        <w:top w:val="none" w:sz="0" w:space="0" w:color="auto"/>
        <w:left w:val="none" w:sz="0" w:space="0" w:color="auto"/>
        <w:bottom w:val="none" w:sz="0" w:space="0" w:color="auto"/>
        <w:right w:val="none" w:sz="0" w:space="0" w:color="auto"/>
      </w:divBdr>
    </w:div>
    <w:div w:id="1091897515">
      <w:bodyDiv w:val="1"/>
      <w:marLeft w:val="0"/>
      <w:marRight w:val="0"/>
      <w:marTop w:val="0"/>
      <w:marBottom w:val="0"/>
      <w:divBdr>
        <w:top w:val="none" w:sz="0" w:space="0" w:color="auto"/>
        <w:left w:val="none" w:sz="0" w:space="0" w:color="auto"/>
        <w:bottom w:val="none" w:sz="0" w:space="0" w:color="auto"/>
        <w:right w:val="none" w:sz="0" w:space="0" w:color="auto"/>
      </w:divBdr>
    </w:div>
    <w:div w:id="1092117895">
      <w:bodyDiv w:val="1"/>
      <w:marLeft w:val="0"/>
      <w:marRight w:val="0"/>
      <w:marTop w:val="0"/>
      <w:marBottom w:val="0"/>
      <w:divBdr>
        <w:top w:val="none" w:sz="0" w:space="0" w:color="auto"/>
        <w:left w:val="none" w:sz="0" w:space="0" w:color="auto"/>
        <w:bottom w:val="none" w:sz="0" w:space="0" w:color="auto"/>
        <w:right w:val="none" w:sz="0" w:space="0" w:color="auto"/>
      </w:divBdr>
    </w:div>
    <w:div w:id="1092513145">
      <w:bodyDiv w:val="1"/>
      <w:marLeft w:val="0"/>
      <w:marRight w:val="0"/>
      <w:marTop w:val="0"/>
      <w:marBottom w:val="0"/>
      <w:divBdr>
        <w:top w:val="none" w:sz="0" w:space="0" w:color="auto"/>
        <w:left w:val="none" w:sz="0" w:space="0" w:color="auto"/>
        <w:bottom w:val="none" w:sz="0" w:space="0" w:color="auto"/>
        <w:right w:val="none" w:sz="0" w:space="0" w:color="auto"/>
      </w:divBdr>
    </w:div>
    <w:div w:id="1093815953">
      <w:bodyDiv w:val="1"/>
      <w:marLeft w:val="0"/>
      <w:marRight w:val="0"/>
      <w:marTop w:val="0"/>
      <w:marBottom w:val="0"/>
      <w:divBdr>
        <w:top w:val="none" w:sz="0" w:space="0" w:color="auto"/>
        <w:left w:val="none" w:sz="0" w:space="0" w:color="auto"/>
        <w:bottom w:val="none" w:sz="0" w:space="0" w:color="auto"/>
        <w:right w:val="none" w:sz="0" w:space="0" w:color="auto"/>
      </w:divBdr>
    </w:div>
    <w:div w:id="1094129581">
      <w:bodyDiv w:val="1"/>
      <w:marLeft w:val="0"/>
      <w:marRight w:val="0"/>
      <w:marTop w:val="0"/>
      <w:marBottom w:val="0"/>
      <w:divBdr>
        <w:top w:val="none" w:sz="0" w:space="0" w:color="auto"/>
        <w:left w:val="none" w:sz="0" w:space="0" w:color="auto"/>
        <w:bottom w:val="none" w:sz="0" w:space="0" w:color="auto"/>
        <w:right w:val="none" w:sz="0" w:space="0" w:color="auto"/>
      </w:divBdr>
    </w:div>
    <w:div w:id="1094201405">
      <w:bodyDiv w:val="1"/>
      <w:marLeft w:val="0"/>
      <w:marRight w:val="0"/>
      <w:marTop w:val="0"/>
      <w:marBottom w:val="0"/>
      <w:divBdr>
        <w:top w:val="none" w:sz="0" w:space="0" w:color="auto"/>
        <w:left w:val="none" w:sz="0" w:space="0" w:color="auto"/>
        <w:bottom w:val="none" w:sz="0" w:space="0" w:color="auto"/>
        <w:right w:val="none" w:sz="0" w:space="0" w:color="auto"/>
      </w:divBdr>
    </w:div>
    <w:div w:id="1094984175">
      <w:bodyDiv w:val="1"/>
      <w:marLeft w:val="0"/>
      <w:marRight w:val="0"/>
      <w:marTop w:val="0"/>
      <w:marBottom w:val="0"/>
      <w:divBdr>
        <w:top w:val="none" w:sz="0" w:space="0" w:color="auto"/>
        <w:left w:val="none" w:sz="0" w:space="0" w:color="auto"/>
        <w:bottom w:val="none" w:sz="0" w:space="0" w:color="auto"/>
        <w:right w:val="none" w:sz="0" w:space="0" w:color="auto"/>
      </w:divBdr>
    </w:div>
    <w:div w:id="1095127907">
      <w:bodyDiv w:val="1"/>
      <w:marLeft w:val="0"/>
      <w:marRight w:val="0"/>
      <w:marTop w:val="0"/>
      <w:marBottom w:val="0"/>
      <w:divBdr>
        <w:top w:val="none" w:sz="0" w:space="0" w:color="auto"/>
        <w:left w:val="none" w:sz="0" w:space="0" w:color="auto"/>
        <w:bottom w:val="none" w:sz="0" w:space="0" w:color="auto"/>
        <w:right w:val="none" w:sz="0" w:space="0" w:color="auto"/>
      </w:divBdr>
    </w:div>
    <w:div w:id="1096442149">
      <w:bodyDiv w:val="1"/>
      <w:marLeft w:val="0"/>
      <w:marRight w:val="0"/>
      <w:marTop w:val="0"/>
      <w:marBottom w:val="0"/>
      <w:divBdr>
        <w:top w:val="none" w:sz="0" w:space="0" w:color="auto"/>
        <w:left w:val="none" w:sz="0" w:space="0" w:color="auto"/>
        <w:bottom w:val="none" w:sz="0" w:space="0" w:color="auto"/>
        <w:right w:val="none" w:sz="0" w:space="0" w:color="auto"/>
      </w:divBdr>
    </w:div>
    <w:div w:id="1097409284">
      <w:bodyDiv w:val="1"/>
      <w:marLeft w:val="0"/>
      <w:marRight w:val="0"/>
      <w:marTop w:val="0"/>
      <w:marBottom w:val="0"/>
      <w:divBdr>
        <w:top w:val="none" w:sz="0" w:space="0" w:color="auto"/>
        <w:left w:val="none" w:sz="0" w:space="0" w:color="auto"/>
        <w:bottom w:val="none" w:sz="0" w:space="0" w:color="auto"/>
        <w:right w:val="none" w:sz="0" w:space="0" w:color="auto"/>
      </w:divBdr>
    </w:div>
    <w:div w:id="1100878409">
      <w:bodyDiv w:val="1"/>
      <w:marLeft w:val="0"/>
      <w:marRight w:val="0"/>
      <w:marTop w:val="0"/>
      <w:marBottom w:val="0"/>
      <w:divBdr>
        <w:top w:val="none" w:sz="0" w:space="0" w:color="auto"/>
        <w:left w:val="none" w:sz="0" w:space="0" w:color="auto"/>
        <w:bottom w:val="none" w:sz="0" w:space="0" w:color="auto"/>
        <w:right w:val="none" w:sz="0" w:space="0" w:color="auto"/>
      </w:divBdr>
    </w:div>
    <w:div w:id="1101028675">
      <w:bodyDiv w:val="1"/>
      <w:marLeft w:val="0"/>
      <w:marRight w:val="0"/>
      <w:marTop w:val="0"/>
      <w:marBottom w:val="0"/>
      <w:divBdr>
        <w:top w:val="none" w:sz="0" w:space="0" w:color="auto"/>
        <w:left w:val="none" w:sz="0" w:space="0" w:color="auto"/>
        <w:bottom w:val="none" w:sz="0" w:space="0" w:color="auto"/>
        <w:right w:val="none" w:sz="0" w:space="0" w:color="auto"/>
      </w:divBdr>
    </w:div>
    <w:div w:id="1101410026">
      <w:bodyDiv w:val="1"/>
      <w:marLeft w:val="0"/>
      <w:marRight w:val="0"/>
      <w:marTop w:val="0"/>
      <w:marBottom w:val="0"/>
      <w:divBdr>
        <w:top w:val="none" w:sz="0" w:space="0" w:color="auto"/>
        <w:left w:val="none" w:sz="0" w:space="0" w:color="auto"/>
        <w:bottom w:val="none" w:sz="0" w:space="0" w:color="auto"/>
        <w:right w:val="none" w:sz="0" w:space="0" w:color="auto"/>
      </w:divBdr>
    </w:div>
    <w:div w:id="1101534721">
      <w:bodyDiv w:val="1"/>
      <w:marLeft w:val="0"/>
      <w:marRight w:val="0"/>
      <w:marTop w:val="0"/>
      <w:marBottom w:val="0"/>
      <w:divBdr>
        <w:top w:val="none" w:sz="0" w:space="0" w:color="auto"/>
        <w:left w:val="none" w:sz="0" w:space="0" w:color="auto"/>
        <w:bottom w:val="none" w:sz="0" w:space="0" w:color="auto"/>
        <w:right w:val="none" w:sz="0" w:space="0" w:color="auto"/>
      </w:divBdr>
    </w:div>
    <w:div w:id="1101804872">
      <w:bodyDiv w:val="1"/>
      <w:marLeft w:val="0"/>
      <w:marRight w:val="0"/>
      <w:marTop w:val="0"/>
      <w:marBottom w:val="0"/>
      <w:divBdr>
        <w:top w:val="none" w:sz="0" w:space="0" w:color="auto"/>
        <w:left w:val="none" w:sz="0" w:space="0" w:color="auto"/>
        <w:bottom w:val="none" w:sz="0" w:space="0" w:color="auto"/>
        <w:right w:val="none" w:sz="0" w:space="0" w:color="auto"/>
      </w:divBdr>
    </w:div>
    <w:div w:id="1106118749">
      <w:bodyDiv w:val="1"/>
      <w:marLeft w:val="0"/>
      <w:marRight w:val="0"/>
      <w:marTop w:val="0"/>
      <w:marBottom w:val="0"/>
      <w:divBdr>
        <w:top w:val="none" w:sz="0" w:space="0" w:color="auto"/>
        <w:left w:val="none" w:sz="0" w:space="0" w:color="auto"/>
        <w:bottom w:val="none" w:sz="0" w:space="0" w:color="auto"/>
        <w:right w:val="none" w:sz="0" w:space="0" w:color="auto"/>
      </w:divBdr>
    </w:div>
    <w:div w:id="1106926926">
      <w:bodyDiv w:val="1"/>
      <w:marLeft w:val="0"/>
      <w:marRight w:val="0"/>
      <w:marTop w:val="0"/>
      <w:marBottom w:val="0"/>
      <w:divBdr>
        <w:top w:val="none" w:sz="0" w:space="0" w:color="auto"/>
        <w:left w:val="none" w:sz="0" w:space="0" w:color="auto"/>
        <w:bottom w:val="none" w:sz="0" w:space="0" w:color="auto"/>
        <w:right w:val="none" w:sz="0" w:space="0" w:color="auto"/>
      </w:divBdr>
    </w:div>
    <w:div w:id="1107968108">
      <w:bodyDiv w:val="1"/>
      <w:marLeft w:val="0"/>
      <w:marRight w:val="0"/>
      <w:marTop w:val="0"/>
      <w:marBottom w:val="0"/>
      <w:divBdr>
        <w:top w:val="none" w:sz="0" w:space="0" w:color="auto"/>
        <w:left w:val="none" w:sz="0" w:space="0" w:color="auto"/>
        <w:bottom w:val="none" w:sz="0" w:space="0" w:color="auto"/>
        <w:right w:val="none" w:sz="0" w:space="0" w:color="auto"/>
      </w:divBdr>
    </w:div>
    <w:div w:id="1108308122">
      <w:bodyDiv w:val="1"/>
      <w:marLeft w:val="0"/>
      <w:marRight w:val="0"/>
      <w:marTop w:val="0"/>
      <w:marBottom w:val="0"/>
      <w:divBdr>
        <w:top w:val="none" w:sz="0" w:space="0" w:color="auto"/>
        <w:left w:val="none" w:sz="0" w:space="0" w:color="auto"/>
        <w:bottom w:val="none" w:sz="0" w:space="0" w:color="auto"/>
        <w:right w:val="none" w:sz="0" w:space="0" w:color="auto"/>
      </w:divBdr>
    </w:div>
    <w:div w:id="1109163250">
      <w:bodyDiv w:val="1"/>
      <w:marLeft w:val="0"/>
      <w:marRight w:val="0"/>
      <w:marTop w:val="0"/>
      <w:marBottom w:val="0"/>
      <w:divBdr>
        <w:top w:val="none" w:sz="0" w:space="0" w:color="auto"/>
        <w:left w:val="none" w:sz="0" w:space="0" w:color="auto"/>
        <w:bottom w:val="none" w:sz="0" w:space="0" w:color="auto"/>
        <w:right w:val="none" w:sz="0" w:space="0" w:color="auto"/>
      </w:divBdr>
    </w:div>
    <w:div w:id="1110666872">
      <w:bodyDiv w:val="1"/>
      <w:marLeft w:val="0"/>
      <w:marRight w:val="0"/>
      <w:marTop w:val="0"/>
      <w:marBottom w:val="0"/>
      <w:divBdr>
        <w:top w:val="none" w:sz="0" w:space="0" w:color="auto"/>
        <w:left w:val="none" w:sz="0" w:space="0" w:color="auto"/>
        <w:bottom w:val="none" w:sz="0" w:space="0" w:color="auto"/>
        <w:right w:val="none" w:sz="0" w:space="0" w:color="auto"/>
      </w:divBdr>
    </w:div>
    <w:div w:id="1111779328">
      <w:bodyDiv w:val="1"/>
      <w:marLeft w:val="0"/>
      <w:marRight w:val="0"/>
      <w:marTop w:val="0"/>
      <w:marBottom w:val="0"/>
      <w:divBdr>
        <w:top w:val="none" w:sz="0" w:space="0" w:color="auto"/>
        <w:left w:val="none" w:sz="0" w:space="0" w:color="auto"/>
        <w:bottom w:val="none" w:sz="0" w:space="0" w:color="auto"/>
        <w:right w:val="none" w:sz="0" w:space="0" w:color="auto"/>
      </w:divBdr>
    </w:div>
    <w:div w:id="1111779781">
      <w:bodyDiv w:val="1"/>
      <w:marLeft w:val="0"/>
      <w:marRight w:val="0"/>
      <w:marTop w:val="0"/>
      <w:marBottom w:val="0"/>
      <w:divBdr>
        <w:top w:val="none" w:sz="0" w:space="0" w:color="auto"/>
        <w:left w:val="none" w:sz="0" w:space="0" w:color="auto"/>
        <w:bottom w:val="none" w:sz="0" w:space="0" w:color="auto"/>
        <w:right w:val="none" w:sz="0" w:space="0" w:color="auto"/>
      </w:divBdr>
    </w:div>
    <w:div w:id="1111971597">
      <w:bodyDiv w:val="1"/>
      <w:marLeft w:val="0"/>
      <w:marRight w:val="0"/>
      <w:marTop w:val="0"/>
      <w:marBottom w:val="0"/>
      <w:divBdr>
        <w:top w:val="none" w:sz="0" w:space="0" w:color="auto"/>
        <w:left w:val="none" w:sz="0" w:space="0" w:color="auto"/>
        <w:bottom w:val="none" w:sz="0" w:space="0" w:color="auto"/>
        <w:right w:val="none" w:sz="0" w:space="0" w:color="auto"/>
      </w:divBdr>
    </w:div>
    <w:div w:id="1112016528">
      <w:bodyDiv w:val="1"/>
      <w:marLeft w:val="0"/>
      <w:marRight w:val="0"/>
      <w:marTop w:val="0"/>
      <w:marBottom w:val="0"/>
      <w:divBdr>
        <w:top w:val="none" w:sz="0" w:space="0" w:color="auto"/>
        <w:left w:val="none" w:sz="0" w:space="0" w:color="auto"/>
        <w:bottom w:val="none" w:sz="0" w:space="0" w:color="auto"/>
        <w:right w:val="none" w:sz="0" w:space="0" w:color="auto"/>
      </w:divBdr>
    </w:div>
    <w:div w:id="1114980510">
      <w:bodyDiv w:val="1"/>
      <w:marLeft w:val="0"/>
      <w:marRight w:val="0"/>
      <w:marTop w:val="0"/>
      <w:marBottom w:val="0"/>
      <w:divBdr>
        <w:top w:val="none" w:sz="0" w:space="0" w:color="auto"/>
        <w:left w:val="none" w:sz="0" w:space="0" w:color="auto"/>
        <w:bottom w:val="none" w:sz="0" w:space="0" w:color="auto"/>
        <w:right w:val="none" w:sz="0" w:space="0" w:color="auto"/>
      </w:divBdr>
    </w:div>
    <w:div w:id="1117722057">
      <w:bodyDiv w:val="1"/>
      <w:marLeft w:val="0"/>
      <w:marRight w:val="0"/>
      <w:marTop w:val="0"/>
      <w:marBottom w:val="0"/>
      <w:divBdr>
        <w:top w:val="none" w:sz="0" w:space="0" w:color="auto"/>
        <w:left w:val="none" w:sz="0" w:space="0" w:color="auto"/>
        <w:bottom w:val="none" w:sz="0" w:space="0" w:color="auto"/>
        <w:right w:val="none" w:sz="0" w:space="0" w:color="auto"/>
      </w:divBdr>
    </w:div>
    <w:div w:id="1121653405">
      <w:bodyDiv w:val="1"/>
      <w:marLeft w:val="0"/>
      <w:marRight w:val="0"/>
      <w:marTop w:val="0"/>
      <w:marBottom w:val="0"/>
      <w:divBdr>
        <w:top w:val="none" w:sz="0" w:space="0" w:color="auto"/>
        <w:left w:val="none" w:sz="0" w:space="0" w:color="auto"/>
        <w:bottom w:val="none" w:sz="0" w:space="0" w:color="auto"/>
        <w:right w:val="none" w:sz="0" w:space="0" w:color="auto"/>
      </w:divBdr>
    </w:div>
    <w:div w:id="1121995559">
      <w:bodyDiv w:val="1"/>
      <w:marLeft w:val="0"/>
      <w:marRight w:val="0"/>
      <w:marTop w:val="0"/>
      <w:marBottom w:val="0"/>
      <w:divBdr>
        <w:top w:val="none" w:sz="0" w:space="0" w:color="auto"/>
        <w:left w:val="none" w:sz="0" w:space="0" w:color="auto"/>
        <w:bottom w:val="none" w:sz="0" w:space="0" w:color="auto"/>
        <w:right w:val="none" w:sz="0" w:space="0" w:color="auto"/>
      </w:divBdr>
    </w:div>
    <w:div w:id="1125733435">
      <w:bodyDiv w:val="1"/>
      <w:marLeft w:val="0"/>
      <w:marRight w:val="0"/>
      <w:marTop w:val="0"/>
      <w:marBottom w:val="0"/>
      <w:divBdr>
        <w:top w:val="none" w:sz="0" w:space="0" w:color="auto"/>
        <w:left w:val="none" w:sz="0" w:space="0" w:color="auto"/>
        <w:bottom w:val="none" w:sz="0" w:space="0" w:color="auto"/>
        <w:right w:val="none" w:sz="0" w:space="0" w:color="auto"/>
      </w:divBdr>
    </w:div>
    <w:div w:id="1130249699">
      <w:bodyDiv w:val="1"/>
      <w:marLeft w:val="0"/>
      <w:marRight w:val="0"/>
      <w:marTop w:val="0"/>
      <w:marBottom w:val="0"/>
      <w:divBdr>
        <w:top w:val="none" w:sz="0" w:space="0" w:color="auto"/>
        <w:left w:val="none" w:sz="0" w:space="0" w:color="auto"/>
        <w:bottom w:val="none" w:sz="0" w:space="0" w:color="auto"/>
        <w:right w:val="none" w:sz="0" w:space="0" w:color="auto"/>
      </w:divBdr>
    </w:div>
    <w:div w:id="1130824170">
      <w:bodyDiv w:val="1"/>
      <w:marLeft w:val="0"/>
      <w:marRight w:val="0"/>
      <w:marTop w:val="0"/>
      <w:marBottom w:val="0"/>
      <w:divBdr>
        <w:top w:val="none" w:sz="0" w:space="0" w:color="auto"/>
        <w:left w:val="none" w:sz="0" w:space="0" w:color="auto"/>
        <w:bottom w:val="none" w:sz="0" w:space="0" w:color="auto"/>
        <w:right w:val="none" w:sz="0" w:space="0" w:color="auto"/>
      </w:divBdr>
    </w:div>
    <w:div w:id="1131750606">
      <w:bodyDiv w:val="1"/>
      <w:marLeft w:val="0"/>
      <w:marRight w:val="0"/>
      <w:marTop w:val="0"/>
      <w:marBottom w:val="0"/>
      <w:divBdr>
        <w:top w:val="none" w:sz="0" w:space="0" w:color="auto"/>
        <w:left w:val="none" w:sz="0" w:space="0" w:color="auto"/>
        <w:bottom w:val="none" w:sz="0" w:space="0" w:color="auto"/>
        <w:right w:val="none" w:sz="0" w:space="0" w:color="auto"/>
      </w:divBdr>
    </w:div>
    <w:div w:id="1132090151">
      <w:bodyDiv w:val="1"/>
      <w:marLeft w:val="0"/>
      <w:marRight w:val="0"/>
      <w:marTop w:val="0"/>
      <w:marBottom w:val="0"/>
      <w:divBdr>
        <w:top w:val="none" w:sz="0" w:space="0" w:color="auto"/>
        <w:left w:val="none" w:sz="0" w:space="0" w:color="auto"/>
        <w:bottom w:val="none" w:sz="0" w:space="0" w:color="auto"/>
        <w:right w:val="none" w:sz="0" w:space="0" w:color="auto"/>
      </w:divBdr>
    </w:div>
    <w:div w:id="1134906574">
      <w:bodyDiv w:val="1"/>
      <w:marLeft w:val="0"/>
      <w:marRight w:val="0"/>
      <w:marTop w:val="0"/>
      <w:marBottom w:val="0"/>
      <w:divBdr>
        <w:top w:val="none" w:sz="0" w:space="0" w:color="auto"/>
        <w:left w:val="none" w:sz="0" w:space="0" w:color="auto"/>
        <w:bottom w:val="none" w:sz="0" w:space="0" w:color="auto"/>
        <w:right w:val="none" w:sz="0" w:space="0" w:color="auto"/>
      </w:divBdr>
    </w:div>
    <w:div w:id="1136527240">
      <w:bodyDiv w:val="1"/>
      <w:marLeft w:val="0"/>
      <w:marRight w:val="0"/>
      <w:marTop w:val="0"/>
      <w:marBottom w:val="0"/>
      <w:divBdr>
        <w:top w:val="none" w:sz="0" w:space="0" w:color="auto"/>
        <w:left w:val="none" w:sz="0" w:space="0" w:color="auto"/>
        <w:bottom w:val="none" w:sz="0" w:space="0" w:color="auto"/>
        <w:right w:val="none" w:sz="0" w:space="0" w:color="auto"/>
      </w:divBdr>
    </w:div>
    <w:div w:id="1136919977">
      <w:bodyDiv w:val="1"/>
      <w:marLeft w:val="0"/>
      <w:marRight w:val="0"/>
      <w:marTop w:val="0"/>
      <w:marBottom w:val="0"/>
      <w:divBdr>
        <w:top w:val="none" w:sz="0" w:space="0" w:color="auto"/>
        <w:left w:val="none" w:sz="0" w:space="0" w:color="auto"/>
        <w:bottom w:val="none" w:sz="0" w:space="0" w:color="auto"/>
        <w:right w:val="none" w:sz="0" w:space="0" w:color="auto"/>
      </w:divBdr>
    </w:div>
    <w:div w:id="1141078915">
      <w:bodyDiv w:val="1"/>
      <w:marLeft w:val="0"/>
      <w:marRight w:val="0"/>
      <w:marTop w:val="0"/>
      <w:marBottom w:val="0"/>
      <w:divBdr>
        <w:top w:val="none" w:sz="0" w:space="0" w:color="auto"/>
        <w:left w:val="none" w:sz="0" w:space="0" w:color="auto"/>
        <w:bottom w:val="none" w:sz="0" w:space="0" w:color="auto"/>
        <w:right w:val="none" w:sz="0" w:space="0" w:color="auto"/>
      </w:divBdr>
    </w:div>
    <w:div w:id="1145124483">
      <w:bodyDiv w:val="1"/>
      <w:marLeft w:val="0"/>
      <w:marRight w:val="0"/>
      <w:marTop w:val="0"/>
      <w:marBottom w:val="0"/>
      <w:divBdr>
        <w:top w:val="none" w:sz="0" w:space="0" w:color="auto"/>
        <w:left w:val="none" w:sz="0" w:space="0" w:color="auto"/>
        <w:bottom w:val="none" w:sz="0" w:space="0" w:color="auto"/>
        <w:right w:val="none" w:sz="0" w:space="0" w:color="auto"/>
      </w:divBdr>
    </w:div>
    <w:div w:id="1146387075">
      <w:bodyDiv w:val="1"/>
      <w:marLeft w:val="0"/>
      <w:marRight w:val="0"/>
      <w:marTop w:val="0"/>
      <w:marBottom w:val="0"/>
      <w:divBdr>
        <w:top w:val="none" w:sz="0" w:space="0" w:color="auto"/>
        <w:left w:val="none" w:sz="0" w:space="0" w:color="auto"/>
        <w:bottom w:val="none" w:sz="0" w:space="0" w:color="auto"/>
        <w:right w:val="none" w:sz="0" w:space="0" w:color="auto"/>
      </w:divBdr>
    </w:div>
    <w:div w:id="1148596005">
      <w:bodyDiv w:val="1"/>
      <w:marLeft w:val="0"/>
      <w:marRight w:val="0"/>
      <w:marTop w:val="0"/>
      <w:marBottom w:val="0"/>
      <w:divBdr>
        <w:top w:val="none" w:sz="0" w:space="0" w:color="auto"/>
        <w:left w:val="none" w:sz="0" w:space="0" w:color="auto"/>
        <w:bottom w:val="none" w:sz="0" w:space="0" w:color="auto"/>
        <w:right w:val="none" w:sz="0" w:space="0" w:color="auto"/>
      </w:divBdr>
    </w:div>
    <w:div w:id="1150100245">
      <w:bodyDiv w:val="1"/>
      <w:marLeft w:val="0"/>
      <w:marRight w:val="0"/>
      <w:marTop w:val="0"/>
      <w:marBottom w:val="0"/>
      <w:divBdr>
        <w:top w:val="none" w:sz="0" w:space="0" w:color="auto"/>
        <w:left w:val="none" w:sz="0" w:space="0" w:color="auto"/>
        <w:bottom w:val="none" w:sz="0" w:space="0" w:color="auto"/>
        <w:right w:val="none" w:sz="0" w:space="0" w:color="auto"/>
      </w:divBdr>
    </w:div>
    <w:div w:id="1152218061">
      <w:bodyDiv w:val="1"/>
      <w:marLeft w:val="0"/>
      <w:marRight w:val="0"/>
      <w:marTop w:val="0"/>
      <w:marBottom w:val="0"/>
      <w:divBdr>
        <w:top w:val="none" w:sz="0" w:space="0" w:color="auto"/>
        <w:left w:val="none" w:sz="0" w:space="0" w:color="auto"/>
        <w:bottom w:val="none" w:sz="0" w:space="0" w:color="auto"/>
        <w:right w:val="none" w:sz="0" w:space="0" w:color="auto"/>
      </w:divBdr>
    </w:div>
    <w:div w:id="1153108410">
      <w:bodyDiv w:val="1"/>
      <w:marLeft w:val="0"/>
      <w:marRight w:val="0"/>
      <w:marTop w:val="0"/>
      <w:marBottom w:val="0"/>
      <w:divBdr>
        <w:top w:val="none" w:sz="0" w:space="0" w:color="auto"/>
        <w:left w:val="none" w:sz="0" w:space="0" w:color="auto"/>
        <w:bottom w:val="none" w:sz="0" w:space="0" w:color="auto"/>
        <w:right w:val="none" w:sz="0" w:space="0" w:color="auto"/>
      </w:divBdr>
    </w:div>
    <w:div w:id="1155102927">
      <w:bodyDiv w:val="1"/>
      <w:marLeft w:val="0"/>
      <w:marRight w:val="0"/>
      <w:marTop w:val="0"/>
      <w:marBottom w:val="0"/>
      <w:divBdr>
        <w:top w:val="none" w:sz="0" w:space="0" w:color="auto"/>
        <w:left w:val="none" w:sz="0" w:space="0" w:color="auto"/>
        <w:bottom w:val="none" w:sz="0" w:space="0" w:color="auto"/>
        <w:right w:val="none" w:sz="0" w:space="0" w:color="auto"/>
      </w:divBdr>
    </w:div>
    <w:div w:id="1157069672">
      <w:bodyDiv w:val="1"/>
      <w:marLeft w:val="0"/>
      <w:marRight w:val="0"/>
      <w:marTop w:val="0"/>
      <w:marBottom w:val="0"/>
      <w:divBdr>
        <w:top w:val="none" w:sz="0" w:space="0" w:color="auto"/>
        <w:left w:val="none" w:sz="0" w:space="0" w:color="auto"/>
        <w:bottom w:val="none" w:sz="0" w:space="0" w:color="auto"/>
        <w:right w:val="none" w:sz="0" w:space="0" w:color="auto"/>
      </w:divBdr>
    </w:div>
    <w:div w:id="1157110572">
      <w:bodyDiv w:val="1"/>
      <w:marLeft w:val="0"/>
      <w:marRight w:val="0"/>
      <w:marTop w:val="0"/>
      <w:marBottom w:val="0"/>
      <w:divBdr>
        <w:top w:val="none" w:sz="0" w:space="0" w:color="auto"/>
        <w:left w:val="none" w:sz="0" w:space="0" w:color="auto"/>
        <w:bottom w:val="none" w:sz="0" w:space="0" w:color="auto"/>
        <w:right w:val="none" w:sz="0" w:space="0" w:color="auto"/>
      </w:divBdr>
    </w:div>
    <w:div w:id="1160384319">
      <w:bodyDiv w:val="1"/>
      <w:marLeft w:val="0"/>
      <w:marRight w:val="0"/>
      <w:marTop w:val="0"/>
      <w:marBottom w:val="0"/>
      <w:divBdr>
        <w:top w:val="none" w:sz="0" w:space="0" w:color="auto"/>
        <w:left w:val="none" w:sz="0" w:space="0" w:color="auto"/>
        <w:bottom w:val="none" w:sz="0" w:space="0" w:color="auto"/>
        <w:right w:val="none" w:sz="0" w:space="0" w:color="auto"/>
      </w:divBdr>
    </w:div>
    <w:div w:id="1161000962">
      <w:bodyDiv w:val="1"/>
      <w:marLeft w:val="0"/>
      <w:marRight w:val="0"/>
      <w:marTop w:val="0"/>
      <w:marBottom w:val="0"/>
      <w:divBdr>
        <w:top w:val="none" w:sz="0" w:space="0" w:color="auto"/>
        <w:left w:val="none" w:sz="0" w:space="0" w:color="auto"/>
        <w:bottom w:val="none" w:sz="0" w:space="0" w:color="auto"/>
        <w:right w:val="none" w:sz="0" w:space="0" w:color="auto"/>
      </w:divBdr>
    </w:div>
    <w:div w:id="1169516074">
      <w:bodyDiv w:val="1"/>
      <w:marLeft w:val="0"/>
      <w:marRight w:val="0"/>
      <w:marTop w:val="0"/>
      <w:marBottom w:val="0"/>
      <w:divBdr>
        <w:top w:val="none" w:sz="0" w:space="0" w:color="auto"/>
        <w:left w:val="none" w:sz="0" w:space="0" w:color="auto"/>
        <w:bottom w:val="none" w:sz="0" w:space="0" w:color="auto"/>
        <w:right w:val="none" w:sz="0" w:space="0" w:color="auto"/>
      </w:divBdr>
    </w:div>
    <w:div w:id="1173373840">
      <w:bodyDiv w:val="1"/>
      <w:marLeft w:val="0"/>
      <w:marRight w:val="0"/>
      <w:marTop w:val="0"/>
      <w:marBottom w:val="0"/>
      <w:divBdr>
        <w:top w:val="none" w:sz="0" w:space="0" w:color="auto"/>
        <w:left w:val="none" w:sz="0" w:space="0" w:color="auto"/>
        <w:bottom w:val="none" w:sz="0" w:space="0" w:color="auto"/>
        <w:right w:val="none" w:sz="0" w:space="0" w:color="auto"/>
      </w:divBdr>
    </w:div>
    <w:div w:id="1175611177">
      <w:bodyDiv w:val="1"/>
      <w:marLeft w:val="0"/>
      <w:marRight w:val="0"/>
      <w:marTop w:val="0"/>
      <w:marBottom w:val="0"/>
      <w:divBdr>
        <w:top w:val="none" w:sz="0" w:space="0" w:color="auto"/>
        <w:left w:val="none" w:sz="0" w:space="0" w:color="auto"/>
        <w:bottom w:val="none" w:sz="0" w:space="0" w:color="auto"/>
        <w:right w:val="none" w:sz="0" w:space="0" w:color="auto"/>
      </w:divBdr>
    </w:div>
    <w:div w:id="1176264759">
      <w:bodyDiv w:val="1"/>
      <w:marLeft w:val="0"/>
      <w:marRight w:val="0"/>
      <w:marTop w:val="0"/>
      <w:marBottom w:val="0"/>
      <w:divBdr>
        <w:top w:val="none" w:sz="0" w:space="0" w:color="auto"/>
        <w:left w:val="none" w:sz="0" w:space="0" w:color="auto"/>
        <w:bottom w:val="none" w:sz="0" w:space="0" w:color="auto"/>
        <w:right w:val="none" w:sz="0" w:space="0" w:color="auto"/>
      </w:divBdr>
    </w:div>
    <w:div w:id="1176961743">
      <w:bodyDiv w:val="1"/>
      <w:marLeft w:val="0"/>
      <w:marRight w:val="0"/>
      <w:marTop w:val="0"/>
      <w:marBottom w:val="0"/>
      <w:divBdr>
        <w:top w:val="none" w:sz="0" w:space="0" w:color="auto"/>
        <w:left w:val="none" w:sz="0" w:space="0" w:color="auto"/>
        <w:bottom w:val="none" w:sz="0" w:space="0" w:color="auto"/>
        <w:right w:val="none" w:sz="0" w:space="0" w:color="auto"/>
      </w:divBdr>
    </w:div>
    <w:div w:id="1177648086">
      <w:bodyDiv w:val="1"/>
      <w:marLeft w:val="0"/>
      <w:marRight w:val="0"/>
      <w:marTop w:val="0"/>
      <w:marBottom w:val="0"/>
      <w:divBdr>
        <w:top w:val="none" w:sz="0" w:space="0" w:color="auto"/>
        <w:left w:val="none" w:sz="0" w:space="0" w:color="auto"/>
        <w:bottom w:val="none" w:sz="0" w:space="0" w:color="auto"/>
        <w:right w:val="none" w:sz="0" w:space="0" w:color="auto"/>
      </w:divBdr>
    </w:div>
    <w:div w:id="1179395420">
      <w:bodyDiv w:val="1"/>
      <w:marLeft w:val="0"/>
      <w:marRight w:val="0"/>
      <w:marTop w:val="0"/>
      <w:marBottom w:val="0"/>
      <w:divBdr>
        <w:top w:val="none" w:sz="0" w:space="0" w:color="auto"/>
        <w:left w:val="none" w:sz="0" w:space="0" w:color="auto"/>
        <w:bottom w:val="none" w:sz="0" w:space="0" w:color="auto"/>
        <w:right w:val="none" w:sz="0" w:space="0" w:color="auto"/>
      </w:divBdr>
    </w:div>
    <w:div w:id="1180196113">
      <w:bodyDiv w:val="1"/>
      <w:marLeft w:val="0"/>
      <w:marRight w:val="0"/>
      <w:marTop w:val="0"/>
      <w:marBottom w:val="0"/>
      <w:divBdr>
        <w:top w:val="none" w:sz="0" w:space="0" w:color="auto"/>
        <w:left w:val="none" w:sz="0" w:space="0" w:color="auto"/>
        <w:bottom w:val="none" w:sz="0" w:space="0" w:color="auto"/>
        <w:right w:val="none" w:sz="0" w:space="0" w:color="auto"/>
      </w:divBdr>
    </w:div>
    <w:div w:id="1183787581">
      <w:bodyDiv w:val="1"/>
      <w:marLeft w:val="0"/>
      <w:marRight w:val="0"/>
      <w:marTop w:val="0"/>
      <w:marBottom w:val="0"/>
      <w:divBdr>
        <w:top w:val="none" w:sz="0" w:space="0" w:color="auto"/>
        <w:left w:val="none" w:sz="0" w:space="0" w:color="auto"/>
        <w:bottom w:val="none" w:sz="0" w:space="0" w:color="auto"/>
        <w:right w:val="none" w:sz="0" w:space="0" w:color="auto"/>
      </w:divBdr>
    </w:div>
    <w:div w:id="1185751841">
      <w:bodyDiv w:val="1"/>
      <w:marLeft w:val="0"/>
      <w:marRight w:val="0"/>
      <w:marTop w:val="0"/>
      <w:marBottom w:val="0"/>
      <w:divBdr>
        <w:top w:val="none" w:sz="0" w:space="0" w:color="auto"/>
        <w:left w:val="none" w:sz="0" w:space="0" w:color="auto"/>
        <w:bottom w:val="none" w:sz="0" w:space="0" w:color="auto"/>
        <w:right w:val="none" w:sz="0" w:space="0" w:color="auto"/>
      </w:divBdr>
    </w:div>
    <w:div w:id="1187478540">
      <w:bodyDiv w:val="1"/>
      <w:marLeft w:val="0"/>
      <w:marRight w:val="0"/>
      <w:marTop w:val="0"/>
      <w:marBottom w:val="0"/>
      <w:divBdr>
        <w:top w:val="none" w:sz="0" w:space="0" w:color="auto"/>
        <w:left w:val="none" w:sz="0" w:space="0" w:color="auto"/>
        <w:bottom w:val="none" w:sz="0" w:space="0" w:color="auto"/>
        <w:right w:val="none" w:sz="0" w:space="0" w:color="auto"/>
      </w:divBdr>
    </w:div>
    <w:div w:id="1190490851">
      <w:bodyDiv w:val="1"/>
      <w:marLeft w:val="0"/>
      <w:marRight w:val="0"/>
      <w:marTop w:val="0"/>
      <w:marBottom w:val="0"/>
      <w:divBdr>
        <w:top w:val="none" w:sz="0" w:space="0" w:color="auto"/>
        <w:left w:val="none" w:sz="0" w:space="0" w:color="auto"/>
        <w:bottom w:val="none" w:sz="0" w:space="0" w:color="auto"/>
        <w:right w:val="none" w:sz="0" w:space="0" w:color="auto"/>
      </w:divBdr>
    </w:div>
    <w:div w:id="1191726996">
      <w:bodyDiv w:val="1"/>
      <w:marLeft w:val="0"/>
      <w:marRight w:val="0"/>
      <w:marTop w:val="0"/>
      <w:marBottom w:val="0"/>
      <w:divBdr>
        <w:top w:val="none" w:sz="0" w:space="0" w:color="auto"/>
        <w:left w:val="none" w:sz="0" w:space="0" w:color="auto"/>
        <w:bottom w:val="none" w:sz="0" w:space="0" w:color="auto"/>
        <w:right w:val="none" w:sz="0" w:space="0" w:color="auto"/>
      </w:divBdr>
    </w:div>
    <w:div w:id="1193104775">
      <w:bodyDiv w:val="1"/>
      <w:marLeft w:val="0"/>
      <w:marRight w:val="0"/>
      <w:marTop w:val="0"/>
      <w:marBottom w:val="0"/>
      <w:divBdr>
        <w:top w:val="none" w:sz="0" w:space="0" w:color="auto"/>
        <w:left w:val="none" w:sz="0" w:space="0" w:color="auto"/>
        <w:bottom w:val="none" w:sz="0" w:space="0" w:color="auto"/>
        <w:right w:val="none" w:sz="0" w:space="0" w:color="auto"/>
      </w:divBdr>
    </w:div>
    <w:div w:id="1193154188">
      <w:bodyDiv w:val="1"/>
      <w:marLeft w:val="0"/>
      <w:marRight w:val="0"/>
      <w:marTop w:val="0"/>
      <w:marBottom w:val="0"/>
      <w:divBdr>
        <w:top w:val="none" w:sz="0" w:space="0" w:color="auto"/>
        <w:left w:val="none" w:sz="0" w:space="0" w:color="auto"/>
        <w:bottom w:val="none" w:sz="0" w:space="0" w:color="auto"/>
        <w:right w:val="none" w:sz="0" w:space="0" w:color="auto"/>
      </w:divBdr>
    </w:div>
    <w:div w:id="1194612251">
      <w:bodyDiv w:val="1"/>
      <w:marLeft w:val="0"/>
      <w:marRight w:val="0"/>
      <w:marTop w:val="0"/>
      <w:marBottom w:val="0"/>
      <w:divBdr>
        <w:top w:val="none" w:sz="0" w:space="0" w:color="auto"/>
        <w:left w:val="none" w:sz="0" w:space="0" w:color="auto"/>
        <w:bottom w:val="none" w:sz="0" w:space="0" w:color="auto"/>
        <w:right w:val="none" w:sz="0" w:space="0" w:color="auto"/>
      </w:divBdr>
    </w:div>
    <w:div w:id="1195459074">
      <w:bodyDiv w:val="1"/>
      <w:marLeft w:val="0"/>
      <w:marRight w:val="0"/>
      <w:marTop w:val="0"/>
      <w:marBottom w:val="0"/>
      <w:divBdr>
        <w:top w:val="none" w:sz="0" w:space="0" w:color="auto"/>
        <w:left w:val="none" w:sz="0" w:space="0" w:color="auto"/>
        <w:bottom w:val="none" w:sz="0" w:space="0" w:color="auto"/>
        <w:right w:val="none" w:sz="0" w:space="0" w:color="auto"/>
      </w:divBdr>
    </w:div>
    <w:div w:id="1195577329">
      <w:bodyDiv w:val="1"/>
      <w:marLeft w:val="0"/>
      <w:marRight w:val="0"/>
      <w:marTop w:val="0"/>
      <w:marBottom w:val="0"/>
      <w:divBdr>
        <w:top w:val="none" w:sz="0" w:space="0" w:color="auto"/>
        <w:left w:val="none" w:sz="0" w:space="0" w:color="auto"/>
        <w:bottom w:val="none" w:sz="0" w:space="0" w:color="auto"/>
        <w:right w:val="none" w:sz="0" w:space="0" w:color="auto"/>
      </w:divBdr>
    </w:div>
    <w:div w:id="1197548947">
      <w:bodyDiv w:val="1"/>
      <w:marLeft w:val="0"/>
      <w:marRight w:val="0"/>
      <w:marTop w:val="0"/>
      <w:marBottom w:val="0"/>
      <w:divBdr>
        <w:top w:val="none" w:sz="0" w:space="0" w:color="auto"/>
        <w:left w:val="none" w:sz="0" w:space="0" w:color="auto"/>
        <w:bottom w:val="none" w:sz="0" w:space="0" w:color="auto"/>
        <w:right w:val="none" w:sz="0" w:space="0" w:color="auto"/>
      </w:divBdr>
    </w:div>
    <w:div w:id="1206912368">
      <w:bodyDiv w:val="1"/>
      <w:marLeft w:val="0"/>
      <w:marRight w:val="0"/>
      <w:marTop w:val="0"/>
      <w:marBottom w:val="0"/>
      <w:divBdr>
        <w:top w:val="none" w:sz="0" w:space="0" w:color="auto"/>
        <w:left w:val="none" w:sz="0" w:space="0" w:color="auto"/>
        <w:bottom w:val="none" w:sz="0" w:space="0" w:color="auto"/>
        <w:right w:val="none" w:sz="0" w:space="0" w:color="auto"/>
      </w:divBdr>
    </w:div>
    <w:div w:id="1207327963">
      <w:bodyDiv w:val="1"/>
      <w:marLeft w:val="0"/>
      <w:marRight w:val="0"/>
      <w:marTop w:val="0"/>
      <w:marBottom w:val="0"/>
      <w:divBdr>
        <w:top w:val="none" w:sz="0" w:space="0" w:color="auto"/>
        <w:left w:val="none" w:sz="0" w:space="0" w:color="auto"/>
        <w:bottom w:val="none" w:sz="0" w:space="0" w:color="auto"/>
        <w:right w:val="none" w:sz="0" w:space="0" w:color="auto"/>
      </w:divBdr>
    </w:div>
    <w:div w:id="1208444267">
      <w:bodyDiv w:val="1"/>
      <w:marLeft w:val="0"/>
      <w:marRight w:val="0"/>
      <w:marTop w:val="0"/>
      <w:marBottom w:val="0"/>
      <w:divBdr>
        <w:top w:val="none" w:sz="0" w:space="0" w:color="auto"/>
        <w:left w:val="none" w:sz="0" w:space="0" w:color="auto"/>
        <w:bottom w:val="none" w:sz="0" w:space="0" w:color="auto"/>
        <w:right w:val="none" w:sz="0" w:space="0" w:color="auto"/>
      </w:divBdr>
    </w:div>
    <w:div w:id="1209493860">
      <w:bodyDiv w:val="1"/>
      <w:marLeft w:val="0"/>
      <w:marRight w:val="0"/>
      <w:marTop w:val="0"/>
      <w:marBottom w:val="0"/>
      <w:divBdr>
        <w:top w:val="none" w:sz="0" w:space="0" w:color="auto"/>
        <w:left w:val="none" w:sz="0" w:space="0" w:color="auto"/>
        <w:bottom w:val="none" w:sz="0" w:space="0" w:color="auto"/>
        <w:right w:val="none" w:sz="0" w:space="0" w:color="auto"/>
      </w:divBdr>
    </w:div>
    <w:div w:id="1211378595">
      <w:bodyDiv w:val="1"/>
      <w:marLeft w:val="0"/>
      <w:marRight w:val="0"/>
      <w:marTop w:val="0"/>
      <w:marBottom w:val="0"/>
      <w:divBdr>
        <w:top w:val="none" w:sz="0" w:space="0" w:color="auto"/>
        <w:left w:val="none" w:sz="0" w:space="0" w:color="auto"/>
        <w:bottom w:val="none" w:sz="0" w:space="0" w:color="auto"/>
        <w:right w:val="none" w:sz="0" w:space="0" w:color="auto"/>
      </w:divBdr>
    </w:div>
    <w:div w:id="1216283867">
      <w:bodyDiv w:val="1"/>
      <w:marLeft w:val="0"/>
      <w:marRight w:val="0"/>
      <w:marTop w:val="0"/>
      <w:marBottom w:val="0"/>
      <w:divBdr>
        <w:top w:val="none" w:sz="0" w:space="0" w:color="auto"/>
        <w:left w:val="none" w:sz="0" w:space="0" w:color="auto"/>
        <w:bottom w:val="none" w:sz="0" w:space="0" w:color="auto"/>
        <w:right w:val="none" w:sz="0" w:space="0" w:color="auto"/>
      </w:divBdr>
    </w:div>
    <w:div w:id="1216815059">
      <w:bodyDiv w:val="1"/>
      <w:marLeft w:val="0"/>
      <w:marRight w:val="0"/>
      <w:marTop w:val="0"/>
      <w:marBottom w:val="0"/>
      <w:divBdr>
        <w:top w:val="none" w:sz="0" w:space="0" w:color="auto"/>
        <w:left w:val="none" w:sz="0" w:space="0" w:color="auto"/>
        <w:bottom w:val="none" w:sz="0" w:space="0" w:color="auto"/>
        <w:right w:val="none" w:sz="0" w:space="0" w:color="auto"/>
      </w:divBdr>
    </w:div>
    <w:div w:id="1218198166">
      <w:bodyDiv w:val="1"/>
      <w:marLeft w:val="0"/>
      <w:marRight w:val="0"/>
      <w:marTop w:val="0"/>
      <w:marBottom w:val="0"/>
      <w:divBdr>
        <w:top w:val="none" w:sz="0" w:space="0" w:color="auto"/>
        <w:left w:val="none" w:sz="0" w:space="0" w:color="auto"/>
        <w:bottom w:val="none" w:sz="0" w:space="0" w:color="auto"/>
        <w:right w:val="none" w:sz="0" w:space="0" w:color="auto"/>
      </w:divBdr>
    </w:div>
    <w:div w:id="1218738027">
      <w:bodyDiv w:val="1"/>
      <w:marLeft w:val="0"/>
      <w:marRight w:val="0"/>
      <w:marTop w:val="0"/>
      <w:marBottom w:val="0"/>
      <w:divBdr>
        <w:top w:val="none" w:sz="0" w:space="0" w:color="auto"/>
        <w:left w:val="none" w:sz="0" w:space="0" w:color="auto"/>
        <w:bottom w:val="none" w:sz="0" w:space="0" w:color="auto"/>
        <w:right w:val="none" w:sz="0" w:space="0" w:color="auto"/>
      </w:divBdr>
    </w:div>
    <w:div w:id="1219434556">
      <w:bodyDiv w:val="1"/>
      <w:marLeft w:val="0"/>
      <w:marRight w:val="0"/>
      <w:marTop w:val="0"/>
      <w:marBottom w:val="0"/>
      <w:divBdr>
        <w:top w:val="none" w:sz="0" w:space="0" w:color="auto"/>
        <w:left w:val="none" w:sz="0" w:space="0" w:color="auto"/>
        <w:bottom w:val="none" w:sz="0" w:space="0" w:color="auto"/>
        <w:right w:val="none" w:sz="0" w:space="0" w:color="auto"/>
      </w:divBdr>
    </w:div>
    <w:div w:id="1221399349">
      <w:bodyDiv w:val="1"/>
      <w:marLeft w:val="0"/>
      <w:marRight w:val="0"/>
      <w:marTop w:val="0"/>
      <w:marBottom w:val="0"/>
      <w:divBdr>
        <w:top w:val="none" w:sz="0" w:space="0" w:color="auto"/>
        <w:left w:val="none" w:sz="0" w:space="0" w:color="auto"/>
        <w:bottom w:val="none" w:sz="0" w:space="0" w:color="auto"/>
        <w:right w:val="none" w:sz="0" w:space="0" w:color="auto"/>
      </w:divBdr>
    </w:div>
    <w:div w:id="1222593285">
      <w:bodyDiv w:val="1"/>
      <w:marLeft w:val="0"/>
      <w:marRight w:val="0"/>
      <w:marTop w:val="0"/>
      <w:marBottom w:val="0"/>
      <w:divBdr>
        <w:top w:val="none" w:sz="0" w:space="0" w:color="auto"/>
        <w:left w:val="none" w:sz="0" w:space="0" w:color="auto"/>
        <w:bottom w:val="none" w:sz="0" w:space="0" w:color="auto"/>
        <w:right w:val="none" w:sz="0" w:space="0" w:color="auto"/>
      </w:divBdr>
    </w:div>
    <w:div w:id="1223101623">
      <w:bodyDiv w:val="1"/>
      <w:marLeft w:val="0"/>
      <w:marRight w:val="0"/>
      <w:marTop w:val="0"/>
      <w:marBottom w:val="0"/>
      <w:divBdr>
        <w:top w:val="none" w:sz="0" w:space="0" w:color="auto"/>
        <w:left w:val="none" w:sz="0" w:space="0" w:color="auto"/>
        <w:bottom w:val="none" w:sz="0" w:space="0" w:color="auto"/>
        <w:right w:val="none" w:sz="0" w:space="0" w:color="auto"/>
      </w:divBdr>
    </w:div>
    <w:div w:id="1225678769">
      <w:bodyDiv w:val="1"/>
      <w:marLeft w:val="0"/>
      <w:marRight w:val="0"/>
      <w:marTop w:val="0"/>
      <w:marBottom w:val="0"/>
      <w:divBdr>
        <w:top w:val="none" w:sz="0" w:space="0" w:color="auto"/>
        <w:left w:val="none" w:sz="0" w:space="0" w:color="auto"/>
        <w:bottom w:val="none" w:sz="0" w:space="0" w:color="auto"/>
        <w:right w:val="none" w:sz="0" w:space="0" w:color="auto"/>
      </w:divBdr>
    </w:div>
    <w:div w:id="1226600252">
      <w:bodyDiv w:val="1"/>
      <w:marLeft w:val="0"/>
      <w:marRight w:val="0"/>
      <w:marTop w:val="0"/>
      <w:marBottom w:val="0"/>
      <w:divBdr>
        <w:top w:val="none" w:sz="0" w:space="0" w:color="auto"/>
        <w:left w:val="none" w:sz="0" w:space="0" w:color="auto"/>
        <w:bottom w:val="none" w:sz="0" w:space="0" w:color="auto"/>
        <w:right w:val="none" w:sz="0" w:space="0" w:color="auto"/>
      </w:divBdr>
    </w:div>
    <w:div w:id="1228104043">
      <w:bodyDiv w:val="1"/>
      <w:marLeft w:val="0"/>
      <w:marRight w:val="0"/>
      <w:marTop w:val="0"/>
      <w:marBottom w:val="0"/>
      <w:divBdr>
        <w:top w:val="none" w:sz="0" w:space="0" w:color="auto"/>
        <w:left w:val="none" w:sz="0" w:space="0" w:color="auto"/>
        <w:bottom w:val="none" w:sz="0" w:space="0" w:color="auto"/>
        <w:right w:val="none" w:sz="0" w:space="0" w:color="auto"/>
      </w:divBdr>
    </w:div>
    <w:div w:id="1232696886">
      <w:bodyDiv w:val="1"/>
      <w:marLeft w:val="0"/>
      <w:marRight w:val="0"/>
      <w:marTop w:val="0"/>
      <w:marBottom w:val="0"/>
      <w:divBdr>
        <w:top w:val="none" w:sz="0" w:space="0" w:color="auto"/>
        <w:left w:val="none" w:sz="0" w:space="0" w:color="auto"/>
        <w:bottom w:val="none" w:sz="0" w:space="0" w:color="auto"/>
        <w:right w:val="none" w:sz="0" w:space="0" w:color="auto"/>
      </w:divBdr>
    </w:div>
    <w:div w:id="1232887633">
      <w:bodyDiv w:val="1"/>
      <w:marLeft w:val="0"/>
      <w:marRight w:val="0"/>
      <w:marTop w:val="0"/>
      <w:marBottom w:val="0"/>
      <w:divBdr>
        <w:top w:val="none" w:sz="0" w:space="0" w:color="auto"/>
        <w:left w:val="none" w:sz="0" w:space="0" w:color="auto"/>
        <w:bottom w:val="none" w:sz="0" w:space="0" w:color="auto"/>
        <w:right w:val="none" w:sz="0" w:space="0" w:color="auto"/>
      </w:divBdr>
    </w:div>
    <w:div w:id="1235357843">
      <w:bodyDiv w:val="1"/>
      <w:marLeft w:val="0"/>
      <w:marRight w:val="0"/>
      <w:marTop w:val="0"/>
      <w:marBottom w:val="0"/>
      <w:divBdr>
        <w:top w:val="none" w:sz="0" w:space="0" w:color="auto"/>
        <w:left w:val="none" w:sz="0" w:space="0" w:color="auto"/>
        <w:bottom w:val="none" w:sz="0" w:space="0" w:color="auto"/>
        <w:right w:val="none" w:sz="0" w:space="0" w:color="auto"/>
      </w:divBdr>
    </w:div>
    <w:div w:id="1238248581">
      <w:bodyDiv w:val="1"/>
      <w:marLeft w:val="0"/>
      <w:marRight w:val="0"/>
      <w:marTop w:val="0"/>
      <w:marBottom w:val="0"/>
      <w:divBdr>
        <w:top w:val="none" w:sz="0" w:space="0" w:color="auto"/>
        <w:left w:val="none" w:sz="0" w:space="0" w:color="auto"/>
        <w:bottom w:val="none" w:sz="0" w:space="0" w:color="auto"/>
        <w:right w:val="none" w:sz="0" w:space="0" w:color="auto"/>
      </w:divBdr>
    </w:div>
    <w:div w:id="1241673992">
      <w:bodyDiv w:val="1"/>
      <w:marLeft w:val="0"/>
      <w:marRight w:val="0"/>
      <w:marTop w:val="0"/>
      <w:marBottom w:val="0"/>
      <w:divBdr>
        <w:top w:val="none" w:sz="0" w:space="0" w:color="auto"/>
        <w:left w:val="none" w:sz="0" w:space="0" w:color="auto"/>
        <w:bottom w:val="none" w:sz="0" w:space="0" w:color="auto"/>
        <w:right w:val="none" w:sz="0" w:space="0" w:color="auto"/>
      </w:divBdr>
    </w:div>
    <w:div w:id="1241788980">
      <w:bodyDiv w:val="1"/>
      <w:marLeft w:val="0"/>
      <w:marRight w:val="0"/>
      <w:marTop w:val="0"/>
      <w:marBottom w:val="0"/>
      <w:divBdr>
        <w:top w:val="none" w:sz="0" w:space="0" w:color="auto"/>
        <w:left w:val="none" w:sz="0" w:space="0" w:color="auto"/>
        <w:bottom w:val="none" w:sz="0" w:space="0" w:color="auto"/>
        <w:right w:val="none" w:sz="0" w:space="0" w:color="auto"/>
      </w:divBdr>
    </w:div>
    <w:div w:id="1245841200">
      <w:bodyDiv w:val="1"/>
      <w:marLeft w:val="0"/>
      <w:marRight w:val="0"/>
      <w:marTop w:val="0"/>
      <w:marBottom w:val="0"/>
      <w:divBdr>
        <w:top w:val="none" w:sz="0" w:space="0" w:color="auto"/>
        <w:left w:val="none" w:sz="0" w:space="0" w:color="auto"/>
        <w:bottom w:val="none" w:sz="0" w:space="0" w:color="auto"/>
        <w:right w:val="none" w:sz="0" w:space="0" w:color="auto"/>
      </w:divBdr>
    </w:div>
    <w:div w:id="1246184725">
      <w:bodyDiv w:val="1"/>
      <w:marLeft w:val="0"/>
      <w:marRight w:val="0"/>
      <w:marTop w:val="0"/>
      <w:marBottom w:val="0"/>
      <w:divBdr>
        <w:top w:val="none" w:sz="0" w:space="0" w:color="auto"/>
        <w:left w:val="none" w:sz="0" w:space="0" w:color="auto"/>
        <w:bottom w:val="none" w:sz="0" w:space="0" w:color="auto"/>
        <w:right w:val="none" w:sz="0" w:space="0" w:color="auto"/>
      </w:divBdr>
    </w:div>
    <w:div w:id="1247961495">
      <w:bodyDiv w:val="1"/>
      <w:marLeft w:val="0"/>
      <w:marRight w:val="0"/>
      <w:marTop w:val="0"/>
      <w:marBottom w:val="0"/>
      <w:divBdr>
        <w:top w:val="none" w:sz="0" w:space="0" w:color="auto"/>
        <w:left w:val="none" w:sz="0" w:space="0" w:color="auto"/>
        <w:bottom w:val="none" w:sz="0" w:space="0" w:color="auto"/>
        <w:right w:val="none" w:sz="0" w:space="0" w:color="auto"/>
      </w:divBdr>
    </w:div>
    <w:div w:id="1248878197">
      <w:bodyDiv w:val="1"/>
      <w:marLeft w:val="0"/>
      <w:marRight w:val="0"/>
      <w:marTop w:val="0"/>
      <w:marBottom w:val="0"/>
      <w:divBdr>
        <w:top w:val="none" w:sz="0" w:space="0" w:color="auto"/>
        <w:left w:val="none" w:sz="0" w:space="0" w:color="auto"/>
        <w:bottom w:val="none" w:sz="0" w:space="0" w:color="auto"/>
        <w:right w:val="none" w:sz="0" w:space="0" w:color="auto"/>
      </w:divBdr>
    </w:div>
    <w:div w:id="1249075237">
      <w:bodyDiv w:val="1"/>
      <w:marLeft w:val="0"/>
      <w:marRight w:val="0"/>
      <w:marTop w:val="0"/>
      <w:marBottom w:val="0"/>
      <w:divBdr>
        <w:top w:val="none" w:sz="0" w:space="0" w:color="auto"/>
        <w:left w:val="none" w:sz="0" w:space="0" w:color="auto"/>
        <w:bottom w:val="none" w:sz="0" w:space="0" w:color="auto"/>
        <w:right w:val="none" w:sz="0" w:space="0" w:color="auto"/>
      </w:divBdr>
    </w:div>
    <w:div w:id="1251161494">
      <w:bodyDiv w:val="1"/>
      <w:marLeft w:val="0"/>
      <w:marRight w:val="0"/>
      <w:marTop w:val="0"/>
      <w:marBottom w:val="0"/>
      <w:divBdr>
        <w:top w:val="none" w:sz="0" w:space="0" w:color="auto"/>
        <w:left w:val="none" w:sz="0" w:space="0" w:color="auto"/>
        <w:bottom w:val="none" w:sz="0" w:space="0" w:color="auto"/>
        <w:right w:val="none" w:sz="0" w:space="0" w:color="auto"/>
      </w:divBdr>
    </w:div>
    <w:div w:id="1254390772">
      <w:bodyDiv w:val="1"/>
      <w:marLeft w:val="0"/>
      <w:marRight w:val="0"/>
      <w:marTop w:val="0"/>
      <w:marBottom w:val="0"/>
      <w:divBdr>
        <w:top w:val="none" w:sz="0" w:space="0" w:color="auto"/>
        <w:left w:val="none" w:sz="0" w:space="0" w:color="auto"/>
        <w:bottom w:val="none" w:sz="0" w:space="0" w:color="auto"/>
        <w:right w:val="none" w:sz="0" w:space="0" w:color="auto"/>
      </w:divBdr>
    </w:div>
    <w:div w:id="1255746148">
      <w:bodyDiv w:val="1"/>
      <w:marLeft w:val="0"/>
      <w:marRight w:val="0"/>
      <w:marTop w:val="0"/>
      <w:marBottom w:val="0"/>
      <w:divBdr>
        <w:top w:val="none" w:sz="0" w:space="0" w:color="auto"/>
        <w:left w:val="none" w:sz="0" w:space="0" w:color="auto"/>
        <w:bottom w:val="none" w:sz="0" w:space="0" w:color="auto"/>
        <w:right w:val="none" w:sz="0" w:space="0" w:color="auto"/>
      </w:divBdr>
    </w:div>
    <w:div w:id="1255822733">
      <w:bodyDiv w:val="1"/>
      <w:marLeft w:val="0"/>
      <w:marRight w:val="0"/>
      <w:marTop w:val="0"/>
      <w:marBottom w:val="0"/>
      <w:divBdr>
        <w:top w:val="none" w:sz="0" w:space="0" w:color="auto"/>
        <w:left w:val="none" w:sz="0" w:space="0" w:color="auto"/>
        <w:bottom w:val="none" w:sz="0" w:space="0" w:color="auto"/>
        <w:right w:val="none" w:sz="0" w:space="0" w:color="auto"/>
      </w:divBdr>
    </w:div>
    <w:div w:id="1258977649">
      <w:bodyDiv w:val="1"/>
      <w:marLeft w:val="0"/>
      <w:marRight w:val="0"/>
      <w:marTop w:val="0"/>
      <w:marBottom w:val="0"/>
      <w:divBdr>
        <w:top w:val="none" w:sz="0" w:space="0" w:color="auto"/>
        <w:left w:val="none" w:sz="0" w:space="0" w:color="auto"/>
        <w:bottom w:val="none" w:sz="0" w:space="0" w:color="auto"/>
        <w:right w:val="none" w:sz="0" w:space="0" w:color="auto"/>
      </w:divBdr>
    </w:div>
    <w:div w:id="1260335994">
      <w:bodyDiv w:val="1"/>
      <w:marLeft w:val="0"/>
      <w:marRight w:val="0"/>
      <w:marTop w:val="0"/>
      <w:marBottom w:val="0"/>
      <w:divBdr>
        <w:top w:val="none" w:sz="0" w:space="0" w:color="auto"/>
        <w:left w:val="none" w:sz="0" w:space="0" w:color="auto"/>
        <w:bottom w:val="none" w:sz="0" w:space="0" w:color="auto"/>
        <w:right w:val="none" w:sz="0" w:space="0" w:color="auto"/>
      </w:divBdr>
    </w:div>
    <w:div w:id="1261451682">
      <w:bodyDiv w:val="1"/>
      <w:marLeft w:val="0"/>
      <w:marRight w:val="0"/>
      <w:marTop w:val="0"/>
      <w:marBottom w:val="0"/>
      <w:divBdr>
        <w:top w:val="none" w:sz="0" w:space="0" w:color="auto"/>
        <w:left w:val="none" w:sz="0" w:space="0" w:color="auto"/>
        <w:bottom w:val="none" w:sz="0" w:space="0" w:color="auto"/>
        <w:right w:val="none" w:sz="0" w:space="0" w:color="auto"/>
      </w:divBdr>
    </w:div>
    <w:div w:id="1262571452">
      <w:bodyDiv w:val="1"/>
      <w:marLeft w:val="0"/>
      <w:marRight w:val="0"/>
      <w:marTop w:val="0"/>
      <w:marBottom w:val="0"/>
      <w:divBdr>
        <w:top w:val="none" w:sz="0" w:space="0" w:color="auto"/>
        <w:left w:val="none" w:sz="0" w:space="0" w:color="auto"/>
        <w:bottom w:val="none" w:sz="0" w:space="0" w:color="auto"/>
        <w:right w:val="none" w:sz="0" w:space="0" w:color="auto"/>
      </w:divBdr>
    </w:div>
    <w:div w:id="1263341959">
      <w:bodyDiv w:val="1"/>
      <w:marLeft w:val="0"/>
      <w:marRight w:val="0"/>
      <w:marTop w:val="0"/>
      <w:marBottom w:val="0"/>
      <w:divBdr>
        <w:top w:val="none" w:sz="0" w:space="0" w:color="auto"/>
        <w:left w:val="none" w:sz="0" w:space="0" w:color="auto"/>
        <w:bottom w:val="none" w:sz="0" w:space="0" w:color="auto"/>
        <w:right w:val="none" w:sz="0" w:space="0" w:color="auto"/>
      </w:divBdr>
    </w:div>
    <w:div w:id="1265118387">
      <w:bodyDiv w:val="1"/>
      <w:marLeft w:val="0"/>
      <w:marRight w:val="0"/>
      <w:marTop w:val="0"/>
      <w:marBottom w:val="0"/>
      <w:divBdr>
        <w:top w:val="none" w:sz="0" w:space="0" w:color="auto"/>
        <w:left w:val="none" w:sz="0" w:space="0" w:color="auto"/>
        <w:bottom w:val="none" w:sz="0" w:space="0" w:color="auto"/>
        <w:right w:val="none" w:sz="0" w:space="0" w:color="auto"/>
      </w:divBdr>
    </w:div>
    <w:div w:id="1270551533">
      <w:bodyDiv w:val="1"/>
      <w:marLeft w:val="0"/>
      <w:marRight w:val="0"/>
      <w:marTop w:val="0"/>
      <w:marBottom w:val="0"/>
      <w:divBdr>
        <w:top w:val="none" w:sz="0" w:space="0" w:color="auto"/>
        <w:left w:val="none" w:sz="0" w:space="0" w:color="auto"/>
        <w:bottom w:val="none" w:sz="0" w:space="0" w:color="auto"/>
        <w:right w:val="none" w:sz="0" w:space="0" w:color="auto"/>
      </w:divBdr>
    </w:div>
    <w:div w:id="1270703517">
      <w:bodyDiv w:val="1"/>
      <w:marLeft w:val="0"/>
      <w:marRight w:val="0"/>
      <w:marTop w:val="0"/>
      <w:marBottom w:val="0"/>
      <w:divBdr>
        <w:top w:val="none" w:sz="0" w:space="0" w:color="auto"/>
        <w:left w:val="none" w:sz="0" w:space="0" w:color="auto"/>
        <w:bottom w:val="none" w:sz="0" w:space="0" w:color="auto"/>
        <w:right w:val="none" w:sz="0" w:space="0" w:color="auto"/>
      </w:divBdr>
    </w:div>
    <w:div w:id="1273443396">
      <w:bodyDiv w:val="1"/>
      <w:marLeft w:val="0"/>
      <w:marRight w:val="0"/>
      <w:marTop w:val="0"/>
      <w:marBottom w:val="0"/>
      <w:divBdr>
        <w:top w:val="none" w:sz="0" w:space="0" w:color="auto"/>
        <w:left w:val="none" w:sz="0" w:space="0" w:color="auto"/>
        <w:bottom w:val="none" w:sz="0" w:space="0" w:color="auto"/>
        <w:right w:val="none" w:sz="0" w:space="0" w:color="auto"/>
      </w:divBdr>
    </w:div>
    <w:div w:id="1274821617">
      <w:bodyDiv w:val="1"/>
      <w:marLeft w:val="0"/>
      <w:marRight w:val="0"/>
      <w:marTop w:val="0"/>
      <w:marBottom w:val="0"/>
      <w:divBdr>
        <w:top w:val="none" w:sz="0" w:space="0" w:color="auto"/>
        <w:left w:val="none" w:sz="0" w:space="0" w:color="auto"/>
        <w:bottom w:val="none" w:sz="0" w:space="0" w:color="auto"/>
        <w:right w:val="none" w:sz="0" w:space="0" w:color="auto"/>
      </w:divBdr>
    </w:div>
    <w:div w:id="1275165945">
      <w:bodyDiv w:val="1"/>
      <w:marLeft w:val="0"/>
      <w:marRight w:val="0"/>
      <w:marTop w:val="0"/>
      <w:marBottom w:val="0"/>
      <w:divBdr>
        <w:top w:val="none" w:sz="0" w:space="0" w:color="auto"/>
        <w:left w:val="none" w:sz="0" w:space="0" w:color="auto"/>
        <w:bottom w:val="none" w:sz="0" w:space="0" w:color="auto"/>
        <w:right w:val="none" w:sz="0" w:space="0" w:color="auto"/>
      </w:divBdr>
    </w:div>
    <w:div w:id="1277978328">
      <w:bodyDiv w:val="1"/>
      <w:marLeft w:val="0"/>
      <w:marRight w:val="0"/>
      <w:marTop w:val="0"/>
      <w:marBottom w:val="0"/>
      <w:divBdr>
        <w:top w:val="none" w:sz="0" w:space="0" w:color="auto"/>
        <w:left w:val="none" w:sz="0" w:space="0" w:color="auto"/>
        <w:bottom w:val="none" w:sz="0" w:space="0" w:color="auto"/>
        <w:right w:val="none" w:sz="0" w:space="0" w:color="auto"/>
      </w:divBdr>
    </w:div>
    <w:div w:id="1279020504">
      <w:bodyDiv w:val="1"/>
      <w:marLeft w:val="0"/>
      <w:marRight w:val="0"/>
      <w:marTop w:val="0"/>
      <w:marBottom w:val="0"/>
      <w:divBdr>
        <w:top w:val="none" w:sz="0" w:space="0" w:color="auto"/>
        <w:left w:val="none" w:sz="0" w:space="0" w:color="auto"/>
        <w:bottom w:val="none" w:sz="0" w:space="0" w:color="auto"/>
        <w:right w:val="none" w:sz="0" w:space="0" w:color="auto"/>
      </w:divBdr>
    </w:div>
    <w:div w:id="1279871184">
      <w:bodyDiv w:val="1"/>
      <w:marLeft w:val="0"/>
      <w:marRight w:val="0"/>
      <w:marTop w:val="0"/>
      <w:marBottom w:val="0"/>
      <w:divBdr>
        <w:top w:val="none" w:sz="0" w:space="0" w:color="auto"/>
        <w:left w:val="none" w:sz="0" w:space="0" w:color="auto"/>
        <w:bottom w:val="none" w:sz="0" w:space="0" w:color="auto"/>
        <w:right w:val="none" w:sz="0" w:space="0" w:color="auto"/>
      </w:divBdr>
    </w:div>
    <w:div w:id="1280333801">
      <w:bodyDiv w:val="1"/>
      <w:marLeft w:val="0"/>
      <w:marRight w:val="0"/>
      <w:marTop w:val="0"/>
      <w:marBottom w:val="0"/>
      <w:divBdr>
        <w:top w:val="none" w:sz="0" w:space="0" w:color="auto"/>
        <w:left w:val="none" w:sz="0" w:space="0" w:color="auto"/>
        <w:bottom w:val="none" w:sz="0" w:space="0" w:color="auto"/>
        <w:right w:val="none" w:sz="0" w:space="0" w:color="auto"/>
      </w:divBdr>
    </w:div>
    <w:div w:id="1280911359">
      <w:bodyDiv w:val="1"/>
      <w:marLeft w:val="0"/>
      <w:marRight w:val="0"/>
      <w:marTop w:val="0"/>
      <w:marBottom w:val="0"/>
      <w:divBdr>
        <w:top w:val="none" w:sz="0" w:space="0" w:color="auto"/>
        <w:left w:val="none" w:sz="0" w:space="0" w:color="auto"/>
        <w:bottom w:val="none" w:sz="0" w:space="0" w:color="auto"/>
        <w:right w:val="none" w:sz="0" w:space="0" w:color="auto"/>
      </w:divBdr>
    </w:div>
    <w:div w:id="1283421356">
      <w:bodyDiv w:val="1"/>
      <w:marLeft w:val="0"/>
      <w:marRight w:val="0"/>
      <w:marTop w:val="0"/>
      <w:marBottom w:val="0"/>
      <w:divBdr>
        <w:top w:val="none" w:sz="0" w:space="0" w:color="auto"/>
        <w:left w:val="none" w:sz="0" w:space="0" w:color="auto"/>
        <w:bottom w:val="none" w:sz="0" w:space="0" w:color="auto"/>
        <w:right w:val="none" w:sz="0" w:space="0" w:color="auto"/>
      </w:divBdr>
    </w:div>
    <w:div w:id="1284112655">
      <w:bodyDiv w:val="1"/>
      <w:marLeft w:val="0"/>
      <w:marRight w:val="0"/>
      <w:marTop w:val="0"/>
      <w:marBottom w:val="0"/>
      <w:divBdr>
        <w:top w:val="none" w:sz="0" w:space="0" w:color="auto"/>
        <w:left w:val="none" w:sz="0" w:space="0" w:color="auto"/>
        <w:bottom w:val="none" w:sz="0" w:space="0" w:color="auto"/>
        <w:right w:val="none" w:sz="0" w:space="0" w:color="auto"/>
      </w:divBdr>
    </w:div>
    <w:div w:id="1284116336">
      <w:bodyDiv w:val="1"/>
      <w:marLeft w:val="0"/>
      <w:marRight w:val="0"/>
      <w:marTop w:val="0"/>
      <w:marBottom w:val="0"/>
      <w:divBdr>
        <w:top w:val="none" w:sz="0" w:space="0" w:color="auto"/>
        <w:left w:val="none" w:sz="0" w:space="0" w:color="auto"/>
        <w:bottom w:val="none" w:sz="0" w:space="0" w:color="auto"/>
        <w:right w:val="none" w:sz="0" w:space="0" w:color="auto"/>
      </w:divBdr>
    </w:div>
    <w:div w:id="1287085642">
      <w:bodyDiv w:val="1"/>
      <w:marLeft w:val="0"/>
      <w:marRight w:val="0"/>
      <w:marTop w:val="0"/>
      <w:marBottom w:val="0"/>
      <w:divBdr>
        <w:top w:val="none" w:sz="0" w:space="0" w:color="auto"/>
        <w:left w:val="none" w:sz="0" w:space="0" w:color="auto"/>
        <w:bottom w:val="none" w:sz="0" w:space="0" w:color="auto"/>
        <w:right w:val="none" w:sz="0" w:space="0" w:color="auto"/>
      </w:divBdr>
    </w:div>
    <w:div w:id="1287393823">
      <w:bodyDiv w:val="1"/>
      <w:marLeft w:val="0"/>
      <w:marRight w:val="0"/>
      <w:marTop w:val="0"/>
      <w:marBottom w:val="0"/>
      <w:divBdr>
        <w:top w:val="none" w:sz="0" w:space="0" w:color="auto"/>
        <w:left w:val="none" w:sz="0" w:space="0" w:color="auto"/>
        <w:bottom w:val="none" w:sz="0" w:space="0" w:color="auto"/>
        <w:right w:val="none" w:sz="0" w:space="0" w:color="auto"/>
      </w:divBdr>
    </w:div>
    <w:div w:id="1288194126">
      <w:bodyDiv w:val="1"/>
      <w:marLeft w:val="0"/>
      <w:marRight w:val="0"/>
      <w:marTop w:val="0"/>
      <w:marBottom w:val="0"/>
      <w:divBdr>
        <w:top w:val="none" w:sz="0" w:space="0" w:color="auto"/>
        <w:left w:val="none" w:sz="0" w:space="0" w:color="auto"/>
        <w:bottom w:val="none" w:sz="0" w:space="0" w:color="auto"/>
        <w:right w:val="none" w:sz="0" w:space="0" w:color="auto"/>
      </w:divBdr>
    </w:div>
    <w:div w:id="1289706035">
      <w:bodyDiv w:val="1"/>
      <w:marLeft w:val="0"/>
      <w:marRight w:val="0"/>
      <w:marTop w:val="0"/>
      <w:marBottom w:val="0"/>
      <w:divBdr>
        <w:top w:val="none" w:sz="0" w:space="0" w:color="auto"/>
        <w:left w:val="none" w:sz="0" w:space="0" w:color="auto"/>
        <w:bottom w:val="none" w:sz="0" w:space="0" w:color="auto"/>
        <w:right w:val="none" w:sz="0" w:space="0" w:color="auto"/>
      </w:divBdr>
    </w:div>
    <w:div w:id="1291863579">
      <w:bodyDiv w:val="1"/>
      <w:marLeft w:val="0"/>
      <w:marRight w:val="0"/>
      <w:marTop w:val="0"/>
      <w:marBottom w:val="0"/>
      <w:divBdr>
        <w:top w:val="none" w:sz="0" w:space="0" w:color="auto"/>
        <w:left w:val="none" w:sz="0" w:space="0" w:color="auto"/>
        <w:bottom w:val="none" w:sz="0" w:space="0" w:color="auto"/>
        <w:right w:val="none" w:sz="0" w:space="0" w:color="auto"/>
      </w:divBdr>
    </w:div>
    <w:div w:id="1292446151">
      <w:bodyDiv w:val="1"/>
      <w:marLeft w:val="0"/>
      <w:marRight w:val="0"/>
      <w:marTop w:val="0"/>
      <w:marBottom w:val="0"/>
      <w:divBdr>
        <w:top w:val="none" w:sz="0" w:space="0" w:color="auto"/>
        <w:left w:val="none" w:sz="0" w:space="0" w:color="auto"/>
        <w:bottom w:val="none" w:sz="0" w:space="0" w:color="auto"/>
        <w:right w:val="none" w:sz="0" w:space="0" w:color="auto"/>
      </w:divBdr>
    </w:div>
    <w:div w:id="1292710695">
      <w:bodyDiv w:val="1"/>
      <w:marLeft w:val="0"/>
      <w:marRight w:val="0"/>
      <w:marTop w:val="0"/>
      <w:marBottom w:val="0"/>
      <w:divBdr>
        <w:top w:val="none" w:sz="0" w:space="0" w:color="auto"/>
        <w:left w:val="none" w:sz="0" w:space="0" w:color="auto"/>
        <w:bottom w:val="none" w:sz="0" w:space="0" w:color="auto"/>
        <w:right w:val="none" w:sz="0" w:space="0" w:color="auto"/>
      </w:divBdr>
    </w:div>
    <w:div w:id="1293364976">
      <w:bodyDiv w:val="1"/>
      <w:marLeft w:val="0"/>
      <w:marRight w:val="0"/>
      <w:marTop w:val="0"/>
      <w:marBottom w:val="0"/>
      <w:divBdr>
        <w:top w:val="none" w:sz="0" w:space="0" w:color="auto"/>
        <w:left w:val="none" w:sz="0" w:space="0" w:color="auto"/>
        <w:bottom w:val="none" w:sz="0" w:space="0" w:color="auto"/>
        <w:right w:val="none" w:sz="0" w:space="0" w:color="auto"/>
      </w:divBdr>
    </w:div>
    <w:div w:id="1293943321">
      <w:bodyDiv w:val="1"/>
      <w:marLeft w:val="0"/>
      <w:marRight w:val="0"/>
      <w:marTop w:val="0"/>
      <w:marBottom w:val="0"/>
      <w:divBdr>
        <w:top w:val="none" w:sz="0" w:space="0" w:color="auto"/>
        <w:left w:val="none" w:sz="0" w:space="0" w:color="auto"/>
        <w:bottom w:val="none" w:sz="0" w:space="0" w:color="auto"/>
        <w:right w:val="none" w:sz="0" w:space="0" w:color="auto"/>
      </w:divBdr>
    </w:div>
    <w:div w:id="1294940823">
      <w:bodyDiv w:val="1"/>
      <w:marLeft w:val="0"/>
      <w:marRight w:val="0"/>
      <w:marTop w:val="0"/>
      <w:marBottom w:val="0"/>
      <w:divBdr>
        <w:top w:val="none" w:sz="0" w:space="0" w:color="auto"/>
        <w:left w:val="none" w:sz="0" w:space="0" w:color="auto"/>
        <w:bottom w:val="none" w:sz="0" w:space="0" w:color="auto"/>
        <w:right w:val="none" w:sz="0" w:space="0" w:color="auto"/>
      </w:divBdr>
    </w:div>
    <w:div w:id="1303194747">
      <w:bodyDiv w:val="1"/>
      <w:marLeft w:val="0"/>
      <w:marRight w:val="0"/>
      <w:marTop w:val="0"/>
      <w:marBottom w:val="0"/>
      <w:divBdr>
        <w:top w:val="none" w:sz="0" w:space="0" w:color="auto"/>
        <w:left w:val="none" w:sz="0" w:space="0" w:color="auto"/>
        <w:bottom w:val="none" w:sz="0" w:space="0" w:color="auto"/>
        <w:right w:val="none" w:sz="0" w:space="0" w:color="auto"/>
      </w:divBdr>
    </w:div>
    <w:div w:id="1306200639">
      <w:bodyDiv w:val="1"/>
      <w:marLeft w:val="0"/>
      <w:marRight w:val="0"/>
      <w:marTop w:val="0"/>
      <w:marBottom w:val="0"/>
      <w:divBdr>
        <w:top w:val="none" w:sz="0" w:space="0" w:color="auto"/>
        <w:left w:val="none" w:sz="0" w:space="0" w:color="auto"/>
        <w:bottom w:val="none" w:sz="0" w:space="0" w:color="auto"/>
        <w:right w:val="none" w:sz="0" w:space="0" w:color="auto"/>
      </w:divBdr>
    </w:div>
    <w:div w:id="1308514091">
      <w:bodyDiv w:val="1"/>
      <w:marLeft w:val="0"/>
      <w:marRight w:val="0"/>
      <w:marTop w:val="0"/>
      <w:marBottom w:val="0"/>
      <w:divBdr>
        <w:top w:val="none" w:sz="0" w:space="0" w:color="auto"/>
        <w:left w:val="none" w:sz="0" w:space="0" w:color="auto"/>
        <w:bottom w:val="none" w:sz="0" w:space="0" w:color="auto"/>
        <w:right w:val="none" w:sz="0" w:space="0" w:color="auto"/>
      </w:divBdr>
    </w:div>
    <w:div w:id="1308779737">
      <w:bodyDiv w:val="1"/>
      <w:marLeft w:val="0"/>
      <w:marRight w:val="0"/>
      <w:marTop w:val="0"/>
      <w:marBottom w:val="0"/>
      <w:divBdr>
        <w:top w:val="none" w:sz="0" w:space="0" w:color="auto"/>
        <w:left w:val="none" w:sz="0" w:space="0" w:color="auto"/>
        <w:bottom w:val="none" w:sz="0" w:space="0" w:color="auto"/>
        <w:right w:val="none" w:sz="0" w:space="0" w:color="auto"/>
      </w:divBdr>
    </w:div>
    <w:div w:id="1308902031">
      <w:bodyDiv w:val="1"/>
      <w:marLeft w:val="0"/>
      <w:marRight w:val="0"/>
      <w:marTop w:val="0"/>
      <w:marBottom w:val="0"/>
      <w:divBdr>
        <w:top w:val="none" w:sz="0" w:space="0" w:color="auto"/>
        <w:left w:val="none" w:sz="0" w:space="0" w:color="auto"/>
        <w:bottom w:val="none" w:sz="0" w:space="0" w:color="auto"/>
        <w:right w:val="none" w:sz="0" w:space="0" w:color="auto"/>
      </w:divBdr>
    </w:div>
    <w:div w:id="1309238003">
      <w:bodyDiv w:val="1"/>
      <w:marLeft w:val="0"/>
      <w:marRight w:val="0"/>
      <w:marTop w:val="0"/>
      <w:marBottom w:val="0"/>
      <w:divBdr>
        <w:top w:val="none" w:sz="0" w:space="0" w:color="auto"/>
        <w:left w:val="none" w:sz="0" w:space="0" w:color="auto"/>
        <w:bottom w:val="none" w:sz="0" w:space="0" w:color="auto"/>
        <w:right w:val="none" w:sz="0" w:space="0" w:color="auto"/>
      </w:divBdr>
    </w:div>
    <w:div w:id="1309364669">
      <w:bodyDiv w:val="1"/>
      <w:marLeft w:val="0"/>
      <w:marRight w:val="0"/>
      <w:marTop w:val="0"/>
      <w:marBottom w:val="0"/>
      <w:divBdr>
        <w:top w:val="none" w:sz="0" w:space="0" w:color="auto"/>
        <w:left w:val="none" w:sz="0" w:space="0" w:color="auto"/>
        <w:bottom w:val="none" w:sz="0" w:space="0" w:color="auto"/>
        <w:right w:val="none" w:sz="0" w:space="0" w:color="auto"/>
      </w:divBdr>
    </w:div>
    <w:div w:id="1309822631">
      <w:bodyDiv w:val="1"/>
      <w:marLeft w:val="0"/>
      <w:marRight w:val="0"/>
      <w:marTop w:val="0"/>
      <w:marBottom w:val="0"/>
      <w:divBdr>
        <w:top w:val="none" w:sz="0" w:space="0" w:color="auto"/>
        <w:left w:val="none" w:sz="0" w:space="0" w:color="auto"/>
        <w:bottom w:val="none" w:sz="0" w:space="0" w:color="auto"/>
        <w:right w:val="none" w:sz="0" w:space="0" w:color="auto"/>
      </w:divBdr>
    </w:div>
    <w:div w:id="1312634893">
      <w:bodyDiv w:val="1"/>
      <w:marLeft w:val="0"/>
      <w:marRight w:val="0"/>
      <w:marTop w:val="0"/>
      <w:marBottom w:val="0"/>
      <w:divBdr>
        <w:top w:val="none" w:sz="0" w:space="0" w:color="auto"/>
        <w:left w:val="none" w:sz="0" w:space="0" w:color="auto"/>
        <w:bottom w:val="none" w:sz="0" w:space="0" w:color="auto"/>
        <w:right w:val="none" w:sz="0" w:space="0" w:color="auto"/>
      </w:divBdr>
    </w:div>
    <w:div w:id="1315186701">
      <w:bodyDiv w:val="1"/>
      <w:marLeft w:val="0"/>
      <w:marRight w:val="0"/>
      <w:marTop w:val="0"/>
      <w:marBottom w:val="0"/>
      <w:divBdr>
        <w:top w:val="none" w:sz="0" w:space="0" w:color="auto"/>
        <w:left w:val="none" w:sz="0" w:space="0" w:color="auto"/>
        <w:bottom w:val="none" w:sz="0" w:space="0" w:color="auto"/>
        <w:right w:val="none" w:sz="0" w:space="0" w:color="auto"/>
      </w:divBdr>
    </w:div>
    <w:div w:id="1315796322">
      <w:bodyDiv w:val="1"/>
      <w:marLeft w:val="0"/>
      <w:marRight w:val="0"/>
      <w:marTop w:val="0"/>
      <w:marBottom w:val="0"/>
      <w:divBdr>
        <w:top w:val="none" w:sz="0" w:space="0" w:color="auto"/>
        <w:left w:val="none" w:sz="0" w:space="0" w:color="auto"/>
        <w:bottom w:val="none" w:sz="0" w:space="0" w:color="auto"/>
        <w:right w:val="none" w:sz="0" w:space="0" w:color="auto"/>
      </w:divBdr>
    </w:div>
    <w:div w:id="1317563873">
      <w:bodyDiv w:val="1"/>
      <w:marLeft w:val="0"/>
      <w:marRight w:val="0"/>
      <w:marTop w:val="0"/>
      <w:marBottom w:val="0"/>
      <w:divBdr>
        <w:top w:val="none" w:sz="0" w:space="0" w:color="auto"/>
        <w:left w:val="none" w:sz="0" w:space="0" w:color="auto"/>
        <w:bottom w:val="none" w:sz="0" w:space="0" w:color="auto"/>
        <w:right w:val="none" w:sz="0" w:space="0" w:color="auto"/>
      </w:divBdr>
    </w:div>
    <w:div w:id="1321349218">
      <w:bodyDiv w:val="1"/>
      <w:marLeft w:val="0"/>
      <w:marRight w:val="0"/>
      <w:marTop w:val="0"/>
      <w:marBottom w:val="0"/>
      <w:divBdr>
        <w:top w:val="none" w:sz="0" w:space="0" w:color="auto"/>
        <w:left w:val="none" w:sz="0" w:space="0" w:color="auto"/>
        <w:bottom w:val="none" w:sz="0" w:space="0" w:color="auto"/>
        <w:right w:val="none" w:sz="0" w:space="0" w:color="auto"/>
      </w:divBdr>
    </w:div>
    <w:div w:id="1321422314">
      <w:bodyDiv w:val="1"/>
      <w:marLeft w:val="0"/>
      <w:marRight w:val="0"/>
      <w:marTop w:val="0"/>
      <w:marBottom w:val="0"/>
      <w:divBdr>
        <w:top w:val="none" w:sz="0" w:space="0" w:color="auto"/>
        <w:left w:val="none" w:sz="0" w:space="0" w:color="auto"/>
        <w:bottom w:val="none" w:sz="0" w:space="0" w:color="auto"/>
        <w:right w:val="none" w:sz="0" w:space="0" w:color="auto"/>
      </w:divBdr>
    </w:div>
    <w:div w:id="1321497262">
      <w:bodyDiv w:val="1"/>
      <w:marLeft w:val="0"/>
      <w:marRight w:val="0"/>
      <w:marTop w:val="0"/>
      <w:marBottom w:val="0"/>
      <w:divBdr>
        <w:top w:val="none" w:sz="0" w:space="0" w:color="auto"/>
        <w:left w:val="none" w:sz="0" w:space="0" w:color="auto"/>
        <w:bottom w:val="none" w:sz="0" w:space="0" w:color="auto"/>
        <w:right w:val="none" w:sz="0" w:space="0" w:color="auto"/>
      </w:divBdr>
    </w:div>
    <w:div w:id="1321888510">
      <w:bodyDiv w:val="1"/>
      <w:marLeft w:val="0"/>
      <w:marRight w:val="0"/>
      <w:marTop w:val="0"/>
      <w:marBottom w:val="0"/>
      <w:divBdr>
        <w:top w:val="none" w:sz="0" w:space="0" w:color="auto"/>
        <w:left w:val="none" w:sz="0" w:space="0" w:color="auto"/>
        <w:bottom w:val="none" w:sz="0" w:space="0" w:color="auto"/>
        <w:right w:val="none" w:sz="0" w:space="0" w:color="auto"/>
      </w:divBdr>
    </w:div>
    <w:div w:id="1326670397">
      <w:bodyDiv w:val="1"/>
      <w:marLeft w:val="0"/>
      <w:marRight w:val="0"/>
      <w:marTop w:val="0"/>
      <w:marBottom w:val="0"/>
      <w:divBdr>
        <w:top w:val="none" w:sz="0" w:space="0" w:color="auto"/>
        <w:left w:val="none" w:sz="0" w:space="0" w:color="auto"/>
        <w:bottom w:val="none" w:sz="0" w:space="0" w:color="auto"/>
        <w:right w:val="none" w:sz="0" w:space="0" w:color="auto"/>
      </w:divBdr>
    </w:div>
    <w:div w:id="1328752577">
      <w:bodyDiv w:val="1"/>
      <w:marLeft w:val="0"/>
      <w:marRight w:val="0"/>
      <w:marTop w:val="0"/>
      <w:marBottom w:val="0"/>
      <w:divBdr>
        <w:top w:val="none" w:sz="0" w:space="0" w:color="auto"/>
        <w:left w:val="none" w:sz="0" w:space="0" w:color="auto"/>
        <w:bottom w:val="none" w:sz="0" w:space="0" w:color="auto"/>
        <w:right w:val="none" w:sz="0" w:space="0" w:color="auto"/>
      </w:divBdr>
    </w:div>
    <w:div w:id="1330525287">
      <w:bodyDiv w:val="1"/>
      <w:marLeft w:val="0"/>
      <w:marRight w:val="0"/>
      <w:marTop w:val="0"/>
      <w:marBottom w:val="0"/>
      <w:divBdr>
        <w:top w:val="none" w:sz="0" w:space="0" w:color="auto"/>
        <w:left w:val="none" w:sz="0" w:space="0" w:color="auto"/>
        <w:bottom w:val="none" w:sz="0" w:space="0" w:color="auto"/>
        <w:right w:val="none" w:sz="0" w:space="0" w:color="auto"/>
      </w:divBdr>
    </w:div>
    <w:div w:id="1332216990">
      <w:bodyDiv w:val="1"/>
      <w:marLeft w:val="0"/>
      <w:marRight w:val="0"/>
      <w:marTop w:val="0"/>
      <w:marBottom w:val="0"/>
      <w:divBdr>
        <w:top w:val="none" w:sz="0" w:space="0" w:color="auto"/>
        <w:left w:val="none" w:sz="0" w:space="0" w:color="auto"/>
        <w:bottom w:val="none" w:sz="0" w:space="0" w:color="auto"/>
        <w:right w:val="none" w:sz="0" w:space="0" w:color="auto"/>
      </w:divBdr>
    </w:div>
    <w:div w:id="1332684284">
      <w:bodyDiv w:val="1"/>
      <w:marLeft w:val="0"/>
      <w:marRight w:val="0"/>
      <w:marTop w:val="0"/>
      <w:marBottom w:val="0"/>
      <w:divBdr>
        <w:top w:val="none" w:sz="0" w:space="0" w:color="auto"/>
        <w:left w:val="none" w:sz="0" w:space="0" w:color="auto"/>
        <w:bottom w:val="none" w:sz="0" w:space="0" w:color="auto"/>
        <w:right w:val="none" w:sz="0" w:space="0" w:color="auto"/>
      </w:divBdr>
    </w:div>
    <w:div w:id="1334723020">
      <w:bodyDiv w:val="1"/>
      <w:marLeft w:val="0"/>
      <w:marRight w:val="0"/>
      <w:marTop w:val="0"/>
      <w:marBottom w:val="0"/>
      <w:divBdr>
        <w:top w:val="none" w:sz="0" w:space="0" w:color="auto"/>
        <w:left w:val="none" w:sz="0" w:space="0" w:color="auto"/>
        <w:bottom w:val="none" w:sz="0" w:space="0" w:color="auto"/>
        <w:right w:val="none" w:sz="0" w:space="0" w:color="auto"/>
      </w:divBdr>
    </w:div>
    <w:div w:id="1336155547">
      <w:bodyDiv w:val="1"/>
      <w:marLeft w:val="0"/>
      <w:marRight w:val="0"/>
      <w:marTop w:val="0"/>
      <w:marBottom w:val="0"/>
      <w:divBdr>
        <w:top w:val="none" w:sz="0" w:space="0" w:color="auto"/>
        <w:left w:val="none" w:sz="0" w:space="0" w:color="auto"/>
        <w:bottom w:val="none" w:sz="0" w:space="0" w:color="auto"/>
        <w:right w:val="none" w:sz="0" w:space="0" w:color="auto"/>
      </w:divBdr>
    </w:div>
    <w:div w:id="1336302106">
      <w:bodyDiv w:val="1"/>
      <w:marLeft w:val="0"/>
      <w:marRight w:val="0"/>
      <w:marTop w:val="0"/>
      <w:marBottom w:val="0"/>
      <w:divBdr>
        <w:top w:val="none" w:sz="0" w:space="0" w:color="auto"/>
        <w:left w:val="none" w:sz="0" w:space="0" w:color="auto"/>
        <w:bottom w:val="none" w:sz="0" w:space="0" w:color="auto"/>
        <w:right w:val="none" w:sz="0" w:space="0" w:color="auto"/>
      </w:divBdr>
    </w:div>
    <w:div w:id="1338000704">
      <w:bodyDiv w:val="1"/>
      <w:marLeft w:val="0"/>
      <w:marRight w:val="0"/>
      <w:marTop w:val="0"/>
      <w:marBottom w:val="0"/>
      <w:divBdr>
        <w:top w:val="none" w:sz="0" w:space="0" w:color="auto"/>
        <w:left w:val="none" w:sz="0" w:space="0" w:color="auto"/>
        <w:bottom w:val="none" w:sz="0" w:space="0" w:color="auto"/>
        <w:right w:val="none" w:sz="0" w:space="0" w:color="auto"/>
      </w:divBdr>
    </w:div>
    <w:div w:id="1339890075">
      <w:bodyDiv w:val="1"/>
      <w:marLeft w:val="0"/>
      <w:marRight w:val="0"/>
      <w:marTop w:val="0"/>
      <w:marBottom w:val="0"/>
      <w:divBdr>
        <w:top w:val="none" w:sz="0" w:space="0" w:color="auto"/>
        <w:left w:val="none" w:sz="0" w:space="0" w:color="auto"/>
        <w:bottom w:val="none" w:sz="0" w:space="0" w:color="auto"/>
        <w:right w:val="none" w:sz="0" w:space="0" w:color="auto"/>
      </w:divBdr>
    </w:div>
    <w:div w:id="1340038474">
      <w:bodyDiv w:val="1"/>
      <w:marLeft w:val="0"/>
      <w:marRight w:val="0"/>
      <w:marTop w:val="0"/>
      <w:marBottom w:val="0"/>
      <w:divBdr>
        <w:top w:val="none" w:sz="0" w:space="0" w:color="auto"/>
        <w:left w:val="none" w:sz="0" w:space="0" w:color="auto"/>
        <w:bottom w:val="none" w:sz="0" w:space="0" w:color="auto"/>
        <w:right w:val="none" w:sz="0" w:space="0" w:color="auto"/>
      </w:divBdr>
    </w:div>
    <w:div w:id="1340304740">
      <w:bodyDiv w:val="1"/>
      <w:marLeft w:val="0"/>
      <w:marRight w:val="0"/>
      <w:marTop w:val="0"/>
      <w:marBottom w:val="0"/>
      <w:divBdr>
        <w:top w:val="none" w:sz="0" w:space="0" w:color="auto"/>
        <w:left w:val="none" w:sz="0" w:space="0" w:color="auto"/>
        <w:bottom w:val="none" w:sz="0" w:space="0" w:color="auto"/>
        <w:right w:val="none" w:sz="0" w:space="0" w:color="auto"/>
      </w:divBdr>
    </w:div>
    <w:div w:id="1341815223">
      <w:bodyDiv w:val="1"/>
      <w:marLeft w:val="0"/>
      <w:marRight w:val="0"/>
      <w:marTop w:val="0"/>
      <w:marBottom w:val="0"/>
      <w:divBdr>
        <w:top w:val="none" w:sz="0" w:space="0" w:color="auto"/>
        <w:left w:val="none" w:sz="0" w:space="0" w:color="auto"/>
        <w:bottom w:val="none" w:sz="0" w:space="0" w:color="auto"/>
        <w:right w:val="none" w:sz="0" w:space="0" w:color="auto"/>
      </w:divBdr>
    </w:div>
    <w:div w:id="1341928114">
      <w:bodyDiv w:val="1"/>
      <w:marLeft w:val="0"/>
      <w:marRight w:val="0"/>
      <w:marTop w:val="0"/>
      <w:marBottom w:val="0"/>
      <w:divBdr>
        <w:top w:val="none" w:sz="0" w:space="0" w:color="auto"/>
        <w:left w:val="none" w:sz="0" w:space="0" w:color="auto"/>
        <w:bottom w:val="none" w:sz="0" w:space="0" w:color="auto"/>
        <w:right w:val="none" w:sz="0" w:space="0" w:color="auto"/>
      </w:divBdr>
    </w:div>
    <w:div w:id="1342119671">
      <w:bodyDiv w:val="1"/>
      <w:marLeft w:val="0"/>
      <w:marRight w:val="0"/>
      <w:marTop w:val="0"/>
      <w:marBottom w:val="0"/>
      <w:divBdr>
        <w:top w:val="none" w:sz="0" w:space="0" w:color="auto"/>
        <w:left w:val="none" w:sz="0" w:space="0" w:color="auto"/>
        <w:bottom w:val="none" w:sz="0" w:space="0" w:color="auto"/>
        <w:right w:val="none" w:sz="0" w:space="0" w:color="auto"/>
      </w:divBdr>
    </w:div>
    <w:div w:id="1342197750">
      <w:bodyDiv w:val="1"/>
      <w:marLeft w:val="0"/>
      <w:marRight w:val="0"/>
      <w:marTop w:val="0"/>
      <w:marBottom w:val="0"/>
      <w:divBdr>
        <w:top w:val="none" w:sz="0" w:space="0" w:color="auto"/>
        <w:left w:val="none" w:sz="0" w:space="0" w:color="auto"/>
        <w:bottom w:val="none" w:sz="0" w:space="0" w:color="auto"/>
        <w:right w:val="none" w:sz="0" w:space="0" w:color="auto"/>
      </w:divBdr>
    </w:div>
    <w:div w:id="1342200284">
      <w:bodyDiv w:val="1"/>
      <w:marLeft w:val="0"/>
      <w:marRight w:val="0"/>
      <w:marTop w:val="0"/>
      <w:marBottom w:val="0"/>
      <w:divBdr>
        <w:top w:val="none" w:sz="0" w:space="0" w:color="auto"/>
        <w:left w:val="none" w:sz="0" w:space="0" w:color="auto"/>
        <w:bottom w:val="none" w:sz="0" w:space="0" w:color="auto"/>
        <w:right w:val="none" w:sz="0" w:space="0" w:color="auto"/>
      </w:divBdr>
    </w:div>
    <w:div w:id="1342315607">
      <w:bodyDiv w:val="1"/>
      <w:marLeft w:val="0"/>
      <w:marRight w:val="0"/>
      <w:marTop w:val="0"/>
      <w:marBottom w:val="0"/>
      <w:divBdr>
        <w:top w:val="none" w:sz="0" w:space="0" w:color="auto"/>
        <w:left w:val="none" w:sz="0" w:space="0" w:color="auto"/>
        <w:bottom w:val="none" w:sz="0" w:space="0" w:color="auto"/>
        <w:right w:val="none" w:sz="0" w:space="0" w:color="auto"/>
      </w:divBdr>
    </w:div>
    <w:div w:id="1342852686">
      <w:bodyDiv w:val="1"/>
      <w:marLeft w:val="0"/>
      <w:marRight w:val="0"/>
      <w:marTop w:val="0"/>
      <w:marBottom w:val="0"/>
      <w:divBdr>
        <w:top w:val="none" w:sz="0" w:space="0" w:color="auto"/>
        <w:left w:val="none" w:sz="0" w:space="0" w:color="auto"/>
        <w:bottom w:val="none" w:sz="0" w:space="0" w:color="auto"/>
        <w:right w:val="none" w:sz="0" w:space="0" w:color="auto"/>
      </w:divBdr>
    </w:div>
    <w:div w:id="1345284970">
      <w:bodyDiv w:val="1"/>
      <w:marLeft w:val="0"/>
      <w:marRight w:val="0"/>
      <w:marTop w:val="0"/>
      <w:marBottom w:val="0"/>
      <w:divBdr>
        <w:top w:val="none" w:sz="0" w:space="0" w:color="auto"/>
        <w:left w:val="none" w:sz="0" w:space="0" w:color="auto"/>
        <w:bottom w:val="none" w:sz="0" w:space="0" w:color="auto"/>
        <w:right w:val="none" w:sz="0" w:space="0" w:color="auto"/>
      </w:divBdr>
    </w:div>
    <w:div w:id="1347291949">
      <w:bodyDiv w:val="1"/>
      <w:marLeft w:val="0"/>
      <w:marRight w:val="0"/>
      <w:marTop w:val="0"/>
      <w:marBottom w:val="0"/>
      <w:divBdr>
        <w:top w:val="none" w:sz="0" w:space="0" w:color="auto"/>
        <w:left w:val="none" w:sz="0" w:space="0" w:color="auto"/>
        <w:bottom w:val="none" w:sz="0" w:space="0" w:color="auto"/>
        <w:right w:val="none" w:sz="0" w:space="0" w:color="auto"/>
      </w:divBdr>
    </w:div>
    <w:div w:id="1348560371">
      <w:bodyDiv w:val="1"/>
      <w:marLeft w:val="0"/>
      <w:marRight w:val="0"/>
      <w:marTop w:val="0"/>
      <w:marBottom w:val="0"/>
      <w:divBdr>
        <w:top w:val="none" w:sz="0" w:space="0" w:color="auto"/>
        <w:left w:val="none" w:sz="0" w:space="0" w:color="auto"/>
        <w:bottom w:val="none" w:sz="0" w:space="0" w:color="auto"/>
        <w:right w:val="none" w:sz="0" w:space="0" w:color="auto"/>
      </w:divBdr>
    </w:div>
    <w:div w:id="1348749632">
      <w:bodyDiv w:val="1"/>
      <w:marLeft w:val="0"/>
      <w:marRight w:val="0"/>
      <w:marTop w:val="0"/>
      <w:marBottom w:val="0"/>
      <w:divBdr>
        <w:top w:val="none" w:sz="0" w:space="0" w:color="auto"/>
        <w:left w:val="none" w:sz="0" w:space="0" w:color="auto"/>
        <w:bottom w:val="none" w:sz="0" w:space="0" w:color="auto"/>
        <w:right w:val="none" w:sz="0" w:space="0" w:color="auto"/>
      </w:divBdr>
    </w:div>
    <w:div w:id="1349403965">
      <w:bodyDiv w:val="1"/>
      <w:marLeft w:val="0"/>
      <w:marRight w:val="0"/>
      <w:marTop w:val="0"/>
      <w:marBottom w:val="0"/>
      <w:divBdr>
        <w:top w:val="none" w:sz="0" w:space="0" w:color="auto"/>
        <w:left w:val="none" w:sz="0" w:space="0" w:color="auto"/>
        <w:bottom w:val="none" w:sz="0" w:space="0" w:color="auto"/>
        <w:right w:val="none" w:sz="0" w:space="0" w:color="auto"/>
      </w:divBdr>
    </w:div>
    <w:div w:id="1353068223">
      <w:bodyDiv w:val="1"/>
      <w:marLeft w:val="0"/>
      <w:marRight w:val="0"/>
      <w:marTop w:val="0"/>
      <w:marBottom w:val="0"/>
      <w:divBdr>
        <w:top w:val="none" w:sz="0" w:space="0" w:color="auto"/>
        <w:left w:val="none" w:sz="0" w:space="0" w:color="auto"/>
        <w:bottom w:val="none" w:sz="0" w:space="0" w:color="auto"/>
        <w:right w:val="none" w:sz="0" w:space="0" w:color="auto"/>
      </w:divBdr>
    </w:div>
    <w:div w:id="1355419618">
      <w:bodyDiv w:val="1"/>
      <w:marLeft w:val="0"/>
      <w:marRight w:val="0"/>
      <w:marTop w:val="0"/>
      <w:marBottom w:val="0"/>
      <w:divBdr>
        <w:top w:val="none" w:sz="0" w:space="0" w:color="auto"/>
        <w:left w:val="none" w:sz="0" w:space="0" w:color="auto"/>
        <w:bottom w:val="none" w:sz="0" w:space="0" w:color="auto"/>
        <w:right w:val="none" w:sz="0" w:space="0" w:color="auto"/>
      </w:divBdr>
    </w:div>
    <w:div w:id="1356611269">
      <w:bodyDiv w:val="1"/>
      <w:marLeft w:val="0"/>
      <w:marRight w:val="0"/>
      <w:marTop w:val="0"/>
      <w:marBottom w:val="0"/>
      <w:divBdr>
        <w:top w:val="none" w:sz="0" w:space="0" w:color="auto"/>
        <w:left w:val="none" w:sz="0" w:space="0" w:color="auto"/>
        <w:bottom w:val="none" w:sz="0" w:space="0" w:color="auto"/>
        <w:right w:val="none" w:sz="0" w:space="0" w:color="auto"/>
      </w:divBdr>
    </w:div>
    <w:div w:id="1358892422">
      <w:bodyDiv w:val="1"/>
      <w:marLeft w:val="0"/>
      <w:marRight w:val="0"/>
      <w:marTop w:val="0"/>
      <w:marBottom w:val="0"/>
      <w:divBdr>
        <w:top w:val="none" w:sz="0" w:space="0" w:color="auto"/>
        <w:left w:val="none" w:sz="0" w:space="0" w:color="auto"/>
        <w:bottom w:val="none" w:sz="0" w:space="0" w:color="auto"/>
        <w:right w:val="none" w:sz="0" w:space="0" w:color="auto"/>
      </w:divBdr>
    </w:div>
    <w:div w:id="1361399054">
      <w:bodyDiv w:val="1"/>
      <w:marLeft w:val="0"/>
      <w:marRight w:val="0"/>
      <w:marTop w:val="0"/>
      <w:marBottom w:val="0"/>
      <w:divBdr>
        <w:top w:val="none" w:sz="0" w:space="0" w:color="auto"/>
        <w:left w:val="none" w:sz="0" w:space="0" w:color="auto"/>
        <w:bottom w:val="none" w:sz="0" w:space="0" w:color="auto"/>
        <w:right w:val="none" w:sz="0" w:space="0" w:color="auto"/>
      </w:divBdr>
    </w:div>
    <w:div w:id="1365134672">
      <w:bodyDiv w:val="1"/>
      <w:marLeft w:val="0"/>
      <w:marRight w:val="0"/>
      <w:marTop w:val="0"/>
      <w:marBottom w:val="0"/>
      <w:divBdr>
        <w:top w:val="none" w:sz="0" w:space="0" w:color="auto"/>
        <w:left w:val="none" w:sz="0" w:space="0" w:color="auto"/>
        <w:bottom w:val="none" w:sz="0" w:space="0" w:color="auto"/>
        <w:right w:val="none" w:sz="0" w:space="0" w:color="auto"/>
      </w:divBdr>
    </w:div>
    <w:div w:id="1366102997">
      <w:bodyDiv w:val="1"/>
      <w:marLeft w:val="0"/>
      <w:marRight w:val="0"/>
      <w:marTop w:val="0"/>
      <w:marBottom w:val="0"/>
      <w:divBdr>
        <w:top w:val="none" w:sz="0" w:space="0" w:color="auto"/>
        <w:left w:val="none" w:sz="0" w:space="0" w:color="auto"/>
        <w:bottom w:val="none" w:sz="0" w:space="0" w:color="auto"/>
        <w:right w:val="none" w:sz="0" w:space="0" w:color="auto"/>
      </w:divBdr>
    </w:div>
    <w:div w:id="1367877059">
      <w:bodyDiv w:val="1"/>
      <w:marLeft w:val="0"/>
      <w:marRight w:val="0"/>
      <w:marTop w:val="0"/>
      <w:marBottom w:val="0"/>
      <w:divBdr>
        <w:top w:val="none" w:sz="0" w:space="0" w:color="auto"/>
        <w:left w:val="none" w:sz="0" w:space="0" w:color="auto"/>
        <w:bottom w:val="none" w:sz="0" w:space="0" w:color="auto"/>
        <w:right w:val="none" w:sz="0" w:space="0" w:color="auto"/>
      </w:divBdr>
    </w:div>
    <w:div w:id="1369449748">
      <w:bodyDiv w:val="1"/>
      <w:marLeft w:val="0"/>
      <w:marRight w:val="0"/>
      <w:marTop w:val="0"/>
      <w:marBottom w:val="0"/>
      <w:divBdr>
        <w:top w:val="none" w:sz="0" w:space="0" w:color="auto"/>
        <w:left w:val="none" w:sz="0" w:space="0" w:color="auto"/>
        <w:bottom w:val="none" w:sz="0" w:space="0" w:color="auto"/>
        <w:right w:val="none" w:sz="0" w:space="0" w:color="auto"/>
      </w:divBdr>
    </w:div>
    <w:div w:id="1370715262">
      <w:bodyDiv w:val="1"/>
      <w:marLeft w:val="0"/>
      <w:marRight w:val="0"/>
      <w:marTop w:val="0"/>
      <w:marBottom w:val="0"/>
      <w:divBdr>
        <w:top w:val="none" w:sz="0" w:space="0" w:color="auto"/>
        <w:left w:val="none" w:sz="0" w:space="0" w:color="auto"/>
        <w:bottom w:val="none" w:sz="0" w:space="0" w:color="auto"/>
        <w:right w:val="none" w:sz="0" w:space="0" w:color="auto"/>
      </w:divBdr>
    </w:div>
    <w:div w:id="1371999775">
      <w:bodyDiv w:val="1"/>
      <w:marLeft w:val="0"/>
      <w:marRight w:val="0"/>
      <w:marTop w:val="0"/>
      <w:marBottom w:val="0"/>
      <w:divBdr>
        <w:top w:val="none" w:sz="0" w:space="0" w:color="auto"/>
        <w:left w:val="none" w:sz="0" w:space="0" w:color="auto"/>
        <w:bottom w:val="none" w:sz="0" w:space="0" w:color="auto"/>
        <w:right w:val="none" w:sz="0" w:space="0" w:color="auto"/>
      </w:divBdr>
    </w:div>
    <w:div w:id="1374043162">
      <w:bodyDiv w:val="1"/>
      <w:marLeft w:val="0"/>
      <w:marRight w:val="0"/>
      <w:marTop w:val="0"/>
      <w:marBottom w:val="0"/>
      <w:divBdr>
        <w:top w:val="none" w:sz="0" w:space="0" w:color="auto"/>
        <w:left w:val="none" w:sz="0" w:space="0" w:color="auto"/>
        <w:bottom w:val="none" w:sz="0" w:space="0" w:color="auto"/>
        <w:right w:val="none" w:sz="0" w:space="0" w:color="auto"/>
      </w:divBdr>
    </w:div>
    <w:div w:id="1374844567">
      <w:bodyDiv w:val="1"/>
      <w:marLeft w:val="0"/>
      <w:marRight w:val="0"/>
      <w:marTop w:val="0"/>
      <w:marBottom w:val="0"/>
      <w:divBdr>
        <w:top w:val="none" w:sz="0" w:space="0" w:color="auto"/>
        <w:left w:val="none" w:sz="0" w:space="0" w:color="auto"/>
        <w:bottom w:val="none" w:sz="0" w:space="0" w:color="auto"/>
        <w:right w:val="none" w:sz="0" w:space="0" w:color="auto"/>
      </w:divBdr>
    </w:div>
    <w:div w:id="1379360748">
      <w:bodyDiv w:val="1"/>
      <w:marLeft w:val="0"/>
      <w:marRight w:val="0"/>
      <w:marTop w:val="0"/>
      <w:marBottom w:val="0"/>
      <w:divBdr>
        <w:top w:val="none" w:sz="0" w:space="0" w:color="auto"/>
        <w:left w:val="none" w:sz="0" w:space="0" w:color="auto"/>
        <w:bottom w:val="none" w:sz="0" w:space="0" w:color="auto"/>
        <w:right w:val="none" w:sz="0" w:space="0" w:color="auto"/>
      </w:divBdr>
    </w:div>
    <w:div w:id="1379939371">
      <w:bodyDiv w:val="1"/>
      <w:marLeft w:val="0"/>
      <w:marRight w:val="0"/>
      <w:marTop w:val="0"/>
      <w:marBottom w:val="0"/>
      <w:divBdr>
        <w:top w:val="none" w:sz="0" w:space="0" w:color="auto"/>
        <w:left w:val="none" w:sz="0" w:space="0" w:color="auto"/>
        <w:bottom w:val="none" w:sz="0" w:space="0" w:color="auto"/>
        <w:right w:val="none" w:sz="0" w:space="0" w:color="auto"/>
      </w:divBdr>
    </w:div>
    <w:div w:id="1380781056">
      <w:bodyDiv w:val="1"/>
      <w:marLeft w:val="0"/>
      <w:marRight w:val="0"/>
      <w:marTop w:val="0"/>
      <w:marBottom w:val="0"/>
      <w:divBdr>
        <w:top w:val="none" w:sz="0" w:space="0" w:color="auto"/>
        <w:left w:val="none" w:sz="0" w:space="0" w:color="auto"/>
        <w:bottom w:val="none" w:sz="0" w:space="0" w:color="auto"/>
        <w:right w:val="none" w:sz="0" w:space="0" w:color="auto"/>
      </w:divBdr>
    </w:div>
    <w:div w:id="1381131328">
      <w:bodyDiv w:val="1"/>
      <w:marLeft w:val="0"/>
      <w:marRight w:val="0"/>
      <w:marTop w:val="0"/>
      <w:marBottom w:val="0"/>
      <w:divBdr>
        <w:top w:val="none" w:sz="0" w:space="0" w:color="auto"/>
        <w:left w:val="none" w:sz="0" w:space="0" w:color="auto"/>
        <w:bottom w:val="none" w:sz="0" w:space="0" w:color="auto"/>
        <w:right w:val="none" w:sz="0" w:space="0" w:color="auto"/>
      </w:divBdr>
    </w:div>
    <w:div w:id="1382247800">
      <w:bodyDiv w:val="1"/>
      <w:marLeft w:val="0"/>
      <w:marRight w:val="0"/>
      <w:marTop w:val="0"/>
      <w:marBottom w:val="0"/>
      <w:divBdr>
        <w:top w:val="none" w:sz="0" w:space="0" w:color="auto"/>
        <w:left w:val="none" w:sz="0" w:space="0" w:color="auto"/>
        <w:bottom w:val="none" w:sz="0" w:space="0" w:color="auto"/>
        <w:right w:val="none" w:sz="0" w:space="0" w:color="auto"/>
      </w:divBdr>
    </w:div>
    <w:div w:id="1382441537">
      <w:bodyDiv w:val="1"/>
      <w:marLeft w:val="0"/>
      <w:marRight w:val="0"/>
      <w:marTop w:val="0"/>
      <w:marBottom w:val="0"/>
      <w:divBdr>
        <w:top w:val="none" w:sz="0" w:space="0" w:color="auto"/>
        <w:left w:val="none" w:sz="0" w:space="0" w:color="auto"/>
        <w:bottom w:val="none" w:sz="0" w:space="0" w:color="auto"/>
        <w:right w:val="none" w:sz="0" w:space="0" w:color="auto"/>
      </w:divBdr>
    </w:div>
    <w:div w:id="1390492882">
      <w:bodyDiv w:val="1"/>
      <w:marLeft w:val="0"/>
      <w:marRight w:val="0"/>
      <w:marTop w:val="0"/>
      <w:marBottom w:val="0"/>
      <w:divBdr>
        <w:top w:val="none" w:sz="0" w:space="0" w:color="auto"/>
        <w:left w:val="none" w:sz="0" w:space="0" w:color="auto"/>
        <w:bottom w:val="none" w:sz="0" w:space="0" w:color="auto"/>
        <w:right w:val="none" w:sz="0" w:space="0" w:color="auto"/>
      </w:divBdr>
    </w:div>
    <w:div w:id="1395471413">
      <w:bodyDiv w:val="1"/>
      <w:marLeft w:val="0"/>
      <w:marRight w:val="0"/>
      <w:marTop w:val="0"/>
      <w:marBottom w:val="0"/>
      <w:divBdr>
        <w:top w:val="none" w:sz="0" w:space="0" w:color="auto"/>
        <w:left w:val="none" w:sz="0" w:space="0" w:color="auto"/>
        <w:bottom w:val="none" w:sz="0" w:space="0" w:color="auto"/>
        <w:right w:val="none" w:sz="0" w:space="0" w:color="auto"/>
      </w:divBdr>
    </w:div>
    <w:div w:id="1396706733">
      <w:bodyDiv w:val="1"/>
      <w:marLeft w:val="0"/>
      <w:marRight w:val="0"/>
      <w:marTop w:val="0"/>
      <w:marBottom w:val="0"/>
      <w:divBdr>
        <w:top w:val="none" w:sz="0" w:space="0" w:color="auto"/>
        <w:left w:val="none" w:sz="0" w:space="0" w:color="auto"/>
        <w:bottom w:val="none" w:sz="0" w:space="0" w:color="auto"/>
        <w:right w:val="none" w:sz="0" w:space="0" w:color="auto"/>
      </w:divBdr>
    </w:div>
    <w:div w:id="1397166172">
      <w:bodyDiv w:val="1"/>
      <w:marLeft w:val="0"/>
      <w:marRight w:val="0"/>
      <w:marTop w:val="0"/>
      <w:marBottom w:val="0"/>
      <w:divBdr>
        <w:top w:val="none" w:sz="0" w:space="0" w:color="auto"/>
        <w:left w:val="none" w:sz="0" w:space="0" w:color="auto"/>
        <w:bottom w:val="none" w:sz="0" w:space="0" w:color="auto"/>
        <w:right w:val="none" w:sz="0" w:space="0" w:color="auto"/>
      </w:divBdr>
    </w:div>
    <w:div w:id="1398284999">
      <w:bodyDiv w:val="1"/>
      <w:marLeft w:val="0"/>
      <w:marRight w:val="0"/>
      <w:marTop w:val="0"/>
      <w:marBottom w:val="0"/>
      <w:divBdr>
        <w:top w:val="none" w:sz="0" w:space="0" w:color="auto"/>
        <w:left w:val="none" w:sz="0" w:space="0" w:color="auto"/>
        <w:bottom w:val="none" w:sz="0" w:space="0" w:color="auto"/>
        <w:right w:val="none" w:sz="0" w:space="0" w:color="auto"/>
      </w:divBdr>
    </w:div>
    <w:div w:id="1400132060">
      <w:bodyDiv w:val="1"/>
      <w:marLeft w:val="0"/>
      <w:marRight w:val="0"/>
      <w:marTop w:val="0"/>
      <w:marBottom w:val="0"/>
      <w:divBdr>
        <w:top w:val="none" w:sz="0" w:space="0" w:color="auto"/>
        <w:left w:val="none" w:sz="0" w:space="0" w:color="auto"/>
        <w:bottom w:val="none" w:sz="0" w:space="0" w:color="auto"/>
        <w:right w:val="none" w:sz="0" w:space="0" w:color="auto"/>
      </w:divBdr>
    </w:div>
    <w:div w:id="1402752808">
      <w:bodyDiv w:val="1"/>
      <w:marLeft w:val="0"/>
      <w:marRight w:val="0"/>
      <w:marTop w:val="0"/>
      <w:marBottom w:val="0"/>
      <w:divBdr>
        <w:top w:val="none" w:sz="0" w:space="0" w:color="auto"/>
        <w:left w:val="none" w:sz="0" w:space="0" w:color="auto"/>
        <w:bottom w:val="none" w:sz="0" w:space="0" w:color="auto"/>
        <w:right w:val="none" w:sz="0" w:space="0" w:color="auto"/>
      </w:divBdr>
    </w:div>
    <w:div w:id="1402825772">
      <w:bodyDiv w:val="1"/>
      <w:marLeft w:val="0"/>
      <w:marRight w:val="0"/>
      <w:marTop w:val="0"/>
      <w:marBottom w:val="0"/>
      <w:divBdr>
        <w:top w:val="none" w:sz="0" w:space="0" w:color="auto"/>
        <w:left w:val="none" w:sz="0" w:space="0" w:color="auto"/>
        <w:bottom w:val="none" w:sz="0" w:space="0" w:color="auto"/>
        <w:right w:val="none" w:sz="0" w:space="0" w:color="auto"/>
      </w:divBdr>
    </w:div>
    <w:div w:id="1403798163">
      <w:bodyDiv w:val="1"/>
      <w:marLeft w:val="0"/>
      <w:marRight w:val="0"/>
      <w:marTop w:val="0"/>
      <w:marBottom w:val="0"/>
      <w:divBdr>
        <w:top w:val="none" w:sz="0" w:space="0" w:color="auto"/>
        <w:left w:val="none" w:sz="0" w:space="0" w:color="auto"/>
        <w:bottom w:val="none" w:sz="0" w:space="0" w:color="auto"/>
        <w:right w:val="none" w:sz="0" w:space="0" w:color="auto"/>
      </w:divBdr>
    </w:div>
    <w:div w:id="1408309204">
      <w:bodyDiv w:val="1"/>
      <w:marLeft w:val="0"/>
      <w:marRight w:val="0"/>
      <w:marTop w:val="0"/>
      <w:marBottom w:val="0"/>
      <w:divBdr>
        <w:top w:val="none" w:sz="0" w:space="0" w:color="auto"/>
        <w:left w:val="none" w:sz="0" w:space="0" w:color="auto"/>
        <w:bottom w:val="none" w:sz="0" w:space="0" w:color="auto"/>
        <w:right w:val="none" w:sz="0" w:space="0" w:color="auto"/>
      </w:divBdr>
    </w:div>
    <w:div w:id="1408576242">
      <w:bodyDiv w:val="1"/>
      <w:marLeft w:val="0"/>
      <w:marRight w:val="0"/>
      <w:marTop w:val="0"/>
      <w:marBottom w:val="0"/>
      <w:divBdr>
        <w:top w:val="none" w:sz="0" w:space="0" w:color="auto"/>
        <w:left w:val="none" w:sz="0" w:space="0" w:color="auto"/>
        <w:bottom w:val="none" w:sz="0" w:space="0" w:color="auto"/>
        <w:right w:val="none" w:sz="0" w:space="0" w:color="auto"/>
      </w:divBdr>
    </w:div>
    <w:div w:id="1413769657">
      <w:bodyDiv w:val="1"/>
      <w:marLeft w:val="0"/>
      <w:marRight w:val="0"/>
      <w:marTop w:val="0"/>
      <w:marBottom w:val="0"/>
      <w:divBdr>
        <w:top w:val="none" w:sz="0" w:space="0" w:color="auto"/>
        <w:left w:val="none" w:sz="0" w:space="0" w:color="auto"/>
        <w:bottom w:val="none" w:sz="0" w:space="0" w:color="auto"/>
        <w:right w:val="none" w:sz="0" w:space="0" w:color="auto"/>
      </w:divBdr>
    </w:div>
    <w:div w:id="1414473539">
      <w:bodyDiv w:val="1"/>
      <w:marLeft w:val="0"/>
      <w:marRight w:val="0"/>
      <w:marTop w:val="0"/>
      <w:marBottom w:val="0"/>
      <w:divBdr>
        <w:top w:val="none" w:sz="0" w:space="0" w:color="auto"/>
        <w:left w:val="none" w:sz="0" w:space="0" w:color="auto"/>
        <w:bottom w:val="none" w:sz="0" w:space="0" w:color="auto"/>
        <w:right w:val="none" w:sz="0" w:space="0" w:color="auto"/>
      </w:divBdr>
    </w:div>
    <w:div w:id="1415206197">
      <w:bodyDiv w:val="1"/>
      <w:marLeft w:val="0"/>
      <w:marRight w:val="0"/>
      <w:marTop w:val="0"/>
      <w:marBottom w:val="0"/>
      <w:divBdr>
        <w:top w:val="none" w:sz="0" w:space="0" w:color="auto"/>
        <w:left w:val="none" w:sz="0" w:space="0" w:color="auto"/>
        <w:bottom w:val="none" w:sz="0" w:space="0" w:color="auto"/>
        <w:right w:val="none" w:sz="0" w:space="0" w:color="auto"/>
      </w:divBdr>
    </w:div>
    <w:div w:id="1415316446">
      <w:bodyDiv w:val="1"/>
      <w:marLeft w:val="0"/>
      <w:marRight w:val="0"/>
      <w:marTop w:val="0"/>
      <w:marBottom w:val="0"/>
      <w:divBdr>
        <w:top w:val="none" w:sz="0" w:space="0" w:color="auto"/>
        <w:left w:val="none" w:sz="0" w:space="0" w:color="auto"/>
        <w:bottom w:val="none" w:sz="0" w:space="0" w:color="auto"/>
        <w:right w:val="none" w:sz="0" w:space="0" w:color="auto"/>
      </w:divBdr>
    </w:div>
    <w:div w:id="1415930065">
      <w:bodyDiv w:val="1"/>
      <w:marLeft w:val="0"/>
      <w:marRight w:val="0"/>
      <w:marTop w:val="0"/>
      <w:marBottom w:val="0"/>
      <w:divBdr>
        <w:top w:val="none" w:sz="0" w:space="0" w:color="auto"/>
        <w:left w:val="none" w:sz="0" w:space="0" w:color="auto"/>
        <w:bottom w:val="none" w:sz="0" w:space="0" w:color="auto"/>
        <w:right w:val="none" w:sz="0" w:space="0" w:color="auto"/>
      </w:divBdr>
    </w:div>
    <w:div w:id="1418550717">
      <w:bodyDiv w:val="1"/>
      <w:marLeft w:val="0"/>
      <w:marRight w:val="0"/>
      <w:marTop w:val="0"/>
      <w:marBottom w:val="0"/>
      <w:divBdr>
        <w:top w:val="none" w:sz="0" w:space="0" w:color="auto"/>
        <w:left w:val="none" w:sz="0" w:space="0" w:color="auto"/>
        <w:bottom w:val="none" w:sz="0" w:space="0" w:color="auto"/>
        <w:right w:val="none" w:sz="0" w:space="0" w:color="auto"/>
      </w:divBdr>
    </w:div>
    <w:div w:id="1418944129">
      <w:bodyDiv w:val="1"/>
      <w:marLeft w:val="0"/>
      <w:marRight w:val="0"/>
      <w:marTop w:val="0"/>
      <w:marBottom w:val="0"/>
      <w:divBdr>
        <w:top w:val="none" w:sz="0" w:space="0" w:color="auto"/>
        <w:left w:val="none" w:sz="0" w:space="0" w:color="auto"/>
        <w:bottom w:val="none" w:sz="0" w:space="0" w:color="auto"/>
        <w:right w:val="none" w:sz="0" w:space="0" w:color="auto"/>
      </w:divBdr>
    </w:div>
    <w:div w:id="1419061851">
      <w:bodyDiv w:val="1"/>
      <w:marLeft w:val="0"/>
      <w:marRight w:val="0"/>
      <w:marTop w:val="0"/>
      <w:marBottom w:val="0"/>
      <w:divBdr>
        <w:top w:val="none" w:sz="0" w:space="0" w:color="auto"/>
        <w:left w:val="none" w:sz="0" w:space="0" w:color="auto"/>
        <w:bottom w:val="none" w:sz="0" w:space="0" w:color="auto"/>
        <w:right w:val="none" w:sz="0" w:space="0" w:color="auto"/>
      </w:divBdr>
    </w:div>
    <w:div w:id="1421756715">
      <w:bodyDiv w:val="1"/>
      <w:marLeft w:val="0"/>
      <w:marRight w:val="0"/>
      <w:marTop w:val="0"/>
      <w:marBottom w:val="0"/>
      <w:divBdr>
        <w:top w:val="none" w:sz="0" w:space="0" w:color="auto"/>
        <w:left w:val="none" w:sz="0" w:space="0" w:color="auto"/>
        <w:bottom w:val="none" w:sz="0" w:space="0" w:color="auto"/>
        <w:right w:val="none" w:sz="0" w:space="0" w:color="auto"/>
      </w:divBdr>
    </w:div>
    <w:div w:id="1424839559">
      <w:bodyDiv w:val="1"/>
      <w:marLeft w:val="0"/>
      <w:marRight w:val="0"/>
      <w:marTop w:val="0"/>
      <w:marBottom w:val="0"/>
      <w:divBdr>
        <w:top w:val="none" w:sz="0" w:space="0" w:color="auto"/>
        <w:left w:val="none" w:sz="0" w:space="0" w:color="auto"/>
        <w:bottom w:val="none" w:sz="0" w:space="0" w:color="auto"/>
        <w:right w:val="none" w:sz="0" w:space="0" w:color="auto"/>
      </w:divBdr>
    </w:div>
    <w:div w:id="1426222030">
      <w:bodyDiv w:val="1"/>
      <w:marLeft w:val="0"/>
      <w:marRight w:val="0"/>
      <w:marTop w:val="0"/>
      <w:marBottom w:val="0"/>
      <w:divBdr>
        <w:top w:val="none" w:sz="0" w:space="0" w:color="auto"/>
        <w:left w:val="none" w:sz="0" w:space="0" w:color="auto"/>
        <w:bottom w:val="none" w:sz="0" w:space="0" w:color="auto"/>
        <w:right w:val="none" w:sz="0" w:space="0" w:color="auto"/>
      </w:divBdr>
    </w:div>
    <w:div w:id="1426223990">
      <w:bodyDiv w:val="1"/>
      <w:marLeft w:val="0"/>
      <w:marRight w:val="0"/>
      <w:marTop w:val="0"/>
      <w:marBottom w:val="0"/>
      <w:divBdr>
        <w:top w:val="none" w:sz="0" w:space="0" w:color="auto"/>
        <w:left w:val="none" w:sz="0" w:space="0" w:color="auto"/>
        <w:bottom w:val="none" w:sz="0" w:space="0" w:color="auto"/>
        <w:right w:val="none" w:sz="0" w:space="0" w:color="auto"/>
      </w:divBdr>
    </w:div>
    <w:div w:id="1427460579">
      <w:bodyDiv w:val="1"/>
      <w:marLeft w:val="0"/>
      <w:marRight w:val="0"/>
      <w:marTop w:val="0"/>
      <w:marBottom w:val="0"/>
      <w:divBdr>
        <w:top w:val="none" w:sz="0" w:space="0" w:color="auto"/>
        <w:left w:val="none" w:sz="0" w:space="0" w:color="auto"/>
        <w:bottom w:val="none" w:sz="0" w:space="0" w:color="auto"/>
        <w:right w:val="none" w:sz="0" w:space="0" w:color="auto"/>
      </w:divBdr>
    </w:div>
    <w:div w:id="1429353499">
      <w:bodyDiv w:val="1"/>
      <w:marLeft w:val="0"/>
      <w:marRight w:val="0"/>
      <w:marTop w:val="0"/>
      <w:marBottom w:val="0"/>
      <w:divBdr>
        <w:top w:val="none" w:sz="0" w:space="0" w:color="auto"/>
        <w:left w:val="none" w:sz="0" w:space="0" w:color="auto"/>
        <w:bottom w:val="none" w:sz="0" w:space="0" w:color="auto"/>
        <w:right w:val="none" w:sz="0" w:space="0" w:color="auto"/>
      </w:divBdr>
    </w:div>
    <w:div w:id="1429425336">
      <w:bodyDiv w:val="1"/>
      <w:marLeft w:val="0"/>
      <w:marRight w:val="0"/>
      <w:marTop w:val="0"/>
      <w:marBottom w:val="0"/>
      <w:divBdr>
        <w:top w:val="none" w:sz="0" w:space="0" w:color="auto"/>
        <w:left w:val="none" w:sz="0" w:space="0" w:color="auto"/>
        <w:bottom w:val="none" w:sz="0" w:space="0" w:color="auto"/>
        <w:right w:val="none" w:sz="0" w:space="0" w:color="auto"/>
      </w:divBdr>
    </w:div>
    <w:div w:id="1433354036">
      <w:bodyDiv w:val="1"/>
      <w:marLeft w:val="0"/>
      <w:marRight w:val="0"/>
      <w:marTop w:val="0"/>
      <w:marBottom w:val="0"/>
      <w:divBdr>
        <w:top w:val="none" w:sz="0" w:space="0" w:color="auto"/>
        <w:left w:val="none" w:sz="0" w:space="0" w:color="auto"/>
        <w:bottom w:val="none" w:sz="0" w:space="0" w:color="auto"/>
        <w:right w:val="none" w:sz="0" w:space="0" w:color="auto"/>
      </w:divBdr>
    </w:div>
    <w:div w:id="1435784409">
      <w:bodyDiv w:val="1"/>
      <w:marLeft w:val="0"/>
      <w:marRight w:val="0"/>
      <w:marTop w:val="0"/>
      <w:marBottom w:val="0"/>
      <w:divBdr>
        <w:top w:val="none" w:sz="0" w:space="0" w:color="auto"/>
        <w:left w:val="none" w:sz="0" w:space="0" w:color="auto"/>
        <w:bottom w:val="none" w:sz="0" w:space="0" w:color="auto"/>
        <w:right w:val="none" w:sz="0" w:space="0" w:color="auto"/>
      </w:divBdr>
    </w:div>
    <w:div w:id="1436515652">
      <w:bodyDiv w:val="1"/>
      <w:marLeft w:val="0"/>
      <w:marRight w:val="0"/>
      <w:marTop w:val="0"/>
      <w:marBottom w:val="0"/>
      <w:divBdr>
        <w:top w:val="none" w:sz="0" w:space="0" w:color="auto"/>
        <w:left w:val="none" w:sz="0" w:space="0" w:color="auto"/>
        <w:bottom w:val="none" w:sz="0" w:space="0" w:color="auto"/>
        <w:right w:val="none" w:sz="0" w:space="0" w:color="auto"/>
      </w:divBdr>
    </w:div>
    <w:div w:id="1437139517">
      <w:bodyDiv w:val="1"/>
      <w:marLeft w:val="0"/>
      <w:marRight w:val="0"/>
      <w:marTop w:val="0"/>
      <w:marBottom w:val="0"/>
      <w:divBdr>
        <w:top w:val="none" w:sz="0" w:space="0" w:color="auto"/>
        <w:left w:val="none" w:sz="0" w:space="0" w:color="auto"/>
        <w:bottom w:val="none" w:sz="0" w:space="0" w:color="auto"/>
        <w:right w:val="none" w:sz="0" w:space="0" w:color="auto"/>
      </w:divBdr>
    </w:div>
    <w:div w:id="1437680223">
      <w:bodyDiv w:val="1"/>
      <w:marLeft w:val="0"/>
      <w:marRight w:val="0"/>
      <w:marTop w:val="0"/>
      <w:marBottom w:val="0"/>
      <w:divBdr>
        <w:top w:val="none" w:sz="0" w:space="0" w:color="auto"/>
        <w:left w:val="none" w:sz="0" w:space="0" w:color="auto"/>
        <w:bottom w:val="none" w:sz="0" w:space="0" w:color="auto"/>
        <w:right w:val="none" w:sz="0" w:space="0" w:color="auto"/>
      </w:divBdr>
    </w:div>
    <w:div w:id="1438718643">
      <w:bodyDiv w:val="1"/>
      <w:marLeft w:val="0"/>
      <w:marRight w:val="0"/>
      <w:marTop w:val="0"/>
      <w:marBottom w:val="0"/>
      <w:divBdr>
        <w:top w:val="none" w:sz="0" w:space="0" w:color="auto"/>
        <w:left w:val="none" w:sz="0" w:space="0" w:color="auto"/>
        <w:bottom w:val="none" w:sz="0" w:space="0" w:color="auto"/>
        <w:right w:val="none" w:sz="0" w:space="0" w:color="auto"/>
      </w:divBdr>
    </w:div>
    <w:div w:id="1439761478">
      <w:bodyDiv w:val="1"/>
      <w:marLeft w:val="0"/>
      <w:marRight w:val="0"/>
      <w:marTop w:val="0"/>
      <w:marBottom w:val="0"/>
      <w:divBdr>
        <w:top w:val="none" w:sz="0" w:space="0" w:color="auto"/>
        <w:left w:val="none" w:sz="0" w:space="0" w:color="auto"/>
        <w:bottom w:val="none" w:sz="0" w:space="0" w:color="auto"/>
        <w:right w:val="none" w:sz="0" w:space="0" w:color="auto"/>
      </w:divBdr>
    </w:div>
    <w:div w:id="1439831129">
      <w:bodyDiv w:val="1"/>
      <w:marLeft w:val="0"/>
      <w:marRight w:val="0"/>
      <w:marTop w:val="0"/>
      <w:marBottom w:val="0"/>
      <w:divBdr>
        <w:top w:val="none" w:sz="0" w:space="0" w:color="auto"/>
        <w:left w:val="none" w:sz="0" w:space="0" w:color="auto"/>
        <w:bottom w:val="none" w:sz="0" w:space="0" w:color="auto"/>
        <w:right w:val="none" w:sz="0" w:space="0" w:color="auto"/>
      </w:divBdr>
    </w:div>
    <w:div w:id="1445462652">
      <w:bodyDiv w:val="1"/>
      <w:marLeft w:val="0"/>
      <w:marRight w:val="0"/>
      <w:marTop w:val="0"/>
      <w:marBottom w:val="0"/>
      <w:divBdr>
        <w:top w:val="none" w:sz="0" w:space="0" w:color="auto"/>
        <w:left w:val="none" w:sz="0" w:space="0" w:color="auto"/>
        <w:bottom w:val="none" w:sz="0" w:space="0" w:color="auto"/>
        <w:right w:val="none" w:sz="0" w:space="0" w:color="auto"/>
      </w:divBdr>
    </w:div>
    <w:div w:id="1445614348">
      <w:bodyDiv w:val="1"/>
      <w:marLeft w:val="0"/>
      <w:marRight w:val="0"/>
      <w:marTop w:val="0"/>
      <w:marBottom w:val="0"/>
      <w:divBdr>
        <w:top w:val="none" w:sz="0" w:space="0" w:color="auto"/>
        <w:left w:val="none" w:sz="0" w:space="0" w:color="auto"/>
        <w:bottom w:val="none" w:sz="0" w:space="0" w:color="auto"/>
        <w:right w:val="none" w:sz="0" w:space="0" w:color="auto"/>
      </w:divBdr>
    </w:div>
    <w:div w:id="1445923879">
      <w:bodyDiv w:val="1"/>
      <w:marLeft w:val="0"/>
      <w:marRight w:val="0"/>
      <w:marTop w:val="0"/>
      <w:marBottom w:val="0"/>
      <w:divBdr>
        <w:top w:val="none" w:sz="0" w:space="0" w:color="auto"/>
        <w:left w:val="none" w:sz="0" w:space="0" w:color="auto"/>
        <w:bottom w:val="none" w:sz="0" w:space="0" w:color="auto"/>
        <w:right w:val="none" w:sz="0" w:space="0" w:color="auto"/>
      </w:divBdr>
    </w:div>
    <w:div w:id="1446341394">
      <w:bodyDiv w:val="1"/>
      <w:marLeft w:val="0"/>
      <w:marRight w:val="0"/>
      <w:marTop w:val="0"/>
      <w:marBottom w:val="0"/>
      <w:divBdr>
        <w:top w:val="none" w:sz="0" w:space="0" w:color="auto"/>
        <w:left w:val="none" w:sz="0" w:space="0" w:color="auto"/>
        <w:bottom w:val="none" w:sz="0" w:space="0" w:color="auto"/>
        <w:right w:val="none" w:sz="0" w:space="0" w:color="auto"/>
      </w:divBdr>
    </w:div>
    <w:div w:id="1446536874">
      <w:bodyDiv w:val="1"/>
      <w:marLeft w:val="0"/>
      <w:marRight w:val="0"/>
      <w:marTop w:val="0"/>
      <w:marBottom w:val="0"/>
      <w:divBdr>
        <w:top w:val="none" w:sz="0" w:space="0" w:color="auto"/>
        <w:left w:val="none" w:sz="0" w:space="0" w:color="auto"/>
        <w:bottom w:val="none" w:sz="0" w:space="0" w:color="auto"/>
        <w:right w:val="none" w:sz="0" w:space="0" w:color="auto"/>
      </w:divBdr>
    </w:div>
    <w:div w:id="1447970112">
      <w:bodyDiv w:val="1"/>
      <w:marLeft w:val="0"/>
      <w:marRight w:val="0"/>
      <w:marTop w:val="0"/>
      <w:marBottom w:val="0"/>
      <w:divBdr>
        <w:top w:val="none" w:sz="0" w:space="0" w:color="auto"/>
        <w:left w:val="none" w:sz="0" w:space="0" w:color="auto"/>
        <w:bottom w:val="none" w:sz="0" w:space="0" w:color="auto"/>
        <w:right w:val="none" w:sz="0" w:space="0" w:color="auto"/>
      </w:divBdr>
    </w:div>
    <w:div w:id="1448039974">
      <w:bodyDiv w:val="1"/>
      <w:marLeft w:val="0"/>
      <w:marRight w:val="0"/>
      <w:marTop w:val="0"/>
      <w:marBottom w:val="0"/>
      <w:divBdr>
        <w:top w:val="none" w:sz="0" w:space="0" w:color="auto"/>
        <w:left w:val="none" w:sz="0" w:space="0" w:color="auto"/>
        <w:bottom w:val="none" w:sz="0" w:space="0" w:color="auto"/>
        <w:right w:val="none" w:sz="0" w:space="0" w:color="auto"/>
      </w:divBdr>
    </w:div>
    <w:div w:id="1449078799">
      <w:bodyDiv w:val="1"/>
      <w:marLeft w:val="0"/>
      <w:marRight w:val="0"/>
      <w:marTop w:val="0"/>
      <w:marBottom w:val="0"/>
      <w:divBdr>
        <w:top w:val="none" w:sz="0" w:space="0" w:color="auto"/>
        <w:left w:val="none" w:sz="0" w:space="0" w:color="auto"/>
        <w:bottom w:val="none" w:sz="0" w:space="0" w:color="auto"/>
        <w:right w:val="none" w:sz="0" w:space="0" w:color="auto"/>
      </w:divBdr>
    </w:div>
    <w:div w:id="1454059934">
      <w:bodyDiv w:val="1"/>
      <w:marLeft w:val="0"/>
      <w:marRight w:val="0"/>
      <w:marTop w:val="0"/>
      <w:marBottom w:val="0"/>
      <w:divBdr>
        <w:top w:val="none" w:sz="0" w:space="0" w:color="auto"/>
        <w:left w:val="none" w:sz="0" w:space="0" w:color="auto"/>
        <w:bottom w:val="none" w:sz="0" w:space="0" w:color="auto"/>
        <w:right w:val="none" w:sz="0" w:space="0" w:color="auto"/>
      </w:divBdr>
    </w:div>
    <w:div w:id="1454520350">
      <w:bodyDiv w:val="1"/>
      <w:marLeft w:val="0"/>
      <w:marRight w:val="0"/>
      <w:marTop w:val="0"/>
      <w:marBottom w:val="0"/>
      <w:divBdr>
        <w:top w:val="none" w:sz="0" w:space="0" w:color="auto"/>
        <w:left w:val="none" w:sz="0" w:space="0" w:color="auto"/>
        <w:bottom w:val="none" w:sz="0" w:space="0" w:color="auto"/>
        <w:right w:val="none" w:sz="0" w:space="0" w:color="auto"/>
      </w:divBdr>
    </w:div>
    <w:div w:id="1454906867">
      <w:bodyDiv w:val="1"/>
      <w:marLeft w:val="0"/>
      <w:marRight w:val="0"/>
      <w:marTop w:val="0"/>
      <w:marBottom w:val="0"/>
      <w:divBdr>
        <w:top w:val="none" w:sz="0" w:space="0" w:color="auto"/>
        <w:left w:val="none" w:sz="0" w:space="0" w:color="auto"/>
        <w:bottom w:val="none" w:sz="0" w:space="0" w:color="auto"/>
        <w:right w:val="none" w:sz="0" w:space="0" w:color="auto"/>
      </w:divBdr>
    </w:div>
    <w:div w:id="1454908274">
      <w:bodyDiv w:val="1"/>
      <w:marLeft w:val="0"/>
      <w:marRight w:val="0"/>
      <w:marTop w:val="0"/>
      <w:marBottom w:val="0"/>
      <w:divBdr>
        <w:top w:val="none" w:sz="0" w:space="0" w:color="auto"/>
        <w:left w:val="none" w:sz="0" w:space="0" w:color="auto"/>
        <w:bottom w:val="none" w:sz="0" w:space="0" w:color="auto"/>
        <w:right w:val="none" w:sz="0" w:space="0" w:color="auto"/>
      </w:divBdr>
    </w:div>
    <w:div w:id="1456947544">
      <w:bodyDiv w:val="1"/>
      <w:marLeft w:val="0"/>
      <w:marRight w:val="0"/>
      <w:marTop w:val="0"/>
      <w:marBottom w:val="0"/>
      <w:divBdr>
        <w:top w:val="none" w:sz="0" w:space="0" w:color="auto"/>
        <w:left w:val="none" w:sz="0" w:space="0" w:color="auto"/>
        <w:bottom w:val="none" w:sz="0" w:space="0" w:color="auto"/>
        <w:right w:val="none" w:sz="0" w:space="0" w:color="auto"/>
      </w:divBdr>
    </w:div>
    <w:div w:id="1459488450">
      <w:bodyDiv w:val="1"/>
      <w:marLeft w:val="0"/>
      <w:marRight w:val="0"/>
      <w:marTop w:val="0"/>
      <w:marBottom w:val="0"/>
      <w:divBdr>
        <w:top w:val="none" w:sz="0" w:space="0" w:color="auto"/>
        <w:left w:val="none" w:sz="0" w:space="0" w:color="auto"/>
        <w:bottom w:val="none" w:sz="0" w:space="0" w:color="auto"/>
        <w:right w:val="none" w:sz="0" w:space="0" w:color="auto"/>
      </w:divBdr>
    </w:div>
    <w:div w:id="1460144827">
      <w:bodyDiv w:val="1"/>
      <w:marLeft w:val="0"/>
      <w:marRight w:val="0"/>
      <w:marTop w:val="0"/>
      <w:marBottom w:val="0"/>
      <w:divBdr>
        <w:top w:val="none" w:sz="0" w:space="0" w:color="auto"/>
        <w:left w:val="none" w:sz="0" w:space="0" w:color="auto"/>
        <w:bottom w:val="none" w:sz="0" w:space="0" w:color="auto"/>
        <w:right w:val="none" w:sz="0" w:space="0" w:color="auto"/>
      </w:divBdr>
    </w:div>
    <w:div w:id="1463109843">
      <w:bodyDiv w:val="1"/>
      <w:marLeft w:val="0"/>
      <w:marRight w:val="0"/>
      <w:marTop w:val="0"/>
      <w:marBottom w:val="0"/>
      <w:divBdr>
        <w:top w:val="none" w:sz="0" w:space="0" w:color="auto"/>
        <w:left w:val="none" w:sz="0" w:space="0" w:color="auto"/>
        <w:bottom w:val="none" w:sz="0" w:space="0" w:color="auto"/>
        <w:right w:val="none" w:sz="0" w:space="0" w:color="auto"/>
      </w:divBdr>
    </w:div>
    <w:div w:id="1463422031">
      <w:bodyDiv w:val="1"/>
      <w:marLeft w:val="0"/>
      <w:marRight w:val="0"/>
      <w:marTop w:val="0"/>
      <w:marBottom w:val="0"/>
      <w:divBdr>
        <w:top w:val="none" w:sz="0" w:space="0" w:color="auto"/>
        <w:left w:val="none" w:sz="0" w:space="0" w:color="auto"/>
        <w:bottom w:val="none" w:sz="0" w:space="0" w:color="auto"/>
        <w:right w:val="none" w:sz="0" w:space="0" w:color="auto"/>
      </w:divBdr>
    </w:div>
    <w:div w:id="1464806000">
      <w:bodyDiv w:val="1"/>
      <w:marLeft w:val="0"/>
      <w:marRight w:val="0"/>
      <w:marTop w:val="0"/>
      <w:marBottom w:val="0"/>
      <w:divBdr>
        <w:top w:val="none" w:sz="0" w:space="0" w:color="auto"/>
        <w:left w:val="none" w:sz="0" w:space="0" w:color="auto"/>
        <w:bottom w:val="none" w:sz="0" w:space="0" w:color="auto"/>
        <w:right w:val="none" w:sz="0" w:space="0" w:color="auto"/>
      </w:divBdr>
    </w:div>
    <w:div w:id="1469128446">
      <w:bodyDiv w:val="1"/>
      <w:marLeft w:val="0"/>
      <w:marRight w:val="0"/>
      <w:marTop w:val="0"/>
      <w:marBottom w:val="0"/>
      <w:divBdr>
        <w:top w:val="none" w:sz="0" w:space="0" w:color="auto"/>
        <w:left w:val="none" w:sz="0" w:space="0" w:color="auto"/>
        <w:bottom w:val="none" w:sz="0" w:space="0" w:color="auto"/>
        <w:right w:val="none" w:sz="0" w:space="0" w:color="auto"/>
      </w:divBdr>
    </w:div>
    <w:div w:id="1470131801">
      <w:bodyDiv w:val="1"/>
      <w:marLeft w:val="0"/>
      <w:marRight w:val="0"/>
      <w:marTop w:val="0"/>
      <w:marBottom w:val="0"/>
      <w:divBdr>
        <w:top w:val="none" w:sz="0" w:space="0" w:color="auto"/>
        <w:left w:val="none" w:sz="0" w:space="0" w:color="auto"/>
        <w:bottom w:val="none" w:sz="0" w:space="0" w:color="auto"/>
        <w:right w:val="none" w:sz="0" w:space="0" w:color="auto"/>
      </w:divBdr>
    </w:div>
    <w:div w:id="1473014310">
      <w:bodyDiv w:val="1"/>
      <w:marLeft w:val="0"/>
      <w:marRight w:val="0"/>
      <w:marTop w:val="0"/>
      <w:marBottom w:val="0"/>
      <w:divBdr>
        <w:top w:val="none" w:sz="0" w:space="0" w:color="auto"/>
        <w:left w:val="none" w:sz="0" w:space="0" w:color="auto"/>
        <w:bottom w:val="none" w:sz="0" w:space="0" w:color="auto"/>
        <w:right w:val="none" w:sz="0" w:space="0" w:color="auto"/>
      </w:divBdr>
    </w:div>
    <w:div w:id="1473211466">
      <w:bodyDiv w:val="1"/>
      <w:marLeft w:val="0"/>
      <w:marRight w:val="0"/>
      <w:marTop w:val="0"/>
      <w:marBottom w:val="0"/>
      <w:divBdr>
        <w:top w:val="none" w:sz="0" w:space="0" w:color="auto"/>
        <w:left w:val="none" w:sz="0" w:space="0" w:color="auto"/>
        <w:bottom w:val="none" w:sz="0" w:space="0" w:color="auto"/>
        <w:right w:val="none" w:sz="0" w:space="0" w:color="auto"/>
      </w:divBdr>
    </w:div>
    <w:div w:id="1473718828">
      <w:bodyDiv w:val="1"/>
      <w:marLeft w:val="0"/>
      <w:marRight w:val="0"/>
      <w:marTop w:val="0"/>
      <w:marBottom w:val="0"/>
      <w:divBdr>
        <w:top w:val="none" w:sz="0" w:space="0" w:color="auto"/>
        <w:left w:val="none" w:sz="0" w:space="0" w:color="auto"/>
        <w:bottom w:val="none" w:sz="0" w:space="0" w:color="auto"/>
        <w:right w:val="none" w:sz="0" w:space="0" w:color="auto"/>
      </w:divBdr>
    </w:div>
    <w:div w:id="1478642252">
      <w:bodyDiv w:val="1"/>
      <w:marLeft w:val="0"/>
      <w:marRight w:val="0"/>
      <w:marTop w:val="0"/>
      <w:marBottom w:val="0"/>
      <w:divBdr>
        <w:top w:val="none" w:sz="0" w:space="0" w:color="auto"/>
        <w:left w:val="none" w:sz="0" w:space="0" w:color="auto"/>
        <w:bottom w:val="none" w:sz="0" w:space="0" w:color="auto"/>
        <w:right w:val="none" w:sz="0" w:space="0" w:color="auto"/>
      </w:divBdr>
    </w:div>
    <w:div w:id="1479416101">
      <w:bodyDiv w:val="1"/>
      <w:marLeft w:val="0"/>
      <w:marRight w:val="0"/>
      <w:marTop w:val="0"/>
      <w:marBottom w:val="0"/>
      <w:divBdr>
        <w:top w:val="none" w:sz="0" w:space="0" w:color="auto"/>
        <w:left w:val="none" w:sz="0" w:space="0" w:color="auto"/>
        <w:bottom w:val="none" w:sz="0" w:space="0" w:color="auto"/>
        <w:right w:val="none" w:sz="0" w:space="0" w:color="auto"/>
      </w:divBdr>
    </w:div>
    <w:div w:id="1481850708">
      <w:bodyDiv w:val="1"/>
      <w:marLeft w:val="0"/>
      <w:marRight w:val="0"/>
      <w:marTop w:val="0"/>
      <w:marBottom w:val="0"/>
      <w:divBdr>
        <w:top w:val="none" w:sz="0" w:space="0" w:color="auto"/>
        <w:left w:val="none" w:sz="0" w:space="0" w:color="auto"/>
        <w:bottom w:val="none" w:sz="0" w:space="0" w:color="auto"/>
        <w:right w:val="none" w:sz="0" w:space="0" w:color="auto"/>
      </w:divBdr>
    </w:div>
    <w:div w:id="1482890423">
      <w:bodyDiv w:val="1"/>
      <w:marLeft w:val="0"/>
      <w:marRight w:val="0"/>
      <w:marTop w:val="0"/>
      <w:marBottom w:val="0"/>
      <w:divBdr>
        <w:top w:val="none" w:sz="0" w:space="0" w:color="auto"/>
        <w:left w:val="none" w:sz="0" w:space="0" w:color="auto"/>
        <w:bottom w:val="none" w:sz="0" w:space="0" w:color="auto"/>
        <w:right w:val="none" w:sz="0" w:space="0" w:color="auto"/>
      </w:divBdr>
    </w:div>
    <w:div w:id="1483814353">
      <w:bodyDiv w:val="1"/>
      <w:marLeft w:val="0"/>
      <w:marRight w:val="0"/>
      <w:marTop w:val="0"/>
      <w:marBottom w:val="0"/>
      <w:divBdr>
        <w:top w:val="none" w:sz="0" w:space="0" w:color="auto"/>
        <w:left w:val="none" w:sz="0" w:space="0" w:color="auto"/>
        <w:bottom w:val="none" w:sz="0" w:space="0" w:color="auto"/>
        <w:right w:val="none" w:sz="0" w:space="0" w:color="auto"/>
      </w:divBdr>
    </w:div>
    <w:div w:id="1491092380">
      <w:bodyDiv w:val="1"/>
      <w:marLeft w:val="0"/>
      <w:marRight w:val="0"/>
      <w:marTop w:val="0"/>
      <w:marBottom w:val="0"/>
      <w:divBdr>
        <w:top w:val="none" w:sz="0" w:space="0" w:color="auto"/>
        <w:left w:val="none" w:sz="0" w:space="0" w:color="auto"/>
        <w:bottom w:val="none" w:sz="0" w:space="0" w:color="auto"/>
        <w:right w:val="none" w:sz="0" w:space="0" w:color="auto"/>
      </w:divBdr>
    </w:div>
    <w:div w:id="1491362500">
      <w:bodyDiv w:val="1"/>
      <w:marLeft w:val="0"/>
      <w:marRight w:val="0"/>
      <w:marTop w:val="0"/>
      <w:marBottom w:val="0"/>
      <w:divBdr>
        <w:top w:val="none" w:sz="0" w:space="0" w:color="auto"/>
        <w:left w:val="none" w:sz="0" w:space="0" w:color="auto"/>
        <w:bottom w:val="none" w:sz="0" w:space="0" w:color="auto"/>
        <w:right w:val="none" w:sz="0" w:space="0" w:color="auto"/>
      </w:divBdr>
    </w:div>
    <w:div w:id="1491599961">
      <w:bodyDiv w:val="1"/>
      <w:marLeft w:val="0"/>
      <w:marRight w:val="0"/>
      <w:marTop w:val="0"/>
      <w:marBottom w:val="0"/>
      <w:divBdr>
        <w:top w:val="none" w:sz="0" w:space="0" w:color="auto"/>
        <w:left w:val="none" w:sz="0" w:space="0" w:color="auto"/>
        <w:bottom w:val="none" w:sz="0" w:space="0" w:color="auto"/>
        <w:right w:val="none" w:sz="0" w:space="0" w:color="auto"/>
      </w:divBdr>
    </w:div>
    <w:div w:id="1494761418">
      <w:bodyDiv w:val="1"/>
      <w:marLeft w:val="0"/>
      <w:marRight w:val="0"/>
      <w:marTop w:val="0"/>
      <w:marBottom w:val="0"/>
      <w:divBdr>
        <w:top w:val="none" w:sz="0" w:space="0" w:color="auto"/>
        <w:left w:val="none" w:sz="0" w:space="0" w:color="auto"/>
        <w:bottom w:val="none" w:sz="0" w:space="0" w:color="auto"/>
        <w:right w:val="none" w:sz="0" w:space="0" w:color="auto"/>
      </w:divBdr>
    </w:div>
    <w:div w:id="1495991389">
      <w:bodyDiv w:val="1"/>
      <w:marLeft w:val="0"/>
      <w:marRight w:val="0"/>
      <w:marTop w:val="0"/>
      <w:marBottom w:val="0"/>
      <w:divBdr>
        <w:top w:val="none" w:sz="0" w:space="0" w:color="auto"/>
        <w:left w:val="none" w:sz="0" w:space="0" w:color="auto"/>
        <w:bottom w:val="none" w:sz="0" w:space="0" w:color="auto"/>
        <w:right w:val="none" w:sz="0" w:space="0" w:color="auto"/>
      </w:divBdr>
    </w:div>
    <w:div w:id="1496534976">
      <w:bodyDiv w:val="1"/>
      <w:marLeft w:val="0"/>
      <w:marRight w:val="0"/>
      <w:marTop w:val="0"/>
      <w:marBottom w:val="0"/>
      <w:divBdr>
        <w:top w:val="none" w:sz="0" w:space="0" w:color="auto"/>
        <w:left w:val="none" w:sz="0" w:space="0" w:color="auto"/>
        <w:bottom w:val="none" w:sz="0" w:space="0" w:color="auto"/>
        <w:right w:val="none" w:sz="0" w:space="0" w:color="auto"/>
      </w:divBdr>
    </w:div>
    <w:div w:id="1498107452">
      <w:bodyDiv w:val="1"/>
      <w:marLeft w:val="0"/>
      <w:marRight w:val="0"/>
      <w:marTop w:val="0"/>
      <w:marBottom w:val="0"/>
      <w:divBdr>
        <w:top w:val="none" w:sz="0" w:space="0" w:color="auto"/>
        <w:left w:val="none" w:sz="0" w:space="0" w:color="auto"/>
        <w:bottom w:val="none" w:sz="0" w:space="0" w:color="auto"/>
        <w:right w:val="none" w:sz="0" w:space="0" w:color="auto"/>
      </w:divBdr>
    </w:div>
    <w:div w:id="1498301409">
      <w:bodyDiv w:val="1"/>
      <w:marLeft w:val="0"/>
      <w:marRight w:val="0"/>
      <w:marTop w:val="0"/>
      <w:marBottom w:val="0"/>
      <w:divBdr>
        <w:top w:val="none" w:sz="0" w:space="0" w:color="auto"/>
        <w:left w:val="none" w:sz="0" w:space="0" w:color="auto"/>
        <w:bottom w:val="none" w:sz="0" w:space="0" w:color="auto"/>
        <w:right w:val="none" w:sz="0" w:space="0" w:color="auto"/>
      </w:divBdr>
    </w:div>
    <w:div w:id="1499230021">
      <w:bodyDiv w:val="1"/>
      <w:marLeft w:val="0"/>
      <w:marRight w:val="0"/>
      <w:marTop w:val="0"/>
      <w:marBottom w:val="0"/>
      <w:divBdr>
        <w:top w:val="none" w:sz="0" w:space="0" w:color="auto"/>
        <w:left w:val="none" w:sz="0" w:space="0" w:color="auto"/>
        <w:bottom w:val="none" w:sz="0" w:space="0" w:color="auto"/>
        <w:right w:val="none" w:sz="0" w:space="0" w:color="auto"/>
      </w:divBdr>
    </w:div>
    <w:div w:id="1499298750">
      <w:bodyDiv w:val="1"/>
      <w:marLeft w:val="0"/>
      <w:marRight w:val="0"/>
      <w:marTop w:val="0"/>
      <w:marBottom w:val="0"/>
      <w:divBdr>
        <w:top w:val="none" w:sz="0" w:space="0" w:color="auto"/>
        <w:left w:val="none" w:sz="0" w:space="0" w:color="auto"/>
        <w:bottom w:val="none" w:sz="0" w:space="0" w:color="auto"/>
        <w:right w:val="none" w:sz="0" w:space="0" w:color="auto"/>
      </w:divBdr>
    </w:div>
    <w:div w:id="1499732286">
      <w:bodyDiv w:val="1"/>
      <w:marLeft w:val="0"/>
      <w:marRight w:val="0"/>
      <w:marTop w:val="0"/>
      <w:marBottom w:val="0"/>
      <w:divBdr>
        <w:top w:val="none" w:sz="0" w:space="0" w:color="auto"/>
        <w:left w:val="none" w:sz="0" w:space="0" w:color="auto"/>
        <w:bottom w:val="none" w:sz="0" w:space="0" w:color="auto"/>
        <w:right w:val="none" w:sz="0" w:space="0" w:color="auto"/>
      </w:divBdr>
    </w:div>
    <w:div w:id="1501655496">
      <w:bodyDiv w:val="1"/>
      <w:marLeft w:val="0"/>
      <w:marRight w:val="0"/>
      <w:marTop w:val="0"/>
      <w:marBottom w:val="0"/>
      <w:divBdr>
        <w:top w:val="none" w:sz="0" w:space="0" w:color="auto"/>
        <w:left w:val="none" w:sz="0" w:space="0" w:color="auto"/>
        <w:bottom w:val="none" w:sz="0" w:space="0" w:color="auto"/>
        <w:right w:val="none" w:sz="0" w:space="0" w:color="auto"/>
      </w:divBdr>
    </w:div>
    <w:div w:id="1503276311">
      <w:bodyDiv w:val="1"/>
      <w:marLeft w:val="0"/>
      <w:marRight w:val="0"/>
      <w:marTop w:val="0"/>
      <w:marBottom w:val="0"/>
      <w:divBdr>
        <w:top w:val="none" w:sz="0" w:space="0" w:color="auto"/>
        <w:left w:val="none" w:sz="0" w:space="0" w:color="auto"/>
        <w:bottom w:val="none" w:sz="0" w:space="0" w:color="auto"/>
        <w:right w:val="none" w:sz="0" w:space="0" w:color="auto"/>
      </w:divBdr>
    </w:div>
    <w:div w:id="1506360210">
      <w:bodyDiv w:val="1"/>
      <w:marLeft w:val="0"/>
      <w:marRight w:val="0"/>
      <w:marTop w:val="0"/>
      <w:marBottom w:val="0"/>
      <w:divBdr>
        <w:top w:val="none" w:sz="0" w:space="0" w:color="auto"/>
        <w:left w:val="none" w:sz="0" w:space="0" w:color="auto"/>
        <w:bottom w:val="none" w:sz="0" w:space="0" w:color="auto"/>
        <w:right w:val="none" w:sz="0" w:space="0" w:color="auto"/>
      </w:divBdr>
    </w:div>
    <w:div w:id="1506361326">
      <w:bodyDiv w:val="1"/>
      <w:marLeft w:val="0"/>
      <w:marRight w:val="0"/>
      <w:marTop w:val="0"/>
      <w:marBottom w:val="0"/>
      <w:divBdr>
        <w:top w:val="none" w:sz="0" w:space="0" w:color="auto"/>
        <w:left w:val="none" w:sz="0" w:space="0" w:color="auto"/>
        <w:bottom w:val="none" w:sz="0" w:space="0" w:color="auto"/>
        <w:right w:val="none" w:sz="0" w:space="0" w:color="auto"/>
      </w:divBdr>
    </w:div>
    <w:div w:id="1507741850">
      <w:bodyDiv w:val="1"/>
      <w:marLeft w:val="0"/>
      <w:marRight w:val="0"/>
      <w:marTop w:val="0"/>
      <w:marBottom w:val="0"/>
      <w:divBdr>
        <w:top w:val="none" w:sz="0" w:space="0" w:color="auto"/>
        <w:left w:val="none" w:sz="0" w:space="0" w:color="auto"/>
        <w:bottom w:val="none" w:sz="0" w:space="0" w:color="auto"/>
        <w:right w:val="none" w:sz="0" w:space="0" w:color="auto"/>
      </w:divBdr>
    </w:div>
    <w:div w:id="1508591330">
      <w:bodyDiv w:val="1"/>
      <w:marLeft w:val="0"/>
      <w:marRight w:val="0"/>
      <w:marTop w:val="0"/>
      <w:marBottom w:val="0"/>
      <w:divBdr>
        <w:top w:val="none" w:sz="0" w:space="0" w:color="auto"/>
        <w:left w:val="none" w:sz="0" w:space="0" w:color="auto"/>
        <w:bottom w:val="none" w:sz="0" w:space="0" w:color="auto"/>
        <w:right w:val="none" w:sz="0" w:space="0" w:color="auto"/>
      </w:divBdr>
    </w:div>
    <w:div w:id="1514227721">
      <w:bodyDiv w:val="1"/>
      <w:marLeft w:val="0"/>
      <w:marRight w:val="0"/>
      <w:marTop w:val="0"/>
      <w:marBottom w:val="0"/>
      <w:divBdr>
        <w:top w:val="none" w:sz="0" w:space="0" w:color="auto"/>
        <w:left w:val="none" w:sz="0" w:space="0" w:color="auto"/>
        <w:bottom w:val="none" w:sz="0" w:space="0" w:color="auto"/>
        <w:right w:val="none" w:sz="0" w:space="0" w:color="auto"/>
      </w:divBdr>
    </w:div>
    <w:div w:id="1515344138">
      <w:bodyDiv w:val="1"/>
      <w:marLeft w:val="0"/>
      <w:marRight w:val="0"/>
      <w:marTop w:val="0"/>
      <w:marBottom w:val="0"/>
      <w:divBdr>
        <w:top w:val="none" w:sz="0" w:space="0" w:color="auto"/>
        <w:left w:val="none" w:sz="0" w:space="0" w:color="auto"/>
        <w:bottom w:val="none" w:sz="0" w:space="0" w:color="auto"/>
        <w:right w:val="none" w:sz="0" w:space="0" w:color="auto"/>
      </w:divBdr>
    </w:div>
    <w:div w:id="1517576137">
      <w:bodyDiv w:val="1"/>
      <w:marLeft w:val="0"/>
      <w:marRight w:val="0"/>
      <w:marTop w:val="0"/>
      <w:marBottom w:val="0"/>
      <w:divBdr>
        <w:top w:val="none" w:sz="0" w:space="0" w:color="auto"/>
        <w:left w:val="none" w:sz="0" w:space="0" w:color="auto"/>
        <w:bottom w:val="none" w:sz="0" w:space="0" w:color="auto"/>
        <w:right w:val="none" w:sz="0" w:space="0" w:color="auto"/>
      </w:divBdr>
    </w:div>
    <w:div w:id="1518422409">
      <w:bodyDiv w:val="1"/>
      <w:marLeft w:val="0"/>
      <w:marRight w:val="0"/>
      <w:marTop w:val="0"/>
      <w:marBottom w:val="0"/>
      <w:divBdr>
        <w:top w:val="none" w:sz="0" w:space="0" w:color="auto"/>
        <w:left w:val="none" w:sz="0" w:space="0" w:color="auto"/>
        <w:bottom w:val="none" w:sz="0" w:space="0" w:color="auto"/>
        <w:right w:val="none" w:sz="0" w:space="0" w:color="auto"/>
      </w:divBdr>
    </w:div>
    <w:div w:id="1518887324">
      <w:bodyDiv w:val="1"/>
      <w:marLeft w:val="0"/>
      <w:marRight w:val="0"/>
      <w:marTop w:val="0"/>
      <w:marBottom w:val="0"/>
      <w:divBdr>
        <w:top w:val="none" w:sz="0" w:space="0" w:color="auto"/>
        <w:left w:val="none" w:sz="0" w:space="0" w:color="auto"/>
        <w:bottom w:val="none" w:sz="0" w:space="0" w:color="auto"/>
        <w:right w:val="none" w:sz="0" w:space="0" w:color="auto"/>
      </w:divBdr>
    </w:div>
    <w:div w:id="1520000496">
      <w:bodyDiv w:val="1"/>
      <w:marLeft w:val="0"/>
      <w:marRight w:val="0"/>
      <w:marTop w:val="0"/>
      <w:marBottom w:val="0"/>
      <w:divBdr>
        <w:top w:val="none" w:sz="0" w:space="0" w:color="auto"/>
        <w:left w:val="none" w:sz="0" w:space="0" w:color="auto"/>
        <w:bottom w:val="none" w:sz="0" w:space="0" w:color="auto"/>
        <w:right w:val="none" w:sz="0" w:space="0" w:color="auto"/>
      </w:divBdr>
    </w:div>
    <w:div w:id="1522163886">
      <w:bodyDiv w:val="1"/>
      <w:marLeft w:val="0"/>
      <w:marRight w:val="0"/>
      <w:marTop w:val="0"/>
      <w:marBottom w:val="0"/>
      <w:divBdr>
        <w:top w:val="none" w:sz="0" w:space="0" w:color="auto"/>
        <w:left w:val="none" w:sz="0" w:space="0" w:color="auto"/>
        <w:bottom w:val="none" w:sz="0" w:space="0" w:color="auto"/>
        <w:right w:val="none" w:sz="0" w:space="0" w:color="auto"/>
      </w:divBdr>
    </w:div>
    <w:div w:id="1525091145">
      <w:bodyDiv w:val="1"/>
      <w:marLeft w:val="0"/>
      <w:marRight w:val="0"/>
      <w:marTop w:val="0"/>
      <w:marBottom w:val="0"/>
      <w:divBdr>
        <w:top w:val="none" w:sz="0" w:space="0" w:color="auto"/>
        <w:left w:val="none" w:sz="0" w:space="0" w:color="auto"/>
        <w:bottom w:val="none" w:sz="0" w:space="0" w:color="auto"/>
        <w:right w:val="none" w:sz="0" w:space="0" w:color="auto"/>
      </w:divBdr>
    </w:div>
    <w:div w:id="1526796133">
      <w:bodyDiv w:val="1"/>
      <w:marLeft w:val="0"/>
      <w:marRight w:val="0"/>
      <w:marTop w:val="0"/>
      <w:marBottom w:val="0"/>
      <w:divBdr>
        <w:top w:val="none" w:sz="0" w:space="0" w:color="auto"/>
        <w:left w:val="none" w:sz="0" w:space="0" w:color="auto"/>
        <w:bottom w:val="none" w:sz="0" w:space="0" w:color="auto"/>
        <w:right w:val="none" w:sz="0" w:space="0" w:color="auto"/>
      </w:divBdr>
    </w:div>
    <w:div w:id="1527672429">
      <w:bodyDiv w:val="1"/>
      <w:marLeft w:val="0"/>
      <w:marRight w:val="0"/>
      <w:marTop w:val="0"/>
      <w:marBottom w:val="0"/>
      <w:divBdr>
        <w:top w:val="none" w:sz="0" w:space="0" w:color="auto"/>
        <w:left w:val="none" w:sz="0" w:space="0" w:color="auto"/>
        <w:bottom w:val="none" w:sz="0" w:space="0" w:color="auto"/>
        <w:right w:val="none" w:sz="0" w:space="0" w:color="auto"/>
      </w:divBdr>
    </w:div>
    <w:div w:id="1527866696">
      <w:bodyDiv w:val="1"/>
      <w:marLeft w:val="0"/>
      <w:marRight w:val="0"/>
      <w:marTop w:val="0"/>
      <w:marBottom w:val="0"/>
      <w:divBdr>
        <w:top w:val="none" w:sz="0" w:space="0" w:color="auto"/>
        <w:left w:val="none" w:sz="0" w:space="0" w:color="auto"/>
        <w:bottom w:val="none" w:sz="0" w:space="0" w:color="auto"/>
        <w:right w:val="none" w:sz="0" w:space="0" w:color="auto"/>
      </w:divBdr>
    </w:div>
    <w:div w:id="1527912335">
      <w:bodyDiv w:val="1"/>
      <w:marLeft w:val="0"/>
      <w:marRight w:val="0"/>
      <w:marTop w:val="0"/>
      <w:marBottom w:val="0"/>
      <w:divBdr>
        <w:top w:val="none" w:sz="0" w:space="0" w:color="auto"/>
        <w:left w:val="none" w:sz="0" w:space="0" w:color="auto"/>
        <w:bottom w:val="none" w:sz="0" w:space="0" w:color="auto"/>
        <w:right w:val="none" w:sz="0" w:space="0" w:color="auto"/>
      </w:divBdr>
    </w:div>
    <w:div w:id="1528718660">
      <w:bodyDiv w:val="1"/>
      <w:marLeft w:val="0"/>
      <w:marRight w:val="0"/>
      <w:marTop w:val="0"/>
      <w:marBottom w:val="0"/>
      <w:divBdr>
        <w:top w:val="none" w:sz="0" w:space="0" w:color="auto"/>
        <w:left w:val="none" w:sz="0" w:space="0" w:color="auto"/>
        <w:bottom w:val="none" w:sz="0" w:space="0" w:color="auto"/>
        <w:right w:val="none" w:sz="0" w:space="0" w:color="auto"/>
      </w:divBdr>
    </w:div>
    <w:div w:id="1530340475">
      <w:bodyDiv w:val="1"/>
      <w:marLeft w:val="0"/>
      <w:marRight w:val="0"/>
      <w:marTop w:val="0"/>
      <w:marBottom w:val="0"/>
      <w:divBdr>
        <w:top w:val="none" w:sz="0" w:space="0" w:color="auto"/>
        <w:left w:val="none" w:sz="0" w:space="0" w:color="auto"/>
        <w:bottom w:val="none" w:sz="0" w:space="0" w:color="auto"/>
        <w:right w:val="none" w:sz="0" w:space="0" w:color="auto"/>
      </w:divBdr>
    </w:div>
    <w:div w:id="1531062727">
      <w:bodyDiv w:val="1"/>
      <w:marLeft w:val="0"/>
      <w:marRight w:val="0"/>
      <w:marTop w:val="0"/>
      <w:marBottom w:val="0"/>
      <w:divBdr>
        <w:top w:val="none" w:sz="0" w:space="0" w:color="auto"/>
        <w:left w:val="none" w:sz="0" w:space="0" w:color="auto"/>
        <w:bottom w:val="none" w:sz="0" w:space="0" w:color="auto"/>
        <w:right w:val="none" w:sz="0" w:space="0" w:color="auto"/>
      </w:divBdr>
    </w:div>
    <w:div w:id="1532186184">
      <w:bodyDiv w:val="1"/>
      <w:marLeft w:val="0"/>
      <w:marRight w:val="0"/>
      <w:marTop w:val="0"/>
      <w:marBottom w:val="0"/>
      <w:divBdr>
        <w:top w:val="none" w:sz="0" w:space="0" w:color="auto"/>
        <w:left w:val="none" w:sz="0" w:space="0" w:color="auto"/>
        <w:bottom w:val="none" w:sz="0" w:space="0" w:color="auto"/>
        <w:right w:val="none" w:sz="0" w:space="0" w:color="auto"/>
      </w:divBdr>
    </w:div>
    <w:div w:id="1532497079">
      <w:bodyDiv w:val="1"/>
      <w:marLeft w:val="0"/>
      <w:marRight w:val="0"/>
      <w:marTop w:val="0"/>
      <w:marBottom w:val="0"/>
      <w:divBdr>
        <w:top w:val="none" w:sz="0" w:space="0" w:color="auto"/>
        <w:left w:val="none" w:sz="0" w:space="0" w:color="auto"/>
        <w:bottom w:val="none" w:sz="0" w:space="0" w:color="auto"/>
        <w:right w:val="none" w:sz="0" w:space="0" w:color="auto"/>
      </w:divBdr>
    </w:div>
    <w:div w:id="1537768476">
      <w:bodyDiv w:val="1"/>
      <w:marLeft w:val="0"/>
      <w:marRight w:val="0"/>
      <w:marTop w:val="0"/>
      <w:marBottom w:val="0"/>
      <w:divBdr>
        <w:top w:val="none" w:sz="0" w:space="0" w:color="auto"/>
        <w:left w:val="none" w:sz="0" w:space="0" w:color="auto"/>
        <w:bottom w:val="none" w:sz="0" w:space="0" w:color="auto"/>
        <w:right w:val="none" w:sz="0" w:space="0" w:color="auto"/>
      </w:divBdr>
    </w:div>
    <w:div w:id="1539467187">
      <w:bodyDiv w:val="1"/>
      <w:marLeft w:val="0"/>
      <w:marRight w:val="0"/>
      <w:marTop w:val="0"/>
      <w:marBottom w:val="0"/>
      <w:divBdr>
        <w:top w:val="none" w:sz="0" w:space="0" w:color="auto"/>
        <w:left w:val="none" w:sz="0" w:space="0" w:color="auto"/>
        <w:bottom w:val="none" w:sz="0" w:space="0" w:color="auto"/>
        <w:right w:val="none" w:sz="0" w:space="0" w:color="auto"/>
      </w:divBdr>
    </w:div>
    <w:div w:id="1540044440">
      <w:bodyDiv w:val="1"/>
      <w:marLeft w:val="0"/>
      <w:marRight w:val="0"/>
      <w:marTop w:val="0"/>
      <w:marBottom w:val="0"/>
      <w:divBdr>
        <w:top w:val="none" w:sz="0" w:space="0" w:color="auto"/>
        <w:left w:val="none" w:sz="0" w:space="0" w:color="auto"/>
        <w:bottom w:val="none" w:sz="0" w:space="0" w:color="auto"/>
        <w:right w:val="none" w:sz="0" w:space="0" w:color="auto"/>
      </w:divBdr>
    </w:div>
    <w:div w:id="1540974412">
      <w:bodyDiv w:val="1"/>
      <w:marLeft w:val="0"/>
      <w:marRight w:val="0"/>
      <w:marTop w:val="0"/>
      <w:marBottom w:val="0"/>
      <w:divBdr>
        <w:top w:val="none" w:sz="0" w:space="0" w:color="auto"/>
        <w:left w:val="none" w:sz="0" w:space="0" w:color="auto"/>
        <w:bottom w:val="none" w:sz="0" w:space="0" w:color="auto"/>
        <w:right w:val="none" w:sz="0" w:space="0" w:color="auto"/>
      </w:divBdr>
    </w:div>
    <w:div w:id="1543443432">
      <w:bodyDiv w:val="1"/>
      <w:marLeft w:val="0"/>
      <w:marRight w:val="0"/>
      <w:marTop w:val="0"/>
      <w:marBottom w:val="0"/>
      <w:divBdr>
        <w:top w:val="none" w:sz="0" w:space="0" w:color="auto"/>
        <w:left w:val="none" w:sz="0" w:space="0" w:color="auto"/>
        <w:bottom w:val="none" w:sz="0" w:space="0" w:color="auto"/>
        <w:right w:val="none" w:sz="0" w:space="0" w:color="auto"/>
      </w:divBdr>
    </w:div>
    <w:div w:id="1544370441">
      <w:bodyDiv w:val="1"/>
      <w:marLeft w:val="0"/>
      <w:marRight w:val="0"/>
      <w:marTop w:val="0"/>
      <w:marBottom w:val="0"/>
      <w:divBdr>
        <w:top w:val="none" w:sz="0" w:space="0" w:color="auto"/>
        <w:left w:val="none" w:sz="0" w:space="0" w:color="auto"/>
        <w:bottom w:val="none" w:sz="0" w:space="0" w:color="auto"/>
        <w:right w:val="none" w:sz="0" w:space="0" w:color="auto"/>
      </w:divBdr>
    </w:div>
    <w:div w:id="1544899011">
      <w:bodyDiv w:val="1"/>
      <w:marLeft w:val="0"/>
      <w:marRight w:val="0"/>
      <w:marTop w:val="0"/>
      <w:marBottom w:val="0"/>
      <w:divBdr>
        <w:top w:val="none" w:sz="0" w:space="0" w:color="auto"/>
        <w:left w:val="none" w:sz="0" w:space="0" w:color="auto"/>
        <w:bottom w:val="none" w:sz="0" w:space="0" w:color="auto"/>
        <w:right w:val="none" w:sz="0" w:space="0" w:color="auto"/>
      </w:divBdr>
    </w:div>
    <w:div w:id="1545173023">
      <w:bodyDiv w:val="1"/>
      <w:marLeft w:val="0"/>
      <w:marRight w:val="0"/>
      <w:marTop w:val="0"/>
      <w:marBottom w:val="0"/>
      <w:divBdr>
        <w:top w:val="none" w:sz="0" w:space="0" w:color="auto"/>
        <w:left w:val="none" w:sz="0" w:space="0" w:color="auto"/>
        <w:bottom w:val="none" w:sz="0" w:space="0" w:color="auto"/>
        <w:right w:val="none" w:sz="0" w:space="0" w:color="auto"/>
      </w:divBdr>
    </w:div>
    <w:div w:id="1547135917">
      <w:bodyDiv w:val="1"/>
      <w:marLeft w:val="0"/>
      <w:marRight w:val="0"/>
      <w:marTop w:val="0"/>
      <w:marBottom w:val="0"/>
      <w:divBdr>
        <w:top w:val="none" w:sz="0" w:space="0" w:color="auto"/>
        <w:left w:val="none" w:sz="0" w:space="0" w:color="auto"/>
        <w:bottom w:val="none" w:sz="0" w:space="0" w:color="auto"/>
        <w:right w:val="none" w:sz="0" w:space="0" w:color="auto"/>
      </w:divBdr>
    </w:div>
    <w:div w:id="1547907154">
      <w:bodyDiv w:val="1"/>
      <w:marLeft w:val="0"/>
      <w:marRight w:val="0"/>
      <w:marTop w:val="0"/>
      <w:marBottom w:val="0"/>
      <w:divBdr>
        <w:top w:val="none" w:sz="0" w:space="0" w:color="auto"/>
        <w:left w:val="none" w:sz="0" w:space="0" w:color="auto"/>
        <w:bottom w:val="none" w:sz="0" w:space="0" w:color="auto"/>
        <w:right w:val="none" w:sz="0" w:space="0" w:color="auto"/>
      </w:divBdr>
    </w:div>
    <w:div w:id="1548645619">
      <w:bodyDiv w:val="1"/>
      <w:marLeft w:val="0"/>
      <w:marRight w:val="0"/>
      <w:marTop w:val="0"/>
      <w:marBottom w:val="0"/>
      <w:divBdr>
        <w:top w:val="none" w:sz="0" w:space="0" w:color="auto"/>
        <w:left w:val="none" w:sz="0" w:space="0" w:color="auto"/>
        <w:bottom w:val="none" w:sz="0" w:space="0" w:color="auto"/>
        <w:right w:val="none" w:sz="0" w:space="0" w:color="auto"/>
      </w:divBdr>
    </w:div>
    <w:div w:id="1548831487">
      <w:bodyDiv w:val="1"/>
      <w:marLeft w:val="0"/>
      <w:marRight w:val="0"/>
      <w:marTop w:val="0"/>
      <w:marBottom w:val="0"/>
      <w:divBdr>
        <w:top w:val="none" w:sz="0" w:space="0" w:color="auto"/>
        <w:left w:val="none" w:sz="0" w:space="0" w:color="auto"/>
        <w:bottom w:val="none" w:sz="0" w:space="0" w:color="auto"/>
        <w:right w:val="none" w:sz="0" w:space="0" w:color="auto"/>
      </w:divBdr>
    </w:div>
    <w:div w:id="1549561850">
      <w:bodyDiv w:val="1"/>
      <w:marLeft w:val="0"/>
      <w:marRight w:val="0"/>
      <w:marTop w:val="0"/>
      <w:marBottom w:val="0"/>
      <w:divBdr>
        <w:top w:val="none" w:sz="0" w:space="0" w:color="auto"/>
        <w:left w:val="none" w:sz="0" w:space="0" w:color="auto"/>
        <w:bottom w:val="none" w:sz="0" w:space="0" w:color="auto"/>
        <w:right w:val="none" w:sz="0" w:space="0" w:color="auto"/>
      </w:divBdr>
    </w:div>
    <w:div w:id="1551649916">
      <w:bodyDiv w:val="1"/>
      <w:marLeft w:val="0"/>
      <w:marRight w:val="0"/>
      <w:marTop w:val="0"/>
      <w:marBottom w:val="0"/>
      <w:divBdr>
        <w:top w:val="none" w:sz="0" w:space="0" w:color="auto"/>
        <w:left w:val="none" w:sz="0" w:space="0" w:color="auto"/>
        <w:bottom w:val="none" w:sz="0" w:space="0" w:color="auto"/>
        <w:right w:val="none" w:sz="0" w:space="0" w:color="auto"/>
      </w:divBdr>
    </w:div>
    <w:div w:id="1552644733">
      <w:bodyDiv w:val="1"/>
      <w:marLeft w:val="0"/>
      <w:marRight w:val="0"/>
      <w:marTop w:val="0"/>
      <w:marBottom w:val="0"/>
      <w:divBdr>
        <w:top w:val="none" w:sz="0" w:space="0" w:color="auto"/>
        <w:left w:val="none" w:sz="0" w:space="0" w:color="auto"/>
        <w:bottom w:val="none" w:sz="0" w:space="0" w:color="auto"/>
        <w:right w:val="none" w:sz="0" w:space="0" w:color="auto"/>
      </w:divBdr>
    </w:div>
    <w:div w:id="1553999068">
      <w:bodyDiv w:val="1"/>
      <w:marLeft w:val="0"/>
      <w:marRight w:val="0"/>
      <w:marTop w:val="0"/>
      <w:marBottom w:val="0"/>
      <w:divBdr>
        <w:top w:val="none" w:sz="0" w:space="0" w:color="auto"/>
        <w:left w:val="none" w:sz="0" w:space="0" w:color="auto"/>
        <w:bottom w:val="none" w:sz="0" w:space="0" w:color="auto"/>
        <w:right w:val="none" w:sz="0" w:space="0" w:color="auto"/>
      </w:divBdr>
    </w:div>
    <w:div w:id="1554389616">
      <w:bodyDiv w:val="1"/>
      <w:marLeft w:val="0"/>
      <w:marRight w:val="0"/>
      <w:marTop w:val="0"/>
      <w:marBottom w:val="0"/>
      <w:divBdr>
        <w:top w:val="none" w:sz="0" w:space="0" w:color="auto"/>
        <w:left w:val="none" w:sz="0" w:space="0" w:color="auto"/>
        <w:bottom w:val="none" w:sz="0" w:space="0" w:color="auto"/>
        <w:right w:val="none" w:sz="0" w:space="0" w:color="auto"/>
      </w:divBdr>
    </w:div>
    <w:div w:id="1556433668">
      <w:bodyDiv w:val="1"/>
      <w:marLeft w:val="0"/>
      <w:marRight w:val="0"/>
      <w:marTop w:val="0"/>
      <w:marBottom w:val="0"/>
      <w:divBdr>
        <w:top w:val="none" w:sz="0" w:space="0" w:color="auto"/>
        <w:left w:val="none" w:sz="0" w:space="0" w:color="auto"/>
        <w:bottom w:val="none" w:sz="0" w:space="0" w:color="auto"/>
        <w:right w:val="none" w:sz="0" w:space="0" w:color="auto"/>
      </w:divBdr>
    </w:div>
    <w:div w:id="1557467004">
      <w:bodyDiv w:val="1"/>
      <w:marLeft w:val="0"/>
      <w:marRight w:val="0"/>
      <w:marTop w:val="0"/>
      <w:marBottom w:val="0"/>
      <w:divBdr>
        <w:top w:val="none" w:sz="0" w:space="0" w:color="auto"/>
        <w:left w:val="none" w:sz="0" w:space="0" w:color="auto"/>
        <w:bottom w:val="none" w:sz="0" w:space="0" w:color="auto"/>
        <w:right w:val="none" w:sz="0" w:space="0" w:color="auto"/>
      </w:divBdr>
    </w:div>
    <w:div w:id="1560556639">
      <w:bodyDiv w:val="1"/>
      <w:marLeft w:val="0"/>
      <w:marRight w:val="0"/>
      <w:marTop w:val="0"/>
      <w:marBottom w:val="0"/>
      <w:divBdr>
        <w:top w:val="none" w:sz="0" w:space="0" w:color="auto"/>
        <w:left w:val="none" w:sz="0" w:space="0" w:color="auto"/>
        <w:bottom w:val="none" w:sz="0" w:space="0" w:color="auto"/>
        <w:right w:val="none" w:sz="0" w:space="0" w:color="auto"/>
      </w:divBdr>
    </w:div>
    <w:div w:id="1561134805">
      <w:bodyDiv w:val="1"/>
      <w:marLeft w:val="0"/>
      <w:marRight w:val="0"/>
      <w:marTop w:val="0"/>
      <w:marBottom w:val="0"/>
      <w:divBdr>
        <w:top w:val="none" w:sz="0" w:space="0" w:color="auto"/>
        <w:left w:val="none" w:sz="0" w:space="0" w:color="auto"/>
        <w:bottom w:val="none" w:sz="0" w:space="0" w:color="auto"/>
        <w:right w:val="none" w:sz="0" w:space="0" w:color="auto"/>
      </w:divBdr>
    </w:div>
    <w:div w:id="1562978941">
      <w:bodyDiv w:val="1"/>
      <w:marLeft w:val="0"/>
      <w:marRight w:val="0"/>
      <w:marTop w:val="0"/>
      <w:marBottom w:val="0"/>
      <w:divBdr>
        <w:top w:val="none" w:sz="0" w:space="0" w:color="auto"/>
        <w:left w:val="none" w:sz="0" w:space="0" w:color="auto"/>
        <w:bottom w:val="none" w:sz="0" w:space="0" w:color="auto"/>
        <w:right w:val="none" w:sz="0" w:space="0" w:color="auto"/>
      </w:divBdr>
    </w:div>
    <w:div w:id="1565603637">
      <w:bodyDiv w:val="1"/>
      <w:marLeft w:val="0"/>
      <w:marRight w:val="0"/>
      <w:marTop w:val="0"/>
      <w:marBottom w:val="0"/>
      <w:divBdr>
        <w:top w:val="none" w:sz="0" w:space="0" w:color="auto"/>
        <w:left w:val="none" w:sz="0" w:space="0" w:color="auto"/>
        <w:bottom w:val="none" w:sz="0" w:space="0" w:color="auto"/>
        <w:right w:val="none" w:sz="0" w:space="0" w:color="auto"/>
      </w:divBdr>
    </w:div>
    <w:div w:id="1566254451">
      <w:bodyDiv w:val="1"/>
      <w:marLeft w:val="0"/>
      <w:marRight w:val="0"/>
      <w:marTop w:val="0"/>
      <w:marBottom w:val="0"/>
      <w:divBdr>
        <w:top w:val="none" w:sz="0" w:space="0" w:color="auto"/>
        <w:left w:val="none" w:sz="0" w:space="0" w:color="auto"/>
        <w:bottom w:val="none" w:sz="0" w:space="0" w:color="auto"/>
        <w:right w:val="none" w:sz="0" w:space="0" w:color="auto"/>
      </w:divBdr>
    </w:div>
    <w:div w:id="1569268255">
      <w:bodyDiv w:val="1"/>
      <w:marLeft w:val="0"/>
      <w:marRight w:val="0"/>
      <w:marTop w:val="0"/>
      <w:marBottom w:val="0"/>
      <w:divBdr>
        <w:top w:val="none" w:sz="0" w:space="0" w:color="auto"/>
        <w:left w:val="none" w:sz="0" w:space="0" w:color="auto"/>
        <w:bottom w:val="none" w:sz="0" w:space="0" w:color="auto"/>
        <w:right w:val="none" w:sz="0" w:space="0" w:color="auto"/>
      </w:divBdr>
    </w:div>
    <w:div w:id="1572156315">
      <w:bodyDiv w:val="1"/>
      <w:marLeft w:val="0"/>
      <w:marRight w:val="0"/>
      <w:marTop w:val="0"/>
      <w:marBottom w:val="0"/>
      <w:divBdr>
        <w:top w:val="none" w:sz="0" w:space="0" w:color="auto"/>
        <w:left w:val="none" w:sz="0" w:space="0" w:color="auto"/>
        <w:bottom w:val="none" w:sz="0" w:space="0" w:color="auto"/>
        <w:right w:val="none" w:sz="0" w:space="0" w:color="auto"/>
      </w:divBdr>
    </w:div>
    <w:div w:id="1572347269">
      <w:bodyDiv w:val="1"/>
      <w:marLeft w:val="0"/>
      <w:marRight w:val="0"/>
      <w:marTop w:val="0"/>
      <w:marBottom w:val="0"/>
      <w:divBdr>
        <w:top w:val="none" w:sz="0" w:space="0" w:color="auto"/>
        <w:left w:val="none" w:sz="0" w:space="0" w:color="auto"/>
        <w:bottom w:val="none" w:sz="0" w:space="0" w:color="auto"/>
        <w:right w:val="none" w:sz="0" w:space="0" w:color="auto"/>
      </w:divBdr>
    </w:div>
    <w:div w:id="1572693177">
      <w:bodyDiv w:val="1"/>
      <w:marLeft w:val="0"/>
      <w:marRight w:val="0"/>
      <w:marTop w:val="0"/>
      <w:marBottom w:val="0"/>
      <w:divBdr>
        <w:top w:val="none" w:sz="0" w:space="0" w:color="auto"/>
        <w:left w:val="none" w:sz="0" w:space="0" w:color="auto"/>
        <w:bottom w:val="none" w:sz="0" w:space="0" w:color="auto"/>
        <w:right w:val="none" w:sz="0" w:space="0" w:color="auto"/>
      </w:divBdr>
    </w:div>
    <w:div w:id="1574777419">
      <w:bodyDiv w:val="1"/>
      <w:marLeft w:val="0"/>
      <w:marRight w:val="0"/>
      <w:marTop w:val="0"/>
      <w:marBottom w:val="0"/>
      <w:divBdr>
        <w:top w:val="none" w:sz="0" w:space="0" w:color="auto"/>
        <w:left w:val="none" w:sz="0" w:space="0" w:color="auto"/>
        <w:bottom w:val="none" w:sz="0" w:space="0" w:color="auto"/>
        <w:right w:val="none" w:sz="0" w:space="0" w:color="auto"/>
      </w:divBdr>
    </w:div>
    <w:div w:id="1577128910">
      <w:bodyDiv w:val="1"/>
      <w:marLeft w:val="0"/>
      <w:marRight w:val="0"/>
      <w:marTop w:val="0"/>
      <w:marBottom w:val="0"/>
      <w:divBdr>
        <w:top w:val="none" w:sz="0" w:space="0" w:color="auto"/>
        <w:left w:val="none" w:sz="0" w:space="0" w:color="auto"/>
        <w:bottom w:val="none" w:sz="0" w:space="0" w:color="auto"/>
        <w:right w:val="none" w:sz="0" w:space="0" w:color="auto"/>
      </w:divBdr>
    </w:div>
    <w:div w:id="1578057661">
      <w:bodyDiv w:val="1"/>
      <w:marLeft w:val="0"/>
      <w:marRight w:val="0"/>
      <w:marTop w:val="0"/>
      <w:marBottom w:val="0"/>
      <w:divBdr>
        <w:top w:val="none" w:sz="0" w:space="0" w:color="auto"/>
        <w:left w:val="none" w:sz="0" w:space="0" w:color="auto"/>
        <w:bottom w:val="none" w:sz="0" w:space="0" w:color="auto"/>
        <w:right w:val="none" w:sz="0" w:space="0" w:color="auto"/>
      </w:divBdr>
    </w:div>
    <w:div w:id="1578173215">
      <w:bodyDiv w:val="1"/>
      <w:marLeft w:val="0"/>
      <w:marRight w:val="0"/>
      <w:marTop w:val="0"/>
      <w:marBottom w:val="0"/>
      <w:divBdr>
        <w:top w:val="none" w:sz="0" w:space="0" w:color="auto"/>
        <w:left w:val="none" w:sz="0" w:space="0" w:color="auto"/>
        <w:bottom w:val="none" w:sz="0" w:space="0" w:color="auto"/>
        <w:right w:val="none" w:sz="0" w:space="0" w:color="auto"/>
      </w:divBdr>
    </w:div>
    <w:div w:id="1580486148">
      <w:bodyDiv w:val="1"/>
      <w:marLeft w:val="0"/>
      <w:marRight w:val="0"/>
      <w:marTop w:val="0"/>
      <w:marBottom w:val="0"/>
      <w:divBdr>
        <w:top w:val="none" w:sz="0" w:space="0" w:color="auto"/>
        <w:left w:val="none" w:sz="0" w:space="0" w:color="auto"/>
        <w:bottom w:val="none" w:sz="0" w:space="0" w:color="auto"/>
        <w:right w:val="none" w:sz="0" w:space="0" w:color="auto"/>
      </w:divBdr>
    </w:div>
    <w:div w:id="1583222033">
      <w:bodyDiv w:val="1"/>
      <w:marLeft w:val="0"/>
      <w:marRight w:val="0"/>
      <w:marTop w:val="0"/>
      <w:marBottom w:val="0"/>
      <w:divBdr>
        <w:top w:val="none" w:sz="0" w:space="0" w:color="auto"/>
        <w:left w:val="none" w:sz="0" w:space="0" w:color="auto"/>
        <w:bottom w:val="none" w:sz="0" w:space="0" w:color="auto"/>
        <w:right w:val="none" w:sz="0" w:space="0" w:color="auto"/>
      </w:divBdr>
    </w:div>
    <w:div w:id="1583371969">
      <w:bodyDiv w:val="1"/>
      <w:marLeft w:val="0"/>
      <w:marRight w:val="0"/>
      <w:marTop w:val="0"/>
      <w:marBottom w:val="0"/>
      <w:divBdr>
        <w:top w:val="none" w:sz="0" w:space="0" w:color="auto"/>
        <w:left w:val="none" w:sz="0" w:space="0" w:color="auto"/>
        <w:bottom w:val="none" w:sz="0" w:space="0" w:color="auto"/>
        <w:right w:val="none" w:sz="0" w:space="0" w:color="auto"/>
      </w:divBdr>
    </w:div>
    <w:div w:id="1585459715">
      <w:bodyDiv w:val="1"/>
      <w:marLeft w:val="0"/>
      <w:marRight w:val="0"/>
      <w:marTop w:val="0"/>
      <w:marBottom w:val="0"/>
      <w:divBdr>
        <w:top w:val="none" w:sz="0" w:space="0" w:color="auto"/>
        <w:left w:val="none" w:sz="0" w:space="0" w:color="auto"/>
        <w:bottom w:val="none" w:sz="0" w:space="0" w:color="auto"/>
        <w:right w:val="none" w:sz="0" w:space="0" w:color="auto"/>
      </w:divBdr>
    </w:div>
    <w:div w:id="1585988415">
      <w:bodyDiv w:val="1"/>
      <w:marLeft w:val="0"/>
      <w:marRight w:val="0"/>
      <w:marTop w:val="0"/>
      <w:marBottom w:val="0"/>
      <w:divBdr>
        <w:top w:val="none" w:sz="0" w:space="0" w:color="auto"/>
        <w:left w:val="none" w:sz="0" w:space="0" w:color="auto"/>
        <w:bottom w:val="none" w:sz="0" w:space="0" w:color="auto"/>
        <w:right w:val="none" w:sz="0" w:space="0" w:color="auto"/>
      </w:divBdr>
    </w:div>
    <w:div w:id="1587881897">
      <w:bodyDiv w:val="1"/>
      <w:marLeft w:val="0"/>
      <w:marRight w:val="0"/>
      <w:marTop w:val="0"/>
      <w:marBottom w:val="0"/>
      <w:divBdr>
        <w:top w:val="none" w:sz="0" w:space="0" w:color="auto"/>
        <w:left w:val="none" w:sz="0" w:space="0" w:color="auto"/>
        <w:bottom w:val="none" w:sz="0" w:space="0" w:color="auto"/>
        <w:right w:val="none" w:sz="0" w:space="0" w:color="auto"/>
      </w:divBdr>
    </w:div>
    <w:div w:id="1588927344">
      <w:bodyDiv w:val="1"/>
      <w:marLeft w:val="0"/>
      <w:marRight w:val="0"/>
      <w:marTop w:val="0"/>
      <w:marBottom w:val="0"/>
      <w:divBdr>
        <w:top w:val="none" w:sz="0" w:space="0" w:color="auto"/>
        <w:left w:val="none" w:sz="0" w:space="0" w:color="auto"/>
        <w:bottom w:val="none" w:sz="0" w:space="0" w:color="auto"/>
        <w:right w:val="none" w:sz="0" w:space="0" w:color="auto"/>
      </w:divBdr>
    </w:div>
    <w:div w:id="1589848575">
      <w:bodyDiv w:val="1"/>
      <w:marLeft w:val="0"/>
      <w:marRight w:val="0"/>
      <w:marTop w:val="0"/>
      <w:marBottom w:val="0"/>
      <w:divBdr>
        <w:top w:val="none" w:sz="0" w:space="0" w:color="auto"/>
        <w:left w:val="none" w:sz="0" w:space="0" w:color="auto"/>
        <w:bottom w:val="none" w:sz="0" w:space="0" w:color="auto"/>
        <w:right w:val="none" w:sz="0" w:space="0" w:color="auto"/>
      </w:divBdr>
    </w:div>
    <w:div w:id="1590577290">
      <w:bodyDiv w:val="1"/>
      <w:marLeft w:val="0"/>
      <w:marRight w:val="0"/>
      <w:marTop w:val="0"/>
      <w:marBottom w:val="0"/>
      <w:divBdr>
        <w:top w:val="none" w:sz="0" w:space="0" w:color="auto"/>
        <w:left w:val="none" w:sz="0" w:space="0" w:color="auto"/>
        <w:bottom w:val="none" w:sz="0" w:space="0" w:color="auto"/>
        <w:right w:val="none" w:sz="0" w:space="0" w:color="auto"/>
      </w:divBdr>
    </w:div>
    <w:div w:id="1592666258">
      <w:bodyDiv w:val="1"/>
      <w:marLeft w:val="0"/>
      <w:marRight w:val="0"/>
      <w:marTop w:val="0"/>
      <w:marBottom w:val="0"/>
      <w:divBdr>
        <w:top w:val="none" w:sz="0" w:space="0" w:color="auto"/>
        <w:left w:val="none" w:sz="0" w:space="0" w:color="auto"/>
        <w:bottom w:val="none" w:sz="0" w:space="0" w:color="auto"/>
        <w:right w:val="none" w:sz="0" w:space="0" w:color="auto"/>
      </w:divBdr>
    </w:div>
    <w:div w:id="1595555069">
      <w:bodyDiv w:val="1"/>
      <w:marLeft w:val="0"/>
      <w:marRight w:val="0"/>
      <w:marTop w:val="0"/>
      <w:marBottom w:val="0"/>
      <w:divBdr>
        <w:top w:val="none" w:sz="0" w:space="0" w:color="auto"/>
        <w:left w:val="none" w:sz="0" w:space="0" w:color="auto"/>
        <w:bottom w:val="none" w:sz="0" w:space="0" w:color="auto"/>
        <w:right w:val="none" w:sz="0" w:space="0" w:color="auto"/>
      </w:divBdr>
    </w:div>
    <w:div w:id="1597900955">
      <w:bodyDiv w:val="1"/>
      <w:marLeft w:val="0"/>
      <w:marRight w:val="0"/>
      <w:marTop w:val="0"/>
      <w:marBottom w:val="0"/>
      <w:divBdr>
        <w:top w:val="none" w:sz="0" w:space="0" w:color="auto"/>
        <w:left w:val="none" w:sz="0" w:space="0" w:color="auto"/>
        <w:bottom w:val="none" w:sz="0" w:space="0" w:color="auto"/>
        <w:right w:val="none" w:sz="0" w:space="0" w:color="auto"/>
      </w:divBdr>
    </w:div>
    <w:div w:id="1600136647">
      <w:bodyDiv w:val="1"/>
      <w:marLeft w:val="0"/>
      <w:marRight w:val="0"/>
      <w:marTop w:val="0"/>
      <w:marBottom w:val="0"/>
      <w:divBdr>
        <w:top w:val="none" w:sz="0" w:space="0" w:color="auto"/>
        <w:left w:val="none" w:sz="0" w:space="0" w:color="auto"/>
        <w:bottom w:val="none" w:sz="0" w:space="0" w:color="auto"/>
        <w:right w:val="none" w:sz="0" w:space="0" w:color="auto"/>
      </w:divBdr>
    </w:div>
    <w:div w:id="1600524513">
      <w:bodyDiv w:val="1"/>
      <w:marLeft w:val="0"/>
      <w:marRight w:val="0"/>
      <w:marTop w:val="0"/>
      <w:marBottom w:val="0"/>
      <w:divBdr>
        <w:top w:val="none" w:sz="0" w:space="0" w:color="auto"/>
        <w:left w:val="none" w:sz="0" w:space="0" w:color="auto"/>
        <w:bottom w:val="none" w:sz="0" w:space="0" w:color="auto"/>
        <w:right w:val="none" w:sz="0" w:space="0" w:color="auto"/>
      </w:divBdr>
    </w:div>
    <w:div w:id="1600681066">
      <w:bodyDiv w:val="1"/>
      <w:marLeft w:val="0"/>
      <w:marRight w:val="0"/>
      <w:marTop w:val="0"/>
      <w:marBottom w:val="0"/>
      <w:divBdr>
        <w:top w:val="none" w:sz="0" w:space="0" w:color="auto"/>
        <w:left w:val="none" w:sz="0" w:space="0" w:color="auto"/>
        <w:bottom w:val="none" w:sz="0" w:space="0" w:color="auto"/>
        <w:right w:val="none" w:sz="0" w:space="0" w:color="auto"/>
      </w:divBdr>
    </w:div>
    <w:div w:id="1602760348">
      <w:bodyDiv w:val="1"/>
      <w:marLeft w:val="0"/>
      <w:marRight w:val="0"/>
      <w:marTop w:val="0"/>
      <w:marBottom w:val="0"/>
      <w:divBdr>
        <w:top w:val="none" w:sz="0" w:space="0" w:color="auto"/>
        <w:left w:val="none" w:sz="0" w:space="0" w:color="auto"/>
        <w:bottom w:val="none" w:sz="0" w:space="0" w:color="auto"/>
        <w:right w:val="none" w:sz="0" w:space="0" w:color="auto"/>
      </w:divBdr>
    </w:div>
    <w:div w:id="1603227228">
      <w:bodyDiv w:val="1"/>
      <w:marLeft w:val="0"/>
      <w:marRight w:val="0"/>
      <w:marTop w:val="0"/>
      <w:marBottom w:val="0"/>
      <w:divBdr>
        <w:top w:val="none" w:sz="0" w:space="0" w:color="auto"/>
        <w:left w:val="none" w:sz="0" w:space="0" w:color="auto"/>
        <w:bottom w:val="none" w:sz="0" w:space="0" w:color="auto"/>
        <w:right w:val="none" w:sz="0" w:space="0" w:color="auto"/>
      </w:divBdr>
    </w:div>
    <w:div w:id="1603370717">
      <w:bodyDiv w:val="1"/>
      <w:marLeft w:val="0"/>
      <w:marRight w:val="0"/>
      <w:marTop w:val="0"/>
      <w:marBottom w:val="0"/>
      <w:divBdr>
        <w:top w:val="none" w:sz="0" w:space="0" w:color="auto"/>
        <w:left w:val="none" w:sz="0" w:space="0" w:color="auto"/>
        <w:bottom w:val="none" w:sz="0" w:space="0" w:color="auto"/>
        <w:right w:val="none" w:sz="0" w:space="0" w:color="auto"/>
      </w:divBdr>
    </w:div>
    <w:div w:id="1603685193">
      <w:bodyDiv w:val="1"/>
      <w:marLeft w:val="0"/>
      <w:marRight w:val="0"/>
      <w:marTop w:val="0"/>
      <w:marBottom w:val="0"/>
      <w:divBdr>
        <w:top w:val="none" w:sz="0" w:space="0" w:color="auto"/>
        <w:left w:val="none" w:sz="0" w:space="0" w:color="auto"/>
        <w:bottom w:val="none" w:sz="0" w:space="0" w:color="auto"/>
        <w:right w:val="none" w:sz="0" w:space="0" w:color="auto"/>
      </w:divBdr>
    </w:div>
    <w:div w:id="1603873658">
      <w:bodyDiv w:val="1"/>
      <w:marLeft w:val="0"/>
      <w:marRight w:val="0"/>
      <w:marTop w:val="0"/>
      <w:marBottom w:val="0"/>
      <w:divBdr>
        <w:top w:val="none" w:sz="0" w:space="0" w:color="auto"/>
        <w:left w:val="none" w:sz="0" w:space="0" w:color="auto"/>
        <w:bottom w:val="none" w:sz="0" w:space="0" w:color="auto"/>
        <w:right w:val="none" w:sz="0" w:space="0" w:color="auto"/>
      </w:divBdr>
    </w:div>
    <w:div w:id="1604923769">
      <w:bodyDiv w:val="1"/>
      <w:marLeft w:val="0"/>
      <w:marRight w:val="0"/>
      <w:marTop w:val="0"/>
      <w:marBottom w:val="0"/>
      <w:divBdr>
        <w:top w:val="none" w:sz="0" w:space="0" w:color="auto"/>
        <w:left w:val="none" w:sz="0" w:space="0" w:color="auto"/>
        <w:bottom w:val="none" w:sz="0" w:space="0" w:color="auto"/>
        <w:right w:val="none" w:sz="0" w:space="0" w:color="auto"/>
      </w:divBdr>
    </w:div>
    <w:div w:id="1605728953">
      <w:bodyDiv w:val="1"/>
      <w:marLeft w:val="0"/>
      <w:marRight w:val="0"/>
      <w:marTop w:val="0"/>
      <w:marBottom w:val="0"/>
      <w:divBdr>
        <w:top w:val="none" w:sz="0" w:space="0" w:color="auto"/>
        <w:left w:val="none" w:sz="0" w:space="0" w:color="auto"/>
        <w:bottom w:val="none" w:sz="0" w:space="0" w:color="auto"/>
        <w:right w:val="none" w:sz="0" w:space="0" w:color="auto"/>
      </w:divBdr>
    </w:div>
    <w:div w:id="1606378392">
      <w:bodyDiv w:val="1"/>
      <w:marLeft w:val="0"/>
      <w:marRight w:val="0"/>
      <w:marTop w:val="0"/>
      <w:marBottom w:val="0"/>
      <w:divBdr>
        <w:top w:val="none" w:sz="0" w:space="0" w:color="auto"/>
        <w:left w:val="none" w:sz="0" w:space="0" w:color="auto"/>
        <w:bottom w:val="none" w:sz="0" w:space="0" w:color="auto"/>
        <w:right w:val="none" w:sz="0" w:space="0" w:color="auto"/>
      </w:divBdr>
    </w:div>
    <w:div w:id="1606958862">
      <w:bodyDiv w:val="1"/>
      <w:marLeft w:val="0"/>
      <w:marRight w:val="0"/>
      <w:marTop w:val="0"/>
      <w:marBottom w:val="0"/>
      <w:divBdr>
        <w:top w:val="none" w:sz="0" w:space="0" w:color="auto"/>
        <w:left w:val="none" w:sz="0" w:space="0" w:color="auto"/>
        <w:bottom w:val="none" w:sz="0" w:space="0" w:color="auto"/>
        <w:right w:val="none" w:sz="0" w:space="0" w:color="auto"/>
      </w:divBdr>
    </w:div>
    <w:div w:id="1607883972">
      <w:bodyDiv w:val="1"/>
      <w:marLeft w:val="0"/>
      <w:marRight w:val="0"/>
      <w:marTop w:val="0"/>
      <w:marBottom w:val="0"/>
      <w:divBdr>
        <w:top w:val="none" w:sz="0" w:space="0" w:color="auto"/>
        <w:left w:val="none" w:sz="0" w:space="0" w:color="auto"/>
        <w:bottom w:val="none" w:sz="0" w:space="0" w:color="auto"/>
        <w:right w:val="none" w:sz="0" w:space="0" w:color="auto"/>
      </w:divBdr>
    </w:div>
    <w:div w:id="1609963634">
      <w:bodyDiv w:val="1"/>
      <w:marLeft w:val="0"/>
      <w:marRight w:val="0"/>
      <w:marTop w:val="0"/>
      <w:marBottom w:val="0"/>
      <w:divBdr>
        <w:top w:val="none" w:sz="0" w:space="0" w:color="auto"/>
        <w:left w:val="none" w:sz="0" w:space="0" w:color="auto"/>
        <w:bottom w:val="none" w:sz="0" w:space="0" w:color="auto"/>
        <w:right w:val="none" w:sz="0" w:space="0" w:color="auto"/>
      </w:divBdr>
    </w:div>
    <w:div w:id="1611399801">
      <w:bodyDiv w:val="1"/>
      <w:marLeft w:val="0"/>
      <w:marRight w:val="0"/>
      <w:marTop w:val="0"/>
      <w:marBottom w:val="0"/>
      <w:divBdr>
        <w:top w:val="none" w:sz="0" w:space="0" w:color="auto"/>
        <w:left w:val="none" w:sz="0" w:space="0" w:color="auto"/>
        <w:bottom w:val="none" w:sz="0" w:space="0" w:color="auto"/>
        <w:right w:val="none" w:sz="0" w:space="0" w:color="auto"/>
      </w:divBdr>
    </w:div>
    <w:div w:id="1614164259">
      <w:bodyDiv w:val="1"/>
      <w:marLeft w:val="0"/>
      <w:marRight w:val="0"/>
      <w:marTop w:val="0"/>
      <w:marBottom w:val="0"/>
      <w:divBdr>
        <w:top w:val="none" w:sz="0" w:space="0" w:color="auto"/>
        <w:left w:val="none" w:sz="0" w:space="0" w:color="auto"/>
        <w:bottom w:val="none" w:sz="0" w:space="0" w:color="auto"/>
        <w:right w:val="none" w:sz="0" w:space="0" w:color="auto"/>
      </w:divBdr>
    </w:div>
    <w:div w:id="1614552641">
      <w:bodyDiv w:val="1"/>
      <w:marLeft w:val="0"/>
      <w:marRight w:val="0"/>
      <w:marTop w:val="0"/>
      <w:marBottom w:val="0"/>
      <w:divBdr>
        <w:top w:val="none" w:sz="0" w:space="0" w:color="auto"/>
        <w:left w:val="none" w:sz="0" w:space="0" w:color="auto"/>
        <w:bottom w:val="none" w:sz="0" w:space="0" w:color="auto"/>
        <w:right w:val="none" w:sz="0" w:space="0" w:color="auto"/>
      </w:divBdr>
    </w:div>
    <w:div w:id="1616668627">
      <w:bodyDiv w:val="1"/>
      <w:marLeft w:val="0"/>
      <w:marRight w:val="0"/>
      <w:marTop w:val="0"/>
      <w:marBottom w:val="0"/>
      <w:divBdr>
        <w:top w:val="none" w:sz="0" w:space="0" w:color="auto"/>
        <w:left w:val="none" w:sz="0" w:space="0" w:color="auto"/>
        <w:bottom w:val="none" w:sz="0" w:space="0" w:color="auto"/>
        <w:right w:val="none" w:sz="0" w:space="0" w:color="auto"/>
      </w:divBdr>
    </w:div>
    <w:div w:id="1617447033">
      <w:bodyDiv w:val="1"/>
      <w:marLeft w:val="0"/>
      <w:marRight w:val="0"/>
      <w:marTop w:val="0"/>
      <w:marBottom w:val="0"/>
      <w:divBdr>
        <w:top w:val="none" w:sz="0" w:space="0" w:color="auto"/>
        <w:left w:val="none" w:sz="0" w:space="0" w:color="auto"/>
        <w:bottom w:val="none" w:sz="0" w:space="0" w:color="auto"/>
        <w:right w:val="none" w:sz="0" w:space="0" w:color="auto"/>
      </w:divBdr>
    </w:div>
    <w:div w:id="1617758597">
      <w:bodyDiv w:val="1"/>
      <w:marLeft w:val="0"/>
      <w:marRight w:val="0"/>
      <w:marTop w:val="0"/>
      <w:marBottom w:val="0"/>
      <w:divBdr>
        <w:top w:val="none" w:sz="0" w:space="0" w:color="auto"/>
        <w:left w:val="none" w:sz="0" w:space="0" w:color="auto"/>
        <w:bottom w:val="none" w:sz="0" w:space="0" w:color="auto"/>
        <w:right w:val="none" w:sz="0" w:space="0" w:color="auto"/>
      </w:divBdr>
    </w:div>
    <w:div w:id="1619022321">
      <w:bodyDiv w:val="1"/>
      <w:marLeft w:val="0"/>
      <w:marRight w:val="0"/>
      <w:marTop w:val="0"/>
      <w:marBottom w:val="0"/>
      <w:divBdr>
        <w:top w:val="none" w:sz="0" w:space="0" w:color="auto"/>
        <w:left w:val="none" w:sz="0" w:space="0" w:color="auto"/>
        <w:bottom w:val="none" w:sz="0" w:space="0" w:color="auto"/>
        <w:right w:val="none" w:sz="0" w:space="0" w:color="auto"/>
      </w:divBdr>
    </w:div>
    <w:div w:id="1619216475">
      <w:bodyDiv w:val="1"/>
      <w:marLeft w:val="0"/>
      <w:marRight w:val="0"/>
      <w:marTop w:val="0"/>
      <w:marBottom w:val="0"/>
      <w:divBdr>
        <w:top w:val="none" w:sz="0" w:space="0" w:color="auto"/>
        <w:left w:val="none" w:sz="0" w:space="0" w:color="auto"/>
        <w:bottom w:val="none" w:sz="0" w:space="0" w:color="auto"/>
        <w:right w:val="none" w:sz="0" w:space="0" w:color="auto"/>
      </w:divBdr>
    </w:div>
    <w:div w:id="1621377701">
      <w:bodyDiv w:val="1"/>
      <w:marLeft w:val="0"/>
      <w:marRight w:val="0"/>
      <w:marTop w:val="0"/>
      <w:marBottom w:val="0"/>
      <w:divBdr>
        <w:top w:val="none" w:sz="0" w:space="0" w:color="auto"/>
        <w:left w:val="none" w:sz="0" w:space="0" w:color="auto"/>
        <w:bottom w:val="none" w:sz="0" w:space="0" w:color="auto"/>
        <w:right w:val="none" w:sz="0" w:space="0" w:color="auto"/>
      </w:divBdr>
    </w:div>
    <w:div w:id="1622688891">
      <w:bodyDiv w:val="1"/>
      <w:marLeft w:val="0"/>
      <w:marRight w:val="0"/>
      <w:marTop w:val="0"/>
      <w:marBottom w:val="0"/>
      <w:divBdr>
        <w:top w:val="none" w:sz="0" w:space="0" w:color="auto"/>
        <w:left w:val="none" w:sz="0" w:space="0" w:color="auto"/>
        <w:bottom w:val="none" w:sz="0" w:space="0" w:color="auto"/>
        <w:right w:val="none" w:sz="0" w:space="0" w:color="auto"/>
      </w:divBdr>
    </w:div>
    <w:div w:id="1624265906">
      <w:bodyDiv w:val="1"/>
      <w:marLeft w:val="0"/>
      <w:marRight w:val="0"/>
      <w:marTop w:val="0"/>
      <w:marBottom w:val="0"/>
      <w:divBdr>
        <w:top w:val="none" w:sz="0" w:space="0" w:color="auto"/>
        <w:left w:val="none" w:sz="0" w:space="0" w:color="auto"/>
        <w:bottom w:val="none" w:sz="0" w:space="0" w:color="auto"/>
        <w:right w:val="none" w:sz="0" w:space="0" w:color="auto"/>
      </w:divBdr>
    </w:div>
    <w:div w:id="1626498449">
      <w:bodyDiv w:val="1"/>
      <w:marLeft w:val="0"/>
      <w:marRight w:val="0"/>
      <w:marTop w:val="0"/>
      <w:marBottom w:val="0"/>
      <w:divBdr>
        <w:top w:val="none" w:sz="0" w:space="0" w:color="auto"/>
        <w:left w:val="none" w:sz="0" w:space="0" w:color="auto"/>
        <w:bottom w:val="none" w:sz="0" w:space="0" w:color="auto"/>
        <w:right w:val="none" w:sz="0" w:space="0" w:color="auto"/>
      </w:divBdr>
    </w:div>
    <w:div w:id="1626695528">
      <w:bodyDiv w:val="1"/>
      <w:marLeft w:val="0"/>
      <w:marRight w:val="0"/>
      <w:marTop w:val="0"/>
      <w:marBottom w:val="0"/>
      <w:divBdr>
        <w:top w:val="none" w:sz="0" w:space="0" w:color="auto"/>
        <w:left w:val="none" w:sz="0" w:space="0" w:color="auto"/>
        <w:bottom w:val="none" w:sz="0" w:space="0" w:color="auto"/>
        <w:right w:val="none" w:sz="0" w:space="0" w:color="auto"/>
      </w:divBdr>
    </w:div>
    <w:div w:id="1627619236">
      <w:bodyDiv w:val="1"/>
      <w:marLeft w:val="0"/>
      <w:marRight w:val="0"/>
      <w:marTop w:val="0"/>
      <w:marBottom w:val="0"/>
      <w:divBdr>
        <w:top w:val="none" w:sz="0" w:space="0" w:color="auto"/>
        <w:left w:val="none" w:sz="0" w:space="0" w:color="auto"/>
        <w:bottom w:val="none" w:sz="0" w:space="0" w:color="auto"/>
        <w:right w:val="none" w:sz="0" w:space="0" w:color="auto"/>
      </w:divBdr>
    </w:div>
    <w:div w:id="1628199454">
      <w:bodyDiv w:val="1"/>
      <w:marLeft w:val="0"/>
      <w:marRight w:val="0"/>
      <w:marTop w:val="0"/>
      <w:marBottom w:val="0"/>
      <w:divBdr>
        <w:top w:val="none" w:sz="0" w:space="0" w:color="auto"/>
        <w:left w:val="none" w:sz="0" w:space="0" w:color="auto"/>
        <w:bottom w:val="none" w:sz="0" w:space="0" w:color="auto"/>
        <w:right w:val="none" w:sz="0" w:space="0" w:color="auto"/>
      </w:divBdr>
    </w:div>
    <w:div w:id="1629044624">
      <w:bodyDiv w:val="1"/>
      <w:marLeft w:val="0"/>
      <w:marRight w:val="0"/>
      <w:marTop w:val="0"/>
      <w:marBottom w:val="0"/>
      <w:divBdr>
        <w:top w:val="none" w:sz="0" w:space="0" w:color="auto"/>
        <w:left w:val="none" w:sz="0" w:space="0" w:color="auto"/>
        <w:bottom w:val="none" w:sz="0" w:space="0" w:color="auto"/>
        <w:right w:val="none" w:sz="0" w:space="0" w:color="auto"/>
      </w:divBdr>
    </w:div>
    <w:div w:id="1631520888">
      <w:bodyDiv w:val="1"/>
      <w:marLeft w:val="0"/>
      <w:marRight w:val="0"/>
      <w:marTop w:val="0"/>
      <w:marBottom w:val="0"/>
      <w:divBdr>
        <w:top w:val="none" w:sz="0" w:space="0" w:color="auto"/>
        <w:left w:val="none" w:sz="0" w:space="0" w:color="auto"/>
        <w:bottom w:val="none" w:sz="0" w:space="0" w:color="auto"/>
        <w:right w:val="none" w:sz="0" w:space="0" w:color="auto"/>
      </w:divBdr>
    </w:div>
    <w:div w:id="1633441820">
      <w:bodyDiv w:val="1"/>
      <w:marLeft w:val="0"/>
      <w:marRight w:val="0"/>
      <w:marTop w:val="0"/>
      <w:marBottom w:val="0"/>
      <w:divBdr>
        <w:top w:val="none" w:sz="0" w:space="0" w:color="auto"/>
        <w:left w:val="none" w:sz="0" w:space="0" w:color="auto"/>
        <w:bottom w:val="none" w:sz="0" w:space="0" w:color="auto"/>
        <w:right w:val="none" w:sz="0" w:space="0" w:color="auto"/>
      </w:divBdr>
    </w:div>
    <w:div w:id="1633755275">
      <w:bodyDiv w:val="1"/>
      <w:marLeft w:val="0"/>
      <w:marRight w:val="0"/>
      <w:marTop w:val="0"/>
      <w:marBottom w:val="0"/>
      <w:divBdr>
        <w:top w:val="none" w:sz="0" w:space="0" w:color="auto"/>
        <w:left w:val="none" w:sz="0" w:space="0" w:color="auto"/>
        <w:bottom w:val="none" w:sz="0" w:space="0" w:color="auto"/>
        <w:right w:val="none" w:sz="0" w:space="0" w:color="auto"/>
      </w:divBdr>
    </w:div>
    <w:div w:id="1635208006">
      <w:bodyDiv w:val="1"/>
      <w:marLeft w:val="0"/>
      <w:marRight w:val="0"/>
      <w:marTop w:val="0"/>
      <w:marBottom w:val="0"/>
      <w:divBdr>
        <w:top w:val="none" w:sz="0" w:space="0" w:color="auto"/>
        <w:left w:val="none" w:sz="0" w:space="0" w:color="auto"/>
        <w:bottom w:val="none" w:sz="0" w:space="0" w:color="auto"/>
        <w:right w:val="none" w:sz="0" w:space="0" w:color="auto"/>
      </w:divBdr>
    </w:div>
    <w:div w:id="1635478511">
      <w:bodyDiv w:val="1"/>
      <w:marLeft w:val="0"/>
      <w:marRight w:val="0"/>
      <w:marTop w:val="0"/>
      <w:marBottom w:val="0"/>
      <w:divBdr>
        <w:top w:val="none" w:sz="0" w:space="0" w:color="auto"/>
        <w:left w:val="none" w:sz="0" w:space="0" w:color="auto"/>
        <w:bottom w:val="none" w:sz="0" w:space="0" w:color="auto"/>
        <w:right w:val="none" w:sz="0" w:space="0" w:color="auto"/>
      </w:divBdr>
    </w:div>
    <w:div w:id="1635479705">
      <w:bodyDiv w:val="1"/>
      <w:marLeft w:val="0"/>
      <w:marRight w:val="0"/>
      <w:marTop w:val="0"/>
      <w:marBottom w:val="0"/>
      <w:divBdr>
        <w:top w:val="none" w:sz="0" w:space="0" w:color="auto"/>
        <w:left w:val="none" w:sz="0" w:space="0" w:color="auto"/>
        <w:bottom w:val="none" w:sz="0" w:space="0" w:color="auto"/>
        <w:right w:val="none" w:sz="0" w:space="0" w:color="auto"/>
      </w:divBdr>
    </w:div>
    <w:div w:id="1638754330">
      <w:bodyDiv w:val="1"/>
      <w:marLeft w:val="0"/>
      <w:marRight w:val="0"/>
      <w:marTop w:val="0"/>
      <w:marBottom w:val="0"/>
      <w:divBdr>
        <w:top w:val="none" w:sz="0" w:space="0" w:color="auto"/>
        <w:left w:val="none" w:sz="0" w:space="0" w:color="auto"/>
        <w:bottom w:val="none" w:sz="0" w:space="0" w:color="auto"/>
        <w:right w:val="none" w:sz="0" w:space="0" w:color="auto"/>
      </w:divBdr>
    </w:div>
    <w:div w:id="1638797039">
      <w:bodyDiv w:val="1"/>
      <w:marLeft w:val="0"/>
      <w:marRight w:val="0"/>
      <w:marTop w:val="0"/>
      <w:marBottom w:val="0"/>
      <w:divBdr>
        <w:top w:val="none" w:sz="0" w:space="0" w:color="auto"/>
        <w:left w:val="none" w:sz="0" w:space="0" w:color="auto"/>
        <w:bottom w:val="none" w:sz="0" w:space="0" w:color="auto"/>
        <w:right w:val="none" w:sz="0" w:space="0" w:color="auto"/>
      </w:divBdr>
    </w:div>
    <w:div w:id="1640069432">
      <w:bodyDiv w:val="1"/>
      <w:marLeft w:val="0"/>
      <w:marRight w:val="0"/>
      <w:marTop w:val="0"/>
      <w:marBottom w:val="0"/>
      <w:divBdr>
        <w:top w:val="none" w:sz="0" w:space="0" w:color="auto"/>
        <w:left w:val="none" w:sz="0" w:space="0" w:color="auto"/>
        <w:bottom w:val="none" w:sz="0" w:space="0" w:color="auto"/>
        <w:right w:val="none" w:sz="0" w:space="0" w:color="auto"/>
      </w:divBdr>
    </w:div>
    <w:div w:id="1640375376">
      <w:bodyDiv w:val="1"/>
      <w:marLeft w:val="0"/>
      <w:marRight w:val="0"/>
      <w:marTop w:val="0"/>
      <w:marBottom w:val="0"/>
      <w:divBdr>
        <w:top w:val="none" w:sz="0" w:space="0" w:color="auto"/>
        <w:left w:val="none" w:sz="0" w:space="0" w:color="auto"/>
        <w:bottom w:val="none" w:sz="0" w:space="0" w:color="auto"/>
        <w:right w:val="none" w:sz="0" w:space="0" w:color="auto"/>
      </w:divBdr>
    </w:div>
    <w:div w:id="1641568109">
      <w:bodyDiv w:val="1"/>
      <w:marLeft w:val="0"/>
      <w:marRight w:val="0"/>
      <w:marTop w:val="0"/>
      <w:marBottom w:val="0"/>
      <w:divBdr>
        <w:top w:val="none" w:sz="0" w:space="0" w:color="auto"/>
        <w:left w:val="none" w:sz="0" w:space="0" w:color="auto"/>
        <w:bottom w:val="none" w:sz="0" w:space="0" w:color="auto"/>
        <w:right w:val="none" w:sz="0" w:space="0" w:color="auto"/>
      </w:divBdr>
    </w:div>
    <w:div w:id="1642148065">
      <w:bodyDiv w:val="1"/>
      <w:marLeft w:val="0"/>
      <w:marRight w:val="0"/>
      <w:marTop w:val="0"/>
      <w:marBottom w:val="0"/>
      <w:divBdr>
        <w:top w:val="none" w:sz="0" w:space="0" w:color="auto"/>
        <w:left w:val="none" w:sz="0" w:space="0" w:color="auto"/>
        <w:bottom w:val="none" w:sz="0" w:space="0" w:color="auto"/>
        <w:right w:val="none" w:sz="0" w:space="0" w:color="auto"/>
      </w:divBdr>
    </w:div>
    <w:div w:id="1647124346">
      <w:bodyDiv w:val="1"/>
      <w:marLeft w:val="0"/>
      <w:marRight w:val="0"/>
      <w:marTop w:val="0"/>
      <w:marBottom w:val="0"/>
      <w:divBdr>
        <w:top w:val="none" w:sz="0" w:space="0" w:color="auto"/>
        <w:left w:val="none" w:sz="0" w:space="0" w:color="auto"/>
        <w:bottom w:val="none" w:sz="0" w:space="0" w:color="auto"/>
        <w:right w:val="none" w:sz="0" w:space="0" w:color="auto"/>
      </w:divBdr>
    </w:div>
    <w:div w:id="1648168729">
      <w:bodyDiv w:val="1"/>
      <w:marLeft w:val="0"/>
      <w:marRight w:val="0"/>
      <w:marTop w:val="0"/>
      <w:marBottom w:val="0"/>
      <w:divBdr>
        <w:top w:val="none" w:sz="0" w:space="0" w:color="auto"/>
        <w:left w:val="none" w:sz="0" w:space="0" w:color="auto"/>
        <w:bottom w:val="none" w:sz="0" w:space="0" w:color="auto"/>
        <w:right w:val="none" w:sz="0" w:space="0" w:color="auto"/>
      </w:divBdr>
    </w:div>
    <w:div w:id="1649091793">
      <w:bodyDiv w:val="1"/>
      <w:marLeft w:val="0"/>
      <w:marRight w:val="0"/>
      <w:marTop w:val="0"/>
      <w:marBottom w:val="0"/>
      <w:divBdr>
        <w:top w:val="none" w:sz="0" w:space="0" w:color="auto"/>
        <w:left w:val="none" w:sz="0" w:space="0" w:color="auto"/>
        <w:bottom w:val="none" w:sz="0" w:space="0" w:color="auto"/>
        <w:right w:val="none" w:sz="0" w:space="0" w:color="auto"/>
      </w:divBdr>
    </w:div>
    <w:div w:id="1650090225">
      <w:bodyDiv w:val="1"/>
      <w:marLeft w:val="0"/>
      <w:marRight w:val="0"/>
      <w:marTop w:val="0"/>
      <w:marBottom w:val="0"/>
      <w:divBdr>
        <w:top w:val="none" w:sz="0" w:space="0" w:color="auto"/>
        <w:left w:val="none" w:sz="0" w:space="0" w:color="auto"/>
        <w:bottom w:val="none" w:sz="0" w:space="0" w:color="auto"/>
        <w:right w:val="none" w:sz="0" w:space="0" w:color="auto"/>
      </w:divBdr>
    </w:div>
    <w:div w:id="1650328037">
      <w:bodyDiv w:val="1"/>
      <w:marLeft w:val="0"/>
      <w:marRight w:val="0"/>
      <w:marTop w:val="0"/>
      <w:marBottom w:val="0"/>
      <w:divBdr>
        <w:top w:val="none" w:sz="0" w:space="0" w:color="auto"/>
        <w:left w:val="none" w:sz="0" w:space="0" w:color="auto"/>
        <w:bottom w:val="none" w:sz="0" w:space="0" w:color="auto"/>
        <w:right w:val="none" w:sz="0" w:space="0" w:color="auto"/>
      </w:divBdr>
    </w:div>
    <w:div w:id="1650984385">
      <w:bodyDiv w:val="1"/>
      <w:marLeft w:val="0"/>
      <w:marRight w:val="0"/>
      <w:marTop w:val="0"/>
      <w:marBottom w:val="0"/>
      <w:divBdr>
        <w:top w:val="none" w:sz="0" w:space="0" w:color="auto"/>
        <w:left w:val="none" w:sz="0" w:space="0" w:color="auto"/>
        <w:bottom w:val="none" w:sz="0" w:space="0" w:color="auto"/>
        <w:right w:val="none" w:sz="0" w:space="0" w:color="auto"/>
      </w:divBdr>
    </w:div>
    <w:div w:id="1653370354">
      <w:bodyDiv w:val="1"/>
      <w:marLeft w:val="0"/>
      <w:marRight w:val="0"/>
      <w:marTop w:val="0"/>
      <w:marBottom w:val="0"/>
      <w:divBdr>
        <w:top w:val="none" w:sz="0" w:space="0" w:color="auto"/>
        <w:left w:val="none" w:sz="0" w:space="0" w:color="auto"/>
        <w:bottom w:val="none" w:sz="0" w:space="0" w:color="auto"/>
        <w:right w:val="none" w:sz="0" w:space="0" w:color="auto"/>
      </w:divBdr>
    </w:div>
    <w:div w:id="1653673886">
      <w:bodyDiv w:val="1"/>
      <w:marLeft w:val="0"/>
      <w:marRight w:val="0"/>
      <w:marTop w:val="0"/>
      <w:marBottom w:val="0"/>
      <w:divBdr>
        <w:top w:val="none" w:sz="0" w:space="0" w:color="auto"/>
        <w:left w:val="none" w:sz="0" w:space="0" w:color="auto"/>
        <w:bottom w:val="none" w:sz="0" w:space="0" w:color="auto"/>
        <w:right w:val="none" w:sz="0" w:space="0" w:color="auto"/>
      </w:divBdr>
    </w:div>
    <w:div w:id="1653755851">
      <w:bodyDiv w:val="1"/>
      <w:marLeft w:val="0"/>
      <w:marRight w:val="0"/>
      <w:marTop w:val="0"/>
      <w:marBottom w:val="0"/>
      <w:divBdr>
        <w:top w:val="none" w:sz="0" w:space="0" w:color="auto"/>
        <w:left w:val="none" w:sz="0" w:space="0" w:color="auto"/>
        <w:bottom w:val="none" w:sz="0" w:space="0" w:color="auto"/>
        <w:right w:val="none" w:sz="0" w:space="0" w:color="auto"/>
      </w:divBdr>
    </w:div>
    <w:div w:id="1654142087">
      <w:bodyDiv w:val="1"/>
      <w:marLeft w:val="0"/>
      <w:marRight w:val="0"/>
      <w:marTop w:val="0"/>
      <w:marBottom w:val="0"/>
      <w:divBdr>
        <w:top w:val="none" w:sz="0" w:space="0" w:color="auto"/>
        <w:left w:val="none" w:sz="0" w:space="0" w:color="auto"/>
        <w:bottom w:val="none" w:sz="0" w:space="0" w:color="auto"/>
        <w:right w:val="none" w:sz="0" w:space="0" w:color="auto"/>
      </w:divBdr>
    </w:div>
    <w:div w:id="1655837215">
      <w:bodyDiv w:val="1"/>
      <w:marLeft w:val="0"/>
      <w:marRight w:val="0"/>
      <w:marTop w:val="0"/>
      <w:marBottom w:val="0"/>
      <w:divBdr>
        <w:top w:val="none" w:sz="0" w:space="0" w:color="auto"/>
        <w:left w:val="none" w:sz="0" w:space="0" w:color="auto"/>
        <w:bottom w:val="none" w:sz="0" w:space="0" w:color="auto"/>
        <w:right w:val="none" w:sz="0" w:space="0" w:color="auto"/>
      </w:divBdr>
    </w:div>
    <w:div w:id="1661691135">
      <w:bodyDiv w:val="1"/>
      <w:marLeft w:val="0"/>
      <w:marRight w:val="0"/>
      <w:marTop w:val="0"/>
      <w:marBottom w:val="0"/>
      <w:divBdr>
        <w:top w:val="none" w:sz="0" w:space="0" w:color="auto"/>
        <w:left w:val="none" w:sz="0" w:space="0" w:color="auto"/>
        <w:bottom w:val="none" w:sz="0" w:space="0" w:color="auto"/>
        <w:right w:val="none" w:sz="0" w:space="0" w:color="auto"/>
      </w:divBdr>
    </w:div>
    <w:div w:id="1664313035">
      <w:bodyDiv w:val="1"/>
      <w:marLeft w:val="0"/>
      <w:marRight w:val="0"/>
      <w:marTop w:val="0"/>
      <w:marBottom w:val="0"/>
      <w:divBdr>
        <w:top w:val="none" w:sz="0" w:space="0" w:color="auto"/>
        <w:left w:val="none" w:sz="0" w:space="0" w:color="auto"/>
        <w:bottom w:val="none" w:sz="0" w:space="0" w:color="auto"/>
        <w:right w:val="none" w:sz="0" w:space="0" w:color="auto"/>
      </w:divBdr>
    </w:div>
    <w:div w:id="1665935170">
      <w:bodyDiv w:val="1"/>
      <w:marLeft w:val="0"/>
      <w:marRight w:val="0"/>
      <w:marTop w:val="0"/>
      <w:marBottom w:val="0"/>
      <w:divBdr>
        <w:top w:val="none" w:sz="0" w:space="0" w:color="auto"/>
        <w:left w:val="none" w:sz="0" w:space="0" w:color="auto"/>
        <w:bottom w:val="none" w:sz="0" w:space="0" w:color="auto"/>
        <w:right w:val="none" w:sz="0" w:space="0" w:color="auto"/>
      </w:divBdr>
    </w:div>
    <w:div w:id="1670405109">
      <w:bodyDiv w:val="1"/>
      <w:marLeft w:val="0"/>
      <w:marRight w:val="0"/>
      <w:marTop w:val="0"/>
      <w:marBottom w:val="0"/>
      <w:divBdr>
        <w:top w:val="none" w:sz="0" w:space="0" w:color="auto"/>
        <w:left w:val="none" w:sz="0" w:space="0" w:color="auto"/>
        <w:bottom w:val="none" w:sz="0" w:space="0" w:color="auto"/>
        <w:right w:val="none" w:sz="0" w:space="0" w:color="auto"/>
      </w:divBdr>
    </w:div>
    <w:div w:id="1670601629">
      <w:bodyDiv w:val="1"/>
      <w:marLeft w:val="0"/>
      <w:marRight w:val="0"/>
      <w:marTop w:val="0"/>
      <w:marBottom w:val="0"/>
      <w:divBdr>
        <w:top w:val="none" w:sz="0" w:space="0" w:color="auto"/>
        <w:left w:val="none" w:sz="0" w:space="0" w:color="auto"/>
        <w:bottom w:val="none" w:sz="0" w:space="0" w:color="auto"/>
        <w:right w:val="none" w:sz="0" w:space="0" w:color="auto"/>
      </w:divBdr>
    </w:div>
    <w:div w:id="1671634325">
      <w:bodyDiv w:val="1"/>
      <w:marLeft w:val="0"/>
      <w:marRight w:val="0"/>
      <w:marTop w:val="0"/>
      <w:marBottom w:val="0"/>
      <w:divBdr>
        <w:top w:val="none" w:sz="0" w:space="0" w:color="auto"/>
        <w:left w:val="none" w:sz="0" w:space="0" w:color="auto"/>
        <w:bottom w:val="none" w:sz="0" w:space="0" w:color="auto"/>
        <w:right w:val="none" w:sz="0" w:space="0" w:color="auto"/>
      </w:divBdr>
    </w:div>
    <w:div w:id="1672219931">
      <w:bodyDiv w:val="1"/>
      <w:marLeft w:val="0"/>
      <w:marRight w:val="0"/>
      <w:marTop w:val="0"/>
      <w:marBottom w:val="0"/>
      <w:divBdr>
        <w:top w:val="none" w:sz="0" w:space="0" w:color="auto"/>
        <w:left w:val="none" w:sz="0" w:space="0" w:color="auto"/>
        <w:bottom w:val="none" w:sz="0" w:space="0" w:color="auto"/>
        <w:right w:val="none" w:sz="0" w:space="0" w:color="auto"/>
      </w:divBdr>
    </w:div>
    <w:div w:id="1673754701">
      <w:bodyDiv w:val="1"/>
      <w:marLeft w:val="0"/>
      <w:marRight w:val="0"/>
      <w:marTop w:val="0"/>
      <w:marBottom w:val="0"/>
      <w:divBdr>
        <w:top w:val="none" w:sz="0" w:space="0" w:color="auto"/>
        <w:left w:val="none" w:sz="0" w:space="0" w:color="auto"/>
        <w:bottom w:val="none" w:sz="0" w:space="0" w:color="auto"/>
        <w:right w:val="none" w:sz="0" w:space="0" w:color="auto"/>
      </w:divBdr>
    </w:div>
    <w:div w:id="1674455779">
      <w:bodyDiv w:val="1"/>
      <w:marLeft w:val="0"/>
      <w:marRight w:val="0"/>
      <w:marTop w:val="0"/>
      <w:marBottom w:val="0"/>
      <w:divBdr>
        <w:top w:val="none" w:sz="0" w:space="0" w:color="auto"/>
        <w:left w:val="none" w:sz="0" w:space="0" w:color="auto"/>
        <w:bottom w:val="none" w:sz="0" w:space="0" w:color="auto"/>
        <w:right w:val="none" w:sz="0" w:space="0" w:color="auto"/>
      </w:divBdr>
    </w:div>
    <w:div w:id="1674868705">
      <w:bodyDiv w:val="1"/>
      <w:marLeft w:val="0"/>
      <w:marRight w:val="0"/>
      <w:marTop w:val="0"/>
      <w:marBottom w:val="0"/>
      <w:divBdr>
        <w:top w:val="none" w:sz="0" w:space="0" w:color="auto"/>
        <w:left w:val="none" w:sz="0" w:space="0" w:color="auto"/>
        <w:bottom w:val="none" w:sz="0" w:space="0" w:color="auto"/>
        <w:right w:val="none" w:sz="0" w:space="0" w:color="auto"/>
      </w:divBdr>
    </w:div>
    <w:div w:id="1677615471">
      <w:bodyDiv w:val="1"/>
      <w:marLeft w:val="0"/>
      <w:marRight w:val="0"/>
      <w:marTop w:val="0"/>
      <w:marBottom w:val="0"/>
      <w:divBdr>
        <w:top w:val="none" w:sz="0" w:space="0" w:color="auto"/>
        <w:left w:val="none" w:sz="0" w:space="0" w:color="auto"/>
        <w:bottom w:val="none" w:sz="0" w:space="0" w:color="auto"/>
        <w:right w:val="none" w:sz="0" w:space="0" w:color="auto"/>
      </w:divBdr>
    </w:div>
    <w:div w:id="1677724991">
      <w:bodyDiv w:val="1"/>
      <w:marLeft w:val="0"/>
      <w:marRight w:val="0"/>
      <w:marTop w:val="0"/>
      <w:marBottom w:val="0"/>
      <w:divBdr>
        <w:top w:val="none" w:sz="0" w:space="0" w:color="auto"/>
        <w:left w:val="none" w:sz="0" w:space="0" w:color="auto"/>
        <w:bottom w:val="none" w:sz="0" w:space="0" w:color="auto"/>
        <w:right w:val="none" w:sz="0" w:space="0" w:color="auto"/>
      </w:divBdr>
    </w:div>
    <w:div w:id="1678539692">
      <w:bodyDiv w:val="1"/>
      <w:marLeft w:val="0"/>
      <w:marRight w:val="0"/>
      <w:marTop w:val="0"/>
      <w:marBottom w:val="0"/>
      <w:divBdr>
        <w:top w:val="none" w:sz="0" w:space="0" w:color="auto"/>
        <w:left w:val="none" w:sz="0" w:space="0" w:color="auto"/>
        <w:bottom w:val="none" w:sz="0" w:space="0" w:color="auto"/>
        <w:right w:val="none" w:sz="0" w:space="0" w:color="auto"/>
      </w:divBdr>
    </w:div>
    <w:div w:id="1680697790">
      <w:bodyDiv w:val="1"/>
      <w:marLeft w:val="0"/>
      <w:marRight w:val="0"/>
      <w:marTop w:val="0"/>
      <w:marBottom w:val="0"/>
      <w:divBdr>
        <w:top w:val="none" w:sz="0" w:space="0" w:color="auto"/>
        <w:left w:val="none" w:sz="0" w:space="0" w:color="auto"/>
        <w:bottom w:val="none" w:sz="0" w:space="0" w:color="auto"/>
        <w:right w:val="none" w:sz="0" w:space="0" w:color="auto"/>
      </w:divBdr>
    </w:div>
    <w:div w:id="1681077431">
      <w:bodyDiv w:val="1"/>
      <w:marLeft w:val="0"/>
      <w:marRight w:val="0"/>
      <w:marTop w:val="0"/>
      <w:marBottom w:val="0"/>
      <w:divBdr>
        <w:top w:val="none" w:sz="0" w:space="0" w:color="auto"/>
        <w:left w:val="none" w:sz="0" w:space="0" w:color="auto"/>
        <w:bottom w:val="none" w:sz="0" w:space="0" w:color="auto"/>
        <w:right w:val="none" w:sz="0" w:space="0" w:color="auto"/>
      </w:divBdr>
    </w:div>
    <w:div w:id="1683361572">
      <w:bodyDiv w:val="1"/>
      <w:marLeft w:val="0"/>
      <w:marRight w:val="0"/>
      <w:marTop w:val="0"/>
      <w:marBottom w:val="0"/>
      <w:divBdr>
        <w:top w:val="none" w:sz="0" w:space="0" w:color="auto"/>
        <w:left w:val="none" w:sz="0" w:space="0" w:color="auto"/>
        <w:bottom w:val="none" w:sz="0" w:space="0" w:color="auto"/>
        <w:right w:val="none" w:sz="0" w:space="0" w:color="auto"/>
      </w:divBdr>
    </w:div>
    <w:div w:id="1690135268">
      <w:bodyDiv w:val="1"/>
      <w:marLeft w:val="0"/>
      <w:marRight w:val="0"/>
      <w:marTop w:val="0"/>
      <w:marBottom w:val="0"/>
      <w:divBdr>
        <w:top w:val="none" w:sz="0" w:space="0" w:color="auto"/>
        <w:left w:val="none" w:sz="0" w:space="0" w:color="auto"/>
        <w:bottom w:val="none" w:sz="0" w:space="0" w:color="auto"/>
        <w:right w:val="none" w:sz="0" w:space="0" w:color="auto"/>
      </w:divBdr>
    </w:div>
    <w:div w:id="1691757280">
      <w:bodyDiv w:val="1"/>
      <w:marLeft w:val="0"/>
      <w:marRight w:val="0"/>
      <w:marTop w:val="0"/>
      <w:marBottom w:val="0"/>
      <w:divBdr>
        <w:top w:val="none" w:sz="0" w:space="0" w:color="auto"/>
        <w:left w:val="none" w:sz="0" w:space="0" w:color="auto"/>
        <w:bottom w:val="none" w:sz="0" w:space="0" w:color="auto"/>
        <w:right w:val="none" w:sz="0" w:space="0" w:color="auto"/>
      </w:divBdr>
    </w:div>
    <w:div w:id="1695577301">
      <w:bodyDiv w:val="1"/>
      <w:marLeft w:val="0"/>
      <w:marRight w:val="0"/>
      <w:marTop w:val="0"/>
      <w:marBottom w:val="0"/>
      <w:divBdr>
        <w:top w:val="none" w:sz="0" w:space="0" w:color="auto"/>
        <w:left w:val="none" w:sz="0" w:space="0" w:color="auto"/>
        <w:bottom w:val="none" w:sz="0" w:space="0" w:color="auto"/>
        <w:right w:val="none" w:sz="0" w:space="0" w:color="auto"/>
      </w:divBdr>
    </w:div>
    <w:div w:id="1696271655">
      <w:bodyDiv w:val="1"/>
      <w:marLeft w:val="0"/>
      <w:marRight w:val="0"/>
      <w:marTop w:val="0"/>
      <w:marBottom w:val="0"/>
      <w:divBdr>
        <w:top w:val="none" w:sz="0" w:space="0" w:color="auto"/>
        <w:left w:val="none" w:sz="0" w:space="0" w:color="auto"/>
        <w:bottom w:val="none" w:sz="0" w:space="0" w:color="auto"/>
        <w:right w:val="none" w:sz="0" w:space="0" w:color="auto"/>
      </w:divBdr>
    </w:div>
    <w:div w:id="1696615133">
      <w:bodyDiv w:val="1"/>
      <w:marLeft w:val="0"/>
      <w:marRight w:val="0"/>
      <w:marTop w:val="0"/>
      <w:marBottom w:val="0"/>
      <w:divBdr>
        <w:top w:val="none" w:sz="0" w:space="0" w:color="auto"/>
        <w:left w:val="none" w:sz="0" w:space="0" w:color="auto"/>
        <w:bottom w:val="none" w:sz="0" w:space="0" w:color="auto"/>
        <w:right w:val="none" w:sz="0" w:space="0" w:color="auto"/>
      </w:divBdr>
    </w:div>
    <w:div w:id="1698191573">
      <w:bodyDiv w:val="1"/>
      <w:marLeft w:val="0"/>
      <w:marRight w:val="0"/>
      <w:marTop w:val="0"/>
      <w:marBottom w:val="0"/>
      <w:divBdr>
        <w:top w:val="none" w:sz="0" w:space="0" w:color="auto"/>
        <w:left w:val="none" w:sz="0" w:space="0" w:color="auto"/>
        <w:bottom w:val="none" w:sz="0" w:space="0" w:color="auto"/>
        <w:right w:val="none" w:sz="0" w:space="0" w:color="auto"/>
      </w:divBdr>
    </w:div>
    <w:div w:id="1698501463">
      <w:bodyDiv w:val="1"/>
      <w:marLeft w:val="0"/>
      <w:marRight w:val="0"/>
      <w:marTop w:val="0"/>
      <w:marBottom w:val="0"/>
      <w:divBdr>
        <w:top w:val="none" w:sz="0" w:space="0" w:color="auto"/>
        <w:left w:val="none" w:sz="0" w:space="0" w:color="auto"/>
        <w:bottom w:val="none" w:sz="0" w:space="0" w:color="auto"/>
        <w:right w:val="none" w:sz="0" w:space="0" w:color="auto"/>
      </w:divBdr>
    </w:div>
    <w:div w:id="1701934349">
      <w:bodyDiv w:val="1"/>
      <w:marLeft w:val="0"/>
      <w:marRight w:val="0"/>
      <w:marTop w:val="0"/>
      <w:marBottom w:val="0"/>
      <w:divBdr>
        <w:top w:val="none" w:sz="0" w:space="0" w:color="auto"/>
        <w:left w:val="none" w:sz="0" w:space="0" w:color="auto"/>
        <w:bottom w:val="none" w:sz="0" w:space="0" w:color="auto"/>
        <w:right w:val="none" w:sz="0" w:space="0" w:color="auto"/>
      </w:divBdr>
    </w:div>
    <w:div w:id="1702776337">
      <w:bodyDiv w:val="1"/>
      <w:marLeft w:val="0"/>
      <w:marRight w:val="0"/>
      <w:marTop w:val="0"/>
      <w:marBottom w:val="0"/>
      <w:divBdr>
        <w:top w:val="none" w:sz="0" w:space="0" w:color="auto"/>
        <w:left w:val="none" w:sz="0" w:space="0" w:color="auto"/>
        <w:bottom w:val="none" w:sz="0" w:space="0" w:color="auto"/>
        <w:right w:val="none" w:sz="0" w:space="0" w:color="auto"/>
      </w:divBdr>
    </w:div>
    <w:div w:id="1704015477">
      <w:bodyDiv w:val="1"/>
      <w:marLeft w:val="0"/>
      <w:marRight w:val="0"/>
      <w:marTop w:val="0"/>
      <w:marBottom w:val="0"/>
      <w:divBdr>
        <w:top w:val="none" w:sz="0" w:space="0" w:color="auto"/>
        <w:left w:val="none" w:sz="0" w:space="0" w:color="auto"/>
        <w:bottom w:val="none" w:sz="0" w:space="0" w:color="auto"/>
        <w:right w:val="none" w:sz="0" w:space="0" w:color="auto"/>
      </w:divBdr>
    </w:div>
    <w:div w:id="1705711954">
      <w:bodyDiv w:val="1"/>
      <w:marLeft w:val="0"/>
      <w:marRight w:val="0"/>
      <w:marTop w:val="0"/>
      <w:marBottom w:val="0"/>
      <w:divBdr>
        <w:top w:val="none" w:sz="0" w:space="0" w:color="auto"/>
        <w:left w:val="none" w:sz="0" w:space="0" w:color="auto"/>
        <w:bottom w:val="none" w:sz="0" w:space="0" w:color="auto"/>
        <w:right w:val="none" w:sz="0" w:space="0" w:color="auto"/>
      </w:divBdr>
    </w:div>
    <w:div w:id="1706446570">
      <w:bodyDiv w:val="1"/>
      <w:marLeft w:val="0"/>
      <w:marRight w:val="0"/>
      <w:marTop w:val="0"/>
      <w:marBottom w:val="0"/>
      <w:divBdr>
        <w:top w:val="none" w:sz="0" w:space="0" w:color="auto"/>
        <w:left w:val="none" w:sz="0" w:space="0" w:color="auto"/>
        <w:bottom w:val="none" w:sz="0" w:space="0" w:color="auto"/>
        <w:right w:val="none" w:sz="0" w:space="0" w:color="auto"/>
      </w:divBdr>
    </w:div>
    <w:div w:id="1706564549">
      <w:bodyDiv w:val="1"/>
      <w:marLeft w:val="0"/>
      <w:marRight w:val="0"/>
      <w:marTop w:val="0"/>
      <w:marBottom w:val="0"/>
      <w:divBdr>
        <w:top w:val="none" w:sz="0" w:space="0" w:color="auto"/>
        <w:left w:val="none" w:sz="0" w:space="0" w:color="auto"/>
        <w:bottom w:val="none" w:sz="0" w:space="0" w:color="auto"/>
        <w:right w:val="none" w:sz="0" w:space="0" w:color="auto"/>
      </w:divBdr>
    </w:div>
    <w:div w:id="1708261689">
      <w:bodyDiv w:val="1"/>
      <w:marLeft w:val="0"/>
      <w:marRight w:val="0"/>
      <w:marTop w:val="0"/>
      <w:marBottom w:val="0"/>
      <w:divBdr>
        <w:top w:val="none" w:sz="0" w:space="0" w:color="auto"/>
        <w:left w:val="none" w:sz="0" w:space="0" w:color="auto"/>
        <w:bottom w:val="none" w:sz="0" w:space="0" w:color="auto"/>
        <w:right w:val="none" w:sz="0" w:space="0" w:color="auto"/>
      </w:divBdr>
    </w:div>
    <w:div w:id="1712992074">
      <w:bodyDiv w:val="1"/>
      <w:marLeft w:val="0"/>
      <w:marRight w:val="0"/>
      <w:marTop w:val="0"/>
      <w:marBottom w:val="0"/>
      <w:divBdr>
        <w:top w:val="none" w:sz="0" w:space="0" w:color="auto"/>
        <w:left w:val="none" w:sz="0" w:space="0" w:color="auto"/>
        <w:bottom w:val="none" w:sz="0" w:space="0" w:color="auto"/>
        <w:right w:val="none" w:sz="0" w:space="0" w:color="auto"/>
      </w:divBdr>
    </w:div>
    <w:div w:id="1713111714">
      <w:bodyDiv w:val="1"/>
      <w:marLeft w:val="0"/>
      <w:marRight w:val="0"/>
      <w:marTop w:val="0"/>
      <w:marBottom w:val="0"/>
      <w:divBdr>
        <w:top w:val="none" w:sz="0" w:space="0" w:color="auto"/>
        <w:left w:val="none" w:sz="0" w:space="0" w:color="auto"/>
        <w:bottom w:val="none" w:sz="0" w:space="0" w:color="auto"/>
        <w:right w:val="none" w:sz="0" w:space="0" w:color="auto"/>
      </w:divBdr>
    </w:div>
    <w:div w:id="1713113014">
      <w:bodyDiv w:val="1"/>
      <w:marLeft w:val="0"/>
      <w:marRight w:val="0"/>
      <w:marTop w:val="0"/>
      <w:marBottom w:val="0"/>
      <w:divBdr>
        <w:top w:val="none" w:sz="0" w:space="0" w:color="auto"/>
        <w:left w:val="none" w:sz="0" w:space="0" w:color="auto"/>
        <w:bottom w:val="none" w:sz="0" w:space="0" w:color="auto"/>
        <w:right w:val="none" w:sz="0" w:space="0" w:color="auto"/>
      </w:divBdr>
    </w:div>
    <w:div w:id="1716809304">
      <w:bodyDiv w:val="1"/>
      <w:marLeft w:val="0"/>
      <w:marRight w:val="0"/>
      <w:marTop w:val="0"/>
      <w:marBottom w:val="0"/>
      <w:divBdr>
        <w:top w:val="none" w:sz="0" w:space="0" w:color="auto"/>
        <w:left w:val="none" w:sz="0" w:space="0" w:color="auto"/>
        <w:bottom w:val="none" w:sz="0" w:space="0" w:color="auto"/>
        <w:right w:val="none" w:sz="0" w:space="0" w:color="auto"/>
      </w:divBdr>
    </w:div>
    <w:div w:id="1719091626">
      <w:bodyDiv w:val="1"/>
      <w:marLeft w:val="0"/>
      <w:marRight w:val="0"/>
      <w:marTop w:val="0"/>
      <w:marBottom w:val="0"/>
      <w:divBdr>
        <w:top w:val="none" w:sz="0" w:space="0" w:color="auto"/>
        <w:left w:val="none" w:sz="0" w:space="0" w:color="auto"/>
        <w:bottom w:val="none" w:sz="0" w:space="0" w:color="auto"/>
        <w:right w:val="none" w:sz="0" w:space="0" w:color="auto"/>
      </w:divBdr>
    </w:div>
    <w:div w:id="1720326583">
      <w:bodyDiv w:val="1"/>
      <w:marLeft w:val="0"/>
      <w:marRight w:val="0"/>
      <w:marTop w:val="0"/>
      <w:marBottom w:val="0"/>
      <w:divBdr>
        <w:top w:val="none" w:sz="0" w:space="0" w:color="auto"/>
        <w:left w:val="none" w:sz="0" w:space="0" w:color="auto"/>
        <w:bottom w:val="none" w:sz="0" w:space="0" w:color="auto"/>
        <w:right w:val="none" w:sz="0" w:space="0" w:color="auto"/>
      </w:divBdr>
    </w:div>
    <w:div w:id="1720664779">
      <w:bodyDiv w:val="1"/>
      <w:marLeft w:val="0"/>
      <w:marRight w:val="0"/>
      <w:marTop w:val="0"/>
      <w:marBottom w:val="0"/>
      <w:divBdr>
        <w:top w:val="none" w:sz="0" w:space="0" w:color="auto"/>
        <w:left w:val="none" w:sz="0" w:space="0" w:color="auto"/>
        <w:bottom w:val="none" w:sz="0" w:space="0" w:color="auto"/>
        <w:right w:val="none" w:sz="0" w:space="0" w:color="auto"/>
      </w:divBdr>
    </w:div>
    <w:div w:id="1725057355">
      <w:bodyDiv w:val="1"/>
      <w:marLeft w:val="0"/>
      <w:marRight w:val="0"/>
      <w:marTop w:val="0"/>
      <w:marBottom w:val="0"/>
      <w:divBdr>
        <w:top w:val="none" w:sz="0" w:space="0" w:color="auto"/>
        <w:left w:val="none" w:sz="0" w:space="0" w:color="auto"/>
        <w:bottom w:val="none" w:sz="0" w:space="0" w:color="auto"/>
        <w:right w:val="none" w:sz="0" w:space="0" w:color="auto"/>
      </w:divBdr>
    </w:div>
    <w:div w:id="1725564706">
      <w:bodyDiv w:val="1"/>
      <w:marLeft w:val="0"/>
      <w:marRight w:val="0"/>
      <w:marTop w:val="0"/>
      <w:marBottom w:val="0"/>
      <w:divBdr>
        <w:top w:val="none" w:sz="0" w:space="0" w:color="auto"/>
        <w:left w:val="none" w:sz="0" w:space="0" w:color="auto"/>
        <w:bottom w:val="none" w:sz="0" w:space="0" w:color="auto"/>
        <w:right w:val="none" w:sz="0" w:space="0" w:color="auto"/>
      </w:divBdr>
    </w:div>
    <w:div w:id="1728717981">
      <w:bodyDiv w:val="1"/>
      <w:marLeft w:val="0"/>
      <w:marRight w:val="0"/>
      <w:marTop w:val="0"/>
      <w:marBottom w:val="0"/>
      <w:divBdr>
        <w:top w:val="none" w:sz="0" w:space="0" w:color="auto"/>
        <w:left w:val="none" w:sz="0" w:space="0" w:color="auto"/>
        <w:bottom w:val="none" w:sz="0" w:space="0" w:color="auto"/>
        <w:right w:val="none" w:sz="0" w:space="0" w:color="auto"/>
      </w:divBdr>
    </w:div>
    <w:div w:id="1730377273">
      <w:bodyDiv w:val="1"/>
      <w:marLeft w:val="0"/>
      <w:marRight w:val="0"/>
      <w:marTop w:val="0"/>
      <w:marBottom w:val="0"/>
      <w:divBdr>
        <w:top w:val="none" w:sz="0" w:space="0" w:color="auto"/>
        <w:left w:val="none" w:sz="0" w:space="0" w:color="auto"/>
        <w:bottom w:val="none" w:sz="0" w:space="0" w:color="auto"/>
        <w:right w:val="none" w:sz="0" w:space="0" w:color="auto"/>
      </w:divBdr>
    </w:div>
    <w:div w:id="1731926140">
      <w:bodyDiv w:val="1"/>
      <w:marLeft w:val="0"/>
      <w:marRight w:val="0"/>
      <w:marTop w:val="0"/>
      <w:marBottom w:val="0"/>
      <w:divBdr>
        <w:top w:val="none" w:sz="0" w:space="0" w:color="auto"/>
        <w:left w:val="none" w:sz="0" w:space="0" w:color="auto"/>
        <w:bottom w:val="none" w:sz="0" w:space="0" w:color="auto"/>
        <w:right w:val="none" w:sz="0" w:space="0" w:color="auto"/>
      </w:divBdr>
    </w:div>
    <w:div w:id="1733580257">
      <w:bodyDiv w:val="1"/>
      <w:marLeft w:val="0"/>
      <w:marRight w:val="0"/>
      <w:marTop w:val="0"/>
      <w:marBottom w:val="0"/>
      <w:divBdr>
        <w:top w:val="none" w:sz="0" w:space="0" w:color="auto"/>
        <w:left w:val="none" w:sz="0" w:space="0" w:color="auto"/>
        <w:bottom w:val="none" w:sz="0" w:space="0" w:color="auto"/>
        <w:right w:val="none" w:sz="0" w:space="0" w:color="auto"/>
      </w:divBdr>
    </w:div>
    <w:div w:id="1733771403">
      <w:bodyDiv w:val="1"/>
      <w:marLeft w:val="0"/>
      <w:marRight w:val="0"/>
      <w:marTop w:val="0"/>
      <w:marBottom w:val="0"/>
      <w:divBdr>
        <w:top w:val="none" w:sz="0" w:space="0" w:color="auto"/>
        <w:left w:val="none" w:sz="0" w:space="0" w:color="auto"/>
        <w:bottom w:val="none" w:sz="0" w:space="0" w:color="auto"/>
        <w:right w:val="none" w:sz="0" w:space="0" w:color="auto"/>
      </w:divBdr>
    </w:div>
    <w:div w:id="1734768571">
      <w:bodyDiv w:val="1"/>
      <w:marLeft w:val="0"/>
      <w:marRight w:val="0"/>
      <w:marTop w:val="0"/>
      <w:marBottom w:val="0"/>
      <w:divBdr>
        <w:top w:val="none" w:sz="0" w:space="0" w:color="auto"/>
        <w:left w:val="none" w:sz="0" w:space="0" w:color="auto"/>
        <w:bottom w:val="none" w:sz="0" w:space="0" w:color="auto"/>
        <w:right w:val="none" w:sz="0" w:space="0" w:color="auto"/>
      </w:divBdr>
    </w:div>
    <w:div w:id="1735542718">
      <w:bodyDiv w:val="1"/>
      <w:marLeft w:val="0"/>
      <w:marRight w:val="0"/>
      <w:marTop w:val="0"/>
      <w:marBottom w:val="0"/>
      <w:divBdr>
        <w:top w:val="none" w:sz="0" w:space="0" w:color="auto"/>
        <w:left w:val="none" w:sz="0" w:space="0" w:color="auto"/>
        <w:bottom w:val="none" w:sz="0" w:space="0" w:color="auto"/>
        <w:right w:val="none" w:sz="0" w:space="0" w:color="auto"/>
      </w:divBdr>
    </w:div>
    <w:div w:id="1735811899">
      <w:bodyDiv w:val="1"/>
      <w:marLeft w:val="0"/>
      <w:marRight w:val="0"/>
      <w:marTop w:val="0"/>
      <w:marBottom w:val="0"/>
      <w:divBdr>
        <w:top w:val="none" w:sz="0" w:space="0" w:color="auto"/>
        <w:left w:val="none" w:sz="0" w:space="0" w:color="auto"/>
        <w:bottom w:val="none" w:sz="0" w:space="0" w:color="auto"/>
        <w:right w:val="none" w:sz="0" w:space="0" w:color="auto"/>
      </w:divBdr>
    </w:div>
    <w:div w:id="1737431792">
      <w:bodyDiv w:val="1"/>
      <w:marLeft w:val="0"/>
      <w:marRight w:val="0"/>
      <w:marTop w:val="0"/>
      <w:marBottom w:val="0"/>
      <w:divBdr>
        <w:top w:val="none" w:sz="0" w:space="0" w:color="auto"/>
        <w:left w:val="none" w:sz="0" w:space="0" w:color="auto"/>
        <w:bottom w:val="none" w:sz="0" w:space="0" w:color="auto"/>
        <w:right w:val="none" w:sz="0" w:space="0" w:color="auto"/>
      </w:divBdr>
    </w:div>
    <w:div w:id="1740012904">
      <w:bodyDiv w:val="1"/>
      <w:marLeft w:val="0"/>
      <w:marRight w:val="0"/>
      <w:marTop w:val="0"/>
      <w:marBottom w:val="0"/>
      <w:divBdr>
        <w:top w:val="none" w:sz="0" w:space="0" w:color="auto"/>
        <w:left w:val="none" w:sz="0" w:space="0" w:color="auto"/>
        <w:bottom w:val="none" w:sz="0" w:space="0" w:color="auto"/>
        <w:right w:val="none" w:sz="0" w:space="0" w:color="auto"/>
      </w:divBdr>
    </w:div>
    <w:div w:id="1742479298">
      <w:bodyDiv w:val="1"/>
      <w:marLeft w:val="0"/>
      <w:marRight w:val="0"/>
      <w:marTop w:val="0"/>
      <w:marBottom w:val="0"/>
      <w:divBdr>
        <w:top w:val="none" w:sz="0" w:space="0" w:color="auto"/>
        <w:left w:val="none" w:sz="0" w:space="0" w:color="auto"/>
        <w:bottom w:val="none" w:sz="0" w:space="0" w:color="auto"/>
        <w:right w:val="none" w:sz="0" w:space="0" w:color="auto"/>
      </w:divBdr>
    </w:div>
    <w:div w:id="1744445811">
      <w:bodyDiv w:val="1"/>
      <w:marLeft w:val="0"/>
      <w:marRight w:val="0"/>
      <w:marTop w:val="0"/>
      <w:marBottom w:val="0"/>
      <w:divBdr>
        <w:top w:val="none" w:sz="0" w:space="0" w:color="auto"/>
        <w:left w:val="none" w:sz="0" w:space="0" w:color="auto"/>
        <w:bottom w:val="none" w:sz="0" w:space="0" w:color="auto"/>
        <w:right w:val="none" w:sz="0" w:space="0" w:color="auto"/>
      </w:divBdr>
    </w:div>
    <w:div w:id="1745952069">
      <w:bodyDiv w:val="1"/>
      <w:marLeft w:val="0"/>
      <w:marRight w:val="0"/>
      <w:marTop w:val="0"/>
      <w:marBottom w:val="0"/>
      <w:divBdr>
        <w:top w:val="none" w:sz="0" w:space="0" w:color="auto"/>
        <w:left w:val="none" w:sz="0" w:space="0" w:color="auto"/>
        <w:bottom w:val="none" w:sz="0" w:space="0" w:color="auto"/>
        <w:right w:val="none" w:sz="0" w:space="0" w:color="auto"/>
      </w:divBdr>
    </w:div>
    <w:div w:id="1748646973">
      <w:bodyDiv w:val="1"/>
      <w:marLeft w:val="0"/>
      <w:marRight w:val="0"/>
      <w:marTop w:val="0"/>
      <w:marBottom w:val="0"/>
      <w:divBdr>
        <w:top w:val="none" w:sz="0" w:space="0" w:color="auto"/>
        <w:left w:val="none" w:sz="0" w:space="0" w:color="auto"/>
        <w:bottom w:val="none" w:sz="0" w:space="0" w:color="auto"/>
        <w:right w:val="none" w:sz="0" w:space="0" w:color="auto"/>
      </w:divBdr>
    </w:div>
    <w:div w:id="1756004301">
      <w:bodyDiv w:val="1"/>
      <w:marLeft w:val="0"/>
      <w:marRight w:val="0"/>
      <w:marTop w:val="0"/>
      <w:marBottom w:val="0"/>
      <w:divBdr>
        <w:top w:val="none" w:sz="0" w:space="0" w:color="auto"/>
        <w:left w:val="none" w:sz="0" w:space="0" w:color="auto"/>
        <w:bottom w:val="none" w:sz="0" w:space="0" w:color="auto"/>
        <w:right w:val="none" w:sz="0" w:space="0" w:color="auto"/>
      </w:divBdr>
    </w:div>
    <w:div w:id="1756852764">
      <w:bodyDiv w:val="1"/>
      <w:marLeft w:val="0"/>
      <w:marRight w:val="0"/>
      <w:marTop w:val="0"/>
      <w:marBottom w:val="0"/>
      <w:divBdr>
        <w:top w:val="none" w:sz="0" w:space="0" w:color="auto"/>
        <w:left w:val="none" w:sz="0" w:space="0" w:color="auto"/>
        <w:bottom w:val="none" w:sz="0" w:space="0" w:color="auto"/>
        <w:right w:val="none" w:sz="0" w:space="0" w:color="auto"/>
      </w:divBdr>
    </w:div>
    <w:div w:id="1757750937">
      <w:bodyDiv w:val="1"/>
      <w:marLeft w:val="0"/>
      <w:marRight w:val="0"/>
      <w:marTop w:val="0"/>
      <w:marBottom w:val="0"/>
      <w:divBdr>
        <w:top w:val="none" w:sz="0" w:space="0" w:color="auto"/>
        <w:left w:val="none" w:sz="0" w:space="0" w:color="auto"/>
        <w:bottom w:val="none" w:sz="0" w:space="0" w:color="auto"/>
        <w:right w:val="none" w:sz="0" w:space="0" w:color="auto"/>
      </w:divBdr>
    </w:div>
    <w:div w:id="1760828559">
      <w:bodyDiv w:val="1"/>
      <w:marLeft w:val="0"/>
      <w:marRight w:val="0"/>
      <w:marTop w:val="0"/>
      <w:marBottom w:val="0"/>
      <w:divBdr>
        <w:top w:val="none" w:sz="0" w:space="0" w:color="auto"/>
        <w:left w:val="none" w:sz="0" w:space="0" w:color="auto"/>
        <w:bottom w:val="none" w:sz="0" w:space="0" w:color="auto"/>
        <w:right w:val="none" w:sz="0" w:space="0" w:color="auto"/>
      </w:divBdr>
    </w:div>
    <w:div w:id="1761413721">
      <w:bodyDiv w:val="1"/>
      <w:marLeft w:val="0"/>
      <w:marRight w:val="0"/>
      <w:marTop w:val="0"/>
      <w:marBottom w:val="0"/>
      <w:divBdr>
        <w:top w:val="none" w:sz="0" w:space="0" w:color="auto"/>
        <w:left w:val="none" w:sz="0" w:space="0" w:color="auto"/>
        <w:bottom w:val="none" w:sz="0" w:space="0" w:color="auto"/>
        <w:right w:val="none" w:sz="0" w:space="0" w:color="auto"/>
      </w:divBdr>
    </w:div>
    <w:div w:id="1761414932">
      <w:bodyDiv w:val="1"/>
      <w:marLeft w:val="0"/>
      <w:marRight w:val="0"/>
      <w:marTop w:val="0"/>
      <w:marBottom w:val="0"/>
      <w:divBdr>
        <w:top w:val="none" w:sz="0" w:space="0" w:color="auto"/>
        <w:left w:val="none" w:sz="0" w:space="0" w:color="auto"/>
        <w:bottom w:val="none" w:sz="0" w:space="0" w:color="auto"/>
        <w:right w:val="none" w:sz="0" w:space="0" w:color="auto"/>
      </w:divBdr>
    </w:div>
    <w:div w:id="1767774933">
      <w:bodyDiv w:val="1"/>
      <w:marLeft w:val="0"/>
      <w:marRight w:val="0"/>
      <w:marTop w:val="0"/>
      <w:marBottom w:val="0"/>
      <w:divBdr>
        <w:top w:val="none" w:sz="0" w:space="0" w:color="auto"/>
        <w:left w:val="none" w:sz="0" w:space="0" w:color="auto"/>
        <w:bottom w:val="none" w:sz="0" w:space="0" w:color="auto"/>
        <w:right w:val="none" w:sz="0" w:space="0" w:color="auto"/>
      </w:divBdr>
    </w:div>
    <w:div w:id="1769697627">
      <w:bodyDiv w:val="1"/>
      <w:marLeft w:val="0"/>
      <w:marRight w:val="0"/>
      <w:marTop w:val="0"/>
      <w:marBottom w:val="0"/>
      <w:divBdr>
        <w:top w:val="none" w:sz="0" w:space="0" w:color="auto"/>
        <w:left w:val="none" w:sz="0" w:space="0" w:color="auto"/>
        <w:bottom w:val="none" w:sz="0" w:space="0" w:color="auto"/>
        <w:right w:val="none" w:sz="0" w:space="0" w:color="auto"/>
      </w:divBdr>
    </w:div>
    <w:div w:id="1771047209">
      <w:bodyDiv w:val="1"/>
      <w:marLeft w:val="0"/>
      <w:marRight w:val="0"/>
      <w:marTop w:val="0"/>
      <w:marBottom w:val="0"/>
      <w:divBdr>
        <w:top w:val="none" w:sz="0" w:space="0" w:color="auto"/>
        <w:left w:val="none" w:sz="0" w:space="0" w:color="auto"/>
        <w:bottom w:val="none" w:sz="0" w:space="0" w:color="auto"/>
        <w:right w:val="none" w:sz="0" w:space="0" w:color="auto"/>
      </w:divBdr>
    </w:div>
    <w:div w:id="1773667018">
      <w:bodyDiv w:val="1"/>
      <w:marLeft w:val="0"/>
      <w:marRight w:val="0"/>
      <w:marTop w:val="0"/>
      <w:marBottom w:val="0"/>
      <w:divBdr>
        <w:top w:val="none" w:sz="0" w:space="0" w:color="auto"/>
        <w:left w:val="none" w:sz="0" w:space="0" w:color="auto"/>
        <w:bottom w:val="none" w:sz="0" w:space="0" w:color="auto"/>
        <w:right w:val="none" w:sz="0" w:space="0" w:color="auto"/>
      </w:divBdr>
    </w:div>
    <w:div w:id="1774324961">
      <w:bodyDiv w:val="1"/>
      <w:marLeft w:val="0"/>
      <w:marRight w:val="0"/>
      <w:marTop w:val="0"/>
      <w:marBottom w:val="0"/>
      <w:divBdr>
        <w:top w:val="none" w:sz="0" w:space="0" w:color="auto"/>
        <w:left w:val="none" w:sz="0" w:space="0" w:color="auto"/>
        <w:bottom w:val="none" w:sz="0" w:space="0" w:color="auto"/>
        <w:right w:val="none" w:sz="0" w:space="0" w:color="auto"/>
      </w:divBdr>
    </w:div>
    <w:div w:id="1774548690">
      <w:bodyDiv w:val="1"/>
      <w:marLeft w:val="0"/>
      <w:marRight w:val="0"/>
      <w:marTop w:val="0"/>
      <w:marBottom w:val="0"/>
      <w:divBdr>
        <w:top w:val="none" w:sz="0" w:space="0" w:color="auto"/>
        <w:left w:val="none" w:sz="0" w:space="0" w:color="auto"/>
        <w:bottom w:val="none" w:sz="0" w:space="0" w:color="auto"/>
        <w:right w:val="none" w:sz="0" w:space="0" w:color="auto"/>
      </w:divBdr>
    </w:div>
    <w:div w:id="1775127207">
      <w:bodyDiv w:val="1"/>
      <w:marLeft w:val="0"/>
      <w:marRight w:val="0"/>
      <w:marTop w:val="0"/>
      <w:marBottom w:val="0"/>
      <w:divBdr>
        <w:top w:val="none" w:sz="0" w:space="0" w:color="auto"/>
        <w:left w:val="none" w:sz="0" w:space="0" w:color="auto"/>
        <w:bottom w:val="none" w:sz="0" w:space="0" w:color="auto"/>
        <w:right w:val="none" w:sz="0" w:space="0" w:color="auto"/>
      </w:divBdr>
    </w:div>
    <w:div w:id="1775980202">
      <w:bodyDiv w:val="1"/>
      <w:marLeft w:val="0"/>
      <w:marRight w:val="0"/>
      <w:marTop w:val="0"/>
      <w:marBottom w:val="0"/>
      <w:divBdr>
        <w:top w:val="none" w:sz="0" w:space="0" w:color="auto"/>
        <w:left w:val="none" w:sz="0" w:space="0" w:color="auto"/>
        <w:bottom w:val="none" w:sz="0" w:space="0" w:color="auto"/>
        <w:right w:val="none" w:sz="0" w:space="0" w:color="auto"/>
      </w:divBdr>
    </w:div>
    <w:div w:id="1776439553">
      <w:bodyDiv w:val="1"/>
      <w:marLeft w:val="0"/>
      <w:marRight w:val="0"/>
      <w:marTop w:val="0"/>
      <w:marBottom w:val="0"/>
      <w:divBdr>
        <w:top w:val="none" w:sz="0" w:space="0" w:color="auto"/>
        <w:left w:val="none" w:sz="0" w:space="0" w:color="auto"/>
        <w:bottom w:val="none" w:sz="0" w:space="0" w:color="auto"/>
        <w:right w:val="none" w:sz="0" w:space="0" w:color="auto"/>
      </w:divBdr>
    </w:div>
    <w:div w:id="1776486613">
      <w:bodyDiv w:val="1"/>
      <w:marLeft w:val="0"/>
      <w:marRight w:val="0"/>
      <w:marTop w:val="0"/>
      <w:marBottom w:val="0"/>
      <w:divBdr>
        <w:top w:val="none" w:sz="0" w:space="0" w:color="auto"/>
        <w:left w:val="none" w:sz="0" w:space="0" w:color="auto"/>
        <w:bottom w:val="none" w:sz="0" w:space="0" w:color="auto"/>
        <w:right w:val="none" w:sz="0" w:space="0" w:color="auto"/>
      </w:divBdr>
    </w:div>
    <w:div w:id="1777090733">
      <w:bodyDiv w:val="1"/>
      <w:marLeft w:val="0"/>
      <w:marRight w:val="0"/>
      <w:marTop w:val="0"/>
      <w:marBottom w:val="0"/>
      <w:divBdr>
        <w:top w:val="none" w:sz="0" w:space="0" w:color="auto"/>
        <w:left w:val="none" w:sz="0" w:space="0" w:color="auto"/>
        <w:bottom w:val="none" w:sz="0" w:space="0" w:color="auto"/>
        <w:right w:val="none" w:sz="0" w:space="0" w:color="auto"/>
      </w:divBdr>
    </w:div>
    <w:div w:id="1777365381">
      <w:bodyDiv w:val="1"/>
      <w:marLeft w:val="0"/>
      <w:marRight w:val="0"/>
      <w:marTop w:val="0"/>
      <w:marBottom w:val="0"/>
      <w:divBdr>
        <w:top w:val="none" w:sz="0" w:space="0" w:color="auto"/>
        <w:left w:val="none" w:sz="0" w:space="0" w:color="auto"/>
        <w:bottom w:val="none" w:sz="0" w:space="0" w:color="auto"/>
        <w:right w:val="none" w:sz="0" w:space="0" w:color="auto"/>
      </w:divBdr>
    </w:div>
    <w:div w:id="1778863908">
      <w:bodyDiv w:val="1"/>
      <w:marLeft w:val="0"/>
      <w:marRight w:val="0"/>
      <w:marTop w:val="0"/>
      <w:marBottom w:val="0"/>
      <w:divBdr>
        <w:top w:val="none" w:sz="0" w:space="0" w:color="auto"/>
        <w:left w:val="none" w:sz="0" w:space="0" w:color="auto"/>
        <w:bottom w:val="none" w:sz="0" w:space="0" w:color="auto"/>
        <w:right w:val="none" w:sz="0" w:space="0" w:color="auto"/>
      </w:divBdr>
    </w:div>
    <w:div w:id="1781679680">
      <w:bodyDiv w:val="1"/>
      <w:marLeft w:val="0"/>
      <w:marRight w:val="0"/>
      <w:marTop w:val="0"/>
      <w:marBottom w:val="0"/>
      <w:divBdr>
        <w:top w:val="none" w:sz="0" w:space="0" w:color="auto"/>
        <w:left w:val="none" w:sz="0" w:space="0" w:color="auto"/>
        <w:bottom w:val="none" w:sz="0" w:space="0" w:color="auto"/>
        <w:right w:val="none" w:sz="0" w:space="0" w:color="auto"/>
      </w:divBdr>
    </w:div>
    <w:div w:id="1781879008">
      <w:bodyDiv w:val="1"/>
      <w:marLeft w:val="0"/>
      <w:marRight w:val="0"/>
      <w:marTop w:val="0"/>
      <w:marBottom w:val="0"/>
      <w:divBdr>
        <w:top w:val="none" w:sz="0" w:space="0" w:color="auto"/>
        <w:left w:val="none" w:sz="0" w:space="0" w:color="auto"/>
        <w:bottom w:val="none" w:sz="0" w:space="0" w:color="auto"/>
        <w:right w:val="none" w:sz="0" w:space="0" w:color="auto"/>
      </w:divBdr>
    </w:div>
    <w:div w:id="1782602629">
      <w:bodyDiv w:val="1"/>
      <w:marLeft w:val="0"/>
      <w:marRight w:val="0"/>
      <w:marTop w:val="0"/>
      <w:marBottom w:val="0"/>
      <w:divBdr>
        <w:top w:val="none" w:sz="0" w:space="0" w:color="auto"/>
        <w:left w:val="none" w:sz="0" w:space="0" w:color="auto"/>
        <w:bottom w:val="none" w:sz="0" w:space="0" w:color="auto"/>
        <w:right w:val="none" w:sz="0" w:space="0" w:color="auto"/>
      </w:divBdr>
    </w:div>
    <w:div w:id="1784301391">
      <w:bodyDiv w:val="1"/>
      <w:marLeft w:val="0"/>
      <w:marRight w:val="0"/>
      <w:marTop w:val="0"/>
      <w:marBottom w:val="0"/>
      <w:divBdr>
        <w:top w:val="none" w:sz="0" w:space="0" w:color="auto"/>
        <w:left w:val="none" w:sz="0" w:space="0" w:color="auto"/>
        <w:bottom w:val="none" w:sz="0" w:space="0" w:color="auto"/>
        <w:right w:val="none" w:sz="0" w:space="0" w:color="auto"/>
      </w:divBdr>
    </w:div>
    <w:div w:id="1785226896">
      <w:bodyDiv w:val="1"/>
      <w:marLeft w:val="0"/>
      <w:marRight w:val="0"/>
      <w:marTop w:val="0"/>
      <w:marBottom w:val="0"/>
      <w:divBdr>
        <w:top w:val="none" w:sz="0" w:space="0" w:color="auto"/>
        <w:left w:val="none" w:sz="0" w:space="0" w:color="auto"/>
        <w:bottom w:val="none" w:sz="0" w:space="0" w:color="auto"/>
        <w:right w:val="none" w:sz="0" w:space="0" w:color="auto"/>
      </w:divBdr>
    </w:div>
    <w:div w:id="1785610439">
      <w:bodyDiv w:val="1"/>
      <w:marLeft w:val="0"/>
      <w:marRight w:val="0"/>
      <w:marTop w:val="0"/>
      <w:marBottom w:val="0"/>
      <w:divBdr>
        <w:top w:val="none" w:sz="0" w:space="0" w:color="auto"/>
        <w:left w:val="none" w:sz="0" w:space="0" w:color="auto"/>
        <w:bottom w:val="none" w:sz="0" w:space="0" w:color="auto"/>
        <w:right w:val="none" w:sz="0" w:space="0" w:color="auto"/>
      </w:divBdr>
    </w:div>
    <w:div w:id="1790123790">
      <w:bodyDiv w:val="1"/>
      <w:marLeft w:val="0"/>
      <w:marRight w:val="0"/>
      <w:marTop w:val="0"/>
      <w:marBottom w:val="0"/>
      <w:divBdr>
        <w:top w:val="none" w:sz="0" w:space="0" w:color="auto"/>
        <w:left w:val="none" w:sz="0" w:space="0" w:color="auto"/>
        <w:bottom w:val="none" w:sz="0" w:space="0" w:color="auto"/>
        <w:right w:val="none" w:sz="0" w:space="0" w:color="auto"/>
      </w:divBdr>
    </w:div>
    <w:div w:id="1791701221">
      <w:bodyDiv w:val="1"/>
      <w:marLeft w:val="0"/>
      <w:marRight w:val="0"/>
      <w:marTop w:val="0"/>
      <w:marBottom w:val="0"/>
      <w:divBdr>
        <w:top w:val="none" w:sz="0" w:space="0" w:color="auto"/>
        <w:left w:val="none" w:sz="0" w:space="0" w:color="auto"/>
        <w:bottom w:val="none" w:sz="0" w:space="0" w:color="auto"/>
        <w:right w:val="none" w:sz="0" w:space="0" w:color="auto"/>
      </w:divBdr>
    </w:div>
    <w:div w:id="1794473636">
      <w:bodyDiv w:val="1"/>
      <w:marLeft w:val="0"/>
      <w:marRight w:val="0"/>
      <w:marTop w:val="0"/>
      <w:marBottom w:val="0"/>
      <w:divBdr>
        <w:top w:val="none" w:sz="0" w:space="0" w:color="auto"/>
        <w:left w:val="none" w:sz="0" w:space="0" w:color="auto"/>
        <w:bottom w:val="none" w:sz="0" w:space="0" w:color="auto"/>
        <w:right w:val="none" w:sz="0" w:space="0" w:color="auto"/>
      </w:divBdr>
    </w:div>
    <w:div w:id="1795439607">
      <w:bodyDiv w:val="1"/>
      <w:marLeft w:val="0"/>
      <w:marRight w:val="0"/>
      <w:marTop w:val="0"/>
      <w:marBottom w:val="0"/>
      <w:divBdr>
        <w:top w:val="none" w:sz="0" w:space="0" w:color="auto"/>
        <w:left w:val="none" w:sz="0" w:space="0" w:color="auto"/>
        <w:bottom w:val="none" w:sz="0" w:space="0" w:color="auto"/>
        <w:right w:val="none" w:sz="0" w:space="0" w:color="auto"/>
      </w:divBdr>
    </w:div>
    <w:div w:id="1795900482">
      <w:bodyDiv w:val="1"/>
      <w:marLeft w:val="0"/>
      <w:marRight w:val="0"/>
      <w:marTop w:val="0"/>
      <w:marBottom w:val="0"/>
      <w:divBdr>
        <w:top w:val="none" w:sz="0" w:space="0" w:color="auto"/>
        <w:left w:val="none" w:sz="0" w:space="0" w:color="auto"/>
        <w:bottom w:val="none" w:sz="0" w:space="0" w:color="auto"/>
        <w:right w:val="none" w:sz="0" w:space="0" w:color="auto"/>
      </w:divBdr>
    </w:div>
    <w:div w:id="1797211536">
      <w:bodyDiv w:val="1"/>
      <w:marLeft w:val="0"/>
      <w:marRight w:val="0"/>
      <w:marTop w:val="0"/>
      <w:marBottom w:val="0"/>
      <w:divBdr>
        <w:top w:val="none" w:sz="0" w:space="0" w:color="auto"/>
        <w:left w:val="none" w:sz="0" w:space="0" w:color="auto"/>
        <w:bottom w:val="none" w:sz="0" w:space="0" w:color="auto"/>
        <w:right w:val="none" w:sz="0" w:space="0" w:color="auto"/>
      </w:divBdr>
    </w:div>
    <w:div w:id="1801991510">
      <w:bodyDiv w:val="1"/>
      <w:marLeft w:val="0"/>
      <w:marRight w:val="0"/>
      <w:marTop w:val="0"/>
      <w:marBottom w:val="0"/>
      <w:divBdr>
        <w:top w:val="none" w:sz="0" w:space="0" w:color="auto"/>
        <w:left w:val="none" w:sz="0" w:space="0" w:color="auto"/>
        <w:bottom w:val="none" w:sz="0" w:space="0" w:color="auto"/>
        <w:right w:val="none" w:sz="0" w:space="0" w:color="auto"/>
      </w:divBdr>
    </w:div>
    <w:div w:id="1801994831">
      <w:bodyDiv w:val="1"/>
      <w:marLeft w:val="0"/>
      <w:marRight w:val="0"/>
      <w:marTop w:val="0"/>
      <w:marBottom w:val="0"/>
      <w:divBdr>
        <w:top w:val="none" w:sz="0" w:space="0" w:color="auto"/>
        <w:left w:val="none" w:sz="0" w:space="0" w:color="auto"/>
        <w:bottom w:val="none" w:sz="0" w:space="0" w:color="auto"/>
        <w:right w:val="none" w:sz="0" w:space="0" w:color="auto"/>
      </w:divBdr>
    </w:div>
    <w:div w:id="1804156311">
      <w:bodyDiv w:val="1"/>
      <w:marLeft w:val="0"/>
      <w:marRight w:val="0"/>
      <w:marTop w:val="0"/>
      <w:marBottom w:val="0"/>
      <w:divBdr>
        <w:top w:val="none" w:sz="0" w:space="0" w:color="auto"/>
        <w:left w:val="none" w:sz="0" w:space="0" w:color="auto"/>
        <w:bottom w:val="none" w:sz="0" w:space="0" w:color="auto"/>
        <w:right w:val="none" w:sz="0" w:space="0" w:color="auto"/>
      </w:divBdr>
    </w:div>
    <w:div w:id="1805151025">
      <w:bodyDiv w:val="1"/>
      <w:marLeft w:val="0"/>
      <w:marRight w:val="0"/>
      <w:marTop w:val="0"/>
      <w:marBottom w:val="0"/>
      <w:divBdr>
        <w:top w:val="none" w:sz="0" w:space="0" w:color="auto"/>
        <w:left w:val="none" w:sz="0" w:space="0" w:color="auto"/>
        <w:bottom w:val="none" w:sz="0" w:space="0" w:color="auto"/>
        <w:right w:val="none" w:sz="0" w:space="0" w:color="auto"/>
      </w:divBdr>
    </w:div>
    <w:div w:id="1806850616">
      <w:bodyDiv w:val="1"/>
      <w:marLeft w:val="0"/>
      <w:marRight w:val="0"/>
      <w:marTop w:val="0"/>
      <w:marBottom w:val="0"/>
      <w:divBdr>
        <w:top w:val="none" w:sz="0" w:space="0" w:color="auto"/>
        <w:left w:val="none" w:sz="0" w:space="0" w:color="auto"/>
        <w:bottom w:val="none" w:sz="0" w:space="0" w:color="auto"/>
        <w:right w:val="none" w:sz="0" w:space="0" w:color="auto"/>
      </w:divBdr>
    </w:div>
    <w:div w:id="1808859712">
      <w:bodyDiv w:val="1"/>
      <w:marLeft w:val="0"/>
      <w:marRight w:val="0"/>
      <w:marTop w:val="0"/>
      <w:marBottom w:val="0"/>
      <w:divBdr>
        <w:top w:val="none" w:sz="0" w:space="0" w:color="auto"/>
        <w:left w:val="none" w:sz="0" w:space="0" w:color="auto"/>
        <w:bottom w:val="none" w:sz="0" w:space="0" w:color="auto"/>
        <w:right w:val="none" w:sz="0" w:space="0" w:color="auto"/>
      </w:divBdr>
    </w:div>
    <w:div w:id="1809199297">
      <w:bodyDiv w:val="1"/>
      <w:marLeft w:val="0"/>
      <w:marRight w:val="0"/>
      <w:marTop w:val="0"/>
      <w:marBottom w:val="0"/>
      <w:divBdr>
        <w:top w:val="none" w:sz="0" w:space="0" w:color="auto"/>
        <w:left w:val="none" w:sz="0" w:space="0" w:color="auto"/>
        <w:bottom w:val="none" w:sz="0" w:space="0" w:color="auto"/>
        <w:right w:val="none" w:sz="0" w:space="0" w:color="auto"/>
      </w:divBdr>
    </w:div>
    <w:div w:id="1809935296">
      <w:bodyDiv w:val="1"/>
      <w:marLeft w:val="0"/>
      <w:marRight w:val="0"/>
      <w:marTop w:val="0"/>
      <w:marBottom w:val="0"/>
      <w:divBdr>
        <w:top w:val="none" w:sz="0" w:space="0" w:color="auto"/>
        <w:left w:val="none" w:sz="0" w:space="0" w:color="auto"/>
        <w:bottom w:val="none" w:sz="0" w:space="0" w:color="auto"/>
        <w:right w:val="none" w:sz="0" w:space="0" w:color="auto"/>
      </w:divBdr>
    </w:div>
    <w:div w:id="1810509179">
      <w:bodyDiv w:val="1"/>
      <w:marLeft w:val="0"/>
      <w:marRight w:val="0"/>
      <w:marTop w:val="0"/>
      <w:marBottom w:val="0"/>
      <w:divBdr>
        <w:top w:val="none" w:sz="0" w:space="0" w:color="auto"/>
        <w:left w:val="none" w:sz="0" w:space="0" w:color="auto"/>
        <w:bottom w:val="none" w:sz="0" w:space="0" w:color="auto"/>
        <w:right w:val="none" w:sz="0" w:space="0" w:color="auto"/>
      </w:divBdr>
    </w:div>
    <w:div w:id="1813713620">
      <w:bodyDiv w:val="1"/>
      <w:marLeft w:val="0"/>
      <w:marRight w:val="0"/>
      <w:marTop w:val="0"/>
      <w:marBottom w:val="0"/>
      <w:divBdr>
        <w:top w:val="none" w:sz="0" w:space="0" w:color="auto"/>
        <w:left w:val="none" w:sz="0" w:space="0" w:color="auto"/>
        <w:bottom w:val="none" w:sz="0" w:space="0" w:color="auto"/>
        <w:right w:val="none" w:sz="0" w:space="0" w:color="auto"/>
      </w:divBdr>
    </w:div>
    <w:div w:id="1816069731">
      <w:bodyDiv w:val="1"/>
      <w:marLeft w:val="0"/>
      <w:marRight w:val="0"/>
      <w:marTop w:val="0"/>
      <w:marBottom w:val="0"/>
      <w:divBdr>
        <w:top w:val="none" w:sz="0" w:space="0" w:color="auto"/>
        <w:left w:val="none" w:sz="0" w:space="0" w:color="auto"/>
        <w:bottom w:val="none" w:sz="0" w:space="0" w:color="auto"/>
        <w:right w:val="none" w:sz="0" w:space="0" w:color="auto"/>
      </w:divBdr>
    </w:div>
    <w:div w:id="1817601729">
      <w:bodyDiv w:val="1"/>
      <w:marLeft w:val="0"/>
      <w:marRight w:val="0"/>
      <w:marTop w:val="0"/>
      <w:marBottom w:val="0"/>
      <w:divBdr>
        <w:top w:val="none" w:sz="0" w:space="0" w:color="auto"/>
        <w:left w:val="none" w:sz="0" w:space="0" w:color="auto"/>
        <w:bottom w:val="none" w:sz="0" w:space="0" w:color="auto"/>
        <w:right w:val="none" w:sz="0" w:space="0" w:color="auto"/>
      </w:divBdr>
    </w:div>
    <w:div w:id="1817606521">
      <w:bodyDiv w:val="1"/>
      <w:marLeft w:val="0"/>
      <w:marRight w:val="0"/>
      <w:marTop w:val="0"/>
      <w:marBottom w:val="0"/>
      <w:divBdr>
        <w:top w:val="none" w:sz="0" w:space="0" w:color="auto"/>
        <w:left w:val="none" w:sz="0" w:space="0" w:color="auto"/>
        <w:bottom w:val="none" w:sz="0" w:space="0" w:color="auto"/>
        <w:right w:val="none" w:sz="0" w:space="0" w:color="auto"/>
      </w:divBdr>
    </w:div>
    <w:div w:id="1817792501">
      <w:bodyDiv w:val="1"/>
      <w:marLeft w:val="0"/>
      <w:marRight w:val="0"/>
      <w:marTop w:val="0"/>
      <w:marBottom w:val="0"/>
      <w:divBdr>
        <w:top w:val="none" w:sz="0" w:space="0" w:color="auto"/>
        <w:left w:val="none" w:sz="0" w:space="0" w:color="auto"/>
        <w:bottom w:val="none" w:sz="0" w:space="0" w:color="auto"/>
        <w:right w:val="none" w:sz="0" w:space="0" w:color="auto"/>
      </w:divBdr>
    </w:div>
    <w:div w:id="1817870120">
      <w:bodyDiv w:val="1"/>
      <w:marLeft w:val="0"/>
      <w:marRight w:val="0"/>
      <w:marTop w:val="0"/>
      <w:marBottom w:val="0"/>
      <w:divBdr>
        <w:top w:val="none" w:sz="0" w:space="0" w:color="auto"/>
        <w:left w:val="none" w:sz="0" w:space="0" w:color="auto"/>
        <w:bottom w:val="none" w:sz="0" w:space="0" w:color="auto"/>
        <w:right w:val="none" w:sz="0" w:space="0" w:color="auto"/>
      </w:divBdr>
    </w:div>
    <w:div w:id="1823229878">
      <w:bodyDiv w:val="1"/>
      <w:marLeft w:val="0"/>
      <w:marRight w:val="0"/>
      <w:marTop w:val="0"/>
      <w:marBottom w:val="0"/>
      <w:divBdr>
        <w:top w:val="none" w:sz="0" w:space="0" w:color="auto"/>
        <w:left w:val="none" w:sz="0" w:space="0" w:color="auto"/>
        <w:bottom w:val="none" w:sz="0" w:space="0" w:color="auto"/>
        <w:right w:val="none" w:sz="0" w:space="0" w:color="auto"/>
      </w:divBdr>
    </w:div>
    <w:div w:id="1823353242">
      <w:bodyDiv w:val="1"/>
      <w:marLeft w:val="0"/>
      <w:marRight w:val="0"/>
      <w:marTop w:val="0"/>
      <w:marBottom w:val="0"/>
      <w:divBdr>
        <w:top w:val="none" w:sz="0" w:space="0" w:color="auto"/>
        <w:left w:val="none" w:sz="0" w:space="0" w:color="auto"/>
        <w:bottom w:val="none" w:sz="0" w:space="0" w:color="auto"/>
        <w:right w:val="none" w:sz="0" w:space="0" w:color="auto"/>
      </w:divBdr>
    </w:div>
    <w:div w:id="1823614160">
      <w:bodyDiv w:val="1"/>
      <w:marLeft w:val="0"/>
      <w:marRight w:val="0"/>
      <w:marTop w:val="0"/>
      <w:marBottom w:val="0"/>
      <w:divBdr>
        <w:top w:val="none" w:sz="0" w:space="0" w:color="auto"/>
        <w:left w:val="none" w:sz="0" w:space="0" w:color="auto"/>
        <w:bottom w:val="none" w:sz="0" w:space="0" w:color="auto"/>
        <w:right w:val="none" w:sz="0" w:space="0" w:color="auto"/>
      </w:divBdr>
    </w:div>
    <w:div w:id="1824736413">
      <w:bodyDiv w:val="1"/>
      <w:marLeft w:val="0"/>
      <w:marRight w:val="0"/>
      <w:marTop w:val="0"/>
      <w:marBottom w:val="0"/>
      <w:divBdr>
        <w:top w:val="none" w:sz="0" w:space="0" w:color="auto"/>
        <w:left w:val="none" w:sz="0" w:space="0" w:color="auto"/>
        <w:bottom w:val="none" w:sz="0" w:space="0" w:color="auto"/>
        <w:right w:val="none" w:sz="0" w:space="0" w:color="auto"/>
      </w:divBdr>
    </w:div>
    <w:div w:id="1827429184">
      <w:bodyDiv w:val="1"/>
      <w:marLeft w:val="0"/>
      <w:marRight w:val="0"/>
      <w:marTop w:val="0"/>
      <w:marBottom w:val="0"/>
      <w:divBdr>
        <w:top w:val="none" w:sz="0" w:space="0" w:color="auto"/>
        <w:left w:val="none" w:sz="0" w:space="0" w:color="auto"/>
        <w:bottom w:val="none" w:sz="0" w:space="0" w:color="auto"/>
        <w:right w:val="none" w:sz="0" w:space="0" w:color="auto"/>
      </w:divBdr>
    </w:div>
    <w:div w:id="1828931698">
      <w:bodyDiv w:val="1"/>
      <w:marLeft w:val="0"/>
      <w:marRight w:val="0"/>
      <w:marTop w:val="0"/>
      <w:marBottom w:val="0"/>
      <w:divBdr>
        <w:top w:val="none" w:sz="0" w:space="0" w:color="auto"/>
        <w:left w:val="none" w:sz="0" w:space="0" w:color="auto"/>
        <w:bottom w:val="none" w:sz="0" w:space="0" w:color="auto"/>
        <w:right w:val="none" w:sz="0" w:space="0" w:color="auto"/>
      </w:divBdr>
    </w:div>
    <w:div w:id="1829858352">
      <w:bodyDiv w:val="1"/>
      <w:marLeft w:val="0"/>
      <w:marRight w:val="0"/>
      <w:marTop w:val="0"/>
      <w:marBottom w:val="0"/>
      <w:divBdr>
        <w:top w:val="none" w:sz="0" w:space="0" w:color="auto"/>
        <w:left w:val="none" w:sz="0" w:space="0" w:color="auto"/>
        <w:bottom w:val="none" w:sz="0" w:space="0" w:color="auto"/>
        <w:right w:val="none" w:sz="0" w:space="0" w:color="auto"/>
      </w:divBdr>
    </w:div>
    <w:div w:id="1830822117">
      <w:bodyDiv w:val="1"/>
      <w:marLeft w:val="0"/>
      <w:marRight w:val="0"/>
      <w:marTop w:val="0"/>
      <w:marBottom w:val="0"/>
      <w:divBdr>
        <w:top w:val="none" w:sz="0" w:space="0" w:color="auto"/>
        <w:left w:val="none" w:sz="0" w:space="0" w:color="auto"/>
        <w:bottom w:val="none" w:sz="0" w:space="0" w:color="auto"/>
        <w:right w:val="none" w:sz="0" w:space="0" w:color="auto"/>
      </w:divBdr>
    </w:div>
    <w:div w:id="1832024074">
      <w:bodyDiv w:val="1"/>
      <w:marLeft w:val="0"/>
      <w:marRight w:val="0"/>
      <w:marTop w:val="0"/>
      <w:marBottom w:val="0"/>
      <w:divBdr>
        <w:top w:val="none" w:sz="0" w:space="0" w:color="auto"/>
        <w:left w:val="none" w:sz="0" w:space="0" w:color="auto"/>
        <w:bottom w:val="none" w:sz="0" w:space="0" w:color="auto"/>
        <w:right w:val="none" w:sz="0" w:space="0" w:color="auto"/>
      </w:divBdr>
    </w:div>
    <w:div w:id="1832091485">
      <w:bodyDiv w:val="1"/>
      <w:marLeft w:val="0"/>
      <w:marRight w:val="0"/>
      <w:marTop w:val="0"/>
      <w:marBottom w:val="0"/>
      <w:divBdr>
        <w:top w:val="none" w:sz="0" w:space="0" w:color="auto"/>
        <w:left w:val="none" w:sz="0" w:space="0" w:color="auto"/>
        <w:bottom w:val="none" w:sz="0" w:space="0" w:color="auto"/>
        <w:right w:val="none" w:sz="0" w:space="0" w:color="auto"/>
      </w:divBdr>
    </w:div>
    <w:div w:id="1832407061">
      <w:bodyDiv w:val="1"/>
      <w:marLeft w:val="0"/>
      <w:marRight w:val="0"/>
      <w:marTop w:val="0"/>
      <w:marBottom w:val="0"/>
      <w:divBdr>
        <w:top w:val="none" w:sz="0" w:space="0" w:color="auto"/>
        <w:left w:val="none" w:sz="0" w:space="0" w:color="auto"/>
        <w:bottom w:val="none" w:sz="0" w:space="0" w:color="auto"/>
        <w:right w:val="none" w:sz="0" w:space="0" w:color="auto"/>
      </w:divBdr>
    </w:div>
    <w:div w:id="1834367588">
      <w:bodyDiv w:val="1"/>
      <w:marLeft w:val="0"/>
      <w:marRight w:val="0"/>
      <w:marTop w:val="0"/>
      <w:marBottom w:val="0"/>
      <w:divBdr>
        <w:top w:val="none" w:sz="0" w:space="0" w:color="auto"/>
        <w:left w:val="none" w:sz="0" w:space="0" w:color="auto"/>
        <w:bottom w:val="none" w:sz="0" w:space="0" w:color="auto"/>
        <w:right w:val="none" w:sz="0" w:space="0" w:color="auto"/>
      </w:divBdr>
    </w:div>
    <w:div w:id="1834368173">
      <w:bodyDiv w:val="1"/>
      <w:marLeft w:val="0"/>
      <w:marRight w:val="0"/>
      <w:marTop w:val="0"/>
      <w:marBottom w:val="0"/>
      <w:divBdr>
        <w:top w:val="none" w:sz="0" w:space="0" w:color="auto"/>
        <w:left w:val="none" w:sz="0" w:space="0" w:color="auto"/>
        <w:bottom w:val="none" w:sz="0" w:space="0" w:color="auto"/>
        <w:right w:val="none" w:sz="0" w:space="0" w:color="auto"/>
      </w:divBdr>
    </w:div>
    <w:div w:id="1835106144">
      <w:bodyDiv w:val="1"/>
      <w:marLeft w:val="0"/>
      <w:marRight w:val="0"/>
      <w:marTop w:val="0"/>
      <w:marBottom w:val="0"/>
      <w:divBdr>
        <w:top w:val="none" w:sz="0" w:space="0" w:color="auto"/>
        <w:left w:val="none" w:sz="0" w:space="0" w:color="auto"/>
        <w:bottom w:val="none" w:sz="0" w:space="0" w:color="auto"/>
        <w:right w:val="none" w:sz="0" w:space="0" w:color="auto"/>
      </w:divBdr>
    </w:div>
    <w:div w:id="1835951323">
      <w:bodyDiv w:val="1"/>
      <w:marLeft w:val="0"/>
      <w:marRight w:val="0"/>
      <w:marTop w:val="0"/>
      <w:marBottom w:val="0"/>
      <w:divBdr>
        <w:top w:val="none" w:sz="0" w:space="0" w:color="auto"/>
        <w:left w:val="none" w:sz="0" w:space="0" w:color="auto"/>
        <w:bottom w:val="none" w:sz="0" w:space="0" w:color="auto"/>
        <w:right w:val="none" w:sz="0" w:space="0" w:color="auto"/>
      </w:divBdr>
    </w:div>
    <w:div w:id="1838882802">
      <w:bodyDiv w:val="1"/>
      <w:marLeft w:val="0"/>
      <w:marRight w:val="0"/>
      <w:marTop w:val="0"/>
      <w:marBottom w:val="0"/>
      <w:divBdr>
        <w:top w:val="none" w:sz="0" w:space="0" w:color="auto"/>
        <w:left w:val="none" w:sz="0" w:space="0" w:color="auto"/>
        <w:bottom w:val="none" w:sz="0" w:space="0" w:color="auto"/>
        <w:right w:val="none" w:sz="0" w:space="0" w:color="auto"/>
      </w:divBdr>
    </w:div>
    <w:div w:id="1838959135">
      <w:bodyDiv w:val="1"/>
      <w:marLeft w:val="0"/>
      <w:marRight w:val="0"/>
      <w:marTop w:val="0"/>
      <w:marBottom w:val="0"/>
      <w:divBdr>
        <w:top w:val="none" w:sz="0" w:space="0" w:color="auto"/>
        <w:left w:val="none" w:sz="0" w:space="0" w:color="auto"/>
        <w:bottom w:val="none" w:sz="0" w:space="0" w:color="auto"/>
        <w:right w:val="none" w:sz="0" w:space="0" w:color="auto"/>
      </w:divBdr>
    </w:div>
    <w:div w:id="1839534008">
      <w:bodyDiv w:val="1"/>
      <w:marLeft w:val="0"/>
      <w:marRight w:val="0"/>
      <w:marTop w:val="0"/>
      <w:marBottom w:val="0"/>
      <w:divBdr>
        <w:top w:val="none" w:sz="0" w:space="0" w:color="auto"/>
        <w:left w:val="none" w:sz="0" w:space="0" w:color="auto"/>
        <w:bottom w:val="none" w:sz="0" w:space="0" w:color="auto"/>
        <w:right w:val="none" w:sz="0" w:space="0" w:color="auto"/>
      </w:divBdr>
    </w:div>
    <w:div w:id="1841117814">
      <w:bodyDiv w:val="1"/>
      <w:marLeft w:val="0"/>
      <w:marRight w:val="0"/>
      <w:marTop w:val="0"/>
      <w:marBottom w:val="0"/>
      <w:divBdr>
        <w:top w:val="none" w:sz="0" w:space="0" w:color="auto"/>
        <w:left w:val="none" w:sz="0" w:space="0" w:color="auto"/>
        <w:bottom w:val="none" w:sz="0" w:space="0" w:color="auto"/>
        <w:right w:val="none" w:sz="0" w:space="0" w:color="auto"/>
      </w:divBdr>
    </w:div>
    <w:div w:id="1843817126">
      <w:bodyDiv w:val="1"/>
      <w:marLeft w:val="0"/>
      <w:marRight w:val="0"/>
      <w:marTop w:val="0"/>
      <w:marBottom w:val="0"/>
      <w:divBdr>
        <w:top w:val="none" w:sz="0" w:space="0" w:color="auto"/>
        <w:left w:val="none" w:sz="0" w:space="0" w:color="auto"/>
        <w:bottom w:val="none" w:sz="0" w:space="0" w:color="auto"/>
        <w:right w:val="none" w:sz="0" w:space="0" w:color="auto"/>
      </w:divBdr>
    </w:div>
    <w:div w:id="1844003137">
      <w:bodyDiv w:val="1"/>
      <w:marLeft w:val="0"/>
      <w:marRight w:val="0"/>
      <w:marTop w:val="0"/>
      <w:marBottom w:val="0"/>
      <w:divBdr>
        <w:top w:val="none" w:sz="0" w:space="0" w:color="auto"/>
        <w:left w:val="none" w:sz="0" w:space="0" w:color="auto"/>
        <w:bottom w:val="none" w:sz="0" w:space="0" w:color="auto"/>
        <w:right w:val="none" w:sz="0" w:space="0" w:color="auto"/>
      </w:divBdr>
    </w:div>
    <w:div w:id="1844120695">
      <w:bodyDiv w:val="1"/>
      <w:marLeft w:val="0"/>
      <w:marRight w:val="0"/>
      <w:marTop w:val="0"/>
      <w:marBottom w:val="0"/>
      <w:divBdr>
        <w:top w:val="none" w:sz="0" w:space="0" w:color="auto"/>
        <w:left w:val="none" w:sz="0" w:space="0" w:color="auto"/>
        <w:bottom w:val="none" w:sz="0" w:space="0" w:color="auto"/>
        <w:right w:val="none" w:sz="0" w:space="0" w:color="auto"/>
      </w:divBdr>
    </w:div>
    <w:div w:id="1846481832">
      <w:bodyDiv w:val="1"/>
      <w:marLeft w:val="0"/>
      <w:marRight w:val="0"/>
      <w:marTop w:val="0"/>
      <w:marBottom w:val="0"/>
      <w:divBdr>
        <w:top w:val="none" w:sz="0" w:space="0" w:color="auto"/>
        <w:left w:val="none" w:sz="0" w:space="0" w:color="auto"/>
        <w:bottom w:val="none" w:sz="0" w:space="0" w:color="auto"/>
        <w:right w:val="none" w:sz="0" w:space="0" w:color="auto"/>
      </w:divBdr>
    </w:div>
    <w:div w:id="1846894105">
      <w:bodyDiv w:val="1"/>
      <w:marLeft w:val="0"/>
      <w:marRight w:val="0"/>
      <w:marTop w:val="0"/>
      <w:marBottom w:val="0"/>
      <w:divBdr>
        <w:top w:val="none" w:sz="0" w:space="0" w:color="auto"/>
        <w:left w:val="none" w:sz="0" w:space="0" w:color="auto"/>
        <w:bottom w:val="none" w:sz="0" w:space="0" w:color="auto"/>
        <w:right w:val="none" w:sz="0" w:space="0" w:color="auto"/>
      </w:divBdr>
    </w:div>
    <w:div w:id="1846940771">
      <w:bodyDiv w:val="1"/>
      <w:marLeft w:val="0"/>
      <w:marRight w:val="0"/>
      <w:marTop w:val="0"/>
      <w:marBottom w:val="0"/>
      <w:divBdr>
        <w:top w:val="none" w:sz="0" w:space="0" w:color="auto"/>
        <w:left w:val="none" w:sz="0" w:space="0" w:color="auto"/>
        <w:bottom w:val="none" w:sz="0" w:space="0" w:color="auto"/>
        <w:right w:val="none" w:sz="0" w:space="0" w:color="auto"/>
      </w:divBdr>
    </w:div>
    <w:div w:id="1847551864">
      <w:bodyDiv w:val="1"/>
      <w:marLeft w:val="0"/>
      <w:marRight w:val="0"/>
      <w:marTop w:val="0"/>
      <w:marBottom w:val="0"/>
      <w:divBdr>
        <w:top w:val="none" w:sz="0" w:space="0" w:color="auto"/>
        <w:left w:val="none" w:sz="0" w:space="0" w:color="auto"/>
        <w:bottom w:val="none" w:sz="0" w:space="0" w:color="auto"/>
        <w:right w:val="none" w:sz="0" w:space="0" w:color="auto"/>
      </w:divBdr>
    </w:div>
    <w:div w:id="1847741521">
      <w:bodyDiv w:val="1"/>
      <w:marLeft w:val="0"/>
      <w:marRight w:val="0"/>
      <w:marTop w:val="0"/>
      <w:marBottom w:val="0"/>
      <w:divBdr>
        <w:top w:val="none" w:sz="0" w:space="0" w:color="auto"/>
        <w:left w:val="none" w:sz="0" w:space="0" w:color="auto"/>
        <w:bottom w:val="none" w:sz="0" w:space="0" w:color="auto"/>
        <w:right w:val="none" w:sz="0" w:space="0" w:color="auto"/>
      </w:divBdr>
    </w:div>
    <w:div w:id="1848710372">
      <w:bodyDiv w:val="1"/>
      <w:marLeft w:val="0"/>
      <w:marRight w:val="0"/>
      <w:marTop w:val="0"/>
      <w:marBottom w:val="0"/>
      <w:divBdr>
        <w:top w:val="none" w:sz="0" w:space="0" w:color="auto"/>
        <w:left w:val="none" w:sz="0" w:space="0" w:color="auto"/>
        <w:bottom w:val="none" w:sz="0" w:space="0" w:color="auto"/>
        <w:right w:val="none" w:sz="0" w:space="0" w:color="auto"/>
      </w:divBdr>
    </w:div>
    <w:div w:id="1848783004">
      <w:bodyDiv w:val="1"/>
      <w:marLeft w:val="0"/>
      <w:marRight w:val="0"/>
      <w:marTop w:val="0"/>
      <w:marBottom w:val="0"/>
      <w:divBdr>
        <w:top w:val="none" w:sz="0" w:space="0" w:color="auto"/>
        <w:left w:val="none" w:sz="0" w:space="0" w:color="auto"/>
        <w:bottom w:val="none" w:sz="0" w:space="0" w:color="auto"/>
        <w:right w:val="none" w:sz="0" w:space="0" w:color="auto"/>
      </w:divBdr>
    </w:div>
    <w:div w:id="1850025330">
      <w:bodyDiv w:val="1"/>
      <w:marLeft w:val="0"/>
      <w:marRight w:val="0"/>
      <w:marTop w:val="0"/>
      <w:marBottom w:val="0"/>
      <w:divBdr>
        <w:top w:val="none" w:sz="0" w:space="0" w:color="auto"/>
        <w:left w:val="none" w:sz="0" w:space="0" w:color="auto"/>
        <w:bottom w:val="none" w:sz="0" w:space="0" w:color="auto"/>
        <w:right w:val="none" w:sz="0" w:space="0" w:color="auto"/>
      </w:divBdr>
    </w:div>
    <w:div w:id="1851872067">
      <w:bodyDiv w:val="1"/>
      <w:marLeft w:val="0"/>
      <w:marRight w:val="0"/>
      <w:marTop w:val="0"/>
      <w:marBottom w:val="0"/>
      <w:divBdr>
        <w:top w:val="none" w:sz="0" w:space="0" w:color="auto"/>
        <w:left w:val="none" w:sz="0" w:space="0" w:color="auto"/>
        <w:bottom w:val="none" w:sz="0" w:space="0" w:color="auto"/>
        <w:right w:val="none" w:sz="0" w:space="0" w:color="auto"/>
      </w:divBdr>
    </w:div>
    <w:div w:id="1852404734">
      <w:bodyDiv w:val="1"/>
      <w:marLeft w:val="0"/>
      <w:marRight w:val="0"/>
      <w:marTop w:val="0"/>
      <w:marBottom w:val="0"/>
      <w:divBdr>
        <w:top w:val="none" w:sz="0" w:space="0" w:color="auto"/>
        <w:left w:val="none" w:sz="0" w:space="0" w:color="auto"/>
        <w:bottom w:val="none" w:sz="0" w:space="0" w:color="auto"/>
        <w:right w:val="none" w:sz="0" w:space="0" w:color="auto"/>
      </w:divBdr>
    </w:div>
    <w:div w:id="1854145250">
      <w:bodyDiv w:val="1"/>
      <w:marLeft w:val="0"/>
      <w:marRight w:val="0"/>
      <w:marTop w:val="0"/>
      <w:marBottom w:val="0"/>
      <w:divBdr>
        <w:top w:val="none" w:sz="0" w:space="0" w:color="auto"/>
        <w:left w:val="none" w:sz="0" w:space="0" w:color="auto"/>
        <w:bottom w:val="none" w:sz="0" w:space="0" w:color="auto"/>
        <w:right w:val="none" w:sz="0" w:space="0" w:color="auto"/>
      </w:divBdr>
    </w:div>
    <w:div w:id="1854417823">
      <w:bodyDiv w:val="1"/>
      <w:marLeft w:val="0"/>
      <w:marRight w:val="0"/>
      <w:marTop w:val="0"/>
      <w:marBottom w:val="0"/>
      <w:divBdr>
        <w:top w:val="none" w:sz="0" w:space="0" w:color="auto"/>
        <w:left w:val="none" w:sz="0" w:space="0" w:color="auto"/>
        <w:bottom w:val="none" w:sz="0" w:space="0" w:color="auto"/>
        <w:right w:val="none" w:sz="0" w:space="0" w:color="auto"/>
      </w:divBdr>
    </w:div>
    <w:div w:id="1854958807">
      <w:bodyDiv w:val="1"/>
      <w:marLeft w:val="0"/>
      <w:marRight w:val="0"/>
      <w:marTop w:val="0"/>
      <w:marBottom w:val="0"/>
      <w:divBdr>
        <w:top w:val="none" w:sz="0" w:space="0" w:color="auto"/>
        <w:left w:val="none" w:sz="0" w:space="0" w:color="auto"/>
        <w:bottom w:val="none" w:sz="0" w:space="0" w:color="auto"/>
        <w:right w:val="none" w:sz="0" w:space="0" w:color="auto"/>
      </w:divBdr>
    </w:div>
    <w:div w:id="1857112943">
      <w:bodyDiv w:val="1"/>
      <w:marLeft w:val="0"/>
      <w:marRight w:val="0"/>
      <w:marTop w:val="0"/>
      <w:marBottom w:val="0"/>
      <w:divBdr>
        <w:top w:val="none" w:sz="0" w:space="0" w:color="auto"/>
        <w:left w:val="none" w:sz="0" w:space="0" w:color="auto"/>
        <w:bottom w:val="none" w:sz="0" w:space="0" w:color="auto"/>
        <w:right w:val="none" w:sz="0" w:space="0" w:color="auto"/>
      </w:divBdr>
    </w:div>
    <w:div w:id="1857117762">
      <w:bodyDiv w:val="1"/>
      <w:marLeft w:val="0"/>
      <w:marRight w:val="0"/>
      <w:marTop w:val="0"/>
      <w:marBottom w:val="0"/>
      <w:divBdr>
        <w:top w:val="none" w:sz="0" w:space="0" w:color="auto"/>
        <w:left w:val="none" w:sz="0" w:space="0" w:color="auto"/>
        <w:bottom w:val="none" w:sz="0" w:space="0" w:color="auto"/>
        <w:right w:val="none" w:sz="0" w:space="0" w:color="auto"/>
      </w:divBdr>
    </w:div>
    <w:div w:id="1858076811">
      <w:bodyDiv w:val="1"/>
      <w:marLeft w:val="0"/>
      <w:marRight w:val="0"/>
      <w:marTop w:val="0"/>
      <w:marBottom w:val="0"/>
      <w:divBdr>
        <w:top w:val="none" w:sz="0" w:space="0" w:color="auto"/>
        <w:left w:val="none" w:sz="0" w:space="0" w:color="auto"/>
        <w:bottom w:val="none" w:sz="0" w:space="0" w:color="auto"/>
        <w:right w:val="none" w:sz="0" w:space="0" w:color="auto"/>
      </w:divBdr>
    </w:div>
    <w:div w:id="1859999487">
      <w:bodyDiv w:val="1"/>
      <w:marLeft w:val="0"/>
      <w:marRight w:val="0"/>
      <w:marTop w:val="0"/>
      <w:marBottom w:val="0"/>
      <w:divBdr>
        <w:top w:val="none" w:sz="0" w:space="0" w:color="auto"/>
        <w:left w:val="none" w:sz="0" w:space="0" w:color="auto"/>
        <w:bottom w:val="none" w:sz="0" w:space="0" w:color="auto"/>
        <w:right w:val="none" w:sz="0" w:space="0" w:color="auto"/>
      </w:divBdr>
    </w:div>
    <w:div w:id="1861701447">
      <w:bodyDiv w:val="1"/>
      <w:marLeft w:val="0"/>
      <w:marRight w:val="0"/>
      <w:marTop w:val="0"/>
      <w:marBottom w:val="0"/>
      <w:divBdr>
        <w:top w:val="none" w:sz="0" w:space="0" w:color="auto"/>
        <w:left w:val="none" w:sz="0" w:space="0" w:color="auto"/>
        <w:bottom w:val="none" w:sz="0" w:space="0" w:color="auto"/>
        <w:right w:val="none" w:sz="0" w:space="0" w:color="auto"/>
      </w:divBdr>
    </w:div>
    <w:div w:id="1863395126">
      <w:bodyDiv w:val="1"/>
      <w:marLeft w:val="0"/>
      <w:marRight w:val="0"/>
      <w:marTop w:val="0"/>
      <w:marBottom w:val="0"/>
      <w:divBdr>
        <w:top w:val="none" w:sz="0" w:space="0" w:color="auto"/>
        <w:left w:val="none" w:sz="0" w:space="0" w:color="auto"/>
        <w:bottom w:val="none" w:sz="0" w:space="0" w:color="auto"/>
        <w:right w:val="none" w:sz="0" w:space="0" w:color="auto"/>
      </w:divBdr>
    </w:div>
    <w:div w:id="1863780767">
      <w:bodyDiv w:val="1"/>
      <w:marLeft w:val="0"/>
      <w:marRight w:val="0"/>
      <w:marTop w:val="0"/>
      <w:marBottom w:val="0"/>
      <w:divBdr>
        <w:top w:val="none" w:sz="0" w:space="0" w:color="auto"/>
        <w:left w:val="none" w:sz="0" w:space="0" w:color="auto"/>
        <w:bottom w:val="none" w:sz="0" w:space="0" w:color="auto"/>
        <w:right w:val="none" w:sz="0" w:space="0" w:color="auto"/>
      </w:divBdr>
    </w:div>
    <w:div w:id="1865946080">
      <w:bodyDiv w:val="1"/>
      <w:marLeft w:val="0"/>
      <w:marRight w:val="0"/>
      <w:marTop w:val="0"/>
      <w:marBottom w:val="0"/>
      <w:divBdr>
        <w:top w:val="none" w:sz="0" w:space="0" w:color="auto"/>
        <w:left w:val="none" w:sz="0" w:space="0" w:color="auto"/>
        <w:bottom w:val="none" w:sz="0" w:space="0" w:color="auto"/>
        <w:right w:val="none" w:sz="0" w:space="0" w:color="auto"/>
      </w:divBdr>
    </w:div>
    <w:div w:id="1870289625">
      <w:bodyDiv w:val="1"/>
      <w:marLeft w:val="0"/>
      <w:marRight w:val="0"/>
      <w:marTop w:val="0"/>
      <w:marBottom w:val="0"/>
      <w:divBdr>
        <w:top w:val="none" w:sz="0" w:space="0" w:color="auto"/>
        <w:left w:val="none" w:sz="0" w:space="0" w:color="auto"/>
        <w:bottom w:val="none" w:sz="0" w:space="0" w:color="auto"/>
        <w:right w:val="none" w:sz="0" w:space="0" w:color="auto"/>
      </w:divBdr>
    </w:div>
    <w:div w:id="1871801344">
      <w:bodyDiv w:val="1"/>
      <w:marLeft w:val="0"/>
      <w:marRight w:val="0"/>
      <w:marTop w:val="0"/>
      <w:marBottom w:val="0"/>
      <w:divBdr>
        <w:top w:val="none" w:sz="0" w:space="0" w:color="auto"/>
        <w:left w:val="none" w:sz="0" w:space="0" w:color="auto"/>
        <w:bottom w:val="none" w:sz="0" w:space="0" w:color="auto"/>
        <w:right w:val="none" w:sz="0" w:space="0" w:color="auto"/>
      </w:divBdr>
    </w:div>
    <w:div w:id="1873299774">
      <w:bodyDiv w:val="1"/>
      <w:marLeft w:val="0"/>
      <w:marRight w:val="0"/>
      <w:marTop w:val="0"/>
      <w:marBottom w:val="0"/>
      <w:divBdr>
        <w:top w:val="none" w:sz="0" w:space="0" w:color="auto"/>
        <w:left w:val="none" w:sz="0" w:space="0" w:color="auto"/>
        <w:bottom w:val="none" w:sz="0" w:space="0" w:color="auto"/>
        <w:right w:val="none" w:sz="0" w:space="0" w:color="auto"/>
      </w:divBdr>
    </w:div>
    <w:div w:id="1876966243">
      <w:bodyDiv w:val="1"/>
      <w:marLeft w:val="0"/>
      <w:marRight w:val="0"/>
      <w:marTop w:val="0"/>
      <w:marBottom w:val="0"/>
      <w:divBdr>
        <w:top w:val="none" w:sz="0" w:space="0" w:color="auto"/>
        <w:left w:val="none" w:sz="0" w:space="0" w:color="auto"/>
        <w:bottom w:val="none" w:sz="0" w:space="0" w:color="auto"/>
        <w:right w:val="none" w:sz="0" w:space="0" w:color="auto"/>
      </w:divBdr>
    </w:div>
    <w:div w:id="1878157670">
      <w:bodyDiv w:val="1"/>
      <w:marLeft w:val="0"/>
      <w:marRight w:val="0"/>
      <w:marTop w:val="0"/>
      <w:marBottom w:val="0"/>
      <w:divBdr>
        <w:top w:val="none" w:sz="0" w:space="0" w:color="auto"/>
        <w:left w:val="none" w:sz="0" w:space="0" w:color="auto"/>
        <w:bottom w:val="none" w:sz="0" w:space="0" w:color="auto"/>
        <w:right w:val="none" w:sz="0" w:space="0" w:color="auto"/>
      </w:divBdr>
    </w:div>
    <w:div w:id="1878351403">
      <w:bodyDiv w:val="1"/>
      <w:marLeft w:val="0"/>
      <w:marRight w:val="0"/>
      <w:marTop w:val="0"/>
      <w:marBottom w:val="0"/>
      <w:divBdr>
        <w:top w:val="none" w:sz="0" w:space="0" w:color="auto"/>
        <w:left w:val="none" w:sz="0" w:space="0" w:color="auto"/>
        <w:bottom w:val="none" w:sz="0" w:space="0" w:color="auto"/>
        <w:right w:val="none" w:sz="0" w:space="0" w:color="auto"/>
      </w:divBdr>
    </w:div>
    <w:div w:id="1882130669">
      <w:bodyDiv w:val="1"/>
      <w:marLeft w:val="0"/>
      <w:marRight w:val="0"/>
      <w:marTop w:val="0"/>
      <w:marBottom w:val="0"/>
      <w:divBdr>
        <w:top w:val="none" w:sz="0" w:space="0" w:color="auto"/>
        <w:left w:val="none" w:sz="0" w:space="0" w:color="auto"/>
        <w:bottom w:val="none" w:sz="0" w:space="0" w:color="auto"/>
        <w:right w:val="none" w:sz="0" w:space="0" w:color="auto"/>
      </w:divBdr>
    </w:div>
    <w:div w:id="1885749941">
      <w:bodyDiv w:val="1"/>
      <w:marLeft w:val="0"/>
      <w:marRight w:val="0"/>
      <w:marTop w:val="0"/>
      <w:marBottom w:val="0"/>
      <w:divBdr>
        <w:top w:val="none" w:sz="0" w:space="0" w:color="auto"/>
        <w:left w:val="none" w:sz="0" w:space="0" w:color="auto"/>
        <w:bottom w:val="none" w:sz="0" w:space="0" w:color="auto"/>
        <w:right w:val="none" w:sz="0" w:space="0" w:color="auto"/>
      </w:divBdr>
    </w:div>
    <w:div w:id="1889682087">
      <w:bodyDiv w:val="1"/>
      <w:marLeft w:val="0"/>
      <w:marRight w:val="0"/>
      <w:marTop w:val="0"/>
      <w:marBottom w:val="0"/>
      <w:divBdr>
        <w:top w:val="none" w:sz="0" w:space="0" w:color="auto"/>
        <w:left w:val="none" w:sz="0" w:space="0" w:color="auto"/>
        <w:bottom w:val="none" w:sz="0" w:space="0" w:color="auto"/>
        <w:right w:val="none" w:sz="0" w:space="0" w:color="auto"/>
      </w:divBdr>
    </w:div>
    <w:div w:id="1893996770">
      <w:bodyDiv w:val="1"/>
      <w:marLeft w:val="0"/>
      <w:marRight w:val="0"/>
      <w:marTop w:val="0"/>
      <w:marBottom w:val="0"/>
      <w:divBdr>
        <w:top w:val="none" w:sz="0" w:space="0" w:color="auto"/>
        <w:left w:val="none" w:sz="0" w:space="0" w:color="auto"/>
        <w:bottom w:val="none" w:sz="0" w:space="0" w:color="auto"/>
        <w:right w:val="none" w:sz="0" w:space="0" w:color="auto"/>
      </w:divBdr>
    </w:div>
    <w:div w:id="1895891378">
      <w:bodyDiv w:val="1"/>
      <w:marLeft w:val="0"/>
      <w:marRight w:val="0"/>
      <w:marTop w:val="0"/>
      <w:marBottom w:val="0"/>
      <w:divBdr>
        <w:top w:val="none" w:sz="0" w:space="0" w:color="auto"/>
        <w:left w:val="none" w:sz="0" w:space="0" w:color="auto"/>
        <w:bottom w:val="none" w:sz="0" w:space="0" w:color="auto"/>
        <w:right w:val="none" w:sz="0" w:space="0" w:color="auto"/>
      </w:divBdr>
    </w:div>
    <w:div w:id="1897543573">
      <w:bodyDiv w:val="1"/>
      <w:marLeft w:val="0"/>
      <w:marRight w:val="0"/>
      <w:marTop w:val="0"/>
      <w:marBottom w:val="0"/>
      <w:divBdr>
        <w:top w:val="none" w:sz="0" w:space="0" w:color="auto"/>
        <w:left w:val="none" w:sz="0" w:space="0" w:color="auto"/>
        <w:bottom w:val="none" w:sz="0" w:space="0" w:color="auto"/>
        <w:right w:val="none" w:sz="0" w:space="0" w:color="auto"/>
      </w:divBdr>
    </w:div>
    <w:div w:id="1897665704">
      <w:bodyDiv w:val="1"/>
      <w:marLeft w:val="0"/>
      <w:marRight w:val="0"/>
      <w:marTop w:val="0"/>
      <w:marBottom w:val="0"/>
      <w:divBdr>
        <w:top w:val="none" w:sz="0" w:space="0" w:color="auto"/>
        <w:left w:val="none" w:sz="0" w:space="0" w:color="auto"/>
        <w:bottom w:val="none" w:sz="0" w:space="0" w:color="auto"/>
        <w:right w:val="none" w:sz="0" w:space="0" w:color="auto"/>
      </w:divBdr>
    </w:div>
    <w:div w:id="1898004831">
      <w:bodyDiv w:val="1"/>
      <w:marLeft w:val="0"/>
      <w:marRight w:val="0"/>
      <w:marTop w:val="0"/>
      <w:marBottom w:val="0"/>
      <w:divBdr>
        <w:top w:val="none" w:sz="0" w:space="0" w:color="auto"/>
        <w:left w:val="none" w:sz="0" w:space="0" w:color="auto"/>
        <w:bottom w:val="none" w:sz="0" w:space="0" w:color="auto"/>
        <w:right w:val="none" w:sz="0" w:space="0" w:color="auto"/>
      </w:divBdr>
    </w:div>
    <w:div w:id="1899853162">
      <w:bodyDiv w:val="1"/>
      <w:marLeft w:val="0"/>
      <w:marRight w:val="0"/>
      <w:marTop w:val="0"/>
      <w:marBottom w:val="0"/>
      <w:divBdr>
        <w:top w:val="none" w:sz="0" w:space="0" w:color="auto"/>
        <w:left w:val="none" w:sz="0" w:space="0" w:color="auto"/>
        <w:bottom w:val="none" w:sz="0" w:space="0" w:color="auto"/>
        <w:right w:val="none" w:sz="0" w:space="0" w:color="auto"/>
      </w:divBdr>
    </w:div>
    <w:div w:id="1901867611">
      <w:bodyDiv w:val="1"/>
      <w:marLeft w:val="0"/>
      <w:marRight w:val="0"/>
      <w:marTop w:val="0"/>
      <w:marBottom w:val="0"/>
      <w:divBdr>
        <w:top w:val="none" w:sz="0" w:space="0" w:color="auto"/>
        <w:left w:val="none" w:sz="0" w:space="0" w:color="auto"/>
        <w:bottom w:val="none" w:sz="0" w:space="0" w:color="auto"/>
        <w:right w:val="none" w:sz="0" w:space="0" w:color="auto"/>
      </w:divBdr>
    </w:div>
    <w:div w:id="1902017341">
      <w:bodyDiv w:val="1"/>
      <w:marLeft w:val="0"/>
      <w:marRight w:val="0"/>
      <w:marTop w:val="0"/>
      <w:marBottom w:val="0"/>
      <w:divBdr>
        <w:top w:val="none" w:sz="0" w:space="0" w:color="auto"/>
        <w:left w:val="none" w:sz="0" w:space="0" w:color="auto"/>
        <w:bottom w:val="none" w:sz="0" w:space="0" w:color="auto"/>
        <w:right w:val="none" w:sz="0" w:space="0" w:color="auto"/>
      </w:divBdr>
    </w:div>
    <w:div w:id="1902250724">
      <w:bodyDiv w:val="1"/>
      <w:marLeft w:val="0"/>
      <w:marRight w:val="0"/>
      <w:marTop w:val="0"/>
      <w:marBottom w:val="0"/>
      <w:divBdr>
        <w:top w:val="none" w:sz="0" w:space="0" w:color="auto"/>
        <w:left w:val="none" w:sz="0" w:space="0" w:color="auto"/>
        <w:bottom w:val="none" w:sz="0" w:space="0" w:color="auto"/>
        <w:right w:val="none" w:sz="0" w:space="0" w:color="auto"/>
      </w:divBdr>
    </w:div>
    <w:div w:id="1902904747">
      <w:bodyDiv w:val="1"/>
      <w:marLeft w:val="0"/>
      <w:marRight w:val="0"/>
      <w:marTop w:val="0"/>
      <w:marBottom w:val="0"/>
      <w:divBdr>
        <w:top w:val="none" w:sz="0" w:space="0" w:color="auto"/>
        <w:left w:val="none" w:sz="0" w:space="0" w:color="auto"/>
        <w:bottom w:val="none" w:sz="0" w:space="0" w:color="auto"/>
        <w:right w:val="none" w:sz="0" w:space="0" w:color="auto"/>
      </w:divBdr>
    </w:div>
    <w:div w:id="1903102380">
      <w:bodyDiv w:val="1"/>
      <w:marLeft w:val="0"/>
      <w:marRight w:val="0"/>
      <w:marTop w:val="0"/>
      <w:marBottom w:val="0"/>
      <w:divBdr>
        <w:top w:val="none" w:sz="0" w:space="0" w:color="auto"/>
        <w:left w:val="none" w:sz="0" w:space="0" w:color="auto"/>
        <w:bottom w:val="none" w:sz="0" w:space="0" w:color="auto"/>
        <w:right w:val="none" w:sz="0" w:space="0" w:color="auto"/>
      </w:divBdr>
    </w:div>
    <w:div w:id="1907373258">
      <w:bodyDiv w:val="1"/>
      <w:marLeft w:val="0"/>
      <w:marRight w:val="0"/>
      <w:marTop w:val="0"/>
      <w:marBottom w:val="0"/>
      <w:divBdr>
        <w:top w:val="none" w:sz="0" w:space="0" w:color="auto"/>
        <w:left w:val="none" w:sz="0" w:space="0" w:color="auto"/>
        <w:bottom w:val="none" w:sz="0" w:space="0" w:color="auto"/>
        <w:right w:val="none" w:sz="0" w:space="0" w:color="auto"/>
      </w:divBdr>
    </w:div>
    <w:div w:id="1908999814">
      <w:bodyDiv w:val="1"/>
      <w:marLeft w:val="0"/>
      <w:marRight w:val="0"/>
      <w:marTop w:val="0"/>
      <w:marBottom w:val="0"/>
      <w:divBdr>
        <w:top w:val="none" w:sz="0" w:space="0" w:color="auto"/>
        <w:left w:val="none" w:sz="0" w:space="0" w:color="auto"/>
        <w:bottom w:val="none" w:sz="0" w:space="0" w:color="auto"/>
        <w:right w:val="none" w:sz="0" w:space="0" w:color="auto"/>
      </w:divBdr>
    </w:div>
    <w:div w:id="1912540494">
      <w:bodyDiv w:val="1"/>
      <w:marLeft w:val="0"/>
      <w:marRight w:val="0"/>
      <w:marTop w:val="0"/>
      <w:marBottom w:val="0"/>
      <w:divBdr>
        <w:top w:val="none" w:sz="0" w:space="0" w:color="auto"/>
        <w:left w:val="none" w:sz="0" w:space="0" w:color="auto"/>
        <w:bottom w:val="none" w:sz="0" w:space="0" w:color="auto"/>
        <w:right w:val="none" w:sz="0" w:space="0" w:color="auto"/>
      </w:divBdr>
    </w:div>
    <w:div w:id="1913469743">
      <w:bodyDiv w:val="1"/>
      <w:marLeft w:val="0"/>
      <w:marRight w:val="0"/>
      <w:marTop w:val="0"/>
      <w:marBottom w:val="0"/>
      <w:divBdr>
        <w:top w:val="none" w:sz="0" w:space="0" w:color="auto"/>
        <w:left w:val="none" w:sz="0" w:space="0" w:color="auto"/>
        <w:bottom w:val="none" w:sz="0" w:space="0" w:color="auto"/>
        <w:right w:val="none" w:sz="0" w:space="0" w:color="auto"/>
      </w:divBdr>
    </w:div>
    <w:div w:id="1913810592">
      <w:bodyDiv w:val="1"/>
      <w:marLeft w:val="0"/>
      <w:marRight w:val="0"/>
      <w:marTop w:val="0"/>
      <w:marBottom w:val="0"/>
      <w:divBdr>
        <w:top w:val="none" w:sz="0" w:space="0" w:color="auto"/>
        <w:left w:val="none" w:sz="0" w:space="0" w:color="auto"/>
        <w:bottom w:val="none" w:sz="0" w:space="0" w:color="auto"/>
        <w:right w:val="none" w:sz="0" w:space="0" w:color="auto"/>
      </w:divBdr>
    </w:div>
    <w:div w:id="1914847622">
      <w:bodyDiv w:val="1"/>
      <w:marLeft w:val="0"/>
      <w:marRight w:val="0"/>
      <w:marTop w:val="0"/>
      <w:marBottom w:val="0"/>
      <w:divBdr>
        <w:top w:val="none" w:sz="0" w:space="0" w:color="auto"/>
        <w:left w:val="none" w:sz="0" w:space="0" w:color="auto"/>
        <w:bottom w:val="none" w:sz="0" w:space="0" w:color="auto"/>
        <w:right w:val="none" w:sz="0" w:space="0" w:color="auto"/>
      </w:divBdr>
    </w:div>
    <w:div w:id="1914923881">
      <w:bodyDiv w:val="1"/>
      <w:marLeft w:val="0"/>
      <w:marRight w:val="0"/>
      <w:marTop w:val="0"/>
      <w:marBottom w:val="0"/>
      <w:divBdr>
        <w:top w:val="none" w:sz="0" w:space="0" w:color="auto"/>
        <w:left w:val="none" w:sz="0" w:space="0" w:color="auto"/>
        <w:bottom w:val="none" w:sz="0" w:space="0" w:color="auto"/>
        <w:right w:val="none" w:sz="0" w:space="0" w:color="auto"/>
      </w:divBdr>
    </w:div>
    <w:div w:id="1915161294">
      <w:bodyDiv w:val="1"/>
      <w:marLeft w:val="0"/>
      <w:marRight w:val="0"/>
      <w:marTop w:val="0"/>
      <w:marBottom w:val="0"/>
      <w:divBdr>
        <w:top w:val="none" w:sz="0" w:space="0" w:color="auto"/>
        <w:left w:val="none" w:sz="0" w:space="0" w:color="auto"/>
        <w:bottom w:val="none" w:sz="0" w:space="0" w:color="auto"/>
        <w:right w:val="none" w:sz="0" w:space="0" w:color="auto"/>
      </w:divBdr>
    </w:div>
    <w:div w:id="1915432674">
      <w:bodyDiv w:val="1"/>
      <w:marLeft w:val="0"/>
      <w:marRight w:val="0"/>
      <w:marTop w:val="0"/>
      <w:marBottom w:val="0"/>
      <w:divBdr>
        <w:top w:val="none" w:sz="0" w:space="0" w:color="auto"/>
        <w:left w:val="none" w:sz="0" w:space="0" w:color="auto"/>
        <w:bottom w:val="none" w:sz="0" w:space="0" w:color="auto"/>
        <w:right w:val="none" w:sz="0" w:space="0" w:color="auto"/>
      </w:divBdr>
    </w:div>
    <w:div w:id="1916159187">
      <w:bodyDiv w:val="1"/>
      <w:marLeft w:val="0"/>
      <w:marRight w:val="0"/>
      <w:marTop w:val="0"/>
      <w:marBottom w:val="0"/>
      <w:divBdr>
        <w:top w:val="none" w:sz="0" w:space="0" w:color="auto"/>
        <w:left w:val="none" w:sz="0" w:space="0" w:color="auto"/>
        <w:bottom w:val="none" w:sz="0" w:space="0" w:color="auto"/>
        <w:right w:val="none" w:sz="0" w:space="0" w:color="auto"/>
      </w:divBdr>
    </w:div>
    <w:div w:id="1916285088">
      <w:bodyDiv w:val="1"/>
      <w:marLeft w:val="0"/>
      <w:marRight w:val="0"/>
      <w:marTop w:val="0"/>
      <w:marBottom w:val="0"/>
      <w:divBdr>
        <w:top w:val="none" w:sz="0" w:space="0" w:color="auto"/>
        <w:left w:val="none" w:sz="0" w:space="0" w:color="auto"/>
        <w:bottom w:val="none" w:sz="0" w:space="0" w:color="auto"/>
        <w:right w:val="none" w:sz="0" w:space="0" w:color="auto"/>
      </w:divBdr>
    </w:div>
    <w:div w:id="1916355764">
      <w:bodyDiv w:val="1"/>
      <w:marLeft w:val="0"/>
      <w:marRight w:val="0"/>
      <w:marTop w:val="0"/>
      <w:marBottom w:val="0"/>
      <w:divBdr>
        <w:top w:val="none" w:sz="0" w:space="0" w:color="auto"/>
        <w:left w:val="none" w:sz="0" w:space="0" w:color="auto"/>
        <w:bottom w:val="none" w:sz="0" w:space="0" w:color="auto"/>
        <w:right w:val="none" w:sz="0" w:space="0" w:color="auto"/>
      </w:divBdr>
    </w:div>
    <w:div w:id="1917786853">
      <w:bodyDiv w:val="1"/>
      <w:marLeft w:val="0"/>
      <w:marRight w:val="0"/>
      <w:marTop w:val="0"/>
      <w:marBottom w:val="0"/>
      <w:divBdr>
        <w:top w:val="none" w:sz="0" w:space="0" w:color="auto"/>
        <w:left w:val="none" w:sz="0" w:space="0" w:color="auto"/>
        <w:bottom w:val="none" w:sz="0" w:space="0" w:color="auto"/>
        <w:right w:val="none" w:sz="0" w:space="0" w:color="auto"/>
      </w:divBdr>
    </w:div>
    <w:div w:id="1920208978">
      <w:bodyDiv w:val="1"/>
      <w:marLeft w:val="0"/>
      <w:marRight w:val="0"/>
      <w:marTop w:val="0"/>
      <w:marBottom w:val="0"/>
      <w:divBdr>
        <w:top w:val="none" w:sz="0" w:space="0" w:color="auto"/>
        <w:left w:val="none" w:sz="0" w:space="0" w:color="auto"/>
        <w:bottom w:val="none" w:sz="0" w:space="0" w:color="auto"/>
        <w:right w:val="none" w:sz="0" w:space="0" w:color="auto"/>
      </w:divBdr>
    </w:div>
    <w:div w:id="1922105498">
      <w:bodyDiv w:val="1"/>
      <w:marLeft w:val="0"/>
      <w:marRight w:val="0"/>
      <w:marTop w:val="0"/>
      <w:marBottom w:val="0"/>
      <w:divBdr>
        <w:top w:val="none" w:sz="0" w:space="0" w:color="auto"/>
        <w:left w:val="none" w:sz="0" w:space="0" w:color="auto"/>
        <w:bottom w:val="none" w:sz="0" w:space="0" w:color="auto"/>
        <w:right w:val="none" w:sz="0" w:space="0" w:color="auto"/>
      </w:divBdr>
    </w:div>
    <w:div w:id="1922180834">
      <w:bodyDiv w:val="1"/>
      <w:marLeft w:val="0"/>
      <w:marRight w:val="0"/>
      <w:marTop w:val="0"/>
      <w:marBottom w:val="0"/>
      <w:divBdr>
        <w:top w:val="none" w:sz="0" w:space="0" w:color="auto"/>
        <w:left w:val="none" w:sz="0" w:space="0" w:color="auto"/>
        <w:bottom w:val="none" w:sz="0" w:space="0" w:color="auto"/>
        <w:right w:val="none" w:sz="0" w:space="0" w:color="auto"/>
      </w:divBdr>
    </w:div>
    <w:div w:id="1922712778">
      <w:bodyDiv w:val="1"/>
      <w:marLeft w:val="0"/>
      <w:marRight w:val="0"/>
      <w:marTop w:val="0"/>
      <w:marBottom w:val="0"/>
      <w:divBdr>
        <w:top w:val="none" w:sz="0" w:space="0" w:color="auto"/>
        <w:left w:val="none" w:sz="0" w:space="0" w:color="auto"/>
        <w:bottom w:val="none" w:sz="0" w:space="0" w:color="auto"/>
        <w:right w:val="none" w:sz="0" w:space="0" w:color="auto"/>
      </w:divBdr>
    </w:div>
    <w:div w:id="1922832527">
      <w:bodyDiv w:val="1"/>
      <w:marLeft w:val="0"/>
      <w:marRight w:val="0"/>
      <w:marTop w:val="0"/>
      <w:marBottom w:val="0"/>
      <w:divBdr>
        <w:top w:val="none" w:sz="0" w:space="0" w:color="auto"/>
        <w:left w:val="none" w:sz="0" w:space="0" w:color="auto"/>
        <w:bottom w:val="none" w:sz="0" w:space="0" w:color="auto"/>
        <w:right w:val="none" w:sz="0" w:space="0" w:color="auto"/>
      </w:divBdr>
    </w:div>
    <w:div w:id="1930700976">
      <w:bodyDiv w:val="1"/>
      <w:marLeft w:val="0"/>
      <w:marRight w:val="0"/>
      <w:marTop w:val="0"/>
      <w:marBottom w:val="0"/>
      <w:divBdr>
        <w:top w:val="none" w:sz="0" w:space="0" w:color="auto"/>
        <w:left w:val="none" w:sz="0" w:space="0" w:color="auto"/>
        <w:bottom w:val="none" w:sz="0" w:space="0" w:color="auto"/>
        <w:right w:val="none" w:sz="0" w:space="0" w:color="auto"/>
      </w:divBdr>
    </w:div>
    <w:div w:id="1932003629">
      <w:bodyDiv w:val="1"/>
      <w:marLeft w:val="0"/>
      <w:marRight w:val="0"/>
      <w:marTop w:val="0"/>
      <w:marBottom w:val="0"/>
      <w:divBdr>
        <w:top w:val="none" w:sz="0" w:space="0" w:color="auto"/>
        <w:left w:val="none" w:sz="0" w:space="0" w:color="auto"/>
        <w:bottom w:val="none" w:sz="0" w:space="0" w:color="auto"/>
        <w:right w:val="none" w:sz="0" w:space="0" w:color="auto"/>
      </w:divBdr>
    </w:div>
    <w:div w:id="1933272266">
      <w:bodyDiv w:val="1"/>
      <w:marLeft w:val="0"/>
      <w:marRight w:val="0"/>
      <w:marTop w:val="0"/>
      <w:marBottom w:val="0"/>
      <w:divBdr>
        <w:top w:val="none" w:sz="0" w:space="0" w:color="auto"/>
        <w:left w:val="none" w:sz="0" w:space="0" w:color="auto"/>
        <w:bottom w:val="none" w:sz="0" w:space="0" w:color="auto"/>
        <w:right w:val="none" w:sz="0" w:space="0" w:color="auto"/>
      </w:divBdr>
    </w:div>
    <w:div w:id="1934779262">
      <w:bodyDiv w:val="1"/>
      <w:marLeft w:val="0"/>
      <w:marRight w:val="0"/>
      <w:marTop w:val="0"/>
      <w:marBottom w:val="0"/>
      <w:divBdr>
        <w:top w:val="none" w:sz="0" w:space="0" w:color="auto"/>
        <w:left w:val="none" w:sz="0" w:space="0" w:color="auto"/>
        <w:bottom w:val="none" w:sz="0" w:space="0" w:color="auto"/>
        <w:right w:val="none" w:sz="0" w:space="0" w:color="auto"/>
      </w:divBdr>
    </w:div>
    <w:div w:id="1937906351">
      <w:bodyDiv w:val="1"/>
      <w:marLeft w:val="0"/>
      <w:marRight w:val="0"/>
      <w:marTop w:val="0"/>
      <w:marBottom w:val="0"/>
      <w:divBdr>
        <w:top w:val="none" w:sz="0" w:space="0" w:color="auto"/>
        <w:left w:val="none" w:sz="0" w:space="0" w:color="auto"/>
        <w:bottom w:val="none" w:sz="0" w:space="0" w:color="auto"/>
        <w:right w:val="none" w:sz="0" w:space="0" w:color="auto"/>
      </w:divBdr>
    </w:div>
    <w:div w:id="1938126668">
      <w:bodyDiv w:val="1"/>
      <w:marLeft w:val="0"/>
      <w:marRight w:val="0"/>
      <w:marTop w:val="0"/>
      <w:marBottom w:val="0"/>
      <w:divBdr>
        <w:top w:val="none" w:sz="0" w:space="0" w:color="auto"/>
        <w:left w:val="none" w:sz="0" w:space="0" w:color="auto"/>
        <w:bottom w:val="none" w:sz="0" w:space="0" w:color="auto"/>
        <w:right w:val="none" w:sz="0" w:space="0" w:color="auto"/>
      </w:divBdr>
    </w:div>
    <w:div w:id="1940062267">
      <w:bodyDiv w:val="1"/>
      <w:marLeft w:val="0"/>
      <w:marRight w:val="0"/>
      <w:marTop w:val="0"/>
      <w:marBottom w:val="0"/>
      <w:divBdr>
        <w:top w:val="none" w:sz="0" w:space="0" w:color="auto"/>
        <w:left w:val="none" w:sz="0" w:space="0" w:color="auto"/>
        <w:bottom w:val="none" w:sz="0" w:space="0" w:color="auto"/>
        <w:right w:val="none" w:sz="0" w:space="0" w:color="auto"/>
      </w:divBdr>
    </w:div>
    <w:div w:id="1946956850">
      <w:bodyDiv w:val="1"/>
      <w:marLeft w:val="0"/>
      <w:marRight w:val="0"/>
      <w:marTop w:val="0"/>
      <w:marBottom w:val="0"/>
      <w:divBdr>
        <w:top w:val="none" w:sz="0" w:space="0" w:color="auto"/>
        <w:left w:val="none" w:sz="0" w:space="0" w:color="auto"/>
        <w:bottom w:val="none" w:sz="0" w:space="0" w:color="auto"/>
        <w:right w:val="none" w:sz="0" w:space="0" w:color="auto"/>
      </w:divBdr>
    </w:div>
    <w:div w:id="1949503855">
      <w:bodyDiv w:val="1"/>
      <w:marLeft w:val="0"/>
      <w:marRight w:val="0"/>
      <w:marTop w:val="0"/>
      <w:marBottom w:val="0"/>
      <w:divBdr>
        <w:top w:val="none" w:sz="0" w:space="0" w:color="auto"/>
        <w:left w:val="none" w:sz="0" w:space="0" w:color="auto"/>
        <w:bottom w:val="none" w:sz="0" w:space="0" w:color="auto"/>
        <w:right w:val="none" w:sz="0" w:space="0" w:color="auto"/>
      </w:divBdr>
    </w:div>
    <w:div w:id="1949963264">
      <w:bodyDiv w:val="1"/>
      <w:marLeft w:val="0"/>
      <w:marRight w:val="0"/>
      <w:marTop w:val="0"/>
      <w:marBottom w:val="0"/>
      <w:divBdr>
        <w:top w:val="none" w:sz="0" w:space="0" w:color="auto"/>
        <w:left w:val="none" w:sz="0" w:space="0" w:color="auto"/>
        <w:bottom w:val="none" w:sz="0" w:space="0" w:color="auto"/>
        <w:right w:val="none" w:sz="0" w:space="0" w:color="auto"/>
      </w:divBdr>
    </w:div>
    <w:div w:id="1950580730">
      <w:bodyDiv w:val="1"/>
      <w:marLeft w:val="0"/>
      <w:marRight w:val="0"/>
      <w:marTop w:val="0"/>
      <w:marBottom w:val="0"/>
      <w:divBdr>
        <w:top w:val="none" w:sz="0" w:space="0" w:color="auto"/>
        <w:left w:val="none" w:sz="0" w:space="0" w:color="auto"/>
        <w:bottom w:val="none" w:sz="0" w:space="0" w:color="auto"/>
        <w:right w:val="none" w:sz="0" w:space="0" w:color="auto"/>
      </w:divBdr>
    </w:div>
    <w:div w:id="1951274875">
      <w:bodyDiv w:val="1"/>
      <w:marLeft w:val="0"/>
      <w:marRight w:val="0"/>
      <w:marTop w:val="0"/>
      <w:marBottom w:val="0"/>
      <w:divBdr>
        <w:top w:val="none" w:sz="0" w:space="0" w:color="auto"/>
        <w:left w:val="none" w:sz="0" w:space="0" w:color="auto"/>
        <w:bottom w:val="none" w:sz="0" w:space="0" w:color="auto"/>
        <w:right w:val="none" w:sz="0" w:space="0" w:color="auto"/>
      </w:divBdr>
    </w:div>
    <w:div w:id="1956518164">
      <w:bodyDiv w:val="1"/>
      <w:marLeft w:val="0"/>
      <w:marRight w:val="0"/>
      <w:marTop w:val="0"/>
      <w:marBottom w:val="0"/>
      <w:divBdr>
        <w:top w:val="none" w:sz="0" w:space="0" w:color="auto"/>
        <w:left w:val="none" w:sz="0" w:space="0" w:color="auto"/>
        <w:bottom w:val="none" w:sz="0" w:space="0" w:color="auto"/>
        <w:right w:val="none" w:sz="0" w:space="0" w:color="auto"/>
      </w:divBdr>
    </w:div>
    <w:div w:id="1957567242">
      <w:bodyDiv w:val="1"/>
      <w:marLeft w:val="0"/>
      <w:marRight w:val="0"/>
      <w:marTop w:val="0"/>
      <w:marBottom w:val="0"/>
      <w:divBdr>
        <w:top w:val="none" w:sz="0" w:space="0" w:color="auto"/>
        <w:left w:val="none" w:sz="0" w:space="0" w:color="auto"/>
        <w:bottom w:val="none" w:sz="0" w:space="0" w:color="auto"/>
        <w:right w:val="none" w:sz="0" w:space="0" w:color="auto"/>
      </w:divBdr>
    </w:div>
    <w:div w:id="1958020857">
      <w:bodyDiv w:val="1"/>
      <w:marLeft w:val="0"/>
      <w:marRight w:val="0"/>
      <w:marTop w:val="0"/>
      <w:marBottom w:val="0"/>
      <w:divBdr>
        <w:top w:val="none" w:sz="0" w:space="0" w:color="auto"/>
        <w:left w:val="none" w:sz="0" w:space="0" w:color="auto"/>
        <w:bottom w:val="none" w:sz="0" w:space="0" w:color="auto"/>
        <w:right w:val="none" w:sz="0" w:space="0" w:color="auto"/>
      </w:divBdr>
    </w:div>
    <w:div w:id="1960837375">
      <w:bodyDiv w:val="1"/>
      <w:marLeft w:val="0"/>
      <w:marRight w:val="0"/>
      <w:marTop w:val="0"/>
      <w:marBottom w:val="0"/>
      <w:divBdr>
        <w:top w:val="none" w:sz="0" w:space="0" w:color="auto"/>
        <w:left w:val="none" w:sz="0" w:space="0" w:color="auto"/>
        <w:bottom w:val="none" w:sz="0" w:space="0" w:color="auto"/>
        <w:right w:val="none" w:sz="0" w:space="0" w:color="auto"/>
      </w:divBdr>
    </w:div>
    <w:div w:id="1961298847">
      <w:bodyDiv w:val="1"/>
      <w:marLeft w:val="0"/>
      <w:marRight w:val="0"/>
      <w:marTop w:val="0"/>
      <w:marBottom w:val="0"/>
      <w:divBdr>
        <w:top w:val="none" w:sz="0" w:space="0" w:color="auto"/>
        <w:left w:val="none" w:sz="0" w:space="0" w:color="auto"/>
        <w:bottom w:val="none" w:sz="0" w:space="0" w:color="auto"/>
        <w:right w:val="none" w:sz="0" w:space="0" w:color="auto"/>
      </w:divBdr>
    </w:div>
    <w:div w:id="1964850596">
      <w:bodyDiv w:val="1"/>
      <w:marLeft w:val="0"/>
      <w:marRight w:val="0"/>
      <w:marTop w:val="0"/>
      <w:marBottom w:val="0"/>
      <w:divBdr>
        <w:top w:val="none" w:sz="0" w:space="0" w:color="auto"/>
        <w:left w:val="none" w:sz="0" w:space="0" w:color="auto"/>
        <w:bottom w:val="none" w:sz="0" w:space="0" w:color="auto"/>
        <w:right w:val="none" w:sz="0" w:space="0" w:color="auto"/>
      </w:divBdr>
    </w:div>
    <w:div w:id="1969433450">
      <w:bodyDiv w:val="1"/>
      <w:marLeft w:val="0"/>
      <w:marRight w:val="0"/>
      <w:marTop w:val="0"/>
      <w:marBottom w:val="0"/>
      <w:divBdr>
        <w:top w:val="none" w:sz="0" w:space="0" w:color="auto"/>
        <w:left w:val="none" w:sz="0" w:space="0" w:color="auto"/>
        <w:bottom w:val="none" w:sz="0" w:space="0" w:color="auto"/>
        <w:right w:val="none" w:sz="0" w:space="0" w:color="auto"/>
      </w:divBdr>
    </w:div>
    <w:div w:id="1972324621">
      <w:bodyDiv w:val="1"/>
      <w:marLeft w:val="0"/>
      <w:marRight w:val="0"/>
      <w:marTop w:val="0"/>
      <w:marBottom w:val="0"/>
      <w:divBdr>
        <w:top w:val="none" w:sz="0" w:space="0" w:color="auto"/>
        <w:left w:val="none" w:sz="0" w:space="0" w:color="auto"/>
        <w:bottom w:val="none" w:sz="0" w:space="0" w:color="auto"/>
        <w:right w:val="none" w:sz="0" w:space="0" w:color="auto"/>
      </w:divBdr>
    </w:div>
    <w:div w:id="1973440171">
      <w:bodyDiv w:val="1"/>
      <w:marLeft w:val="0"/>
      <w:marRight w:val="0"/>
      <w:marTop w:val="0"/>
      <w:marBottom w:val="0"/>
      <w:divBdr>
        <w:top w:val="none" w:sz="0" w:space="0" w:color="auto"/>
        <w:left w:val="none" w:sz="0" w:space="0" w:color="auto"/>
        <w:bottom w:val="none" w:sz="0" w:space="0" w:color="auto"/>
        <w:right w:val="none" w:sz="0" w:space="0" w:color="auto"/>
      </w:divBdr>
    </w:div>
    <w:div w:id="1973514988">
      <w:bodyDiv w:val="1"/>
      <w:marLeft w:val="0"/>
      <w:marRight w:val="0"/>
      <w:marTop w:val="0"/>
      <w:marBottom w:val="0"/>
      <w:divBdr>
        <w:top w:val="none" w:sz="0" w:space="0" w:color="auto"/>
        <w:left w:val="none" w:sz="0" w:space="0" w:color="auto"/>
        <w:bottom w:val="none" w:sz="0" w:space="0" w:color="auto"/>
        <w:right w:val="none" w:sz="0" w:space="0" w:color="auto"/>
      </w:divBdr>
    </w:div>
    <w:div w:id="1977182595">
      <w:bodyDiv w:val="1"/>
      <w:marLeft w:val="0"/>
      <w:marRight w:val="0"/>
      <w:marTop w:val="0"/>
      <w:marBottom w:val="0"/>
      <w:divBdr>
        <w:top w:val="none" w:sz="0" w:space="0" w:color="auto"/>
        <w:left w:val="none" w:sz="0" w:space="0" w:color="auto"/>
        <w:bottom w:val="none" w:sz="0" w:space="0" w:color="auto"/>
        <w:right w:val="none" w:sz="0" w:space="0" w:color="auto"/>
      </w:divBdr>
    </w:div>
    <w:div w:id="1981226340">
      <w:bodyDiv w:val="1"/>
      <w:marLeft w:val="0"/>
      <w:marRight w:val="0"/>
      <w:marTop w:val="0"/>
      <w:marBottom w:val="0"/>
      <w:divBdr>
        <w:top w:val="none" w:sz="0" w:space="0" w:color="auto"/>
        <w:left w:val="none" w:sz="0" w:space="0" w:color="auto"/>
        <w:bottom w:val="none" w:sz="0" w:space="0" w:color="auto"/>
        <w:right w:val="none" w:sz="0" w:space="0" w:color="auto"/>
      </w:divBdr>
    </w:div>
    <w:div w:id="1983339647">
      <w:bodyDiv w:val="1"/>
      <w:marLeft w:val="0"/>
      <w:marRight w:val="0"/>
      <w:marTop w:val="0"/>
      <w:marBottom w:val="0"/>
      <w:divBdr>
        <w:top w:val="none" w:sz="0" w:space="0" w:color="auto"/>
        <w:left w:val="none" w:sz="0" w:space="0" w:color="auto"/>
        <w:bottom w:val="none" w:sz="0" w:space="0" w:color="auto"/>
        <w:right w:val="none" w:sz="0" w:space="0" w:color="auto"/>
      </w:divBdr>
    </w:div>
    <w:div w:id="1983850245">
      <w:bodyDiv w:val="1"/>
      <w:marLeft w:val="0"/>
      <w:marRight w:val="0"/>
      <w:marTop w:val="0"/>
      <w:marBottom w:val="0"/>
      <w:divBdr>
        <w:top w:val="none" w:sz="0" w:space="0" w:color="auto"/>
        <w:left w:val="none" w:sz="0" w:space="0" w:color="auto"/>
        <w:bottom w:val="none" w:sz="0" w:space="0" w:color="auto"/>
        <w:right w:val="none" w:sz="0" w:space="0" w:color="auto"/>
      </w:divBdr>
    </w:div>
    <w:div w:id="1984692513">
      <w:bodyDiv w:val="1"/>
      <w:marLeft w:val="0"/>
      <w:marRight w:val="0"/>
      <w:marTop w:val="0"/>
      <w:marBottom w:val="0"/>
      <w:divBdr>
        <w:top w:val="none" w:sz="0" w:space="0" w:color="auto"/>
        <w:left w:val="none" w:sz="0" w:space="0" w:color="auto"/>
        <w:bottom w:val="none" w:sz="0" w:space="0" w:color="auto"/>
        <w:right w:val="none" w:sz="0" w:space="0" w:color="auto"/>
      </w:divBdr>
    </w:div>
    <w:div w:id="1985085900">
      <w:bodyDiv w:val="1"/>
      <w:marLeft w:val="0"/>
      <w:marRight w:val="0"/>
      <w:marTop w:val="0"/>
      <w:marBottom w:val="0"/>
      <w:divBdr>
        <w:top w:val="none" w:sz="0" w:space="0" w:color="auto"/>
        <w:left w:val="none" w:sz="0" w:space="0" w:color="auto"/>
        <w:bottom w:val="none" w:sz="0" w:space="0" w:color="auto"/>
        <w:right w:val="none" w:sz="0" w:space="0" w:color="auto"/>
      </w:divBdr>
    </w:div>
    <w:div w:id="1986005165">
      <w:bodyDiv w:val="1"/>
      <w:marLeft w:val="0"/>
      <w:marRight w:val="0"/>
      <w:marTop w:val="0"/>
      <w:marBottom w:val="0"/>
      <w:divBdr>
        <w:top w:val="none" w:sz="0" w:space="0" w:color="auto"/>
        <w:left w:val="none" w:sz="0" w:space="0" w:color="auto"/>
        <w:bottom w:val="none" w:sz="0" w:space="0" w:color="auto"/>
        <w:right w:val="none" w:sz="0" w:space="0" w:color="auto"/>
      </w:divBdr>
    </w:div>
    <w:div w:id="1986010265">
      <w:bodyDiv w:val="1"/>
      <w:marLeft w:val="0"/>
      <w:marRight w:val="0"/>
      <w:marTop w:val="0"/>
      <w:marBottom w:val="0"/>
      <w:divBdr>
        <w:top w:val="none" w:sz="0" w:space="0" w:color="auto"/>
        <w:left w:val="none" w:sz="0" w:space="0" w:color="auto"/>
        <w:bottom w:val="none" w:sz="0" w:space="0" w:color="auto"/>
        <w:right w:val="none" w:sz="0" w:space="0" w:color="auto"/>
      </w:divBdr>
    </w:div>
    <w:div w:id="1987204533">
      <w:bodyDiv w:val="1"/>
      <w:marLeft w:val="0"/>
      <w:marRight w:val="0"/>
      <w:marTop w:val="0"/>
      <w:marBottom w:val="0"/>
      <w:divBdr>
        <w:top w:val="none" w:sz="0" w:space="0" w:color="auto"/>
        <w:left w:val="none" w:sz="0" w:space="0" w:color="auto"/>
        <w:bottom w:val="none" w:sz="0" w:space="0" w:color="auto"/>
        <w:right w:val="none" w:sz="0" w:space="0" w:color="auto"/>
      </w:divBdr>
    </w:div>
    <w:div w:id="1989288540">
      <w:bodyDiv w:val="1"/>
      <w:marLeft w:val="0"/>
      <w:marRight w:val="0"/>
      <w:marTop w:val="0"/>
      <w:marBottom w:val="0"/>
      <w:divBdr>
        <w:top w:val="none" w:sz="0" w:space="0" w:color="auto"/>
        <w:left w:val="none" w:sz="0" w:space="0" w:color="auto"/>
        <w:bottom w:val="none" w:sz="0" w:space="0" w:color="auto"/>
        <w:right w:val="none" w:sz="0" w:space="0" w:color="auto"/>
      </w:divBdr>
    </w:div>
    <w:div w:id="1991132313">
      <w:bodyDiv w:val="1"/>
      <w:marLeft w:val="0"/>
      <w:marRight w:val="0"/>
      <w:marTop w:val="0"/>
      <w:marBottom w:val="0"/>
      <w:divBdr>
        <w:top w:val="none" w:sz="0" w:space="0" w:color="auto"/>
        <w:left w:val="none" w:sz="0" w:space="0" w:color="auto"/>
        <w:bottom w:val="none" w:sz="0" w:space="0" w:color="auto"/>
        <w:right w:val="none" w:sz="0" w:space="0" w:color="auto"/>
      </w:divBdr>
    </w:div>
    <w:div w:id="1992244314">
      <w:bodyDiv w:val="1"/>
      <w:marLeft w:val="0"/>
      <w:marRight w:val="0"/>
      <w:marTop w:val="0"/>
      <w:marBottom w:val="0"/>
      <w:divBdr>
        <w:top w:val="none" w:sz="0" w:space="0" w:color="auto"/>
        <w:left w:val="none" w:sz="0" w:space="0" w:color="auto"/>
        <w:bottom w:val="none" w:sz="0" w:space="0" w:color="auto"/>
        <w:right w:val="none" w:sz="0" w:space="0" w:color="auto"/>
      </w:divBdr>
    </w:div>
    <w:div w:id="1996647568">
      <w:bodyDiv w:val="1"/>
      <w:marLeft w:val="0"/>
      <w:marRight w:val="0"/>
      <w:marTop w:val="0"/>
      <w:marBottom w:val="0"/>
      <w:divBdr>
        <w:top w:val="none" w:sz="0" w:space="0" w:color="auto"/>
        <w:left w:val="none" w:sz="0" w:space="0" w:color="auto"/>
        <w:bottom w:val="none" w:sz="0" w:space="0" w:color="auto"/>
        <w:right w:val="none" w:sz="0" w:space="0" w:color="auto"/>
      </w:divBdr>
    </w:div>
    <w:div w:id="1997224202">
      <w:bodyDiv w:val="1"/>
      <w:marLeft w:val="0"/>
      <w:marRight w:val="0"/>
      <w:marTop w:val="0"/>
      <w:marBottom w:val="0"/>
      <w:divBdr>
        <w:top w:val="none" w:sz="0" w:space="0" w:color="auto"/>
        <w:left w:val="none" w:sz="0" w:space="0" w:color="auto"/>
        <w:bottom w:val="none" w:sz="0" w:space="0" w:color="auto"/>
        <w:right w:val="none" w:sz="0" w:space="0" w:color="auto"/>
      </w:divBdr>
    </w:div>
    <w:div w:id="1999572632">
      <w:bodyDiv w:val="1"/>
      <w:marLeft w:val="0"/>
      <w:marRight w:val="0"/>
      <w:marTop w:val="0"/>
      <w:marBottom w:val="0"/>
      <w:divBdr>
        <w:top w:val="none" w:sz="0" w:space="0" w:color="auto"/>
        <w:left w:val="none" w:sz="0" w:space="0" w:color="auto"/>
        <w:bottom w:val="none" w:sz="0" w:space="0" w:color="auto"/>
        <w:right w:val="none" w:sz="0" w:space="0" w:color="auto"/>
      </w:divBdr>
    </w:div>
    <w:div w:id="2001348227">
      <w:bodyDiv w:val="1"/>
      <w:marLeft w:val="0"/>
      <w:marRight w:val="0"/>
      <w:marTop w:val="0"/>
      <w:marBottom w:val="0"/>
      <w:divBdr>
        <w:top w:val="none" w:sz="0" w:space="0" w:color="auto"/>
        <w:left w:val="none" w:sz="0" w:space="0" w:color="auto"/>
        <w:bottom w:val="none" w:sz="0" w:space="0" w:color="auto"/>
        <w:right w:val="none" w:sz="0" w:space="0" w:color="auto"/>
      </w:divBdr>
    </w:div>
    <w:div w:id="2001813878">
      <w:bodyDiv w:val="1"/>
      <w:marLeft w:val="0"/>
      <w:marRight w:val="0"/>
      <w:marTop w:val="0"/>
      <w:marBottom w:val="0"/>
      <w:divBdr>
        <w:top w:val="none" w:sz="0" w:space="0" w:color="auto"/>
        <w:left w:val="none" w:sz="0" w:space="0" w:color="auto"/>
        <w:bottom w:val="none" w:sz="0" w:space="0" w:color="auto"/>
        <w:right w:val="none" w:sz="0" w:space="0" w:color="auto"/>
      </w:divBdr>
    </w:div>
    <w:div w:id="2002419041">
      <w:bodyDiv w:val="1"/>
      <w:marLeft w:val="0"/>
      <w:marRight w:val="0"/>
      <w:marTop w:val="0"/>
      <w:marBottom w:val="0"/>
      <w:divBdr>
        <w:top w:val="none" w:sz="0" w:space="0" w:color="auto"/>
        <w:left w:val="none" w:sz="0" w:space="0" w:color="auto"/>
        <w:bottom w:val="none" w:sz="0" w:space="0" w:color="auto"/>
        <w:right w:val="none" w:sz="0" w:space="0" w:color="auto"/>
      </w:divBdr>
    </w:div>
    <w:div w:id="2003658917">
      <w:bodyDiv w:val="1"/>
      <w:marLeft w:val="0"/>
      <w:marRight w:val="0"/>
      <w:marTop w:val="0"/>
      <w:marBottom w:val="0"/>
      <w:divBdr>
        <w:top w:val="none" w:sz="0" w:space="0" w:color="auto"/>
        <w:left w:val="none" w:sz="0" w:space="0" w:color="auto"/>
        <w:bottom w:val="none" w:sz="0" w:space="0" w:color="auto"/>
        <w:right w:val="none" w:sz="0" w:space="0" w:color="auto"/>
      </w:divBdr>
    </w:div>
    <w:div w:id="2004509290">
      <w:bodyDiv w:val="1"/>
      <w:marLeft w:val="0"/>
      <w:marRight w:val="0"/>
      <w:marTop w:val="0"/>
      <w:marBottom w:val="0"/>
      <w:divBdr>
        <w:top w:val="none" w:sz="0" w:space="0" w:color="auto"/>
        <w:left w:val="none" w:sz="0" w:space="0" w:color="auto"/>
        <w:bottom w:val="none" w:sz="0" w:space="0" w:color="auto"/>
        <w:right w:val="none" w:sz="0" w:space="0" w:color="auto"/>
      </w:divBdr>
    </w:div>
    <w:div w:id="2005235207">
      <w:bodyDiv w:val="1"/>
      <w:marLeft w:val="0"/>
      <w:marRight w:val="0"/>
      <w:marTop w:val="0"/>
      <w:marBottom w:val="0"/>
      <w:divBdr>
        <w:top w:val="none" w:sz="0" w:space="0" w:color="auto"/>
        <w:left w:val="none" w:sz="0" w:space="0" w:color="auto"/>
        <w:bottom w:val="none" w:sz="0" w:space="0" w:color="auto"/>
        <w:right w:val="none" w:sz="0" w:space="0" w:color="auto"/>
      </w:divBdr>
    </w:div>
    <w:div w:id="2005891760">
      <w:bodyDiv w:val="1"/>
      <w:marLeft w:val="0"/>
      <w:marRight w:val="0"/>
      <w:marTop w:val="0"/>
      <w:marBottom w:val="0"/>
      <w:divBdr>
        <w:top w:val="none" w:sz="0" w:space="0" w:color="auto"/>
        <w:left w:val="none" w:sz="0" w:space="0" w:color="auto"/>
        <w:bottom w:val="none" w:sz="0" w:space="0" w:color="auto"/>
        <w:right w:val="none" w:sz="0" w:space="0" w:color="auto"/>
      </w:divBdr>
    </w:div>
    <w:div w:id="2006207378">
      <w:bodyDiv w:val="1"/>
      <w:marLeft w:val="0"/>
      <w:marRight w:val="0"/>
      <w:marTop w:val="0"/>
      <w:marBottom w:val="0"/>
      <w:divBdr>
        <w:top w:val="none" w:sz="0" w:space="0" w:color="auto"/>
        <w:left w:val="none" w:sz="0" w:space="0" w:color="auto"/>
        <w:bottom w:val="none" w:sz="0" w:space="0" w:color="auto"/>
        <w:right w:val="none" w:sz="0" w:space="0" w:color="auto"/>
      </w:divBdr>
    </w:div>
    <w:div w:id="2007400068">
      <w:bodyDiv w:val="1"/>
      <w:marLeft w:val="0"/>
      <w:marRight w:val="0"/>
      <w:marTop w:val="0"/>
      <w:marBottom w:val="0"/>
      <w:divBdr>
        <w:top w:val="none" w:sz="0" w:space="0" w:color="auto"/>
        <w:left w:val="none" w:sz="0" w:space="0" w:color="auto"/>
        <w:bottom w:val="none" w:sz="0" w:space="0" w:color="auto"/>
        <w:right w:val="none" w:sz="0" w:space="0" w:color="auto"/>
      </w:divBdr>
    </w:div>
    <w:div w:id="2010019191">
      <w:bodyDiv w:val="1"/>
      <w:marLeft w:val="0"/>
      <w:marRight w:val="0"/>
      <w:marTop w:val="0"/>
      <w:marBottom w:val="0"/>
      <w:divBdr>
        <w:top w:val="none" w:sz="0" w:space="0" w:color="auto"/>
        <w:left w:val="none" w:sz="0" w:space="0" w:color="auto"/>
        <w:bottom w:val="none" w:sz="0" w:space="0" w:color="auto"/>
        <w:right w:val="none" w:sz="0" w:space="0" w:color="auto"/>
      </w:divBdr>
    </w:div>
    <w:div w:id="2010401517">
      <w:bodyDiv w:val="1"/>
      <w:marLeft w:val="0"/>
      <w:marRight w:val="0"/>
      <w:marTop w:val="0"/>
      <w:marBottom w:val="0"/>
      <w:divBdr>
        <w:top w:val="none" w:sz="0" w:space="0" w:color="auto"/>
        <w:left w:val="none" w:sz="0" w:space="0" w:color="auto"/>
        <w:bottom w:val="none" w:sz="0" w:space="0" w:color="auto"/>
        <w:right w:val="none" w:sz="0" w:space="0" w:color="auto"/>
      </w:divBdr>
    </w:div>
    <w:div w:id="2012293741">
      <w:bodyDiv w:val="1"/>
      <w:marLeft w:val="0"/>
      <w:marRight w:val="0"/>
      <w:marTop w:val="0"/>
      <w:marBottom w:val="0"/>
      <w:divBdr>
        <w:top w:val="none" w:sz="0" w:space="0" w:color="auto"/>
        <w:left w:val="none" w:sz="0" w:space="0" w:color="auto"/>
        <w:bottom w:val="none" w:sz="0" w:space="0" w:color="auto"/>
        <w:right w:val="none" w:sz="0" w:space="0" w:color="auto"/>
      </w:divBdr>
    </w:div>
    <w:div w:id="2013025545">
      <w:bodyDiv w:val="1"/>
      <w:marLeft w:val="0"/>
      <w:marRight w:val="0"/>
      <w:marTop w:val="0"/>
      <w:marBottom w:val="0"/>
      <w:divBdr>
        <w:top w:val="none" w:sz="0" w:space="0" w:color="auto"/>
        <w:left w:val="none" w:sz="0" w:space="0" w:color="auto"/>
        <w:bottom w:val="none" w:sz="0" w:space="0" w:color="auto"/>
        <w:right w:val="none" w:sz="0" w:space="0" w:color="auto"/>
      </w:divBdr>
    </w:div>
    <w:div w:id="2014255861">
      <w:bodyDiv w:val="1"/>
      <w:marLeft w:val="0"/>
      <w:marRight w:val="0"/>
      <w:marTop w:val="0"/>
      <w:marBottom w:val="0"/>
      <w:divBdr>
        <w:top w:val="none" w:sz="0" w:space="0" w:color="auto"/>
        <w:left w:val="none" w:sz="0" w:space="0" w:color="auto"/>
        <w:bottom w:val="none" w:sz="0" w:space="0" w:color="auto"/>
        <w:right w:val="none" w:sz="0" w:space="0" w:color="auto"/>
      </w:divBdr>
    </w:div>
    <w:div w:id="2015062816">
      <w:bodyDiv w:val="1"/>
      <w:marLeft w:val="0"/>
      <w:marRight w:val="0"/>
      <w:marTop w:val="0"/>
      <w:marBottom w:val="0"/>
      <w:divBdr>
        <w:top w:val="none" w:sz="0" w:space="0" w:color="auto"/>
        <w:left w:val="none" w:sz="0" w:space="0" w:color="auto"/>
        <w:bottom w:val="none" w:sz="0" w:space="0" w:color="auto"/>
        <w:right w:val="none" w:sz="0" w:space="0" w:color="auto"/>
      </w:divBdr>
    </w:div>
    <w:div w:id="2015522914">
      <w:bodyDiv w:val="1"/>
      <w:marLeft w:val="0"/>
      <w:marRight w:val="0"/>
      <w:marTop w:val="0"/>
      <w:marBottom w:val="0"/>
      <w:divBdr>
        <w:top w:val="none" w:sz="0" w:space="0" w:color="auto"/>
        <w:left w:val="none" w:sz="0" w:space="0" w:color="auto"/>
        <w:bottom w:val="none" w:sz="0" w:space="0" w:color="auto"/>
        <w:right w:val="none" w:sz="0" w:space="0" w:color="auto"/>
      </w:divBdr>
    </w:div>
    <w:div w:id="2017346756">
      <w:bodyDiv w:val="1"/>
      <w:marLeft w:val="0"/>
      <w:marRight w:val="0"/>
      <w:marTop w:val="0"/>
      <w:marBottom w:val="0"/>
      <w:divBdr>
        <w:top w:val="none" w:sz="0" w:space="0" w:color="auto"/>
        <w:left w:val="none" w:sz="0" w:space="0" w:color="auto"/>
        <w:bottom w:val="none" w:sz="0" w:space="0" w:color="auto"/>
        <w:right w:val="none" w:sz="0" w:space="0" w:color="auto"/>
      </w:divBdr>
    </w:div>
    <w:div w:id="2019310223">
      <w:bodyDiv w:val="1"/>
      <w:marLeft w:val="0"/>
      <w:marRight w:val="0"/>
      <w:marTop w:val="0"/>
      <w:marBottom w:val="0"/>
      <w:divBdr>
        <w:top w:val="none" w:sz="0" w:space="0" w:color="auto"/>
        <w:left w:val="none" w:sz="0" w:space="0" w:color="auto"/>
        <w:bottom w:val="none" w:sz="0" w:space="0" w:color="auto"/>
        <w:right w:val="none" w:sz="0" w:space="0" w:color="auto"/>
      </w:divBdr>
    </w:div>
    <w:div w:id="2019496917">
      <w:bodyDiv w:val="1"/>
      <w:marLeft w:val="0"/>
      <w:marRight w:val="0"/>
      <w:marTop w:val="0"/>
      <w:marBottom w:val="0"/>
      <w:divBdr>
        <w:top w:val="none" w:sz="0" w:space="0" w:color="auto"/>
        <w:left w:val="none" w:sz="0" w:space="0" w:color="auto"/>
        <w:bottom w:val="none" w:sz="0" w:space="0" w:color="auto"/>
        <w:right w:val="none" w:sz="0" w:space="0" w:color="auto"/>
      </w:divBdr>
    </w:div>
    <w:div w:id="2022272668">
      <w:bodyDiv w:val="1"/>
      <w:marLeft w:val="0"/>
      <w:marRight w:val="0"/>
      <w:marTop w:val="0"/>
      <w:marBottom w:val="0"/>
      <w:divBdr>
        <w:top w:val="none" w:sz="0" w:space="0" w:color="auto"/>
        <w:left w:val="none" w:sz="0" w:space="0" w:color="auto"/>
        <w:bottom w:val="none" w:sz="0" w:space="0" w:color="auto"/>
        <w:right w:val="none" w:sz="0" w:space="0" w:color="auto"/>
      </w:divBdr>
    </w:div>
    <w:div w:id="2023242174">
      <w:bodyDiv w:val="1"/>
      <w:marLeft w:val="0"/>
      <w:marRight w:val="0"/>
      <w:marTop w:val="0"/>
      <w:marBottom w:val="0"/>
      <w:divBdr>
        <w:top w:val="none" w:sz="0" w:space="0" w:color="auto"/>
        <w:left w:val="none" w:sz="0" w:space="0" w:color="auto"/>
        <w:bottom w:val="none" w:sz="0" w:space="0" w:color="auto"/>
        <w:right w:val="none" w:sz="0" w:space="0" w:color="auto"/>
      </w:divBdr>
    </w:div>
    <w:div w:id="2024435406">
      <w:bodyDiv w:val="1"/>
      <w:marLeft w:val="0"/>
      <w:marRight w:val="0"/>
      <w:marTop w:val="0"/>
      <w:marBottom w:val="0"/>
      <w:divBdr>
        <w:top w:val="none" w:sz="0" w:space="0" w:color="auto"/>
        <w:left w:val="none" w:sz="0" w:space="0" w:color="auto"/>
        <w:bottom w:val="none" w:sz="0" w:space="0" w:color="auto"/>
        <w:right w:val="none" w:sz="0" w:space="0" w:color="auto"/>
      </w:divBdr>
    </w:div>
    <w:div w:id="2025008124">
      <w:bodyDiv w:val="1"/>
      <w:marLeft w:val="0"/>
      <w:marRight w:val="0"/>
      <w:marTop w:val="0"/>
      <w:marBottom w:val="0"/>
      <w:divBdr>
        <w:top w:val="none" w:sz="0" w:space="0" w:color="auto"/>
        <w:left w:val="none" w:sz="0" w:space="0" w:color="auto"/>
        <w:bottom w:val="none" w:sz="0" w:space="0" w:color="auto"/>
        <w:right w:val="none" w:sz="0" w:space="0" w:color="auto"/>
      </w:divBdr>
    </w:div>
    <w:div w:id="2025014564">
      <w:bodyDiv w:val="1"/>
      <w:marLeft w:val="0"/>
      <w:marRight w:val="0"/>
      <w:marTop w:val="0"/>
      <w:marBottom w:val="0"/>
      <w:divBdr>
        <w:top w:val="none" w:sz="0" w:space="0" w:color="auto"/>
        <w:left w:val="none" w:sz="0" w:space="0" w:color="auto"/>
        <w:bottom w:val="none" w:sz="0" w:space="0" w:color="auto"/>
        <w:right w:val="none" w:sz="0" w:space="0" w:color="auto"/>
      </w:divBdr>
    </w:div>
    <w:div w:id="2025209435">
      <w:bodyDiv w:val="1"/>
      <w:marLeft w:val="0"/>
      <w:marRight w:val="0"/>
      <w:marTop w:val="0"/>
      <w:marBottom w:val="0"/>
      <w:divBdr>
        <w:top w:val="none" w:sz="0" w:space="0" w:color="auto"/>
        <w:left w:val="none" w:sz="0" w:space="0" w:color="auto"/>
        <w:bottom w:val="none" w:sz="0" w:space="0" w:color="auto"/>
        <w:right w:val="none" w:sz="0" w:space="0" w:color="auto"/>
      </w:divBdr>
    </w:div>
    <w:div w:id="2027558988">
      <w:bodyDiv w:val="1"/>
      <w:marLeft w:val="0"/>
      <w:marRight w:val="0"/>
      <w:marTop w:val="0"/>
      <w:marBottom w:val="0"/>
      <w:divBdr>
        <w:top w:val="none" w:sz="0" w:space="0" w:color="auto"/>
        <w:left w:val="none" w:sz="0" w:space="0" w:color="auto"/>
        <w:bottom w:val="none" w:sz="0" w:space="0" w:color="auto"/>
        <w:right w:val="none" w:sz="0" w:space="0" w:color="auto"/>
      </w:divBdr>
    </w:div>
    <w:div w:id="2030598456">
      <w:bodyDiv w:val="1"/>
      <w:marLeft w:val="0"/>
      <w:marRight w:val="0"/>
      <w:marTop w:val="0"/>
      <w:marBottom w:val="0"/>
      <w:divBdr>
        <w:top w:val="none" w:sz="0" w:space="0" w:color="auto"/>
        <w:left w:val="none" w:sz="0" w:space="0" w:color="auto"/>
        <w:bottom w:val="none" w:sz="0" w:space="0" w:color="auto"/>
        <w:right w:val="none" w:sz="0" w:space="0" w:color="auto"/>
      </w:divBdr>
    </w:div>
    <w:div w:id="2032754906">
      <w:bodyDiv w:val="1"/>
      <w:marLeft w:val="0"/>
      <w:marRight w:val="0"/>
      <w:marTop w:val="0"/>
      <w:marBottom w:val="0"/>
      <w:divBdr>
        <w:top w:val="none" w:sz="0" w:space="0" w:color="auto"/>
        <w:left w:val="none" w:sz="0" w:space="0" w:color="auto"/>
        <w:bottom w:val="none" w:sz="0" w:space="0" w:color="auto"/>
        <w:right w:val="none" w:sz="0" w:space="0" w:color="auto"/>
      </w:divBdr>
    </w:div>
    <w:div w:id="2035959745">
      <w:bodyDiv w:val="1"/>
      <w:marLeft w:val="0"/>
      <w:marRight w:val="0"/>
      <w:marTop w:val="0"/>
      <w:marBottom w:val="0"/>
      <w:divBdr>
        <w:top w:val="none" w:sz="0" w:space="0" w:color="auto"/>
        <w:left w:val="none" w:sz="0" w:space="0" w:color="auto"/>
        <w:bottom w:val="none" w:sz="0" w:space="0" w:color="auto"/>
        <w:right w:val="none" w:sz="0" w:space="0" w:color="auto"/>
      </w:divBdr>
    </w:div>
    <w:div w:id="2037928548">
      <w:bodyDiv w:val="1"/>
      <w:marLeft w:val="0"/>
      <w:marRight w:val="0"/>
      <w:marTop w:val="0"/>
      <w:marBottom w:val="0"/>
      <w:divBdr>
        <w:top w:val="none" w:sz="0" w:space="0" w:color="auto"/>
        <w:left w:val="none" w:sz="0" w:space="0" w:color="auto"/>
        <w:bottom w:val="none" w:sz="0" w:space="0" w:color="auto"/>
        <w:right w:val="none" w:sz="0" w:space="0" w:color="auto"/>
      </w:divBdr>
    </w:div>
    <w:div w:id="2040399031">
      <w:bodyDiv w:val="1"/>
      <w:marLeft w:val="0"/>
      <w:marRight w:val="0"/>
      <w:marTop w:val="0"/>
      <w:marBottom w:val="0"/>
      <w:divBdr>
        <w:top w:val="none" w:sz="0" w:space="0" w:color="auto"/>
        <w:left w:val="none" w:sz="0" w:space="0" w:color="auto"/>
        <w:bottom w:val="none" w:sz="0" w:space="0" w:color="auto"/>
        <w:right w:val="none" w:sz="0" w:space="0" w:color="auto"/>
      </w:divBdr>
    </w:div>
    <w:div w:id="2043164322">
      <w:bodyDiv w:val="1"/>
      <w:marLeft w:val="0"/>
      <w:marRight w:val="0"/>
      <w:marTop w:val="0"/>
      <w:marBottom w:val="0"/>
      <w:divBdr>
        <w:top w:val="none" w:sz="0" w:space="0" w:color="auto"/>
        <w:left w:val="none" w:sz="0" w:space="0" w:color="auto"/>
        <w:bottom w:val="none" w:sz="0" w:space="0" w:color="auto"/>
        <w:right w:val="none" w:sz="0" w:space="0" w:color="auto"/>
      </w:divBdr>
    </w:div>
    <w:div w:id="2044360020">
      <w:bodyDiv w:val="1"/>
      <w:marLeft w:val="0"/>
      <w:marRight w:val="0"/>
      <w:marTop w:val="0"/>
      <w:marBottom w:val="0"/>
      <w:divBdr>
        <w:top w:val="none" w:sz="0" w:space="0" w:color="auto"/>
        <w:left w:val="none" w:sz="0" w:space="0" w:color="auto"/>
        <w:bottom w:val="none" w:sz="0" w:space="0" w:color="auto"/>
        <w:right w:val="none" w:sz="0" w:space="0" w:color="auto"/>
      </w:divBdr>
    </w:div>
    <w:div w:id="2048991140">
      <w:bodyDiv w:val="1"/>
      <w:marLeft w:val="0"/>
      <w:marRight w:val="0"/>
      <w:marTop w:val="0"/>
      <w:marBottom w:val="0"/>
      <w:divBdr>
        <w:top w:val="none" w:sz="0" w:space="0" w:color="auto"/>
        <w:left w:val="none" w:sz="0" w:space="0" w:color="auto"/>
        <w:bottom w:val="none" w:sz="0" w:space="0" w:color="auto"/>
        <w:right w:val="none" w:sz="0" w:space="0" w:color="auto"/>
      </w:divBdr>
    </w:div>
    <w:div w:id="2051345226">
      <w:bodyDiv w:val="1"/>
      <w:marLeft w:val="0"/>
      <w:marRight w:val="0"/>
      <w:marTop w:val="0"/>
      <w:marBottom w:val="0"/>
      <w:divBdr>
        <w:top w:val="none" w:sz="0" w:space="0" w:color="auto"/>
        <w:left w:val="none" w:sz="0" w:space="0" w:color="auto"/>
        <w:bottom w:val="none" w:sz="0" w:space="0" w:color="auto"/>
        <w:right w:val="none" w:sz="0" w:space="0" w:color="auto"/>
      </w:divBdr>
    </w:div>
    <w:div w:id="2053965237">
      <w:bodyDiv w:val="1"/>
      <w:marLeft w:val="0"/>
      <w:marRight w:val="0"/>
      <w:marTop w:val="0"/>
      <w:marBottom w:val="0"/>
      <w:divBdr>
        <w:top w:val="none" w:sz="0" w:space="0" w:color="auto"/>
        <w:left w:val="none" w:sz="0" w:space="0" w:color="auto"/>
        <w:bottom w:val="none" w:sz="0" w:space="0" w:color="auto"/>
        <w:right w:val="none" w:sz="0" w:space="0" w:color="auto"/>
      </w:divBdr>
    </w:div>
    <w:div w:id="2055691299">
      <w:bodyDiv w:val="1"/>
      <w:marLeft w:val="0"/>
      <w:marRight w:val="0"/>
      <w:marTop w:val="0"/>
      <w:marBottom w:val="0"/>
      <w:divBdr>
        <w:top w:val="none" w:sz="0" w:space="0" w:color="auto"/>
        <w:left w:val="none" w:sz="0" w:space="0" w:color="auto"/>
        <w:bottom w:val="none" w:sz="0" w:space="0" w:color="auto"/>
        <w:right w:val="none" w:sz="0" w:space="0" w:color="auto"/>
      </w:divBdr>
    </w:div>
    <w:div w:id="2056737439">
      <w:bodyDiv w:val="1"/>
      <w:marLeft w:val="0"/>
      <w:marRight w:val="0"/>
      <w:marTop w:val="0"/>
      <w:marBottom w:val="0"/>
      <w:divBdr>
        <w:top w:val="none" w:sz="0" w:space="0" w:color="auto"/>
        <w:left w:val="none" w:sz="0" w:space="0" w:color="auto"/>
        <w:bottom w:val="none" w:sz="0" w:space="0" w:color="auto"/>
        <w:right w:val="none" w:sz="0" w:space="0" w:color="auto"/>
      </w:divBdr>
    </w:div>
    <w:div w:id="2057898514">
      <w:bodyDiv w:val="1"/>
      <w:marLeft w:val="0"/>
      <w:marRight w:val="0"/>
      <w:marTop w:val="0"/>
      <w:marBottom w:val="0"/>
      <w:divBdr>
        <w:top w:val="none" w:sz="0" w:space="0" w:color="auto"/>
        <w:left w:val="none" w:sz="0" w:space="0" w:color="auto"/>
        <w:bottom w:val="none" w:sz="0" w:space="0" w:color="auto"/>
        <w:right w:val="none" w:sz="0" w:space="0" w:color="auto"/>
      </w:divBdr>
    </w:div>
    <w:div w:id="2059238796">
      <w:bodyDiv w:val="1"/>
      <w:marLeft w:val="0"/>
      <w:marRight w:val="0"/>
      <w:marTop w:val="0"/>
      <w:marBottom w:val="0"/>
      <w:divBdr>
        <w:top w:val="none" w:sz="0" w:space="0" w:color="auto"/>
        <w:left w:val="none" w:sz="0" w:space="0" w:color="auto"/>
        <w:bottom w:val="none" w:sz="0" w:space="0" w:color="auto"/>
        <w:right w:val="none" w:sz="0" w:space="0" w:color="auto"/>
      </w:divBdr>
    </w:div>
    <w:div w:id="2061247748">
      <w:bodyDiv w:val="1"/>
      <w:marLeft w:val="0"/>
      <w:marRight w:val="0"/>
      <w:marTop w:val="0"/>
      <w:marBottom w:val="0"/>
      <w:divBdr>
        <w:top w:val="none" w:sz="0" w:space="0" w:color="auto"/>
        <w:left w:val="none" w:sz="0" w:space="0" w:color="auto"/>
        <w:bottom w:val="none" w:sz="0" w:space="0" w:color="auto"/>
        <w:right w:val="none" w:sz="0" w:space="0" w:color="auto"/>
      </w:divBdr>
    </w:div>
    <w:div w:id="2065447767">
      <w:bodyDiv w:val="1"/>
      <w:marLeft w:val="0"/>
      <w:marRight w:val="0"/>
      <w:marTop w:val="0"/>
      <w:marBottom w:val="0"/>
      <w:divBdr>
        <w:top w:val="none" w:sz="0" w:space="0" w:color="auto"/>
        <w:left w:val="none" w:sz="0" w:space="0" w:color="auto"/>
        <w:bottom w:val="none" w:sz="0" w:space="0" w:color="auto"/>
        <w:right w:val="none" w:sz="0" w:space="0" w:color="auto"/>
      </w:divBdr>
    </w:div>
    <w:div w:id="2068871553">
      <w:bodyDiv w:val="1"/>
      <w:marLeft w:val="0"/>
      <w:marRight w:val="0"/>
      <w:marTop w:val="0"/>
      <w:marBottom w:val="0"/>
      <w:divBdr>
        <w:top w:val="none" w:sz="0" w:space="0" w:color="auto"/>
        <w:left w:val="none" w:sz="0" w:space="0" w:color="auto"/>
        <w:bottom w:val="none" w:sz="0" w:space="0" w:color="auto"/>
        <w:right w:val="none" w:sz="0" w:space="0" w:color="auto"/>
      </w:divBdr>
    </w:div>
    <w:div w:id="2068987886">
      <w:bodyDiv w:val="1"/>
      <w:marLeft w:val="0"/>
      <w:marRight w:val="0"/>
      <w:marTop w:val="0"/>
      <w:marBottom w:val="0"/>
      <w:divBdr>
        <w:top w:val="none" w:sz="0" w:space="0" w:color="auto"/>
        <w:left w:val="none" w:sz="0" w:space="0" w:color="auto"/>
        <w:bottom w:val="none" w:sz="0" w:space="0" w:color="auto"/>
        <w:right w:val="none" w:sz="0" w:space="0" w:color="auto"/>
      </w:divBdr>
    </w:div>
    <w:div w:id="2069184072">
      <w:bodyDiv w:val="1"/>
      <w:marLeft w:val="0"/>
      <w:marRight w:val="0"/>
      <w:marTop w:val="0"/>
      <w:marBottom w:val="0"/>
      <w:divBdr>
        <w:top w:val="none" w:sz="0" w:space="0" w:color="auto"/>
        <w:left w:val="none" w:sz="0" w:space="0" w:color="auto"/>
        <w:bottom w:val="none" w:sz="0" w:space="0" w:color="auto"/>
        <w:right w:val="none" w:sz="0" w:space="0" w:color="auto"/>
      </w:divBdr>
    </w:div>
    <w:div w:id="2071532648">
      <w:bodyDiv w:val="1"/>
      <w:marLeft w:val="0"/>
      <w:marRight w:val="0"/>
      <w:marTop w:val="0"/>
      <w:marBottom w:val="0"/>
      <w:divBdr>
        <w:top w:val="none" w:sz="0" w:space="0" w:color="auto"/>
        <w:left w:val="none" w:sz="0" w:space="0" w:color="auto"/>
        <w:bottom w:val="none" w:sz="0" w:space="0" w:color="auto"/>
        <w:right w:val="none" w:sz="0" w:space="0" w:color="auto"/>
      </w:divBdr>
    </w:div>
    <w:div w:id="2073113351">
      <w:bodyDiv w:val="1"/>
      <w:marLeft w:val="0"/>
      <w:marRight w:val="0"/>
      <w:marTop w:val="0"/>
      <w:marBottom w:val="0"/>
      <w:divBdr>
        <w:top w:val="none" w:sz="0" w:space="0" w:color="auto"/>
        <w:left w:val="none" w:sz="0" w:space="0" w:color="auto"/>
        <w:bottom w:val="none" w:sz="0" w:space="0" w:color="auto"/>
        <w:right w:val="none" w:sz="0" w:space="0" w:color="auto"/>
      </w:divBdr>
    </w:div>
    <w:div w:id="2079982648">
      <w:bodyDiv w:val="1"/>
      <w:marLeft w:val="0"/>
      <w:marRight w:val="0"/>
      <w:marTop w:val="0"/>
      <w:marBottom w:val="0"/>
      <w:divBdr>
        <w:top w:val="none" w:sz="0" w:space="0" w:color="auto"/>
        <w:left w:val="none" w:sz="0" w:space="0" w:color="auto"/>
        <w:bottom w:val="none" w:sz="0" w:space="0" w:color="auto"/>
        <w:right w:val="none" w:sz="0" w:space="0" w:color="auto"/>
      </w:divBdr>
    </w:div>
    <w:div w:id="2081323823">
      <w:bodyDiv w:val="1"/>
      <w:marLeft w:val="0"/>
      <w:marRight w:val="0"/>
      <w:marTop w:val="0"/>
      <w:marBottom w:val="0"/>
      <w:divBdr>
        <w:top w:val="none" w:sz="0" w:space="0" w:color="auto"/>
        <w:left w:val="none" w:sz="0" w:space="0" w:color="auto"/>
        <w:bottom w:val="none" w:sz="0" w:space="0" w:color="auto"/>
        <w:right w:val="none" w:sz="0" w:space="0" w:color="auto"/>
      </w:divBdr>
    </w:div>
    <w:div w:id="2081753702">
      <w:bodyDiv w:val="1"/>
      <w:marLeft w:val="0"/>
      <w:marRight w:val="0"/>
      <w:marTop w:val="0"/>
      <w:marBottom w:val="0"/>
      <w:divBdr>
        <w:top w:val="none" w:sz="0" w:space="0" w:color="auto"/>
        <w:left w:val="none" w:sz="0" w:space="0" w:color="auto"/>
        <w:bottom w:val="none" w:sz="0" w:space="0" w:color="auto"/>
        <w:right w:val="none" w:sz="0" w:space="0" w:color="auto"/>
      </w:divBdr>
    </w:div>
    <w:div w:id="2085060397">
      <w:bodyDiv w:val="1"/>
      <w:marLeft w:val="0"/>
      <w:marRight w:val="0"/>
      <w:marTop w:val="0"/>
      <w:marBottom w:val="0"/>
      <w:divBdr>
        <w:top w:val="none" w:sz="0" w:space="0" w:color="auto"/>
        <w:left w:val="none" w:sz="0" w:space="0" w:color="auto"/>
        <w:bottom w:val="none" w:sz="0" w:space="0" w:color="auto"/>
        <w:right w:val="none" w:sz="0" w:space="0" w:color="auto"/>
      </w:divBdr>
    </w:div>
    <w:div w:id="2085909423">
      <w:bodyDiv w:val="1"/>
      <w:marLeft w:val="0"/>
      <w:marRight w:val="0"/>
      <w:marTop w:val="0"/>
      <w:marBottom w:val="0"/>
      <w:divBdr>
        <w:top w:val="none" w:sz="0" w:space="0" w:color="auto"/>
        <w:left w:val="none" w:sz="0" w:space="0" w:color="auto"/>
        <w:bottom w:val="none" w:sz="0" w:space="0" w:color="auto"/>
        <w:right w:val="none" w:sz="0" w:space="0" w:color="auto"/>
      </w:divBdr>
    </w:div>
    <w:div w:id="2088261831">
      <w:bodyDiv w:val="1"/>
      <w:marLeft w:val="0"/>
      <w:marRight w:val="0"/>
      <w:marTop w:val="0"/>
      <w:marBottom w:val="0"/>
      <w:divBdr>
        <w:top w:val="none" w:sz="0" w:space="0" w:color="auto"/>
        <w:left w:val="none" w:sz="0" w:space="0" w:color="auto"/>
        <w:bottom w:val="none" w:sz="0" w:space="0" w:color="auto"/>
        <w:right w:val="none" w:sz="0" w:space="0" w:color="auto"/>
      </w:divBdr>
    </w:div>
    <w:div w:id="2088380586">
      <w:bodyDiv w:val="1"/>
      <w:marLeft w:val="0"/>
      <w:marRight w:val="0"/>
      <w:marTop w:val="0"/>
      <w:marBottom w:val="0"/>
      <w:divBdr>
        <w:top w:val="none" w:sz="0" w:space="0" w:color="auto"/>
        <w:left w:val="none" w:sz="0" w:space="0" w:color="auto"/>
        <w:bottom w:val="none" w:sz="0" w:space="0" w:color="auto"/>
        <w:right w:val="none" w:sz="0" w:space="0" w:color="auto"/>
      </w:divBdr>
    </w:div>
    <w:div w:id="2092924440">
      <w:bodyDiv w:val="1"/>
      <w:marLeft w:val="0"/>
      <w:marRight w:val="0"/>
      <w:marTop w:val="0"/>
      <w:marBottom w:val="0"/>
      <w:divBdr>
        <w:top w:val="none" w:sz="0" w:space="0" w:color="auto"/>
        <w:left w:val="none" w:sz="0" w:space="0" w:color="auto"/>
        <w:bottom w:val="none" w:sz="0" w:space="0" w:color="auto"/>
        <w:right w:val="none" w:sz="0" w:space="0" w:color="auto"/>
      </w:divBdr>
    </w:div>
    <w:div w:id="2093314059">
      <w:bodyDiv w:val="1"/>
      <w:marLeft w:val="0"/>
      <w:marRight w:val="0"/>
      <w:marTop w:val="0"/>
      <w:marBottom w:val="0"/>
      <w:divBdr>
        <w:top w:val="none" w:sz="0" w:space="0" w:color="auto"/>
        <w:left w:val="none" w:sz="0" w:space="0" w:color="auto"/>
        <w:bottom w:val="none" w:sz="0" w:space="0" w:color="auto"/>
        <w:right w:val="none" w:sz="0" w:space="0" w:color="auto"/>
      </w:divBdr>
    </w:div>
    <w:div w:id="2094468184">
      <w:bodyDiv w:val="1"/>
      <w:marLeft w:val="0"/>
      <w:marRight w:val="0"/>
      <w:marTop w:val="0"/>
      <w:marBottom w:val="0"/>
      <w:divBdr>
        <w:top w:val="none" w:sz="0" w:space="0" w:color="auto"/>
        <w:left w:val="none" w:sz="0" w:space="0" w:color="auto"/>
        <w:bottom w:val="none" w:sz="0" w:space="0" w:color="auto"/>
        <w:right w:val="none" w:sz="0" w:space="0" w:color="auto"/>
      </w:divBdr>
    </w:div>
    <w:div w:id="2095198992">
      <w:bodyDiv w:val="1"/>
      <w:marLeft w:val="0"/>
      <w:marRight w:val="0"/>
      <w:marTop w:val="0"/>
      <w:marBottom w:val="0"/>
      <w:divBdr>
        <w:top w:val="none" w:sz="0" w:space="0" w:color="auto"/>
        <w:left w:val="none" w:sz="0" w:space="0" w:color="auto"/>
        <w:bottom w:val="none" w:sz="0" w:space="0" w:color="auto"/>
        <w:right w:val="none" w:sz="0" w:space="0" w:color="auto"/>
      </w:divBdr>
    </w:div>
    <w:div w:id="2097360621">
      <w:bodyDiv w:val="1"/>
      <w:marLeft w:val="0"/>
      <w:marRight w:val="0"/>
      <w:marTop w:val="0"/>
      <w:marBottom w:val="0"/>
      <w:divBdr>
        <w:top w:val="none" w:sz="0" w:space="0" w:color="auto"/>
        <w:left w:val="none" w:sz="0" w:space="0" w:color="auto"/>
        <w:bottom w:val="none" w:sz="0" w:space="0" w:color="auto"/>
        <w:right w:val="none" w:sz="0" w:space="0" w:color="auto"/>
      </w:divBdr>
    </w:div>
    <w:div w:id="2100369759">
      <w:bodyDiv w:val="1"/>
      <w:marLeft w:val="0"/>
      <w:marRight w:val="0"/>
      <w:marTop w:val="0"/>
      <w:marBottom w:val="0"/>
      <w:divBdr>
        <w:top w:val="none" w:sz="0" w:space="0" w:color="auto"/>
        <w:left w:val="none" w:sz="0" w:space="0" w:color="auto"/>
        <w:bottom w:val="none" w:sz="0" w:space="0" w:color="auto"/>
        <w:right w:val="none" w:sz="0" w:space="0" w:color="auto"/>
      </w:divBdr>
    </w:div>
    <w:div w:id="2100443743">
      <w:bodyDiv w:val="1"/>
      <w:marLeft w:val="0"/>
      <w:marRight w:val="0"/>
      <w:marTop w:val="0"/>
      <w:marBottom w:val="0"/>
      <w:divBdr>
        <w:top w:val="none" w:sz="0" w:space="0" w:color="auto"/>
        <w:left w:val="none" w:sz="0" w:space="0" w:color="auto"/>
        <w:bottom w:val="none" w:sz="0" w:space="0" w:color="auto"/>
        <w:right w:val="none" w:sz="0" w:space="0" w:color="auto"/>
      </w:divBdr>
    </w:div>
    <w:div w:id="2102675390">
      <w:bodyDiv w:val="1"/>
      <w:marLeft w:val="0"/>
      <w:marRight w:val="0"/>
      <w:marTop w:val="0"/>
      <w:marBottom w:val="0"/>
      <w:divBdr>
        <w:top w:val="none" w:sz="0" w:space="0" w:color="auto"/>
        <w:left w:val="none" w:sz="0" w:space="0" w:color="auto"/>
        <w:bottom w:val="none" w:sz="0" w:space="0" w:color="auto"/>
        <w:right w:val="none" w:sz="0" w:space="0" w:color="auto"/>
      </w:divBdr>
    </w:div>
    <w:div w:id="2106265714">
      <w:bodyDiv w:val="1"/>
      <w:marLeft w:val="0"/>
      <w:marRight w:val="0"/>
      <w:marTop w:val="0"/>
      <w:marBottom w:val="0"/>
      <w:divBdr>
        <w:top w:val="none" w:sz="0" w:space="0" w:color="auto"/>
        <w:left w:val="none" w:sz="0" w:space="0" w:color="auto"/>
        <w:bottom w:val="none" w:sz="0" w:space="0" w:color="auto"/>
        <w:right w:val="none" w:sz="0" w:space="0" w:color="auto"/>
      </w:divBdr>
    </w:div>
    <w:div w:id="2107382750">
      <w:bodyDiv w:val="1"/>
      <w:marLeft w:val="0"/>
      <w:marRight w:val="0"/>
      <w:marTop w:val="0"/>
      <w:marBottom w:val="0"/>
      <w:divBdr>
        <w:top w:val="none" w:sz="0" w:space="0" w:color="auto"/>
        <w:left w:val="none" w:sz="0" w:space="0" w:color="auto"/>
        <w:bottom w:val="none" w:sz="0" w:space="0" w:color="auto"/>
        <w:right w:val="none" w:sz="0" w:space="0" w:color="auto"/>
      </w:divBdr>
    </w:div>
    <w:div w:id="2109815367">
      <w:bodyDiv w:val="1"/>
      <w:marLeft w:val="0"/>
      <w:marRight w:val="0"/>
      <w:marTop w:val="0"/>
      <w:marBottom w:val="0"/>
      <w:divBdr>
        <w:top w:val="none" w:sz="0" w:space="0" w:color="auto"/>
        <w:left w:val="none" w:sz="0" w:space="0" w:color="auto"/>
        <w:bottom w:val="none" w:sz="0" w:space="0" w:color="auto"/>
        <w:right w:val="none" w:sz="0" w:space="0" w:color="auto"/>
      </w:divBdr>
    </w:div>
    <w:div w:id="2110159043">
      <w:bodyDiv w:val="1"/>
      <w:marLeft w:val="0"/>
      <w:marRight w:val="0"/>
      <w:marTop w:val="0"/>
      <w:marBottom w:val="0"/>
      <w:divBdr>
        <w:top w:val="none" w:sz="0" w:space="0" w:color="auto"/>
        <w:left w:val="none" w:sz="0" w:space="0" w:color="auto"/>
        <w:bottom w:val="none" w:sz="0" w:space="0" w:color="auto"/>
        <w:right w:val="none" w:sz="0" w:space="0" w:color="auto"/>
      </w:divBdr>
    </w:div>
    <w:div w:id="2111468052">
      <w:bodyDiv w:val="1"/>
      <w:marLeft w:val="0"/>
      <w:marRight w:val="0"/>
      <w:marTop w:val="0"/>
      <w:marBottom w:val="0"/>
      <w:divBdr>
        <w:top w:val="none" w:sz="0" w:space="0" w:color="auto"/>
        <w:left w:val="none" w:sz="0" w:space="0" w:color="auto"/>
        <w:bottom w:val="none" w:sz="0" w:space="0" w:color="auto"/>
        <w:right w:val="none" w:sz="0" w:space="0" w:color="auto"/>
      </w:divBdr>
    </w:div>
    <w:div w:id="2115125726">
      <w:bodyDiv w:val="1"/>
      <w:marLeft w:val="0"/>
      <w:marRight w:val="0"/>
      <w:marTop w:val="0"/>
      <w:marBottom w:val="0"/>
      <w:divBdr>
        <w:top w:val="none" w:sz="0" w:space="0" w:color="auto"/>
        <w:left w:val="none" w:sz="0" w:space="0" w:color="auto"/>
        <w:bottom w:val="none" w:sz="0" w:space="0" w:color="auto"/>
        <w:right w:val="none" w:sz="0" w:space="0" w:color="auto"/>
      </w:divBdr>
    </w:div>
    <w:div w:id="2116053239">
      <w:bodyDiv w:val="1"/>
      <w:marLeft w:val="0"/>
      <w:marRight w:val="0"/>
      <w:marTop w:val="0"/>
      <w:marBottom w:val="0"/>
      <w:divBdr>
        <w:top w:val="none" w:sz="0" w:space="0" w:color="auto"/>
        <w:left w:val="none" w:sz="0" w:space="0" w:color="auto"/>
        <w:bottom w:val="none" w:sz="0" w:space="0" w:color="auto"/>
        <w:right w:val="none" w:sz="0" w:space="0" w:color="auto"/>
      </w:divBdr>
    </w:div>
    <w:div w:id="2116124434">
      <w:bodyDiv w:val="1"/>
      <w:marLeft w:val="0"/>
      <w:marRight w:val="0"/>
      <w:marTop w:val="0"/>
      <w:marBottom w:val="0"/>
      <w:divBdr>
        <w:top w:val="none" w:sz="0" w:space="0" w:color="auto"/>
        <w:left w:val="none" w:sz="0" w:space="0" w:color="auto"/>
        <w:bottom w:val="none" w:sz="0" w:space="0" w:color="auto"/>
        <w:right w:val="none" w:sz="0" w:space="0" w:color="auto"/>
      </w:divBdr>
    </w:div>
    <w:div w:id="2118519431">
      <w:bodyDiv w:val="1"/>
      <w:marLeft w:val="0"/>
      <w:marRight w:val="0"/>
      <w:marTop w:val="0"/>
      <w:marBottom w:val="0"/>
      <w:divBdr>
        <w:top w:val="none" w:sz="0" w:space="0" w:color="auto"/>
        <w:left w:val="none" w:sz="0" w:space="0" w:color="auto"/>
        <w:bottom w:val="none" w:sz="0" w:space="0" w:color="auto"/>
        <w:right w:val="none" w:sz="0" w:space="0" w:color="auto"/>
      </w:divBdr>
    </w:div>
    <w:div w:id="2118677721">
      <w:bodyDiv w:val="1"/>
      <w:marLeft w:val="0"/>
      <w:marRight w:val="0"/>
      <w:marTop w:val="0"/>
      <w:marBottom w:val="0"/>
      <w:divBdr>
        <w:top w:val="none" w:sz="0" w:space="0" w:color="auto"/>
        <w:left w:val="none" w:sz="0" w:space="0" w:color="auto"/>
        <w:bottom w:val="none" w:sz="0" w:space="0" w:color="auto"/>
        <w:right w:val="none" w:sz="0" w:space="0" w:color="auto"/>
      </w:divBdr>
    </w:div>
    <w:div w:id="2118979824">
      <w:bodyDiv w:val="1"/>
      <w:marLeft w:val="0"/>
      <w:marRight w:val="0"/>
      <w:marTop w:val="0"/>
      <w:marBottom w:val="0"/>
      <w:divBdr>
        <w:top w:val="none" w:sz="0" w:space="0" w:color="auto"/>
        <w:left w:val="none" w:sz="0" w:space="0" w:color="auto"/>
        <w:bottom w:val="none" w:sz="0" w:space="0" w:color="auto"/>
        <w:right w:val="none" w:sz="0" w:space="0" w:color="auto"/>
      </w:divBdr>
    </w:div>
    <w:div w:id="2118981073">
      <w:bodyDiv w:val="1"/>
      <w:marLeft w:val="0"/>
      <w:marRight w:val="0"/>
      <w:marTop w:val="0"/>
      <w:marBottom w:val="0"/>
      <w:divBdr>
        <w:top w:val="none" w:sz="0" w:space="0" w:color="auto"/>
        <w:left w:val="none" w:sz="0" w:space="0" w:color="auto"/>
        <w:bottom w:val="none" w:sz="0" w:space="0" w:color="auto"/>
        <w:right w:val="none" w:sz="0" w:space="0" w:color="auto"/>
      </w:divBdr>
    </w:div>
    <w:div w:id="2121338519">
      <w:bodyDiv w:val="1"/>
      <w:marLeft w:val="0"/>
      <w:marRight w:val="0"/>
      <w:marTop w:val="0"/>
      <w:marBottom w:val="0"/>
      <w:divBdr>
        <w:top w:val="none" w:sz="0" w:space="0" w:color="auto"/>
        <w:left w:val="none" w:sz="0" w:space="0" w:color="auto"/>
        <w:bottom w:val="none" w:sz="0" w:space="0" w:color="auto"/>
        <w:right w:val="none" w:sz="0" w:space="0" w:color="auto"/>
      </w:divBdr>
    </w:div>
    <w:div w:id="2122651475">
      <w:bodyDiv w:val="1"/>
      <w:marLeft w:val="0"/>
      <w:marRight w:val="0"/>
      <w:marTop w:val="0"/>
      <w:marBottom w:val="0"/>
      <w:divBdr>
        <w:top w:val="none" w:sz="0" w:space="0" w:color="auto"/>
        <w:left w:val="none" w:sz="0" w:space="0" w:color="auto"/>
        <w:bottom w:val="none" w:sz="0" w:space="0" w:color="auto"/>
        <w:right w:val="none" w:sz="0" w:space="0" w:color="auto"/>
      </w:divBdr>
    </w:div>
    <w:div w:id="2124375742">
      <w:bodyDiv w:val="1"/>
      <w:marLeft w:val="0"/>
      <w:marRight w:val="0"/>
      <w:marTop w:val="0"/>
      <w:marBottom w:val="0"/>
      <w:divBdr>
        <w:top w:val="none" w:sz="0" w:space="0" w:color="auto"/>
        <w:left w:val="none" w:sz="0" w:space="0" w:color="auto"/>
        <w:bottom w:val="none" w:sz="0" w:space="0" w:color="auto"/>
        <w:right w:val="none" w:sz="0" w:space="0" w:color="auto"/>
      </w:divBdr>
    </w:div>
    <w:div w:id="2125227332">
      <w:bodyDiv w:val="1"/>
      <w:marLeft w:val="0"/>
      <w:marRight w:val="0"/>
      <w:marTop w:val="0"/>
      <w:marBottom w:val="0"/>
      <w:divBdr>
        <w:top w:val="none" w:sz="0" w:space="0" w:color="auto"/>
        <w:left w:val="none" w:sz="0" w:space="0" w:color="auto"/>
        <w:bottom w:val="none" w:sz="0" w:space="0" w:color="auto"/>
        <w:right w:val="none" w:sz="0" w:space="0" w:color="auto"/>
      </w:divBdr>
    </w:div>
    <w:div w:id="2126849857">
      <w:bodyDiv w:val="1"/>
      <w:marLeft w:val="0"/>
      <w:marRight w:val="0"/>
      <w:marTop w:val="0"/>
      <w:marBottom w:val="0"/>
      <w:divBdr>
        <w:top w:val="none" w:sz="0" w:space="0" w:color="auto"/>
        <w:left w:val="none" w:sz="0" w:space="0" w:color="auto"/>
        <w:bottom w:val="none" w:sz="0" w:space="0" w:color="auto"/>
        <w:right w:val="none" w:sz="0" w:space="0" w:color="auto"/>
      </w:divBdr>
    </w:div>
    <w:div w:id="2127119090">
      <w:bodyDiv w:val="1"/>
      <w:marLeft w:val="0"/>
      <w:marRight w:val="0"/>
      <w:marTop w:val="0"/>
      <w:marBottom w:val="0"/>
      <w:divBdr>
        <w:top w:val="none" w:sz="0" w:space="0" w:color="auto"/>
        <w:left w:val="none" w:sz="0" w:space="0" w:color="auto"/>
        <w:bottom w:val="none" w:sz="0" w:space="0" w:color="auto"/>
        <w:right w:val="none" w:sz="0" w:space="0" w:color="auto"/>
      </w:divBdr>
    </w:div>
    <w:div w:id="2127381945">
      <w:bodyDiv w:val="1"/>
      <w:marLeft w:val="0"/>
      <w:marRight w:val="0"/>
      <w:marTop w:val="0"/>
      <w:marBottom w:val="0"/>
      <w:divBdr>
        <w:top w:val="none" w:sz="0" w:space="0" w:color="auto"/>
        <w:left w:val="none" w:sz="0" w:space="0" w:color="auto"/>
        <w:bottom w:val="none" w:sz="0" w:space="0" w:color="auto"/>
        <w:right w:val="none" w:sz="0" w:space="0" w:color="auto"/>
      </w:divBdr>
    </w:div>
    <w:div w:id="2130510202">
      <w:bodyDiv w:val="1"/>
      <w:marLeft w:val="0"/>
      <w:marRight w:val="0"/>
      <w:marTop w:val="0"/>
      <w:marBottom w:val="0"/>
      <w:divBdr>
        <w:top w:val="none" w:sz="0" w:space="0" w:color="auto"/>
        <w:left w:val="none" w:sz="0" w:space="0" w:color="auto"/>
        <w:bottom w:val="none" w:sz="0" w:space="0" w:color="auto"/>
        <w:right w:val="none" w:sz="0" w:space="0" w:color="auto"/>
      </w:divBdr>
    </w:div>
    <w:div w:id="2130775609">
      <w:bodyDiv w:val="1"/>
      <w:marLeft w:val="0"/>
      <w:marRight w:val="0"/>
      <w:marTop w:val="0"/>
      <w:marBottom w:val="0"/>
      <w:divBdr>
        <w:top w:val="none" w:sz="0" w:space="0" w:color="auto"/>
        <w:left w:val="none" w:sz="0" w:space="0" w:color="auto"/>
        <w:bottom w:val="none" w:sz="0" w:space="0" w:color="auto"/>
        <w:right w:val="none" w:sz="0" w:space="0" w:color="auto"/>
      </w:divBdr>
    </w:div>
    <w:div w:id="2131195417">
      <w:bodyDiv w:val="1"/>
      <w:marLeft w:val="0"/>
      <w:marRight w:val="0"/>
      <w:marTop w:val="0"/>
      <w:marBottom w:val="0"/>
      <w:divBdr>
        <w:top w:val="none" w:sz="0" w:space="0" w:color="auto"/>
        <w:left w:val="none" w:sz="0" w:space="0" w:color="auto"/>
        <w:bottom w:val="none" w:sz="0" w:space="0" w:color="auto"/>
        <w:right w:val="none" w:sz="0" w:space="0" w:color="auto"/>
      </w:divBdr>
    </w:div>
    <w:div w:id="2140417863">
      <w:bodyDiv w:val="1"/>
      <w:marLeft w:val="0"/>
      <w:marRight w:val="0"/>
      <w:marTop w:val="0"/>
      <w:marBottom w:val="0"/>
      <w:divBdr>
        <w:top w:val="none" w:sz="0" w:space="0" w:color="auto"/>
        <w:left w:val="none" w:sz="0" w:space="0" w:color="auto"/>
        <w:bottom w:val="none" w:sz="0" w:space="0" w:color="auto"/>
        <w:right w:val="none" w:sz="0" w:space="0" w:color="auto"/>
      </w:divBdr>
    </w:div>
    <w:div w:id="2141142196">
      <w:bodyDiv w:val="1"/>
      <w:marLeft w:val="0"/>
      <w:marRight w:val="0"/>
      <w:marTop w:val="0"/>
      <w:marBottom w:val="0"/>
      <w:divBdr>
        <w:top w:val="none" w:sz="0" w:space="0" w:color="auto"/>
        <w:left w:val="none" w:sz="0" w:space="0" w:color="auto"/>
        <w:bottom w:val="none" w:sz="0" w:space="0" w:color="auto"/>
        <w:right w:val="none" w:sz="0" w:space="0" w:color="auto"/>
      </w:divBdr>
    </w:div>
    <w:div w:id="2141655089">
      <w:bodyDiv w:val="1"/>
      <w:marLeft w:val="0"/>
      <w:marRight w:val="0"/>
      <w:marTop w:val="0"/>
      <w:marBottom w:val="0"/>
      <w:divBdr>
        <w:top w:val="none" w:sz="0" w:space="0" w:color="auto"/>
        <w:left w:val="none" w:sz="0" w:space="0" w:color="auto"/>
        <w:bottom w:val="none" w:sz="0" w:space="0" w:color="auto"/>
        <w:right w:val="none" w:sz="0" w:space="0" w:color="auto"/>
      </w:divBdr>
    </w:div>
    <w:div w:id="2146240707">
      <w:bodyDiv w:val="1"/>
      <w:marLeft w:val="0"/>
      <w:marRight w:val="0"/>
      <w:marTop w:val="0"/>
      <w:marBottom w:val="0"/>
      <w:divBdr>
        <w:top w:val="none" w:sz="0" w:space="0" w:color="auto"/>
        <w:left w:val="none" w:sz="0" w:space="0" w:color="auto"/>
        <w:bottom w:val="none" w:sz="0" w:space="0" w:color="auto"/>
        <w:right w:val="none" w:sz="0" w:space="0" w:color="auto"/>
      </w:divBdr>
    </w:div>
    <w:div w:id="2146963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hubkaho-my.sharepoint.com/personal/michiel_decrock_student_odisee_be/Documents/Bureaublad/rapportICTEO12.docx" TargetMode="External"/><Relationship Id="rId26" Type="http://schemas.openxmlformats.org/officeDocument/2006/relationships/image" Target="media/image2.jpg"/><Relationship Id="rId39" Type="http://schemas.openxmlformats.org/officeDocument/2006/relationships/image" Target="media/image14.png"/><Relationship Id="rId21" Type="http://schemas.openxmlformats.org/officeDocument/2006/relationships/hyperlink" Target="https://hubkaho-my.sharepoint.com/personal/michiel_decrock_student_odisee_be/Documents/Bureaublad/rapportICTEO12.docx" TargetMode="External"/><Relationship Id="rId34" Type="http://schemas.openxmlformats.org/officeDocument/2006/relationships/image" Target="media/image9.jpeg"/><Relationship Id="rId42" Type="http://schemas.openxmlformats.org/officeDocument/2006/relationships/image" Target="media/image16.jpe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hubkaho-my.sharepoint.com/personal/michiel_decrock_student_odisee_be/Documents/Bureaublad/rapportICTEO12.docx" TargetMode="External"/><Relationship Id="rId25" Type="http://schemas.openxmlformats.org/officeDocument/2006/relationships/hyperlink" Target="https://hubkaho-my.sharepoint.com/personal/michiel_decrock_student_odisee_be/Documents/Bureaublad/rapportICTEO12.docx" TargetMode="External"/><Relationship Id="rId33" Type="http://schemas.openxmlformats.org/officeDocument/2006/relationships/image" Target="media/image8.jpg"/><Relationship Id="rId38" Type="http://schemas.openxmlformats.org/officeDocument/2006/relationships/image" Target="media/image13.png"/><Relationship Id="rId46" Type="http://schemas.openxmlformats.org/officeDocument/2006/relationships/image" Target="media/image20.jpg"/><Relationship Id="rId59"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hubkaho-my.sharepoint.com/personal/michiel_decrock_student_odisee_be/Documents/Bureaublad/rapportICTEO12.docx" TargetMode="External"/><Relationship Id="rId20" Type="http://schemas.openxmlformats.org/officeDocument/2006/relationships/hyperlink" Target="https://hubkaho-my.sharepoint.com/personal/michiel_decrock_student_odisee_be/Documents/Bureaublad/rapportICTEO12.docx" TargetMode="External"/><Relationship Id="rId29" Type="http://schemas.openxmlformats.org/officeDocument/2006/relationships/image" Target="media/image4.png"/><Relationship Id="rId41" Type="http://schemas.openxmlformats.org/officeDocument/2006/relationships/image" Target="media/image15.jpe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hubkaho-my.sharepoint.com/personal/michiel_decrock_student_odisee_be/Documents/Bureaublad/rapportICTEO12.docx" TargetMode="External"/><Relationship Id="rId32" Type="http://schemas.openxmlformats.org/officeDocument/2006/relationships/image" Target="media/image7.jpg"/><Relationship Id="rId37" Type="http://schemas.openxmlformats.org/officeDocument/2006/relationships/image" Target="media/image12.png"/><Relationship Id="rId40" Type="http://schemas.microsoft.com/office/2007/relationships/hdphoto" Target="media/hdphoto1.wdp"/><Relationship Id="rId45" Type="http://schemas.openxmlformats.org/officeDocument/2006/relationships/image" Target="media/image19.jp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hubkaho-my.sharepoint.com/personal/michiel_decrock_student_odisee_be/Documents/Bureaublad/rapportICTEO12.docx" TargetMode="External"/><Relationship Id="rId23" Type="http://schemas.openxmlformats.org/officeDocument/2006/relationships/hyperlink" Target="https://hubkaho-my.sharepoint.com/personal/michiel_decrock_student_odisee_be/Documents/Bureaublad/rapportICTEO12.docx" TargetMode="External"/><Relationship Id="rId28" Type="http://schemas.openxmlformats.org/officeDocument/2006/relationships/hyperlink" Target="https://www.mrchadd.nl/academy/vakken/natuurkunde/lorentzkracht" TargetMode="External"/><Relationship Id="rId36" Type="http://schemas.openxmlformats.org/officeDocument/2006/relationships/image" Target="media/image11.jpeg"/><Relationship Id="rId49" Type="http://schemas.openxmlformats.org/officeDocument/2006/relationships/image" Target="media/image23.png"/><Relationship Id="rId57"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hubkaho-my.sharepoint.com/personal/michiel_decrock_student_odisee_be/Documents/Bureaublad/rapportICTEO12.docx" TargetMode="External"/><Relationship Id="rId31" Type="http://schemas.openxmlformats.org/officeDocument/2006/relationships/image" Target="media/image6.png"/><Relationship Id="rId44" Type="http://schemas.openxmlformats.org/officeDocument/2006/relationships/image" Target="media/image18.jpeg"/><Relationship Id="rId52"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ubkaho-my.sharepoint.com/personal/michiel_decrock_student_odisee_be/Documents/Bureaublad/rapportICTEO12.docx" TargetMode="External"/><Relationship Id="rId22" Type="http://schemas.openxmlformats.org/officeDocument/2006/relationships/hyperlink" Target="https://hubkaho-my.sharepoint.com/personal/michiel_decrock_student_odisee_be/Documents/Bureaublad/rapportICTEO12.docx" TargetMode="External"/><Relationship Id="rId27" Type="http://schemas.openxmlformats.org/officeDocument/2006/relationships/image" Target="media/image3.png"/><Relationship Id="rId30" Type="http://schemas.openxmlformats.org/officeDocument/2006/relationships/image" Target="media/image5.jpg"/><Relationship Id="rId35" Type="http://schemas.openxmlformats.org/officeDocument/2006/relationships/image" Target="media/image10.png"/><Relationship Id="rId43" Type="http://schemas.openxmlformats.org/officeDocument/2006/relationships/image" Target="media/image17.jpeg"/><Relationship Id="rId48" Type="http://schemas.openxmlformats.org/officeDocument/2006/relationships/image" Target="media/image22.png"/><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25.png"/><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73A8B1D4F8F4D60BEC6D9BCCF62CC79"/>
        <w:category>
          <w:name w:val="Algemeen"/>
          <w:gallery w:val="placeholder"/>
        </w:category>
        <w:types>
          <w:type w:val="bbPlcHdr"/>
        </w:types>
        <w:behaviors>
          <w:behavior w:val="content"/>
        </w:behaviors>
        <w:guid w:val="{E03B5BE1-86AF-4B46-99F3-FFE6B09FC65F}"/>
      </w:docPartPr>
      <w:docPartBody>
        <w:p w:rsidR="00163DF8" w:rsidRDefault="00163DF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hyphenationZone w:val="425"/>
  <w:characterSpacingControl w:val="doNotCompress"/>
  <w:compat>
    <w:useFELayout/>
    <w:compatSetting w:name="compatibilityMode" w:uri="http://schemas.microsoft.com/office/word" w:val="12"/>
  </w:compat>
  <w:rsids>
    <w:rsidRoot w:val="00265FC6"/>
    <w:rsid w:val="00163DF8"/>
    <w:rsid w:val="00265FC6"/>
    <w:rsid w:val="003C4A46"/>
    <w:rsid w:val="00446038"/>
    <w:rsid w:val="00BD1A64"/>
    <w:rsid w:val="00D975DE"/>
  </w:rsids>
  <m:mathPr>
    <m:mathFont m:val="Cambria Math"/>
    <m:brkBin m:val="before"/>
    <m:brkBinSub m:val="--"/>
    <m:smallFrac m:val="0"/>
    <m:dispDef/>
    <m:lMargin m:val="0"/>
    <m:rMargin m:val="0"/>
    <m:defJc m:val="centerGroup"/>
    <m:wrapIndent m:val="1440"/>
    <m:intLim m:val="subSup"/>
    <m:naryLim m:val="undOvr"/>
  </m:mathPr>
  <w:themeFontLang w:val="nl-BE"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34981591A014E8078D6EA956CB342" ma:contentTypeVersion="12" ma:contentTypeDescription="Een nieuw document maken." ma:contentTypeScope="" ma:versionID="ef1e45ac7db2c13c41115c5b1aa10135">
  <xsd:schema xmlns:xsd="http://www.w3.org/2001/XMLSchema" xmlns:xs="http://www.w3.org/2001/XMLSchema" xmlns:p="http://schemas.microsoft.com/office/2006/metadata/properties" xmlns:ns3="c5b17e41-9d16-4710-9fd8-1c1a8e74c157" xmlns:ns4="d0e8b4ec-709b-4d77-9325-d8ed423d9b28" targetNamespace="http://schemas.microsoft.com/office/2006/metadata/properties" ma:root="true" ma:fieldsID="40d5a3a3b5d6c9327badf4dff0db1b77" ns3:_="" ns4:_="">
    <xsd:import namespace="c5b17e41-9d16-4710-9fd8-1c1a8e74c157"/>
    <xsd:import namespace="d0e8b4ec-709b-4d77-9325-d8ed423d9b2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7e41-9d16-4710-9fd8-1c1a8e74c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e8b4ec-709b-4d77-9325-d8ed423d9b28"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SharingHintHash" ma:index="17"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Wik</b:Tag>
    <b:SourceType>InternetSite</b:SourceType>
    <b:Guid>{D6C0531D-6CF9-4DA7-8865-1888D9A41A80}</b:Guid>
    <b:Title>Gelijkstroommotor</b:Title>
    <b:URL>https://nl.wikipedia.org/wiki/Gelijkstroommotor</b:URL>
    <b:RefOrder>2</b:RefOrder>
  </b:Source>
  <b:Source>
    <b:Tag>Ele22</b:Tag>
    <b:SourceType>InternetSite</b:SourceType>
    <b:Guid>{ED2FD8E4-C925-4F39-8422-FDBCDACAF2AD}</b:Guid>
    <b:Title>Elektromotor: hoe werkt dat?</b:Title>
    <b:Year>2022</b:Year>
    <b:YearAccessed>2022</b:YearAccessed>
    <b:MonthAccessed>03</b:MonthAccessed>
    <b:DayAccessed>17</b:DayAccessed>
    <b:URL>https://www.mrchadd.nl/academy/vakken/natuur-leven-en-techniek/elektromotor-hoe-werkt-dat</b:URL>
    <b:RefOrder>1</b:RefOrder>
  </b:Source>
  <b:Source>
    <b:Tag>TijdelijkeAanduiding1</b:Tag>
    <b:SourceType>InternetSite</b:SourceType>
    <b:Guid>{8DC9BE1C-95ED-4BCA-9271-22817FE04CB5}</b:Guid>
    <b:Title>Instructables.com</b:Title>
    <b:URL>https://www.google.com/search?q=i293n+motor+driver+aansluitpinne&amp;tbm=isch&amp;ved=2ahUKEwj2-PmG2t_2AhUG3hoKHWMKDNcQ2-cCegQIABAA&amp;oq=i293n+motor+driver+aansluitpinne&amp;gs_lcp=CgNpbWcQA1CQAlj-PmCMQGgIcAB4AIABU4gBgwqSAQIxOZgBAKABAaoBC2d3cy13aXotaW1nwAEB&amp;sclient=img</b:URL>
    <b:RefOrder>3</b:RefOrder>
  </b:Source>
  <b:Source>
    <b:Tag>Ama</b:Tag>
    <b:SourceType>InternetSite</b:SourceType>
    <b:Guid>{92B90E33-4DE3-4DFC-BBF4-F71E406D5E9C}</b:Guid>
    <b:Author>
      <b:Author>
        <b:NameList>
          <b:Person>
            <b:Last>Amazon</b:Last>
          </b:Person>
        </b:NameList>
      </b:Author>
    </b:Author>
    <b:URL>https://www.google.com/search?q=ps2+controller&amp;source=lnms&amp;tbm=isch&amp;sa=X&amp;ved=2ahUKEwjX7t7mvrf3AhXM-aQKHUsGB3sQ_AUoAXoECAEQAw&amp;biw=1536&amp;bih=754&amp;dpr=1.25#imgrc=cqpl-RY5gdyBtM</b:URL>
    <b:RefOrder>5</b:RefOrder>
  </b:Source>
  <b:Source>
    <b:Tag>Con</b:Tag>
    <b:SourceType>InternetSite</b:SourceType>
    <b:Guid>{D93B45DB-B821-45C5-A1CD-80A7394674DF}</b:Guid>
    <b:Author>
      <b:Author>
        <b:NameList>
          <b:Person>
            <b:Last>SBC-WL-Controller</b:Last>
            <b:First>Conrad</b:First>
            <b:Middle>Joy-it</b:Middle>
          </b:Person>
        </b:NameList>
      </b:Author>
    </b:Author>
    <b:URL>https://www.conrad.nl/nl/p/joy-it-sbc-wl-controller-arduino-uitbreidingskaart-zwart-geschikt-voor-arduino-1-stuk-s-1613300.html#productDownloads</b:URL>
    <b:RefOrder>4</b:RefOrder>
  </b:Source>
  <b:Source>
    <b:Tag>Ama1</b:Tag>
    <b:SourceType>InternetSite</b:SourceType>
    <b:Guid>{18882766-B66E-4492-8E87-D61148834EFE}</b:Guid>
    <b:Author>
      <b:Author>
        <b:NameList>
          <b:Person>
            <b:Last>Ultrasonic-Sensor-Module-HC-SR-04</b:Last>
            <b:First>Amazon</b:First>
          </b:Person>
        </b:NameList>
      </b:Author>
    </b:Author>
    <b:URL>https://www.google.com/url?sa=i&amp;url=https%3A%2F%2Fwww.amazon.in%2FUltrasonic-Sensor-Module-HC-SR-04-Robokart%2Fdp%2FB00ZNB01HI&amp;psig=AOvVaw0a2EaLhTcvRo3tRb2zYyy1&amp;ust=1652450003752000&amp;source=images&amp;cd=vfe&amp;ved=0CAwQjRxqFwoTCPDLspGO2vcCFQAAAAAdAAAAABAW</b:URL>
    <b:RefOrder>6</b:RefOrder>
  </b:Source>
  <b:Source>
    <b:Tag>ASS</b:Tag>
    <b:SourceType>InternetSite</b:SourceType>
    <b:Guid>{596181B5-6A5F-4B68-82AA-C72BE354C9D4}</b:Guid>
    <b:Author>
      <b:Author>
        <b:NameList>
          <b:Person>
            <b:Last>ASSGN</b:Last>
          </b:Person>
        </b:NameList>
      </b:Author>
    </b:Author>
    <b:Title>ASSGN-beveiligingstechniek</b:Title>
    <b:URL>https://asgn-beveiligingstechniek.nl/kleine-blusmiddelen/</b:URL>
    <b:RefOrder>25</b:RefOrder>
  </b:Source>
  <b:Source>
    <b:Tag>BGS</b:Tag>
    <b:SourceType>InternetSite</b:SourceType>
    <b:Guid>{FA7C24E4-3CD0-4608-8CEF-D104965E0ACD}</b:Guid>
    <b:Author>
      <b:Author>
        <b:NameList>
          <b:Person>
            <b:Last>BGS</b:Last>
          </b:Person>
        </b:NameList>
      </b:Author>
    </b:Author>
    <b:URL>https://bgs.be/wp-content/uploads/2020/09/20200124_BGS_SE6-STAR.jpg</b:URL>
    <b:RefOrder>21</b:RefOrder>
  </b:Source>
  <b:Source>
    <b:Tag>CO2</b:Tag>
    <b:SourceType>InternetSite</b:SourceType>
    <b:Guid>{3DBA2BE6-C0DB-4C1E-9098-505657A72DB9}</b:Guid>
    <b:Author>
      <b:Author>
        <b:NameList>
          <b:Person>
            <b:Last>CO2-blusser</b:Last>
          </b:Person>
        </b:NameList>
      </b:Author>
    </b:Author>
    <b:Title>Brandbeveiligingshop.be</b:Title>
    <b:URL>https://www.brandbeveiligingshop.be/co2-brandblusser-5kg-benor-b.html</b:URL>
    <b:RefOrder>23</b:RefOrder>
  </b:Source>
  <b:Source>
    <b:Tag>log</b:Tag>
    <b:SourceType>InternetSite</b:SourceType>
    <b:Guid>{0220409F-E9E3-4D4B-814F-B022F0C1744C}</b:Guid>
    <b:Author>
      <b:Author>
        <b:NameList>
          <b:Person>
            <b:Last>poederblusser</b:Last>
            <b:First>logistiekdirect</b:First>
          </b:Person>
        </b:NameList>
      </b:Author>
    </b:Author>
    <b:Title>logistiekdirect.be</b:Title>
    <b:URL>https://www.logistiekdirect.be/poederblusser-benor-v-abc-12-kg-brandblusser</b:URL>
    <b:RefOrder>22</b:RefOrder>
  </b:Source>
  <b:Source>
    <b:Tag>Vet</b:Tag>
    <b:SourceType>InternetSite</b:SourceType>
    <b:Guid>{90428594-33CD-49D8-B7E0-A33C07928CE2}</b:Guid>
    <b:Author>
      <b:Author>
        <b:NameList>
          <b:Person>
            <b:Last>VetBrandblusser</b:Last>
          </b:Person>
        </b:NameList>
      </b:Author>
    </b:Author>
    <b:Title>brandblusexpert</b:Title>
    <b:URL>https://www.brandblusserexpert.nl/nl/category/vet-brandblusser/</b:URL>
    <b:RefOrder>24</b:RefOrder>
  </b:Source>
  <b:Source>
    <b:Tag>Blu21</b:Tag>
    <b:SourceType>InternetSite</b:SourceType>
    <b:Guid>{1402DE12-EF41-49C8-8870-C636E0237A28}</b:Guid>
    <b:Title>Bluetooth</b:Title>
    <b:ProductionCompany>Wikipedia</b:ProductionCompany>
    <b:Year>2021</b:Year>
    <b:Month>December</b:Month>
    <b:Day>1</b:Day>
    <b:YearAccessed>2022</b:YearAccessed>
    <b:MonthAccessed>Mei</b:MonthAccessed>
    <b:DayAccessed>21</b:DayAccessed>
    <b:URL>https://nl.wikipedia.org/wiki/Bluetooth</b:URL>
    <b:RefOrder>16</b:RefOrder>
  </b:Source>
  <b:Source>
    <b:Tag>Mar18</b:Tag>
    <b:SourceType>InternetSite</b:SourceType>
    <b:Guid>{06948E1A-6C6C-4E68-AD8A-24E52E993CC5}</b:Guid>
    <b:Author>
      <b:Author>
        <b:NameList>
          <b:Person>
            <b:Last>Marianne</b:Last>
          </b:Person>
        </b:NameList>
      </b:Author>
    </b:Author>
    <b:Title>Dit is het verschil tussen Bluetooth en WiFi</b:Title>
    <b:ProductionCompany>Techgirl</b:ProductionCompany>
    <b:Year>2018</b:Year>
    <b:Month>Mei</b:Month>
    <b:Day>23</b:Day>
    <b:YearAccessed>2022</b:YearAccessed>
    <b:MonthAccessed>Mei</b:MonthAccessed>
    <b:DayAccessed>24</b:DayAccessed>
    <b:URL>https://www.techgirl.nl/dit-is-het-verschil-tussen-bluetooth-en-wifi/#:~:text=Verschil%20tussen%20Bluetooth%20en%20WiFi%20in%20functionaliteit,plaats%20van%20aan%20een%20netwerk.</b:URL>
    <b:RefOrder>14</b:RefOrder>
  </b:Source>
  <b:Source>
    <b:Tag>Xav20</b:Tag>
    <b:SourceType>InternetSite</b:SourceType>
    <b:Guid>{8CD6D349-DB59-4CB1-87CC-23AA5730CC2D}</b:Guid>
    <b:Author>
      <b:Author>
        <b:NameList>
          <b:Person>
            <b:Last>Harding</b:Last>
            <b:First>Xavier</b:First>
          </b:Person>
        </b:NameList>
      </b:Author>
    </b:Author>
    <b:Title>Is WiFi or Bluetooth leaving you vulnerable? What are the privacy pros and cons of each?</b:Title>
    <b:ProductionCompany>Mozilla</b:ProductionCompany>
    <b:Year>2020</b:Year>
    <b:Month>December</b:Month>
    <b:Day>24</b:Day>
    <b:YearAccessed>2022</b:YearAccessed>
    <b:MonthAccessed>Mei</b:MonthAccessed>
    <b:DayAccessed>24</b:DayAccessed>
    <b:URL>https://foundation.mozilla.org/en/blog/wifi-or-bluetooth-leaving-you-vulnerable-what-are-privacy-pros-and-cons-each/</b:URL>
    <b:RefOrder>15</b:RefOrder>
  </b:Source>
  <b:Source>
    <b:Tag>Mik19</b:Tag>
    <b:SourceType>InternetSite</b:SourceType>
    <b:Guid>{31DF5587-D9FA-455C-8E17-5BE6AB4712AE}</b:Guid>
    <b:Author>
      <b:Author>
        <b:NameList>
          <b:Person>
            <b:Last>Skawiński</b:Last>
            <b:First>Mikołaj</b:First>
          </b:Person>
        </b:NameList>
      </b:Author>
    </b:Author>
    <b:Title>Bluetooth vs WiFi Comparison For the IoT Solutions</b:Title>
    <b:ProductionCompany>Netguru</b:ProductionCompany>
    <b:Year>2019</b:Year>
    <b:Month>Januari</b:Month>
    <b:Day>29 </b:Day>
    <b:YearAccessed>2022</b:YearAccessed>
    <b:MonthAccessed>Mei</b:MonthAccessed>
    <b:DayAccessed>24</b:DayAccessed>
    <b:URL>https://www.netguru.com/blog/bluetooth-vs-wifi-comparison-for-the-iot-solutions</b:URL>
    <b:RefOrder>17</b:RefOrder>
  </b:Source>
  <b:Source>
    <b:Tag>Con22</b:Tag>
    <b:SourceType>InternetSite</b:SourceType>
    <b:Guid>{9332054F-CF69-4C87-A15C-3BC6F6FD82DA}</b:Guid>
    <b:Title>Connectivity</b:Title>
    <b:ProductionCompany>MIT App Inventor</b:ProductionCompany>
    <b:YearAccessed>2022</b:YearAccessed>
    <b:MonthAccessed>Mei</b:MonthAccessed>
    <b:DayAccessed>27</b:DayAccessed>
    <b:URL>http://ai2.appinventor.mit.edu/reference/components/connectivity.html#BluetoothClient</b:URL>
    <b:RefOrder>19</b:RefOrder>
  </b:Source>
  <b:Source>
    <b:Tag>22Wi</b:Tag>
    <b:SourceType>InternetSite</b:SourceType>
    <b:Guid>{88C6F0C7-671F-4655-9C8B-31A7B43FB148}</b:Guid>
    <b:ProductionCompany>Wikipedia</b:ProductionCompany>
    <b:Year>2022</b:Year>
    <b:Month>April</b:Month>
    <b:Day>29</b:Day>
    <b:YearAccessed>2022</b:YearAccessed>
    <b:MonthAccessed>Mei</b:MonthAccessed>
    <b:DayAccessed>27</b:DayAccessed>
    <b:URL>https://nl.wikipedia.org/wiki/App_Inventor</b:URL>
    <b:RefOrder>18</b:RefOrder>
  </b:Source>
  <b:Source>
    <b:Tag>Ard22</b:Tag>
    <b:SourceType>InternetSite</b:SourceType>
    <b:Guid>{E1356F41-8B0C-4398-AFB3-68301B2E1248}</b:Guid>
    <b:Author>
      <b:Author>
        <b:NameList>
          <b:Person>
            <b:Last>Arduino</b:Last>
          </b:Person>
        </b:NameList>
      </b:Author>
    </b:Author>
    <b:Title>SoftwareSerial Library</b:Title>
    <b:ProductionCompany>Arduino</b:ProductionCompany>
    <b:Year>2022</b:Year>
    <b:Month>Mei</b:Month>
    <b:Day>23</b:Day>
    <b:YearAccessed>2022</b:YearAccessed>
    <b:MonthAccessed>Mei</b:MonthAccessed>
    <b:DayAccessed>27</b:DayAccessed>
    <b:URL>https://docs.arduino.cc/learn/built-in-libraries/software-serial</b:URL>
    <b:RefOrder>20</b:RefOrder>
  </b:Source>
  <b:Source>
    <b:Tag>Min</b:Tag>
    <b:SourceType>InternetSite</b:SourceType>
    <b:Guid>{7FD4C4FE-58EC-41B9-BF1E-2DC56BAF6C0D}</b:Guid>
    <b:Author>
      <b:Author>
        <b:NameList>
          <b:Person>
            <b:Last>Mini-waterpomp</b:Last>
          </b:Person>
        </b:NameList>
      </b:Author>
    </b:Author>
    <b:Title>westore24</b:Title>
    <b:URL>https://westore24.com/micro-small-water-pump-12v-mini-electric-12-v-volt-12vdc-1-5-2l-min-pomp-liquid/?srsltid=AWLEVJwBVw7IdadQb7gLRzLmiFOm9HH43XCMH6A5GZYriD_wdwZ0ivIN7xI</b:URL>
    <b:RefOrder>26</b:RefOrder>
  </b:Source>
  <b:Source>
    <b:Tag>Alk21</b:Tag>
    <b:SourceType>InternetSite</b:SourceType>
    <b:Guid>{7BDB16C3-6C0B-47C1-A5AE-D075525F2ACA}</b:Guid>
    <b:Title>Alkalinebatterij</b:Title>
    <b:ProductionCompany>Wikipedia</b:ProductionCompany>
    <b:Year>2021</b:Year>
    <b:Month>December</b:Month>
    <b:Day>27</b:Day>
    <b:YearAccessed>2022</b:YearAccessed>
    <b:MonthAccessed>Mei</b:MonthAccessed>
    <b:DayAccessed>25</b:DayAccessed>
    <b:URL>https://upload.wikimedia.org/wikipedia/commons/thumb/2/21/Alkali_battery_5.jpg/390px-Alkali_battery_5.jpg</b:URL>
    <b:RefOrder>9</b:RefOrder>
  </b:Source>
  <b:Source>
    <b:Tag>Lithion</b:Tag>
    <b:SourceType>InternetSite</b:SourceType>
    <b:Guid>{160598AE-3FE9-473F-A9A8-1E0C8850E9B5}</b:Guid>
    <b:Title>Nieuwe Portable Super 12V 30000Mah Batterij Oplaadbare Lithium Ion Batterij Capaciteit Dc 12.6V 30Ah Cctv Cam monitor + Lader</b:Title>
    <b:ProductionCompany>Aliexpress / Kedanone</b:ProductionCompany>
    <b:YearAccessed>2022</b:YearAccessed>
    <b:MonthAccessed>Maart</b:MonthAccessed>
    <b:DayAccessed>8</b:DayAccessed>
    <b:URL>https://nl.aliexpress.com/item/1005003503606843.html?spm=a2g0n.productlist.0.0.791bKnv3Knv3FS&amp;browser_id=cfd1e01f4d354e6f9f85af21963780db&amp;aff_trace_key=&amp;aff_platform=msite&amp;m_page_id=ba3gjerwhkcavogz180a53aff1623c5c740317824f&amp;gclid=&amp;pdp_npi=2%40dis%21EUR%2</b:URL>
    <b:RefOrder>11</b:RefOrder>
  </b:Source>
  <b:Source>
    <b:Tag>Lit22</b:Tag>
    <b:SourceType>InternetSite</b:SourceType>
    <b:Guid>{0A36A489-4894-4DAF-92BE-BDDB48FEEC33}</b:Guid>
    <b:Title>Lithium-ion battery</b:Title>
    <b:ProductionCompany>Wikipedia</b:ProductionCompany>
    <b:Year>2022</b:Year>
    <b:Month>Mei</b:Month>
    <b:Day> 25</b:Day>
    <b:YearAccessed>2022</b:YearAccessed>
    <b:MonthAccessed>Mei</b:MonthAccessed>
    <b:DayAccessed>28</b:DayAccessed>
    <b:URL>https://en.wikipedia.org/wiki/Lithium-ion_battery</b:URL>
    <b:RefOrder>12</b:RefOrder>
  </b:Source>
  <b:Source>
    <b:Tag>Lit221</b:Tag>
    <b:SourceType>InternetSite</b:SourceType>
    <b:Guid>{4C7E2E5B-9BDF-405A-AF51-FC90DF7D6A36}</b:Guid>
    <b:Title>Lithium Vs NiMH AA Batteries, Which Is Better </b:Title>
    <b:ProductionCompany>Greenway</b:ProductionCompany>
    <b:YearAccessed>2022</b:YearAccessed>
    <b:MonthAccessed>Mei</b:MonthAccessed>
    <b:DayAccessed>28</b:DayAccessed>
    <b:URL>https://m.greenway-battery.com/news/Lithium-Vs-NiMH-AA-Batteries,-Which-Is-Better-140.html</b:URL>
    <b:RefOrder>10</b:RefOrder>
  </b:Source>
  <b:Source>
    <b:Tag>Lit222</b:Tag>
    <b:SourceType>InternetSite</b:SourceType>
    <b:Guid>{C87E72C4-3AF5-4949-A39D-2A44B97D9B8A}</b:Guid>
    <b:Title>Lithium vs. Alkaline</b:Title>
    <b:ProductionCompany>BatteriesAndButter</b:ProductionCompany>
    <b:YearAccessed>2022</b:YearAccessed>
    <b:MonthAccessed>Mei</b:MonthAccessed>
    <b:DayAccessed>28</b:DayAccessed>
    <b:URL>https://www.batteriesandbutter.com/lithvsalk.html</b:URL>
    <b:RefOrder>13</b:RefOrder>
  </b:Source>
  <b:Source>
    <b:Tag>WiF22</b:Tag>
    <b:SourceType>InternetSite</b:SourceType>
    <b:Guid>{FC9861F9-161C-46ED-8C99-6721CB216A04}</b:Guid>
    <b:Title>Wi-Fi</b:Title>
    <b:ProductionCompany>Wikipedia</b:ProductionCompany>
    <b:Year>2022</b:Year>
    <b:Month>Mei</b:Month>
    <b:Day>28 </b:Day>
    <b:YearAccessed>2022</b:YearAccessed>
    <b:MonthAccessed>Mei</b:MonthAccessed>
    <b:DayAccessed>28 </b:DayAccessed>
    <b:URL>https://en.wikipedia.org/wiki/Wi-Fi</b:URL>
    <b:RefOrder>29</b:RefOrder>
  </b:Source>
  <b:Source>
    <b:Tag>Tem</b:Tag>
    <b:SourceType>InternetSite</b:SourceType>
    <b:Guid>{D97EC87E-C066-4033-A125-8CD9ED422815}</b:Guid>
    <b:Author>
      <b:Author>
        <b:NameList>
          <b:Person>
            <b:Last>Mlx90614</b:Last>
            <b:First>Temperatuursensor</b:First>
          </b:Person>
        </b:NameList>
      </b:Author>
    </b:Author>
    <b:Title>Pinterest</b:Title>
    <b:URL>https://nl.pinterest.com/pin/467600373814345506/</b:URL>
    <b:RefOrder>7</b:RefOrder>
  </b:Source>
  <b:Source>
    <b:Tag>I2C</b:Tag>
    <b:SourceType>InternetSite</b:SourceType>
    <b:Guid>{DBED30BE-B7EF-42AB-9EDC-BF8AC1342736}</b:Guid>
    <b:Author>
      <b:Author>
        <b:NameList>
          <b:Person>
            <b:Last>diagram</b:Last>
            <b:First>I2C</b:First>
            <b:Middle>timing</b:Middle>
          </b:Person>
        </b:NameList>
      </b:Author>
    </b:Author>
    <b:Title>Digikey</b:Title>
    <b:URL>https://www.digikey.be/fr/en/maker/projects/getting-started-with-stm32-i2c-example/ba8c2bfef2024654b5dd10012425fa23</b:URL>
    <b:RefOrder>8</b:RefOrder>
  </b:Source>
  <b:Source>
    <b:Tag>Ele19</b:Tag>
    <b:SourceType>InternetSite</b:SourceType>
    <b:Guid>{F210191B-1394-4E9B-8918-954F5D06BEA4}</b:Guid>
    <b:Title>How to Interface PS2 Wireless Controller w/ Arduino</b:Title>
    <b:Year>2019</b:Year>
    <b:Author>
      <b:Author>
        <b:NameList>
          <b:Person>
            <b:Last>ElectroPeak</b:Last>
          </b:Person>
        </b:NameList>
      </b:Author>
    </b:Author>
    <b:ProductionCompany>Arduino</b:ProductionCompany>
    <b:Month>Mei</b:Month>
    <b:Day>14</b:Day>
    <b:YearAccessed>2022</b:YearAccessed>
    <b:MonthAccessed>Mei</b:MonthAccessed>
    <b:DayAccessed>28</b:DayAccessed>
    <b:URL>https://create.arduino.cc/projecthub/electropeak/how-to-interface-ps2-wireless-controller-w-arduino-a0a813</b:URL>
    <b:RefOrder>28</b:RefOrder>
  </b:Source>
  <b:Source>
    <b:Tag>Bre18</b:Tag>
    <b:SourceType>InternetSite</b:SourceType>
    <b:Guid>{EF27FD7C-887F-4E82-A282-5BE7DF1D0F7F}</b:Guid>
    <b:Title>Breadboard vs PCB</b:Title>
    <b:ProductionCompany>Candor Circuit Boards</b:ProductionCompany>
    <b:Year>2018</b:Year>
    <b:Month>Augustus</b:Month>
    <b:Day>24</b:Day>
    <b:YearAccessed>2022</b:YearAccessed>
    <b:MonthAccessed>Mei</b:MonthAccessed>
    <b:DayAccessed>29</b:DayAccessed>
    <b:URL>https://www.candorind.com/breadboard-vs-pcb/</b:URL>
    <b:RefOrder>27</b:RefOrder>
  </b:Source>
</b:Sources>
</file>

<file path=customXml/itemProps1.xml><?xml version="1.0" encoding="utf-8"?>
<ds:datastoreItem xmlns:ds="http://schemas.openxmlformats.org/officeDocument/2006/customXml" ds:itemID="{F897D6C3-4148-4C91-BB01-AC82C820B1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7e41-9d16-4710-9fd8-1c1a8e74c157"/>
    <ds:schemaRef ds:uri="d0e8b4ec-709b-4d77-9325-d8ed423d9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793DAE-9154-4871-8D9C-111070DECA6C}">
  <ds:schemaRefs>
    <ds:schemaRef ds:uri="http://schemas.microsoft.com/sharepoint/v3/contenttype/forms"/>
  </ds:schemaRefs>
</ds:datastoreItem>
</file>

<file path=customXml/itemProps3.xml><?xml version="1.0" encoding="utf-8"?>
<ds:datastoreItem xmlns:ds="http://schemas.openxmlformats.org/officeDocument/2006/customXml" ds:itemID="{D6D12174-5A0B-4506-B074-62F3BB9CBF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6826205-A4F4-458B-9C34-A81EFCD9D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9578</Words>
  <Characters>52679</Characters>
  <Application>Microsoft Office Word</Application>
  <DocSecurity>0</DocSecurity>
  <Lines>438</Lines>
  <Paragraphs>1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2133</CharactersWithSpaces>
  <SharedDoc>false</SharedDoc>
  <HLinks>
    <vt:vector size="492" baseType="variant">
      <vt:variant>
        <vt:i4>8060991</vt:i4>
      </vt:variant>
      <vt:variant>
        <vt:i4>522</vt:i4>
      </vt:variant>
      <vt:variant>
        <vt:i4>0</vt:i4>
      </vt:variant>
      <vt:variant>
        <vt:i4>5</vt:i4>
      </vt:variant>
      <vt:variant>
        <vt:lpwstr>https://www.mrchadd.nl/academy/vakken/natuurkunde/lorentzkracht</vt:lpwstr>
      </vt:variant>
      <vt:variant>
        <vt:lpwstr/>
      </vt:variant>
      <vt:variant>
        <vt:i4>1114169</vt:i4>
      </vt:variant>
      <vt:variant>
        <vt:i4>488</vt:i4>
      </vt:variant>
      <vt:variant>
        <vt:i4>0</vt:i4>
      </vt:variant>
      <vt:variant>
        <vt:i4>5</vt:i4>
      </vt:variant>
      <vt:variant>
        <vt:lpwstr/>
      </vt:variant>
      <vt:variant>
        <vt:lpwstr>_Toc104757969</vt:lpwstr>
      </vt:variant>
      <vt:variant>
        <vt:i4>1114169</vt:i4>
      </vt:variant>
      <vt:variant>
        <vt:i4>482</vt:i4>
      </vt:variant>
      <vt:variant>
        <vt:i4>0</vt:i4>
      </vt:variant>
      <vt:variant>
        <vt:i4>5</vt:i4>
      </vt:variant>
      <vt:variant>
        <vt:lpwstr/>
      </vt:variant>
      <vt:variant>
        <vt:lpwstr>_Toc104757968</vt:lpwstr>
      </vt:variant>
      <vt:variant>
        <vt:i4>1114169</vt:i4>
      </vt:variant>
      <vt:variant>
        <vt:i4>476</vt:i4>
      </vt:variant>
      <vt:variant>
        <vt:i4>0</vt:i4>
      </vt:variant>
      <vt:variant>
        <vt:i4>5</vt:i4>
      </vt:variant>
      <vt:variant>
        <vt:lpwstr/>
      </vt:variant>
      <vt:variant>
        <vt:lpwstr>_Toc104757967</vt:lpwstr>
      </vt:variant>
      <vt:variant>
        <vt:i4>5308430</vt:i4>
      </vt:variant>
      <vt:variant>
        <vt:i4>470</vt:i4>
      </vt:variant>
      <vt:variant>
        <vt:i4>0</vt:i4>
      </vt:variant>
      <vt:variant>
        <vt:i4>5</vt:i4>
      </vt:variant>
      <vt:variant>
        <vt:lpwstr>https://hubkaho-my.sharepoint.com/personal/michiel_decrock_student_odisee_be/Documents/Verslag_Brandblusrobot.docx</vt:lpwstr>
      </vt:variant>
      <vt:variant>
        <vt:lpwstr>_Toc104757966</vt:lpwstr>
      </vt:variant>
      <vt:variant>
        <vt:i4>5308430</vt:i4>
      </vt:variant>
      <vt:variant>
        <vt:i4>464</vt:i4>
      </vt:variant>
      <vt:variant>
        <vt:i4>0</vt:i4>
      </vt:variant>
      <vt:variant>
        <vt:i4>5</vt:i4>
      </vt:variant>
      <vt:variant>
        <vt:lpwstr>https://hubkaho-my.sharepoint.com/personal/michiel_decrock_student_odisee_be/Documents/Verslag_Brandblusrobot.docx</vt:lpwstr>
      </vt:variant>
      <vt:variant>
        <vt:lpwstr>_Toc104757965</vt:lpwstr>
      </vt:variant>
      <vt:variant>
        <vt:i4>1114169</vt:i4>
      </vt:variant>
      <vt:variant>
        <vt:i4>458</vt:i4>
      </vt:variant>
      <vt:variant>
        <vt:i4>0</vt:i4>
      </vt:variant>
      <vt:variant>
        <vt:i4>5</vt:i4>
      </vt:variant>
      <vt:variant>
        <vt:lpwstr/>
      </vt:variant>
      <vt:variant>
        <vt:lpwstr>_Toc104757964</vt:lpwstr>
      </vt:variant>
      <vt:variant>
        <vt:i4>5308430</vt:i4>
      </vt:variant>
      <vt:variant>
        <vt:i4>452</vt:i4>
      </vt:variant>
      <vt:variant>
        <vt:i4>0</vt:i4>
      </vt:variant>
      <vt:variant>
        <vt:i4>5</vt:i4>
      </vt:variant>
      <vt:variant>
        <vt:lpwstr>https://hubkaho-my.sharepoint.com/personal/michiel_decrock_student_odisee_be/Documents/Verslag_Brandblusrobot.docx</vt:lpwstr>
      </vt:variant>
      <vt:variant>
        <vt:lpwstr>_Toc104757963</vt:lpwstr>
      </vt:variant>
      <vt:variant>
        <vt:i4>1114169</vt:i4>
      </vt:variant>
      <vt:variant>
        <vt:i4>446</vt:i4>
      </vt:variant>
      <vt:variant>
        <vt:i4>0</vt:i4>
      </vt:variant>
      <vt:variant>
        <vt:i4>5</vt:i4>
      </vt:variant>
      <vt:variant>
        <vt:lpwstr/>
      </vt:variant>
      <vt:variant>
        <vt:lpwstr>_Toc104757962</vt:lpwstr>
      </vt:variant>
      <vt:variant>
        <vt:i4>5308430</vt:i4>
      </vt:variant>
      <vt:variant>
        <vt:i4>440</vt:i4>
      </vt:variant>
      <vt:variant>
        <vt:i4>0</vt:i4>
      </vt:variant>
      <vt:variant>
        <vt:i4>5</vt:i4>
      </vt:variant>
      <vt:variant>
        <vt:lpwstr>https://hubkaho-my.sharepoint.com/personal/michiel_decrock_student_odisee_be/Documents/Verslag_Brandblusrobot.docx</vt:lpwstr>
      </vt:variant>
      <vt:variant>
        <vt:lpwstr>_Toc104757961</vt:lpwstr>
      </vt:variant>
      <vt:variant>
        <vt:i4>5308430</vt:i4>
      </vt:variant>
      <vt:variant>
        <vt:i4>434</vt:i4>
      </vt:variant>
      <vt:variant>
        <vt:i4>0</vt:i4>
      </vt:variant>
      <vt:variant>
        <vt:i4>5</vt:i4>
      </vt:variant>
      <vt:variant>
        <vt:lpwstr>https://hubkaho-my.sharepoint.com/personal/michiel_decrock_student_odisee_be/Documents/Verslag_Brandblusrobot.docx</vt:lpwstr>
      </vt:variant>
      <vt:variant>
        <vt:lpwstr>_Toc104757960</vt:lpwstr>
      </vt:variant>
      <vt:variant>
        <vt:i4>5373966</vt:i4>
      </vt:variant>
      <vt:variant>
        <vt:i4>428</vt:i4>
      </vt:variant>
      <vt:variant>
        <vt:i4>0</vt:i4>
      </vt:variant>
      <vt:variant>
        <vt:i4>5</vt:i4>
      </vt:variant>
      <vt:variant>
        <vt:lpwstr>https://hubkaho-my.sharepoint.com/personal/michiel_decrock_student_odisee_be/Documents/Verslag_Brandblusrobot.docx</vt:lpwstr>
      </vt:variant>
      <vt:variant>
        <vt:lpwstr>_Toc104757959</vt:lpwstr>
      </vt:variant>
      <vt:variant>
        <vt:i4>5373966</vt:i4>
      </vt:variant>
      <vt:variant>
        <vt:i4>422</vt:i4>
      </vt:variant>
      <vt:variant>
        <vt:i4>0</vt:i4>
      </vt:variant>
      <vt:variant>
        <vt:i4>5</vt:i4>
      </vt:variant>
      <vt:variant>
        <vt:lpwstr>https://hubkaho-my.sharepoint.com/personal/michiel_decrock_student_odisee_be/Documents/Verslag_Brandblusrobot.docx</vt:lpwstr>
      </vt:variant>
      <vt:variant>
        <vt:lpwstr>_Toc104757958</vt:lpwstr>
      </vt:variant>
      <vt:variant>
        <vt:i4>1179705</vt:i4>
      </vt:variant>
      <vt:variant>
        <vt:i4>416</vt:i4>
      </vt:variant>
      <vt:variant>
        <vt:i4>0</vt:i4>
      </vt:variant>
      <vt:variant>
        <vt:i4>5</vt:i4>
      </vt:variant>
      <vt:variant>
        <vt:lpwstr/>
      </vt:variant>
      <vt:variant>
        <vt:lpwstr>_Toc104757957</vt:lpwstr>
      </vt:variant>
      <vt:variant>
        <vt:i4>1179705</vt:i4>
      </vt:variant>
      <vt:variant>
        <vt:i4>410</vt:i4>
      </vt:variant>
      <vt:variant>
        <vt:i4>0</vt:i4>
      </vt:variant>
      <vt:variant>
        <vt:i4>5</vt:i4>
      </vt:variant>
      <vt:variant>
        <vt:lpwstr/>
      </vt:variant>
      <vt:variant>
        <vt:lpwstr>_Toc104757956</vt:lpwstr>
      </vt:variant>
      <vt:variant>
        <vt:i4>5373966</vt:i4>
      </vt:variant>
      <vt:variant>
        <vt:i4>404</vt:i4>
      </vt:variant>
      <vt:variant>
        <vt:i4>0</vt:i4>
      </vt:variant>
      <vt:variant>
        <vt:i4>5</vt:i4>
      </vt:variant>
      <vt:variant>
        <vt:lpwstr>https://hubkaho-my.sharepoint.com/personal/michiel_decrock_student_odisee_be/Documents/Verslag_Brandblusrobot.docx</vt:lpwstr>
      </vt:variant>
      <vt:variant>
        <vt:lpwstr>_Toc104757955</vt:lpwstr>
      </vt:variant>
      <vt:variant>
        <vt:i4>5373966</vt:i4>
      </vt:variant>
      <vt:variant>
        <vt:i4>398</vt:i4>
      </vt:variant>
      <vt:variant>
        <vt:i4>0</vt:i4>
      </vt:variant>
      <vt:variant>
        <vt:i4>5</vt:i4>
      </vt:variant>
      <vt:variant>
        <vt:lpwstr>https://hubkaho-my.sharepoint.com/personal/michiel_decrock_student_odisee_be/Documents/Verslag_Brandblusrobot.docx</vt:lpwstr>
      </vt:variant>
      <vt:variant>
        <vt:lpwstr>_Toc104757954</vt:lpwstr>
      </vt:variant>
      <vt:variant>
        <vt:i4>1179705</vt:i4>
      </vt:variant>
      <vt:variant>
        <vt:i4>392</vt:i4>
      </vt:variant>
      <vt:variant>
        <vt:i4>0</vt:i4>
      </vt:variant>
      <vt:variant>
        <vt:i4>5</vt:i4>
      </vt:variant>
      <vt:variant>
        <vt:lpwstr/>
      </vt:variant>
      <vt:variant>
        <vt:lpwstr>_Toc104757953</vt:lpwstr>
      </vt:variant>
      <vt:variant>
        <vt:i4>1179705</vt:i4>
      </vt:variant>
      <vt:variant>
        <vt:i4>386</vt:i4>
      </vt:variant>
      <vt:variant>
        <vt:i4>0</vt:i4>
      </vt:variant>
      <vt:variant>
        <vt:i4>5</vt:i4>
      </vt:variant>
      <vt:variant>
        <vt:lpwstr/>
      </vt:variant>
      <vt:variant>
        <vt:lpwstr>_Toc104757952</vt:lpwstr>
      </vt:variant>
      <vt:variant>
        <vt:i4>1179705</vt:i4>
      </vt:variant>
      <vt:variant>
        <vt:i4>380</vt:i4>
      </vt:variant>
      <vt:variant>
        <vt:i4>0</vt:i4>
      </vt:variant>
      <vt:variant>
        <vt:i4>5</vt:i4>
      </vt:variant>
      <vt:variant>
        <vt:lpwstr/>
      </vt:variant>
      <vt:variant>
        <vt:lpwstr>_Toc104757951</vt:lpwstr>
      </vt:variant>
      <vt:variant>
        <vt:i4>1179705</vt:i4>
      </vt:variant>
      <vt:variant>
        <vt:i4>374</vt:i4>
      </vt:variant>
      <vt:variant>
        <vt:i4>0</vt:i4>
      </vt:variant>
      <vt:variant>
        <vt:i4>5</vt:i4>
      </vt:variant>
      <vt:variant>
        <vt:lpwstr/>
      </vt:variant>
      <vt:variant>
        <vt:lpwstr>_Toc104757950</vt:lpwstr>
      </vt:variant>
      <vt:variant>
        <vt:i4>5439502</vt:i4>
      </vt:variant>
      <vt:variant>
        <vt:i4>368</vt:i4>
      </vt:variant>
      <vt:variant>
        <vt:i4>0</vt:i4>
      </vt:variant>
      <vt:variant>
        <vt:i4>5</vt:i4>
      </vt:variant>
      <vt:variant>
        <vt:lpwstr>https://hubkaho-my.sharepoint.com/personal/michiel_decrock_student_odisee_be/Documents/Verslag_Brandblusrobot.docx</vt:lpwstr>
      </vt:variant>
      <vt:variant>
        <vt:lpwstr>_Toc104757949</vt:lpwstr>
      </vt:variant>
      <vt:variant>
        <vt:i4>1245241</vt:i4>
      </vt:variant>
      <vt:variant>
        <vt:i4>362</vt:i4>
      </vt:variant>
      <vt:variant>
        <vt:i4>0</vt:i4>
      </vt:variant>
      <vt:variant>
        <vt:i4>5</vt:i4>
      </vt:variant>
      <vt:variant>
        <vt:lpwstr/>
      </vt:variant>
      <vt:variant>
        <vt:lpwstr>_Toc104757948</vt:lpwstr>
      </vt:variant>
      <vt:variant>
        <vt:i4>5439502</vt:i4>
      </vt:variant>
      <vt:variant>
        <vt:i4>356</vt:i4>
      </vt:variant>
      <vt:variant>
        <vt:i4>0</vt:i4>
      </vt:variant>
      <vt:variant>
        <vt:i4>5</vt:i4>
      </vt:variant>
      <vt:variant>
        <vt:lpwstr>https://hubkaho-my.sharepoint.com/personal/michiel_decrock_student_odisee_be/Documents/Verslag_Brandblusrobot.docx</vt:lpwstr>
      </vt:variant>
      <vt:variant>
        <vt:lpwstr>_Toc104757947</vt:lpwstr>
      </vt:variant>
      <vt:variant>
        <vt:i4>5439502</vt:i4>
      </vt:variant>
      <vt:variant>
        <vt:i4>350</vt:i4>
      </vt:variant>
      <vt:variant>
        <vt:i4>0</vt:i4>
      </vt:variant>
      <vt:variant>
        <vt:i4>5</vt:i4>
      </vt:variant>
      <vt:variant>
        <vt:lpwstr>https://hubkaho-my.sharepoint.com/personal/michiel_decrock_student_odisee_be/Documents/Verslag_Brandblusrobot.docx</vt:lpwstr>
      </vt:variant>
      <vt:variant>
        <vt:lpwstr>_Toc104757946</vt:lpwstr>
      </vt:variant>
      <vt:variant>
        <vt:i4>1245241</vt:i4>
      </vt:variant>
      <vt:variant>
        <vt:i4>341</vt:i4>
      </vt:variant>
      <vt:variant>
        <vt:i4>0</vt:i4>
      </vt:variant>
      <vt:variant>
        <vt:i4>5</vt:i4>
      </vt:variant>
      <vt:variant>
        <vt:lpwstr/>
      </vt:variant>
      <vt:variant>
        <vt:lpwstr>_Toc104757945</vt:lpwstr>
      </vt:variant>
      <vt:variant>
        <vt:i4>1245241</vt:i4>
      </vt:variant>
      <vt:variant>
        <vt:i4>335</vt:i4>
      </vt:variant>
      <vt:variant>
        <vt:i4>0</vt:i4>
      </vt:variant>
      <vt:variant>
        <vt:i4>5</vt:i4>
      </vt:variant>
      <vt:variant>
        <vt:lpwstr/>
      </vt:variant>
      <vt:variant>
        <vt:lpwstr>_Toc104757944</vt:lpwstr>
      </vt:variant>
      <vt:variant>
        <vt:i4>1245241</vt:i4>
      </vt:variant>
      <vt:variant>
        <vt:i4>329</vt:i4>
      </vt:variant>
      <vt:variant>
        <vt:i4>0</vt:i4>
      </vt:variant>
      <vt:variant>
        <vt:i4>5</vt:i4>
      </vt:variant>
      <vt:variant>
        <vt:lpwstr/>
      </vt:variant>
      <vt:variant>
        <vt:lpwstr>_Toc104757943</vt:lpwstr>
      </vt:variant>
      <vt:variant>
        <vt:i4>1245241</vt:i4>
      </vt:variant>
      <vt:variant>
        <vt:i4>323</vt:i4>
      </vt:variant>
      <vt:variant>
        <vt:i4>0</vt:i4>
      </vt:variant>
      <vt:variant>
        <vt:i4>5</vt:i4>
      </vt:variant>
      <vt:variant>
        <vt:lpwstr/>
      </vt:variant>
      <vt:variant>
        <vt:lpwstr>_Toc104757942</vt:lpwstr>
      </vt:variant>
      <vt:variant>
        <vt:i4>1245241</vt:i4>
      </vt:variant>
      <vt:variant>
        <vt:i4>317</vt:i4>
      </vt:variant>
      <vt:variant>
        <vt:i4>0</vt:i4>
      </vt:variant>
      <vt:variant>
        <vt:i4>5</vt:i4>
      </vt:variant>
      <vt:variant>
        <vt:lpwstr/>
      </vt:variant>
      <vt:variant>
        <vt:lpwstr>_Toc104757941</vt:lpwstr>
      </vt:variant>
      <vt:variant>
        <vt:i4>1245241</vt:i4>
      </vt:variant>
      <vt:variant>
        <vt:i4>311</vt:i4>
      </vt:variant>
      <vt:variant>
        <vt:i4>0</vt:i4>
      </vt:variant>
      <vt:variant>
        <vt:i4>5</vt:i4>
      </vt:variant>
      <vt:variant>
        <vt:lpwstr/>
      </vt:variant>
      <vt:variant>
        <vt:lpwstr>_Toc104757940</vt:lpwstr>
      </vt:variant>
      <vt:variant>
        <vt:i4>1310777</vt:i4>
      </vt:variant>
      <vt:variant>
        <vt:i4>305</vt:i4>
      </vt:variant>
      <vt:variant>
        <vt:i4>0</vt:i4>
      </vt:variant>
      <vt:variant>
        <vt:i4>5</vt:i4>
      </vt:variant>
      <vt:variant>
        <vt:lpwstr/>
      </vt:variant>
      <vt:variant>
        <vt:lpwstr>_Toc104757939</vt:lpwstr>
      </vt:variant>
      <vt:variant>
        <vt:i4>1310777</vt:i4>
      </vt:variant>
      <vt:variant>
        <vt:i4>296</vt:i4>
      </vt:variant>
      <vt:variant>
        <vt:i4>0</vt:i4>
      </vt:variant>
      <vt:variant>
        <vt:i4>5</vt:i4>
      </vt:variant>
      <vt:variant>
        <vt:lpwstr/>
      </vt:variant>
      <vt:variant>
        <vt:lpwstr>_Toc104757938</vt:lpwstr>
      </vt:variant>
      <vt:variant>
        <vt:i4>1310777</vt:i4>
      </vt:variant>
      <vt:variant>
        <vt:i4>290</vt:i4>
      </vt:variant>
      <vt:variant>
        <vt:i4>0</vt:i4>
      </vt:variant>
      <vt:variant>
        <vt:i4>5</vt:i4>
      </vt:variant>
      <vt:variant>
        <vt:lpwstr/>
      </vt:variant>
      <vt:variant>
        <vt:lpwstr>_Toc104757937</vt:lpwstr>
      </vt:variant>
      <vt:variant>
        <vt:i4>1310777</vt:i4>
      </vt:variant>
      <vt:variant>
        <vt:i4>284</vt:i4>
      </vt:variant>
      <vt:variant>
        <vt:i4>0</vt:i4>
      </vt:variant>
      <vt:variant>
        <vt:i4>5</vt:i4>
      </vt:variant>
      <vt:variant>
        <vt:lpwstr/>
      </vt:variant>
      <vt:variant>
        <vt:lpwstr>_Toc104757936</vt:lpwstr>
      </vt:variant>
      <vt:variant>
        <vt:i4>1310777</vt:i4>
      </vt:variant>
      <vt:variant>
        <vt:i4>278</vt:i4>
      </vt:variant>
      <vt:variant>
        <vt:i4>0</vt:i4>
      </vt:variant>
      <vt:variant>
        <vt:i4>5</vt:i4>
      </vt:variant>
      <vt:variant>
        <vt:lpwstr/>
      </vt:variant>
      <vt:variant>
        <vt:lpwstr>_Toc104757935</vt:lpwstr>
      </vt:variant>
      <vt:variant>
        <vt:i4>1310777</vt:i4>
      </vt:variant>
      <vt:variant>
        <vt:i4>272</vt:i4>
      </vt:variant>
      <vt:variant>
        <vt:i4>0</vt:i4>
      </vt:variant>
      <vt:variant>
        <vt:i4>5</vt:i4>
      </vt:variant>
      <vt:variant>
        <vt:lpwstr/>
      </vt:variant>
      <vt:variant>
        <vt:lpwstr>_Toc104757934</vt:lpwstr>
      </vt:variant>
      <vt:variant>
        <vt:i4>1310777</vt:i4>
      </vt:variant>
      <vt:variant>
        <vt:i4>266</vt:i4>
      </vt:variant>
      <vt:variant>
        <vt:i4>0</vt:i4>
      </vt:variant>
      <vt:variant>
        <vt:i4>5</vt:i4>
      </vt:variant>
      <vt:variant>
        <vt:lpwstr/>
      </vt:variant>
      <vt:variant>
        <vt:lpwstr>_Toc104757933</vt:lpwstr>
      </vt:variant>
      <vt:variant>
        <vt:i4>1310777</vt:i4>
      </vt:variant>
      <vt:variant>
        <vt:i4>260</vt:i4>
      </vt:variant>
      <vt:variant>
        <vt:i4>0</vt:i4>
      </vt:variant>
      <vt:variant>
        <vt:i4>5</vt:i4>
      </vt:variant>
      <vt:variant>
        <vt:lpwstr/>
      </vt:variant>
      <vt:variant>
        <vt:lpwstr>_Toc104757932</vt:lpwstr>
      </vt:variant>
      <vt:variant>
        <vt:i4>1310777</vt:i4>
      </vt:variant>
      <vt:variant>
        <vt:i4>254</vt:i4>
      </vt:variant>
      <vt:variant>
        <vt:i4>0</vt:i4>
      </vt:variant>
      <vt:variant>
        <vt:i4>5</vt:i4>
      </vt:variant>
      <vt:variant>
        <vt:lpwstr/>
      </vt:variant>
      <vt:variant>
        <vt:lpwstr>_Toc104757931</vt:lpwstr>
      </vt:variant>
      <vt:variant>
        <vt:i4>1310777</vt:i4>
      </vt:variant>
      <vt:variant>
        <vt:i4>248</vt:i4>
      </vt:variant>
      <vt:variant>
        <vt:i4>0</vt:i4>
      </vt:variant>
      <vt:variant>
        <vt:i4>5</vt:i4>
      </vt:variant>
      <vt:variant>
        <vt:lpwstr/>
      </vt:variant>
      <vt:variant>
        <vt:lpwstr>_Toc104757930</vt:lpwstr>
      </vt:variant>
      <vt:variant>
        <vt:i4>1376313</vt:i4>
      </vt:variant>
      <vt:variant>
        <vt:i4>242</vt:i4>
      </vt:variant>
      <vt:variant>
        <vt:i4>0</vt:i4>
      </vt:variant>
      <vt:variant>
        <vt:i4>5</vt:i4>
      </vt:variant>
      <vt:variant>
        <vt:lpwstr/>
      </vt:variant>
      <vt:variant>
        <vt:lpwstr>_Toc104757929</vt:lpwstr>
      </vt:variant>
      <vt:variant>
        <vt:i4>1376313</vt:i4>
      </vt:variant>
      <vt:variant>
        <vt:i4>236</vt:i4>
      </vt:variant>
      <vt:variant>
        <vt:i4>0</vt:i4>
      </vt:variant>
      <vt:variant>
        <vt:i4>5</vt:i4>
      </vt:variant>
      <vt:variant>
        <vt:lpwstr/>
      </vt:variant>
      <vt:variant>
        <vt:lpwstr>_Toc104757928</vt:lpwstr>
      </vt:variant>
      <vt:variant>
        <vt:i4>1376313</vt:i4>
      </vt:variant>
      <vt:variant>
        <vt:i4>230</vt:i4>
      </vt:variant>
      <vt:variant>
        <vt:i4>0</vt:i4>
      </vt:variant>
      <vt:variant>
        <vt:i4>5</vt:i4>
      </vt:variant>
      <vt:variant>
        <vt:lpwstr/>
      </vt:variant>
      <vt:variant>
        <vt:lpwstr>_Toc104757927</vt:lpwstr>
      </vt:variant>
      <vt:variant>
        <vt:i4>1376313</vt:i4>
      </vt:variant>
      <vt:variant>
        <vt:i4>224</vt:i4>
      </vt:variant>
      <vt:variant>
        <vt:i4>0</vt:i4>
      </vt:variant>
      <vt:variant>
        <vt:i4>5</vt:i4>
      </vt:variant>
      <vt:variant>
        <vt:lpwstr/>
      </vt:variant>
      <vt:variant>
        <vt:lpwstr>_Toc104757926</vt:lpwstr>
      </vt:variant>
      <vt:variant>
        <vt:i4>1376313</vt:i4>
      </vt:variant>
      <vt:variant>
        <vt:i4>218</vt:i4>
      </vt:variant>
      <vt:variant>
        <vt:i4>0</vt:i4>
      </vt:variant>
      <vt:variant>
        <vt:i4>5</vt:i4>
      </vt:variant>
      <vt:variant>
        <vt:lpwstr/>
      </vt:variant>
      <vt:variant>
        <vt:lpwstr>_Toc104757925</vt:lpwstr>
      </vt:variant>
      <vt:variant>
        <vt:i4>1376313</vt:i4>
      </vt:variant>
      <vt:variant>
        <vt:i4>212</vt:i4>
      </vt:variant>
      <vt:variant>
        <vt:i4>0</vt:i4>
      </vt:variant>
      <vt:variant>
        <vt:i4>5</vt:i4>
      </vt:variant>
      <vt:variant>
        <vt:lpwstr/>
      </vt:variant>
      <vt:variant>
        <vt:lpwstr>_Toc104757924</vt:lpwstr>
      </vt:variant>
      <vt:variant>
        <vt:i4>1376313</vt:i4>
      </vt:variant>
      <vt:variant>
        <vt:i4>206</vt:i4>
      </vt:variant>
      <vt:variant>
        <vt:i4>0</vt:i4>
      </vt:variant>
      <vt:variant>
        <vt:i4>5</vt:i4>
      </vt:variant>
      <vt:variant>
        <vt:lpwstr/>
      </vt:variant>
      <vt:variant>
        <vt:lpwstr>_Toc104757923</vt:lpwstr>
      </vt:variant>
      <vt:variant>
        <vt:i4>1376313</vt:i4>
      </vt:variant>
      <vt:variant>
        <vt:i4>200</vt:i4>
      </vt:variant>
      <vt:variant>
        <vt:i4>0</vt:i4>
      </vt:variant>
      <vt:variant>
        <vt:i4>5</vt:i4>
      </vt:variant>
      <vt:variant>
        <vt:lpwstr/>
      </vt:variant>
      <vt:variant>
        <vt:lpwstr>_Toc104757922</vt:lpwstr>
      </vt:variant>
      <vt:variant>
        <vt:i4>1376313</vt:i4>
      </vt:variant>
      <vt:variant>
        <vt:i4>194</vt:i4>
      </vt:variant>
      <vt:variant>
        <vt:i4>0</vt:i4>
      </vt:variant>
      <vt:variant>
        <vt:i4>5</vt:i4>
      </vt:variant>
      <vt:variant>
        <vt:lpwstr/>
      </vt:variant>
      <vt:variant>
        <vt:lpwstr>_Toc104757921</vt:lpwstr>
      </vt:variant>
      <vt:variant>
        <vt:i4>1376313</vt:i4>
      </vt:variant>
      <vt:variant>
        <vt:i4>188</vt:i4>
      </vt:variant>
      <vt:variant>
        <vt:i4>0</vt:i4>
      </vt:variant>
      <vt:variant>
        <vt:i4>5</vt:i4>
      </vt:variant>
      <vt:variant>
        <vt:lpwstr/>
      </vt:variant>
      <vt:variant>
        <vt:lpwstr>_Toc104757920</vt:lpwstr>
      </vt:variant>
      <vt:variant>
        <vt:i4>1441849</vt:i4>
      </vt:variant>
      <vt:variant>
        <vt:i4>182</vt:i4>
      </vt:variant>
      <vt:variant>
        <vt:i4>0</vt:i4>
      </vt:variant>
      <vt:variant>
        <vt:i4>5</vt:i4>
      </vt:variant>
      <vt:variant>
        <vt:lpwstr/>
      </vt:variant>
      <vt:variant>
        <vt:lpwstr>_Toc104757919</vt:lpwstr>
      </vt:variant>
      <vt:variant>
        <vt:i4>1441849</vt:i4>
      </vt:variant>
      <vt:variant>
        <vt:i4>176</vt:i4>
      </vt:variant>
      <vt:variant>
        <vt:i4>0</vt:i4>
      </vt:variant>
      <vt:variant>
        <vt:i4>5</vt:i4>
      </vt:variant>
      <vt:variant>
        <vt:lpwstr/>
      </vt:variant>
      <vt:variant>
        <vt:lpwstr>_Toc104757918</vt:lpwstr>
      </vt:variant>
      <vt:variant>
        <vt:i4>1441849</vt:i4>
      </vt:variant>
      <vt:variant>
        <vt:i4>170</vt:i4>
      </vt:variant>
      <vt:variant>
        <vt:i4>0</vt:i4>
      </vt:variant>
      <vt:variant>
        <vt:i4>5</vt:i4>
      </vt:variant>
      <vt:variant>
        <vt:lpwstr/>
      </vt:variant>
      <vt:variant>
        <vt:lpwstr>_Toc104757917</vt:lpwstr>
      </vt:variant>
      <vt:variant>
        <vt:i4>1441849</vt:i4>
      </vt:variant>
      <vt:variant>
        <vt:i4>164</vt:i4>
      </vt:variant>
      <vt:variant>
        <vt:i4>0</vt:i4>
      </vt:variant>
      <vt:variant>
        <vt:i4>5</vt:i4>
      </vt:variant>
      <vt:variant>
        <vt:lpwstr/>
      </vt:variant>
      <vt:variant>
        <vt:lpwstr>_Toc104757916</vt:lpwstr>
      </vt:variant>
      <vt:variant>
        <vt:i4>1441849</vt:i4>
      </vt:variant>
      <vt:variant>
        <vt:i4>158</vt:i4>
      </vt:variant>
      <vt:variant>
        <vt:i4>0</vt:i4>
      </vt:variant>
      <vt:variant>
        <vt:i4>5</vt:i4>
      </vt:variant>
      <vt:variant>
        <vt:lpwstr/>
      </vt:variant>
      <vt:variant>
        <vt:lpwstr>_Toc104757915</vt:lpwstr>
      </vt:variant>
      <vt:variant>
        <vt:i4>1441849</vt:i4>
      </vt:variant>
      <vt:variant>
        <vt:i4>152</vt:i4>
      </vt:variant>
      <vt:variant>
        <vt:i4>0</vt:i4>
      </vt:variant>
      <vt:variant>
        <vt:i4>5</vt:i4>
      </vt:variant>
      <vt:variant>
        <vt:lpwstr/>
      </vt:variant>
      <vt:variant>
        <vt:lpwstr>_Toc104757914</vt:lpwstr>
      </vt:variant>
      <vt:variant>
        <vt:i4>1441849</vt:i4>
      </vt:variant>
      <vt:variant>
        <vt:i4>146</vt:i4>
      </vt:variant>
      <vt:variant>
        <vt:i4>0</vt:i4>
      </vt:variant>
      <vt:variant>
        <vt:i4>5</vt:i4>
      </vt:variant>
      <vt:variant>
        <vt:lpwstr/>
      </vt:variant>
      <vt:variant>
        <vt:lpwstr>_Toc104757913</vt:lpwstr>
      </vt:variant>
      <vt:variant>
        <vt:i4>1441849</vt:i4>
      </vt:variant>
      <vt:variant>
        <vt:i4>140</vt:i4>
      </vt:variant>
      <vt:variant>
        <vt:i4>0</vt:i4>
      </vt:variant>
      <vt:variant>
        <vt:i4>5</vt:i4>
      </vt:variant>
      <vt:variant>
        <vt:lpwstr/>
      </vt:variant>
      <vt:variant>
        <vt:lpwstr>_Toc104757912</vt:lpwstr>
      </vt:variant>
      <vt:variant>
        <vt:i4>1441849</vt:i4>
      </vt:variant>
      <vt:variant>
        <vt:i4>134</vt:i4>
      </vt:variant>
      <vt:variant>
        <vt:i4>0</vt:i4>
      </vt:variant>
      <vt:variant>
        <vt:i4>5</vt:i4>
      </vt:variant>
      <vt:variant>
        <vt:lpwstr/>
      </vt:variant>
      <vt:variant>
        <vt:lpwstr>_Toc104757911</vt:lpwstr>
      </vt:variant>
      <vt:variant>
        <vt:i4>1441849</vt:i4>
      </vt:variant>
      <vt:variant>
        <vt:i4>128</vt:i4>
      </vt:variant>
      <vt:variant>
        <vt:i4>0</vt:i4>
      </vt:variant>
      <vt:variant>
        <vt:i4>5</vt:i4>
      </vt:variant>
      <vt:variant>
        <vt:lpwstr/>
      </vt:variant>
      <vt:variant>
        <vt:lpwstr>_Toc104757910</vt:lpwstr>
      </vt:variant>
      <vt:variant>
        <vt:i4>1507385</vt:i4>
      </vt:variant>
      <vt:variant>
        <vt:i4>122</vt:i4>
      </vt:variant>
      <vt:variant>
        <vt:i4>0</vt:i4>
      </vt:variant>
      <vt:variant>
        <vt:i4>5</vt:i4>
      </vt:variant>
      <vt:variant>
        <vt:lpwstr/>
      </vt:variant>
      <vt:variant>
        <vt:lpwstr>_Toc104757909</vt:lpwstr>
      </vt:variant>
      <vt:variant>
        <vt:i4>1507385</vt:i4>
      </vt:variant>
      <vt:variant>
        <vt:i4>116</vt:i4>
      </vt:variant>
      <vt:variant>
        <vt:i4>0</vt:i4>
      </vt:variant>
      <vt:variant>
        <vt:i4>5</vt:i4>
      </vt:variant>
      <vt:variant>
        <vt:lpwstr/>
      </vt:variant>
      <vt:variant>
        <vt:lpwstr>_Toc104757908</vt:lpwstr>
      </vt:variant>
      <vt:variant>
        <vt:i4>1507385</vt:i4>
      </vt:variant>
      <vt:variant>
        <vt:i4>110</vt:i4>
      </vt:variant>
      <vt:variant>
        <vt:i4>0</vt:i4>
      </vt:variant>
      <vt:variant>
        <vt:i4>5</vt:i4>
      </vt:variant>
      <vt:variant>
        <vt:lpwstr/>
      </vt:variant>
      <vt:variant>
        <vt:lpwstr>_Toc104757907</vt:lpwstr>
      </vt:variant>
      <vt:variant>
        <vt:i4>1507385</vt:i4>
      </vt:variant>
      <vt:variant>
        <vt:i4>104</vt:i4>
      </vt:variant>
      <vt:variant>
        <vt:i4>0</vt:i4>
      </vt:variant>
      <vt:variant>
        <vt:i4>5</vt:i4>
      </vt:variant>
      <vt:variant>
        <vt:lpwstr/>
      </vt:variant>
      <vt:variant>
        <vt:lpwstr>_Toc104757906</vt:lpwstr>
      </vt:variant>
      <vt:variant>
        <vt:i4>1507385</vt:i4>
      </vt:variant>
      <vt:variant>
        <vt:i4>98</vt:i4>
      </vt:variant>
      <vt:variant>
        <vt:i4>0</vt:i4>
      </vt:variant>
      <vt:variant>
        <vt:i4>5</vt:i4>
      </vt:variant>
      <vt:variant>
        <vt:lpwstr/>
      </vt:variant>
      <vt:variant>
        <vt:lpwstr>_Toc104757905</vt:lpwstr>
      </vt:variant>
      <vt:variant>
        <vt:i4>1507385</vt:i4>
      </vt:variant>
      <vt:variant>
        <vt:i4>92</vt:i4>
      </vt:variant>
      <vt:variant>
        <vt:i4>0</vt:i4>
      </vt:variant>
      <vt:variant>
        <vt:i4>5</vt:i4>
      </vt:variant>
      <vt:variant>
        <vt:lpwstr/>
      </vt:variant>
      <vt:variant>
        <vt:lpwstr>_Toc104757904</vt:lpwstr>
      </vt:variant>
      <vt:variant>
        <vt:i4>1507385</vt:i4>
      </vt:variant>
      <vt:variant>
        <vt:i4>86</vt:i4>
      </vt:variant>
      <vt:variant>
        <vt:i4>0</vt:i4>
      </vt:variant>
      <vt:variant>
        <vt:i4>5</vt:i4>
      </vt:variant>
      <vt:variant>
        <vt:lpwstr/>
      </vt:variant>
      <vt:variant>
        <vt:lpwstr>_Toc104757903</vt:lpwstr>
      </vt:variant>
      <vt:variant>
        <vt:i4>1507385</vt:i4>
      </vt:variant>
      <vt:variant>
        <vt:i4>80</vt:i4>
      </vt:variant>
      <vt:variant>
        <vt:i4>0</vt:i4>
      </vt:variant>
      <vt:variant>
        <vt:i4>5</vt:i4>
      </vt:variant>
      <vt:variant>
        <vt:lpwstr/>
      </vt:variant>
      <vt:variant>
        <vt:lpwstr>_Toc104757902</vt:lpwstr>
      </vt:variant>
      <vt:variant>
        <vt:i4>1507385</vt:i4>
      </vt:variant>
      <vt:variant>
        <vt:i4>74</vt:i4>
      </vt:variant>
      <vt:variant>
        <vt:i4>0</vt:i4>
      </vt:variant>
      <vt:variant>
        <vt:i4>5</vt:i4>
      </vt:variant>
      <vt:variant>
        <vt:lpwstr/>
      </vt:variant>
      <vt:variant>
        <vt:lpwstr>_Toc104757901</vt:lpwstr>
      </vt:variant>
      <vt:variant>
        <vt:i4>1507385</vt:i4>
      </vt:variant>
      <vt:variant>
        <vt:i4>68</vt:i4>
      </vt:variant>
      <vt:variant>
        <vt:i4>0</vt:i4>
      </vt:variant>
      <vt:variant>
        <vt:i4>5</vt:i4>
      </vt:variant>
      <vt:variant>
        <vt:lpwstr/>
      </vt:variant>
      <vt:variant>
        <vt:lpwstr>_Toc104757900</vt:lpwstr>
      </vt:variant>
      <vt:variant>
        <vt:i4>1966136</vt:i4>
      </vt:variant>
      <vt:variant>
        <vt:i4>62</vt:i4>
      </vt:variant>
      <vt:variant>
        <vt:i4>0</vt:i4>
      </vt:variant>
      <vt:variant>
        <vt:i4>5</vt:i4>
      </vt:variant>
      <vt:variant>
        <vt:lpwstr/>
      </vt:variant>
      <vt:variant>
        <vt:lpwstr>_Toc104757899</vt:lpwstr>
      </vt:variant>
      <vt:variant>
        <vt:i4>1966136</vt:i4>
      </vt:variant>
      <vt:variant>
        <vt:i4>56</vt:i4>
      </vt:variant>
      <vt:variant>
        <vt:i4>0</vt:i4>
      </vt:variant>
      <vt:variant>
        <vt:i4>5</vt:i4>
      </vt:variant>
      <vt:variant>
        <vt:lpwstr/>
      </vt:variant>
      <vt:variant>
        <vt:lpwstr>_Toc104757898</vt:lpwstr>
      </vt:variant>
      <vt:variant>
        <vt:i4>1966136</vt:i4>
      </vt:variant>
      <vt:variant>
        <vt:i4>50</vt:i4>
      </vt:variant>
      <vt:variant>
        <vt:i4>0</vt:i4>
      </vt:variant>
      <vt:variant>
        <vt:i4>5</vt:i4>
      </vt:variant>
      <vt:variant>
        <vt:lpwstr/>
      </vt:variant>
      <vt:variant>
        <vt:lpwstr>_Toc104757897</vt:lpwstr>
      </vt:variant>
      <vt:variant>
        <vt:i4>1966136</vt:i4>
      </vt:variant>
      <vt:variant>
        <vt:i4>44</vt:i4>
      </vt:variant>
      <vt:variant>
        <vt:i4>0</vt:i4>
      </vt:variant>
      <vt:variant>
        <vt:i4>5</vt:i4>
      </vt:variant>
      <vt:variant>
        <vt:lpwstr/>
      </vt:variant>
      <vt:variant>
        <vt:lpwstr>_Toc104757896</vt:lpwstr>
      </vt:variant>
      <vt:variant>
        <vt:i4>1966136</vt:i4>
      </vt:variant>
      <vt:variant>
        <vt:i4>38</vt:i4>
      </vt:variant>
      <vt:variant>
        <vt:i4>0</vt:i4>
      </vt:variant>
      <vt:variant>
        <vt:i4>5</vt:i4>
      </vt:variant>
      <vt:variant>
        <vt:lpwstr/>
      </vt:variant>
      <vt:variant>
        <vt:lpwstr>_Toc104757895</vt:lpwstr>
      </vt:variant>
      <vt:variant>
        <vt:i4>1966136</vt:i4>
      </vt:variant>
      <vt:variant>
        <vt:i4>32</vt:i4>
      </vt:variant>
      <vt:variant>
        <vt:i4>0</vt:i4>
      </vt:variant>
      <vt:variant>
        <vt:i4>5</vt:i4>
      </vt:variant>
      <vt:variant>
        <vt:lpwstr/>
      </vt:variant>
      <vt:variant>
        <vt:lpwstr>_Toc104757894</vt:lpwstr>
      </vt:variant>
      <vt:variant>
        <vt:i4>1966136</vt:i4>
      </vt:variant>
      <vt:variant>
        <vt:i4>26</vt:i4>
      </vt:variant>
      <vt:variant>
        <vt:i4>0</vt:i4>
      </vt:variant>
      <vt:variant>
        <vt:i4>5</vt:i4>
      </vt:variant>
      <vt:variant>
        <vt:lpwstr/>
      </vt:variant>
      <vt:variant>
        <vt:lpwstr>_Toc104757893</vt:lpwstr>
      </vt:variant>
      <vt:variant>
        <vt:i4>1966136</vt:i4>
      </vt:variant>
      <vt:variant>
        <vt:i4>20</vt:i4>
      </vt:variant>
      <vt:variant>
        <vt:i4>0</vt:i4>
      </vt:variant>
      <vt:variant>
        <vt:i4>5</vt:i4>
      </vt:variant>
      <vt:variant>
        <vt:lpwstr/>
      </vt:variant>
      <vt:variant>
        <vt:lpwstr>_Toc104757892</vt:lpwstr>
      </vt:variant>
      <vt:variant>
        <vt:i4>1966136</vt:i4>
      </vt:variant>
      <vt:variant>
        <vt:i4>14</vt:i4>
      </vt:variant>
      <vt:variant>
        <vt:i4>0</vt:i4>
      </vt:variant>
      <vt:variant>
        <vt:i4>5</vt:i4>
      </vt:variant>
      <vt:variant>
        <vt:lpwstr/>
      </vt:variant>
      <vt:variant>
        <vt:lpwstr>_Toc104757891</vt:lpwstr>
      </vt:variant>
      <vt:variant>
        <vt:i4>1966136</vt:i4>
      </vt:variant>
      <vt:variant>
        <vt:i4>8</vt:i4>
      </vt:variant>
      <vt:variant>
        <vt:i4>0</vt:i4>
      </vt:variant>
      <vt:variant>
        <vt:i4>5</vt:i4>
      </vt:variant>
      <vt:variant>
        <vt:lpwstr/>
      </vt:variant>
      <vt:variant>
        <vt:lpwstr>_Toc104757890</vt:lpwstr>
      </vt:variant>
      <vt:variant>
        <vt:i4>2031672</vt:i4>
      </vt:variant>
      <vt:variant>
        <vt:i4>2</vt:i4>
      </vt:variant>
      <vt:variant>
        <vt:i4>0</vt:i4>
      </vt:variant>
      <vt:variant>
        <vt:i4>5</vt:i4>
      </vt:variant>
      <vt:variant>
        <vt:lpwstr/>
      </vt:variant>
      <vt:variant>
        <vt:lpwstr>_Toc1047578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iel</dc:creator>
  <cp:keywords/>
  <dc:description/>
  <cp:lastModifiedBy>Sabine Martens</cp:lastModifiedBy>
  <cp:revision>7</cp:revision>
  <dcterms:created xsi:type="dcterms:W3CDTF">2022-05-29T21:10:00Z</dcterms:created>
  <dcterms:modified xsi:type="dcterms:W3CDTF">2022-06-05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34981591A014E8078D6EA956CB342</vt:lpwstr>
  </property>
</Properties>
</file>